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12529E" w14:textId="4F4DE527" w:rsidR="007E0601" w:rsidRPr="003463E9" w:rsidRDefault="00BF4EB9" w:rsidP="000B16E4">
      <w:pPr>
        <w:pStyle w:val="Title"/>
        <w:rPr>
          <w:rFonts w:asciiTheme="minorHAnsi" w:hAnsiTheme="minorHAnsi" w:cstheme="minorHAnsi"/>
          <w:sz w:val="48"/>
          <w:szCs w:val="48"/>
        </w:rPr>
      </w:pPr>
      <w:r w:rsidRPr="003463E9">
        <w:rPr>
          <w:noProof/>
          <w:sz w:val="48"/>
          <w:szCs w:val="48"/>
        </w:rPr>
        <w:drawing>
          <wp:anchor distT="0" distB="0" distL="114300" distR="114300" simplePos="0" relativeHeight="251658240" behindDoc="0" locked="0" layoutInCell="1" allowOverlap="1" wp14:anchorId="5F594098" wp14:editId="3B2C785D">
            <wp:simplePos x="0" y="0"/>
            <wp:positionH relativeFrom="column">
              <wp:posOffset>29308</wp:posOffset>
            </wp:positionH>
            <wp:positionV relativeFrom="paragraph">
              <wp:posOffset>195</wp:posOffset>
            </wp:positionV>
            <wp:extent cx="541374" cy="742950"/>
            <wp:effectExtent l="0" t="0" r="0" b="0"/>
            <wp:wrapSquare wrapText="bothSides"/>
            <wp:docPr id="3" name="Picture 3" descr="Description: M:\Horley Town Council\Logo &amp; Signs 07 &amp; Maps\Horley T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Horley Town Council\Logo &amp; Signs 07 &amp; Maps\Horley TC 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1374" cy="742950"/>
                    </a:xfrm>
                    <a:prstGeom prst="rect">
                      <a:avLst/>
                    </a:prstGeom>
                    <a:noFill/>
                    <a:ln>
                      <a:noFill/>
                    </a:ln>
                  </pic:spPr>
                </pic:pic>
              </a:graphicData>
            </a:graphic>
          </wp:anchor>
        </w:drawing>
      </w:r>
      <w:r w:rsidR="00BC3131" w:rsidRPr="003463E9">
        <w:rPr>
          <w:rFonts w:asciiTheme="minorHAnsi" w:hAnsiTheme="minorHAnsi" w:cstheme="minorHAnsi"/>
          <w:sz w:val="48"/>
          <w:szCs w:val="48"/>
        </w:rPr>
        <w:t>H</w:t>
      </w:r>
      <w:r w:rsidR="007E0601" w:rsidRPr="003463E9">
        <w:rPr>
          <w:rFonts w:asciiTheme="minorHAnsi" w:hAnsiTheme="minorHAnsi" w:cstheme="minorHAnsi"/>
          <w:sz w:val="48"/>
          <w:szCs w:val="48"/>
        </w:rPr>
        <w:t>ORLEY TOWN COUNCIL</w:t>
      </w:r>
    </w:p>
    <w:p w14:paraId="1F66B996" w14:textId="77777777" w:rsidR="00A34E66" w:rsidRPr="00C63B6E" w:rsidRDefault="00A34E66" w:rsidP="00A34E66">
      <w:pPr>
        <w:rPr>
          <w:sz w:val="6"/>
          <w:szCs w:val="6"/>
        </w:rPr>
      </w:pPr>
    </w:p>
    <w:p w14:paraId="6987408C" w14:textId="4063F722" w:rsidR="000D6B68" w:rsidRPr="000D6B68" w:rsidRDefault="000D6B68" w:rsidP="000D6B68">
      <w:pPr>
        <w:jc w:val="center"/>
        <w:rPr>
          <w:rFonts w:ascii="Calibri" w:hAnsi="Calibri" w:cs="Calibri"/>
          <w:b/>
          <w:bCs/>
          <w:snapToGrid w:val="0"/>
          <w:sz w:val="28"/>
          <w:szCs w:val="28"/>
        </w:rPr>
      </w:pPr>
      <w:r w:rsidRPr="000D6B68">
        <w:rPr>
          <w:rFonts w:ascii="Calibri" w:hAnsi="Calibri" w:cs="Calibri"/>
          <w:b/>
          <w:bCs/>
          <w:snapToGrid w:val="0"/>
          <w:sz w:val="28"/>
          <w:szCs w:val="28"/>
        </w:rPr>
        <w:t xml:space="preserve">Minutes of the </w:t>
      </w:r>
      <w:r w:rsidR="008F591A">
        <w:rPr>
          <w:rFonts w:ascii="Calibri" w:hAnsi="Calibri" w:cs="Calibri"/>
          <w:b/>
          <w:bCs/>
          <w:snapToGrid w:val="0"/>
          <w:sz w:val="28"/>
          <w:szCs w:val="28"/>
        </w:rPr>
        <w:t>Ordinary</w:t>
      </w:r>
      <w:r w:rsidRPr="000D6B68">
        <w:rPr>
          <w:rFonts w:ascii="Calibri" w:hAnsi="Calibri" w:cs="Calibri"/>
          <w:b/>
          <w:bCs/>
          <w:snapToGrid w:val="0"/>
          <w:sz w:val="28"/>
          <w:szCs w:val="28"/>
        </w:rPr>
        <w:t xml:space="preserve"> Meeting of Horley Town Council held </w:t>
      </w:r>
    </w:p>
    <w:p w14:paraId="2E4F2133" w14:textId="33845B40" w:rsidR="009F3D49" w:rsidRDefault="000D6B68" w:rsidP="000D6B68">
      <w:pPr>
        <w:jc w:val="center"/>
        <w:rPr>
          <w:rFonts w:ascii="Calibri" w:hAnsi="Calibri" w:cs="Calibri"/>
          <w:b/>
          <w:bCs/>
          <w:snapToGrid w:val="0"/>
          <w:sz w:val="28"/>
          <w:szCs w:val="28"/>
        </w:rPr>
      </w:pPr>
      <w:r w:rsidRPr="000D6B68">
        <w:rPr>
          <w:rFonts w:ascii="Calibri" w:hAnsi="Calibri" w:cs="Calibri"/>
          <w:b/>
          <w:bCs/>
          <w:snapToGrid w:val="0"/>
          <w:sz w:val="28"/>
          <w:szCs w:val="28"/>
        </w:rPr>
        <w:t xml:space="preserve">on Tuesday </w:t>
      </w:r>
      <w:r w:rsidR="00B34B89">
        <w:rPr>
          <w:rFonts w:ascii="Calibri" w:hAnsi="Calibri" w:cs="Calibri"/>
          <w:b/>
          <w:bCs/>
          <w:snapToGrid w:val="0"/>
          <w:sz w:val="28"/>
          <w:szCs w:val="28"/>
        </w:rPr>
        <w:t>29 October</w:t>
      </w:r>
      <w:r w:rsidR="007B5517">
        <w:rPr>
          <w:rFonts w:ascii="Calibri" w:hAnsi="Calibri" w:cs="Calibri"/>
          <w:b/>
          <w:bCs/>
          <w:snapToGrid w:val="0"/>
          <w:sz w:val="28"/>
          <w:szCs w:val="28"/>
        </w:rPr>
        <w:t xml:space="preserve"> 2024</w:t>
      </w:r>
      <w:r w:rsidRPr="000D6B68">
        <w:rPr>
          <w:rFonts w:ascii="Calibri" w:hAnsi="Calibri" w:cs="Calibri"/>
          <w:b/>
          <w:bCs/>
          <w:snapToGrid w:val="0"/>
          <w:sz w:val="28"/>
          <w:szCs w:val="28"/>
        </w:rPr>
        <w:t xml:space="preserve"> at 7.30 pm</w:t>
      </w:r>
    </w:p>
    <w:p w14:paraId="73A278B1" w14:textId="77777777" w:rsidR="009475A9" w:rsidRPr="005D4EEF" w:rsidRDefault="009475A9" w:rsidP="000D6B68">
      <w:pPr>
        <w:jc w:val="center"/>
        <w:rPr>
          <w:rFonts w:ascii="Calibri" w:hAnsi="Calibri" w:cs="Calibri"/>
          <w:b/>
          <w:sz w:val="6"/>
          <w:szCs w:val="6"/>
          <w:u w:val="single"/>
        </w:rPr>
      </w:pPr>
    </w:p>
    <w:tbl>
      <w:tblPr>
        <w:tblW w:w="10065" w:type="dxa"/>
        <w:tblLayout w:type="fixed"/>
        <w:tblLook w:val="04A0" w:firstRow="1" w:lastRow="0" w:firstColumn="1" w:lastColumn="0" w:noHBand="0" w:noVBand="1"/>
      </w:tblPr>
      <w:tblGrid>
        <w:gridCol w:w="1668"/>
        <w:gridCol w:w="708"/>
        <w:gridCol w:w="2173"/>
        <w:gridCol w:w="2174"/>
        <w:gridCol w:w="3342"/>
      </w:tblGrid>
      <w:tr w:rsidR="000F1F14" w:rsidRPr="00C63CE9" w14:paraId="19D3BA85" w14:textId="77777777" w:rsidTr="007B3521">
        <w:trPr>
          <w:trHeight w:val="209"/>
        </w:trPr>
        <w:tc>
          <w:tcPr>
            <w:tcW w:w="1668" w:type="dxa"/>
          </w:tcPr>
          <w:p w14:paraId="11F72768" w14:textId="085E1E5F" w:rsidR="000F1F14" w:rsidRPr="00C63CE9" w:rsidRDefault="000F1F14" w:rsidP="000F1F14">
            <w:pPr>
              <w:rPr>
                <w:rFonts w:ascii="Calibri" w:hAnsi="Calibri" w:cs="Calibri"/>
                <w:b/>
                <w:bCs/>
              </w:rPr>
            </w:pPr>
            <w:r w:rsidRPr="00C63CE9">
              <w:rPr>
                <w:rFonts w:ascii="Calibri" w:hAnsi="Calibri" w:cs="Calibri"/>
                <w:b/>
                <w:bCs/>
              </w:rPr>
              <w:t>Present</w:t>
            </w:r>
          </w:p>
        </w:tc>
        <w:tc>
          <w:tcPr>
            <w:tcW w:w="708" w:type="dxa"/>
          </w:tcPr>
          <w:p w14:paraId="51AF73CF" w14:textId="5E802237" w:rsidR="000F1F14" w:rsidRPr="00C63CE9" w:rsidRDefault="000F1F14" w:rsidP="000F1F14">
            <w:pPr>
              <w:jc w:val="right"/>
              <w:rPr>
                <w:rFonts w:ascii="Calibri" w:hAnsi="Calibri" w:cs="Calibri"/>
              </w:rPr>
            </w:pPr>
            <w:r w:rsidRPr="00C63CE9">
              <w:rPr>
                <w:rFonts w:ascii="Calibri" w:hAnsi="Calibri" w:cs="Calibri"/>
                <w:b/>
                <w:bCs/>
              </w:rPr>
              <w:t>Cllrs</w:t>
            </w:r>
          </w:p>
        </w:tc>
        <w:tc>
          <w:tcPr>
            <w:tcW w:w="2173" w:type="dxa"/>
          </w:tcPr>
          <w:p w14:paraId="52FA9A6C" w14:textId="063818E8" w:rsidR="000F1F14" w:rsidRPr="00C63CE9" w:rsidRDefault="000F1F14" w:rsidP="000F1F14">
            <w:pPr>
              <w:rPr>
                <w:rFonts w:ascii="Calibri" w:hAnsi="Calibri" w:cs="Calibri"/>
              </w:rPr>
            </w:pPr>
            <w:r>
              <w:rPr>
                <w:rFonts w:ascii="Calibri" w:hAnsi="Calibri" w:cs="Calibri"/>
              </w:rPr>
              <w:t>Hannah Avery</w:t>
            </w:r>
          </w:p>
        </w:tc>
        <w:tc>
          <w:tcPr>
            <w:tcW w:w="2174" w:type="dxa"/>
          </w:tcPr>
          <w:p w14:paraId="73031359" w14:textId="39F34B39" w:rsidR="000F1F14" w:rsidRPr="00C63CE9" w:rsidRDefault="000F1F14" w:rsidP="000F1F14">
            <w:pPr>
              <w:rPr>
                <w:rFonts w:ascii="Calibri" w:hAnsi="Calibri" w:cs="Calibri"/>
              </w:rPr>
            </w:pPr>
            <w:r>
              <w:rPr>
                <w:rFonts w:ascii="Calibri" w:hAnsi="Calibri" w:cs="Calibri"/>
              </w:rPr>
              <w:t>Lynne Burnham</w:t>
            </w:r>
          </w:p>
        </w:tc>
        <w:tc>
          <w:tcPr>
            <w:tcW w:w="3342" w:type="dxa"/>
          </w:tcPr>
          <w:p w14:paraId="580A2FAC" w14:textId="638022C2" w:rsidR="000F1F14" w:rsidRPr="00C63CE9" w:rsidRDefault="000567AF" w:rsidP="000F1F14">
            <w:pPr>
              <w:rPr>
                <w:rFonts w:ascii="Calibri" w:hAnsi="Calibri" w:cs="Calibri"/>
              </w:rPr>
            </w:pPr>
            <w:r>
              <w:rPr>
                <w:rFonts w:ascii="Calibri" w:hAnsi="Calibri" w:cs="Calibri"/>
              </w:rPr>
              <w:t>Cec</w:t>
            </w:r>
            <w:r w:rsidR="00F51BBA">
              <w:rPr>
                <w:rFonts w:ascii="Calibri" w:hAnsi="Calibri" w:cs="Calibri"/>
              </w:rPr>
              <w:t>i</w:t>
            </w:r>
            <w:r>
              <w:rPr>
                <w:rFonts w:ascii="Calibri" w:hAnsi="Calibri" w:cs="Calibri"/>
              </w:rPr>
              <w:t>lia Hughes</w:t>
            </w:r>
          </w:p>
        </w:tc>
      </w:tr>
      <w:tr w:rsidR="001C00ED" w:rsidRPr="00C63CE9" w14:paraId="291A0A2E" w14:textId="77777777" w:rsidTr="007B3521">
        <w:trPr>
          <w:trHeight w:val="209"/>
        </w:trPr>
        <w:tc>
          <w:tcPr>
            <w:tcW w:w="1668" w:type="dxa"/>
          </w:tcPr>
          <w:p w14:paraId="6AA73C68" w14:textId="77777777" w:rsidR="001C00ED" w:rsidRPr="00C63CE9" w:rsidRDefault="001C00ED" w:rsidP="001C00ED">
            <w:pPr>
              <w:rPr>
                <w:rFonts w:ascii="Calibri" w:hAnsi="Calibri" w:cs="Calibri"/>
                <w:b/>
                <w:bCs/>
              </w:rPr>
            </w:pPr>
          </w:p>
        </w:tc>
        <w:tc>
          <w:tcPr>
            <w:tcW w:w="708" w:type="dxa"/>
          </w:tcPr>
          <w:p w14:paraId="2CC5558C" w14:textId="77777777" w:rsidR="001C00ED" w:rsidRPr="00C63CE9" w:rsidRDefault="001C00ED" w:rsidP="001C00ED">
            <w:pPr>
              <w:jc w:val="right"/>
              <w:rPr>
                <w:rFonts w:ascii="Calibri" w:hAnsi="Calibri" w:cs="Calibri"/>
              </w:rPr>
            </w:pPr>
          </w:p>
        </w:tc>
        <w:tc>
          <w:tcPr>
            <w:tcW w:w="2173" w:type="dxa"/>
          </w:tcPr>
          <w:p w14:paraId="296FA7B0" w14:textId="078960F0" w:rsidR="001C00ED" w:rsidRPr="00C63CE9" w:rsidRDefault="001C00ED" w:rsidP="001C00ED">
            <w:pPr>
              <w:rPr>
                <w:rFonts w:ascii="Calibri" w:hAnsi="Calibri" w:cs="Calibri"/>
              </w:rPr>
            </w:pPr>
            <w:r>
              <w:rPr>
                <w:rFonts w:ascii="Calibri" w:hAnsi="Calibri" w:cs="Calibri"/>
              </w:rPr>
              <w:t>Jante Baird</w:t>
            </w:r>
          </w:p>
        </w:tc>
        <w:tc>
          <w:tcPr>
            <w:tcW w:w="2174" w:type="dxa"/>
          </w:tcPr>
          <w:p w14:paraId="3B80DDE2" w14:textId="54E01ACE" w:rsidR="001C00ED" w:rsidRPr="00C63CE9" w:rsidRDefault="001C00ED" w:rsidP="001C00ED">
            <w:pPr>
              <w:rPr>
                <w:rFonts w:ascii="Calibri" w:hAnsi="Calibri" w:cs="Calibri"/>
              </w:rPr>
            </w:pPr>
            <w:r>
              <w:rPr>
                <w:rFonts w:ascii="Calibri" w:hAnsi="Calibri" w:cs="Calibri"/>
              </w:rPr>
              <w:t>Victoria Chester</w:t>
            </w:r>
          </w:p>
        </w:tc>
        <w:tc>
          <w:tcPr>
            <w:tcW w:w="3342" w:type="dxa"/>
          </w:tcPr>
          <w:p w14:paraId="59CD03DD" w14:textId="6D37E619" w:rsidR="001C00ED" w:rsidRPr="00C63CE9" w:rsidRDefault="001C00ED" w:rsidP="001C00ED">
            <w:pPr>
              <w:rPr>
                <w:rFonts w:ascii="Calibri" w:hAnsi="Calibri" w:cs="Calibri"/>
              </w:rPr>
            </w:pPr>
            <w:r>
              <w:rPr>
                <w:rFonts w:ascii="Calibri" w:hAnsi="Calibri" w:cs="Calibri"/>
                <w:snapToGrid w:val="0"/>
              </w:rPr>
              <w:t>Robert Marr</w:t>
            </w:r>
          </w:p>
        </w:tc>
      </w:tr>
      <w:tr w:rsidR="001C00ED" w:rsidRPr="00C63CE9" w14:paraId="7BEEF82C" w14:textId="77777777" w:rsidTr="007B3521">
        <w:trPr>
          <w:trHeight w:val="209"/>
        </w:trPr>
        <w:tc>
          <w:tcPr>
            <w:tcW w:w="1668" w:type="dxa"/>
          </w:tcPr>
          <w:p w14:paraId="670558D5" w14:textId="77777777" w:rsidR="001C00ED" w:rsidRPr="00C63CE9" w:rsidRDefault="001C00ED" w:rsidP="001C00ED">
            <w:pPr>
              <w:rPr>
                <w:rFonts w:ascii="Calibri" w:hAnsi="Calibri" w:cs="Calibri"/>
                <w:b/>
                <w:bCs/>
              </w:rPr>
            </w:pPr>
          </w:p>
        </w:tc>
        <w:tc>
          <w:tcPr>
            <w:tcW w:w="708" w:type="dxa"/>
          </w:tcPr>
          <w:p w14:paraId="532DC037" w14:textId="77777777" w:rsidR="001C00ED" w:rsidRPr="00C63CE9" w:rsidRDefault="001C00ED" w:rsidP="001C00ED">
            <w:pPr>
              <w:jc w:val="right"/>
              <w:rPr>
                <w:rFonts w:ascii="Calibri" w:hAnsi="Calibri" w:cs="Calibri"/>
              </w:rPr>
            </w:pPr>
          </w:p>
        </w:tc>
        <w:tc>
          <w:tcPr>
            <w:tcW w:w="2173" w:type="dxa"/>
          </w:tcPr>
          <w:p w14:paraId="1D33D9D8" w14:textId="3AD5AE4D" w:rsidR="001C00ED" w:rsidRPr="00C63CE9" w:rsidRDefault="001C00ED" w:rsidP="001C00ED">
            <w:pPr>
              <w:rPr>
                <w:rFonts w:ascii="Calibri" w:hAnsi="Calibri" w:cs="Calibri"/>
              </w:rPr>
            </w:pPr>
            <w:r>
              <w:rPr>
                <w:rFonts w:ascii="Calibri" w:hAnsi="Calibri" w:cs="Calibri"/>
              </w:rPr>
              <w:t>James Baker</w:t>
            </w:r>
          </w:p>
        </w:tc>
        <w:tc>
          <w:tcPr>
            <w:tcW w:w="2174" w:type="dxa"/>
          </w:tcPr>
          <w:p w14:paraId="69390178" w14:textId="7E0DD36E" w:rsidR="001C00ED" w:rsidRPr="00C63CE9" w:rsidRDefault="001C00ED" w:rsidP="001C00ED">
            <w:pPr>
              <w:rPr>
                <w:rFonts w:ascii="Calibri" w:hAnsi="Calibri" w:cs="Calibri"/>
              </w:rPr>
            </w:pPr>
            <w:r>
              <w:rPr>
                <w:rFonts w:ascii="Calibri" w:hAnsi="Calibri" w:cs="Calibri"/>
              </w:rPr>
              <w:t>Lynnette Easterbrook</w:t>
            </w:r>
          </w:p>
        </w:tc>
        <w:tc>
          <w:tcPr>
            <w:tcW w:w="3342" w:type="dxa"/>
          </w:tcPr>
          <w:p w14:paraId="4AFA35CE" w14:textId="19CDDE1F" w:rsidR="001C00ED" w:rsidRPr="00C63CE9" w:rsidRDefault="001C00ED" w:rsidP="001C00ED">
            <w:pPr>
              <w:rPr>
                <w:rFonts w:ascii="Calibri" w:hAnsi="Calibri" w:cs="Calibri"/>
              </w:rPr>
            </w:pPr>
            <w:r>
              <w:rPr>
                <w:rFonts w:ascii="Calibri" w:hAnsi="Calibri" w:cs="Calibri"/>
                <w:snapToGrid w:val="0"/>
              </w:rPr>
              <w:t>Samantha Marshall</w:t>
            </w:r>
          </w:p>
        </w:tc>
      </w:tr>
      <w:tr w:rsidR="001C00ED" w:rsidRPr="00C63CE9" w14:paraId="7389A5C9" w14:textId="77777777" w:rsidTr="007B3521">
        <w:trPr>
          <w:trHeight w:val="209"/>
        </w:trPr>
        <w:tc>
          <w:tcPr>
            <w:tcW w:w="1668" w:type="dxa"/>
          </w:tcPr>
          <w:p w14:paraId="19B3B61C" w14:textId="77777777" w:rsidR="001C00ED" w:rsidRPr="00C63CE9" w:rsidRDefault="001C00ED" w:rsidP="001C00ED">
            <w:pPr>
              <w:rPr>
                <w:rFonts w:ascii="Calibri" w:hAnsi="Calibri" w:cs="Calibri"/>
                <w:b/>
                <w:bCs/>
              </w:rPr>
            </w:pPr>
          </w:p>
        </w:tc>
        <w:tc>
          <w:tcPr>
            <w:tcW w:w="708" w:type="dxa"/>
          </w:tcPr>
          <w:p w14:paraId="1E5E090B" w14:textId="77777777" w:rsidR="001C00ED" w:rsidRPr="00C63CE9" w:rsidRDefault="001C00ED" w:rsidP="001C00ED">
            <w:pPr>
              <w:jc w:val="right"/>
              <w:rPr>
                <w:rFonts w:ascii="Calibri" w:hAnsi="Calibri" w:cs="Calibri"/>
              </w:rPr>
            </w:pPr>
          </w:p>
        </w:tc>
        <w:tc>
          <w:tcPr>
            <w:tcW w:w="2173" w:type="dxa"/>
          </w:tcPr>
          <w:p w14:paraId="188DBFAB" w14:textId="11495403" w:rsidR="001C00ED" w:rsidRPr="00C63CE9" w:rsidRDefault="001C00ED" w:rsidP="001C00ED">
            <w:pPr>
              <w:rPr>
                <w:rFonts w:ascii="Calibri" w:hAnsi="Calibri" w:cs="Calibri"/>
                <w:snapToGrid w:val="0"/>
              </w:rPr>
            </w:pPr>
            <w:r>
              <w:rPr>
                <w:rFonts w:ascii="Calibri" w:hAnsi="Calibri" w:cs="Calibri"/>
                <w:snapToGrid w:val="0"/>
              </w:rPr>
              <w:t>Keith Barlow</w:t>
            </w:r>
          </w:p>
        </w:tc>
        <w:tc>
          <w:tcPr>
            <w:tcW w:w="2174" w:type="dxa"/>
          </w:tcPr>
          <w:p w14:paraId="10FEC057" w14:textId="7E9BC6D1" w:rsidR="001C00ED" w:rsidRPr="00C63CE9" w:rsidRDefault="001C00ED" w:rsidP="001C00ED">
            <w:pPr>
              <w:rPr>
                <w:rFonts w:ascii="Calibri" w:hAnsi="Calibri" w:cs="Calibri"/>
                <w:snapToGrid w:val="0"/>
              </w:rPr>
            </w:pPr>
            <w:r>
              <w:rPr>
                <w:rFonts w:ascii="Calibri" w:hAnsi="Calibri" w:cs="Calibri"/>
                <w:snapToGrid w:val="0"/>
              </w:rPr>
              <w:t>Emma Fagan</w:t>
            </w:r>
          </w:p>
        </w:tc>
        <w:tc>
          <w:tcPr>
            <w:tcW w:w="3342" w:type="dxa"/>
          </w:tcPr>
          <w:p w14:paraId="18258C72" w14:textId="463F559F" w:rsidR="001C00ED" w:rsidRPr="00C63CE9" w:rsidRDefault="001C00ED" w:rsidP="001C00ED">
            <w:pPr>
              <w:rPr>
                <w:rFonts w:ascii="Calibri" w:hAnsi="Calibri" w:cs="Calibri"/>
                <w:snapToGrid w:val="0"/>
              </w:rPr>
            </w:pPr>
            <w:r w:rsidRPr="001C00ED">
              <w:rPr>
                <w:rFonts w:ascii="Calibri" w:hAnsi="Calibri" w:cs="Calibri"/>
                <w:snapToGrid w:val="0"/>
              </w:rPr>
              <w:t>Martin Saunders</w:t>
            </w:r>
            <w:r w:rsidR="00805822">
              <w:rPr>
                <w:rFonts w:ascii="Calibri" w:hAnsi="Calibri" w:cs="Calibri"/>
                <w:b/>
                <w:bCs/>
                <w:snapToGrid w:val="0"/>
              </w:rPr>
              <w:t xml:space="preserve"> </w:t>
            </w:r>
            <w:r>
              <w:rPr>
                <w:rFonts w:ascii="Calibri" w:hAnsi="Calibri" w:cs="Calibri"/>
                <w:snapToGrid w:val="0"/>
              </w:rPr>
              <w:t>(Chairman)</w:t>
            </w:r>
          </w:p>
        </w:tc>
      </w:tr>
      <w:tr w:rsidR="001C00ED" w:rsidRPr="00C63CE9" w14:paraId="57DFC61F" w14:textId="77777777" w:rsidTr="007B3521">
        <w:trPr>
          <w:trHeight w:val="209"/>
        </w:trPr>
        <w:tc>
          <w:tcPr>
            <w:tcW w:w="1668" w:type="dxa"/>
          </w:tcPr>
          <w:p w14:paraId="6A144830" w14:textId="77777777" w:rsidR="001C00ED" w:rsidRPr="00C63CE9" w:rsidRDefault="001C00ED" w:rsidP="001C00ED">
            <w:pPr>
              <w:rPr>
                <w:rFonts w:ascii="Calibri" w:hAnsi="Calibri" w:cs="Calibri"/>
                <w:b/>
                <w:bCs/>
              </w:rPr>
            </w:pPr>
          </w:p>
        </w:tc>
        <w:tc>
          <w:tcPr>
            <w:tcW w:w="708" w:type="dxa"/>
          </w:tcPr>
          <w:p w14:paraId="27224CC1" w14:textId="77777777" w:rsidR="001C00ED" w:rsidRPr="00C63CE9" w:rsidRDefault="001C00ED" w:rsidP="001C00ED">
            <w:pPr>
              <w:jc w:val="right"/>
              <w:rPr>
                <w:rFonts w:ascii="Calibri" w:hAnsi="Calibri" w:cs="Calibri"/>
              </w:rPr>
            </w:pPr>
          </w:p>
        </w:tc>
        <w:tc>
          <w:tcPr>
            <w:tcW w:w="2173" w:type="dxa"/>
          </w:tcPr>
          <w:p w14:paraId="69E7507E" w14:textId="79ECA2CC" w:rsidR="001C00ED" w:rsidRDefault="001C00ED" w:rsidP="001C00ED">
            <w:pPr>
              <w:rPr>
                <w:rFonts w:ascii="Calibri" w:hAnsi="Calibri" w:cs="Calibri"/>
                <w:snapToGrid w:val="0"/>
              </w:rPr>
            </w:pPr>
            <w:r w:rsidRPr="003C045E">
              <w:rPr>
                <w:rFonts w:ascii="Calibri" w:hAnsi="Calibri" w:cs="Calibri"/>
                <w:snapToGrid w:val="0"/>
              </w:rPr>
              <w:t>Jordan Beech</w:t>
            </w:r>
          </w:p>
        </w:tc>
        <w:tc>
          <w:tcPr>
            <w:tcW w:w="2174" w:type="dxa"/>
          </w:tcPr>
          <w:p w14:paraId="6A07DD71" w14:textId="5801D898" w:rsidR="001C00ED" w:rsidRPr="00C63CE9" w:rsidRDefault="001C00ED" w:rsidP="001C00ED">
            <w:pPr>
              <w:rPr>
                <w:rFonts w:ascii="Calibri" w:hAnsi="Calibri" w:cs="Calibri"/>
                <w:snapToGrid w:val="0"/>
              </w:rPr>
            </w:pPr>
            <w:r>
              <w:rPr>
                <w:rFonts w:ascii="Calibri" w:hAnsi="Calibri" w:cs="Calibri"/>
              </w:rPr>
              <w:t xml:space="preserve">Mike George </w:t>
            </w:r>
          </w:p>
        </w:tc>
        <w:tc>
          <w:tcPr>
            <w:tcW w:w="3342" w:type="dxa"/>
          </w:tcPr>
          <w:p w14:paraId="4AC738ED" w14:textId="4F65F801" w:rsidR="001C00ED" w:rsidRPr="00C63CE9" w:rsidRDefault="001C00ED" w:rsidP="001C00ED">
            <w:pPr>
              <w:rPr>
                <w:rFonts w:ascii="Calibri" w:hAnsi="Calibri" w:cs="Calibri"/>
                <w:snapToGrid w:val="0"/>
              </w:rPr>
            </w:pPr>
            <w:r>
              <w:rPr>
                <w:rFonts w:ascii="Calibri" w:hAnsi="Calibri" w:cs="Calibri"/>
                <w:snapToGrid w:val="0"/>
              </w:rPr>
              <w:t>Tom Turner (Vice Chairman)</w:t>
            </w:r>
          </w:p>
        </w:tc>
      </w:tr>
      <w:tr w:rsidR="001C00ED" w:rsidRPr="00C63CE9" w14:paraId="4DC48B91" w14:textId="77777777" w:rsidTr="007B3521">
        <w:trPr>
          <w:trHeight w:val="209"/>
        </w:trPr>
        <w:tc>
          <w:tcPr>
            <w:tcW w:w="1668" w:type="dxa"/>
          </w:tcPr>
          <w:p w14:paraId="23B0EE0C" w14:textId="77777777" w:rsidR="001C00ED" w:rsidRPr="00C63CE9" w:rsidRDefault="001C00ED" w:rsidP="001C00ED">
            <w:pPr>
              <w:rPr>
                <w:rFonts w:ascii="Calibri" w:hAnsi="Calibri" w:cs="Calibri"/>
                <w:b/>
                <w:bCs/>
              </w:rPr>
            </w:pPr>
          </w:p>
        </w:tc>
        <w:tc>
          <w:tcPr>
            <w:tcW w:w="708" w:type="dxa"/>
          </w:tcPr>
          <w:p w14:paraId="55A9117C" w14:textId="77777777" w:rsidR="001C00ED" w:rsidRPr="00C63CE9" w:rsidRDefault="001C00ED" w:rsidP="001C00ED">
            <w:pPr>
              <w:jc w:val="right"/>
              <w:rPr>
                <w:rFonts w:ascii="Calibri" w:hAnsi="Calibri" w:cs="Calibri"/>
              </w:rPr>
            </w:pPr>
          </w:p>
        </w:tc>
        <w:tc>
          <w:tcPr>
            <w:tcW w:w="2173" w:type="dxa"/>
          </w:tcPr>
          <w:p w14:paraId="521094B1" w14:textId="1865DDA5" w:rsidR="001C00ED" w:rsidRDefault="001C00ED" w:rsidP="001C00ED">
            <w:pPr>
              <w:rPr>
                <w:rFonts w:ascii="Calibri" w:hAnsi="Calibri" w:cs="Calibri"/>
                <w:snapToGrid w:val="0"/>
              </w:rPr>
            </w:pPr>
            <w:r>
              <w:rPr>
                <w:rFonts w:ascii="Calibri" w:hAnsi="Calibri" w:cs="Calibri"/>
                <w:snapToGrid w:val="0"/>
              </w:rPr>
              <w:t>Michael Blacker</w:t>
            </w:r>
          </w:p>
        </w:tc>
        <w:tc>
          <w:tcPr>
            <w:tcW w:w="2174" w:type="dxa"/>
          </w:tcPr>
          <w:p w14:paraId="6125318D" w14:textId="3DAAAEA3" w:rsidR="001C00ED" w:rsidRPr="00C63CE9" w:rsidRDefault="001C00ED" w:rsidP="001C00ED">
            <w:pPr>
              <w:rPr>
                <w:rFonts w:ascii="Calibri" w:hAnsi="Calibri" w:cs="Calibri"/>
                <w:snapToGrid w:val="0"/>
              </w:rPr>
            </w:pPr>
            <w:r>
              <w:rPr>
                <w:rFonts w:ascii="Calibri" w:hAnsi="Calibri" w:cs="Calibri"/>
              </w:rPr>
              <w:t>Jerry Hudson</w:t>
            </w:r>
          </w:p>
        </w:tc>
        <w:tc>
          <w:tcPr>
            <w:tcW w:w="3342" w:type="dxa"/>
          </w:tcPr>
          <w:p w14:paraId="6AEAD399" w14:textId="1DCEF69B" w:rsidR="001C00ED" w:rsidRPr="00C63CE9" w:rsidRDefault="001C00ED" w:rsidP="001C00ED">
            <w:pPr>
              <w:rPr>
                <w:rFonts w:ascii="Calibri" w:hAnsi="Calibri" w:cs="Calibri"/>
                <w:snapToGrid w:val="0"/>
              </w:rPr>
            </w:pPr>
            <w:r>
              <w:rPr>
                <w:rFonts w:ascii="Calibri" w:hAnsi="Calibri" w:cs="Calibri"/>
                <w:snapToGrid w:val="0"/>
              </w:rPr>
              <w:t>Steve Wotton</w:t>
            </w:r>
          </w:p>
        </w:tc>
      </w:tr>
      <w:tr w:rsidR="001C00ED" w:rsidRPr="00C63CE9" w14:paraId="355D0F9D" w14:textId="77777777" w:rsidTr="007B3521">
        <w:trPr>
          <w:trHeight w:val="209"/>
        </w:trPr>
        <w:tc>
          <w:tcPr>
            <w:tcW w:w="1668" w:type="dxa"/>
          </w:tcPr>
          <w:p w14:paraId="02AA0EF4" w14:textId="6ABC5CBF" w:rsidR="001C00ED" w:rsidRPr="00387DB4" w:rsidRDefault="001C00ED" w:rsidP="001C00ED">
            <w:pPr>
              <w:rPr>
                <w:rFonts w:ascii="Calibri" w:hAnsi="Calibri" w:cs="Calibri"/>
                <w:b/>
                <w:bCs/>
              </w:rPr>
            </w:pPr>
            <w:r w:rsidRPr="00387DB4">
              <w:rPr>
                <w:rFonts w:ascii="Calibri" w:hAnsi="Calibri" w:cs="Calibri"/>
                <w:b/>
                <w:bCs/>
                <w:sz w:val="24"/>
                <w:szCs w:val="24"/>
              </w:rPr>
              <w:t>*</w:t>
            </w:r>
            <w:r>
              <w:rPr>
                <w:rFonts w:ascii="Calibri" w:hAnsi="Calibri" w:cs="Calibri"/>
                <w:b/>
                <w:bCs/>
              </w:rPr>
              <w:t xml:space="preserve">  Absent</w:t>
            </w:r>
          </w:p>
        </w:tc>
        <w:tc>
          <w:tcPr>
            <w:tcW w:w="708" w:type="dxa"/>
          </w:tcPr>
          <w:p w14:paraId="510C4EBA" w14:textId="77777777" w:rsidR="001C00ED" w:rsidRPr="00C63CE9" w:rsidRDefault="001C00ED" w:rsidP="001C00ED">
            <w:pPr>
              <w:jc w:val="right"/>
              <w:rPr>
                <w:rFonts w:ascii="Calibri" w:hAnsi="Calibri" w:cs="Calibri"/>
              </w:rPr>
            </w:pPr>
          </w:p>
        </w:tc>
        <w:tc>
          <w:tcPr>
            <w:tcW w:w="2173" w:type="dxa"/>
          </w:tcPr>
          <w:p w14:paraId="6035163A" w14:textId="3818CECC" w:rsidR="001C00ED" w:rsidRPr="00C63CE9" w:rsidRDefault="001C00ED" w:rsidP="001C00ED">
            <w:pPr>
              <w:rPr>
                <w:rFonts w:ascii="Calibri" w:hAnsi="Calibri" w:cs="Calibri"/>
                <w:snapToGrid w:val="0"/>
              </w:rPr>
            </w:pPr>
          </w:p>
        </w:tc>
        <w:tc>
          <w:tcPr>
            <w:tcW w:w="2174" w:type="dxa"/>
          </w:tcPr>
          <w:p w14:paraId="6FA2AC0C" w14:textId="7C50855A" w:rsidR="001C00ED" w:rsidRPr="00C63CE9" w:rsidRDefault="001C00ED" w:rsidP="001C00ED">
            <w:pPr>
              <w:rPr>
                <w:rFonts w:ascii="Calibri" w:hAnsi="Calibri" w:cs="Calibri"/>
                <w:snapToGrid w:val="0"/>
              </w:rPr>
            </w:pPr>
          </w:p>
        </w:tc>
        <w:tc>
          <w:tcPr>
            <w:tcW w:w="3342" w:type="dxa"/>
          </w:tcPr>
          <w:p w14:paraId="4EAF47A9" w14:textId="643BD897" w:rsidR="001C00ED" w:rsidRPr="00C63CE9" w:rsidRDefault="001C00ED" w:rsidP="001C00ED">
            <w:pPr>
              <w:rPr>
                <w:rFonts w:ascii="Calibri" w:hAnsi="Calibri" w:cs="Calibri"/>
                <w:snapToGrid w:val="0"/>
              </w:rPr>
            </w:pPr>
          </w:p>
        </w:tc>
      </w:tr>
      <w:tr w:rsidR="001C00ED" w:rsidRPr="00C63CE9" w14:paraId="08FA7209" w14:textId="77777777" w:rsidTr="008708AF">
        <w:trPr>
          <w:trHeight w:val="638"/>
        </w:trPr>
        <w:tc>
          <w:tcPr>
            <w:tcW w:w="1668" w:type="dxa"/>
          </w:tcPr>
          <w:p w14:paraId="016E8800" w14:textId="78E5BE4D" w:rsidR="001C00ED" w:rsidRDefault="001C00ED" w:rsidP="001C00ED">
            <w:pPr>
              <w:rPr>
                <w:rFonts w:ascii="Calibri" w:hAnsi="Calibri" w:cs="Calibri"/>
                <w:b/>
                <w:bCs/>
              </w:rPr>
            </w:pPr>
            <w:r w:rsidRPr="00C63CE9">
              <w:rPr>
                <w:rFonts w:ascii="Calibri" w:hAnsi="Calibri" w:cs="Calibri"/>
                <w:b/>
                <w:bCs/>
              </w:rPr>
              <w:t>In Attendance</w:t>
            </w:r>
          </w:p>
          <w:p w14:paraId="400F8612" w14:textId="7F3F1A17" w:rsidR="001C00ED" w:rsidRPr="00C63CE9" w:rsidRDefault="001C00ED" w:rsidP="001C00ED">
            <w:pPr>
              <w:rPr>
                <w:rFonts w:ascii="Calibri" w:hAnsi="Calibri" w:cs="Calibri"/>
                <w:b/>
                <w:bCs/>
              </w:rPr>
            </w:pPr>
          </w:p>
        </w:tc>
        <w:tc>
          <w:tcPr>
            <w:tcW w:w="708" w:type="dxa"/>
          </w:tcPr>
          <w:p w14:paraId="2E9742EC" w14:textId="77777777" w:rsidR="001C00ED" w:rsidRPr="00C63CE9" w:rsidRDefault="001C00ED" w:rsidP="001C00ED">
            <w:pPr>
              <w:ind w:left="-58"/>
              <w:jc w:val="right"/>
              <w:rPr>
                <w:rFonts w:ascii="Calibri" w:hAnsi="Calibri" w:cs="Calibri"/>
              </w:rPr>
            </w:pPr>
          </w:p>
          <w:p w14:paraId="1F652792" w14:textId="77777777" w:rsidR="001C00ED" w:rsidRPr="00C63CE9" w:rsidRDefault="001C00ED" w:rsidP="001C00ED">
            <w:pPr>
              <w:ind w:left="-58"/>
              <w:jc w:val="right"/>
              <w:rPr>
                <w:rFonts w:ascii="Calibri" w:hAnsi="Calibri" w:cs="Calibri"/>
                <w:b/>
                <w:bCs/>
              </w:rPr>
            </w:pPr>
          </w:p>
        </w:tc>
        <w:tc>
          <w:tcPr>
            <w:tcW w:w="7689" w:type="dxa"/>
            <w:gridSpan w:val="3"/>
          </w:tcPr>
          <w:p w14:paraId="4F5B09E1" w14:textId="1A79BD88" w:rsidR="001C00ED" w:rsidRDefault="001C00ED" w:rsidP="001C00ED">
            <w:pPr>
              <w:rPr>
                <w:rFonts w:ascii="Calibri" w:hAnsi="Calibri" w:cs="Calibri"/>
              </w:rPr>
            </w:pPr>
            <w:r>
              <w:rPr>
                <w:rFonts w:ascii="Calibri" w:hAnsi="Calibri" w:cs="Calibri"/>
              </w:rPr>
              <w:t>J Walsh (Town Clerk)</w:t>
            </w:r>
          </w:p>
          <w:p w14:paraId="0A8AC6D4" w14:textId="3BA7E2F9" w:rsidR="007F43A7" w:rsidRPr="00214EA9" w:rsidRDefault="00271FDD" w:rsidP="008708AF">
            <w:pPr>
              <w:rPr>
                <w:rFonts w:ascii="Calibri" w:hAnsi="Calibri" w:cs="Calibri"/>
                <w:sz w:val="6"/>
                <w:szCs w:val="6"/>
              </w:rPr>
            </w:pPr>
            <w:r>
              <w:rPr>
                <w:rFonts w:ascii="Calibri" w:hAnsi="Calibri" w:cs="Calibri"/>
              </w:rPr>
              <w:t xml:space="preserve">S Adeniji (Assistant </w:t>
            </w:r>
            <w:r w:rsidR="00BC3818">
              <w:rPr>
                <w:rFonts w:ascii="Calibri" w:hAnsi="Calibri" w:cs="Calibri"/>
              </w:rPr>
              <w:t xml:space="preserve">Town </w:t>
            </w:r>
            <w:r>
              <w:rPr>
                <w:rFonts w:ascii="Calibri" w:hAnsi="Calibri" w:cs="Calibri"/>
              </w:rPr>
              <w:t xml:space="preserve">Clerk </w:t>
            </w:r>
            <w:r w:rsidR="00BC3818">
              <w:rPr>
                <w:rFonts w:ascii="Calibri" w:hAnsi="Calibri" w:cs="Calibri"/>
              </w:rPr>
              <w:t xml:space="preserve">&amp; </w:t>
            </w:r>
            <w:r>
              <w:rPr>
                <w:rFonts w:ascii="Calibri" w:hAnsi="Calibri" w:cs="Calibri"/>
              </w:rPr>
              <w:t>RFO)</w:t>
            </w:r>
          </w:p>
        </w:tc>
      </w:tr>
      <w:tr w:rsidR="001C00ED" w:rsidRPr="00C63CE9" w14:paraId="114B1047" w14:textId="77777777" w:rsidTr="007851E0">
        <w:trPr>
          <w:trHeight w:val="1273"/>
        </w:trPr>
        <w:tc>
          <w:tcPr>
            <w:tcW w:w="1668" w:type="dxa"/>
          </w:tcPr>
          <w:p w14:paraId="7543FB4F" w14:textId="2AE3F6D6" w:rsidR="00624D42" w:rsidRDefault="00624D42" w:rsidP="00624D42">
            <w:pPr>
              <w:rPr>
                <w:rFonts w:ascii="Calibri" w:hAnsi="Calibri" w:cs="Calibri"/>
                <w:b/>
                <w:bCs/>
              </w:rPr>
            </w:pPr>
            <w:r w:rsidRPr="00CE1202">
              <w:rPr>
                <w:rFonts w:ascii="Calibri" w:hAnsi="Calibri" w:cs="Calibri"/>
                <w:b/>
                <w:bCs/>
              </w:rPr>
              <w:t>C 5</w:t>
            </w:r>
            <w:r w:rsidR="00B15004">
              <w:rPr>
                <w:rFonts w:ascii="Calibri" w:hAnsi="Calibri" w:cs="Calibri"/>
                <w:b/>
                <w:bCs/>
              </w:rPr>
              <w:t>915</w:t>
            </w:r>
          </w:p>
          <w:p w14:paraId="449D6F7D" w14:textId="36E81ECD" w:rsidR="001C00ED" w:rsidRPr="00C63CE9" w:rsidRDefault="001C00ED" w:rsidP="001C00ED">
            <w:pPr>
              <w:rPr>
                <w:rFonts w:ascii="Calibri" w:hAnsi="Calibri" w:cs="Calibri"/>
                <w:b/>
                <w:bCs/>
              </w:rPr>
            </w:pPr>
          </w:p>
        </w:tc>
        <w:tc>
          <w:tcPr>
            <w:tcW w:w="8397" w:type="dxa"/>
            <w:gridSpan w:val="4"/>
          </w:tcPr>
          <w:p w14:paraId="4BB0E934" w14:textId="22880E35" w:rsidR="001C00ED" w:rsidRDefault="00F00E37" w:rsidP="001C00ED">
            <w:pPr>
              <w:tabs>
                <w:tab w:val="left" w:pos="6696"/>
                <w:tab w:val="left" w:pos="6980"/>
              </w:tabs>
              <w:ind w:right="459"/>
              <w:rPr>
                <w:rFonts w:ascii="Calibri" w:hAnsi="Calibri" w:cs="Calibri"/>
                <w:b/>
                <w:bCs/>
                <w:snapToGrid w:val="0"/>
              </w:rPr>
            </w:pPr>
            <w:r w:rsidRPr="002C3A2E">
              <w:rPr>
                <w:rFonts w:ascii="Calibri" w:hAnsi="Calibri" w:cs="Calibri"/>
                <w:b/>
                <w:bCs/>
                <w:snapToGrid w:val="0"/>
              </w:rPr>
              <w:t>Apologies and Reasons for Absence</w:t>
            </w:r>
            <w:r w:rsidRPr="00D614B9">
              <w:rPr>
                <w:rFonts w:ascii="Calibri" w:hAnsi="Calibri" w:cs="Calibri"/>
                <w:b/>
                <w:bCs/>
                <w:snapToGrid w:val="0"/>
              </w:rPr>
              <w:t xml:space="preserve"> </w:t>
            </w:r>
          </w:p>
          <w:p w14:paraId="62820164" w14:textId="77777777" w:rsidR="00435C82" w:rsidRDefault="00435C82" w:rsidP="001C00ED">
            <w:pPr>
              <w:tabs>
                <w:tab w:val="left" w:pos="6696"/>
                <w:tab w:val="left" w:pos="6980"/>
              </w:tabs>
              <w:ind w:right="459"/>
              <w:rPr>
                <w:rFonts w:ascii="Calibri" w:hAnsi="Calibri" w:cs="Calibri"/>
                <w:b/>
                <w:bCs/>
                <w:snapToGrid w:val="0"/>
              </w:rPr>
            </w:pPr>
          </w:p>
          <w:p w14:paraId="7E0A99F2" w14:textId="078A894A" w:rsidR="00435C82" w:rsidRPr="00E40053" w:rsidRDefault="00435C82" w:rsidP="00435C82">
            <w:pPr>
              <w:rPr>
                <w:rFonts w:ascii="Calibri" w:hAnsi="Calibri" w:cs="Calibri"/>
                <w:b/>
                <w:bCs/>
                <w:i/>
                <w:iCs/>
                <w:snapToGrid w:val="0"/>
              </w:rPr>
            </w:pPr>
            <w:r w:rsidRPr="00E40053">
              <w:rPr>
                <w:rFonts w:ascii="Calibri" w:hAnsi="Calibri" w:cs="Calibri"/>
                <w:b/>
                <w:bCs/>
                <w:i/>
                <w:iCs/>
                <w:snapToGrid w:val="0"/>
              </w:rPr>
              <w:t xml:space="preserve">RESOLVED:  </w:t>
            </w:r>
            <w:r w:rsidR="00F00E37" w:rsidRPr="00741254">
              <w:rPr>
                <w:rFonts w:ascii="Calibri" w:hAnsi="Calibri" w:cs="Calibri"/>
                <w:b/>
                <w:bCs/>
                <w:i/>
                <w:iCs/>
                <w:snapToGrid w:val="0"/>
              </w:rPr>
              <w:t xml:space="preserve">that </w:t>
            </w:r>
            <w:r w:rsidR="00F00E37">
              <w:rPr>
                <w:rFonts w:ascii="Calibri" w:hAnsi="Calibri" w:cs="Calibri"/>
                <w:b/>
                <w:bCs/>
                <w:i/>
                <w:iCs/>
                <w:snapToGrid w:val="0"/>
              </w:rPr>
              <w:t>apologies received from Cllr</w:t>
            </w:r>
            <w:r w:rsidR="00803816">
              <w:rPr>
                <w:rFonts w:ascii="Calibri" w:hAnsi="Calibri" w:cs="Calibri"/>
                <w:b/>
                <w:bCs/>
                <w:i/>
                <w:iCs/>
                <w:snapToGrid w:val="0"/>
              </w:rPr>
              <w:t>s</w:t>
            </w:r>
            <w:r w:rsidR="006D61DC">
              <w:rPr>
                <w:rFonts w:ascii="Calibri" w:hAnsi="Calibri" w:cs="Calibri"/>
                <w:b/>
                <w:bCs/>
                <w:i/>
                <w:iCs/>
                <w:snapToGrid w:val="0"/>
              </w:rPr>
              <w:t xml:space="preserve"> Avery, Be</w:t>
            </w:r>
            <w:r w:rsidR="00BA359C">
              <w:rPr>
                <w:rFonts w:ascii="Calibri" w:hAnsi="Calibri" w:cs="Calibri"/>
                <w:b/>
                <w:bCs/>
                <w:i/>
                <w:iCs/>
                <w:snapToGrid w:val="0"/>
              </w:rPr>
              <w:t>e</w:t>
            </w:r>
            <w:r w:rsidR="006D61DC">
              <w:rPr>
                <w:rFonts w:ascii="Calibri" w:hAnsi="Calibri" w:cs="Calibri"/>
                <w:b/>
                <w:bCs/>
                <w:i/>
                <w:iCs/>
                <w:snapToGrid w:val="0"/>
              </w:rPr>
              <w:t>ch</w:t>
            </w:r>
            <w:r w:rsidR="009D37FD">
              <w:rPr>
                <w:rFonts w:ascii="Calibri" w:hAnsi="Calibri" w:cs="Calibri"/>
                <w:b/>
                <w:bCs/>
                <w:i/>
                <w:iCs/>
                <w:snapToGrid w:val="0"/>
              </w:rPr>
              <w:t xml:space="preserve"> and Saunders</w:t>
            </w:r>
            <w:r w:rsidR="00096754">
              <w:rPr>
                <w:rFonts w:ascii="Calibri" w:hAnsi="Calibri" w:cs="Calibri"/>
                <w:b/>
                <w:bCs/>
                <w:i/>
                <w:iCs/>
                <w:snapToGrid w:val="0"/>
              </w:rPr>
              <w:t>, be accepted.</w:t>
            </w:r>
            <w:r w:rsidR="0082690B">
              <w:rPr>
                <w:rFonts w:ascii="Calibri" w:hAnsi="Calibri" w:cs="Calibri"/>
                <w:b/>
                <w:bCs/>
                <w:i/>
                <w:iCs/>
                <w:snapToGrid w:val="0"/>
              </w:rPr>
              <w:t xml:space="preserve"> </w:t>
            </w:r>
            <w:r w:rsidR="006C582C">
              <w:rPr>
                <w:rFonts w:ascii="Calibri" w:hAnsi="Calibri" w:cs="Calibri"/>
                <w:b/>
                <w:bCs/>
                <w:i/>
                <w:iCs/>
                <w:snapToGrid w:val="0"/>
              </w:rPr>
              <w:t>(Cllr Fagan attended remotely).</w:t>
            </w:r>
          </w:p>
          <w:p w14:paraId="66CAE89F" w14:textId="0C54C9B1" w:rsidR="00435C82" w:rsidRPr="00C63CE9" w:rsidRDefault="00435C82" w:rsidP="001C00ED">
            <w:pPr>
              <w:tabs>
                <w:tab w:val="left" w:pos="6696"/>
                <w:tab w:val="left" w:pos="6980"/>
              </w:tabs>
              <w:ind w:right="459"/>
              <w:rPr>
                <w:rFonts w:ascii="Calibri" w:hAnsi="Calibri" w:cs="Calibri"/>
                <w:b/>
                <w:bCs/>
                <w:snapToGrid w:val="0"/>
              </w:rPr>
            </w:pPr>
          </w:p>
        </w:tc>
      </w:tr>
      <w:tr w:rsidR="001C00ED" w:rsidRPr="00C63CE9" w14:paraId="541193CE" w14:textId="77777777" w:rsidTr="007B3521">
        <w:tc>
          <w:tcPr>
            <w:tcW w:w="1668" w:type="dxa"/>
          </w:tcPr>
          <w:p w14:paraId="66D94F95" w14:textId="4C613E0C" w:rsidR="001C00ED" w:rsidRPr="00C63CE9" w:rsidRDefault="00435C82" w:rsidP="001C00ED">
            <w:pPr>
              <w:rPr>
                <w:rFonts w:ascii="Calibri" w:hAnsi="Calibri" w:cs="Calibri"/>
                <w:b/>
                <w:bCs/>
              </w:rPr>
            </w:pPr>
            <w:r w:rsidRPr="00435C82">
              <w:rPr>
                <w:rFonts w:ascii="Calibri" w:hAnsi="Calibri" w:cs="Calibri"/>
                <w:b/>
                <w:bCs/>
              </w:rPr>
              <w:t>C 5</w:t>
            </w:r>
            <w:r w:rsidR="00AC51B1">
              <w:rPr>
                <w:rFonts w:ascii="Calibri" w:hAnsi="Calibri" w:cs="Calibri"/>
                <w:b/>
                <w:bCs/>
              </w:rPr>
              <w:t>916</w:t>
            </w:r>
          </w:p>
        </w:tc>
        <w:tc>
          <w:tcPr>
            <w:tcW w:w="8397" w:type="dxa"/>
            <w:gridSpan w:val="4"/>
          </w:tcPr>
          <w:p w14:paraId="63920A42" w14:textId="6E402EFF" w:rsidR="00731E2D" w:rsidRDefault="005E3FEC" w:rsidP="001C00ED">
            <w:pPr>
              <w:tabs>
                <w:tab w:val="left" w:pos="6696"/>
                <w:tab w:val="left" w:pos="6980"/>
              </w:tabs>
              <w:ind w:right="459"/>
              <w:rPr>
                <w:rFonts w:ascii="Calibri" w:hAnsi="Calibri" w:cs="Calibri"/>
                <w:b/>
                <w:bCs/>
                <w:snapToGrid w:val="0"/>
              </w:rPr>
            </w:pPr>
            <w:r w:rsidRPr="00EA23FC">
              <w:rPr>
                <w:rFonts w:ascii="Calibri" w:hAnsi="Calibri" w:cs="Calibri"/>
                <w:b/>
                <w:bCs/>
                <w:snapToGrid w:val="0"/>
              </w:rPr>
              <w:t>Disclosable Pecuniary Interests and Non-Pecuniary Interests</w:t>
            </w:r>
            <w:r w:rsidRPr="00731E2D">
              <w:rPr>
                <w:rFonts w:ascii="Calibri" w:hAnsi="Calibri" w:cs="Calibri"/>
                <w:b/>
                <w:bCs/>
                <w:snapToGrid w:val="0"/>
              </w:rPr>
              <w:t xml:space="preserve"> </w:t>
            </w:r>
          </w:p>
          <w:p w14:paraId="44DD0AAD" w14:textId="6E4A4671" w:rsidR="00510E31" w:rsidRDefault="001622CA" w:rsidP="001C00ED">
            <w:pPr>
              <w:tabs>
                <w:tab w:val="left" w:pos="6696"/>
                <w:tab w:val="left" w:pos="6980"/>
              </w:tabs>
              <w:ind w:right="459"/>
              <w:rPr>
                <w:rFonts w:ascii="Calibri" w:hAnsi="Calibri" w:cs="Calibri"/>
                <w:snapToGrid w:val="0"/>
              </w:rPr>
            </w:pPr>
            <w:r>
              <w:rPr>
                <w:rFonts w:ascii="Calibri" w:hAnsi="Calibri" w:cs="Calibri"/>
                <w:snapToGrid w:val="0"/>
              </w:rPr>
              <w:t xml:space="preserve">None </w:t>
            </w:r>
            <w:r w:rsidR="00A230B4">
              <w:rPr>
                <w:rFonts w:ascii="Calibri" w:hAnsi="Calibri" w:cs="Calibri"/>
                <w:snapToGrid w:val="0"/>
              </w:rPr>
              <w:t>received</w:t>
            </w:r>
            <w:r w:rsidR="007F081B">
              <w:rPr>
                <w:rFonts w:ascii="Calibri" w:hAnsi="Calibri" w:cs="Calibri"/>
                <w:snapToGrid w:val="0"/>
              </w:rPr>
              <w:t>.</w:t>
            </w:r>
            <w:r w:rsidR="00866BBC">
              <w:rPr>
                <w:rFonts w:ascii="Calibri" w:hAnsi="Calibri" w:cs="Calibri"/>
                <w:snapToGrid w:val="0"/>
              </w:rPr>
              <w:t xml:space="preserve">  </w:t>
            </w:r>
          </w:p>
          <w:p w14:paraId="3CD80141" w14:textId="77777777" w:rsidR="00DF38A0" w:rsidRDefault="00DF38A0" w:rsidP="00510E31">
            <w:pPr>
              <w:rPr>
                <w:rFonts w:ascii="Calibri" w:hAnsi="Calibri" w:cs="Calibri"/>
                <w:snapToGrid w:val="0"/>
              </w:rPr>
            </w:pPr>
          </w:p>
          <w:p w14:paraId="72F7C9F4" w14:textId="6BC9EEB8" w:rsidR="00510E31" w:rsidRPr="00E40053" w:rsidRDefault="00510E31" w:rsidP="00510E31">
            <w:pPr>
              <w:rPr>
                <w:rFonts w:ascii="Calibri" w:hAnsi="Calibri" w:cs="Calibri"/>
                <w:b/>
                <w:bCs/>
                <w:i/>
                <w:iCs/>
                <w:snapToGrid w:val="0"/>
              </w:rPr>
            </w:pPr>
            <w:r w:rsidRPr="00E40053">
              <w:rPr>
                <w:rFonts w:ascii="Calibri" w:hAnsi="Calibri" w:cs="Calibri"/>
                <w:b/>
                <w:bCs/>
                <w:i/>
                <w:iCs/>
                <w:snapToGrid w:val="0"/>
              </w:rPr>
              <w:t xml:space="preserve">RESOLVED:  </w:t>
            </w:r>
            <w:r w:rsidR="00AD2262">
              <w:rPr>
                <w:rFonts w:ascii="Calibri" w:hAnsi="Calibri" w:cs="Calibri"/>
                <w:b/>
                <w:bCs/>
                <w:i/>
                <w:iCs/>
                <w:snapToGrid w:val="0"/>
              </w:rPr>
              <w:t>n</w:t>
            </w:r>
            <w:r w:rsidR="005D6C48" w:rsidRPr="005D6C48">
              <w:rPr>
                <w:rFonts w:ascii="Calibri" w:hAnsi="Calibri" w:cs="Calibri"/>
                <w:b/>
                <w:bCs/>
                <w:i/>
                <w:iCs/>
                <w:snapToGrid w:val="0"/>
              </w:rPr>
              <w:t>oted.</w:t>
            </w:r>
          </w:p>
          <w:p w14:paraId="39CEF81F" w14:textId="37CF93C3" w:rsidR="00EA23FC" w:rsidRPr="00741254" w:rsidRDefault="00EA23FC" w:rsidP="004B56B7">
            <w:pPr>
              <w:tabs>
                <w:tab w:val="left" w:pos="6696"/>
                <w:tab w:val="left" w:pos="6980"/>
              </w:tabs>
              <w:ind w:right="459"/>
              <w:rPr>
                <w:rFonts w:ascii="Calibri" w:hAnsi="Calibri" w:cs="Calibri"/>
                <w:snapToGrid w:val="0"/>
              </w:rPr>
            </w:pPr>
          </w:p>
        </w:tc>
      </w:tr>
      <w:tr w:rsidR="008F12DE" w:rsidRPr="00C63CE9" w14:paraId="273360D0" w14:textId="77777777" w:rsidTr="007B3521">
        <w:tc>
          <w:tcPr>
            <w:tcW w:w="1668" w:type="dxa"/>
          </w:tcPr>
          <w:p w14:paraId="2A75C18E" w14:textId="3EACEFC4" w:rsidR="00D46EAB" w:rsidRDefault="00D46EAB" w:rsidP="001C00ED">
            <w:pPr>
              <w:rPr>
                <w:rFonts w:ascii="Calibri" w:hAnsi="Calibri" w:cs="Calibri"/>
                <w:b/>
                <w:bCs/>
              </w:rPr>
            </w:pPr>
            <w:r>
              <w:rPr>
                <w:rFonts w:ascii="Calibri" w:hAnsi="Calibri" w:cs="Calibri"/>
                <w:b/>
                <w:bCs/>
              </w:rPr>
              <w:t>C 5</w:t>
            </w:r>
            <w:r w:rsidR="00AC51B1">
              <w:rPr>
                <w:rFonts w:ascii="Calibri" w:hAnsi="Calibri" w:cs="Calibri"/>
                <w:b/>
                <w:bCs/>
              </w:rPr>
              <w:t>917</w:t>
            </w:r>
          </w:p>
          <w:p w14:paraId="53E86B17" w14:textId="723F4EA9" w:rsidR="00567569" w:rsidRDefault="00567569" w:rsidP="001C00ED">
            <w:pPr>
              <w:rPr>
                <w:rFonts w:ascii="Calibri" w:hAnsi="Calibri" w:cs="Calibri"/>
                <w:b/>
                <w:bCs/>
              </w:rPr>
            </w:pPr>
          </w:p>
        </w:tc>
        <w:tc>
          <w:tcPr>
            <w:tcW w:w="8397" w:type="dxa"/>
            <w:gridSpan w:val="4"/>
          </w:tcPr>
          <w:p w14:paraId="78966DE6" w14:textId="733F9DF3" w:rsidR="00C8531F" w:rsidRPr="00C61BB0" w:rsidRDefault="00761CB6" w:rsidP="00C8531F">
            <w:pPr>
              <w:tabs>
                <w:tab w:val="left" w:pos="6696"/>
                <w:tab w:val="left" w:pos="6980"/>
              </w:tabs>
              <w:ind w:right="459"/>
              <w:rPr>
                <w:rFonts w:asciiTheme="minorHAnsi" w:hAnsiTheme="minorHAnsi" w:cstheme="minorHAnsi"/>
                <w:color w:val="0000FF"/>
                <w:u w:val="single"/>
              </w:rPr>
            </w:pPr>
            <w:r>
              <w:rPr>
                <w:rFonts w:ascii="Calibri" w:hAnsi="Calibri" w:cs="Calibri"/>
                <w:b/>
                <w:bCs/>
                <w:snapToGrid w:val="0"/>
              </w:rPr>
              <w:t>Public Forum</w:t>
            </w:r>
            <w:r w:rsidR="000A65BC" w:rsidRPr="000A65BC">
              <w:rPr>
                <w:rFonts w:ascii="Calibri" w:hAnsi="Calibri" w:cs="Calibri"/>
                <w:b/>
                <w:bCs/>
                <w:snapToGrid w:val="0"/>
              </w:rPr>
              <w:t xml:space="preserve">  </w:t>
            </w:r>
          </w:p>
          <w:p w14:paraId="5B4D60A3" w14:textId="47AEA81E" w:rsidR="006B61D7" w:rsidRPr="006B61D7" w:rsidRDefault="00FA4692" w:rsidP="006B61D7">
            <w:pPr>
              <w:tabs>
                <w:tab w:val="left" w:pos="6696"/>
                <w:tab w:val="left" w:pos="6980"/>
              </w:tabs>
              <w:ind w:right="459"/>
              <w:rPr>
                <w:rFonts w:ascii="Calibri" w:hAnsi="Calibri" w:cs="Calibri"/>
                <w:b/>
                <w:bCs/>
                <w:i/>
                <w:iCs/>
                <w:snapToGrid w:val="0"/>
              </w:rPr>
            </w:pPr>
            <w:r>
              <w:rPr>
                <w:rFonts w:ascii="Calibri" w:hAnsi="Calibri" w:cs="Calibri"/>
                <w:snapToGrid w:val="0"/>
              </w:rPr>
              <w:t>There were no members of the public present</w:t>
            </w:r>
            <w:r w:rsidR="0065137C">
              <w:rPr>
                <w:rFonts w:ascii="Calibri" w:hAnsi="Calibri" w:cs="Calibri"/>
                <w:snapToGrid w:val="0"/>
              </w:rPr>
              <w:t xml:space="preserve">. </w:t>
            </w:r>
          </w:p>
          <w:p w14:paraId="42DD28F5" w14:textId="77777777" w:rsidR="006B61D7" w:rsidRDefault="006B61D7" w:rsidP="00C8531F">
            <w:pPr>
              <w:tabs>
                <w:tab w:val="left" w:pos="6696"/>
                <w:tab w:val="left" w:pos="6980"/>
              </w:tabs>
              <w:ind w:right="459"/>
              <w:rPr>
                <w:rFonts w:ascii="Calibri" w:hAnsi="Calibri" w:cs="Calibri"/>
                <w:b/>
                <w:bCs/>
                <w:i/>
                <w:iCs/>
                <w:snapToGrid w:val="0"/>
              </w:rPr>
            </w:pPr>
          </w:p>
          <w:p w14:paraId="2DFC8811" w14:textId="77777777" w:rsidR="005C64CF" w:rsidRDefault="00C8531F" w:rsidP="00761CB6">
            <w:pPr>
              <w:tabs>
                <w:tab w:val="left" w:pos="6696"/>
                <w:tab w:val="left" w:pos="6980"/>
              </w:tabs>
              <w:ind w:right="459"/>
              <w:rPr>
                <w:rFonts w:ascii="Calibri" w:hAnsi="Calibri" w:cs="Calibri"/>
                <w:b/>
                <w:bCs/>
                <w:i/>
                <w:iCs/>
                <w:snapToGrid w:val="0"/>
              </w:rPr>
            </w:pPr>
            <w:r w:rsidRPr="009B18A0">
              <w:rPr>
                <w:rFonts w:ascii="Calibri" w:hAnsi="Calibri" w:cs="Calibri"/>
                <w:b/>
                <w:bCs/>
                <w:i/>
                <w:iCs/>
                <w:snapToGrid w:val="0"/>
              </w:rPr>
              <w:t xml:space="preserve">RESOLVED: </w:t>
            </w:r>
            <w:r w:rsidR="007F081B">
              <w:rPr>
                <w:rFonts w:ascii="Calibri" w:hAnsi="Calibri" w:cs="Calibri"/>
                <w:b/>
                <w:bCs/>
                <w:i/>
                <w:iCs/>
                <w:snapToGrid w:val="0"/>
              </w:rPr>
              <w:t>n</w:t>
            </w:r>
            <w:r w:rsidR="00761CB6">
              <w:rPr>
                <w:rFonts w:ascii="Calibri" w:hAnsi="Calibri" w:cs="Calibri"/>
                <w:b/>
                <w:bCs/>
                <w:i/>
                <w:iCs/>
                <w:snapToGrid w:val="0"/>
              </w:rPr>
              <w:t>oted</w:t>
            </w:r>
            <w:r w:rsidR="003F6D52" w:rsidRPr="003F6D52">
              <w:rPr>
                <w:rFonts w:ascii="Calibri" w:hAnsi="Calibri" w:cs="Calibri"/>
                <w:b/>
                <w:bCs/>
                <w:i/>
                <w:iCs/>
                <w:snapToGrid w:val="0"/>
              </w:rPr>
              <w:t>.</w:t>
            </w:r>
          </w:p>
          <w:p w14:paraId="166120C8" w14:textId="319BFC0A" w:rsidR="007F081B" w:rsidRPr="00931EFF" w:rsidRDefault="007F081B" w:rsidP="00761CB6">
            <w:pPr>
              <w:tabs>
                <w:tab w:val="left" w:pos="6696"/>
                <w:tab w:val="left" w:pos="6980"/>
              </w:tabs>
              <w:ind w:right="459"/>
              <w:rPr>
                <w:rFonts w:ascii="Calibri" w:hAnsi="Calibri" w:cs="Calibri"/>
                <w:b/>
                <w:bCs/>
                <w:i/>
                <w:iCs/>
                <w:snapToGrid w:val="0"/>
              </w:rPr>
            </w:pPr>
          </w:p>
        </w:tc>
      </w:tr>
      <w:tr w:rsidR="007414B2" w:rsidRPr="00C63CE9" w14:paraId="65C49621" w14:textId="77777777" w:rsidTr="007F081B">
        <w:trPr>
          <w:trHeight w:val="1231"/>
        </w:trPr>
        <w:tc>
          <w:tcPr>
            <w:tcW w:w="1668" w:type="dxa"/>
          </w:tcPr>
          <w:p w14:paraId="6E9BCDD0" w14:textId="7E7C8DAD" w:rsidR="007414B2" w:rsidRDefault="007414B2" w:rsidP="007414B2">
            <w:pPr>
              <w:rPr>
                <w:rFonts w:ascii="Calibri" w:hAnsi="Calibri" w:cs="Calibri"/>
                <w:b/>
                <w:bCs/>
              </w:rPr>
            </w:pPr>
            <w:r>
              <w:rPr>
                <w:rFonts w:ascii="Calibri" w:hAnsi="Calibri" w:cs="Calibri"/>
                <w:b/>
                <w:bCs/>
              </w:rPr>
              <w:t>C 5</w:t>
            </w:r>
            <w:r w:rsidR="00AC51B1">
              <w:rPr>
                <w:rFonts w:ascii="Calibri" w:hAnsi="Calibri" w:cs="Calibri"/>
                <w:b/>
                <w:bCs/>
              </w:rPr>
              <w:t>918</w:t>
            </w:r>
          </w:p>
          <w:p w14:paraId="07F8F084" w14:textId="77777777" w:rsidR="007414B2" w:rsidRDefault="007414B2" w:rsidP="00B63A7F">
            <w:pPr>
              <w:rPr>
                <w:rFonts w:ascii="Calibri" w:hAnsi="Calibri" w:cs="Calibri"/>
                <w:b/>
                <w:bCs/>
              </w:rPr>
            </w:pPr>
          </w:p>
        </w:tc>
        <w:tc>
          <w:tcPr>
            <w:tcW w:w="8397" w:type="dxa"/>
            <w:gridSpan w:val="4"/>
          </w:tcPr>
          <w:p w14:paraId="17A7EB90" w14:textId="77777777" w:rsidR="007414B2" w:rsidRDefault="007414B2" w:rsidP="007414B2">
            <w:pPr>
              <w:tabs>
                <w:tab w:val="left" w:pos="6696"/>
                <w:tab w:val="left" w:pos="6980"/>
              </w:tabs>
              <w:ind w:left="-72" w:right="459"/>
              <w:rPr>
                <w:rFonts w:ascii="Calibri" w:hAnsi="Calibri" w:cs="Arial"/>
                <w:b/>
                <w:bCs/>
              </w:rPr>
            </w:pPr>
            <w:r>
              <w:rPr>
                <w:rFonts w:ascii="Calibri" w:hAnsi="Calibri" w:cs="Arial"/>
                <w:b/>
                <w:bCs/>
              </w:rPr>
              <w:t xml:space="preserve">Minutes </w:t>
            </w:r>
          </w:p>
          <w:p w14:paraId="2004C0DE" w14:textId="77777777" w:rsidR="007414B2" w:rsidRPr="009552BA" w:rsidRDefault="007414B2" w:rsidP="007414B2">
            <w:pPr>
              <w:tabs>
                <w:tab w:val="left" w:pos="6696"/>
                <w:tab w:val="left" w:pos="6980"/>
              </w:tabs>
              <w:ind w:left="-72" w:right="459"/>
              <w:rPr>
                <w:rFonts w:ascii="Calibri" w:hAnsi="Calibri" w:cs="Arial"/>
                <w:b/>
                <w:bCs/>
              </w:rPr>
            </w:pPr>
          </w:p>
          <w:p w14:paraId="62D6D787" w14:textId="2F44432F" w:rsidR="001214B1" w:rsidRDefault="007414B2" w:rsidP="004D1989">
            <w:pPr>
              <w:tabs>
                <w:tab w:val="left" w:pos="6696"/>
                <w:tab w:val="left" w:pos="6980"/>
              </w:tabs>
              <w:ind w:left="-72" w:right="459"/>
              <w:rPr>
                <w:rFonts w:ascii="Calibri" w:hAnsi="Calibri" w:cs="Arial"/>
                <w:b/>
                <w:bCs/>
                <w:i/>
                <w:iCs/>
              </w:rPr>
            </w:pPr>
            <w:r w:rsidRPr="009552BA">
              <w:rPr>
                <w:rFonts w:ascii="Calibri" w:hAnsi="Calibri" w:cs="Arial"/>
                <w:b/>
                <w:bCs/>
                <w:i/>
                <w:iCs/>
              </w:rPr>
              <w:t xml:space="preserve">RESOLVED: </w:t>
            </w:r>
            <w:r w:rsidR="0059611F">
              <w:rPr>
                <w:rFonts w:ascii="Calibri" w:hAnsi="Calibri" w:cs="Calibri"/>
              </w:rPr>
              <w:t xml:space="preserve">that the Minutes </w:t>
            </w:r>
            <w:r w:rsidR="001214B1" w:rsidRPr="00DB7B62">
              <w:rPr>
                <w:rFonts w:ascii="Calibri" w:hAnsi="Calibri" w:cs="Calibri"/>
              </w:rPr>
              <w:t>of the Ordinary Council Meeting held on</w:t>
            </w:r>
            <w:r w:rsidR="00C06105">
              <w:rPr>
                <w:rFonts w:ascii="Calibri" w:hAnsi="Calibri" w:cs="Calibri"/>
              </w:rPr>
              <w:t xml:space="preserve"> </w:t>
            </w:r>
            <w:hyperlink r:id="rId12" w:history="1">
              <w:r w:rsidR="004A33C1">
                <w:rPr>
                  <w:rStyle w:val="Hyperlink"/>
                  <w:rFonts w:ascii="Calibri" w:hAnsi="Calibri" w:cs="Calibri"/>
                </w:rPr>
                <w:t>10 September 2</w:t>
              </w:r>
              <w:r w:rsidR="00C06105" w:rsidRPr="00C06105">
                <w:rPr>
                  <w:rStyle w:val="Hyperlink"/>
                  <w:rFonts w:ascii="Calibri" w:hAnsi="Calibri" w:cs="Calibri"/>
                </w:rPr>
                <w:t>024</w:t>
              </w:r>
            </w:hyperlink>
            <w:r w:rsidR="00C06105">
              <w:rPr>
                <w:rFonts w:ascii="Calibri" w:hAnsi="Calibri" w:cs="Calibri"/>
              </w:rPr>
              <w:t xml:space="preserve"> </w:t>
            </w:r>
            <w:r w:rsidR="00F97FDA">
              <w:rPr>
                <w:rFonts w:ascii="Calibri" w:hAnsi="Calibri" w:cs="Calibri"/>
              </w:rPr>
              <w:t>be</w:t>
            </w:r>
            <w:r w:rsidR="001214B1" w:rsidRPr="00DB7B62">
              <w:rPr>
                <w:rFonts w:ascii="Calibri" w:hAnsi="Calibri" w:cs="Calibri"/>
              </w:rPr>
              <w:t xml:space="preserve"> approved</w:t>
            </w:r>
            <w:r w:rsidR="0059611F">
              <w:rPr>
                <w:rFonts w:ascii="Calibri" w:hAnsi="Calibri" w:cs="Arial"/>
                <w:b/>
                <w:bCs/>
                <w:i/>
                <w:iCs/>
              </w:rPr>
              <w:t>.</w:t>
            </w:r>
          </w:p>
          <w:p w14:paraId="742FB877" w14:textId="4FD70A9E" w:rsidR="004D1989" w:rsidRPr="00B31DDA" w:rsidRDefault="004D1989" w:rsidP="001214B1">
            <w:pPr>
              <w:tabs>
                <w:tab w:val="left" w:pos="6696"/>
                <w:tab w:val="left" w:pos="6980"/>
              </w:tabs>
              <w:ind w:left="-72" w:right="459"/>
              <w:rPr>
                <w:rFonts w:ascii="Calibri" w:hAnsi="Calibri" w:cs="Arial"/>
                <w:i/>
                <w:iCs/>
              </w:rPr>
            </w:pPr>
          </w:p>
        </w:tc>
      </w:tr>
      <w:tr w:rsidR="00D52C6F" w:rsidRPr="00C63CE9" w14:paraId="02CCB5E7" w14:textId="77777777" w:rsidTr="002E4CAC">
        <w:trPr>
          <w:trHeight w:val="1860"/>
        </w:trPr>
        <w:tc>
          <w:tcPr>
            <w:tcW w:w="1668" w:type="dxa"/>
          </w:tcPr>
          <w:p w14:paraId="42233CC7" w14:textId="77777777" w:rsidR="00032BEB" w:rsidRDefault="00032BEB" w:rsidP="00B63A7F">
            <w:pPr>
              <w:rPr>
                <w:rFonts w:ascii="Calibri" w:hAnsi="Calibri" w:cs="Calibri"/>
                <w:b/>
                <w:bCs/>
              </w:rPr>
            </w:pPr>
          </w:p>
          <w:p w14:paraId="0380C87E" w14:textId="77777777" w:rsidR="00032BEB" w:rsidRDefault="00032BEB" w:rsidP="00B63A7F">
            <w:pPr>
              <w:rPr>
                <w:rFonts w:ascii="Calibri" w:hAnsi="Calibri" w:cs="Calibri"/>
                <w:b/>
                <w:bCs/>
              </w:rPr>
            </w:pPr>
          </w:p>
          <w:p w14:paraId="26AC1E2B" w14:textId="22D039FC" w:rsidR="008765BE" w:rsidRDefault="009765B8" w:rsidP="00B63A7F">
            <w:pPr>
              <w:rPr>
                <w:rFonts w:ascii="Calibri" w:hAnsi="Calibri" w:cs="Calibri"/>
                <w:b/>
                <w:bCs/>
              </w:rPr>
            </w:pPr>
            <w:r>
              <w:rPr>
                <w:rFonts w:ascii="Calibri" w:hAnsi="Calibri" w:cs="Calibri"/>
                <w:b/>
                <w:bCs/>
              </w:rPr>
              <w:t>C 5</w:t>
            </w:r>
            <w:r w:rsidR="00E31EB8">
              <w:rPr>
                <w:rFonts w:ascii="Calibri" w:hAnsi="Calibri" w:cs="Calibri"/>
                <w:b/>
                <w:bCs/>
              </w:rPr>
              <w:t>919</w:t>
            </w:r>
          </w:p>
          <w:p w14:paraId="1CDA6C94" w14:textId="77777777" w:rsidR="008765BE" w:rsidRDefault="008765BE" w:rsidP="00B63A7F">
            <w:pPr>
              <w:rPr>
                <w:rFonts w:ascii="Calibri" w:hAnsi="Calibri" w:cs="Calibri"/>
                <w:b/>
                <w:bCs/>
              </w:rPr>
            </w:pPr>
          </w:p>
          <w:p w14:paraId="3056F822" w14:textId="77777777" w:rsidR="0086051A" w:rsidRDefault="0086051A" w:rsidP="00B63A7F">
            <w:pPr>
              <w:rPr>
                <w:rFonts w:ascii="Calibri" w:hAnsi="Calibri" w:cs="Calibri"/>
                <w:b/>
                <w:bCs/>
              </w:rPr>
            </w:pPr>
          </w:p>
          <w:p w14:paraId="47F4D8DE" w14:textId="77777777" w:rsidR="001637AC" w:rsidRDefault="001637AC" w:rsidP="00B63A7F">
            <w:pPr>
              <w:rPr>
                <w:rFonts w:ascii="Calibri" w:hAnsi="Calibri" w:cs="Calibri"/>
                <w:b/>
                <w:bCs/>
              </w:rPr>
            </w:pPr>
          </w:p>
          <w:p w14:paraId="62C6C8B8" w14:textId="6E92AB26" w:rsidR="001637AC" w:rsidRDefault="001637AC" w:rsidP="00B63A7F">
            <w:pPr>
              <w:rPr>
                <w:rFonts w:ascii="Calibri" w:hAnsi="Calibri" w:cs="Calibri"/>
                <w:b/>
                <w:bCs/>
              </w:rPr>
            </w:pPr>
          </w:p>
        </w:tc>
        <w:tc>
          <w:tcPr>
            <w:tcW w:w="8397" w:type="dxa"/>
            <w:gridSpan w:val="4"/>
          </w:tcPr>
          <w:p w14:paraId="5CACBCCB" w14:textId="04A53003" w:rsidR="0064137D" w:rsidRDefault="008765BE" w:rsidP="0064137D">
            <w:pPr>
              <w:tabs>
                <w:tab w:val="left" w:pos="6696"/>
                <w:tab w:val="left" w:pos="6980"/>
              </w:tabs>
              <w:ind w:left="-72" w:right="459"/>
              <w:rPr>
                <w:rFonts w:ascii="Calibri" w:hAnsi="Calibri" w:cs="Arial"/>
                <w:b/>
                <w:bCs/>
              </w:rPr>
            </w:pPr>
            <w:r>
              <w:rPr>
                <w:rFonts w:ascii="Calibri" w:hAnsi="Calibri" w:cs="Arial"/>
                <w:b/>
                <w:bCs/>
              </w:rPr>
              <w:t>Full Council Updates</w:t>
            </w:r>
          </w:p>
          <w:p w14:paraId="616F3F71" w14:textId="77777777" w:rsidR="00042568" w:rsidRDefault="00042568" w:rsidP="008765BE">
            <w:pPr>
              <w:tabs>
                <w:tab w:val="left" w:pos="6696"/>
                <w:tab w:val="left" w:pos="6980"/>
              </w:tabs>
              <w:ind w:right="459"/>
              <w:rPr>
                <w:rFonts w:ascii="Calibri" w:hAnsi="Calibri" w:cs="Arial"/>
                <w:b/>
                <w:bCs/>
              </w:rPr>
            </w:pPr>
          </w:p>
          <w:p w14:paraId="318F9F31" w14:textId="1261C935" w:rsidR="004076C5" w:rsidRDefault="004F5ECB" w:rsidP="004076C5">
            <w:pPr>
              <w:tabs>
                <w:tab w:val="left" w:pos="6696"/>
                <w:tab w:val="left" w:pos="6980"/>
              </w:tabs>
              <w:ind w:left="-69" w:right="459"/>
              <w:rPr>
                <w:rFonts w:ascii="Calibri" w:hAnsi="Calibri" w:cs="Arial"/>
                <w:b/>
                <w:bCs/>
              </w:rPr>
            </w:pPr>
            <w:r>
              <w:rPr>
                <w:rFonts w:ascii="Calibri" w:hAnsi="Calibri" w:cs="Calibri"/>
                <w:b/>
                <w:bCs/>
                <w:snapToGrid w:val="0"/>
              </w:rPr>
              <w:t>C 58</w:t>
            </w:r>
            <w:r w:rsidR="00111739">
              <w:rPr>
                <w:rFonts w:ascii="Calibri" w:hAnsi="Calibri" w:cs="Calibri"/>
                <w:b/>
                <w:bCs/>
                <w:snapToGrid w:val="0"/>
              </w:rPr>
              <w:t>70</w:t>
            </w:r>
            <w:r w:rsidR="00370DAE">
              <w:rPr>
                <w:rFonts w:ascii="Calibri" w:hAnsi="Calibri" w:cs="Calibri"/>
                <w:b/>
                <w:bCs/>
                <w:snapToGrid w:val="0"/>
              </w:rPr>
              <w:t>:</w:t>
            </w:r>
            <w:r w:rsidR="00AA157D">
              <w:rPr>
                <w:rFonts w:ascii="Calibri" w:hAnsi="Calibri" w:cs="Calibri"/>
                <w:b/>
                <w:bCs/>
                <w:snapToGrid w:val="0"/>
              </w:rPr>
              <w:t xml:space="preserve"> </w:t>
            </w:r>
            <w:r w:rsidR="009268FD">
              <w:rPr>
                <w:rFonts w:ascii="Calibri" w:hAnsi="Calibri" w:cs="Calibri"/>
                <w:b/>
                <w:bCs/>
                <w:snapToGrid w:val="0"/>
              </w:rPr>
              <w:t xml:space="preserve"> </w:t>
            </w:r>
            <w:r w:rsidR="004076C5">
              <w:rPr>
                <w:rFonts w:ascii="Calibri" w:hAnsi="Calibri" w:cs="Arial"/>
                <w:b/>
                <w:bCs/>
              </w:rPr>
              <w:t>Recognition of Past Mayors</w:t>
            </w:r>
          </w:p>
          <w:p w14:paraId="1B229E4E" w14:textId="1DCDFC2A" w:rsidR="00D57BBE" w:rsidRDefault="004076C5" w:rsidP="00B67984">
            <w:pPr>
              <w:tabs>
                <w:tab w:val="left" w:pos="6696"/>
                <w:tab w:val="left" w:pos="6980"/>
              </w:tabs>
              <w:ind w:left="-72" w:right="459"/>
              <w:rPr>
                <w:rFonts w:ascii="Calibri" w:hAnsi="Calibri" w:cs="Calibri"/>
                <w:snapToGrid w:val="0"/>
              </w:rPr>
            </w:pPr>
            <w:r>
              <w:rPr>
                <w:rFonts w:ascii="Calibri" w:hAnsi="Calibri" w:cs="Arial"/>
              </w:rPr>
              <w:t>The</w:t>
            </w:r>
            <w:r w:rsidRPr="00FA1558">
              <w:rPr>
                <w:rFonts w:ascii="Calibri" w:hAnsi="Calibri" w:cs="Arial"/>
              </w:rPr>
              <w:t xml:space="preserve"> </w:t>
            </w:r>
            <w:r>
              <w:rPr>
                <w:rFonts w:ascii="Calibri" w:hAnsi="Calibri" w:cs="Calibri"/>
              </w:rPr>
              <w:t>Assistant Town Clerk</w:t>
            </w:r>
            <w:r w:rsidR="00824679">
              <w:rPr>
                <w:rFonts w:ascii="Calibri" w:hAnsi="Calibri" w:cs="Calibri"/>
              </w:rPr>
              <w:t>/</w:t>
            </w:r>
            <w:r>
              <w:rPr>
                <w:rFonts w:ascii="Calibri" w:hAnsi="Calibri" w:cs="Calibri"/>
              </w:rPr>
              <w:t>RFO</w:t>
            </w:r>
            <w:r w:rsidRPr="00FA1558">
              <w:rPr>
                <w:rFonts w:ascii="Calibri" w:hAnsi="Calibri" w:cs="Arial"/>
              </w:rPr>
              <w:t xml:space="preserve"> </w:t>
            </w:r>
            <w:r w:rsidR="002E4CAC">
              <w:rPr>
                <w:rFonts w:ascii="Calibri" w:hAnsi="Calibri" w:cs="Arial"/>
              </w:rPr>
              <w:t xml:space="preserve">advised </w:t>
            </w:r>
            <w:r w:rsidR="007851E0">
              <w:rPr>
                <w:rFonts w:ascii="Calibri" w:hAnsi="Calibri" w:cs="Arial"/>
              </w:rPr>
              <w:t xml:space="preserve">that </w:t>
            </w:r>
            <w:r w:rsidR="00B95ADF">
              <w:rPr>
                <w:rFonts w:ascii="Calibri" w:hAnsi="Calibri" w:cs="Arial"/>
              </w:rPr>
              <w:t>the new past Mayor badges</w:t>
            </w:r>
            <w:r w:rsidR="007851E0">
              <w:rPr>
                <w:rFonts w:ascii="Calibri" w:hAnsi="Calibri" w:cs="Arial"/>
              </w:rPr>
              <w:t xml:space="preserve"> were on order</w:t>
            </w:r>
            <w:r w:rsidR="002E4CAC">
              <w:rPr>
                <w:rFonts w:ascii="Calibri" w:hAnsi="Calibri" w:cs="Arial"/>
              </w:rPr>
              <w:t>.</w:t>
            </w:r>
          </w:p>
          <w:p w14:paraId="306FDF3D" w14:textId="77777777" w:rsidR="00D57BBE" w:rsidRDefault="00D57BBE" w:rsidP="00042568">
            <w:pPr>
              <w:tabs>
                <w:tab w:val="left" w:pos="6696"/>
                <w:tab w:val="left" w:pos="6980"/>
              </w:tabs>
              <w:ind w:left="-69" w:right="459"/>
              <w:rPr>
                <w:rFonts w:ascii="Calibri" w:hAnsi="Calibri" w:cs="Calibri"/>
                <w:snapToGrid w:val="0"/>
              </w:rPr>
            </w:pPr>
          </w:p>
          <w:p w14:paraId="7F0F235D" w14:textId="3B1A513C" w:rsidR="008765BE" w:rsidRPr="00A73CE5" w:rsidRDefault="0064607C" w:rsidP="00B95ADF">
            <w:pPr>
              <w:tabs>
                <w:tab w:val="left" w:pos="6696"/>
                <w:tab w:val="left" w:pos="6980"/>
              </w:tabs>
              <w:ind w:left="-72" w:right="459"/>
              <w:rPr>
                <w:rFonts w:ascii="Calibri" w:hAnsi="Calibri" w:cs="Arial"/>
              </w:rPr>
            </w:pPr>
            <w:r w:rsidRPr="00706613">
              <w:rPr>
                <w:rFonts w:ascii="Calibri" w:hAnsi="Calibri" w:cs="Arial"/>
                <w:b/>
                <w:bCs/>
                <w:i/>
                <w:iCs/>
              </w:rPr>
              <w:t>RESOLVED: noted.</w:t>
            </w:r>
          </w:p>
        </w:tc>
      </w:tr>
      <w:tr w:rsidR="00D52C6F" w:rsidRPr="00C63CE9" w14:paraId="48386D27" w14:textId="77777777" w:rsidTr="00AF1485">
        <w:trPr>
          <w:trHeight w:val="1418"/>
        </w:trPr>
        <w:tc>
          <w:tcPr>
            <w:tcW w:w="1668" w:type="dxa"/>
          </w:tcPr>
          <w:p w14:paraId="4D1E2B2E" w14:textId="241863AD" w:rsidR="00BA166E" w:rsidRDefault="0041685B" w:rsidP="00B63A7F">
            <w:pPr>
              <w:rPr>
                <w:rFonts w:ascii="Calibri" w:hAnsi="Calibri" w:cs="Calibri"/>
                <w:b/>
                <w:bCs/>
              </w:rPr>
            </w:pPr>
            <w:r>
              <w:rPr>
                <w:rFonts w:ascii="Calibri" w:hAnsi="Calibri" w:cs="Calibri"/>
                <w:b/>
                <w:bCs/>
              </w:rPr>
              <w:t>C</w:t>
            </w:r>
            <w:r w:rsidR="00ED32C0">
              <w:rPr>
                <w:rFonts w:ascii="Calibri" w:hAnsi="Calibri" w:cs="Calibri"/>
                <w:b/>
                <w:bCs/>
              </w:rPr>
              <w:t xml:space="preserve"> </w:t>
            </w:r>
            <w:r w:rsidR="00CA75F0">
              <w:rPr>
                <w:rFonts w:ascii="Calibri" w:hAnsi="Calibri" w:cs="Calibri"/>
                <w:b/>
                <w:bCs/>
              </w:rPr>
              <w:t>5</w:t>
            </w:r>
            <w:r w:rsidR="002F0176">
              <w:rPr>
                <w:rFonts w:ascii="Calibri" w:hAnsi="Calibri" w:cs="Calibri"/>
                <w:b/>
                <w:bCs/>
              </w:rPr>
              <w:t>920</w:t>
            </w:r>
          </w:p>
        </w:tc>
        <w:tc>
          <w:tcPr>
            <w:tcW w:w="8397" w:type="dxa"/>
            <w:gridSpan w:val="4"/>
          </w:tcPr>
          <w:p w14:paraId="19239C96" w14:textId="77777777" w:rsidR="008765BE" w:rsidRPr="009650D9" w:rsidRDefault="008765BE" w:rsidP="008765BE">
            <w:pPr>
              <w:widowControl w:val="0"/>
              <w:tabs>
                <w:tab w:val="left" w:pos="6696"/>
                <w:tab w:val="left" w:pos="6980"/>
              </w:tabs>
              <w:ind w:right="459"/>
              <w:rPr>
                <w:rFonts w:asciiTheme="minorHAnsi" w:hAnsiTheme="minorHAnsi" w:cstheme="minorHAnsi"/>
                <w:b/>
                <w:bCs/>
                <w:snapToGrid w:val="0"/>
              </w:rPr>
            </w:pPr>
            <w:r w:rsidRPr="009650D9">
              <w:rPr>
                <w:rFonts w:asciiTheme="minorHAnsi" w:hAnsiTheme="minorHAnsi" w:cstheme="minorHAnsi"/>
                <w:b/>
                <w:bCs/>
                <w:snapToGrid w:val="0"/>
              </w:rPr>
              <w:t>Committee Reports</w:t>
            </w:r>
          </w:p>
          <w:p w14:paraId="71CFE385" w14:textId="77777777" w:rsidR="008765BE" w:rsidRDefault="008765BE" w:rsidP="008765BE">
            <w:pPr>
              <w:tabs>
                <w:tab w:val="left" w:pos="6696"/>
                <w:tab w:val="left" w:pos="6980"/>
              </w:tabs>
              <w:ind w:right="459"/>
              <w:rPr>
                <w:rFonts w:ascii="Calibri" w:hAnsi="Calibri" w:cs="Arial"/>
                <w:b/>
                <w:bCs/>
              </w:rPr>
            </w:pPr>
          </w:p>
          <w:p w14:paraId="196B6618" w14:textId="4B84EF9C" w:rsidR="00550C7D" w:rsidRPr="00E723E2" w:rsidRDefault="00DA43A3" w:rsidP="001566B6">
            <w:pPr>
              <w:pStyle w:val="ListParagraph"/>
              <w:widowControl w:val="0"/>
              <w:ind w:left="0"/>
              <w:rPr>
                <w:rFonts w:ascii="Calibri" w:hAnsi="Calibri" w:cs="Arial"/>
                <w:b/>
                <w:bCs/>
              </w:rPr>
            </w:pPr>
            <w:r w:rsidRPr="009650D9">
              <w:rPr>
                <w:rFonts w:asciiTheme="minorHAnsi" w:hAnsiTheme="minorHAnsi" w:cstheme="minorHAnsi"/>
                <w:b/>
                <w:bCs/>
                <w:i/>
                <w:iCs/>
                <w:snapToGrid w:val="0"/>
              </w:rPr>
              <w:t xml:space="preserve">RESOLVED: that the minutes of the </w:t>
            </w:r>
            <w:r w:rsidRPr="009650D9">
              <w:rPr>
                <w:rFonts w:asciiTheme="minorHAnsi" w:hAnsiTheme="minorHAnsi" w:cstheme="minorHAnsi"/>
                <w:b/>
                <w:i/>
                <w:iCs/>
                <w:snapToGrid w:val="0"/>
              </w:rPr>
              <w:t xml:space="preserve">Planning &amp; Development Committee held on </w:t>
            </w:r>
            <w:r w:rsidR="00C06105">
              <w:rPr>
                <w:rFonts w:asciiTheme="minorHAnsi" w:hAnsiTheme="minorHAnsi" w:cstheme="minorHAnsi"/>
                <w:b/>
                <w:i/>
                <w:iCs/>
                <w:snapToGrid w:val="0"/>
              </w:rPr>
              <w:t xml:space="preserve">                          </w:t>
            </w:r>
            <w:r w:rsidR="001566B6">
              <w:rPr>
                <w:rFonts w:asciiTheme="minorHAnsi" w:hAnsiTheme="minorHAnsi" w:cstheme="minorHAnsi"/>
                <w:b/>
                <w:i/>
                <w:iCs/>
                <w:snapToGrid w:val="0"/>
              </w:rPr>
              <w:t>2</w:t>
            </w:r>
            <w:r w:rsidR="00433CA7">
              <w:rPr>
                <w:rFonts w:asciiTheme="minorHAnsi" w:hAnsiTheme="minorHAnsi" w:cstheme="minorHAnsi"/>
                <w:b/>
                <w:i/>
                <w:iCs/>
                <w:snapToGrid w:val="0"/>
              </w:rPr>
              <w:t>4 September</w:t>
            </w:r>
            <w:r w:rsidR="00CB125C" w:rsidRPr="00DB7B62">
              <w:rPr>
                <w:rFonts w:ascii="Calibri" w:hAnsi="Calibri" w:cs="Calibri"/>
                <w:b/>
                <w:bCs/>
                <w:i/>
                <w:iCs/>
              </w:rPr>
              <w:t xml:space="preserve"> 2024</w:t>
            </w:r>
            <w:r w:rsidR="009746B4">
              <w:rPr>
                <w:rFonts w:asciiTheme="minorHAnsi" w:hAnsiTheme="minorHAnsi" w:cstheme="minorHAnsi"/>
                <w:b/>
                <w:i/>
                <w:iCs/>
                <w:snapToGrid w:val="0"/>
              </w:rPr>
              <w:t>,</w:t>
            </w:r>
            <w:r>
              <w:rPr>
                <w:rFonts w:asciiTheme="minorHAnsi" w:hAnsiTheme="minorHAnsi" w:cstheme="minorHAnsi"/>
                <w:b/>
                <w:i/>
                <w:iCs/>
                <w:snapToGrid w:val="0"/>
              </w:rPr>
              <w:t xml:space="preserve"> </w:t>
            </w:r>
            <w:r w:rsidRPr="009650D9">
              <w:rPr>
                <w:rFonts w:asciiTheme="minorHAnsi" w:hAnsiTheme="minorHAnsi" w:cstheme="minorHAnsi"/>
                <w:b/>
                <w:i/>
                <w:iCs/>
                <w:snapToGrid w:val="0"/>
              </w:rPr>
              <w:t>be received.</w:t>
            </w:r>
          </w:p>
        </w:tc>
      </w:tr>
      <w:tr w:rsidR="008F78E8" w:rsidRPr="00C63CE9" w14:paraId="3087BE7A" w14:textId="77777777" w:rsidTr="005251AC">
        <w:trPr>
          <w:trHeight w:val="1126"/>
        </w:trPr>
        <w:tc>
          <w:tcPr>
            <w:tcW w:w="1668" w:type="dxa"/>
          </w:tcPr>
          <w:p w14:paraId="7342BFA2" w14:textId="0D09D51C" w:rsidR="008F78E8" w:rsidRDefault="008F78E8" w:rsidP="008F78E8">
            <w:pPr>
              <w:rPr>
                <w:rFonts w:ascii="Calibri" w:hAnsi="Calibri" w:cs="Calibri"/>
                <w:b/>
                <w:bCs/>
              </w:rPr>
            </w:pPr>
            <w:r>
              <w:rPr>
                <w:rFonts w:ascii="Calibri" w:hAnsi="Calibri" w:cs="Calibri"/>
                <w:b/>
                <w:bCs/>
              </w:rPr>
              <w:t>C 5</w:t>
            </w:r>
            <w:r w:rsidR="002F0176">
              <w:rPr>
                <w:rFonts w:ascii="Calibri" w:hAnsi="Calibri" w:cs="Calibri"/>
                <w:b/>
                <w:bCs/>
              </w:rPr>
              <w:t>921</w:t>
            </w:r>
          </w:p>
          <w:p w14:paraId="3DFD0E29" w14:textId="77777777" w:rsidR="008F78E8" w:rsidRDefault="008F78E8" w:rsidP="00B63A7F">
            <w:pPr>
              <w:rPr>
                <w:rFonts w:ascii="Calibri" w:hAnsi="Calibri" w:cs="Calibri"/>
                <w:b/>
                <w:bCs/>
              </w:rPr>
            </w:pPr>
          </w:p>
        </w:tc>
        <w:tc>
          <w:tcPr>
            <w:tcW w:w="8397" w:type="dxa"/>
            <w:gridSpan w:val="4"/>
          </w:tcPr>
          <w:p w14:paraId="5931708B" w14:textId="77777777" w:rsidR="008F78E8" w:rsidRPr="007B7FE4" w:rsidRDefault="008F78E8" w:rsidP="008F78E8">
            <w:pPr>
              <w:tabs>
                <w:tab w:val="left" w:pos="6696"/>
                <w:tab w:val="left" w:pos="6980"/>
              </w:tabs>
              <w:ind w:left="-72" w:right="459"/>
              <w:rPr>
                <w:rFonts w:ascii="Calibri" w:hAnsi="Calibri" w:cs="Arial"/>
                <w:b/>
                <w:bCs/>
              </w:rPr>
            </w:pPr>
            <w:r w:rsidRPr="007B7FE4">
              <w:rPr>
                <w:rFonts w:ascii="Calibri" w:hAnsi="Calibri" w:cs="Arial"/>
                <w:b/>
                <w:bCs/>
              </w:rPr>
              <w:t>Co</w:t>
            </w:r>
            <w:r>
              <w:rPr>
                <w:rFonts w:ascii="Calibri" w:hAnsi="Calibri" w:cs="Arial"/>
                <w:b/>
                <w:bCs/>
              </w:rPr>
              <w:t>uncil Chairman’s Report</w:t>
            </w:r>
          </w:p>
          <w:p w14:paraId="1239E669" w14:textId="4F682121" w:rsidR="008F78E8" w:rsidRDefault="008F78E8" w:rsidP="008F78E8">
            <w:pPr>
              <w:tabs>
                <w:tab w:val="left" w:pos="6696"/>
                <w:tab w:val="left" w:pos="6980"/>
              </w:tabs>
              <w:ind w:left="-72" w:right="459"/>
              <w:rPr>
                <w:rFonts w:ascii="Calibri" w:hAnsi="Calibri" w:cs="Arial"/>
              </w:rPr>
            </w:pPr>
            <w:r w:rsidRPr="00E57B2D">
              <w:rPr>
                <w:rFonts w:ascii="Calibri" w:hAnsi="Calibri" w:cs="Arial"/>
              </w:rPr>
              <w:t xml:space="preserve">The Chairman’s Report which was previously circulated to Members for information, was received. </w:t>
            </w:r>
          </w:p>
          <w:p w14:paraId="702727DF" w14:textId="77777777" w:rsidR="00515C60" w:rsidRPr="00E57B2D" w:rsidRDefault="00515C60" w:rsidP="008F78E8">
            <w:pPr>
              <w:tabs>
                <w:tab w:val="left" w:pos="6696"/>
                <w:tab w:val="left" w:pos="6980"/>
              </w:tabs>
              <w:ind w:left="-72" w:right="459"/>
              <w:rPr>
                <w:rFonts w:ascii="Calibri" w:hAnsi="Calibri" w:cs="Arial"/>
              </w:rPr>
            </w:pPr>
          </w:p>
          <w:p w14:paraId="575E759A" w14:textId="7DCCE4A0" w:rsidR="008F78E8" w:rsidRPr="005251AC" w:rsidRDefault="008F78E8" w:rsidP="008F78E8">
            <w:pPr>
              <w:tabs>
                <w:tab w:val="left" w:pos="6696"/>
                <w:tab w:val="left" w:pos="6980"/>
              </w:tabs>
              <w:ind w:left="-72" w:right="459"/>
              <w:rPr>
                <w:rFonts w:ascii="Calibri" w:hAnsi="Calibri" w:cs="Arial"/>
                <w:b/>
                <w:bCs/>
                <w:i/>
                <w:iCs/>
              </w:rPr>
            </w:pPr>
            <w:r w:rsidRPr="003235A2">
              <w:rPr>
                <w:rFonts w:ascii="Calibri" w:hAnsi="Calibri" w:cs="Arial"/>
                <w:b/>
                <w:bCs/>
                <w:i/>
                <w:iCs/>
              </w:rPr>
              <w:t xml:space="preserve">RESOLVED: </w:t>
            </w:r>
            <w:r>
              <w:rPr>
                <w:rFonts w:ascii="Calibri" w:hAnsi="Calibri" w:cs="Arial"/>
                <w:b/>
                <w:bCs/>
                <w:i/>
                <w:iCs/>
              </w:rPr>
              <w:t xml:space="preserve"> </w:t>
            </w:r>
            <w:r w:rsidR="00E57B2D">
              <w:rPr>
                <w:rFonts w:ascii="Calibri" w:hAnsi="Calibri" w:cs="Arial"/>
                <w:b/>
                <w:bCs/>
                <w:i/>
                <w:iCs/>
              </w:rPr>
              <w:t>n</w:t>
            </w:r>
            <w:r>
              <w:rPr>
                <w:rFonts w:ascii="Calibri" w:hAnsi="Calibri" w:cs="Arial"/>
                <w:b/>
                <w:bCs/>
                <w:i/>
                <w:iCs/>
              </w:rPr>
              <w:t>ote</w:t>
            </w:r>
            <w:r w:rsidRPr="005251AC">
              <w:rPr>
                <w:rFonts w:ascii="Calibri" w:hAnsi="Calibri" w:cs="Arial"/>
                <w:b/>
                <w:bCs/>
                <w:i/>
                <w:iCs/>
              </w:rPr>
              <w:t>d.</w:t>
            </w:r>
          </w:p>
          <w:p w14:paraId="3014FF02" w14:textId="77777777" w:rsidR="008F78E8" w:rsidRPr="007B7FE4" w:rsidRDefault="008F78E8" w:rsidP="007B7FE4">
            <w:pPr>
              <w:tabs>
                <w:tab w:val="left" w:pos="6696"/>
                <w:tab w:val="left" w:pos="6980"/>
              </w:tabs>
              <w:ind w:left="-72" w:right="459"/>
              <w:rPr>
                <w:rFonts w:ascii="Calibri" w:hAnsi="Calibri" w:cs="Arial"/>
                <w:b/>
                <w:bCs/>
              </w:rPr>
            </w:pPr>
          </w:p>
        </w:tc>
      </w:tr>
      <w:tr w:rsidR="004A2128" w:rsidRPr="00C63CE9" w14:paraId="31F875B7" w14:textId="77777777" w:rsidTr="00F97FDA">
        <w:trPr>
          <w:trHeight w:val="4247"/>
        </w:trPr>
        <w:tc>
          <w:tcPr>
            <w:tcW w:w="1668" w:type="dxa"/>
          </w:tcPr>
          <w:p w14:paraId="4DE751B4" w14:textId="12484E96" w:rsidR="004A2128" w:rsidRDefault="004A2128" w:rsidP="00F373C1">
            <w:pPr>
              <w:rPr>
                <w:rFonts w:ascii="Calibri" w:hAnsi="Calibri" w:cs="Calibri"/>
                <w:b/>
                <w:bCs/>
              </w:rPr>
            </w:pPr>
            <w:r>
              <w:rPr>
                <w:rFonts w:ascii="Calibri" w:hAnsi="Calibri" w:cs="Calibri"/>
                <w:b/>
                <w:bCs/>
              </w:rPr>
              <w:lastRenderedPageBreak/>
              <w:t>C</w:t>
            </w:r>
            <w:r w:rsidR="00D67C15">
              <w:rPr>
                <w:rFonts w:ascii="Calibri" w:hAnsi="Calibri" w:cs="Calibri"/>
                <w:b/>
                <w:bCs/>
              </w:rPr>
              <w:t xml:space="preserve"> </w:t>
            </w:r>
            <w:r>
              <w:rPr>
                <w:rFonts w:ascii="Calibri" w:hAnsi="Calibri" w:cs="Calibri"/>
                <w:b/>
                <w:bCs/>
              </w:rPr>
              <w:t>5922</w:t>
            </w:r>
          </w:p>
          <w:p w14:paraId="43507D56" w14:textId="77777777" w:rsidR="00802630" w:rsidRDefault="00802630" w:rsidP="00F373C1">
            <w:pPr>
              <w:rPr>
                <w:rFonts w:ascii="Calibri" w:hAnsi="Calibri" w:cs="Calibri"/>
                <w:b/>
                <w:bCs/>
              </w:rPr>
            </w:pPr>
          </w:p>
          <w:p w14:paraId="502C1734" w14:textId="77777777" w:rsidR="00802630" w:rsidRDefault="00802630" w:rsidP="00F373C1">
            <w:pPr>
              <w:rPr>
                <w:rFonts w:ascii="Calibri" w:hAnsi="Calibri" w:cs="Calibri"/>
                <w:b/>
                <w:bCs/>
              </w:rPr>
            </w:pPr>
          </w:p>
          <w:p w14:paraId="2C349F1E" w14:textId="77777777" w:rsidR="00802630" w:rsidRDefault="00802630" w:rsidP="00F373C1">
            <w:pPr>
              <w:rPr>
                <w:rFonts w:ascii="Calibri" w:hAnsi="Calibri" w:cs="Calibri"/>
                <w:b/>
                <w:bCs/>
              </w:rPr>
            </w:pPr>
          </w:p>
          <w:p w14:paraId="2FB91BAF" w14:textId="77777777" w:rsidR="00802630" w:rsidRDefault="00802630" w:rsidP="00F373C1">
            <w:pPr>
              <w:rPr>
                <w:rFonts w:ascii="Calibri" w:hAnsi="Calibri" w:cs="Calibri"/>
                <w:b/>
                <w:bCs/>
              </w:rPr>
            </w:pPr>
          </w:p>
          <w:p w14:paraId="08916EC6" w14:textId="77777777" w:rsidR="00802630" w:rsidRDefault="00802630" w:rsidP="00F373C1">
            <w:pPr>
              <w:rPr>
                <w:rFonts w:ascii="Calibri" w:hAnsi="Calibri" w:cs="Calibri"/>
                <w:b/>
                <w:bCs/>
              </w:rPr>
            </w:pPr>
          </w:p>
          <w:p w14:paraId="6E5C4450" w14:textId="77777777" w:rsidR="00802630" w:rsidRDefault="00802630" w:rsidP="00F373C1">
            <w:pPr>
              <w:rPr>
                <w:rFonts w:ascii="Calibri" w:hAnsi="Calibri" w:cs="Calibri"/>
                <w:b/>
                <w:bCs/>
              </w:rPr>
            </w:pPr>
          </w:p>
          <w:p w14:paraId="148ED40D" w14:textId="77777777" w:rsidR="00802630" w:rsidRDefault="00802630" w:rsidP="00F373C1">
            <w:pPr>
              <w:rPr>
                <w:rFonts w:ascii="Calibri" w:hAnsi="Calibri" w:cs="Calibri"/>
                <w:b/>
                <w:bCs/>
              </w:rPr>
            </w:pPr>
          </w:p>
          <w:p w14:paraId="3B98467B" w14:textId="77777777" w:rsidR="006935A9" w:rsidRDefault="006935A9" w:rsidP="00F373C1">
            <w:pPr>
              <w:rPr>
                <w:rFonts w:ascii="Calibri" w:hAnsi="Calibri" w:cs="Calibri"/>
                <w:b/>
                <w:bCs/>
              </w:rPr>
            </w:pPr>
          </w:p>
          <w:p w14:paraId="0920733A" w14:textId="77777777" w:rsidR="006935A9" w:rsidRDefault="006935A9" w:rsidP="00F373C1">
            <w:pPr>
              <w:rPr>
                <w:rFonts w:ascii="Calibri" w:hAnsi="Calibri" w:cs="Calibri"/>
                <w:b/>
                <w:bCs/>
              </w:rPr>
            </w:pPr>
          </w:p>
          <w:p w14:paraId="59007F3B" w14:textId="7AFB8384" w:rsidR="00802630" w:rsidRDefault="00802630" w:rsidP="00F373C1">
            <w:pPr>
              <w:rPr>
                <w:rFonts w:ascii="Calibri" w:hAnsi="Calibri" w:cs="Calibri"/>
                <w:b/>
                <w:bCs/>
              </w:rPr>
            </w:pPr>
            <w:r>
              <w:rPr>
                <w:rFonts w:ascii="Calibri" w:hAnsi="Calibri" w:cs="Calibri"/>
                <w:b/>
                <w:bCs/>
              </w:rPr>
              <w:t>C</w:t>
            </w:r>
            <w:r w:rsidR="00D67C15">
              <w:rPr>
                <w:rFonts w:ascii="Calibri" w:hAnsi="Calibri" w:cs="Calibri"/>
                <w:b/>
                <w:bCs/>
              </w:rPr>
              <w:t xml:space="preserve"> </w:t>
            </w:r>
            <w:r>
              <w:rPr>
                <w:rFonts w:ascii="Calibri" w:hAnsi="Calibri" w:cs="Calibri"/>
                <w:b/>
                <w:bCs/>
              </w:rPr>
              <w:t>5923</w:t>
            </w:r>
          </w:p>
          <w:p w14:paraId="2CA9F8FB" w14:textId="77777777" w:rsidR="006935A9" w:rsidRDefault="006935A9" w:rsidP="00F373C1">
            <w:pPr>
              <w:rPr>
                <w:rFonts w:ascii="Calibri" w:hAnsi="Calibri" w:cs="Calibri"/>
                <w:b/>
                <w:bCs/>
              </w:rPr>
            </w:pPr>
          </w:p>
          <w:p w14:paraId="0B8270EF" w14:textId="77777777" w:rsidR="006935A9" w:rsidRDefault="006935A9" w:rsidP="00F373C1">
            <w:pPr>
              <w:rPr>
                <w:rFonts w:ascii="Calibri" w:hAnsi="Calibri" w:cs="Calibri"/>
                <w:b/>
                <w:bCs/>
              </w:rPr>
            </w:pPr>
          </w:p>
          <w:p w14:paraId="1492A959" w14:textId="1DF1538B" w:rsidR="006935A9" w:rsidRDefault="006935A9" w:rsidP="00F373C1">
            <w:pPr>
              <w:rPr>
                <w:rFonts w:ascii="Calibri" w:hAnsi="Calibri" w:cs="Calibri"/>
                <w:b/>
                <w:bCs/>
              </w:rPr>
            </w:pPr>
            <w:r>
              <w:rPr>
                <w:rFonts w:ascii="Calibri" w:hAnsi="Calibri" w:cs="Calibri"/>
                <w:b/>
                <w:bCs/>
              </w:rPr>
              <w:t>C</w:t>
            </w:r>
            <w:r w:rsidR="00D67C15">
              <w:rPr>
                <w:rFonts w:ascii="Calibri" w:hAnsi="Calibri" w:cs="Calibri"/>
                <w:b/>
                <w:bCs/>
              </w:rPr>
              <w:t xml:space="preserve"> </w:t>
            </w:r>
            <w:r>
              <w:rPr>
                <w:rFonts w:ascii="Calibri" w:hAnsi="Calibri" w:cs="Calibri"/>
                <w:b/>
                <w:bCs/>
              </w:rPr>
              <w:t>5924</w:t>
            </w:r>
          </w:p>
          <w:p w14:paraId="3DD8C165" w14:textId="49316992" w:rsidR="006935A9" w:rsidRDefault="006935A9" w:rsidP="00F373C1">
            <w:pPr>
              <w:rPr>
                <w:rFonts w:ascii="Calibri" w:hAnsi="Calibri" w:cs="Calibri"/>
                <w:b/>
                <w:bCs/>
              </w:rPr>
            </w:pPr>
          </w:p>
        </w:tc>
        <w:tc>
          <w:tcPr>
            <w:tcW w:w="8397" w:type="dxa"/>
            <w:gridSpan w:val="4"/>
          </w:tcPr>
          <w:p w14:paraId="5490B695" w14:textId="77777777" w:rsidR="004A2128" w:rsidRDefault="004A2128" w:rsidP="00723919">
            <w:pPr>
              <w:tabs>
                <w:tab w:val="left" w:pos="6696"/>
                <w:tab w:val="left" w:pos="6980"/>
              </w:tabs>
              <w:ind w:left="-72" w:right="459"/>
              <w:rPr>
                <w:rFonts w:ascii="Calibri" w:hAnsi="Calibri" w:cs="Arial"/>
                <w:b/>
                <w:bCs/>
              </w:rPr>
            </w:pPr>
            <w:r>
              <w:rPr>
                <w:rFonts w:ascii="Calibri" w:hAnsi="Calibri" w:cs="Arial"/>
                <w:b/>
                <w:bCs/>
              </w:rPr>
              <w:t>Internal Audit Matters</w:t>
            </w:r>
          </w:p>
          <w:p w14:paraId="79691CA9" w14:textId="1B137797" w:rsidR="004A2128" w:rsidRDefault="004A2128" w:rsidP="00723919">
            <w:pPr>
              <w:tabs>
                <w:tab w:val="left" w:pos="6696"/>
                <w:tab w:val="left" w:pos="6980"/>
              </w:tabs>
              <w:ind w:left="-72" w:right="459"/>
              <w:rPr>
                <w:rFonts w:ascii="Calibri" w:hAnsi="Calibri" w:cs="Arial"/>
              </w:rPr>
            </w:pPr>
            <w:r>
              <w:rPr>
                <w:rFonts w:ascii="Calibri" w:hAnsi="Calibri" w:cs="Arial"/>
              </w:rPr>
              <w:t>The Assistant Town Clerk</w:t>
            </w:r>
            <w:r w:rsidR="00236A07">
              <w:rPr>
                <w:rFonts w:ascii="Calibri" w:hAnsi="Calibri" w:cs="Arial"/>
              </w:rPr>
              <w:t>/</w:t>
            </w:r>
            <w:r>
              <w:rPr>
                <w:rFonts w:ascii="Calibri" w:hAnsi="Calibri" w:cs="Arial"/>
              </w:rPr>
              <w:t>RFO reported that t</w:t>
            </w:r>
            <w:r w:rsidRPr="00C7726C">
              <w:rPr>
                <w:rFonts w:ascii="Calibri" w:hAnsi="Calibri" w:cs="Arial"/>
              </w:rPr>
              <w:t>he first internal audit of the financial year 2024/25</w:t>
            </w:r>
            <w:r w:rsidR="00890389">
              <w:rPr>
                <w:rFonts w:ascii="Calibri" w:hAnsi="Calibri" w:cs="Arial"/>
              </w:rPr>
              <w:t xml:space="preserve">, </w:t>
            </w:r>
            <w:r w:rsidRPr="00C7726C">
              <w:rPr>
                <w:rFonts w:ascii="Calibri" w:hAnsi="Calibri" w:cs="Arial"/>
              </w:rPr>
              <w:t xml:space="preserve">scheduled for 26 November 2024, </w:t>
            </w:r>
            <w:r w:rsidR="00890389">
              <w:rPr>
                <w:rFonts w:ascii="Calibri" w:hAnsi="Calibri" w:cs="Arial"/>
              </w:rPr>
              <w:t xml:space="preserve">is </w:t>
            </w:r>
            <w:r w:rsidRPr="00C7726C">
              <w:rPr>
                <w:rFonts w:ascii="Calibri" w:hAnsi="Calibri" w:cs="Arial"/>
              </w:rPr>
              <w:t>to be conducted by Mulberry &amp; Co</w:t>
            </w:r>
            <w:r w:rsidR="00F97FDA">
              <w:rPr>
                <w:rFonts w:ascii="Calibri" w:hAnsi="Calibri" w:cs="Arial"/>
              </w:rPr>
              <w:t>.</w:t>
            </w:r>
          </w:p>
          <w:p w14:paraId="640C3776" w14:textId="77777777" w:rsidR="004A2128" w:rsidRDefault="004A2128" w:rsidP="00723919">
            <w:pPr>
              <w:tabs>
                <w:tab w:val="left" w:pos="6696"/>
                <w:tab w:val="left" w:pos="6980"/>
              </w:tabs>
              <w:ind w:left="-72" w:right="459"/>
              <w:rPr>
                <w:rFonts w:ascii="Calibri" w:hAnsi="Calibri" w:cs="Arial"/>
              </w:rPr>
            </w:pPr>
          </w:p>
          <w:p w14:paraId="5E4814E8" w14:textId="54DF9852" w:rsidR="004A2128" w:rsidRDefault="004A2128" w:rsidP="004A2128">
            <w:pPr>
              <w:tabs>
                <w:tab w:val="left" w:pos="6696"/>
                <w:tab w:val="left" w:pos="6980"/>
              </w:tabs>
              <w:ind w:left="-72" w:right="459"/>
              <w:rPr>
                <w:rFonts w:ascii="Calibri" w:hAnsi="Calibri" w:cs="Arial"/>
                <w:b/>
                <w:bCs/>
                <w:i/>
                <w:iCs/>
              </w:rPr>
            </w:pPr>
            <w:r w:rsidRPr="003235A2">
              <w:rPr>
                <w:rFonts w:ascii="Calibri" w:hAnsi="Calibri" w:cs="Arial"/>
                <w:b/>
                <w:bCs/>
                <w:i/>
                <w:iCs/>
              </w:rPr>
              <w:t xml:space="preserve">RESOLVED: </w:t>
            </w:r>
            <w:r>
              <w:rPr>
                <w:rFonts w:ascii="Calibri" w:hAnsi="Calibri" w:cs="Arial"/>
                <w:b/>
                <w:bCs/>
                <w:i/>
                <w:iCs/>
              </w:rPr>
              <w:t xml:space="preserve"> note</w:t>
            </w:r>
            <w:r w:rsidRPr="005251AC">
              <w:rPr>
                <w:rFonts w:ascii="Calibri" w:hAnsi="Calibri" w:cs="Arial"/>
                <w:b/>
                <w:bCs/>
                <w:i/>
                <w:iCs/>
              </w:rPr>
              <w:t>d</w:t>
            </w:r>
            <w:r w:rsidR="00F97FDA">
              <w:rPr>
                <w:rFonts w:ascii="Calibri" w:hAnsi="Calibri" w:cs="Arial"/>
                <w:b/>
                <w:bCs/>
                <w:i/>
                <w:iCs/>
              </w:rPr>
              <w:t>.</w:t>
            </w:r>
          </w:p>
          <w:p w14:paraId="5FF94DF8" w14:textId="77777777" w:rsidR="004A2128" w:rsidRDefault="004A2128" w:rsidP="004A2128">
            <w:pPr>
              <w:tabs>
                <w:tab w:val="left" w:pos="6696"/>
                <w:tab w:val="left" w:pos="6980"/>
              </w:tabs>
              <w:ind w:left="-72" w:right="459"/>
              <w:rPr>
                <w:rFonts w:ascii="Calibri" w:hAnsi="Calibri" w:cs="Arial"/>
                <w:b/>
                <w:bCs/>
              </w:rPr>
            </w:pPr>
          </w:p>
          <w:p w14:paraId="7A310925" w14:textId="63DEEC2D" w:rsidR="00802630" w:rsidRDefault="00802630" w:rsidP="00802630">
            <w:pPr>
              <w:tabs>
                <w:tab w:val="left" w:pos="6696"/>
                <w:tab w:val="left" w:pos="6980"/>
              </w:tabs>
              <w:ind w:left="-72" w:right="459"/>
              <w:rPr>
                <w:rFonts w:ascii="Calibri" w:hAnsi="Calibri" w:cs="Arial"/>
                <w:b/>
                <w:bCs/>
              </w:rPr>
            </w:pPr>
            <w:r w:rsidRPr="00CB66CE">
              <w:rPr>
                <w:rFonts w:ascii="Calibri" w:hAnsi="Calibri" w:cs="Arial"/>
              </w:rPr>
              <w:t>The Assistant Town Clerk</w:t>
            </w:r>
            <w:r w:rsidR="00236A07">
              <w:rPr>
                <w:rFonts w:ascii="Calibri" w:hAnsi="Calibri" w:cs="Arial"/>
              </w:rPr>
              <w:t>/</w:t>
            </w:r>
            <w:r w:rsidRPr="00CB66CE">
              <w:rPr>
                <w:rFonts w:ascii="Calibri" w:hAnsi="Calibri" w:cs="Arial"/>
              </w:rPr>
              <w:t xml:space="preserve">RFO presented Councillors’ Audit Certificates for </w:t>
            </w:r>
            <w:r>
              <w:rPr>
                <w:rFonts w:ascii="Calibri" w:hAnsi="Calibri" w:cs="Arial"/>
              </w:rPr>
              <w:t xml:space="preserve">July, </w:t>
            </w:r>
            <w:r w:rsidR="00BA359C">
              <w:rPr>
                <w:rFonts w:ascii="Calibri" w:hAnsi="Calibri" w:cs="Arial"/>
              </w:rPr>
              <w:t>August</w:t>
            </w:r>
            <w:r>
              <w:rPr>
                <w:rFonts w:ascii="Calibri" w:hAnsi="Calibri" w:cs="Arial"/>
              </w:rPr>
              <w:t xml:space="preserve"> and September</w:t>
            </w:r>
            <w:r w:rsidRPr="00CB66CE">
              <w:rPr>
                <w:rFonts w:ascii="Calibri" w:hAnsi="Calibri" w:cs="Arial"/>
              </w:rPr>
              <w:t xml:space="preserve"> as well as the financial reports, including bank reconciliations and a summary of receipts and payments up to </w:t>
            </w:r>
            <w:r w:rsidR="00890389">
              <w:rPr>
                <w:rFonts w:ascii="Calibri" w:hAnsi="Calibri" w:cs="Arial"/>
              </w:rPr>
              <w:t xml:space="preserve">30 September </w:t>
            </w:r>
            <w:r w:rsidRPr="00CB66CE">
              <w:rPr>
                <w:rFonts w:ascii="Calibri" w:hAnsi="Calibri" w:cs="Arial"/>
              </w:rPr>
              <w:t>2024</w:t>
            </w:r>
            <w:r w:rsidR="00890389">
              <w:rPr>
                <w:rFonts w:ascii="Calibri" w:hAnsi="Calibri" w:cs="Arial"/>
              </w:rPr>
              <w:t>.</w:t>
            </w:r>
            <w:r w:rsidRPr="00CB66CE">
              <w:rPr>
                <w:rFonts w:ascii="Calibri" w:hAnsi="Calibri" w:cs="Arial"/>
                <w:b/>
                <w:bCs/>
              </w:rPr>
              <w:t xml:space="preserve"> </w:t>
            </w:r>
          </w:p>
          <w:p w14:paraId="4638B96A" w14:textId="77777777" w:rsidR="00802630" w:rsidRDefault="00802630" w:rsidP="00802630">
            <w:pPr>
              <w:tabs>
                <w:tab w:val="left" w:pos="6696"/>
                <w:tab w:val="left" w:pos="6980"/>
              </w:tabs>
              <w:ind w:left="-72" w:right="459"/>
              <w:rPr>
                <w:rFonts w:ascii="Calibri" w:hAnsi="Calibri" w:cs="Arial"/>
                <w:b/>
                <w:bCs/>
              </w:rPr>
            </w:pPr>
          </w:p>
          <w:p w14:paraId="092E03C8" w14:textId="77777777" w:rsidR="00802630" w:rsidRPr="00512282" w:rsidRDefault="00802630" w:rsidP="00802630">
            <w:pPr>
              <w:tabs>
                <w:tab w:val="left" w:pos="6696"/>
                <w:tab w:val="left" w:pos="6980"/>
              </w:tabs>
              <w:ind w:left="-72" w:right="459"/>
              <w:rPr>
                <w:rFonts w:ascii="Calibri" w:hAnsi="Calibri" w:cs="Arial"/>
                <w:b/>
                <w:bCs/>
                <w:i/>
                <w:iCs/>
              </w:rPr>
            </w:pPr>
            <w:r w:rsidRPr="00512282">
              <w:rPr>
                <w:rFonts w:ascii="Calibri" w:hAnsi="Calibri" w:cs="Arial"/>
                <w:b/>
                <w:bCs/>
                <w:i/>
                <w:iCs/>
              </w:rPr>
              <w:t xml:space="preserve">RESOLVED: that the Councillors’ Audit Certificates for July, August and September 2024, be received.   </w:t>
            </w:r>
          </w:p>
          <w:p w14:paraId="0AC2A08E" w14:textId="77777777" w:rsidR="00802630" w:rsidRPr="00512282" w:rsidRDefault="00802630" w:rsidP="004A2128">
            <w:pPr>
              <w:tabs>
                <w:tab w:val="left" w:pos="6696"/>
                <w:tab w:val="left" w:pos="6980"/>
              </w:tabs>
              <w:ind w:left="-72" w:right="459"/>
              <w:rPr>
                <w:rFonts w:ascii="Calibri" w:hAnsi="Calibri" w:cs="Arial"/>
                <w:b/>
                <w:bCs/>
                <w:i/>
                <w:iCs/>
              </w:rPr>
            </w:pPr>
          </w:p>
          <w:p w14:paraId="58192440" w14:textId="77777777" w:rsidR="00802630" w:rsidRPr="00512282" w:rsidRDefault="00802630" w:rsidP="00802630">
            <w:pPr>
              <w:tabs>
                <w:tab w:val="left" w:pos="6696"/>
                <w:tab w:val="left" w:pos="6980"/>
              </w:tabs>
              <w:ind w:left="-72" w:right="459"/>
              <w:rPr>
                <w:rFonts w:ascii="Calibri" w:hAnsi="Calibri" w:cs="Arial"/>
                <w:b/>
                <w:bCs/>
                <w:i/>
                <w:iCs/>
              </w:rPr>
            </w:pPr>
            <w:r w:rsidRPr="00512282">
              <w:rPr>
                <w:rFonts w:ascii="Calibri" w:hAnsi="Calibri" w:cs="Arial"/>
                <w:b/>
                <w:bCs/>
                <w:i/>
                <w:iCs/>
              </w:rPr>
              <w:t xml:space="preserve">RESOLVED: that the financial reports, including bank reconciliations and summary of </w:t>
            </w:r>
          </w:p>
          <w:p w14:paraId="3F80242C" w14:textId="445B3927" w:rsidR="00802630" w:rsidRPr="00723919" w:rsidRDefault="00802630" w:rsidP="00F97FDA">
            <w:pPr>
              <w:tabs>
                <w:tab w:val="left" w:pos="6696"/>
                <w:tab w:val="left" w:pos="6980"/>
              </w:tabs>
              <w:ind w:left="-72" w:right="459"/>
              <w:rPr>
                <w:rFonts w:ascii="Calibri" w:hAnsi="Calibri" w:cs="Arial"/>
                <w:b/>
                <w:bCs/>
              </w:rPr>
            </w:pPr>
            <w:r w:rsidRPr="00512282">
              <w:rPr>
                <w:rFonts w:ascii="Calibri" w:hAnsi="Calibri" w:cs="Arial"/>
                <w:b/>
                <w:bCs/>
                <w:i/>
                <w:iCs/>
              </w:rPr>
              <w:t>receipts and payments, up to 3</w:t>
            </w:r>
            <w:r w:rsidR="006935A9" w:rsidRPr="00512282">
              <w:rPr>
                <w:rFonts w:ascii="Calibri" w:hAnsi="Calibri" w:cs="Arial"/>
                <w:b/>
                <w:bCs/>
                <w:i/>
                <w:iCs/>
              </w:rPr>
              <w:t>0</w:t>
            </w:r>
            <w:r w:rsidRPr="00512282">
              <w:rPr>
                <w:rFonts w:ascii="Calibri" w:hAnsi="Calibri" w:cs="Arial"/>
                <w:b/>
                <w:bCs/>
                <w:i/>
                <w:iCs/>
              </w:rPr>
              <w:t xml:space="preserve"> September 202</w:t>
            </w:r>
            <w:r w:rsidR="006935A9" w:rsidRPr="00512282">
              <w:rPr>
                <w:rFonts w:ascii="Calibri" w:hAnsi="Calibri" w:cs="Arial"/>
                <w:b/>
                <w:bCs/>
                <w:i/>
                <w:iCs/>
              </w:rPr>
              <w:t>4</w:t>
            </w:r>
            <w:r w:rsidRPr="00512282">
              <w:rPr>
                <w:rFonts w:ascii="Calibri" w:hAnsi="Calibri" w:cs="Arial"/>
                <w:b/>
                <w:bCs/>
                <w:i/>
                <w:iCs/>
              </w:rPr>
              <w:t>, be approved.</w:t>
            </w:r>
          </w:p>
        </w:tc>
      </w:tr>
      <w:tr w:rsidR="00602886" w:rsidRPr="00C63CE9" w14:paraId="2259B3EB" w14:textId="77777777" w:rsidTr="00F97FDA">
        <w:trPr>
          <w:trHeight w:val="706"/>
        </w:trPr>
        <w:tc>
          <w:tcPr>
            <w:tcW w:w="1668" w:type="dxa"/>
          </w:tcPr>
          <w:p w14:paraId="36E16AFE" w14:textId="4E1EC740" w:rsidR="00602886" w:rsidRDefault="00602886" w:rsidP="00F373C1">
            <w:pPr>
              <w:rPr>
                <w:rFonts w:ascii="Calibri" w:hAnsi="Calibri" w:cs="Calibri"/>
                <w:b/>
                <w:bCs/>
              </w:rPr>
            </w:pPr>
            <w:r>
              <w:rPr>
                <w:rFonts w:ascii="Calibri" w:hAnsi="Calibri" w:cs="Calibri"/>
                <w:b/>
                <w:bCs/>
              </w:rPr>
              <w:t>C</w:t>
            </w:r>
            <w:r w:rsidR="00D67C15">
              <w:rPr>
                <w:rFonts w:ascii="Calibri" w:hAnsi="Calibri" w:cs="Calibri"/>
                <w:b/>
                <w:bCs/>
              </w:rPr>
              <w:t xml:space="preserve"> </w:t>
            </w:r>
            <w:r w:rsidR="00DC53D9">
              <w:rPr>
                <w:rFonts w:ascii="Calibri" w:hAnsi="Calibri" w:cs="Calibri"/>
                <w:b/>
                <w:bCs/>
              </w:rPr>
              <w:t>59</w:t>
            </w:r>
            <w:r w:rsidR="003B786A">
              <w:rPr>
                <w:rFonts w:ascii="Calibri" w:hAnsi="Calibri" w:cs="Calibri"/>
                <w:b/>
                <w:bCs/>
              </w:rPr>
              <w:t>25</w:t>
            </w:r>
          </w:p>
        </w:tc>
        <w:tc>
          <w:tcPr>
            <w:tcW w:w="8397" w:type="dxa"/>
            <w:gridSpan w:val="4"/>
          </w:tcPr>
          <w:p w14:paraId="00D2642D" w14:textId="4D54E3A8" w:rsidR="00581B6D" w:rsidRPr="00581B6D" w:rsidRDefault="00915FB0" w:rsidP="00E977CF">
            <w:pPr>
              <w:tabs>
                <w:tab w:val="left" w:pos="6696"/>
                <w:tab w:val="left" w:pos="6980"/>
              </w:tabs>
              <w:ind w:left="-72" w:right="459"/>
              <w:rPr>
                <w:rFonts w:ascii="Calibri" w:hAnsi="Calibri" w:cs="Arial"/>
                <w:b/>
                <w:bCs/>
              </w:rPr>
            </w:pPr>
            <w:r w:rsidRPr="00512282">
              <w:rPr>
                <w:rFonts w:ascii="Calibri" w:hAnsi="Calibri" w:cs="Arial"/>
                <w:b/>
                <w:bCs/>
                <w:i/>
                <w:iCs/>
              </w:rPr>
              <w:t xml:space="preserve">RESOLVED: that receipt of the latest quarterly CIL Report from Reigate &amp; Banstead </w:t>
            </w:r>
            <w:r w:rsidR="00E977CF" w:rsidRPr="00E977CF">
              <w:rPr>
                <w:rFonts w:ascii="Calibri" w:hAnsi="Calibri" w:cs="Arial"/>
                <w:b/>
                <w:bCs/>
                <w:i/>
                <w:iCs/>
              </w:rPr>
              <w:t>Borough Council, for the period 16/06/2</w:t>
            </w:r>
            <w:r w:rsidR="000F2C51">
              <w:rPr>
                <w:rFonts w:ascii="Calibri" w:hAnsi="Calibri" w:cs="Arial"/>
                <w:b/>
                <w:bCs/>
                <w:i/>
                <w:iCs/>
              </w:rPr>
              <w:t>4</w:t>
            </w:r>
            <w:r w:rsidR="00E977CF" w:rsidRPr="00E977CF">
              <w:rPr>
                <w:rFonts w:ascii="Calibri" w:hAnsi="Calibri" w:cs="Arial"/>
                <w:b/>
                <w:bCs/>
                <w:i/>
                <w:iCs/>
              </w:rPr>
              <w:t>-15/09/2</w:t>
            </w:r>
            <w:r w:rsidR="000F2C51">
              <w:rPr>
                <w:rFonts w:ascii="Calibri" w:hAnsi="Calibri" w:cs="Arial"/>
                <w:b/>
                <w:bCs/>
                <w:i/>
                <w:iCs/>
              </w:rPr>
              <w:t>4</w:t>
            </w:r>
            <w:r w:rsidR="00E977CF" w:rsidRPr="00E977CF">
              <w:rPr>
                <w:rFonts w:ascii="Calibri" w:hAnsi="Calibri" w:cs="Arial"/>
                <w:b/>
                <w:bCs/>
                <w:i/>
                <w:iCs/>
              </w:rPr>
              <w:t>, be noted.</w:t>
            </w:r>
          </w:p>
        </w:tc>
      </w:tr>
      <w:tr w:rsidR="002E7D5A" w:rsidRPr="00C63CE9" w14:paraId="10BC168D" w14:textId="77777777" w:rsidTr="005D0BC0">
        <w:trPr>
          <w:trHeight w:val="717"/>
        </w:trPr>
        <w:tc>
          <w:tcPr>
            <w:tcW w:w="1668" w:type="dxa"/>
          </w:tcPr>
          <w:p w14:paraId="6DF95641" w14:textId="77777777" w:rsidR="002E7D5A" w:rsidRDefault="002E7D5A" w:rsidP="00F373C1">
            <w:pPr>
              <w:rPr>
                <w:rFonts w:ascii="Calibri" w:hAnsi="Calibri" w:cs="Calibri"/>
                <w:b/>
                <w:bCs/>
              </w:rPr>
            </w:pPr>
          </w:p>
          <w:p w14:paraId="6A57ABBE" w14:textId="77777777" w:rsidR="00607CB5" w:rsidRDefault="00607CB5" w:rsidP="00F373C1">
            <w:pPr>
              <w:rPr>
                <w:rFonts w:ascii="Calibri" w:hAnsi="Calibri" w:cs="Calibri"/>
                <w:b/>
                <w:bCs/>
              </w:rPr>
            </w:pPr>
          </w:p>
          <w:p w14:paraId="71F248FA" w14:textId="0DCEAE3B" w:rsidR="00607CB5" w:rsidRDefault="00607CB5" w:rsidP="00F373C1">
            <w:pPr>
              <w:rPr>
                <w:rFonts w:ascii="Calibri" w:hAnsi="Calibri" w:cs="Calibri"/>
                <w:b/>
                <w:bCs/>
              </w:rPr>
            </w:pPr>
            <w:r>
              <w:rPr>
                <w:rFonts w:ascii="Calibri" w:hAnsi="Calibri" w:cs="Calibri"/>
                <w:b/>
                <w:bCs/>
              </w:rPr>
              <w:t>C</w:t>
            </w:r>
            <w:r w:rsidR="00D67C15">
              <w:rPr>
                <w:rFonts w:ascii="Calibri" w:hAnsi="Calibri" w:cs="Calibri"/>
                <w:b/>
                <w:bCs/>
              </w:rPr>
              <w:t xml:space="preserve"> </w:t>
            </w:r>
            <w:r>
              <w:rPr>
                <w:rFonts w:ascii="Calibri" w:hAnsi="Calibri" w:cs="Calibri"/>
                <w:b/>
                <w:bCs/>
              </w:rPr>
              <w:t>5926</w:t>
            </w:r>
          </w:p>
          <w:p w14:paraId="05E8B81B" w14:textId="77777777" w:rsidR="00046B3C" w:rsidRDefault="00046B3C" w:rsidP="00F373C1">
            <w:pPr>
              <w:rPr>
                <w:rFonts w:ascii="Calibri" w:hAnsi="Calibri" w:cs="Calibri"/>
                <w:b/>
                <w:bCs/>
              </w:rPr>
            </w:pPr>
          </w:p>
          <w:p w14:paraId="255A3CC0" w14:textId="77777777" w:rsidR="00046B3C" w:rsidRDefault="00046B3C" w:rsidP="00F373C1">
            <w:pPr>
              <w:rPr>
                <w:rFonts w:ascii="Calibri" w:hAnsi="Calibri" w:cs="Calibri"/>
                <w:b/>
                <w:bCs/>
              </w:rPr>
            </w:pPr>
          </w:p>
          <w:p w14:paraId="5866C68D" w14:textId="77777777" w:rsidR="00046B3C" w:rsidRDefault="00046B3C" w:rsidP="00F373C1">
            <w:pPr>
              <w:rPr>
                <w:rFonts w:ascii="Calibri" w:hAnsi="Calibri" w:cs="Calibri"/>
                <w:b/>
                <w:bCs/>
              </w:rPr>
            </w:pPr>
          </w:p>
          <w:p w14:paraId="04B6DA6B" w14:textId="77777777" w:rsidR="00046B3C" w:rsidRDefault="00046B3C" w:rsidP="00F373C1">
            <w:pPr>
              <w:rPr>
                <w:rFonts w:ascii="Calibri" w:hAnsi="Calibri" w:cs="Calibri"/>
                <w:b/>
                <w:bCs/>
              </w:rPr>
            </w:pPr>
          </w:p>
          <w:p w14:paraId="12880BE7" w14:textId="77777777" w:rsidR="00046B3C" w:rsidRDefault="00046B3C" w:rsidP="00F373C1">
            <w:pPr>
              <w:rPr>
                <w:rFonts w:ascii="Calibri" w:hAnsi="Calibri" w:cs="Calibri"/>
                <w:b/>
                <w:bCs/>
              </w:rPr>
            </w:pPr>
          </w:p>
          <w:p w14:paraId="32FD0778" w14:textId="77777777" w:rsidR="00046B3C" w:rsidRDefault="00046B3C" w:rsidP="00F373C1">
            <w:pPr>
              <w:rPr>
                <w:rFonts w:ascii="Calibri" w:hAnsi="Calibri" w:cs="Calibri"/>
                <w:b/>
                <w:bCs/>
              </w:rPr>
            </w:pPr>
          </w:p>
          <w:p w14:paraId="164630B6" w14:textId="77777777" w:rsidR="00046B3C" w:rsidRDefault="00046B3C" w:rsidP="00F373C1">
            <w:pPr>
              <w:rPr>
                <w:rFonts w:ascii="Calibri" w:hAnsi="Calibri" w:cs="Calibri"/>
                <w:b/>
                <w:bCs/>
              </w:rPr>
            </w:pPr>
          </w:p>
          <w:p w14:paraId="053948C2" w14:textId="77777777" w:rsidR="00046B3C" w:rsidRDefault="00046B3C" w:rsidP="00F373C1">
            <w:pPr>
              <w:rPr>
                <w:rFonts w:ascii="Calibri" w:hAnsi="Calibri" w:cs="Calibri"/>
                <w:b/>
                <w:bCs/>
              </w:rPr>
            </w:pPr>
          </w:p>
          <w:p w14:paraId="48CEBA89" w14:textId="77777777" w:rsidR="00046B3C" w:rsidRDefault="00046B3C" w:rsidP="00F373C1">
            <w:pPr>
              <w:rPr>
                <w:rFonts w:ascii="Calibri" w:hAnsi="Calibri" w:cs="Calibri"/>
                <w:b/>
                <w:bCs/>
              </w:rPr>
            </w:pPr>
          </w:p>
          <w:p w14:paraId="7C466E0B" w14:textId="77777777" w:rsidR="00046B3C" w:rsidRDefault="00046B3C" w:rsidP="00F373C1">
            <w:pPr>
              <w:rPr>
                <w:rFonts w:ascii="Calibri" w:hAnsi="Calibri" w:cs="Calibri"/>
                <w:b/>
                <w:bCs/>
              </w:rPr>
            </w:pPr>
          </w:p>
          <w:p w14:paraId="3FD24AC1" w14:textId="77777777" w:rsidR="00046B3C" w:rsidRDefault="00046B3C" w:rsidP="00F373C1">
            <w:pPr>
              <w:rPr>
                <w:rFonts w:ascii="Calibri" w:hAnsi="Calibri" w:cs="Calibri"/>
                <w:b/>
                <w:bCs/>
              </w:rPr>
            </w:pPr>
          </w:p>
          <w:p w14:paraId="41459733" w14:textId="77777777" w:rsidR="00046B3C" w:rsidRDefault="00046B3C" w:rsidP="00F373C1">
            <w:pPr>
              <w:rPr>
                <w:rFonts w:ascii="Calibri" w:hAnsi="Calibri" w:cs="Calibri"/>
                <w:b/>
                <w:bCs/>
              </w:rPr>
            </w:pPr>
          </w:p>
          <w:p w14:paraId="0A625A08" w14:textId="2379F521" w:rsidR="00046B3C" w:rsidRDefault="00046B3C" w:rsidP="00F373C1">
            <w:pPr>
              <w:rPr>
                <w:rFonts w:ascii="Calibri" w:hAnsi="Calibri" w:cs="Calibri"/>
                <w:b/>
                <w:bCs/>
              </w:rPr>
            </w:pPr>
            <w:r>
              <w:rPr>
                <w:rFonts w:ascii="Calibri" w:hAnsi="Calibri" w:cs="Calibri"/>
                <w:b/>
                <w:bCs/>
              </w:rPr>
              <w:t>C</w:t>
            </w:r>
            <w:r w:rsidR="009544EF">
              <w:rPr>
                <w:rFonts w:ascii="Calibri" w:hAnsi="Calibri" w:cs="Calibri"/>
                <w:b/>
                <w:bCs/>
              </w:rPr>
              <w:t xml:space="preserve"> </w:t>
            </w:r>
            <w:r>
              <w:rPr>
                <w:rFonts w:ascii="Calibri" w:hAnsi="Calibri" w:cs="Calibri"/>
                <w:b/>
                <w:bCs/>
              </w:rPr>
              <w:t>5927</w:t>
            </w:r>
          </w:p>
          <w:p w14:paraId="6BFC0D7A" w14:textId="77777777" w:rsidR="00036599" w:rsidRDefault="00036599" w:rsidP="00F373C1">
            <w:pPr>
              <w:rPr>
                <w:rFonts w:ascii="Calibri" w:hAnsi="Calibri" w:cs="Calibri"/>
                <w:b/>
                <w:bCs/>
              </w:rPr>
            </w:pPr>
          </w:p>
          <w:p w14:paraId="2893E71F" w14:textId="77777777" w:rsidR="00036599" w:rsidRDefault="00036599" w:rsidP="00F373C1">
            <w:pPr>
              <w:rPr>
                <w:rFonts w:ascii="Calibri" w:hAnsi="Calibri" w:cs="Calibri"/>
                <w:b/>
                <w:bCs/>
              </w:rPr>
            </w:pPr>
          </w:p>
          <w:p w14:paraId="6EE5E524" w14:textId="77777777" w:rsidR="00036599" w:rsidRDefault="00036599" w:rsidP="00F373C1">
            <w:pPr>
              <w:rPr>
                <w:rFonts w:ascii="Calibri" w:hAnsi="Calibri" w:cs="Calibri"/>
                <w:b/>
                <w:bCs/>
              </w:rPr>
            </w:pPr>
          </w:p>
          <w:p w14:paraId="53367B40" w14:textId="77777777" w:rsidR="00036599" w:rsidRDefault="00036599" w:rsidP="00F373C1">
            <w:pPr>
              <w:rPr>
                <w:rFonts w:ascii="Calibri" w:hAnsi="Calibri" w:cs="Calibri"/>
                <w:b/>
                <w:bCs/>
              </w:rPr>
            </w:pPr>
          </w:p>
          <w:p w14:paraId="1B8CF8C7" w14:textId="77777777" w:rsidR="00036599" w:rsidRDefault="00036599" w:rsidP="00F373C1">
            <w:pPr>
              <w:rPr>
                <w:rFonts w:ascii="Calibri" w:hAnsi="Calibri" w:cs="Calibri"/>
                <w:b/>
                <w:bCs/>
              </w:rPr>
            </w:pPr>
          </w:p>
          <w:p w14:paraId="09D5F590" w14:textId="77777777" w:rsidR="00036599" w:rsidRDefault="00036599" w:rsidP="00F373C1">
            <w:pPr>
              <w:rPr>
                <w:rFonts w:ascii="Calibri" w:hAnsi="Calibri" w:cs="Calibri"/>
                <w:b/>
                <w:bCs/>
              </w:rPr>
            </w:pPr>
          </w:p>
          <w:p w14:paraId="3435C66F" w14:textId="18BDA68B" w:rsidR="00036599" w:rsidRDefault="00036599" w:rsidP="00F373C1">
            <w:pPr>
              <w:rPr>
                <w:rFonts w:ascii="Calibri" w:hAnsi="Calibri" w:cs="Calibri"/>
                <w:b/>
                <w:bCs/>
              </w:rPr>
            </w:pPr>
            <w:r>
              <w:rPr>
                <w:rFonts w:ascii="Calibri" w:hAnsi="Calibri" w:cs="Calibri"/>
                <w:b/>
                <w:bCs/>
              </w:rPr>
              <w:t>C</w:t>
            </w:r>
            <w:r w:rsidR="009544EF">
              <w:rPr>
                <w:rFonts w:ascii="Calibri" w:hAnsi="Calibri" w:cs="Calibri"/>
                <w:b/>
                <w:bCs/>
              </w:rPr>
              <w:t xml:space="preserve"> </w:t>
            </w:r>
            <w:r>
              <w:rPr>
                <w:rFonts w:ascii="Calibri" w:hAnsi="Calibri" w:cs="Calibri"/>
                <w:b/>
                <w:bCs/>
              </w:rPr>
              <w:t>5928</w:t>
            </w:r>
          </w:p>
          <w:p w14:paraId="3FC5C85F" w14:textId="77777777" w:rsidR="00036599" w:rsidRDefault="00036599" w:rsidP="00F373C1">
            <w:pPr>
              <w:rPr>
                <w:rFonts w:ascii="Calibri" w:hAnsi="Calibri" w:cs="Calibri"/>
                <w:b/>
                <w:bCs/>
              </w:rPr>
            </w:pPr>
          </w:p>
          <w:p w14:paraId="472D3F9E" w14:textId="77777777" w:rsidR="00036599" w:rsidRDefault="00036599" w:rsidP="00F373C1">
            <w:pPr>
              <w:rPr>
                <w:rFonts w:ascii="Calibri" w:hAnsi="Calibri" w:cs="Calibri"/>
                <w:b/>
                <w:bCs/>
              </w:rPr>
            </w:pPr>
          </w:p>
          <w:p w14:paraId="305A01B8" w14:textId="77777777" w:rsidR="00036599" w:rsidRDefault="00036599" w:rsidP="00F373C1">
            <w:pPr>
              <w:rPr>
                <w:rFonts w:ascii="Calibri" w:hAnsi="Calibri" w:cs="Calibri"/>
                <w:b/>
                <w:bCs/>
              </w:rPr>
            </w:pPr>
          </w:p>
          <w:p w14:paraId="1F158978" w14:textId="77777777" w:rsidR="00036599" w:rsidRDefault="00036599" w:rsidP="00F373C1">
            <w:pPr>
              <w:rPr>
                <w:rFonts w:ascii="Calibri" w:hAnsi="Calibri" w:cs="Calibri"/>
                <w:b/>
                <w:bCs/>
              </w:rPr>
            </w:pPr>
          </w:p>
          <w:p w14:paraId="07DDCC7B" w14:textId="77777777" w:rsidR="00036599" w:rsidRDefault="00036599" w:rsidP="00F373C1">
            <w:pPr>
              <w:rPr>
                <w:rFonts w:ascii="Calibri" w:hAnsi="Calibri" w:cs="Calibri"/>
                <w:b/>
                <w:bCs/>
              </w:rPr>
            </w:pPr>
          </w:p>
          <w:p w14:paraId="3B08BB56" w14:textId="77777777" w:rsidR="00537D6C" w:rsidRDefault="00537D6C" w:rsidP="00F373C1">
            <w:pPr>
              <w:rPr>
                <w:rFonts w:ascii="Calibri" w:hAnsi="Calibri" w:cs="Calibri"/>
                <w:b/>
                <w:bCs/>
              </w:rPr>
            </w:pPr>
          </w:p>
          <w:p w14:paraId="50100A86" w14:textId="2C9CD5E0" w:rsidR="006349FC" w:rsidRDefault="00036599" w:rsidP="00F373C1">
            <w:pPr>
              <w:rPr>
                <w:rFonts w:ascii="Calibri" w:hAnsi="Calibri" w:cs="Calibri"/>
                <w:b/>
                <w:bCs/>
              </w:rPr>
            </w:pPr>
            <w:r>
              <w:rPr>
                <w:rFonts w:ascii="Calibri" w:hAnsi="Calibri" w:cs="Calibri"/>
                <w:b/>
                <w:bCs/>
              </w:rPr>
              <w:t>C</w:t>
            </w:r>
            <w:r w:rsidR="00D91F6F">
              <w:rPr>
                <w:rFonts w:ascii="Calibri" w:hAnsi="Calibri" w:cs="Calibri"/>
                <w:b/>
                <w:bCs/>
              </w:rPr>
              <w:t xml:space="preserve"> </w:t>
            </w:r>
            <w:r w:rsidR="00625E37">
              <w:rPr>
                <w:rFonts w:ascii="Calibri" w:hAnsi="Calibri" w:cs="Calibri"/>
                <w:b/>
                <w:bCs/>
              </w:rPr>
              <w:t>5929</w:t>
            </w:r>
          </w:p>
          <w:p w14:paraId="0533DB2C" w14:textId="77777777" w:rsidR="006349FC" w:rsidRDefault="006349FC" w:rsidP="00F373C1">
            <w:pPr>
              <w:rPr>
                <w:rFonts w:ascii="Calibri" w:hAnsi="Calibri" w:cs="Calibri"/>
                <w:b/>
                <w:bCs/>
              </w:rPr>
            </w:pPr>
          </w:p>
          <w:p w14:paraId="0FE566D9" w14:textId="77777777" w:rsidR="006349FC" w:rsidRDefault="006349FC" w:rsidP="00F373C1">
            <w:pPr>
              <w:rPr>
                <w:rFonts w:ascii="Calibri" w:hAnsi="Calibri" w:cs="Calibri"/>
                <w:b/>
                <w:bCs/>
              </w:rPr>
            </w:pPr>
          </w:p>
          <w:p w14:paraId="20531FA0" w14:textId="77777777" w:rsidR="00D91F6F" w:rsidRDefault="00D91F6F" w:rsidP="00F373C1">
            <w:pPr>
              <w:rPr>
                <w:rFonts w:ascii="Calibri" w:hAnsi="Calibri" w:cs="Calibri"/>
                <w:b/>
                <w:bCs/>
              </w:rPr>
            </w:pPr>
          </w:p>
          <w:p w14:paraId="7EFC9E48" w14:textId="7DA48EFB" w:rsidR="006349FC" w:rsidRDefault="006349FC" w:rsidP="00F373C1">
            <w:pPr>
              <w:rPr>
                <w:rFonts w:ascii="Calibri" w:hAnsi="Calibri" w:cs="Calibri"/>
                <w:b/>
                <w:bCs/>
              </w:rPr>
            </w:pPr>
            <w:r>
              <w:rPr>
                <w:rFonts w:ascii="Calibri" w:hAnsi="Calibri" w:cs="Calibri"/>
                <w:b/>
                <w:bCs/>
              </w:rPr>
              <w:t>C</w:t>
            </w:r>
            <w:r w:rsidR="00A77AEF">
              <w:rPr>
                <w:rFonts w:ascii="Calibri" w:hAnsi="Calibri" w:cs="Calibri"/>
                <w:b/>
                <w:bCs/>
              </w:rPr>
              <w:t xml:space="preserve"> </w:t>
            </w:r>
            <w:r w:rsidR="00004596">
              <w:rPr>
                <w:rFonts w:ascii="Calibri" w:hAnsi="Calibri" w:cs="Calibri"/>
                <w:b/>
                <w:bCs/>
              </w:rPr>
              <w:t>5929)</w:t>
            </w:r>
          </w:p>
        </w:tc>
        <w:tc>
          <w:tcPr>
            <w:tcW w:w="8397" w:type="dxa"/>
            <w:gridSpan w:val="4"/>
          </w:tcPr>
          <w:p w14:paraId="670A5CF5" w14:textId="796BD42E" w:rsidR="002E7D5A" w:rsidRPr="002E7D5A" w:rsidRDefault="002E7D5A" w:rsidP="002E7D5A">
            <w:pPr>
              <w:tabs>
                <w:tab w:val="left" w:pos="6696"/>
                <w:tab w:val="left" w:pos="6980"/>
              </w:tabs>
              <w:ind w:left="-72" w:right="459"/>
              <w:rPr>
                <w:rFonts w:ascii="Calibri" w:hAnsi="Calibri" w:cs="Arial"/>
                <w:b/>
                <w:bCs/>
              </w:rPr>
            </w:pPr>
            <w:r w:rsidRPr="002E7D5A">
              <w:rPr>
                <w:rFonts w:ascii="Calibri" w:hAnsi="Calibri" w:cs="Arial"/>
                <w:b/>
                <w:bCs/>
              </w:rPr>
              <w:t>Town Council Charges 202</w:t>
            </w:r>
            <w:r>
              <w:rPr>
                <w:rFonts w:ascii="Calibri" w:hAnsi="Calibri" w:cs="Arial"/>
                <w:b/>
                <w:bCs/>
              </w:rPr>
              <w:t>5</w:t>
            </w:r>
            <w:r w:rsidRPr="002E7D5A">
              <w:rPr>
                <w:rFonts w:ascii="Calibri" w:hAnsi="Calibri" w:cs="Arial"/>
                <w:b/>
                <w:bCs/>
              </w:rPr>
              <w:t>/2</w:t>
            </w:r>
            <w:r w:rsidR="00704F2C">
              <w:rPr>
                <w:rFonts w:ascii="Calibri" w:hAnsi="Calibri" w:cs="Arial"/>
                <w:b/>
                <w:bCs/>
              </w:rPr>
              <w:t>6</w:t>
            </w:r>
            <w:r w:rsidRPr="002E7D5A">
              <w:rPr>
                <w:rFonts w:ascii="Calibri" w:hAnsi="Calibri" w:cs="Arial"/>
                <w:b/>
                <w:bCs/>
              </w:rPr>
              <w:t xml:space="preserve"> </w:t>
            </w:r>
          </w:p>
          <w:p w14:paraId="139D163F" w14:textId="77777777" w:rsidR="002E7D5A" w:rsidRPr="002E7D5A" w:rsidRDefault="002E7D5A" w:rsidP="002E7D5A">
            <w:pPr>
              <w:tabs>
                <w:tab w:val="left" w:pos="6696"/>
                <w:tab w:val="left" w:pos="6980"/>
              </w:tabs>
              <w:ind w:left="-72" w:right="459"/>
              <w:rPr>
                <w:rFonts w:ascii="Calibri" w:hAnsi="Calibri" w:cs="Arial"/>
                <w:b/>
                <w:bCs/>
              </w:rPr>
            </w:pPr>
            <w:r w:rsidRPr="002E7D5A">
              <w:rPr>
                <w:rFonts w:ascii="Calibri" w:hAnsi="Calibri" w:cs="Arial"/>
                <w:b/>
                <w:bCs/>
              </w:rPr>
              <w:t xml:space="preserve"> </w:t>
            </w:r>
          </w:p>
          <w:p w14:paraId="0C6B304D" w14:textId="77777777" w:rsidR="002E7D5A" w:rsidRPr="00607CB5" w:rsidRDefault="002E7D5A" w:rsidP="002E7D5A">
            <w:pPr>
              <w:tabs>
                <w:tab w:val="left" w:pos="6696"/>
                <w:tab w:val="left" w:pos="6980"/>
              </w:tabs>
              <w:ind w:left="-72" w:right="459"/>
              <w:rPr>
                <w:rFonts w:ascii="Calibri" w:hAnsi="Calibri" w:cs="Arial"/>
                <w:b/>
                <w:bCs/>
              </w:rPr>
            </w:pPr>
            <w:r w:rsidRPr="00607CB5">
              <w:rPr>
                <w:rFonts w:ascii="Calibri" w:hAnsi="Calibri" w:cs="Arial"/>
                <w:b/>
                <w:bCs/>
              </w:rPr>
              <w:t xml:space="preserve">Pitch Hire, Court Lodge Playing Fields: </w:t>
            </w:r>
          </w:p>
          <w:p w14:paraId="0728C368" w14:textId="63D7492B" w:rsidR="002E7D5A" w:rsidRPr="00704F2C" w:rsidRDefault="002E7D5A" w:rsidP="002E7D5A">
            <w:pPr>
              <w:tabs>
                <w:tab w:val="left" w:pos="6696"/>
                <w:tab w:val="left" w:pos="6980"/>
              </w:tabs>
              <w:ind w:left="-72" w:right="459"/>
              <w:rPr>
                <w:rFonts w:ascii="Calibri" w:hAnsi="Calibri" w:cs="Arial"/>
              </w:rPr>
            </w:pPr>
            <w:r w:rsidRPr="00704F2C">
              <w:rPr>
                <w:rFonts w:ascii="Calibri" w:hAnsi="Calibri" w:cs="Arial"/>
              </w:rPr>
              <w:t>It was noted that a cost comparison survey</w:t>
            </w:r>
            <w:r w:rsidR="00EB02C3">
              <w:rPr>
                <w:rFonts w:ascii="Calibri" w:hAnsi="Calibri" w:cs="Arial"/>
              </w:rPr>
              <w:t xml:space="preserve"> was </w:t>
            </w:r>
            <w:r w:rsidRPr="00704F2C">
              <w:rPr>
                <w:rFonts w:ascii="Calibri" w:hAnsi="Calibri" w:cs="Arial"/>
              </w:rPr>
              <w:t xml:space="preserve">carried out with neighbouring </w:t>
            </w:r>
          </w:p>
          <w:p w14:paraId="5199900E" w14:textId="6E9E535D" w:rsidR="002E7D5A" w:rsidRPr="00704F2C" w:rsidRDefault="002E7D5A" w:rsidP="002E7D5A">
            <w:pPr>
              <w:tabs>
                <w:tab w:val="left" w:pos="6696"/>
                <w:tab w:val="left" w:pos="6980"/>
              </w:tabs>
              <w:ind w:left="-72" w:right="459"/>
              <w:rPr>
                <w:rFonts w:ascii="Calibri" w:hAnsi="Calibri" w:cs="Arial"/>
              </w:rPr>
            </w:pPr>
            <w:r w:rsidRPr="00704F2C">
              <w:rPr>
                <w:rFonts w:ascii="Calibri" w:hAnsi="Calibri" w:cs="Arial"/>
              </w:rPr>
              <w:t xml:space="preserve">councils to inform the recommendations presented to Full Council.  Members </w:t>
            </w:r>
            <w:r w:rsidR="00890389">
              <w:rPr>
                <w:rFonts w:ascii="Calibri" w:hAnsi="Calibri" w:cs="Arial"/>
              </w:rPr>
              <w:t xml:space="preserve">were </w:t>
            </w:r>
            <w:r w:rsidR="00236A07">
              <w:rPr>
                <w:rFonts w:ascii="Calibri" w:hAnsi="Calibri" w:cs="Arial"/>
              </w:rPr>
              <w:t xml:space="preserve">supportive of </w:t>
            </w:r>
            <w:r w:rsidRPr="00704F2C">
              <w:rPr>
                <w:rFonts w:ascii="Calibri" w:hAnsi="Calibri" w:cs="Arial"/>
              </w:rPr>
              <w:t>activities by junior teams</w:t>
            </w:r>
            <w:r w:rsidR="00AA2972">
              <w:rPr>
                <w:rFonts w:ascii="Calibri" w:hAnsi="Calibri" w:cs="Arial"/>
              </w:rPr>
              <w:t xml:space="preserve"> </w:t>
            </w:r>
            <w:r w:rsidR="005E2A07">
              <w:rPr>
                <w:rFonts w:ascii="Calibri" w:hAnsi="Calibri" w:cs="Arial"/>
              </w:rPr>
              <w:t xml:space="preserve">and </w:t>
            </w:r>
            <w:r w:rsidR="00CF0A33">
              <w:rPr>
                <w:rFonts w:ascii="Calibri" w:hAnsi="Calibri" w:cs="Arial"/>
              </w:rPr>
              <w:t xml:space="preserve">agreed </w:t>
            </w:r>
            <w:r w:rsidR="005E2A07">
              <w:rPr>
                <w:rFonts w:ascii="Calibri" w:hAnsi="Calibri" w:cs="Arial"/>
              </w:rPr>
              <w:t xml:space="preserve">the </w:t>
            </w:r>
            <w:r w:rsidR="00AA2972">
              <w:rPr>
                <w:rFonts w:ascii="Calibri" w:hAnsi="Calibri" w:cs="Arial"/>
              </w:rPr>
              <w:t xml:space="preserve">uplift </w:t>
            </w:r>
            <w:r w:rsidR="005E2A07">
              <w:rPr>
                <w:rFonts w:ascii="Calibri" w:hAnsi="Calibri" w:cs="Arial"/>
              </w:rPr>
              <w:t xml:space="preserve">charges </w:t>
            </w:r>
            <w:r w:rsidR="00AA2972">
              <w:rPr>
                <w:rFonts w:ascii="Calibri" w:hAnsi="Calibri" w:cs="Arial"/>
              </w:rPr>
              <w:t>should not apply to junior teams</w:t>
            </w:r>
            <w:r w:rsidRPr="00704F2C">
              <w:rPr>
                <w:rFonts w:ascii="Calibri" w:hAnsi="Calibri" w:cs="Arial"/>
              </w:rPr>
              <w:t xml:space="preserve">. Cllr </w:t>
            </w:r>
            <w:r w:rsidR="006A6196">
              <w:rPr>
                <w:rFonts w:ascii="Calibri" w:hAnsi="Calibri" w:cs="Arial"/>
              </w:rPr>
              <w:t>Marr</w:t>
            </w:r>
            <w:r w:rsidRPr="00704F2C">
              <w:rPr>
                <w:rFonts w:ascii="Calibri" w:hAnsi="Calibri" w:cs="Arial"/>
              </w:rPr>
              <w:t xml:space="preserve"> proposed and Cllr B</w:t>
            </w:r>
            <w:r w:rsidR="006A6196">
              <w:rPr>
                <w:rFonts w:ascii="Calibri" w:hAnsi="Calibri" w:cs="Arial"/>
              </w:rPr>
              <w:t>lacker</w:t>
            </w:r>
            <w:r w:rsidRPr="00704F2C">
              <w:rPr>
                <w:rFonts w:ascii="Calibri" w:hAnsi="Calibri" w:cs="Arial"/>
              </w:rPr>
              <w:t xml:space="preserve"> seconded that the charge for senior teams be subject to the full uplift and the charges for the junior teams and the </w:t>
            </w:r>
            <w:proofErr w:type="gramStart"/>
            <w:r w:rsidRPr="00704F2C">
              <w:rPr>
                <w:rFonts w:ascii="Calibri" w:hAnsi="Calibri" w:cs="Arial"/>
              </w:rPr>
              <w:t>mini-pitches</w:t>
            </w:r>
            <w:proofErr w:type="gramEnd"/>
            <w:r w:rsidRPr="00704F2C">
              <w:rPr>
                <w:rFonts w:ascii="Calibri" w:hAnsi="Calibri" w:cs="Arial"/>
              </w:rPr>
              <w:t xml:space="preserve"> remain the same</w:t>
            </w:r>
            <w:r w:rsidR="0014051C">
              <w:rPr>
                <w:rFonts w:ascii="Calibri" w:hAnsi="Calibri" w:cs="Arial"/>
              </w:rPr>
              <w:t>.  This</w:t>
            </w:r>
            <w:r w:rsidRPr="00704F2C">
              <w:rPr>
                <w:rFonts w:ascii="Calibri" w:hAnsi="Calibri" w:cs="Arial"/>
              </w:rPr>
              <w:t xml:space="preserve"> was unanimously agreed</w:t>
            </w:r>
            <w:r w:rsidR="0014051C">
              <w:rPr>
                <w:rFonts w:ascii="Calibri" w:hAnsi="Calibri" w:cs="Arial"/>
              </w:rPr>
              <w:t xml:space="preserve"> by all Members</w:t>
            </w:r>
            <w:r w:rsidRPr="00704F2C">
              <w:rPr>
                <w:rFonts w:ascii="Calibri" w:hAnsi="Calibri" w:cs="Arial"/>
              </w:rPr>
              <w:t xml:space="preserve">. </w:t>
            </w:r>
          </w:p>
          <w:p w14:paraId="0B3855BC" w14:textId="77777777" w:rsidR="002E7D5A" w:rsidRPr="002E7D5A" w:rsidRDefault="002E7D5A" w:rsidP="002E7D5A">
            <w:pPr>
              <w:tabs>
                <w:tab w:val="left" w:pos="6696"/>
                <w:tab w:val="left" w:pos="6980"/>
              </w:tabs>
              <w:ind w:left="-72" w:right="459"/>
              <w:rPr>
                <w:rFonts w:ascii="Calibri" w:hAnsi="Calibri" w:cs="Arial"/>
                <w:b/>
                <w:bCs/>
              </w:rPr>
            </w:pPr>
            <w:r w:rsidRPr="002E7D5A">
              <w:rPr>
                <w:rFonts w:ascii="Calibri" w:hAnsi="Calibri" w:cs="Arial"/>
                <w:b/>
                <w:bCs/>
              </w:rPr>
              <w:t xml:space="preserve"> </w:t>
            </w:r>
          </w:p>
          <w:p w14:paraId="780376CD" w14:textId="2A380EF3" w:rsidR="002E7D5A" w:rsidRPr="00FE3EBF" w:rsidRDefault="002E7D5A" w:rsidP="002E7D5A">
            <w:pPr>
              <w:tabs>
                <w:tab w:val="left" w:pos="6696"/>
                <w:tab w:val="left" w:pos="6980"/>
              </w:tabs>
              <w:ind w:left="-72" w:right="459"/>
              <w:rPr>
                <w:rFonts w:ascii="Calibri" w:hAnsi="Calibri" w:cs="Arial"/>
                <w:b/>
                <w:bCs/>
                <w:i/>
                <w:iCs/>
              </w:rPr>
            </w:pPr>
            <w:r w:rsidRPr="00FE3EBF">
              <w:rPr>
                <w:rFonts w:ascii="Calibri" w:hAnsi="Calibri" w:cs="Arial"/>
                <w:b/>
                <w:bCs/>
                <w:i/>
                <w:iCs/>
              </w:rPr>
              <w:t>RESOLVED: that Pitch Hire fees at Court Lodge Playing Fields be increased</w:t>
            </w:r>
            <w:r w:rsidR="00A936E2" w:rsidRPr="00FE3EBF">
              <w:rPr>
                <w:rFonts w:ascii="Calibri" w:hAnsi="Calibri" w:cs="Arial"/>
                <w:b/>
                <w:bCs/>
                <w:i/>
                <w:iCs/>
              </w:rPr>
              <w:t xml:space="preserve"> by 1.7%</w:t>
            </w:r>
            <w:r w:rsidRPr="00FE3EBF">
              <w:rPr>
                <w:rFonts w:ascii="Calibri" w:hAnsi="Calibri" w:cs="Arial"/>
                <w:b/>
                <w:bCs/>
                <w:i/>
                <w:iCs/>
              </w:rPr>
              <w:t xml:space="preserve"> </w:t>
            </w:r>
            <w:r w:rsidR="00A1782F" w:rsidRPr="00FE3EBF">
              <w:rPr>
                <w:rFonts w:ascii="Calibri" w:hAnsi="Calibri" w:cs="Arial"/>
                <w:b/>
                <w:bCs/>
                <w:i/>
                <w:iCs/>
              </w:rPr>
              <w:t>(</w:t>
            </w:r>
            <w:r w:rsidR="00BA665E">
              <w:rPr>
                <w:rFonts w:ascii="Calibri" w:hAnsi="Calibri" w:cs="Arial"/>
                <w:b/>
                <w:bCs/>
                <w:i/>
                <w:iCs/>
              </w:rPr>
              <w:t xml:space="preserve">inflationary rate benchmarked to CPI) </w:t>
            </w:r>
            <w:r w:rsidRPr="00FE3EBF">
              <w:rPr>
                <w:rFonts w:ascii="Calibri" w:hAnsi="Calibri" w:cs="Arial"/>
                <w:b/>
                <w:bCs/>
                <w:i/>
                <w:iCs/>
              </w:rPr>
              <w:t xml:space="preserve">except for Junior Teams and Mini-Pitch Hire (no increase); and that the new charges be communicated to clubs with notice as appropriate and published on the Town Council website.   </w:t>
            </w:r>
          </w:p>
          <w:p w14:paraId="37F18FEF" w14:textId="77777777" w:rsidR="002E7D5A" w:rsidRPr="002E7D5A" w:rsidRDefault="002E7D5A" w:rsidP="002E7D5A">
            <w:pPr>
              <w:tabs>
                <w:tab w:val="left" w:pos="6696"/>
                <w:tab w:val="left" w:pos="6980"/>
              </w:tabs>
              <w:ind w:left="-72" w:right="459"/>
              <w:rPr>
                <w:rFonts w:ascii="Calibri" w:hAnsi="Calibri" w:cs="Arial"/>
                <w:b/>
                <w:bCs/>
              </w:rPr>
            </w:pPr>
            <w:r w:rsidRPr="002E7D5A">
              <w:rPr>
                <w:rFonts w:ascii="Calibri" w:hAnsi="Calibri" w:cs="Arial"/>
                <w:b/>
                <w:bCs/>
              </w:rPr>
              <w:t xml:space="preserve"> </w:t>
            </w:r>
          </w:p>
          <w:p w14:paraId="492B883C" w14:textId="2FCCA8B0" w:rsidR="002E7D5A" w:rsidRPr="002E7D5A" w:rsidRDefault="002E7D5A" w:rsidP="002E7D5A">
            <w:pPr>
              <w:tabs>
                <w:tab w:val="left" w:pos="6696"/>
                <w:tab w:val="left" w:pos="6980"/>
              </w:tabs>
              <w:ind w:left="-72" w:right="459"/>
              <w:rPr>
                <w:rFonts w:ascii="Calibri" w:hAnsi="Calibri" w:cs="Arial"/>
                <w:b/>
                <w:bCs/>
              </w:rPr>
            </w:pPr>
            <w:r w:rsidRPr="002E7D5A">
              <w:rPr>
                <w:rFonts w:ascii="Calibri" w:hAnsi="Calibri" w:cs="Arial"/>
                <w:b/>
                <w:bCs/>
              </w:rPr>
              <w:t>Allotments Tenancies</w:t>
            </w:r>
            <w:r w:rsidR="009169AC">
              <w:rPr>
                <w:rFonts w:ascii="Calibri" w:hAnsi="Calibri" w:cs="Arial"/>
                <w:b/>
                <w:bCs/>
              </w:rPr>
              <w:t xml:space="preserve"> and </w:t>
            </w:r>
            <w:r w:rsidR="009169AC" w:rsidRPr="009169AC">
              <w:rPr>
                <w:rFonts w:ascii="Calibri" w:hAnsi="Calibri" w:cs="Arial"/>
                <w:b/>
                <w:bCs/>
              </w:rPr>
              <w:t>Advertisement Banner Displays:</w:t>
            </w:r>
            <w:r w:rsidRPr="002E7D5A">
              <w:rPr>
                <w:rFonts w:ascii="Calibri" w:hAnsi="Calibri" w:cs="Arial"/>
                <w:b/>
                <w:bCs/>
              </w:rPr>
              <w:t xml:space="preserve"> </w:t>
            </w:r>
          </w:p>
          <w:p w14:paraId="7BEED0F3" w14:textId="6BE91A5C" w:rsidR="002E7D5A" w:rsidRPr="00FE3EBF" w:rsidRDefault="002E7D5A" w:rsidP="002E7D5A">
            <w:pPr>
              <w:tabs>
                <w:tab w:val="left" w:pos="6696"/>
                <w:tab w:val="left" w:pos="6980"/>
              </w:tabs>
              <w:ind w:left="-72" w:right="459"/>
              <w:rPr>
                <w:rFonts w:ascii="Calibri" w:hAnsi="Calibri" w:cs="Arial"/>
              </w:rPr>
            </w:pPr>
            <w:r w:rsidRPr="00FE3EBF">
              <w:rPr>
                <w:rFonts w:ascii="Calibri" w:hAnsi="Calibri" w:cs="Arial"/>
              </w:rPr>
              <w:t xml:space="preserve">Cllr </w:t>
            </w:r>
            <w:r w:rsidR="00A1782F" w:rsidRPr="00FE3EBF">
              <w:rPr>
                <w:rFonts w:ascii="Calibri" w:hAnsi="Calibri" w:cs="Arial"/>
              </w:rPr>
              <w:t xml:space="preserve">Hudges </w:t>
            </w:r>
            <w:proofErr w:type="gramStart"/>
            <w:r w:rsidRPr="00FE3EBF">
              <w:rPr>
                <w:rFonts w:ascii="Calibri" w:hAnsi="Calibri" w:cs="Arial"/>
              </w:rPr>
              <w:t>proposed</w:t>
            </w:r>
            <w:proofErr w:type="gramEnd"/>
            <w:r w:rsidRPr="00FE3EBF">
              <w:rPr>
                <w:rFonts w:ascii="Calibri" w:hAnsi="Calibri" w:cs="Arial"/>
              </w:rPr>
              <w:t xml:space="preserve"> and Cllr </w:t>
            </w:r>
            <w:r w:rsidR="00931B82" w:rsidRPr="00FE3EBF">
              <w:rPr>
                <w:rFonts w:ascii="Calibri" w:hAnsi="Calibri" w:cs="Arial"/>
              </w:rPr>
              <w:t>Easterbrook</w:t>
            </w:r>
            <w:r w:rsidRPr="00FE3EBF">
              <w:rPr>
                <w:rFonts w:ascii="Calibri" w:hAnsi="Calibri" w:cs="Arial"/>
              </w:rPr>
              <w:t xml:space="preserve"> seconded </w:t>
            </w:r>
            <w:r w:rsidR="00157A91" w:rsidRPr="00FE3EBF">
              <w:rPr>
                <w:rFonts w:ascii="Calibri" w:hAnsi="Calibri" w:cs="Arial"/>
              </w:rPr>
              <w:t>a</w:t>
            </w:r>
            <w:r w:rsidR="007956B5">
              <w:rPr>
                <w:rFonts w:ascii="Calibri" w:hAnsi="Calibri" w:cs="Arial"/>
              </w:rPr>
              <w:t>n inflationary</w:t>
            </w:r>
            <w:r w:rsidR="00157A91" w:rsidRPr="00FE3EBF">
              <w:rPr>
                <w:rFonts w:ascii="Calibri" w:hAnsi="Calibri" w:cs="Arial"/>
              </w:rPr>
              <w:t xml:space="preserve"> 1.7% increase </w:t>
            </w:r>
            <w:r w:rsidR="009D1A9C" w:rsidRPr="00FE3EBF">
              <w:rPr>
                <w:rFonts w:ascii="Calibri" w:hAnsi="Calibri" w:cs="Arial"/>
              </w:rPr>
              <w:t xml:space="preserve">for 2025/26 </w:t>
            </w:r>
            <w:r w:rsidR="000E40D9">
              <w:rPr>
                <w:rFonts w:ascii="Calibri" w:hAnsi="Calibri" w:cs="Arial"/>
              </w:rPr>
              <w:t>at</w:t>
            </w:r>
            <w:r w:rsidR="00157A91" w:rsidRPr="00FE3EBF">
              <w:rPr>
                <w:rFonts w:ascii="Calibri" w:hAnsi="Calibri" w:cs="Arial"/>
              </w:rPr>
              <w:t xml:space="preserve"> both allotment sites</w:t>
            </w:r>
            <w:r w:rsidR="005359E7">
              <w:rPr>
                <w:rFonts w:ascii="Calibri" w:hAnsi="Calibri" w:cs="Arial"/>
              </w:rPr>
              <w:t xml:space="preserve"> and </w:t>
            </w:r>
            <w:r w:rsidRPr="00FE3EBF">
              <w:rPr>
                <w:rFonts w:ascii="Calibri" w:hAnsi="Calibri" w:cs="Arial"/>
              </w:rPr>
              <w:t>this was unanimously agreed</w:t>
            </w:r>
            <w:r w:rsidR="005B3A51">
              <w:rPr>
                <w:rFonts w:ascii="Calibri" w:hAnsi="Calibri" w:cs="Arial"/>
              </w:rPr>
              <w:t xml:space="preserve"> by all Members</w:t>
            </w:r>
            <w:r w:rsidRPr="00FE3EBF">
              <w:rPr>
                <w:rFonts w:ascii="Calibri" w:hAnsi="Calibri" w:cs="Arial"/>
              </w:rPr>
              <w:t xml:space="preserve">. </w:t>
            </w:r>
          </w:p>
          <w:p w14:paraId="13D30426" w14:textId="77777777" w:rsidR="002E7D5A" w:rsidRPr="002E7D5A" w:rsidRDefault="002E7D5A" w:rsidP="002E7D5A">
            <w:pPr>
              <w:tabs>
                <w:tab w:val="left" w:pos="6696"/>
                <w:tab w:val="left" w:pos="6980"/>
              </w:tabs>
              <w:ind w:left="-72" w:right="459"/>
              <w:rPr>
                <w:rFonts w:ascii="Calibri" w:hAnsi="Calibri" w:cs="Arial"/>
                <w:b/>
                <w:bCs/>
              </w:rPr>
            </w:pPr>
            <w:r w:rsidRPr="002E7D5A">
              <w:rPr>
                <w:rFonts w:ascii="Calibri" w:hAnsi="Calibri" w:cs="Arial"/>
                <w:b/>
                <w:bCs/>
              </w:rPr>
              <w:t xml:space="preserve"> </w:t>
            </w:r>
          </w:p>
          <w:p w14:paraId="03A86259" w14:textId="7380EDB3" w:rsidR="002E7D5A" w:rsidRPr="002E7D5A" w:rsidRDefault="002E7D5A" w:rsidP="002E7D5A">
            <w:pPr>
              <w:tabs>
                <w:tab w:val="left" w:pos="6696"/>
                <w:tab w:val="left" w:pos="6980"/>
              </w:tabs>
              <w:ind w:left="-72" w:right="459"/>
              <w:rPr>
                <w:rFonts w:ascii="Calibri" w:hAnsi="Calibri" w:cs="Arial"/>
                <w:b/>
                <w:bCs/>
              </w:rPr>
            </w:pPr>
            <w:r w:rsidRPr="00F91F80">
              <w:rPr>
                <w:rFonts w:ascii="Calibri" w:hAnsi="Calibri" w:cs="Arial"/>
                <w:b/>
                <w:bCs/>
                <w:i/>
                <w:iCs/>
              </w:rPr>
              <w:t xml:space="preserve">RESOLVED: that </w:t>
            </w:r>
            <w:r w:rsidR="005D1C16">
              <w:rPr>
                <w:rFonts w:ascii="Calibri" w:hAnsi="Calibri" w:cs="Arial"/>
                <w:b/>
                <w:bCs/>
                <w:i/>
                <w:iCs/>
              </w:rPr>
              <w:t xml:space="preserve">Allotment Tenancies and Advertisement Banner Displays </w:t>
            </w:r>
            <w:r w:rsidR="00CA403A" w:rsidRPr="00F91F80">
              <w:rPr>
                <w:rFonts w:ascii="Calibri" w:hAnsi="Calibri" w:cs="Arial"/>
                <w:b/>
                <w:bCs/>
                <w:i/>
                <w:iCs/>
              </w:rPr>
              <w:t xml:space="preserve">be </w:t>
            </w:r>
            <w:r w:rsidR="00626AFE" w:rsidRPr="00F91F80">
              <w:rPr>
                <w:rFonts w:ascii="Calibri" w:hAnsi="Calibri" w:cs="Arial"/>
                <w:b/>
                <w:bCs/>
                <w:i/>
                <w:iCs/>
              </w:rPr>
              <w:t>increased</w:t>
            </w:r>
            <w:r w:rsidR="00CA403A" w:rsidRPr="00F91F80">
              <w:rPr>
                <w:rFonts w:ascii="Calibri" w:hAnsi="Calibri" w:cs="Arial"/>
                <w:b/>
                <w:bCs/>
                <w:i/>
                <w:iCs/>
              </w:rPr>
              <w:t xml:space="preserve"> by 1.7% </w:t>
            </w:r>
            <w:r w:rsidR="00626AFE" w:rsidRPr="00F91F80">
              <w:rPr>
                <w:rFonts w:ascii="Calibri" w:hAnsi="Calibri" w:cs="Arial"/>
                <w:b/>
                <w:bCs/>
                <w:i/>
                <w:iCs/>
              </w:rPr>
              <w:t>for 2025/26</w:t>
            </w:r>
            <w:r w:rsidR="005237A8">
              <w:rPr>
                <w:rFonts w:ascii="Calibri" w:hAnsi="Calibri" w:cs="Arial"/>
                <w:b/>
                <w:bCs/>
                <w:i/>
                <w:iCs/>
              </w:rPr>
              <w:t>,</w:t>
            </w:r>
            <w:r w:rsidR="00626AFE" w:rsidRPr="00F91F80">
              <w:rPr>
                <w:rFonts w:ascii="Calibri" w:hAnsi="Calibri" w:cs="Arial"/>
                <w:b/>
                <w:bCs/>
                <w:i/>
                <w:iCs/>
              </w:rPr>
              <w:t xml:space="preserve"> </w:t>
            </w:r>
            <w:r w:rsidRPr="00F91F80">
              <w:rPr>
                <w:rFonts w:ascii="Calibri" w:hAnsi="Calibri" w:cs="Arial"/>
                <w:b/>
                <w:bCs/>
                <w:i/>
                <w:iCs/>
              </w:rPr>
              <w:t>be approved</w:t>
            </w:r>
            <w:r w:rsidRPr="002E7D5A">
              <w:rPr>
                <w:rFonts w:ascii="Calibri" w:hAnsi="Calibri" w:cs="Arial"/>
                <w:b/>
                <w:bCs/>
              </w:rPr>
              <w:t xml:space="preserve">.   </w:t>
            </w:r>
          </w:p>
          <w:p w14:paraId="6DD1A228" w14:textId="77777777" w:rsidR="002E7D5A" w:rsidRPr="002E7D5A" w:rsidRDefault="002E7D5A" w:rsidP="002E7D5A">
            <w:pPr>
              <w:tabs>
                <w:tab w:val="left" w:pos="6696"/>
                <w:tab w:val="left" w:pos="6980"/>
              </w:tabs>
              <w:ind w:left="-72" w:right="459"/>
              <w:rPr>
                <w:rFonts w:ascii="Calibri" w:hAnsi="Calibri" w:cs="Arial"/>
                <w:b/>
                <w:bCs/>
              </w:rPr>
            </w:pPr>
            <w:r w:rsidRPr="002E7D5A">
              <w:rPr>
                <w:rFonts w:ascii="Calibri" w:hAnsi="Calibri" w:cs="Arial"/>
                <w:b/>
                <w:bCs/>
              </w:rPr>
              <w:t xml:space="preserve"> </w:t>
            </w:r>
          </w:p>
          <w:p w14:paraId="1E46D0B8" w14:textId="77777777" w:rsidR="002E7D5A" w:rsidRPr="002E7D5A" w:rsidRDefault="002E7D5A" w:rsidP="002E7D5A">
            <w:pPr>
              <w:tabs>
                <w:tab w:val="left" w:pos="6696"/>
                <w:tab w:val="left" w:pos="6980"/>
              </w:tabs>
              <w:ind w:left="-72" w:right="459"/>
              <w:rPr>
                <w:rFonts w:ascii="Calibri" w:hAnsi="Calibri" w:cs="Arial"/>
                <w:b/>
                <w:bCs/>
              </w:rPr>
            </w:pPr>
            <w:r w:rsidRPr="002E7D5A">
              <w:rPr>
                <w:rFonts w:ascii="Calibri" w:hAnsi="Calibri" w:cs="Arial"/>
                <w:b/>
                <w:bCs/>
              </w:rPr>
              <w:t xml:space="preserve">Community Hall Hire (Edmonds Hall): </w:t>
            </w:r>
          </w:p>
          <w:p w14:paraId="4E80BAEE" w14:textId="683F3062" w:rsidR="00841B28" w:rsidRPr="00FE3EBF" w:rsidRDefault="002E7D5A" w:rsidP="00841B28">
            <w:pPr>
              <w:tabs>
                <w:tab w:val="left" w:pos="6696"/>
                <w:tab w:val="left" w:pos="6980"/>
              </w:tabs>
              <w:ind w:left="-72" w:right="459"/>
              <w:rPr>
                <w:rFonts w:ascii="Calibri" w:hAnsi="Calibri" w:cs="Arial"/>
              </w:rPr>
            </w:pPr>
            <w:r w:rsidRPr="0057505A">
              <w:rPr>
                <w:rFonts w:ascii="Calibri" w:hAnsi="Calibri" w:cs="Arial"/>
              </w:rPr>
              <w:t xml:space="preserve">Cllr </w:t>
            </w:r>
            <w:r w:rsidR="0057505A">
              <w:rPr>
                <w:rFonts w:ascii="Calibri" w:hAnsi="Calibri" w:cs="Arial"/>
              </w:rPr>
              <w:t xml:space="preserve">Turner </w:t>
            </w:r>
            <w:proofErr w:type="gramStart"/>
            <w:r w:rsidR="0057505A">
              <w:rPr>
                <w:rFonts w:ascii="Calibri" w:hAnsi="Calibri" w:cs="Arial"/>
              </w:rPr>
              <w:t>proposed</w:t>
            </w:r>
            <w:proofErr w:type="gramEnd"/>
            <w:r w:rsidR="0057505A">
              <w:rPr>
                <w:rFonts w:ascii="Calibri" w:hAnsi="Calibri" w:cs="Arial"/>
              </w:rPr>
              <w:t xml:space="preserve"> </w:t>
            </w:r>
            <w:r w:rsidRPr="0057505A">
              <w:rPr>
                <w:rFonts w:ascii="Calibri" w:hAnsi="Calibri" w:cs="Arial"/>
              </w:rPr>
              <w:t xml:space="preserve">and Cllr </w:t>
            </w:r>
            <w:r w:rsidR="0057505A">
              <w:rPr>
                <w:rFonts w:ascii="Calibri" w:hAnsi="Calibri" w:cs="Arial"/>
              </w:rPr>
              <w:t>Mar</w:t>
            </w:r>
            <w:r w:rsidR="0084668A">
              <w:rPr>
                <w:rFonts w:ascii="Calibri" w:hAnsi="Calibri" w:cs="Arial"/>
              </w:rPr>
              <w:t>r</w:t>
            </w:r>
            <w:r w:rsidRPr="0057505A">
              <w:rPr>
                <w:rFonts w:ascii="Calibri" w:hAnsi="Calibri" w:cs="Arial"/>
              </w:rPr>
              <w:t xml:space="preserve"> seconded </w:t>
            </w:r>
            <w:r w:rsidR="007956B5">
              <w:rPr>
                <w:rFonts w:ascii="Calibri" w:hAnsi="Calibri" w:cs="Arial"/>
              </w:rPr>
              <w:t>an</w:t>
            </w:r>
            <w:r w:rsidR="0084668A">
              <w:rPr>
                <w:rFonts w:ascii="Calibri" w:hAnsi="Calibri" w:cs="Arial"/>
              </w:rPr>
              <w:t xml:space="preserve"> </w:t>
            </w:r>
            <w:r w:rsidR="007956B5">
              <w:rPr>
                <w:rFonts w:ascii="Calibri" w:hAnsi="Calibri" w:cs="Arial"/>
              </w:rPr>
              <w:t xml:space="preserve">inflationary increase of </w:t>
            </w:r>
            <w:r w:rsidR="0084668A">
              <w:rPr>
                <w:rFonts w:ascii="Calibri" w:hAnsi="Calibri" w:cs="Arial"/>
              </w:rPr>
              <w:t xml:space="preserve">1.7% increase </w:t>
            </w:r>
            <w:r w:rsidRPr="0057505A">
              <w:rPr>
                <w:rFonts w:ascii="Calibri" w:hAnsi="Calibri" w:cs="Arial"/>
              </w:rPr>
              <w:t>across the scale of charges for 2</w:t>
            </w:r>
            <w:r w:rsidR="0084668A">
              <w:rPr>
                <w:rFonts w:ascii="Calibri" w:hAnsi="Calibri" w:cs="Arial"/>
              </w:rPr>
              <w:t>5/26</w:t>
            </w:r>
            <w:r w:rsidR="00841B28">
              <w:rPr>
                <w:rFonts w:ascii="Calibri" w:hAnsi="Calibri" w:cs="Arial"/>
              </w:rPr>
              <w:t xml:space="preserve"> and </w:t>
            </w:r>
            <w:r w:rsidR="00841B28" w:rsidRPr="00FE3EBF">
              <w:rPr>
                <w:rFonts w:ascii="Calibri" w:hAnsi="Calibri" w:cs="Arial"/>
              </w:rPr>
              <w:t>this was unanimously agreed</w:t>
            </w:r>
            <w:r w:rsidR="00537D6C">
              <w:rPr>
                <w:rFonts w:ascii="Calibri" w:hAnsi="Calibri" w:cs="Arial"/>
              </w:rPr>
              <w:t xml:space="preserve"> by all Members.</w:t>
            </w:r>
            <w:r w:rsidR="00841B28" w:rsidRPr="00FE3EBF">
              <w:rPr>
                <w:rFonts w:ascii="Calibri" w:hAnsi="Calibri" w:cs="Arial"/>
              </w:rPr>
              <w:t xml:space="preserve"> </w:t>
            </w:r>
          </w:p>
          <w:p w14:paraId="3526B410" w14:textId="24A6B4DB" w:rsidR="002E7D5A" w:rsidRPr="002E7D5A" w:rsidRDefault="00841B28" w:rsidP="002E7D5A">
            <w:pPr>
              <w:tabs>
                <w:tab w:val="left" w:pos="6696"/>
                <w:tab w:val="left" w:pos="6980"/>
              </w:tabs>
              <w:ind w:left="-72" w:right="459"/>
              <w:rPr>
                <w:rFonts w:ascii="Calibri" w:hAnsi="Calibri" w:cs="Arial"/>
                <w:b/>
                <w:bCs/>
              </w:rPr>
            </w:pPr>
            <w:r w:rsidRPr="002E7D5A">
              <w:rPr>
                <w:rFonts w:ascii="Calibri" w:hAnsi="Calibri" w:cs="Arial"/>
                <w:b/>
                <w:bCs/>
              </w:rPr>
              <w:t xml:space="preserve"> </w:t>
            </w:r>
            <w:r w:rsidR="002E7D5A" w:rsidRPr="002E7D5A">
              <w:rPr>
                <w:rFonts w:ascii="Calibri" w:hAnsi="Calibri" w:cs="Arial"/>
                <w:b/>
                <w:bCs/>
              </w:rPr>
              <w:t xml:space="preserve"> </w:t>
            </w:r>
          </w:p>
          <w:p w14:paraId="4D14B20E" w14:textId="58CE4E74" w:rsidR="002E7D5A" w:rsidRPr="00036599" w:rsidRDefault="002E7D5A" w:rsidP="002E7D5A">
            <w:pPr>
              <w:tabs>
                <w:tab w:val="left" w:pos="6696"/>
                <w:tab w:val="left" w:pos="6980"/>
              </w:tabs>
              <w:ind w:left="-72" w:right="459"/>
              <w:rPr>
                <w:rFonts w:ascii="Calibri" w:hAnsi="Calibri" w:cs="Arial"/>
                <w:b/>
                <w:bCs/>
                <w:i/>
                <w:iCs/>
              </w:rPr>
            </w:pPr>
            <w:r w:rsidRPr="00036599">
              <w:rPr>
                <w:rFonts w:ascii="Calibri" w:hAnsi="Calibri" w:cs="Arial"/>
                <w:b/>
                <w:bCs/>
                <w:i/>
                <w:iCs/>
              </w:rPr>
              <w:t xml:space="preserve">RESOLVED: that </w:t>
            </w:r>
            <w:r w:rsidR="007956B5" w:rsidRPr="00036599">
              <w:rPr>
                <w:rFonts w:ascii="Calibri" w:hAnsi="Calibri" w:cs="Arial"/>
                <w:b/>
                <w:bCs/>
                <w:i/>
                <w:iCs/>
              </w:rPr>
              <w:t>a</w:t>
            </w:r>
            <w:r w:rsidR="0036118E">
              <w:rPr>
                <w:rFonts w:ascii="Calibri" w:hAnsi="Calibri" w:cs="Arial"/>
                <w:b/>
                <w:bCs/>
                <w:i/>
                <w:iCs/>
              </w:rPr>
              <w:t>n</w:t>
            </w:r>
            <w:r w:rsidR="00A77AEF">
              <w:rPr>
                <w:rFonts w:ascii="Calibri" w:hAnsi="Calibri" w:cs="Arial"/>
                <w:b/>
                <w:bCs/>
                <w:i/>
                <w:iCs/>
              </w:rPr>
              <w:t xml:space="preserve"> </w:t>
            </w:r>
            <w:r w:rsidR="007956B5" w:rsidRPr="00036599">
              <w:rPr>
                <w:rFonts w:ascii="Calibri" w:hAnsi="Calibri" w:cs="Arial"/>
                <w:b/>
                <w:bCs/>
                <w:i/>
                <w:iCs/>
              </w:rPr>
              <w:t>increase</w:t>
            </w:r>
            <w:r w:rsidRPr="00036599">
              <w:rPr>
                <w:rFonts w:ascii="Calibri" w:hAnsi="Calibri" w:cs="Arial"/>
                <w:b/>
                <w:bCs/>
                <w:i/>
                <w:iCs/>
              </w:rPr>
              <w:t xml:space="preserve"> </w:t>
            </w:r>
            <w:r w:rsidR="00A77AEF">
              <w:rPr>
                <w:rFonts w:ascii="Calibri" w:hAnsi="Calibri" w:cs="Arial"/>
                <w:b/>
                <w:bCs/>
                <w:i/>
                <w:iCs/>
              </w:rPr>
              <w:t xml:space="preserve">of 1.7% </w:t>
            </w:r>
            <w:r w:rsidRPr="00036599">
              <w:rPr>
                <w:rFonts w:ascii="Calibri" w:hAnsi="Calibri" w:cs="Arial"/>
                <w:b/>
                <w:bCs/>
                <w:i/>
                <w:iCs/>
              </w:rPr>
              <w:t>across the scale of charges for Community Hall Hire at the Albert Rooms for 202</w:t>
            </w:r>
            <w:r w:rsidR="00036599" w:rsidRPr="00036599">
              <w:rPr>
                <w:rFonts w:ascii="Calibri" w:hAnsi="Calibri" w:cs="Arial"/>
                <w:b/>
                <w:bCs/>
                <w:i/>
                <w:iCs/>
              </w:rPr>
              <w:t>5/26</w:t>
            </w:r>
            <w:r w:rsidRPr="00036599">
              <w:rPr>
                <w:rFonts w:ascii="Calibri" w:hAnsi="Calibri" w:cs="Arial"/>
                <w:b/>
                <w:bCs/>
                <w:i/>
                <w:iCs/>
              </w:rPr>
              <w:t xml:space="preserve">, be approved. </w:t>
            </w:r>
          </w:p>
          <w:p w14:paraId="2DFFA64B" w14:textId="77777777" w:rsidR="002E7D5A" w:rsidRPr="002E7D5A" w:rsidRDefault="002E7D5A" w:rsidP="002E7D5A">
            <w:pPr>
              <w:tabs>
                <w:tab w:val="left" w:pos="6696"/>
                <w:tab w:val="left" w:pos="6980"/>
              </w:tabs>
              <w:ind w:left="-72" w:right="459"/>
              <w:rPr>
                <w:rFonts w:ascii="Calibri" w:hAnsi="Calibri" w:cs="Arial"/>
                <w:b/>
                <w:bCs/>
              </w:rPr>
            </w:pPr>
            <w:r w:rsidRPr="002E7D5A">
              <w:rPr>
                <w:rFonts w:ascii="Calibri" w:hAnsi="Calibri" w:cs="Arial"/>
                <w:b/>
                <w:bCs/>
              </w:rPr>
              <w:t xml:space="preserve"> </w:t>
            </w:r>
          </w:p>
          <w:p w14:paraId="439B519B" w14:textId="77777777" w:rsidR="002E7D5A" w:rsidRPr="002E7D5A" w:rsidRDefault="002E7D5A" w:rsidP="002E7D5A">
            <w:pPr>
              <w:tabs>
                <w:tab w:val="left" w:pos="6696"/>
                <w:tab w:val="left" w:pos="6980"/>
              </w:tabs>
              <w:ind w:left="-72" w:right="459"/>
              <w:rPr>
                <w:rFonts w:ascii="Calibri" w:hAnsi="Calibri" w:cs="Arial"/>
                <w:b/>
                <w:bCs/>
              </w:rPr>
            </w:pPr>
            <w:r w:rsidRPr="002E7D5A">
              <w:rPr>
                <w:rFonts w:ascii="Calibri" w:hAnsi="Calibri" w:cs="Arial"/>
                <w:b/>
                <w:bCs/>
              </w:rPr>
              <w:t xml:space="preserve">Land Hire by Event Operators: </w:t>
            </w:r>
          </w:p>
          <w:p w14:paraId="0ECFF050" w14:textId="0BA7206D" w:rsidR="002E7D5A" w:rsidRDefault="002E7D5A" w:rsidP="00537D6C">
            <w:pPr>
              <w:tabs>
                <w:tab w:val="left" w:pos="6696"/>
                <w:tab w:val="left" w:pos="6980"/>
              </w:tabs>
              <w:ind w:left="-72" w:right="459"/>
              <w:rPr>
                <w:rFonts w:ascii="Calibri" w:hAnsi="Calibri" w:cs="Arial"/>
              </w:rPr>
            </w:pPr>
            <w:r w:rsidRPr="00A77AEF">
              <w:rPr>
                <w:rFonts w:ascii="Calibri" w:hAnsi="Calibri" w:cs="Arial"/>
              </w:rPr>
              <w:t xml:space="preserve">Cllr George proposed and Cllr </w:t>
            </w:r>
            <w:r w:rsidR="006349FC" w:rsidRPr="00A77AEF">
              <w:rPr>
                <w:rFonts w:ascii="Calibri" w:hAnsi="Calibri" w:cs="Arial"/>
              </w:rPr>
              <w:t>Blacker s</w:t>
            </w:r>
            <w:r w:rsidRPr="00A77AEF">
              <w:rPr>
                <w:rFonts w:ascii="Calibri" w:hAnsi="Calibri" w:cs="Arial"/>
              </w:rPr>
              <w:t>econded that there be no increase across the scale of charges for 202</w:t>
            </w:r>
            <w:r w:rsidR="006349FC" w:rsidRPr="00A77AEF">
              <w:rPr>
                <w:rFonts w:ascii="Calibri" w:hAnsi="Calibri" w:cs="Arial"/>
              </w:rPr>
              <w:t xml:space="preserve">5/26 </w:t>
            </w:r>
            <w:r w:rsidRPr="00A77AEF">
              <w:rPr>
                <w:rFonts w:ascii="Calibri" w:hAnsi="Calibri" w:cs="Arial"/>
              </w:rPr>
              <w:t>and this was unanimously agreed</w:t>
            </w:r>
            <w:r w:rsidR="00537D6C">
              <w:rPr>
                <w:rFonts w:ascii="Calibri" w:hAnsi="Calibri" w:cs="Arial"/>
              </w:rPr>
              <w:t xml:space="preserve"> by all Members</w:t>
            </w:r>
            <w:r w:rsidRPr="00A77AEF">
              <w:rPr>
                <w:rFonts w:ascii="Calibri" w:hAnsi="Calibri" w:cs="Arial"/>
              </w:rPr>
              <w:t xml:space="preserve">.   </w:t>
            </w:r>
          </w:p>
          <w:p w14:paraId="1863A0BC" w14:textId="77777777" w:rsidR="00D91F6F" w:rsidRPr="002E7D5A" w:rsidRDefault="00D91F6F" w:rsidP="00537D6C">
            <w:pPr>
              <w:tabs>
                <w:tab w:val="left" w:pos="6696"/>
                <w:tab w:val="left" w:pos="6980"/>
              </w:tabs>
              <w:ind w:left="-72" w:right="459"/>
              <w:rPr>
                <w:rFonts w:ascii="Calibri" w:hAnsi="Calibri" w:cs="Arial"/>
                <w:b/>
                <w:bCs/>
              </w:rPr>
            </w:pPr>
          </w:p>
          <w:p w14:paraId="4CB7CE2C" w14:textId="77777777" w:rsidR="002E7D5A" w:rsidRDefault="002E7D5A" w:rsidP="006349FC">
            <w:pPr>
              <w:tabs>
                <w:tab w:val="left" w:pos="6696"/>
                <w:tab w:val="left" w:pos="6980"/>
              </w:tabs>
              <w:ind w:left="-72" w:right="459"/>
              <w:rPr>
                <w:rFonts w:ascii="Calibri" w:hAnsi="Calibri" w:cs="Arial"/>
                <w:b/>
                <w:bCs/>
                <w:i/>
                <w:iCs/>
              </w:rPr>
            </w:pPr>
            <w:r w:rsidRPr="006349FC">
              <w:rPr>
                <w:rFonts w:ascii="Calibri" w:hAnsi="Calibri" w:cs="Arial"/>
                <w:b/>
                <w:bCs/>
                <w:i/>
                <w:iCs/>
              </w:rPr>
              <w:lastRenderedPageBreak/>
              <w:t>RESOLVED: that no increase across the scale of charges for Land Hire by Event Operators</w:t>
            </w:r>
            <w:r w:rsidR="000E74E4">
              <w:rPr>
                <w:rFonts w:ascii="Calibri" w:hAnsi="Calibri" w:cs="Arial"/>
                <w:b/>
                <w:bCs/>
                <w:i/>
                <w:iCs/>
              </w:rPr>
              <w:t xml:space="preserve"> for 2025/26</w:t>
            </w:r>
            <w:r w:rsidRPr="006349FC">
              <w:rPr>
                <w:rFonts w:ascii="Calibri" w:hAnsi="Calibri" w:cs="Arial"/>
                <w:b/>
                <w:bCs/>
                <w:i/>
                <w:iCs/>
              </w:rPr>
              <w:t xml:space="preserve">, be approved.  </w:t>
            </w:r>
          </w:p>
          <w:p w14:paraId="3C5129C4" w14:textId="5D586645" w:rsidR="00D91F6F" w:rsidRPr="006349FC" w:rsidRDefault="00D91F6F" w:rsidP="006349FC">
            <w:pPr>
              <w:tabs>
                <w:tab w:val="left" w:pos="6696"/>
                <w:tab w:val="left" w:pos="6980"/>
              </w:tabs>
              <w:ind w:left="-72" w:right="459"/>
              <w:rPr>
                <w:rFonts w:ascii="Calibri" w:hAnsi="Calibri" w:cs="Arial"/>
                <w:b/>
                <w:bCs/>
                <w:i/>
                <w:iCs/>
              </w:rPr>
            </w:pPr>
          </w:p>
        </w:tc>
      </w:tr>
      <w:tr w:rsidR="007E5F47" w:rsidRPr="00C63CE9" w14:paraId="0E81B9EC" w14:textId="77777777" w:rsidTr="005251AC">
        <w:trPr>
          <w:trHeight w:val="1126"/>
        </w:trPr>
        <w:tc>
          <w:tcPr>
            <w:tcW w:w="1668" w:type="dxa"/>
          </w:tcPr>
          <w:p w14:paraId="6AB749F7" w14:textId="77777777" w:rsidR="007E5F47" w:rsidRDefault="004F0B91" w:rsidP="00F373C1">
            <w:pPr>
              <w:rPr>
                <w:rFonts w:ascii="Calibri" w:hAnsi="Calibri" w:cs="Calibri"/>
                <w:b/>
                <w:bCs/>
              </w:rPr>
            </w:pPr>
            <w:r>
              <w:rPr>
                <w:rFonts w:ascii="Calibri" w:hAnsi="Calibri" w:cs="Calibri"/>
                <w:b/>
                <w:bCs/>
              </w:rPr>
              <w:lastRenderedPageBreak/>
              <w:t>C</w:t>
            </w:r>
            <w:r w:rsidR="00156B7F">
              <w:rPr>
                <w:rFonts w:ascii="Calibri" w:hAnsi="Calibri" w:cs="Calibri"/>
                <w:b/>
                <w:bCs/>
              </w:rPr>
              <w:t xml:space="preserve"> </w:t>
            </w:r>
            <w:r>
              <w:rPr>
                <w:rFonts w:ascii="Calibri" w:hAnsi="Calibri" w:cs="Calibri"/>
                <w:b/>
                <w:bCs/>
              </w:rPr>
              <w:t>5930</w:t>
            </w:r>
          </w:p>
          <w:p w14:paraId="79929664" w14:textId="77777777" w:rsidR="00D91F6F" w:rsidRDefault="00D91F6F" w:rsidP="00F373C1">
            <w:pPr>
              <w:rPr>
                <w:rFonts w:ascii="Calibri" w:hAnsi="Calibri" w:cs="Calibri"/>
                <w:b/>
                <w:bCs/>
              </w:rPr>
            </w:pPr>
          </w:p>
          <w:p w14:paraId="31CBCDB1" w14:textId="77777777" w:rsidR="00D91F6F" w:rsidRDefault="00D91F6F" w:rsidP="00F373C1">
            <w:pPr>
              <w:rPr>
                <w:rFonts w:ascii="Calibri" w:hAnsi="Calibri" w:cs="Calibri"/>
                <w:b/>
                <w:bCs/>
              </w:rPr>
            </w:pPr>
          </w:p>
          <w:p w14:paraId="4EBB9CC4" w14:textId="77777777" w:rsidR="00D91F6F" w:rsidRDefault="00D91F6F" w:rsidP="00F373C1">
            <w:pPr>
              <w:rPr>
                <w:rFonts w:ascii="Calibri" w:hAnsi="Calibri" w:cs="Calibri"/>
                <w:b/>
                <w:bCs/>
              </w:rPr>
            </w:pPr>
          </w:p>
          <w:p w14:paraId="739FBC53" w14:textId="77777777" w:rsidR="00D91F6F" w:rsidRDefault="00D91F6F" w:rsidP="00F373C1">
            <w:pPr>
              <w:rPr>
                <w:rFonts w:ascii="Calibri" w:hAnsi="Calibri" w:cs="Calibri"/>
                <w:b/>
                <w:bCs/>
              </w:rPr>
            </w:pPr>
          </w:p>
          <w:p w14:paraId="487DA0E7" w14:textId="3040AE12" w:rsidR="00D91F6F" w:rsidRDefault="00D91F6F" w:rsidP="00F373C1">
            <w:pPr>
              <w:rPr>
                <w:rFonts w:ascii="Calibri" w:hAnsi="Calibri" w:cs="Calibri"/>
                <w:b/>
                <w:bCs/>
              </w:rPr>
            </w:pPr>
            <w:r>
              <w:rPr>
                <w:rFonts w:ascii="Calibri" w:hAnsi="Calibri" w:cs="Calibri"/>
                <w:b/>
                <w:bCs/>
              </w:rPr>
              <w:t>C 5930</w:t>
            </w:r>
            <w:r>
              <w:rPr>
                <w:rFonts w:ascii="Calibri" w:hAnsi="Calibri" w:cs="Calibri"/>
                <w:b/>
                <w:bCs/>
              </w:rPr>
              <w:t>)</w:t>
            </w:r>
          </w:p>
        </w:tc>
        <w:tc>
          <w:tcPr>
            <w:tcW w:w="8397" w:type="dxa"/>
            <w:gridSpan w:val="4"/>
          </w:tcPr>
          <w:p w14:paraId="0C7703A0" w14:textId="5BCC100D" w:rsidR="00632B8F" w:rsidRPr="007571A4" w:rsidRDefault="00632B8F" w:rsidP="00632B8F">
            <w:pPr>
              <w:tabs>
                <w:tab w:val="left" w:pos="6696"/>
                <w:tab w:val="left" w:pos="6980"/>
              </w:tabs>
              <w:ind w:left="-72" w:right="459"/>
              <w:rPr>
                <w:rFonts w:ascii="Calibri" w:hAnsi="Calibri" w:cs="Arial"/>
                <w:b/>
                <w:bCs/>
              </w:rPr>
            </w:pPr>
            <w:r w:rsidRPr="007571A4">
              <w:rPr>
                <w:rFonts w:ascii="Calibri" w:hAnsi="Calibri" w:cs="Arial"/>
                <w:b/>
                <w:bCs/>
              </w:rPr>
              <w:t>Horley Town Council Precept 202</w:t>
            </w:r>
            <w:r w:rsidR="00691314" w:rsidRPr="007571A4">
              <w:rPr>
                <w:rFonts w:ascii="Calibri" w:hAnsi="Calibri" w:cs="Arial"/>
                <w:b/>
                <w:bCs/>
              </w:rPr>
              <w:t>5/26</w:t>
            </w:r>
            <w:r w:rsidRPr="007571A4">
              <w:rPr>
                <w:rFonts w:ascii="Calibri" w:hAnsi="Calibri" w:cs="Arial"/>
                <w:b/>
                <w:bCs/>
              </w:rPr>
              <w:t xml:space="preserve"> </w:t>
            </w:r>
          </w:p>
          <w:p w14:paraId="62EE0AF0" w14:textId="77777777" w:rsidR="00D91F6F" w:rsidRDefault="00D91F6F" w:rsidP="00632B8F">
            <w:pPr>
              <w:tabs>
                <w:tab w:val="left" w:pos="6696"/>
                <w:tab w:val="left" w:pos="6980"/>
              </w:tabs>
              <w:ind w:left="-72" w:right="459"/>
              <w:rPr>
                <w:rFonts w:ascii="Calibri" w:hAnsi="Calibri" w:cs="Arial"/>
              </w:rPr>
            </w:pPr>
          </w:p>
          <w:p w14:paraId="3E2DF76E" w14:textId="1D0A8C25" w:rsidR="00632B8F" w:rsidRPr="00632B8F" w:rsidRDefault="00632B8F" w:rsidP="00632B8F">
            <w:pPr>
              <w:tabs>
                <w:tab w:val="left" w:pos="6696"/>
                <w:tab w:val="left" w:pos="6980"/>
              </w:tabs>
              <w:ind w:left="-72" w:right="459"/>
              <w:rPr>
                <w:rFonts w:ascii="Calibri" w:hAnsi="Calibri" w:cs="Arial"/>
              </w:rPr>
            </w:pPr>
            <w:r w:rsidRPr="00632B8F">
              <w:rPr>
                <w:rFonts w:ascii="Calibri" w:hAnsi="Calibri" w:cs="Arial"/>
              </w:rPr>
              <w:t xml:space="preserve">The </w:t>
            </w:r>
            <w:r w:rsidR="003951AC">
              <w:rPr>
                <w:rFonts w:ascii="Calibri" w:hAnsi="Calibri" w:cs="Arial"/>
              </w:rPr>
              <w:t>Assistant Town Clerk</w:t>
            </w:r>
            <w:r w:rsidR="00537D6C">
              <w:rPr>
                <w:rFonts w:ascii="Calibri" w:hAnsi="Calibri" w:cs="Arial"/>
              </w:rPr>
              <w:t>/</w:t>
            </w:r>
            <w:r w:rsidRPr="00632B8F">
              <w:rPr>
                <w:rFonts w:ascii="Calibri" w:hAnsi="Calibri" w:cs="Arial"/>
              </w:rPr>
              <w:t>RFO reported that the Town Council’s financial position in the current year to date was in good stead and appeared to be on budget.  As part of the annual review, the budgetary requirements of the Leisure &amp; Amenities Committee had been agreed at their last meeting held on 1</w:t>
            </w:r>
            <w:r w:rsidR="007571A4">
              <w:rPr>
                <w:rFonts w:ascii="Calibri" w:hAnsi="Calibri" w:cs="Arial"/>
              </w:rPr>
              <w:t>7</w:t>
            </w:r>
            <w:r w:rsidRPr="00632B8F">
              <w:rPr>
                <w:rFonts w:ascii="Calibri" w:hAnsi="Calibri" w:cs="Arial"/>
              </w:rPr>
              <w:t xml:space="preserve"> October 202</w:t>
            </w:r>
            <w:r w:rsidR="007571A4">
              <w:rPr>
                <w:rFonts w:ascii="Calibri" w:hAnsi="Calibri" w:cs="Arial"/>
              </w:rPr>
              <w:t>4</w:t>
            </w:r>
            <w:r w:rsidRPr="00632B8F">
              <w:rPr>
                <w:rFonts w:ascii="Calibri" w:hAnsi="Calibri" w:cs="Arial"/>
              </w:rPr>
              <w:t xml:space="preserve">.  </w:t>
            </w:r>
            <w:r w:rsidR="003951AC">
              <w:rPr>
                <w:rFonts w:ascii="Calibri" w:hAnsi="Calibri" w:cs="Arial"/>
              </w:rPr>
              <w:t xml:space="preserve"> </w:t>
            </w:r>
            <w:r w:rsidR="00D81AEA">
              <w:rPr>
                <w:rFonts w:ascii="Calibri" w:hAnsi="Calibri" w:cs="Arial"/>
              </w:rPr>
              <w:t>He</w:t>
            </w:r>
            <w:r w:rsidR="007F5928">
              <w:rPr>
                <w:rFonts w:ascii="Calibri" w:hAnsi="Calibri" w:cs="Arial"/>
              </w:rPr>
              <w:t xml:space="preserve"> explained that </w:t>
            </w:r>
            <w:r w:rsidR="003951AC">
              <w:rPr>
                <w:rFonts w:ascii="Calibri" w:hAnsi="Calibri" w:cs="Arial"/>
              </w:rPr>
              <w:t>the</w:t>
            </w:r>
            <w:r w:rsidR="00AB17E6">
              <w:rPr>
                <w:rFonts w:ascii="Calibri" w:hAnsi="Calibri" w:cs="Arial"/>
              </w:rPr>
              <w:t xml:space="preserve"> draft</w:t>
            </w:r>
            <w:r w:rsidR="003951AC">
              <w:rPr>
                <w:rFonts w:ascii="Calibri" w:hAnsi="Calibri" w:cs="Arial"/>
              </w:rPr>
              <w:t xml:space="preserve"> </w:t>
            </w:r>
            <w:r w:rsidR="00AE3096">
              <w:rPr>
                <w:rFonts w:ascii="Calibri" w:hAnsi="Calibri" w:cs="Arial"/>
              </w:rPr>
              <w:t>F</w:t>
            </w:r>
            <w:r w:rsidR="008E4C7A">
              <w:rPr>
                <w:rFonts w:ascii="Calibri" w:hAnsi="Calibri" w:cs="Arial"/>
              </w:rPr>
              <w:t xml:space="preserve">ull </w:t>
            </w:r>
            <w:r w:rsidR="00AE3096">
              <w:rPr>
                <w:rFonts w:ascii="Calibri" w:hAnsi="Calibri" w:cs="Arial"/>
              </w:rPr>
              <w:t>C</w:t>
            </w:r>
            <w:r w:rsidR="004F7710">
              <w:rPr>
                <w:rFonts w:ascii="Calibri" w:hAnsi="Calibri" w:cs="Arial"/>
              </w:rPr>
              <w:t>ouncil budget</w:t>
            </w:r>
            <w:r w:rsidR="00AE3096">
              <w:rPr>
                <w:rFonts w:ascii="Calibri" w:hAnsi="Calibri" w:cs="Arial"/>
              </w:rPr>
              <w:t>s</w:t>
            </w:r>
            <w:r w:rsidR="008E4C7A">
              <w:rPr>
                <w:rFonts w:ascii="Calibri" w:hAnsi="Calibri" w:cs="Arial"/>
              </w:rPr>
              <w:t xml:space="preserve"> </w:t>
            </w:r>
            <w:r w:rsidR="00AB17E6">
              <w:rPr>
                <w:rFonts w:ascii="Calibri" w:hAnsi="Calibri" w:cs="Arial"/>
              </w:rPr>
              <w:t xml:space="preserve">had </w:t>
            </w:r>
            <w:r w:rsidR="004D1B7E">
              <w:rPr>
                <w:rFonts w:ascii="Calibri" w:hAnsi="Calibri" w:cs="Arial"/>
              </w:rPr>
              <w:t xml:space="preserve">also </w:t>
            </w:r>
            <w:r w:rsidR="00AB17E6">
              <w:rPr>
                <w:rFonts w:ascii="Calibri" w:hAnsi="Calibri" w:cs="Arial"/>
              </w:rPr>
              <w:t xml:space="preserve">been evaluated by officers </w:t>
            </w:r>
            <w:r w:rsidR="00621289">
              <w:rPr>
                <w:rFonts w:ascii="Calibri" w:hAnsi="Calibri" w:cs="Arial"/>
              </w:rPr>
              <w:t xml:space="preserve">to identify </w:t>
            </w:r>
            <w:r w:rsidR="00E659EB">
              <w:rPr>
                <w:rFonts w:ascii="Calibri" w:hAnsi="Calibri" w:cs="Arial"/>
              </w:rPr>
              <w:t xml:space="preserve">necessary </w:t>
            </w:r>
            <w:r w:rsidR="00621289">
              <w:rPr>
                <w:rFonts w:ascii="Calibri" w:hAnsi="Calibri" w:cs="Arial"/>
              </w:rPr>
              <w:t xml:space="preserve">adjustments as </w:t>
            </w:r>
            <w:r w:rsidR="00437873">
              <w:rPr>
                <w:rFonts w:ascii="Calibri" w:hAnsi="Calibri" w:cs="Arial"/>
              </w:rPr>
              <w:t xml:space="preserve">the first step of the Annual Budget review.  These were </w:t>
            </w:r>
            <w:r w:rsidR="00694EEB">
              <w:rPr>
                <w:rFonts w:ascii="Calibri" w:hAnsi="Calibri" w:cs="Arial"/>
              </w:rPr>
              <w:t xml:space="preserve">now </w:t>
            </w:r>
            <w:r w:rsidR="00437873">
              <w:rPr>
                <w:rFonts w:ascii="Calibri" w:hAnsi="Calibri" w:cs="Arial"/>
              </w:rPr>
              <w:t xml:space="preserve">presented for </w:t>
            </w:r>
            <w:r w:rsidR="008E4C7A">
              <w:rPr>
                <w:rFonts w:ascii="Calibri" w:hAnsi="Calibri" w:cs="Arial"/>
              </w:rPr>
              <w:t xml:space="preserve">consideration by </w:t>
            </w:r>
            <w:r w:rsidRPr="00632B8F">
              <w:rPr>
                <w:rFonts w:ascii="Calibri" w:hAnsi="Calibri" w:cs="Arial"/>
              </w:rPr>
              <w:t xml:space="preserve">Members and following discussions, </w:t>
            </w:r>
            <w:r w:rsidR="00AE3096">
              <w:rPr>
                <w:rFonts w:ascii="Calibri" w:hAnsi="Calibri" w:cs="Arial"/>
              </w:rPr>
              <w:t>were</w:t>
            </w:r>
            <w:r w:rsidRPr="00632B8F">
              <w:rPr>
                <w:rFonts w:ascii="Calibri" w:hAnsi="Calibri" w:cs="Arial"/>
              </w:rPr>
              <w:t xml:space="preserve"> agreed with no changes proposed.   </w:t>
            </w:r>
            <w:r w:rsidR="00AE3096">
              <w:rPr>
                <w:rFonts w:ascii="Calibri" w:hAnsi="Calibri" w:cs="Arial"/>
              </w:rPr>
              <w:t>He</w:t>
            </w:r>
            <w:r w:rsidRPr="00632B8F">
              <w:rPr>
                <w:rFonts w:ascii="Calibri" w:hAnsi="Calibri" w:cs="Arial"/>
              </w:rPr>
              <w:t xml:space="preserve"> added that work had concluded at th</w:t>
            </w:r>
            <w:r w:rsidR="006F6A82">
              <w:rPr>
                <w:rFonts w:ascii="Calibri" w:hAnsi="Calibri" w:cs="Arial"/>
              </w:rPr>
              <w:t>e</w:t>
            </w:r>
            <w:r w:rsidRPr="00632B8F">
              <w:rPr>
                <w:rFonts w:ascii="Calibri" w:hAnsi="Calibri" w:cs="Arial"/>
              </w:rPr>
              <w:t xml:space="preserve"> </w:t>
            </w:r>
            <w:r w:rsidR="004F7710">
              <w:rPr>
                <w:rFonts w:ascii="Calibri" w:hAnsi="Calibri" w:cs="Arial"/>
              </w:rPr>
              <w:t>information-gathering</w:t>
            </w:r>
            <w:r w:rsidRPr="00632B8F">
              <w:rPr>
                <w:rFonts w:ascii="Calibri" w:hAnsi="Calibri" w:cs="Arial"/>
              </w:rPr>
              <w:t xml:space="preserve"> point and would inform the next stage of the annual budget review and precept setting to be formally agreed at the Full Council meeting on 1</w:t>
            </w:r>
            <w:r w:rsidR="004F7710">
              <w:rPr>
                <w:rFonts w:ascii="Calibri" w:hAnsi="Calibri" w:cs="Arial"/>
              </w:rPr>
              <w:t>0</w:t>
            </w:r>
            <w:r w:rsidRPr="00632B8F">
              <w:rPr>
                <w:rFonts w:ascii="Calibri" w:hAnsi="Calibri" w:cs="Arial"/>
              </w:rPr>
              <w:t xml:space="preserve"> December 202</w:t>
            </w:r>
            <w:r w:rsidR="004F7710">
              <w:rPr>
                <w:rFonts w:ascii="Calibri" w:hAnsi="Calibri" w:cs="Arial"/>
              </w:rPr>
              <w:t>4</w:t>
            </w:r>
            <w:r w:rsidRPr="00632B8F">
              <w:rPr>
                <w:rFonts w:ascii="Calibri" w:hAnsi="Calibri" w:cs="Arial"/>
              </w:rPr>
              <w:t xml:space="preserve">.  </w:t>
            </w:r>
            <w:r w:rsidR="004F7710">
              <w:rPr>
                <w:rFonts w:ascii="Calibri" w:hAnsi="Calibri" w:cs="Arial"/>
              </w:rPr>
              <w:t xml:space="preserve">In </w:t>
            </w:r>
            <w:r w:rsidRPr="00632B8F">
              <w:rPr>
                <w:rFonts w:ascii="Calibri" w:hAnsi="Calibri" w:cs="Arial"/>
              </w:rPr>
              <w:t xml:space="preserve">the meantime, a meeting of the Finance Working Group (Council Leaders) would be </w:t>
            </w:r>
            <w:r w:rsidR="00FE22DD">
              <w:rPr>
                <w:rFonts w:ascii="Calibri" w:hAnsi="Calibri" w:cs="Arial"/>
              </w:rPr>
              <w:t xml:space="preserve">held to </w:t>
            </w:r>
            <w:r w:rsidRPr="00632B8F">
              <w:rPr>
                <w:rFonts w:ascii="Calibri" w:hAnsi="Calibri" w:cs="Arial"/>
              </w:rPr>
              <w:t xml:space="preserve">evaluate the draft </w:t>
            </w:r>
            <w:r w:rsidR="008136B4">
              <w:rPr>
                <w:rFonts w:ascii="Calibri" w:hAnsi="Calibri" w:cs="Arial"/>
              </w:rPr>
              <w:t>A</w:t>
            </w:r>
            <w:r w:rsidRPr="00632B8F">
              <w:rPr>
                <w:rFonts w:ascii="Calibri" w:hAnsi="Calibri" w:cs="Arial"/>
              </w:rPr>
              <w:t xml:space="preserve">nnual </w:t>
            </w:r>
            <w:r w:rsidR="008136B4">
              <w:rPr>
                <w:rFonts w:ascii="Calibri" w:hAnsi="Calibri" w:cs="Arial"/>
              </w:rPr>
              <w:t>B</w:t>
            </w:r>
            <w:r w:rsidRPr="00632B8F">
              <w:rPr>
                <w:rFonts w:ascii="Calibri" w:hAnsi="Calibri" w:cs="Arial"/>
              </w:rPr>
              <w:t>udget and set out different scenarios</w:t>
            </w:r>
            <w:r w:rsidR="0048174E">
              <w:rPr>
                <w:rFonts w:ascii="Calibri" w:hAnsi="Calibri" w:cs="Arial"/>
              </w:rPr>
              <w:t xml:space="preserve"> on</w:t>
            </w:r>
            <w:r w:rsidRPr="00632B8F">
              <w:rPr>
                <w:rFonts w:ascii="Calibri" w:hAnsi="Calibri" w:cs="Arial"/>
              </w:rPr>
              <w:t xml:space="preserve"> inflationary increases for the precept setting which would be circulated to all Members in advance of the meeting.    </w:t>
            </w:r>
          </w:p>
          <w:p w14:paraId="047A02F1" w14:textId="77777777" w:rsidR="00632B8F" w:rsidRPr="00632B8F" w:rsidRDefault="00632B8F" w:rsidP="00632B8F">
            <w:pPr>
              <w:tabs>
                <w:tab w:val="left" w:pos="6696"/>
                <w:tab w:val="left" w:pos="6980"/>
              </w:tabs>
              <w:ind w:left="-72" w:right="459"/>
              <w:rPr>
                <w:rFonts w:ascii="Calibri" w:hAnsi="Calibri" w:cs="Arial"/>
              </w:rPr>
            </w:pPr>
            <w:r w:rsidRPr="00632B8F">
              <w:rPr>
                <w:rFonts w:ascii="Calibri" w:hAnsi="Calibri" w:cs="Arial"/>
              </w:rPr>
              <w:t xml:space="preserve"> </w:t>
            </w:r>
          </w:p>
          <w:p w14:paraId="435D4AC7" w14:textId="77777777" w:rsidR="007E5F47" w:rsidRDefault="00632B8F" w:rsidP="00632B8F">
            <w:pPr>
              <w:tabs>
                <w:tab w:val="left" w:pos="6696"/>
                <w:tab w:val="left" w:pos="6980"/>
              </w:tabs>
              <w:ind w:left="-72" w:right="459"/>
              <w:rPr>
                <w:rFonts w:ascii="Calibri" w:hAnsi="Calibri" w:cs="Arial"/>
                <w:b/>
                <w:bCs/>
                <w:i/>
                <w:iCs/>
              </w:rPr>
            </w:pPr>
            <w:r w:rsidRPr="004F7710">
              <w:rPr>
                <w:rFonts w:ascii="Calibri" w:hAnsi="Calibri" w:cs="Arial"/>
                <w:b/>
                <w:bCs/>
                <w:i/>
                <w:iCs/>
              </w:rPr>
              <w:t xml:space="preserve">RESOLVED: noted. </w:t>
            </w:r>
          </w:p>
          <w:p w14:paraId="16928840" w14:textId="57CF9212" w:rsidR="0048174E" w:rsidRPr="004F7710" w:rsidRDefault="0048174E" w:rsidP="00632B8F">
            <w:pPr>
              <w:tabs>
                <w:tab w:val="left" w:pos="6696"/>
                <w:tab w:val="left" w:pos="6980"/>
              </w:tabs>
              <w:ind w:left="-72" w:right="459"/>
              <w:rPr>
                <w:rFonts w:ascii="Calibri" w:hAnsi="Calibri" w:cs="Arial"/>
                <w:b/>
                <w:bCs/>
                <w:i/>
                <w:iCs/>
              </w:rPr>
            </w:pPr>
          </w:p>
        </w:tc>
      </w:tr>
      <w:tr w:rsidR="006113B6" w:rsidRPr="00C63CE9" w14:paraId="1A192E07" w14:textId="77777777" w:rsidTr="005251AC">
        <w:trPr>
          <w:trHeight w:val="1126"/>
        </w:trPr>
        <w:tc>
          <w:tcPr>
            <w:tcW w:w="1668" w:type="dxa"/>
          </w:tcPr>
          <w:p w14:paraId="543E0E7F" w14:textId="0BAAEC79" w:rsidR="006113B6" w:rsidRDefault="006113B6" w:rsidP="00F373C1">
            <w:pPr>
              <w:rPr>
                <w:rFonts w:ascii="Calibri" w:hAnsi="Calibri" w:cs="Calibri"/>
                <w:b/>
                <w:bCs/>
              </w:rPr>
            </w:pPr>
            <w:r>
              <w:rPr>
                <w:rFonts w:ascii="Calibri" w:hAnsi="Calibri" w:cs="Calibri"/>
                <w:b/>
                <w:bCs/>
              </w:rPr>
              <w:t>C</w:t>
            </w:r>
            <w:r w:rsidR="00156B7F">
              <w:rPr>
                <w:rFonts w:ascii="Calibri" w:hAnsi="Calibri" w:cs="Calibri"/>
                <w:b/>
                <w:bCs/>
              </w:rPr>
              <w:t xml:space="preserve"> </w:t>
            </w:r>
            <w:r w:rsidR="00567BDA">
              <w:rPr>
                <w:rFonts w:ascii="Calibri" w:hAnsi="Calibri" w:cs="Calibri"/>
                <w:b/>
                <w:bCs/>
              </w:rPr>
              <w:t>5931</w:t>
            </w:r>
          </w:p>
        </w:tc>
        <w:tc>
          <w:tcPr>
            <w:tcW w:w="8397" w:type="dxa"/>
            <w:gridSpan w:val="4"/>
          </w:tcPr>
          <w:p w14:paraId="27B9A09E" w14:textId="77777777" w:rsidR="004267F4" w:rsidRDefault="004267F4" w:rsidP="004267F4">
            <w:pPr>
              <w:tabs>
                <w:tab w:val="left" w:pos="6696"/>
                <w:tab w:val="left" w:pos="6980"/>
              </w:tabs>
              <w:ind w:left="-72" w:right="459"/>
              <w:rPr>
                <w:rFonts w:ascii="Calibri" w:hAnsi="Calibri" w:cs="Arial"/>
                <w:b/>
                <w:bCs/>
              </w:rPr>
            </w:pPr>
            <w:r w:rsidRPr="004267F4">
              <w:rPr>
                <w:rFonts w:ascii="Calibri" w:hAnsi="Calibri" w:cs="Arial"/>
                <w:b/>
                <w:bCs/>
              </w:rPr>
              <w:t>Innes Pavilion Rent Review</w:t>
            </w:r>
          </w:p>
          <w:p w14:paraId="11E5AED3" w14:textId="4744D8EF" w:rsidR="006113B6" w:rsidRDefault="004267F4" w:rsidP="004267F4">
            <w:pPr>
              <w:tabs>
                <w:tab w:val="left" w:pos="6696"/>
                <w:tab w:val="left" w:pos="6980"/>
              </w:tabs>
              <w:ind w:left="-72" w:right="459"/>
              <w:rPr>
                <w:rFonts w:ascii="Calibri" w:hAnsi="Calibri" w:cs="Arial"/>
              </w:rPr>
            </w:pPr>
            <w:r w:rsidRPr="004267F4">
              <w:rPr>
                <w:rFonts w:ascii="Calibri" w:hAnsi="Calibri" w:cs="Arial"/>
              </w:rPr>
              <w:t xml:space="preserve">The Council approved </w:t>
            </w:r>
            <w:r w:rsidR="0042101C">
              <w:rPr>
                <w:rFonts w:ascii="Calibri" w:hAnsi="Calibri" w:cs="Arial"/>
              </w:rPr>
              <w:t>an inflationary increase of 1.7%</w:t>
            </w:r>
            <w:r w:rsidRPr="004267F4">
              <w:rPr>
                <w:rFonts w:ascii="Calibri" w:hAnsi="Calibri" w:cs="Arial"/>
              </w:rPr>
              <w:t xml:space="preserve"> for </w:t>
            </w:r>
            <w:r w:rsidR="0042101C">
              <w:rPr>
                <w:rFonts w:ascii="Calibri" w:hAnsi="Calibri" w:cs="Arial"/>
              </w:rPr>
              <w:t xml:space="preserve">‘The </w:t>
            </w:r>
            <w:r w:rsidRPr="004267F4">
              <w:rPr>
                <w:rFonts w:ascii="Calibri" w:hAnsi="Calibri" w:cs="Arial"/>
              </w:rPr>
              <w:t>Innes</w:t>
            </w:r>
            <w:r w:rsidR="0042101C">
              <w:rPr>
                <w:rFonts w:ascii="Calibri" w:hAnsi="Calibri" w:cs="Arial"/>
              </w:rPr>
              <w:t>’ Sports</w:t>
            </w:r>
            <w:r w:rsidRPr="004267F4">
              <w:rPr>
                <w:rFonts w:ascii="Calibri" w:hAnsi="Calibri" w:cs="Arial"/>
              </w:rPr>
              <w:t xml:space="preserve"> Pavilion, raising the annual rent from £10,000 to £10,170. </w:t>
            </w:r>
            <w:r>
              <w:rPr>
                <w:rFonts w:ascii="Calibri" w:hAnsi="Calibri" w:cs="Arial"/>
              </w:rPr>
              <w:t>The t</w:t>
            </w:r>
            <w:r w:rsidRPr="004267F4">
              <w:rPr>
                <w:rFonts w:ascii="Calibri" w:hAnsi="Calibri" w:cs="Arial"/>
              </w:rPr>
              <w:t>enant</w:t>
            </w:r>
            <w:r>
              <w:rPr>
                <w:rFonts w:ascii="Calibri" w:hAnsi="Calibri" w:cs="Arial"/>
              </w:rPr>
              <w:t xml:space="preserve"> </w:t>
            </w:r>
            <w:r w:rsidR="00E9205C">
              <w:rPr>
                <w:rFonts w:ascii="Calibri" w:hAnsi="Calibri" w:cs="Arial"/>
              </w:rPr>
              <w:t>had been c</w:t>
            </w:r>
            <w:r w:rsidRPr="004267F4">
              <w:rPr>
                <w:rFonts w:ascii="Calibri" w:hAnsi="Calibri" w:cs="Arial"/>
              </w:rPr>
              <w:t>ommended for their reliability and informed of the increase</w:t>
            </w:r>
            <w:r w:rsidR="00FE22DD">
              <w:rPr>
                <w:rFonts w:ascii="Calibri" w:hAnsi="Calibri" w:cs="Arial"/>
              </w:rPr>
              <w:t xml:space="preserve">, </w:t>
            </w:r>
            <w:r w:rsidRPr="004267F4">
              <w:rPr>
                <w:rFonts w:ascii="Calibri" w:hAnsi="Calibri" w:cs="Arial"/>
              </w:rPr>
              <w:t>effective from 20 November 2024.</w:t>
            </w:r>
          </w:p>
          <w:p w14:paraId="0236C83B" w14:textId="77777777" w:rsidR="00F30668" w:rsidRDefault="00F30668" w:rsidP="004267F4">
            <w:pPr>
              <w:tabs>
                <w:tab w:val="left" w:pos="6696"/>
                <w:tab w:val="left" w:pos="6980"/>
              </w:tabs>
              <w:ind w:left="-72" w:right="459"/>
              <w:rPr>
                <w:rFonts w:ascii="Calibri" w:hAnsi="Calibri" w:cs="Arial"/>
              </w:rPr>
            </w:pPr>
          </w:p>
          <w:p w14:paraId="1CA31D47" w14:textId="77777777" w:rsidR="00F30668" w:rsidRDefault="00F30668" w:rsidP="004267F4">
            <w:pPr>
              <w:tabs>
                <w:tab w:val="left" w:pos="6696"/>
                <w:tab w:val="left" w:pos="6980"/>
              </w:tabs>
              <w:ind w:left="-72" w:right="459"/>
              <w:rPr>
                <w:rFonts w:ascii="Calibri" w:hAnsi="Calibri" w:cs="Arial"/>
                <w:b/>
                <w:bCs/>
                <w:i/>
                <w:iCs/>
              </w:rPr>
            </w:pPr>
            <w:r w:rsidRPr="00C827F7">
              <w:rPr>
                <w:rFonts w:ascii="Calibri" w:hAnsi="Calibri" w:cs="Arial"/>
                <w:b/>
                <w:bCs/>
                <w:i/>
                <w:iCs/>
              </w:rPr>
              <w:t>RESOLVED: That an inflationary increase of 1.7% be applied to the annu</w:t>
            </w:r>
            <w:r w:rsidR="00C827F7" w:rsidRPr="00C827F7">
              <w:rPr>
                <w:rFonts w:ascii="Calibri" w:hAnsi="Calibri" w:cs="Arial"/>
                <w:b/>
                <w:bCs/>
                <w:i/>
                <w:iCs/>
              </w:rPr>
              <w:t>al rent of</w:t>
            </w:r>
            <w:r w:rsidR="006D3D32">
              <w:rPr>
                <w:rFonts w:ascii="Calibri" w:hAnsi="Calibri" w:cs="Arial"/>
                <w:b/>
                <w:bCs/>
                <w:i/>
                <w:iCs/>
              </w:rPr>
              <w:t xml:space="preserve"> ‘The Innes’ Sports </w:t>
            </w:r>
            <w:r w:rsidR="00C827F7" w:rsidRPr="00C827F7">
              <w:rPr>
                <w:rFonts w:ascii="Calibri" w:hAnsi="Calibri" w:cs="Arial"/>
                <w:b/>
                <w:bCs/>
                <w:i/>
                <w:iCs/>
              </w:rPr>
              <w:t>Pavilion for 2025/26.</w:t>
            </w:r>
          </w:p>
          <w:p w14:paraId="6BBF0469" w14:textId="78B56AA7" w:rsidR="006D3D32" w:rsidRPr="00C827F7" w:rsidRDefault="006D3D32" w:rsidP="004267F4">
            <w:pPr>
              <w:tabs>
                <w:tab w:val="left" w:pos="6696"/>
                <w:tab w:val="left" w:pos="6980"/>
              </w:tabs>
              <w:ind w:left="-72" w:right="459"/>
              <w:rPr>
                <w:rFonts w:ascii="Calibri" w:hAnsi="Calibri" w:cs="Arial"/>
                <w:b/>
                <w:bCs/>
                <w:i/>
                <w:iCs/>
              </w:rPr>
            </w:pPr>
          </w:p>
        </w:tc>
      </w:tr>
      <w:tr w:rsidR="00CD64AA" w:rsidRPr="00C63CE9" w14:paraId="09839701" w14:textId="77777777" w:rsidTr="005251AC">
        <w:trPr>
          <w:trHeight w:val="1126"/>
        </w:trPr>
        <w:tc>
          <w:tcPr>
            <w:tcW w:w="1668" w:type="dxa"/>
          </w:tcPr>
          <w:p w14:paraId="61CBF0E1" w14:textId="12CE0572" w:rsidR="00CD64AA" w:rsidRDefault="00651348" w:rsidP="00F373C1">
            <w:pPr>
              <w:rPr>
                <w:rFonts w:ascii="Calibri" w:hAnsi="Calibri" w:cs="Calibri"/>
                <w:b/>
                <w:bCs/>
              </w:rPr>
            </w:pPr>
            <w:r>
              <w:rPr>
                <w:rFonts w:ascii="Calibri" w:hAnsi="Calibri" w:cs="Calibri"/>
                <w:b/>
                <w:bCs/>
              </w:rPr>
              <w:t>C</w:t>
            </w:r>
            <w:r w:rsidR="00476EAC">
              <w:rPr>
                <w:rFonts w:ascii="Calibri" w:hAnsi="Calibri" w:cs="Calibri"/>
                <w:b/>
                <w:bCs/>
              </w:rPr>
              <w:t xml:space="preserve"> </w:t>
            </w:r>
            <w:r>
              <w:rPr>
                <w:rFonts w:ascii="Calibri" w:hAnsi="Calibri" w:cs="Calibri"/>
                <w:b/>
                <w:bCs/>
              </w:rPr>
              <w:t>5932</w:t>
            </w:r>
          </w:p>
          <w:p w14:paraId="4EE0110E" w14:textId="77777777" w:rsidR="00A33BD8" w:rsidRDefault="00A33BD8" w:rsidP="00F373C1">
            <w:pPr>
              <w:rPr>
                <w:rFonts w:ascii="Calibri" w:hAnsi="Calibri" w:cs="Calibri"/>
                <w:b/>
                <w:bCs/>
              </w:rPr>
            </w:pPr>
          </w:p>
          <w:p w14:paraId="34183556" w14:textId="77777777" w:rsidR="00A33BD8" w:rsidRDefault="00A33BD8" w:rsidP="00F373C1">
            <w:pPr>
              <w:rPr>
                <w:rFonts w:ascii="Calibri" w:hAnsi="Calibri" w:cs="Calibri"/>
                <w:b/>
                <w:bCs/>
              </w:rPr>
            </w:pPr>
          </w:p>
          <w:p w14:paraId="140ADACA" w14:textId="77777777" w:rsidR="00A33BD8" w:rsidRDefault="00A33BD8" w:rsidP="00F373C1">
            <w:pPr>
              <w:rPr>
                <w:rFonts w:ascii="Calibri" w:hAnsi="Calibri" w:cs="Calibri"/>
                <w:b/>
                <w:bCs/>
              </w:rPr>
            </w:pPr>
          </w:p>
          <w:p w14:paraId="42D42BC8" w14:textId="77777777" w:rsidR="00A33BD8" w:rsidRDefault="00A33BD8" w:rsidP="00F373C1">
            <w:pPr>
              <w:rPr>
                <w:rFonts w:ascii="Calibri" w:hAnsi="Calibri" w:cs="Calibri"/>
                <w:b/>
                <w:bCs/>
              </w:rPr>
            </w:pPr>
          </w:p>
          <w:p w14:paraId="32E85F0D" w14:textId="1D4FC657" w:rsidR="00A33BD8" w:rsidRDefault="0097115C" w:rsidP="00F373C1">
            <w:pPr>
              <w:rPr>
                <w:rFonts w:ascii="Calibri" w:hAnsi="Calibri" w:cs="Calibri"/>
                <w:b/>
                <w:bCs/>
              </w:rPr>
            </w:pPr>
            <w:r>
              <w:rPr>
                <w:rFonts w:ascii="Calibri" w:hAnsi="Calibri" w:cs="Calibri"/>
                <w:b/>
                <w:bCs/>
              </w:rPr>
              <w:t>C</w:t>
            </w:r>
            <w:r w:rsidR="00476EAC">
              <w:rPr>
                <w:rFonts w:ascii="Calibri" w:hAnsi="Calibri" w:cs="Calibri"/>
                <w:b/>
                <w:bCs/>
              </w:rPr>
              <w:t xml:space="preserve"> </w:t>
            </w:r>
            <w:r>
              <w:rPr>
                <w:rFonts w:ascii="Calibri" w:hAnsi="Calibri" w:cs="Calibri"/>
                <w:b/>
                <w:bCs/>
              </w:rPr>
              <w:t>593</w:t>
            </w:r>
            <w:r w:rsidR="00FD6067">
              <w:rPr>
                <w:rFonts w:ascii="Calibri" w:hAnsi="Calibri" w:cs="Calibri"/>
                <w:b/>
                <w:bCs/>
              </w:rPr>
              <w:t>3</w:t>
            </w:r>
          </w:p>
          <w:p w14:paraId="063B3D33" w14:textId="77777777" w:rsidR="00A33BD8" w:rsidRDefault="00A33BD8" w:rsidP="00F373C1">
            <w:pPr>
              <w:rPr>
                <w:rFonts w:ascii="Calibri" w:hAnsi="Calibri" w:cs="Calibri"/>
                <w:b/>
                <w:bCs/>
              </w:rPr>
            </w:pPr>
          </w:p>
          <w:p w14:paraId="1A6E90A4" w14:textId="77777777" w:rsidR="00A33BD8" w:rsidRDefault="00A33BD8" w:rsidP="00F373C1">
            <w:pPr>
              <w:rPr>
                <w:rFonts w:ascii="Calibri" w:hAnsi="Calibri" w:cs="Calibri"/>
                <w:b/>
                <w:bCs/>
              </w:rPr>
            </w:pPr>
          </w:p>
          <w:p w14:paraId="53312F83" w14:textId="77777777" w:rsidR="00A33BD8" w:rsidRDefault="00A33BD8" w:rsidP="00F373C1">
            <w:pPr>
              <w:rPr>
                <w:rFonts w:ascii="Calibri" w:hAnsi="Calibri" w:cs="Calibri"/>
                <w:b/>
                <w:bCs/>
              </w:rPr>
            </w:pPr>
          </w:p>
          <w:p w14:paraId="7D6E01BF" w14:textId="77777777" w:rsidR="00A33BD8" w:rsidRDefault="00A33BD8" w:rsidP="00F373C1">
            <w:pPr>
              <w:rPr>
                <w:rFonts w:ascii="Calibri" w:hAnsi="Calibri" w:cs="Calibri"/>
                <w:b/>
                <w:bCs/>
              </w:rPr>
            </w:pPr>
          </w:p>
          <w:p w14:paraId="171208F3" w14:textId="77777777" w:rsidR="00A33BD8" w:rsidRDefault="00A33BD8" w:rsidP="00F373C1">
            <w:pPr>
              <w:rPr>
                <w:rFonts w:ascii="Calibri" w:hAnsi="Calibri" w:cs="Calibri"/>
                <w:b/>
                <w:bCs/>
              </w:rPr>
            </w:pPr>
          </w:p>
          <w:p w14:paraId="2FC38A96" w14:textId="77777777" w:rsidR="00A33BD8" w:rsidRDefault="00A33BD8" w:rsidP="00F373C1">
            <w:pPr>
              <w:rPr>
                <w:rFonts w:ascii="Calibri" w:hAnsi="Calibri" w:cs="Calibri"/>
                <w:b/>
                <w:bCs/>
              </w:rPr>
            </w:pPr>
          </w:p>
          <w:p w14:paraId="09322828" w14:textId="77777777" w:rsidR="00A33BD8" w:rsidRDefault="00A33BD8" w:rsidP="00F373C1">
            <w:pPr>
              <w:rPr>
                <w:rFonts w:ascii="Calibri" w:hAnsi="Calibri" w:cs="Calibri"/>
                <w:b/>
                <w:bCs/>
              </w:rPr>
            </w:pPr>
          </w:p>
          <w:p w14:paraId="511B9A27" w14:textId="77777777" w:rsidR="00A33BD8" w:rsidRDefault="00A33BD8" w:rsidP="00F373C1">
            <w:pPr>
              <w:rPr>
                <w:rFonts w:ascii="Calibri" w:hAnsi="Calibri" w:cs="Calibri"/>
                <w:b/>
                <w:bCs/>
              </w:rPr>
            </w:pPr>
          </w:p>
          <w:p w14:paraId="2F92D084" w14:textId="77777777" w:rsidR="00A33BD8" w:rsidRDefault="00A33BD8" w:rsidP="00F373C1">
            <w:pPr>
              <w:rPr>
                <w:rFonts w:ascii="Calibri" w:hAnsi="Calibri" w:cs="Calibri"/>
                <w:b/>
                <w:bCs/>
              </w:rPr>
            </w:pPr>
          </w:p>
          <w:p w14:paraId="3ADB14C4" w14:textId="77777777" w:rsidR="00A33BD8" w:rsidRDefault="00A33BD8" w:rsidP="00F373C1">
            <w:pPr>
              <w:rPr>
                <w:rFonts w:ascii="Calibri" w:hAnsi="Calibri" w:cs="Calibri"/>
                <w:b/>
                <w:bCs/>
              </w:rPr>
            </w:pPr>
          </w:p>
          <w:p w14:paraId="726ADAA4" w14:textId="78B3425E" w:rsidR="00A33BD8" w:rsidRDefault="00A33BD8" w:rsidP="00F373C1">
            <w:pPr>
              <w:rPr>
                <w:rFonts w:ascii="Calibri" w:hAnsi="Calibri" w:cs="Calibri"/>
                <w:b/>
                <w:bCs/>
              </w:rPr>
            </w:pPr>
            <w:r>
              <w:rPr>
                <w:rFonts w:ascii="Calibri" w:hAnsi="Calibri" w:cs="Calibri"/>
                <w:b/>
                <w:bCs/>
              </w:rPr>
              <w:t>C</w:t>
            </w:r>
            <w:r w:rsidR="009E138B">
              <w:rPr>
                <w:rFonts w:ascii="Calibri" w:hAnsi="Calibri" w:cs="Calibri"/>
                <w:b/>
                <w:bCs/>
              </w:rPr>
              <w:t xml:space="preserve"> </w:t>
            </w:r>
            <w:r w:rsidR="00C332F0">
              <w:rPr>
                <w:rFonts w:ascii="Calibri" w:hAnsi="Calibri" w:cs="Calibri"/>
                <w:b/>
                <w:bCs/>
              </w:rPr>
              <w:t>593</w:t>
            </w:r>
            <w:r w:rsidR="001F3F72">
              <w:rPr>
                <w:rFonts w:ascii="Calibri" w:hAnsi="Calibri" w:cs="Calibri"/>
                <w:b/>
                <w:bCs/>
              </w:rPr>
              <w:t>4</w:t>
            </w:r>
          </w:p>
          <w:p w14:paraId="77D9A5D8" w14:textId="77777777" w:rsidR="00B7237A" w:rsidRDefault="00B7237A" w:rsidP="00F373C1">
            <w:pPr>
              <w:rPr>
                <w:rFonts w:ascii="Calibri" w:hAnsi="Calibri" w:cs="Calibri"/>
                <w:b/>
                <w:bCs/>
              </w:rPr>
            </w:pPr>
          </w:p>
          <w:p w14:paraId="16D3F311" w14:textId="77777777" w:rsidR="00B7237A" w:rsidRDefault="00B7237A" w:rsidP="00F373C1">
            <w:pPr>
              <w:rPr>
                <w:rFonts w:ascii="Calibri" w:hAnsi="Calibri" w:cs="Calibri"/>
                <w:b/>
                <w:bCs/>
              </w:rPr>
            </w:pPr>
          </w:p>
          <w:p w14:paraId="5270CBBE" w14:textId="77777777" w:rsidR="006D6E67" w:rsidRDefault="006D6E67" w:rsidP="00F373C1">
            <w:pPr>
              <w:rPr>
                <w:rFonts w:ascii="Calibri" w:hAnsi="Calibri" w:cs="Calibri"/>
                <w:b/>
                <w:bCs/>
              </w:rPr>
            </w:pPr>
          </w:p>
          <w:p w14:paraId="10EFC8DB" w14:textId="77777777" w:rsidR="00396BCD" w:rsidRDefault="00396BCD" w:rsidP="00F373C1">
            <w:pPr>
              <w:rPr>
                <w:rFonts w:ascii="Calibri" w:hAnsi="Calibri" w:cs="Calibri"/>
                <w:b/>
                <w:bCs/>
              </w:rPr>
            </w:pPr>
          </w:p>
          <w:p w14:paraId="6855F544" w14:textId="77777777" w:rsidR="00B7237A" w:rsidRDefault="00B7237A" w:rsidP="00F373C1">
            <w:pPr>
              <w:rPr>
                <w:rFonts w:ascii="Calibri" w:hAnsi="Calibri" w:cs="Calibri"/>
                <w:b/>
                <w:bCs/>
              </w:rPr>
            </w:pPr>
          </w:p>
          <w:p w14:paraId="2919AB04" w14:textId="77777777" w:rsidR="00CB4E35" w:rsidRDefault="00CB4E35" w:rsidP="00F373C1">
            <w:pPr>
              <w:rPr>
                <w:rFonts w:ascii="Calibri" w:hAnsi="Calibri" w:cs="Calibri"/>
                <w:b/>
                <w:bCs/>
              </w:rPr>
            </w:pPr>
          </w:p>
          <w:p w14:paraId="0F00AFA1" w14:textId="77777777" w:rsidR="00B7237A" w:rsidRDefault="00B7237A" w:rsidP="00F373C1">
            <w:pPr>
              <w:rPr>
                <w:rFonts w:ascii="Calibri" w:hAnsi="Calibri" w:cs="Calibri"/>
                <w:b/>
                <w:bCs/>
              </w:rPr>
            </w:pPr>
          </w:p>
          <w:p w14:paraId="0E247C94" w14:textId="77777777" w:rsidR="002B7179" w:rsidRDefault="002B7179" w:rsidP="00F373C1">
            <w:pPr>
              <w:rPr>
                <w:rFonts w:ascii="Calibri" w:hAnsi="Calibri" w:cs="Calibri"/>
                <w:b/>
                <w:bCs/>
              </w:rPr>
            </w:pPr>
          </w:p>
          <w:p w14:paraId="09BBC427" w14:textId="77777777" w:rsidR="0045551F" w:rsidRDefault="0045551F" w:rsidP="00F373C1">
            <w:pPr>
              <w:rPr>
                <w:rFonts w:ascii="Calibri" w:hAnsi="Calibri" w:cs="Calibri"/>
                <w:b/>
                <w:bCs/>
              </w:rPr>
            </w:pPr>
          </w:p>
          <w:p w14:paraId="30549DBF" w14:textId="77777777" w:rsidR="0045551F" w:rsidRDefault="0045551F" w:rsidP="00F373C1">
            <w:pPr>
              <w:rPr>
                <w:rFonts w:ascii="Calibri" w:hAnsi="Calibri" w:cs="Calibri"/>
                <w:b/>
                <w:bCs/>
              </w:rPr>
            </w:pPr>
          </w:p>
          <w:p w14:paraId="35873D9D" w14:textId="77777777" w:rsidR="002B7179" w:rsidRDefault="002B7179" w:rsidP="00F373C1">
            <w:pPr>
              <w:rPr>
                <w:rFonts w:ascii="Calibri" w:hAnsi="Calibri" w:cs="Calibri"/>
                <w:b/>
                <w:bCs/>
              </w:rPr>
            </w:pPr>
          </w:p>
          <w:p w14:paraId="38BDEBF5" w14:textId="77777777" w:rsidR="00B7237A" w:rsidRDefault="00B7237A" w:rsidP="00F373C1">
            <w:pPr>
              <w:rPr>
                <w:rFonts w:ascii="Calibri" w:hAnsi="Calibri" w:cs="Calibri"/>
                <w:b/>
                <w:bCs/>
              </w:rPr>
            </w:pPr>
          </w:p>
          <w:p w14:paraId="6CB5AAF8" w14:textId="77777777" w:rsidR="00B7237A" w:rsidRDefault="00B7237A" w:rsidP="00F373C1">
            <w:pPr>
              <w:rPr>
                <w:rFonts w:ascii="Calibri" w:hAnsi="Calibri" w:cs="Calibri"/>
                <w:b/>
                <w:bCs/>
              </w:rPr>
            </w:pPr>
          </w:p>
          <w:p w14:paraId="3E1F2C71" w14:textId="77777777" w:rsidR="00B7237A" w:rsidRDefault="00B7237A" w:rsidP="00F373C1">
            <w:pPr>
              <w:rPr>
                <w:rFonts w:ascii="Calibri" w:hAnsi="Calibri" w:cs="Calibri"/>
                <w:b/>
                <w:bCs/>
              </w:rPr>
            </w:pPr>
          </w:p>
          <w:p w14:paraId="513CADE3" w14:textId="77777777" w:rsidR="00A33BD8" w:rsidRDefault="00A33BD8" w:rsidP="00F373C1">
            <w:pPr>
              <w:rPr>
                <w:rFonts w:ascii="Calibri" w:hAnsi="Calibri" w:cs="Calibri"/>
                <w:b/>
                <w:bCs/>
              </w:rPr>
            </w:pPr>
          </w:p>
          <w:p w14:paraId="1955C728" w14:textId="77777777" w:rsidR="00CB4E35" w:rsidRDefault="00CB4E35" w:rsidP="00F373C1">
            <w:pPr>
              <w:rPr>
                <w:rFonts w:ascii="Calibri" w:hAnsi="Calibri" w:cs="Calibri"/>
                <w:b/>
                <w:bCs/>
              </w:rPr>
            </w:pPr>
          </w:p>
          <w:p w14:paraId="6793B264" w14:textId="77777777" w:rsidR="00CB4E35" w:rsidRDefault="00CB4E35" w:rsidP="00F373C1">
            <w:pPr>
              <w:rPr>
                <w:rFonts w:ascii="Calibri" w:hAnsi="Calibri" w:cs="Calibri"/>
                <w:b/>
                <w:bCs/>
              </w:rPr>
            </w:pPr>
          </w:p>
          <w:p w14:paraId="42041B67" w14:textId="77777777" w:rsidR="00CB4E35" w:rsidRDefault="00CB4E35" w:rsidP="00F373C1">
            <w:pPr>
              <w:rPr>
                <w:rFonts w:ascii="Calibri" w:hAnsi="Calibri" w:cs="Calibri"/>
                <w:b/>
                <w:bCs/>
              </w:rPr>
            </w:pPr>
          </w:p>
          <w:p w14:paraId="2BDC70CF" w14:textId="77777777" w:rsidR="00CB4E35" w:rsidRDefault="00CB4E35" w:rsidP="00F373C1">
            <w:pPr>
              <w:rPr>
                <w:rFonts w:ascii="Calibri" w:hAnsi="Calibri" w:cs="Calibri"/>
                <w:b/>
                <w:bCs/>
              </w:rPr>
            </w:pPr>
          </w:p>
          <w:p w14:paraId="3C0D221B" w14:textId="77777777" w:rsidR="00CB4E35" w:rsidRDefault="00CB4E35" w:rsidP="00F373C1">
            <w:pPr>
              <w:rPr>
                <w:rFonts w:ascii="Calibri" w:hAnsi="Calibri" w:cs="Calibri"/>
                <w:b/>
                <w:bCs/>
              </w:rPr>
            </w:pPr>
          </w:p>
          <w:p w14:paraId="299F2A3F" w14:textId="77777777" w:rsidR="00CB4E35" w:rsidRDefault="00CB4E35" w:rsidP="00F373C1">
            <w:pPr>
              <w:rPr>
                <w:rFonts w:ascii="Calibri" w:hAnsi="Calibri" w:cs="Calibri"/>
                <w:b/>
                <w:bCs/>
              </w:rPr>
            </w:pPr>
          </w:p>
          <w:p w14:paraId="41E22AAC" w14:textId="0A7E651F" w:rsidR="00CB4E35" w:rsidRDefault="00CB4E35" w:rsidP="00CB4E35">
            <w:pPr>
              <w:rPr>
                <w:rFonts w:ascii="Calibri" w:hAnsi="Calibri" w:cs="Calibri"/>
                <w:b/>
                <w:bCs/>
              </w:rPr>
            </w:pPr>
            <w:r>
              <w:rPr>
                <w:rFonts w:ascii="Calibri" w:hAnsi="Calibri" w:cs="Calibri"/>
                <w:b/>
                <w:bCs/>
              </w:rPr>
              <w:t>C 5935</w:t>
            </w:r>
            <w:r w:rsidR="00F12610">
              <w:rPr>
                <w:rFonts w:ascii="Calibri" w:hAnsi="Calibri" w:cs="Calibri"/>
                <w:b/>
                <w:bCs/>
              </w:rPr>
              <w:t>)</w:t>
            </w:r>
          </w:p>
          <w:p w14:paraId="3E985D34" w14:textId="214F3C08" w:rsidR="00CB4E35" w:rsidRDefault="00CB4E35" w:rsidP="00F373C1">
            <w:pPr>
              <w:rPr>
                <w:rFonts w:ascii="Calibri" w:hAnsi="Calibri" w:cs="Calibri"/>
                <w:b/>
                <w:bCs/>
              </w:rPr>
            </w:pPr>
          </w:p>
        </w:tc>
        <w:tc>
          <w:tcPr>
            <w:tcW w:w="8397" w:type="dxa"/>
            <w:gridSpan w:val="4"/>
          </w:tcPr>
          <w:p w14:paraId="2FCAD154" w14:textId="77777777" w:rsidR="00CD64AA" w:rsidRDefault="00651348" w:rsidP="00F373C1">
            <w:pPr>
              <w:tabs>
                <w:tab w:val="left" w:pos="6696"/>
                <w:tab w:val="left" w:pos="6980"/>
              </w:tabs>
              <w:ind w:left="-72" w:right="459"/>
              <w:rPr>
                <w:rFonts w:ascii="Calibri" w:hAnsi="Calibri" w:cs="Arial"/>
                <w:b/>
                <w:bCs/>
              </w:rPr>
            </w:pPr>
            <w:r w:rsidRPr="00651348">
              <w:rPr>
                <w:rFonts w:ascii="Calibri" w:hAnsi="Calibri" w:cs="Arial"/>
                <w:b/>
                <w:bCs/>
              </w:rPr>
              <w:lastRenderedPageBreak/>
              <w:t xml:space="preserve">Community Foundation for Surrey (CFS) - Horley Edmonds Community Fund (HECF) </w:t>
            </w:r>
          </w:p>
          <w:p w14:paraId="57150144" w14:textId="77777777" w:rsidR="00AA0863" w:rsidRDefault="00AA0863" w:rsidP="005029AB">
            <w:pPr>
              <w:tabs>
                <w:tab w:val="left" w:pos="6696"/>
                <w:tab w:val="left" w:pos="6980"/>
              </w:tabs>
              <w:ind w:left="-72" w:right="459"/>
              <w:rPr>
                <w:rFonts w:ascii="Calibri" w:hAnsi="Calibri" w:cs="Arial"/>
              </w:rPr>
            </w:pPr>
          </w:p>
          <w:p w14:paraId="12048B7F" w14:textId="77777777" w:rsidR="00AA0863" w:rsidRPr="00AA0863" w:rsidRDefault="00AA0863" w:rsidP="00AA0863">
            <w:pPr>
              <w:tabs>
                <w:tab w:val="left" w:pos="6696"/>
                <w:tab w:val="left" w:pos="6980"/>
              </w:tabs>
              <w:ind w:left="-72" w:right="459"/>
              <w:rPr>
                <w:rFonts w:ascii="Calibri" w:hAnsi="Calibri" w:cs="Arial"/>
                <w:b/>
                <w:bCs/>
                <w:i/>
                <w:iCs/>
              </w:rPr>
            </w:pPr>
            <w:r w:rsidRPr="00AA0863">
              <w:rPr>
                <w:rFonts w:ascii="Calibri" w:hAnsi="Calibri" w:cs="Arial"/>
                <w:b/>
                <w:bCs/>
                <w:i/>
                <w:iCs/>
              </w:rPr>
              <w:t xml:space="preserve">RESOLVED: that receipt of the quarterly Statement from the Community Foundation </w:t>
            </w:r>
          </w:p>
          <w:p w14:paraId="74ECAC88" w14:textId="06BC4CA5" w:rsidR="00AA0863" w:rsidRDefault="00AA0863" w:rsidP="00AA0863">
            <w:pPr>
              <w:tabs>
                <w:tab w:val="left" w:pos="6696"/>
                <w:tab w:val="left" w:pos="6980"/>
              </w:tabs>
              <w:ind w:left="-72" w:right="459"/>
              <w:rPr>
                <w:rFonts w:ascii="Calibri" w:hAnsi="Calibri" w:cs="Arial"/>
                <w:b/>
                <w:bCs/>
              </w:rPr>
            </w:pPr>
            <w:r w:rsidRPr="00AA0863">
              <w:rPr>
                <w:rFonts w:ascii="Calibri" w:hAnsi="Calibri" w:cs="Arial"/>
                <w:b/>
                <w:bCs/>
                <w:i/>
                <w:iCs/>
              </w:rPr>
              <w:t xml:space="preserve">for Surrey, for the period 1 July 2023 to 30 September 2023, be noted. </w:t>
            </w:r>
          </w:p>
          <w:p w14:paraId="0783C34C" w14:textId="77777777" w:rsidR="00AA0863" w:rsidRDefault="00AA0863" w:rsidP="00AA0863">
            <w:pPr>
              <w:tabs>
                <w:tab w:val="left" w:pos="6696"/>
                <w:tab w:val="left" w:pos="6980"/>
              </w:tabs>
              <w:ind w:left="-72" w:right="459"/>
              <w:rPr>
                <w:rFonts w:ascii="Calibri" w:hAnsi="Calibri" w:cs="Arial"/>
                <w:b/>
                <w:bCs/>
              </w:rPr>
            </w:pPr>
          </w:p>
          <w:p w14:paraId="72B321B3" w14:textId="034DFD54" w:rsidR="00947F6E" w:rsidRPr="00D168F1" w:rsidRDefault="005D0BC0" w:rsidP="005029AB">
            <w:pPr>
              <w:tabs>
                <w:tab w:val="left" w:pos="6696"/>
                <w:tab w:val="left" w:pos="6980"/>
              </w:tabs>
              <w:ind w:left="-72" w:right="459"/>
              <w:rPr>
                <w:rFonts w:ascii="Calibri" w:hAnsi="Calibri" w:cs="Arial"/>
                <w:b/>
                <w:bCs/>
              </w:rPr>
            </w:pPr>
            <w:r>
              <w:rPr>
                <w:rFonts w:ascii="Calibri" w:hAnsi="Calibri" w:cs="Arial"/>
                <w:b/>
                <w:bCs/>
              </w:rPr>
              <w:t xml:space="preserve">Council </w:t>
            </w:r>
            <w:r w:rsidR="00DC2078">
              <w:rPr>
                <w:rFonts w:ascii="Calibri" w:hAnsi="Calibri" w:cs="Arial"/>
                <w:b/>
                <w:bCs/>
              </w:rPr>
              <w:t xml:space="preserve">Grant Application: </w:t>
            </w:r>
            <w:r w:rsidR="00D168F1" w:rsidRPr="00D168F1">
              <w:rPr>
                <w:rFonts w:ascii="Calibri" w:hAnsi="Calibri" w:cs="Arial"/>
                <w:b/>
                <w:bCs/>
              </w:rPr>
              <w:t>Men In Sheds</w:t>
            </w:r>
            <w:r w:rsidR="00DC2078">
              <w:rPr>
                <w:rFonts w:ascii="Calibri" w:hAnsi="Calibri" w:cs="Arial"/>
                <w:b/>
                <w:bCs/>
              </w:rPr>
              <w:t xml:space="preserve"> (based at Horley Health Hub, Victoria Road</w:t>
            </w:r>
            <w:r w:rsidR="009E138B">
              <w:rPr>
                <w:rFonts w:ascii="Calibri" w:hAnsi="Calibri" w:cs="Arial"/>
                <w:b/>
                <w:bCs/>
              </w:rPr>
              <w:t>)</w:t>
            </w:r>
          </w:p>
          <w:p w14:paraId="04AFCBA7" w14:textId="3A865F5A" w:rsidR="001D51A3" w:rsidRPr="00947F6E" w:rsidRDefault="00947F6E" w:rsidP="00947F6E">
            <w:pPr>
              <w:tabs>
                <w:tab w:val="left" w:pos="6696"/>
                <w:tab w:val="left" w:pos="6980"/>
              </w:tabs>
              <w:ind w:left="-72" w:right="459"/>
              <w:rPr>
                <w:rFonts w:ascii="Calibri" w:hAnsi="Calibri" w:cs="Arial"/>
              </w:rPr>
            </w:pPr>
            <w:r w:rsidRPr="00947F6E">
              <w:rPr>
                <w:rFonts w:ascii="Calibri" w:hAnsi="Calibri" w:cs="Arial"/>
              </w:rPr>
              <w:t xml:space="preserve">The Assistant Town Clerk/RFO reported that an application had been received from </w:t>
            </w:r>
            <w:r>
              <w:rPr>
                <w:rFonts w:ascii="Calibri" w:hAnsi="Calibri" w:cs="Arial"/>
              </w:rPr>
              <w:t>Men</w:t>
            </w:r>
            <w:r w:rsidR="008D77D7">
              <w:rPr>
                <w:rFonts w:ascii="Calibri" w:hAnsi="Calibri" w:cs="Arial"/>
              </w:rPr>
              <w:t xml:space="preserve"> </w:t>
            </w:r>
            <w:proofErr w:type="gramStart"/>
            <w:r w:rsidR="008D77D7">
              <w:rPr>
                <w:rFonts w:ascii="Calibri" w:hAnsi="Calibri" w:cs="Arial"/>
              </w:rPr>
              <w:t>In</w:t>
            </w:r>
            <w:proofErr w:type="gramEnd"/>
            <w:r w:rsidR="008D77D7">
              <w:rPr>
                <w:rFonts w:ascii="Calibri" w:hAnsi="Calibri" w:cs="Arial"/>
              </w:rPr>
              <w:t xml:space="preserve"> Sheds </w:t>
            </w:r>
            <w:r w:rsidR="007A5107">
              <w:rPr>
                <w:rFonts w:ascii="Calibri" w:hAnsi="Calibri" w:cs="Arial"/>
              </w:rPr>
              <w:t>supported</w:t>
            </w:r>
            <w:r w:rsidR="00DC2078">
              <w:rPr>
                <w:rFonts w:ascii="Calibri" w:hAnsi="Calibri" w:cs="Arial"/>
              </w:rPr>
              <w:t>,</w:t>
            </w:r>
            <w:r w:rsidR="007A5107">
              <w:rPr>
                <w:rFonts w:ascii="Calibri" w:hAnsi="Calibri" w:cs="Arial"/>
              </w:rPr>
              <w:t xml:space="preserve"> by the Allian</w:t>
            </w:r>
            <w:r w:rsidR="00217666">
              <w:rPr>
                <w:rFonts w:ascii="Calibri" w:hAnsi="Calibri" w:cs="Arial"/>
              </w:rPr>
              <w:t xml:space="preserve">ce for Better </w:t>
            </w:r>
            <w:r w:rsidR="00C354E5">
              <w:rPr>
                <w:rFonts w:ascii="Calibri" w:hAnsi="Calibri" w:cs="Arial"/>
              </w:rPr>
              <w:t>Care CIC</w:t>
            </w:r>
            <w:r w:rsidR="004E2813">
              <w:rPr>
                <w:rFonts w:ascii="Calibri" w:hAnsi="Calibri" w:cs="Arial"/>
              </w:rPr>
              <w:t xml:space="preserve">, the details of which had been </w:t>
            </w:r>
            <w:r w:rsidR="00B70A4B">
              <w:rPr>
                <w:rFonts w:ascii="Calibri" w:hAnsi="Calibri" w:cs="Arial"/>
              </w:rPr>
              <w:t>circulated to Members</w:t>
            </w:r>
            <w:r w:rsidR="00C354E5">
              <w:rPr>
                <w:rFonts w:ascii="Calibri" w:hAnsi="Calibri" w:cs="Arial"/>
              </w:rPr>
              <w:t xml:space="preserve">.  The grant application for £1,000 </w:t>
            </w:r>
            <w:r w:rsidR="00DC2078">
              <w:rPr>
                <w:rFonts w:ascii="Calibri" w:hAnsi="Calibri" w:cs="Arial"/>
              </w:rPr>
              <w:t>would</w:t>
            </w:r>
            <w:r w:rsidR="00C354E5">
              <w:rPr>
                <w:rFonts w:ascii="Calibri" w:hAnsi="Calibri" w:cs="Arial"/>
              </w:rPr>
              <w:t xml:space="preserve"> </w:t>
            </w:r>
            <w:r w:rsidR="003651AA">
              <w:rPr>
                <w:rFonts w:ascii="Calibri" w:hAnsi="Calibri" w:cs="Arial"/>
              </w:rPr>
              <w:t>go towards the p</w:t>
            </w:r>
            <w:r w:rsidR="003651AA" w:rsidRPr="003651AA">
              <w:rPr>
                <w:rFonts w:ascii="Calibri" w:hAnsi="Calibri" w:cs="Arial"/>
              </w:rPr>
              <w:t xml:space="preserve">urchase of a metal storage shed in the Horley Health </w:t>
            </w:r>
            <w:proofErr w:type="gramStart"/>
            <w:r w:rsidR="003651AA" w:rsidRPr="003651AA">
              <w:rPr>
                <w:rFonts w:ascii="Calibri" w:hAnsi="Calibri" w:cs="Arial"/>
              </w:rPr>
              <w:t>Hub garden</w:t>
            </w:r>
            <w:proofErr w:type="gramEnd"/>
            <w:r w:rsidR="003651AA" w:rsidRPr="003651AA">
              <w:rPr>
                <w:rFonts w:ascii="Calibri" w:hAnsi="Calibri" w:cs="Arial"/>
              </w:rPr>
              <w:t xml:space="preserve"> </w:t>
            </w:r>
            <w:r w:rsidR="001B6D5D">
              <w:rPr>
                <w:rFonts w:ascii="Calibri" w:hAnsi="Calibri" w:cs="Arial"/>
              </w:rPr>
              <w:t>to</w:t>
            </w:r>
            <w:r w:rsidR="00C950C4">
              <w:rPr>
                <w:rFonts w:ascii="Calibri" w:hAnsi="Calibri" w:cs="Arial"/>
              </w:rPr>
              <w:t xml:space="preserve"> provide storage for tools.  </w:t>
            </w:r>
            <w:r w:rsidR="00207D71">
              <w:rPr>
                <w:rFonts w:ascii="Calibri" w:hAnsi="Calibri" w:cs="Arial"/>
              </w:rPr>
              <w:t xml:space="preserve">Cllr Blacker proposed </w:t>
            </w:r>
            <w:r w:rsidR="003210CA">
              <w:rPr>
                <w:rFonts w:ascii="Calibri" w:hAnsi="Calibri" w:cs="Arial"/>
              </w:rPr>
              <w:t>that a grant award of £500</w:t>
            </w:r>
            <w:r w:rsidR="00EA6A7A">
              <w:rPr>
                <w:rFonts w:ascii="Calibri" w:hAnsi="Calibri" w:cs="Arial"/>
              </w:rPr>
              <w:t xml:space="preserve"> </w:t>
            </w:r>
            <w:r w:rsidR="00AF1B2A">
              <w:rPr>
                <w:rFonts w:ascii="Calibri" w:hAnsi="Calibri" w:cs="Arial"/>
              </w:rPr>
              <w:t>be made</w:t>
            </w:r>
            <w:r w:rsidR="00793B61">
              <w:rPr>
                <w:rFonts w:ascii="Calibri" w:hAnsi="Calibri" w:cs="Arial"/>
              </w:rPr>
              <w:t>.  T</w:t>
            </w:r>
            <w:r w:rsidR="003210CA">
              <w:rPr>
                <w:rFonts w:ascii="Calibri" w:hAnsi="Calibri" w:cs="Arial"/>
              </w:rPr>
              <w:t xml:space="preserve">his was seconded by </w:t>
            </w:r>
            <w:r w:rsidR="00207D71">
              <w:rPr>
                <w:rFonts w:ascii="Calibri" w:hAnsi="Calibri" w:cs="Arial"/>
              </w:rPr>
              <w:t xml:space="preserve">Cllr </w:t>
            </w:r>
            <w:r w:rsidR="00BA5462">
              <w:rPr>
                <w:rFonts w:ascii="Calibri" w:hAnsi="Calibri" w:cs="Arial"/>
              </w:rPr>
              <w:t xml:space="preserve">Baird </w:t>
            </w:r>
            <w:r w:rsidR="003210CA">
              <w:rPr>
                <w:rFonts w:ascii="Calibri" w:hAnsi="Calibri" w:cs="Arial"/>
              </w:rPr>
              <w:t>and unanimously agreed by all Members</w:t>
            </w:r>
            <w:r w:rsidR="0082137E">
              <w:rPr>
                <w:rFonts w:ascii="Calibri" w:hAnsi="Calibri" w:cs="Arial"/>
              </w:rPr>
              <w:t xml:space="preserve">. </w:t>
            </w:r>
          </w:p>
          <w:p w14:paraId="365CB5AD" w14:textId="77777777" w:rsidR="00947F6E" w:rsidRPr="00947F6E" w:rsidRDefault="00947F6E" w:rsidP="00947F6E">
            <w:pPr>
              <w:tabs>
                <w:tab w:val="left" w:pos="6696"/>
                <w:tab w:val="left" w:pos="6980"/>
              </w:tabs>
              <w:ind w:left="-72" w:right="459"/>
              <w:rPr>
                <w:rFonts w:ascii="Calibri" w:hAnsi="Calibri" w:cs="Arial"/>
              </w:rPr>
            </w:pPr>
            <w:r w:rsidRPr="00947F6E">
              <w:rPr>
                <w:rFonts w:ascii="Calibri" w:hAnsi="Calibri" w:cs="Arial"/>
              </w:rPr>
              <w:t xml:space="preserve"> </w:t>
            </w:r>
          </w:p>
          <w:p w14:paraId="4D68AA0C" w14:textId="1FA06015" w:rsidR="00947F6E" w:rsidRPr="00D168F1" w:rsidRDefault="00947F6E" w:rsidP="00947F6E">
            <w:pPr>
              <w:tabs>
                <w:tab w:val="left" w:pos="6696"/>
                <w:tab w:val="left" w:pos="6980"/>
              </w:tabs>
              <w:ind w:left="-72" w:right="459"/>
              <w:rPr>
                <w:rFonts w:ascii="Calibri" w:hAnsi="Calibri" w:cs="Arial"/>
                <w:b/>
                <w:bCs/>
                <w:i/>
                <w:iCs/>
              </w:rPr>
            </w:pPr>
            <w:r w:rsidRPr="00D168F1">
              <w:rPr>
                <w:rFonts w:ascii="Calibri" w:hAnsi="Calibri" w:cs="Arial"/>
                <w:b/>
                <w:bCs/>
                <w:i/>
                <w:iCs/>
              </w:rPr>
              <w:t xml:space="preserve">RESOLVED: that </w:t>
            </w:r>
            <w:r w:rsidR="004977BB">
              <w:rPr>
                <w:rFonts w:ascii="Calibri" w:hAnsi="Calibri" w:cs="Arial"/>
                <w:b/>
                <w:bCs/>
                <w:i/>
                <w:iCs/>
              </w:rPr>
              <w:t>a</w:t>
            </w:r>
            <w:r w:rsidRPr="00D168F1">
              <w:rPr>
                <w:rFonts w:ascii="Calibri" w:hAnsi="Calibri" w:cs="Arial"/>
                <w:b/>
                <w:bCs/>
                <w:i/>
                <w:iCs/>
              </w:rPr>
              <w:t xml:space="preserve"> grant</w:t>
            </w:r>
            <w:r w:rsidR="00A82C9F">
              <w:rPr>
                <w:rFonts w:ascii="Calibri" w:hAnsi="Calibri" w:cs="Arial"/>
                <w:b/>
                <w:bCs/>
                <w:i/>
                <w:iCs/>
              </w:rPr>
              <w:t xml:space="preserve"> </w:t>
            </w:r>
            <w:r w:rsidR="00C10A71">
              <w:rPr>
                <w:rFonts w:ascii="Calibri" w:hAnsi="Calibri" w:cs="Arial"/>
                <w:b/>
                <w:bCs/>
                <w:i/>
                <w:iCs/>
              </w:rPr>
              <w:t>award through the Council Grants Scheme to</w:t>
            </w:r>
            <w:r w:rsidR="0082137E" w:rsidRPr="00D168F1">
              <w:rPr>
                <w:rFonts w:ascii="Calibri" w:hAnsi="Calibri" w:cs="Arial"/>
                <w:b/>
                <w:bCs/>
                <w:i/>
                <w:iCs/>
              </w:rPr>
              <w:t xml:space="preserve"> Me</w:t>
            </w:r>
            <w:r w:rsidR="00D168F1" w:rsidRPr="00D168F1">
              <w:rPr>
                <w:rFonts w:ascii="Calibri" w:hAnsi="Calibri" w:cs="Arial"/>
                <w:b/>
                <w:bCs/>
                <w:i/>
                <w:iCs/>
              </w:rPr>
              <w:t>n</w:t>
            </w:r>
            <w:r w:rsidR="0082137E" w:rsidRPr="00D168F1">
              <w:rPr>
                <w:rFonts w:ascii="Calibri" w:hAnsi="Calibri" w:cs="Arial"/>
                <w:b/>
                <w:bCs/>
                <w:i/>
                <w:iCs/>
              </w:rPr>
              <w:t xml:space="preserve"> </w:t>
            </w:r>
            <w:proofErr w:type="gramStart"/>
            <w:r w:rsidR="0082137E" w:rsidRPr="00D168F1">
              <w:rPr>
                <w:rFonts w:ascii="Calibri" w:hAnsi="Calibri" w:cs="Arial"/>
                <w:b/>
                <w:bCs/>
                <w:i/>
                <w:iCs/>
              </w:rPr>
              <w:t>In</w:t>
            </w:r>
            <w:proofErr w:type="gramEnd"/>
            <w:r w:rsidR="0082137E" w:rsidRPr="00D168F1">
              <w:rPr>
                <w:rFonts w:ascii="Calibri" w:hAnsi="Calibri" w:cs="Arial"/>
                <w:b/>
                <w:bCs/>
                <w:i/>
                <w:iCs/>
              </w:rPr>
              <w:t xml:space="preserve"> Sheds</w:t>
            </w:r>
            <w:r w:rsidRPr="00D168F1">
              <w:rPr>
                <w:rFonts w:ascii="Calibri" w:hAnsi="Calibri" w:cs="Arial"/>
                <w:b/>
                <w:bCs/>
                <w:i/>
                <w:iCs/>
              </w:rPr>
              <w:t xml:space="preserve">, </w:t>
            </w:r>
            <w:r w:rsidR="00793B61">
              <w:rPr>
                <w:rFonts w:ascii="Calibri" w:hAnsi="Calibri" w:cs="Arial"/>
                <w:b/>
                <w:bCs/>
                <w:i/>
                <w:iCs/>
              </w:rPr>
              <w:t xml:space="preserve">based at Horley Health Hub, </w:t>
            </w:r>
            <w:r w:rsidRPr="00D168F1">
              <w:rPr>
                <w:rFonts w:ascii="Calibri" w:hAnsi="Calibri" w:cs="Arial"/>
                <w:b/>
                <w:bCs/>
                <w:i/>
                <w:iCs/>
              </w:rPr>
              <w:t>in the sum of £500, be approved</w:t>
            </w:r>
            <w:r w:rsidR="0082137E" w:rsidRPr="00D168F1">
              <w:rPr>
                <w:rFonts w:ascii="Calibri" w:hAnsi="Calibri" w:cs="Arial"/>
                <w:b/>
                <w:bCs/>
                <w:i/>
                <w:iCs/>
              </w:rPr>
              <w:t>.</w:t>
            </w:r>
            <w:r w:rsidRPr="00D168F1">
              <w:rPr>
                <w:rFonts w:ascii="Calibri" w:hAnsi="Calibri" w:cs="Arial"/>
                <w:b/>
                <w:bCs/>
                <w:i/>
                <w:iCs/>
              </w:rPr>
              <w:t xml:space="preserve"> </w:t>
            </w:r>
          </w:p>
          <w:p w14:paraId="335F1396" w14:textId="4191C5D9" w:rsidR="007E4925" w:rsidRDefault="007E4925" w:rsidP="001F3F72">
            <w:pPr>
              <w:tabs>
                <w:tab w:val="left" w:pos="6696"/>
                <w:tab w:val="left" w:pos="6980"/>
              </w:tabs>
              <w:ind w:right="459"/>
              <w:rPr>
                <w:rFonts w:ascii="Calibri" w:hAnsi="Calibri" w:cs="Arial"/>
              </w:rPr>
            </w:pPr>
          </w:p>
          <w:p w14:paraId="6968A4B9" w14:textId="453B39F8" w:rsidR="001F3F72" w:rsidRPr="009E138B" w:rsidRDefault="00396BCD" w:rsidP="001F3F72">
            <w:pPr>
              <w:tabs>
                <w:tab w:val="left" w:pos="6696"/>
                <w:tab w:val="left" w:pos="6980"/>
              </w:tabs>
              <w:ind w:left="-69" w:right="459"/>
              <w:rPr>
                <w:rFonts w:ascii="Calibri" w:hAnsi="Calibri" w:cs="Arial"/>
                <w:b/>
                <w:bCs/>
              </w:rPr>
            </w:pPr>
            <w:r>
              <w:rPr>
                <w:rFonts w:ascii="Calibri" w:hAnsi="Calibri" w:cs="Arial"/>
                <w:b/>
                <w:bCs/>
              </w:rPr>
              <w:t xml:space="preserve">Council </w:t>
            </w:r>
            <w:r w:rsidR="001F3F72" w:rsidRPr="009E138B">
              <w:rPr>
                <w:rFonts w:ascii="Calibri" w:hAnsi="Calibri" w:cs="Arial"/>
                <w:b/>
                <w:bCs/>
              </w:rPr>
              <w:t xml:space="preserve">Grant Application: </w:t>
            </w:r>
            <w:r w:rsidR="002941B0" w:rsidRPr="009E138B">
              <w:rPr>
                <w:rFonts w:ascii="Calibri" w:hAnsi="Calibri" w:cs="Arial"/>
                <w:b/>
                <w:bCs/>
              </w:rPr>
              <w:t>Café Milk CIO</w:t>
            </w:r>
          </w:p>
          <w:p w14:paraId="77B5707F" w14:textId="2B0E4DB3" w:rsidR="00F5461A" w:rsidRDefault="007E4925" w:rsidP="0058592E">
            <w:pPr>
              <w:tabs>
                <w:tab w:val="left" w:pos="6696"/>
                <w:tab w:val="left" w:pos="6980"/>
              </w:tabs>
              <w:ind w:left="-72" w:right="459"/>
              <w:rPr>
                <w:rFonts w:ascii="Calibri" w:hAnsi="Calibri" w:cs="Arial"/>
              </w:rPr>
            </w:pPr>
            <w:r>
              <w:rPr>
                <w:rFonts w:ascii="Calibri" w:hAnsi="Calibri" w:cs="Arial"/>
              </w:rPr>
              <w:t>The Town Clerk reported that a</w:t>
            </w:r>
            <w:r w:rsidR="00A97BF5">
              <w:rPr>
                <w:rFonts w:ascii="Calibri" w:hAnsi="Calibri" w:cs="Arial"/>
              </w:rPr>
              <w:t xml:space="preserve"> grant </w:t>
            </w:r>
            <w:r>
              <w:rPr>
                <w:rFonts w:ascii="Calibri" w:hAnsi="Calibri" w:cs="Arial"/>
              </w:rPr>
              <w:t>application</w:t>
            </w:r>
            <w:r w:rsidR="00A97BF5">
              <w:rPr>
                <w:rFonts w:ascii="Calibri" w:hAnsi="Calibri" w:cs="Arial"/>
              </w:rPr>
              <w:t xml:space="preserve"> for </w:t>
            </w:r>
            <w:r w:rsidR="00414B00">
              <w:rPr>
                <w:rFonts w:ascii="Calibri" w:hAnsi="Calibri" w:cs="Arial"/>
              </w:rPr>
              <w:t>£500 had</w:t>
            </w:r>
            <w:r>
              <w:rPr>
                <w:rFonts w:ascii="Calibri" w:hAnsi="Calibri" w:cs="Arial"/>
              </w:rPr>
              <w:t xml:space="preserve"> been received from </w:t>
            </w:r>
            <w:r w:rsidR="007B3FAE">
              <w:rPr>
                <w:rFonts w:ascii="Calibri" w:hAnsi="Calibri" w:cs="Arial"/>
              </w:rPr>
              <w:t>Café Milk</w:t>
            </w:r>
            <w:r w:rsidR="00414B00">
              <w:rPr>
                <w:rFonts w:ascii="Calibri" w:hAnsi="Calibri" w:cs="Arial"/>
              </w:rPr>
              <w:t xml:space="preserve"> CIO</w:t>
            </w:r>
            <w:r w:rsidR="0065428F">
              <w:rPr>
                <w:rFonts w:ascii="Calibri" w:hAnsi="Calibri" w:cs="Arial"/>
              </w:rPr>
              <w:t>, the details of which had been circulated to Members.</w:t>
            </w:r>
            <w:r w:rsidR="007B3FAE">
              <w:rPr>
                <w:rFonts w:ascii="Calibri" w:hAnsi="Calibri" w:cs="Arial"/>
              </w:rPr>
              <w:t xml:space="preserve">  </w:t>
            </w:r>
            <w:r w:rsidR="00FE22DD">
              <w:rPr>
                <w:rFonts w:ascii="Calibri" w:hAnsi="Calibri" w:cs="Arial"/>
              </w:rPr>
              <w:t xml:space="preserve">The group is an </w:t>
            </w:r>
            <w:r w:rsidR="005B51A4">
              <w:rPr>
                <w:rFonts w:ascii="Calibri" w:hAnsi="Calibri" w:cs="Arial"/>
              </w:rPr>
              <w:t>infant-</w:t>
            </w:r>
            <w:r w:rsidR="007B3FAE">
              <w:rPr>
                <w:rFonts w:ascii="Calibri" w:hAnsi="Calibri" w:cs="Arial"/>
              </w:rPr>
              <w:t>feeding support group</w:t>
            </w:r>
            <w:r w:rsidR="00065B4D">
              <w:rPr>
                <w:rFonts w:ascii="Calibri" w:hAnsi="Calibri" w:cs="Arial"/>
              </w:rPr>
              <w:t xml:space="preserve"> </w:t>
            </w:r>
            <w:r w:rsidR="00065B4D" w:rsidRPr="00065B4D">
              <w:rPr>
                <w:rFonts w:ascii="Calibri" w:hAnsi="Calibri" w:cs="Arial"/>
              </w:rPr>
              <w:t>running in Horley, Caterham, and Redhill</w:t>
            </w:r>
            <w:r w:rsidR="00065B4D">
              <w:rPr>
                <w:rFonts w:ascii="Calibri" w:hAnsi="Calibri" w:cs="Arial"/>
              </w:rPr>
              <w:t>.  The</w:t>
            </w:r>
            <w:r w:rsidR="00134FE4">
              <w:rPr>
                <w:rFonts w:ascii="Calibri" w:hAnsi="Calibri" w:cs="Arial"/>
              </w:rPr>
              <w:t xml:space="preserve">y </w:t>
            </w:r>
            <w:r w:rsidR="00DD6052">
              <w:rPr>
                <w:rFonts w:ascii="Calibri" w:hAnsi="Calibri" w:cs="Arial"/>
              </w:rPr>
              <w:t>ha</w:t>
            </w:r>
            <w:r w:rsidR="00C72B9B">
              <w:rPr>
                <w:rFonts w:ascii="Calibri" w:hAnsi="Calibri" w:cs="Arial"/>
              </w:rPr>
              <w:t>d</w:t>
            </w:r>
            <w:r w:rsidR="00134FE4">
              <w:rPr>
                <w:rFonts w:ascii="Calibri" w:hAnsi="Calibri" w:cs="Arial"/>
              </w:rPr>
              <w:t xml:space="preserve"> applied for £1,000 </w:t>
            </w:r>
            <w:r w:rsidR="00DD6052">
              <w:rPr>
                <w:rFonts w:ascii="Calibri" w:hAnsi="Calibri" w:cs="Arial"/>
              </w:rPr>
              <w:t xml:space="preserve">as it </w:t>
            </w:r>
            <w:r w:rsidR="00DD6052" w:rsidRPr="00DD6052">
              <w:rPr>
                <w:rFonts w:ascii="Calibri" w:hAnsi="Calibri" w:cs="Arial"/>
              </w:rPr>
              <w:t xml:space="preserve">costs </w:t>
            </w:r>
            <w:r w:rsidR="00396BCD">
              <w:rPr>
                <w:rFonts w:ascii="Calibri" w:hAnsi="Calibri" w:cs="Arial"/>
              </w:rPr>
              <w:t>almost</w:t>
            </w:r>
            <w:r w:rsidR="00414B00">
              <w:rPr>
                <w:rFonts w:ascii="Calibri" w:hAnsi="Calibri" w:cs="Arial"/>
              </w:rPr>
              <w:t xml:space="preserve"> </w:t>
            </w:r>
            <w:r w:rsidR="00DD6052" w:rsidRPr="00DD6052">
              <w:rPr>
                <w:rFonts w:ascii="Calibri" w:hAnsi="Calibri" w:cs="Arial"/>
              </w:rPr>
              <w:t xml:space="preserve">£3,000 per year to run one </w:t>
            </w:r>
            <w:r w:rsidR="005B51A4">
              <w:rPr>
                <w:rFonts w:ascii="Calibri" w:hAnsi="Calibri" w:cs="Arial"/>
              </w:rPr>
              <w:t>café</w:t>
            </w:r>
            <w:r w:rsidR="00DD6052" w:rsidRPr="00DD6052">
              <w:rPr>
                <w:rFonts w:ascii="Calibri" w:hAnsi="Calibri" w:cs="Arial"/>
              </w:rPr>
              <w:t xml:space="preserve">.  </w:t>
            </w:r>
            <w:r w:rsidR="00C72B9B">
              <w:rPr>
                <w:rFonts w:ascii="Calibri" w:hAnsi="Calibri" w:cs="Arial"/>
              </w:rPr>
              <w:t xml:space="preserve">The </w:t>
            </w:r>
            <w:r w:rsidR="00DD6052" w:rsidRPr="00DD6052">
              <w:rPr>
                <w:rFonts w:ascii="Calibri" w:hAnsi="Calibri" w:cs="Arial"/>
              </w:rPr>
              <w:t xml:space="preserve">grant would help keep the Horley branch running for </w:t>
            </w:r>
            <w:r w:rsidR="00CB4E35">
              <w:rPr>
                <w:rFonts w:ascii="Calibri" w:hAnsi="Calibri" w:cs="Arial"/>
              </w:rPr>
              <w:t>around 4</w:t>
            </w:r>
            <w:r w:rsidR="00DD6052" w:rsidRPr="00DD6052">
              <w:rPr>
                <w:rFonts w:ascii="Calibri" w:hAnsi="Calibri" w:cs="Arial"/>
              </w:rPr>
              <w:t xml:space="preserve"> months. </w:t>
            </w:r>
            <w:r w:rsidR="00697B76">
              <w:rPr>
                <w:rFonts w:ascii="Calibri" w:hAnsi="Calibri" w:cs="Arial"/>
              </w:rPr>
              <w:t xml:space="preserve">Cllr </w:t>
            </w:r>
            <w:r w:rsidR="00DC49B3">
              <w:rPr>
                <w:rFonts w:ascii="Calibri" w:hAnsi="Calibri" w:cs="Arial"/>
              </w:rPr>
              <w:t>George</w:t>
            </w:r>
            <w:r w:rsidR="00697B76">
              <w:rPr>
                <w:rFonts w:ascii="Calibri" w:hAnsi="Calibri" w:cs="Arial"/>
              </w:rPr>
              <w:t xml:space="preserve"> proposed a grant award of £500</w:t>
            </w:r>
            <w:r w:rsidR="00AF1B2A">
              <w:rPr>
                <w:rFonts w:ascii="Calibri" w:hAnsi="Calibri" w:cs="Arial"/>
              </w:rPr>
              <w:t xml:space="preserve"> be made</w:t>
            </w:r>
            <w:r w:rsidR="002D7705">
              <w:rPr>
                <w:rFonts w:ascii="Calibri" w:hAnsi="Calibri" w:cs="Arial"/>
              </w:rPr>
              <w:t xml:space="preserve">.  This </w:t>
            </w:r>
            <w:r w:rsidR="00311464">
              <w:rPr>
                <w:rFonts w:ascii="Calibri" w:hAnsi="Calibri" w:cs="Arial"/>
              </w:rPr>
              <w:t>was</w:t>
            </w:r>
            <w:r w:rsidR="00697B76">
              <w:rPr>
                <w:rFonts w:ascii="Calibri" w:hAnsi="Calibri" w:cs="Arial"/>
              </w:rPr>
              <w:t xml:space="preserve"> seconded by Cllr</w:t>
            </w:r>
            <w:r w:rsidR="00DC49B3">
              <w:rPr>
                <w:rFonts w:ascii="Calibri" w:hAnsi="Calibri" w:cs="Arial"/>
              </w:rPr>
              <w:t xml:space="preserve"> Burnham</w:t>
            </w:r>
            <w:r w:rsidR="00697B76">
              <w:rPr>
                <w:rFonts w:ascii="Calibri" w:hAnsi="Calibri" w:cs="Arial"/>
              </w:rPr>
              <w:t xml:space="preserve"> and unanimously agreed by all Members.</w:t>
            </w:r>
          </w:p>
          <w:p w14:paraId="37A19852" w14:textId="77777777" w:rsidR="00F5461A" w:rsidRDefault="00F5461A" w:rsidP="0058592E">
            <w:pPr>
              <w:tabs>
                <w:tab w:val="left" w:pos="6696"/>
                <w:tab w:val="left" w:pos="6980"/>
              </w:tabs>
              <w:ind w:left="-72" w:right="459"/>
              <w:rPr>
                <w:rFonts w:ascii="Calibri" w:hAnsi="Calibri" w:cs="Arial"/>
              </w:rPr>
            </w:pPr>
          </w:p>
          <w:p w14:paraId="7AB80790" w14:textId="062EAD60" w:rsidR="00B23AB8" w:rsidRDefault="00B23AB8" w:rsidP="00B23AB8">
            <w:pPr>
              <w:tabs>
                <w:tab w:val="left" w:pos="6696"/>
                <w:tab w:val="left" w:pos="6980"/>
              </w:tabs>
              <w:ind w:left="-72" w:right="459"/>
              <w:rPr>
                <w:rFonts w:ascii="Calibri" w:hAnsi="Calibri" w:cs="Arial"/>
                <w:b/>
                <w:bCs/>
                <w:i/>
                <w:iCs/>
              </w:rPr>
            </w:pPr>
            <w:r w:rsidRPr="00D168F1">
              <w:rPr>
                <w:rFonts w:ascii="Calibri" w:hAnsi="Calibri" w:cs="Arial"/>
                <w:b/>
                <w:bCs/>
                <w:i/>
                <w:iCs/>
              </w:rPr>
              <w:t xml:space="preserve">RESOLVED: that </w:t>
            </w:r>
            <w:r w:rsidR="004977BB">
              <w:rPr>
                <w:rFonts w:ascii="Calibri" w:hAnsi="Calibri" w:cs="Arial"/>
                <w:b/>
                <w:bCs/>
                <w:i/>
                <w:iCs/>
              </w:rPr>
              <w:t>a</w:t>
            </w:r>
            <w:r w:rsidRPr="00D168F1">
              <w:rPr>
                <w:rFonts w:ascii="Calibri" w:hAnsi="Calibri" w:cs="Arial"/>
                <w:b/>
                <w:bCs/>
                <w:i/>
                <w:iCs/>
              </w:rPr>
              <w:t xml:space="preserve"> grant</w:t>
            </w:r>
            <w:r w:rsidR="00244444">
              <w:rPr>
                <w:rFonts w:ascii="Calibri" w:hAnsi="Calibri" w:cs="Arial"/>
                <w:b/>
                <w:bCs/>
                <w:i/>
                <w:iCs/>
              </w:rPr>
              <w:t xml:space="preserve"> award through the Council Grants Scheme to </w:t>
            </w:r>
            <w:r>
              <w:rPr>
                <w:rFonts w:ascii="Calibri" w:hAnsi="Calibri" w:cs="Arial"/>
                <w:b/>
                <w:bCs/>
                <w:i/>
                <w:iCs/>
              </w:rPr>
              <w:t>Café Milk</w:t>
            </w:r>
            <w:r w:rsidR="00244444">
              <w:rPr>
                <w:rFonts w:ascii="Calibri" w:hAnsi="Calibri" w:cs="Arial"/>
                <w:b/>
                <w:bCs/>
                <w:i/>
                <w:iCs/>
              </w:rPr>
              <w:t xml:space="preserve"> CIO</w:t>
            </w:r>
            <w:r w:rsidRPr="00D168F1">
              <w:rPr>
                <w:rFonts w:ascii="Calibri" w:hAnsi="Calibri" w:cs="Arial"/>
                <w:b/>
                <w:bCs/>
                <w:i/>
                <w:iCs/>
              </w:rPr>
              <w:t xml:space="preserve">, in the sum of £500, be approved. </w:t>
            </w:r>
          </w:p>
          <w:p w14:paraId="5816E3C0" w14:textId="77777777" w:rsidR="00316021" w:rsidRDefault="00316021" w:rsidP="00B23AB8">
            <w:pPr>
              <w:tabs>
                <w:tab w:val="left" w:pos="6696"/>
                <w:tab w:val="left" w:pos="6980"/>
              </w:tabs>
              <w:ind w:left="-72" w:right="459"/>
              <w:rPr>
                <w:rFonts w:ascii="Calibri" w:hAnsi="Calibri" w:cs="Arial"/>
                <w:b/>
                <w:bCs/>
                <w:i/>
                <w:iCs/>
              </w:rPr>
            </w:pPr>
          </w:p>
          <w:p w14:paraId="6B0D5ACC" w14:textId="5583618B" w:rsidR="00316021" w:rsidRPr="00A33BD8" w:rsidRDefault="00244444" w:rsidP="00316021">
            <w:pPr>
              <w:tabs>
                <w:tab w:val="left" w:pos="6696"/>
                <w:tab w:val="left" w:pos="6980"/>
              </w:tabs>
              <w:ind w:left="-72" w:right="459"/>
              <w:rPr>
                <w:rFonts w:ascii="Calibri" w:hAnsi="Calibri" w:cs="Arial"/>
                <w:b/>
                <w:bCs/>
              </w:rPr>
            </w:pPr>
            <w:r>
              <w:rPr>
                <w:rFonts w:ascii="Calibri" w:hAnsi="Calibri" w:cs="Arial"/>
                <w:b/>
                <w:bCs/>
              </w:rPr>
              <w:t xml:space="preserve">Horley </w:t>
            </w:r>
            <w:r w:rsidR="00123AAE">
              <w:rPr>
                <w:rFonts w:ascii="Calibri" w:hAnsi="Calibri" w:cs="Arial"/>
                <w:b/>
                <w:bCs/>
              </w:rPr>
              <w:t>Edmonds</w:t>
            </w:r>
            <w:r>
              <w:rPr>
                <w:rFonts w:ascii="Calibri" w:hAnsi="Calibri" w:cs="Arial"/>
                <w:b/>
                <w:bCs/>
              </w:rPr>
              <w:t xml:space="preserve"> Community Fund</w:t>
            </w:r>
            <w:r w:rsidR="00123AAE">
              <w:rPr>
                <w:rFonts w:ascii="Calibri" w:hAnsi="Calibri" w:cs="Arial"/>
                <w:b/>
                <w:bCs/>
              </w:rPr>
              <w:t xml:space="preserve"> Fund </w:t>
            </w:r>
            <w:r>
              <w:rPr>
                <w:rFonts w:ascii="Calibri" w:hAnsi="Calibri" w:cs="Arial"/>
                <w:b/>
                <w:bCs/>
              </w:rPr>
              <w:t xml:space="preserve">(HECF) - </w:t>
            </w:r>
            <w:r w:rsidR="00123AAE">
              <w:rPr>
                <w:rFonts w:ascii="Calibri" w:hAnsi="Calibri" w:cs="Arial"/>
                <w:b/>
                <w:bCs/>
              </w:rPr>
              <w:t>Grant Application</w:t>
            </w:r>
          </w:p>
          <w:p w14:paraId="3C5EC3D0" w14:textId="688B0D31" w:rsidR="00697B76" w:rsidRDefault="00316021" w:rsidP="00697B76">
            <w:pPr>
              <w:tabs>
                <w:tab w:val="left" w:pos="6696"/>
                <w:tab w:val="left" w:pos="6980"/>
              </w:tabs>
              <w:ind w:left="-72" w:right="459"/>
              <w:rPr>
                <w:rFonts w:ascii="Calibri" w:hAnsi="Calibri" w:cs="Arial"/>
              </w:rPr>
            </w:pPr>
            <w:r>
              <w:rPr>
                <w:rFonts w:ascii="Calibri" w:hAnsi="Calibri" w:cs="Arial"/>
              </w:rPr>
              <w:t>The Town Clerk reported that an application</w:t>
            </w:r>
            <w:r w:rsidR="00590A8C">
              <w:rPr>
                <w:rFonts w:ascii="Calibri" w:hAnsi="Calibri" w:cs="Arial"/>
              </w:rPr>
              <w:t>, previously circulated to Members, had</w:t>
            </w:r>
            <w:r w:rsidR="00FC63EA">
              <w:rPr>
                <w:rFonts w:ascii="Calibri" w:hAnsi="Calibri" w:cs="Arial"/>
              </w:rPr>
              <w:t xml:space="preserve"> b</w:t>
            </w:r>
            <w:r>
              <w:rPr>
                <w:rFonts w:ascii="Calibri" w:hAnsi="Calibri" w:cs="Arial"/>
              </w:rPr>
              <w:t xml:space="preserve">een received from </w:t>
            </w:r>
            <w:r w:rsidR="001F6EC0">
              <w:rPr>
                <w:rFonts w:ascii="Calibri" w:hAnsi="Calibri" w:cs="Arial"/>
              </w:rPr>
              <w:t>Horley Lions for £</w:t>
            </w:r>
            <w:r w:rsidR="00AD7CA0">
              <w:rPr>
                <w:rFonts w:ascii="Calibri" w:hAnsi="Calibri" w:cs="Arial"/>
              </w:rPr>
              <w:t>10,000</w:t>
            </w:r>
            <w:r w:rsidR="002F3314" w:rsidRPr="002F3314">
              <w:rPr>
                <w:rFonts w:ascii="Calibri" w:hAnsi="Calibri" w:cs="Arial"/>
              </w:rPr>
              <w:t xml:space="preserve"> to help Horley Food Bank and Food Club members with their gas and electricity payments</w:t>
            </w:r>
            <w:r w:rsidR="00DF1FF6">
              <w:rPr>
                <w:rFonts w:ascii="Calibri" w:hAnsi="Calibri" w:cs="Arial"/>
              </w:rPr>
              <w:t xml:space="preserve"> and </w:t>
            </w:r>
            <w:r w:rsidR="006F794B">
              <w:rPr>
                <w:rFonts w:ascii="Calibri" w:hAnsi="Calibri" w:cs="Arial"/>
              </w:rPr>
              <w:t xml:space="preserve">it </w:t>
            </w:r>
            <w:r w:rsidR="00DF1FF6">
              <w:rPr>
                <w:rFonts w:ascii="Calibri" w:hAnsi="Calibri" w:cs="Arial"/>
              </w:rPr>
              <w:t>was expected to be</w:t>
            </w:r>
            <w:r w:rsidR="00AF1B2A">
              <w:rPr>
                <w:rFonts w:ascii="Calibri" w:hAnsi="Calibri" w:cs="Arial"/>
              </w:rPr>
              <w:t xml:space="preserve"> also</w:t>
            </w:r>
            <w:r w:rsidR="00DF1FF6">
              <w:rPr>
                <w:rFonts w:ascii="Calibri" w:hAnsi="Calibri" w:cs="Arial"/>
              </w:rPr>
              <w:t xml:space="preserve"> financially supported by other donors</w:t>
            </w:r>
            <w:r w:rsidR="002F3314" w:rsidRPr="002F3314">
              <w:rPr>
                <w:rFonts w:ascii="Calibri" w:hAnsi="Calibri" w:cs="Arial"/>
              </w:rPr>
              <w:t>. The</w:t>
            </w:r>
            <w:r w:rsidR="00002F50">
              <w:rPr>
                <w:rFonts w:ascii="Calibri" w:hAnsi="Calibri" w:cs="Arial"/>
              </w:rPr>
              <w:t xml:space="preserve"> </w:t>
            </w:r>
            <w:r w:rsidR="002F3314" w:rsidRPr="002F3314">
              <w:rPr>
                <w:rFonts w:ascii="Calibri" w:hAnsi="Calibri" w:cs="Arial"/>
              </w:rPr>
              <w:t>‘Warm over Winter’ camp</w:t>
            </w:r>
            <w:r w:rsidR="00002F50">
              <w:rPr>
                <w:rFonts w:ascii="Calibri" w:hAnsi="Calibri" w:cs="Arial"/>
              </w:rPr>
              <w:t xml:space="preserve">aign helps </w:t>
            </w:r>
            <w:r w:rsidR="002F3314" w:rsidRPr="002F3314">
              <w:rPr>
                <w:rFonts w:ascii="Calibri" w:hAnsi="Calibri" w:cs="Arial"/>
              </w:rPr>
              <w:t>families</w:t>
            </w:r>
            <w:r w:rsidR="0045551F">
              <w:rPr>
                <w:rFonts w:ascii="Calibri" w:hAnsi="Calibri" w:cs="Arial"/>
              </w:rPr>
              <w:t xml:space="preserve"> </w:t>
            </w:r>
            <w:r w:rsidR="002F3314" w:rsidRPr="002F3314">
              <w:rPr>
                <w:rFonts w:ascii="Calibri" w:hAnsi="Calibri" w:cs="Arial"/>
              </w:rPr>
              <w:t>struggling with rising fuel bills</w:t>
            </w:r>
            <w:r w:rsidR="00DF663F">
              <w:rPr>
                <w:rFonts w:ascii="Calibri" w:hAnsi="Calibri" w:cs="Arial"/>
              </w:rPr>
              <w:t xml:space="preserve">. </w:t>
            </w:r>
            <w:r w:rsidR="00F31412">
              <w:rPr>
                <w:rFonts w:ascii="Calibri" w:hAnsi="Calibri" w:cs="Arial"/>
              </w:rPr>
              <w:t>She advised that t</w:t>
            </w:r>
            <w:r w:rsidR="00B34D44">
              <w:rPr>
                <w:rFonts w:ascii="Calibri" w:hAnsi="Calibri" w:cs="Arial"/>
              </w:rPr>
              <w:t xml:space="preserve">he </w:t>
            </w:r>
            <w:r w:rsidR="00DF663F">
              <w:rPr>
                <w:rFonts w:ascii="Calibri" w:hAnsi="Calibri" w:cs="Arial"/>
              </w:rPr>
              <w:t xml:space="preserve">balance available for </w:t>
            </w:r>
            <w:r w:rsidR="005A460D">
              <w:rPr>
                <w:rFonts w:ascii="Calibri" w:hAnsi="Calibri" w:cs="Arial"/>
              </w:rPr>
              <w:t xml:space="preserve">grant making </w:t>
            </w:r>
            <w:r w:rsidR="00F31412">
              <w:rPr>
                <w:rFonts w:ascii="Calibri" w:hAnsi="Calibri" w:cs="Arial"/>
              </w:rPr>
              <w:t>is</w:t>
            </w:r>
            <w:r w:rsidR="005A460D">
              <w:rPr>
                <w:rFonts w:ascii="Calibri" w:hAnsi="Calibri" w:cs="Arial"/>
              </w:rPr>
              <w:t xml:space="preserve"> £2,534.42.</w:t>
            </w:r>
            <w:r w:rsidR="004977BB">
              <w:rPr>
                <w:rFonts w:ascii="Calibri" w:hAnsi="Calibri" w:cs="Arial"/>
              </w:rPr>
              <w:t xml:space="preserve">  </w:t>
            </w:r>
            <w:r w:rsidR="00697B76">
              <w:rPr>
                <w:rFonts w:ascii="Calibri" w:hAnsi="Calibri" w:cs="Arial"/>
              </w:rPr>
              <w:t xml:space="preserve">Cllr </w:t>
            </w:r>
            <w:r w:rsidR="002A4644">
              <w:rPr>
                <w:rFonts w:ascii="Calibri" w:hAnsi="Calibri" w:cs="Arial"/>
              </w:rPr>
              <w:t>George</w:t>
            </w:r>
            <w:r w:rsidR="00697B76">
              <w:rPr>
                <w:rFonts w:ascii="Calibri" w:hAnsi="Calibri" w:cs="Arial"/>
              </w:rPr>
              <w:t xml:space="preserve"> proposed </w:t>
            </w:r>
            <w:r w:rsidR="0045551F">
              <w:rPr>
                <w:rFonts w:ascii="Calibri" w:hAnsi="Calibri" w:cs="Arial"/>
              </w:rPr>
              <w:t xml:space="preserve">that </w:t>
            </w:r>
            <w:r w:rsidR="00697B76">
              <w:rPr>
                <w:rFonts w:ascii="Calibri" w:hAnsi="Calibri" w:cs="Arial"/>
              </w:rPr>
              <w:t>a grant award of £</w:t>
            </w:r>
            <w:r w:rsidR="004977BB">
              <w:rPr>
                <w:rFonts w:ascii="Calibri" w:hAnsi="Calibri" w:cs="Arial"/>
              </w:rPr>
              <w:t>2,</w:t>
            </w:r>
            <w:r w:rsidR="00697B76">
              <w:rPr>
                <w:rFonts w:ascii="Calibri" w:hAnsi="Calibri" w:cs="Arial"/>
              </w:rPr>
              <w:t>500</w:t>
            </w:r>
            <w:r w:rsidR="00AF1B2A">
              <w:rPr>
                <w:rFonts w:ascii="Calibri" w:hAnsi="Calibri" w:cs="Arial"/>
              </w:rPr>
              <w:t xml:space="preserve"> be made</w:t>
            </w:r>
            <w:r w:rsidR="00C565B4">
              <w:rPr>
                <w:rFonts w:ascii="Calibri" w:hAnsi="Calibri" w:cs="Arial"/>
              </w:rPr>
              <w:t xml:space="preserve">.  This was </w:t>
            </w:r>
            <w:r w:rsidR="00697B76">
              <w:rPr>
                <w:rFonts w:ascii="Calibri" w:hAnsi="Calibri" w:cs="Arial"/>
              </w:rPr>
              <w:t xml:space="preserve">seconded by Cllr </w:t>
            </w:r>
            <w:r w:rsidR="0067071E">
              <w:rPr>
                <w:rFonts w:ascii="Calibri" w:hAnsi="Calibri" w:cs="Arial"/>
              </w:rPr>
              <w:t xml:space="preserve">Marshall </w:t>
            </w:r>
            <w:r w:rsidR="00697B76">
              <w:rPr>
                <w:rFonts w:ascii="Calibri" w:hAnsi="Calibri" w:cs="Arial"/>
              </w:rPr>
              <w:t>and unanimously agreed by all Members.</w:t>
            </w:r>
          </w:p>
          <w:p w14:paraId="64A9F55C" w14:textId="77777777" w:rsidR="00077670" w:rsidRPr="00074FC2" w:rsidRDefault="00077670" w:rsidP="00074FC2">
            <w:pPr>
              <w:tabs>
                <w:tab w:val="left" w:pos="6696"/>
                <w:tab w:val="left" w:pos="6980"/>
              </w:tabs>
              <w:ind w:left="-72" w:right="459"/>
              <w:rPr>
                <w:rFonts w:ascii="Calibri" w:hAnsi="Calibri" w:cs="Arial"/>
                <w:b/>
                <w:bCs/>
                <w:i/>
                <w:iCs/>
              </w:rPr>
            </w:pPr>
          </w:p>
          <w:p w14:paraId="3E32D1AF" w14:textId="77777777" w:rsidR="00B74535" w:rsidRDefault="00074FC2" w:rsidP="00B74535">
            <w:pPr>
              <w:tabs>
                <w:tab w:val="left" w:pos="6696"/>
                <w:tab w:val="left" w:pos="6980"/>
              </w:tabs>
              <w:ind w:left="-72" w:right="459"/>
              <w:rPr>
                <w:rFonts w:ascii="Calibri" w:hAnsi="Calibri" w:cs="Arial"/>
                <w:b/>
                <w:bCs/>
                <w:i/>
                <w:iCs/>
              </w:rPr>
            </w:pPr>
            <w:r w:rsidRPr="00074FC2">
              <w:rPr>
                <w:rFonts w:ascii="Calibri" w:hAnsi="Calibri" w:cs="Arial"/>
                <w:b/>
                <w:bCs/>
                <w:i/>
                <w:iCs/>
              </w:rPr>
              <w:t xml:space="preserve">RESOLVED: that </w:t>
            </w:r>
            <w:r w:rsidR="00AF1B2A">
              <w:rPr>
                <w:rFonts w:ascii="Calibri" w:hAnsi="Calibri" w:cs="Arial"/>
                <w:b/>
                <w:bCs/>
                <w:i/>
                <w:iCs/>
              </w:rPr>
              <w:t xml:space="preserve">a grant award through the Horley Edmonds Community Fund </w:t>
            </w:r>
            <w:r w:rsidR="00603473">
              <w:rPr>
                <w:rFonts w:ascii="Calibri" w:hAnsi="Calibri" w:cs="Arial"/>
                <w:b/>
                <w:bCs/>
                <w:i/>
                <w:iCs/>
              </w:rPr>
              <w:t xml:space="preserve">to the Horley </w:t>
            </w:r>
            <w:r w:rsidRPr="00074FC2">
              <w:rPr>
                <w:rFonts w:ascii="Calibri" w:hAnsi="Calibri" w:cs="Arial"/>
                <w:b/>
                <w:bCs/>
                <w:i/>
                <w:iCs/>
              </w:rPr>
              <w:t>Lions Club</w:t>
            </w:r>
            <w:r w:rsidR="00603473">
              <w:rPr>
                <w:rFonts w:ascii="Calibri" w:hAnsi="Calibri" w:cs="Arial"/>
                <w:b/>
                <w:bCs/>
                <w:i/>
                <w:iCs/>
              </w:rPr>
              <w:t xml:space="preserve">, </w:t>
            </w:r>
            <w:r w:rsidRPr="00074FC2">
              <w:rPr>
                <w:rFonts w:ascii="Calibri" w:hAnsi="Calibri" w:cs="Arial"/>
                <w:b/>
                <w:bCs/>
                <w:i/>
                <w:iCs/>
              </w:rPr>
              <w:t xml:space="preserve">to help Horley Food Bank and Food Club members with fuel payments through the ’Warm over Winter’ campaign, </w:t>
            </w:r>
            <w:r w:rsidR="00B74535">
              <w:rPr>
                <w:rFonts w:ascii="Calibri" w:hAnsi="Calibri" w:cs="Arial"/>
                <w:b/>
                <w:bCs/>
                <w:i/>
                <w:iCs/>
              </w:rPr>
              <w:t xml:space="preserve">in the sum of £2,500 be approved. </w:t>
            </w:r>
            <w:r w:rsidRPr="00074FC2">
              <w:rPr>
                <w:rFonts w:ascii="Calibri" w:hAnsi="Calibri" w:cs="Arial"/>
                <w:b/>
                <w:bCs/>
                <w:i/>
                <w:iCs/>
              </w:rPr>
              <w:t xml:space="preserve"> </w:t>
            </w:r>
          </w:p>
          <w:p w14:paraId="763C7C90" w14:textId="282212AA" w:rsidR="005029AB" w:rsidRPr="005029AB" w:rsidRDefault="005029AB" w:rsidP="00B74535">
            <w:pPr>
              <w:tabs>
                <w:tab w:val="left" w:pos="6696"/>
                <w:tab w:val="left" w:pos="6980"/>
              </w:tabs>
              <w:ind w:left="-72" w:right="459"/>
              <w:rPr>
                <w:rFonts w:ascii="Calibri" w:hAnsi="Calibri" w:cs="Arial"/>
                <w:b/>
                <w:bCs/>
              </w:rPr>
            </w:pPr>
            <w:r w:rsidRPr="005029AB">
              <w:rPr>
                <w:rFonts w:ascii="Calibri" w:hAnsi="Calibri" w:cs="Arial"/>
              </w:rPr>
              <w:t xml:space="preserve"> </w:t>
            </w:r>
          </w:p>
        </w:tc>
      </w:tr>
      <w:tr w:rsidR="00F373C1" w:rsidRPr="00C63CE9" w14:paraId="1FE4BEB2" w14:textId="77777777" w:rsidTr="005E04D3">
        <w:trPr>
          <w:trHeight w:val="3552"/>
        </w:trPr>
        <w:tc>
          <w:tcPr>
            <w:tcW w:w="1668" w:type="dxa"/>
          </w:tcPr>
          <w:p w14:paraId="4DFEC30B" w14:textId="45C6C832" w:rsidR="00F373C1" w:rsidRDefault="00F373C1" w:rsidP="00B63A7F">
            <w:pPr>
              <w:rPr>
                <w:rFonts w:ascii="Calibri" w:hAnsi="Calibri" w:cs="Calibri"/>
                <w:b/>
                <w:bCs/>
              </w:rPr>
            </w:pPr>
            <w:r>
              <w:rPr>
                <w:rFonts w:ascii="Calibri" w:hAnsi="Calibri" w:cs="Calibri"/>
                <w:b/>
                <w:bCs/>
              </w:rPr>
              <w:lastRenderedPageBreak/>
              <w:t>C 5</w:t>
            </w:r>
            <w:r w:rsidR="005654FE">
              <w:rPr>
                <w:rFonts w:ascii="Calibri" w:hAnsi="Calibri" w:cs="Calibri"/>
                <w:b/>
                <w:bCs/>
              </w:rPr>
              <w:t>93</w:t>
            </w:r>
            <w:r w:rsidR="00504031">
              <w:rPr>
                <w:rFonts w:ascii="Calibri" w:hAnsi="Calibri" w:cs="Calibri"/>
                <w:b/>
                <w:bCs/>
              </w:rPr>
              <w:t>6</w:t>
            </w:r>
          </w:p>
          <w:p w14:paraId="6881A7F2" w14:textId="77777777" w:rsidR="005654FE" w:rsidRDefault="005654FE" w:rsidP="00B63A7F">
            <w:pPr>
              <w:rPr>
                <w:rFonts w:ascii="Calibri" w:hAnsi="Calibri" w:cs="Calibri"/>
                <w:b/>
                <w:bCs/>
              </w:rPr>
            </w:pPr>
          </w:p>
          <w:p w14:paraId="2A122FFD" w14:textId="77777777" w:rsidR="005654FE" w:rsidRDefault="005654FE" w:rsidP="00B63A7F">
            <w:pPr>
              <w:rPr>
                <w:rFonts w:ascii="Calibri" w:hAnsi="Calibri" w:cs="Calibri"/>
                <w:b/>
                <w:bCs/>
              </w:rPr>
            </w:pPr>
          </w:p>
          <w:p w14:paraId="078143B9" w14:textId="77777777" w:rsidR="005654FE" w:rsidRDefault="005654FE" w:rsidP="00B63A7F">
            <w:pPr>
              <w:rPr>
                <w:rFonts w:ascii="Calibri" w:hAnsi="Calibri" w:cs="Calibri"/>
                <w:b/>
                <w:bCs/>
              </w:rPr>
            </w:pPr>
          </w:p>
          <w:p w14:paraId="4B6244C2" w14:textId="77777777" w:rsidR="005654FE" w:rsidRDefault="005654FE" w:rsidP="00B63A7F">
            <w:pPr>
              <w:rPr>
                <w:rFonts w:ascii="Calibri" w:hAnsi="Calibri" w:cs="Calibri"/>
                <w:b/>
                <w:bCs/>
              </w:rPr>
            </w:pPr>
          </w:p>
          <w:p w14:paraId="2D913440" w14:textId="77777777" w:rsidR="005654FE" w:rsidRDefault="005654FE" w:rsidP="00B63A7F">
            <w:pPr>
              <w:rPr>
                <w:rFonts w:ascii="Calibri" w:hAnsi="Calibri" w:cs="Calibri"/>
                <w:b/>
                <w:bCs/>
              </w:rPr>
            </w:pPr>
          </w:p>
          <w:p w14:paraId="0BAE38B0" w14:textId="77777777" w:rsidR="005654FE" w:rsidRDefault="005654FE" w:rsidP="00B63A7F">
            <w:pPr>
              <w:rPr>
                <w:rFonts w:ascii="Calibri" w:hAnsi="Calibri" w:cs="Calibri"/>
                <w:b/>
                <w:bCs/>
              </w:rPr>
            </w:pPr>
          </w:p>
          <w:p w14:paraId="5A143E3A" w14:textId="77777777" w:rsidR="005654FE" w:rsidRDefault="005654FE" w:rsidP="00B63A7F">
            <w:pPr>
              <w:rPr>
                <w:rFonts w:ascii="Calibri" w:hAnsi="Calibri" w:cs="Calibri"/>
                <w:b/>
                <w:bCs/>
              </w:rPr>
            </w:pPr>
          </w:p>
          <w:p w14:paraId="1587E586" w14:textId="77777777" w:rsidR="005654FE" w:rsidRDefault="005654FE" w:rsidP="00B63A7F">
            <w:pPr>
              <w:rPr>
                <w:rFonts w:ascii="Calibri" w:hAnsi="Calibri" w:cs="Calibri"/>
                <w:b/>
                <w:bCs/>
              </w:rPr>
            </w:pPr>
          </w:p>
          <w:p w14:paraId="691094FB" w14:textId="77777777" w:rsidR="005654FE" w:rsidRDefault="005654FE" w:rsidP="00B63A7F">
            <w:pPr>
              <w:rPr>
                <w:rFonts w:ascii="Calibri" w:hAnsi="Calibri" w:cs="Calibri"/>
                <w:b/>
                <w:bCs/>
              </w:rPr>
            </w:pPr>
          </w:p>
          <w:p w14:paraId="21DF20A5" w14:textId="77777777" w:rsidR="005654FE" w:rsidRDefault="005654FE" w:rsidP="00B63A7F">
            <w:pPr>
              <w:rPr>
                <w:rFonts w:ascii="Calibri" w:hAnsi="Calibri" w:cs="Calibri"/>
                <w:b/>
                <w:bCs/>
              </w:rPr>
            </w:pPr>
          </w:p>
          <w:p w14:paraId="3D7C1C73" w14:textId="77777777" w:rsidR="005654FE" w:rsidRDefault="005654FE" w:rsidP="00B63A7F">
            <w:pPr>
              <w:rPr>
                <w:rFonts w:ascii="Calibri" w:hAnsi="Calibri" w:cs="Calibri"/>
                <w:b/>
                <w:bCs/>
              </w:rPr>
            </w:pPr>
          </w:p>
          <w:p w14:paraId="389B8D12" w14:textId="77777777" w:rsidR="005654FE" w:rsidRDefault="005654FE" w:rsidP="00B63A7F">
            <w:pPr>
              <w:rPr>
                <w:rFonts w:ascii="Calibri" w:hAnsi="Calibri" w:cs="Calibri"/>
                <w:b/>
                <w:bCs/>
              </w:rPr>
            </w:pPr>
          </w:p>
          <w:p w14:paraId="380C4B35" w14:textId="77777777" w:rsidR="005654FE" w:rsidRDefault="005654FE" w:rsidP="00B63A7F">
            <w:pPr>
              <w:rPr>
                <w:rFonts w:ascii="Calibri" w:hAnsi="Calibri" w:cs="Calibri"/>
                <w:b/>
                <w:bCs/>
              </w:rPr>
            </w:pPr>
          </w:p>
          <w:p w14:paraId="11AF0D6E" w14:textId="77777777" w:rsidR="005654FE" w:rsidRDefault="005654FE" w:rsidP="00B63A7F">
            <w:pPr>
              <w:rPr>
                <w:rFonts w:ascii="Calibri" w:hAnsi="Calibri" w:cs="Calibri"/>
                <w:b/>
                <w:bCs/>
              </w:rPr>
            </w:pPr>
          </w:p>
          <w:p w14:paraId="1ADBAC73" w14:textId="77777777" w:rsidR="005654FE" w:rsidRDefault="005654FE" w:rsidP="00B63A7F">
            <w:pPr>
              <w:rPr>
                <w:rFonts w:ascii="Calibri" w:hAnsi="Calibri" w:cs="Calibri"/>
                <w:b/>
                <w:bCs/>
              </w:rPr>
            </w:pPr>
          </w:p>
          <w:p w14:paraId="0102D5FA" w14:textId="77777777" w:rsidR="005654FE" w:rsidRDefault="005654FE" w:rsidP="00B63A7F">
            <w:pPr>
              <w:rPr>
                <w:rFonts w:ascii="Calibri" w:hAnsi="Calibri" w:cs="Calibri"/>
                <w:b/>
                <w:bCs/>
              </w:rPr>
            </w:pPr>
          </w:p>
          <w:p w14:paraId="3ADCC1BC" w14:textId="77777777" w:rsidR="005654FE" w:rsidRDefault="005654FE" w:rsidP="00B63A7F">
            <w:pPr>
              <w:rPr>
                <w:rFonts w:ascii="Calibri" w:hAnsi="Calibri" w:cs="Calibri"/>
                <w:b/>
                <w:bCs/>
              </w:rPr>
            </w:pPr>
          </w:p>
          <w:p w14:paraId="3D918B36" w14:textId="77777777" w:rsidR="005654FE" w:rsidRDefault="005654FE" w:rsidP="00B63A7F">
            <w:pPr>
              <w:rPr>
                <w:rFonts w:ascii="Calibri" w:hAnsi="Calibri" w:cs="Calibri"/>
                <w:b/>
                <w:bCs/>
              </w:rPr>
            </w:pPr>
          </w:p>
          <w:p w14:paraId="0BEC7B1F" w14:textId="77777777" w:rsidR="005654FE" w:rsidRDefault="005654FE" w:rsidP="00B63A7F">
            <w:pPr>
              <w:rPr>
                <w:rFonts w:ascii="Calibri" w:hAnsi="Calibri" w:cs="Calibri"/>
                <w:b/>
                <w:bCs/>
              </w:rPr>
            </w:pPr>
          </w:p>
          <w:p w14:paraId="3C5ACB53" w14:textId="77777777" w:rsidR="005654FE" w:rsidRDefault="005654FE" w:rsidP="00B63A7F">
            <w:pPr>
              <w:rPr>
                <w:rFonts w:ascii="Calibri" w:hAnsi="Calibri" w:cs="Calibri"/>
                <w:b/>
                <w:bCs/>
              </w:rPr>
            </w:pPr>
          </w:p>
          <w:p w14:paraId="1269C095" w14:textId="77777777" w:rsidR="005654FE" w:rsidRDefault="005654FE" w:rsidP="00B63A7F">
            <w:pPr>
              <w:rPr>
                <w:rFonts w:ascii="Calibri" w:hAnsi="Calibri" w:cs="Calibri"/>
                <w:b/>
                <w:bCs/>
              </w:rPr>
            </w:pPr>
          </w:p>
          <w:p w14:paraId="70761C14" w14:textId="77777777" w:rsidR="005654FE" w:rsidRDefault="005654FE" w:rsidP="00B63A7F">
            <w:pPr>
              <w:rPr>
                <w:rFonts w:ascii="Calibri" w:hAnsi="Calibri" w:cs="Calibri"/>
                <w:b/>
                <w:bCs/>
              </w:rPr>
            </w:pPr>
          </w:p>
          <w:p w14:paraId="30171009" w14:textId="77777777" w:rsidR="005654FE" w:rsidRDefault="005654FE" w:rsidP="00B63A7F">
            <w:pPr>
              <w:rPr>
                <w:rFonts w:ascii="Calibri" w:hAnsi="Calibri" w:cs="Calibri"/>
                <w:b/>
                <w:bCs/>
              </w:rPr>
            </w:pPr>
          </w:p>
          <w:p w14:paraId="42AEA6BE" w14:textId="77777777" w:rsidR="005654FE" w:rsidRDefault="005654FE" w:rsidP="00B63A7F">
            <w:pPr>
              <w:rPr>
                <w:rFonts w:ascii="Calibri" w:hAnsi="Calibri" w:cs="Calibri"/>
                <w:b/>
                <w:bCs/>
              </w:rPr>
            </w:pPr>
          </w:p>
          <w:p w14:paraId="4053183C" w14:textId="77777777" w:rsidR="005654FE" w:rsidRDefault="005654FE" w:rsidP="00B63A7F">
            <w:pPr>
              <w:rPr>
                <w:rFonts w:ascii="Calibri" w:hAnsi="Calibri" w:cs="Calibri"/>
                <w:b/>
                <w:bCs/>
              </w:rPr>
            </w:pPr>
          </w:p>
          <w:p w14:paraId="712AFAF0" w14:textId="77777777" w:rsidR="005654FE" w:rsidRDefault="005654FE" w:rsidP="00B63A7F">
            <w:pPr>
              <w:rPr>
                <w:rFonts w:ascii="Calibri" w:hAnsi="Calibri" w:cs="Calibri"/>
                <w:b/>
                <w:bCs/>
              </w:rPr>
            </w:pPr>
          </w:p>
          <w:p w14:paraId="590B73AA" w14:textId="77777777" w:rsidR="005654FE" w:rsidRDefault="005654FE" w:rsidP="00B63A7F">
            <w:pPr>
              <w:rPr>
                <w:rFonts w:ascii="Calibri" w:hAnsi="Calibri" w:cs="Calibri"/>
                <w:b/>
                <w:bCs/>
              </w:rPr>
            </w:pPr>
          </w:p>
          <w:p w14:paraId="54A7C159" w14:textId="77777777" w:rsidR="005654FE" w:rsidRDefault="005654FE" w:rsidP="00B63A7F">
            <w:pPr>
              <w:rPr>
                <w:rFonts w:ascii="Calibri" w:hAnsi="Calibri" w:cs="Calibri"/>
                <w:b/>
                <w:bCs/>
              </w:rPr>
            </w:pPr>
          </w:p>
          <w:p w14:paraId="259FD188" w14:textId="77777777" w:rsidR="005654FE" w:rsidRDefault="005654FE" w:rsidP="00B63A7F">
            <w:pPr>
              <w:rPr>
                <w:rFonts w:ascii="Calibri" w:hAnsi="Calibri" w:cs="Calibri"/>
                <w:b/>
                <w:bCs/>
              </w:rPr>
            </w:pPr>
          </w:p>
          <w:p w14:paraId="57EA1624" w14:textId="77777777" w:rsidR="005654FE" w:rsidRDefault="005654FE" w:rsidP="00B63A7F">
            <w:pPr>
              <w:rPr>
                <w:rFonts w:ascii="Calibri" w:hAnsi="Calibri" w:cs="Calibri"/>
                <w:b/>
                <w:bCs/>
              </w:rPr>
            </w:pPr>
          </w:p>
          <w:p w14:paraId="056F7FD2" w14:textId="77777777" w:rsidR="00F81F0C" w:rsidRDefault="00F81F0C" w:rsidP="00B63A7F">
            <w:pPr>
              <w:rPr>
                <w:rFonts w:ascii="Calibri" w:hAnsi="Calibri" w:cs="Calibri"/>
                <w:b/>
                <w:bCs/>
              </w:rPr>
            </w:pPr>
          </w:p>
          <w:p w14:paraId="6A27885E" w14:textId="77777777" w:rsidR="005654FE" w:rsidRDefault="005654FE" w:rsidP="00B63A7F">
            <w:pPr>
              <w:rPr>
                <w:rFonts w:ascii="Calibri" w:hAnsi="Calibri" w:cs="Calibri"/>
                <w:b/>
                <w:bCs/>
              </w:rPr>
            </w:pPr>
          </w:p>
          <w:p w14:paraId="768DB80F" w14:textId="77777777" w:rsidR="005654FE" w:rsidRDefault="005654FE" w:rsidP="00B63A7F">
            <w:pPr>
              <w:rPr>
                <w:rFonts w:ascii="Calibri" w:hAnsi="Calibri" w:cs="Calibri"/>
                <w:b/>
                <w:bCs/>
              </w:rPr>
            </w:pPr>
          </w:p>
          <w:p w14:paraId="2F108B79" w14:textId="77777777" w:rsidR="005654FE" w:rsidRDefault="005654FE" w:rsidP="00B63A7F">
            <w:pPr>
              <w:rPr>
                <w:rFonts w:ascii="Calibri" w:hAnsi="Calibri" w:cs="Calibri"/>
                <w:b/>
                <w:bCs/>
              </w:rPr>
            </w:pPr>
          </w:p>
          <w:p w14:paraId="69684E09" w14:textId="77777777" w:rsidR="005654FE" w:rsidRDefault="005654FE" w:rsidP="00B63A7F">
            <w:pPr>
              <w:rPr>
                <w:rFonts w:ascii="Calibri" w:hAnsi="Calibri" w:cs="Calibri"/>
                <w:b/>
                <w:bCs/>
              </w:rPr>
            </w:pPr>
          </w:p>
          <w:p w14:paraId="34198B9F" w14:textId="77777777" w:rsidR="00130F29" w:rsidRDefault="00130F29" w:rsidP="00B63A7F">
            <w:pPr>
              <w:rPr>
                <w:rFonts w:ascii="Calibri" w:hAnsi="Calibri" w:cs="Calibri"/>
                <w:b/>
                <w:bCs/>
              </w:rPr>
            </w:pPr>
          </w:p>
          <w:p w14:paraId="610E6A69" w14:textId="77777777" w:rsidR="00130F29" w:rsidRDefault="00130F29" w:rsidP="00B63A7F">
            <w:pPr>
              <w:rPr>
                <w:rFonts w:ascii="Calibri" w:hAnsi="Calibri" w:cs="Calibri"/>
                <w:b/>
                <w:bCs/>
              </w:rPr>
            </w:pPr>
          </w:p>
          <w:p w14:paraId="22F51CD2" w14:textId="77777777" w:rsidR="00130F29" w:rsidRDefault="00130F29" w:rsidP="00B63A7F">
            <w:pPr>
              <w:rPr>
                <w:rFonts w:ascii="Calibri" w:hAnsi="Calibri" w:cs="Calibri"/>
                <w:b/>
                <w:bCs/>
              </w:rPr>
            </w:pPr>
          </w:p>
          <w:p w14:paraId="03E9F18F" w14:textId="77777777" w:rsidR="00F373C1" w:rsidRDefault="00F373C1" w:rsidP="00B63A7F">
            <w:pPr>
              <w:rPr>
                <w:rFonts w:ascii="Calibri" w:hAnsi="Calibri" w:cs="Calibri"/>
                <w:b/>
                <w:bCs/>
              </w:rPr>
            </w:pPr>
          </w:p>
        </w:tc>
        <w:tc>
          <w:tcPr>
            <w:tcW w:w="8397" w:type="dxa"/>
            <w:gridSpan w:val="4"/>
          </w:tcPr>
          <w:p w14:paraId="42823787" w14:textId="77777777" w:rsidR="00F373C1" w:rsidRPr="00E57B2D" w:rsidRDefault="00F373C1" w:rsidP="00F373C1">
            <w:pPr>
              <w:tabs>
                <w:tab w:val="left" w:pos="6696"/>
                <w:tab w:val="left" w:pos="6980"/>
              </w:tabs>
              <w:ind w:left="-72" w:right="459"/>
              <w:rPr>
                <w:rFonts w:ascii="Calibri" w:hAnsi="Calibri" w:cs="Arial"/>
                <w:b/>
                <w:bCs/>
              </w:rPr>
            </w:pPr>
            <w:r w:rsidRPr="00E57B2D">
              <w:rPr>
                <w:rFonts w:ascii="Calibri" w:hAnsi="Calibri" w:cs="Arial"/>
                <w:b/>
                <w:bCs/>
              </w:rPr>
              <w:t>Surrey Association of Local Councils (SALC) &amp; National Association of Local Councils (NALC)</w:t>
            </w:r>
          </w:p>
          <w:p w14:paraId="2865B9B5" w14:textId="66BD3017" w:rsidR="00B430EC" w:rsidRDefault="006F794B" w:rsidP="00F373C1">
            <w:pPr>
              <w:tabs>
                <w:tab w:val="left" w:pos="6696"/>
                <w:tab w:val="left" w:pos="6980"/>
              </w:tabs>
              <w:ind w:left="-72" w:right="459"/>
              <w:rPr>
                <w:rFonts w:ascii="Calibri" w:hAnsi="Calibri" w:cs="Arial"/>
              </w:rPr>
            </w:pPr>
            <w:r>
              <w:rPr>
                <w:rFonts w:ascii="Calibri" w:hAnsi="Calibri" w:cs="Arial"/>
              </w:rPr>
              <w:t xml:space="preserve">Cllr George gave the following updates in his capacity as </w:t>
            </w:r>
            <w:r w:rsidR="005F5393">
              <w:rPr>
                <w:rFonts w:ascii="Calibri" w:hAnsi="Calibri" w:cs="Arial"/>
              </w:rPr>
              <w:t>a SALC Board Director</w:t>
            </w:r>
            <w:r w:rsidR="00B430EC">
              <w:rPr>
                <w:rFonts w:ascii="Calibri" w:hAnsi="Calibri" w:cs="Arial"/>
              </w:rPr>
              <w:t>:</w:t>
            </w:r>
          </w:p>
          <w:p w14:paraId="0A422284" w14:textId="77777777" w:rsidR="00B430EC" w:rsidRDefault="00B430EC" w:rsidP="00F373C1">
            <w:pPr>
              <w:tabs>
                <w:tab w:val="left" w:pos="6696"/>
                <w:tab w:val="left" w:pos="6980"/>
              </w:tabs>
              <w:ind w:left="-72" w:right="459"/>
              <w:rPr>
                <w:rFonts w:ascii="Calibri" w:hAnsi="Calibri" w:cs="Arial"/>
              </w:rPr>
            </w:pPr>
          </w:p>
          <w:p w14:paraId="28D6EC5D" w14:textId="7B1134AB" w:rsidR="00B430EC" w:rsidRPr="005654FE" w:rsidRDefault="00B430EC" w:rsidP="00295D81">
            <w:pPr>
              <w:pStyle w:val="ListParagraph"/>
              <w:numPr>
                <w:ilvl w:val="0"/>
                <w:numId w:val="38"/>
              </w:numPr>
              <w:tabs>
                <w:tab w:val="left" w:pos="6696"/>
                <w:tab w:val="left" w:pos="6980"/>
              </w:tabs>
              <w:ind w:left="347" w:right="459"/>
              <w:rPr>
                <w:rFonts w:ascii="Calibri" w:hAnsi="Calibri" w:cs="Arial"/>
              </w:rPr>
            </w:pPr>
            <w:r w:rsidRPr="005F5393">
              <w:rPr>
                <w:rFonts w:ascii="Calibri" w:hAnsi="Calibri" w:cs="Arial"/>
                <w:b/>
                <w:bCs/>
              </w:rPr>
              <w:t xml:space="preserve">Devolution </w:t>
            </w:r>
            <w:r w:rsidR="005F5393">
              <w:rPr>
                <w:rFonts w:ascii="Calibri" w:hAnsi="Calibri" w:cs="Arial"/>
                <w:b/>
                <w:bCs/>
              </w:rPr>
              <w:t>for Surrey</w:t>
            </w:r>
            <w:r w:rsidRPr="005F5393">
              <w:rPr>
                <w:rFonts w:ascii="Calibri" w:hAnsi="Calibri" w:cs="Arial"/>
                <w:b/>
                <w:bCs/>
              </w:rPr>
              <w:t>:</w:t>
            </w:r>
            <w:r w:rsidRPr="005654FE">
              <w:rPr>
                <w:rFonts w:ascii="Calibri" w:hAnsi="Calibri" w:cs="Arial"/>
              </w:rPr>
              <w:t xml:space="preserve"> </w:t>
            </w:r>
            <w:r w:rsidR="00F12610">
              <w:rPr>
                <w:rFonts w:ascii="Calibri" w:hAnsi="Calibri" w:cs="Arial"/>
              </w:rPr>
              <w:t>D</w:t>
            </w:r>
            <w:r w:rsidRPr="005654FE">
              <w:rPr>
                <w:rFonts w:ascii="Calibri" w:hAnsi="Calibri" w:cs="Arial"/>
              </w:rPr>
              <w:t xml:space="preserve">evolution </w:t>
            </w:r>
            <w:r w:rsidR="00A90303">
              <w:rPr>
                <w:rFonts w:ascii="Calibri" w:hAnsi="Calibri" w:cs="Arial"/>
              </w:rPr>
              <w:t>arrangements</w:t>
            </w:r>
            <w:r w:rsidRPr="005654FE">
              <w:rPr>
                <w:rFonts w:ascii="Calibri" w:hAnsi="Calibri" w:cs="Arial"/>
              </w:rPr>
              <w:t>, aimed at devolving more powers to local councils</w:t>
            </w:r>
            <w:r w:rsidR="00F12610">
              <w:rPr>
                <w:rFonts w:ascii="Calibri" w:hAnsi="Calibri" w:cs="Arial"/>
              </w:rPr>
              <w:t xml:space="preserve">, </w:t>
            </w:r>
            <w:r w:rsidR="00C85CE4">
              <w:rPr>
                <w:rFonts w:ascii="Calibri" w:hAnsi="Calibri" w:cs="Arial"/>
              </w:rPr>
              <w:t xml:space="preserve">are </w:t>
            </w:r>
            <w:r w:rsidRPr="005654FE">
              <w:rPr>
                <w:rFonts w:ascii="Calibri" w:hAnsi="Calibri" w:cs="Arial"/>
              </w:rPr>
              <w:t>pending further direction from government</w:t>
            </w:r>
            <w:r w:rsidR="00726CFD">
              <w:rPr>
                <w:rFonts w:ascii="Calibri" w:hAnsi="Calibri" w:cs="Arial"/>
              </w:rPr>
              <w:t xml:space="preserve"> </w:t>
            </w:r>
            <w:r w:rsidR="00C37CDA">
              <w:rPr>
                <w:rFonts w:ascii="Calibri" w:hAnsi="Calibri" w:cs="Arial"/>
              </w:rPr>
              <w:t xml:space="preserve">and </w:t>
            </w:r>
            <w:r w:rsidR="00726CFD">
              <w:rPr>
                <w:rFonts w:ascii="Calibri" w:hAnsi="Calibri" w:cs="Arial"/>
              </w:rPr>
              <w:t>further updates were expected to be made known by the end of the</w:t>
            </w:r>
            <w:r w:rsidR="004B38FB">
              <w:rPr>
                <w:rFonts w:ascii="Calibri" w:hAnsi="Calibri" w:cs="Arial"/>
              </w:rPr>
              <w:t xml:space="preserve"> year. </w:t>
            </w:r>
          </w:p>
          <w:p w14:paraId="4617C3D3" w14:textId="50B2E631" w:rsidR="00B430EC" w:rsidRPr="00B86975" w:rsidRDefault="00B430EC" w:rsidP="00295D81">
            <w:pPr>
              <w:pStyle w:val="ListParagraph"/>
              <w:numPr>
                <w:ilvl w:val="0"/>
                <w:numId w:val="38"/>
              </w:numPr>
              <w:tabs>
                <w:tab w:val="left" w:pos="6696"/>
                <w:tab w:val="left" w:pos="6980"/>
              </w:tabs>
              <w:ind w:left="347" w:right="459"/>
              <w:rPr>
                <w:rFonts w:ascii="Calibri" w:hAnsi="Calibri" w:cs="Arial"/>
              </w:rPr>
            </w:pPr>
            <w:r w:rsidRPr="00075CD4">
              <w:rPr>
                <w:rFonts w:ascii="Calibri" w:hAnsi="Calibri" w:cs="Arial"/>
                <w:b/>
                <w:bCs/>
              </w:rPr>
              <w:t>Clerk Recruitment and Modernising the</w:t>
            </w:r>
            <w:r w:rsidR="00075CD4" w:rsidRPr="00075CD4">
              <w:rPr>
                <w:rFonts w:ascii="Calibri" w:hAnsi="Calibri" w:cs="Arial"/>
                <w:b/>
                <w:bCs/>
              </w:rPr>
              <w:t xml:space="preserve"> job title</w:t>
            </w:r>
            <w:r w:rsidRPr="00075CD4">
              <w:rPr>
                <w:rFonts w:ascii="Calibri" w:hAnsi="Calibri" w:cs="Arial"/>
                <w:b/>
                <w:bCs/>
              </w:rPr>
              <w:t>:</w:t>
            </w:r>
            <w:r w:rsidRPr="005654FE">
              <w:rPr>
                <w:rFonts w:ascii="Calibri" w:hAnsi="Calibri" w:cs="Arial"/>
              </w:rPr>
              <w:t xml:space="preserve"> SALC highlighted</w:t>
            </w:r>
            <w:r w:rsidR="00F17AA1">
              <w:rPr>
                <w:rFonts w:ascii="Calibri" w:hAnsi="Calibri" w:cs="Arial"/>
              </w:rPr>
              <w:t xml:space="preserve"> </w:t>
            </w:r>
            <w:r w:rsidR="00A37DEC">
              <w:rPr>
                <w:rFonts w:ascii="Calibri" w:hAnsi="Calibri" w:cs="Arial"/>
              </w:rPr>
              <w:t xml:space="preserve">that as </w:t>
            </w:r>
            <w:r w:rsidR="00F17AA1">
              <w:rPr>
                <w:rFonts w:ascii="Calibri" w:hAnsi="Calibri" w:cs="Arial"/>
              </w:rPr>
              <w:t>the</w:t>
            </w:r>
            <w:r w:rsidR="004765F3">
              <w:rPr>
                <w:rFonts w:ascii="Calibri" w:hAnsi="Calibri" w:cs="Arial"/>
              </w:rPr>
              <w:t xml:space="preserve"> role of Proper Officer has evolved in recent years, </w:t>
            </w:r>
            <w:r w:rsidR="00F17AA1">
              <w:rPr>
                <w:rFonts w:ascii="Calibri" w:hAnsi="Calibri" w:cs="Arial"/>
              </w:rPr>
              <w:t>local cou</w:t>
            </w:r>
            <w:r w:rsidR="009E6203">
              <w:rPr>
                <w:rFonts w:ascii="Calibri" w:hAnsi="Calibri" w:cs="Arial"/>
              </w:rPr>
              <w:t xml:space="preserve">ncils </w:t>
            </w:r>
            <w:r w:rsidR="004765F3">
              <w:rPr>
                <w:rFonts w:ascii="Calibri" w:hAnsi="Calibri" w:cs="Arial"/>
              </w:rPr>
              <w:t>should</w:t>
            </w:r>
            <w:r w:rsidR="00A278D2">
              <w:rPr>
                <w:rFonts w:ascii="Calibri" w:hAnsi="Calibri" w:cs="Arial"/>
              </w:rPr>
              <w:t xml:space="preserve">                    </w:t>
            </w:r>
            <w:r w:rsidR="004765F3">
              <w:rPr>
                <w:rFonts w:ascii="Calibri" w:hAnsi="Calibri" w:cs="Arial"/>
              </w:rPr>
              <w:t xml:space="preserve"> </w:t>
            </w:r>
            <w:r w:rsidR="00DA2D83">
              <w:rPr>
                <w:rFonts w:ascii="Calibri" w:hAnsi="Calibri" w:cs="Arial"/>
              </w:rPr>
              <w:t>re</w:t>
            </w:r>
            <w:r w:rsidR="00A278D2">
              <w:rPr>
                <w:rFonts w:ascii="Calibri" w:hAnsi="Calibri" w:cs="Arial"/>
              </w:rPr>
              <w:t>-</w:t>
            </w:r>
            <w:r w:rsidR="00DA2D83">
              <w:rPr>
                <w:rFonts w:ascii="Calibri" w:hAnsi="Calibri" w:cs="Arial"/>
              </w:rPr>
              <w:t xml:space="preserve">evaluate </w:t>
            </w:r>
            <w:r w:rsidR="00C42E68">
              <w:rPr>
                <w:rFonts w:ascii="Calibri" w:hAnsi="Calibri" w:cs="Arial"/>
              </w:rPr>
              <w:t>i</w:t>
            </w:r>
            <w:r w:rsidR="00B12014">
              <w:rPr>
                <w:rFonts w:ascii="Calibri" w:hAnsi="Calibri" w:cs="Arial"/>
              </w:rPr>
              <w:t>f</w:t>
            </w:r>
            <w:r w:rsidR="00C42E68">
              <w:rPr>
                <w:rFonts w:ascii="Calibri" w:hAnsi="Calibri" w:cs="Arial"/>
              </w:rPr>
              <w:t xml:space="preserve"> the </w:t>
            </w:r>
            <w:r w:rsidR="009E6203">
              <w:rPr>
                <w:rFonts w:ascii="Calibri" w:hAnsi="Calibri" w:cs="Arial"/>
              </w:rPr>
              <w:t>job title</w:t>
            </w:r>
            <w:r w:rsidR="00C838B7">
              <w:rPr>
                <w:rFonts w:ascii="Calibri" w:hAnsi="Calibri" w:cs="Arial"/>
              </w:rPr>
              <w:t xml:space="preserve"> of ‘Clerk’</w:t>
            </w:r>
            <w:r w:rsidR="00B12014">
              <w:rPr>
                <w:rFonts w:ascii="Calibri" w:hAnsi="Calibri" w:cs="Arial"/>
              </w:rPr>
              <w:t xml:space="preserve"> </w:t>
            </w:r>
            <w:r w:rsidR="003E1B0D">
              <w:rPr>
                <w:rFonts w:ascii="Calibri" w:hAnsi="Calibri" w:cs="Arial"/>
              </w:rPr>
              <w:t xml:space="preserve">is identifiable </w:t>
            </w:r>
            <w:r w:rsidR="009E2C88">
              <w:rPr>
                <w:rFonts w:ascii="Calibri" w:hAnsi="Calibri" w:cs="Arial"/>
              </w:rPr>
              <w:t xml:space="preserve">and </w:t>
            </w:r>
            <w:r w:rsidR="009E6203">
              <w:rPr>
                <w:rFonts w:ascii="Calibri" w:hAnsi="Calibri" w:cs="Arial"/>
              </w:rPr>
              <w:t>accurately reflect</w:t>
            </w:r>
            <w:r w:rsidR="004765F3">
              <w:rPr>
                <w:rFonts w:ascii="Calibri" w:hAnsi="Calibri" w:cs="Arial"/>
              </w:rPr>
              <w:t xml:space="preserve">s the </w:t>
            </w:r>
            <w:r w:rsidR="00915C27">
              <w:rPr>
                <w:rFonts w:ascii="Calibri" w:hAnsi="Calibri" w:cs="Arial"/>
              </w:rPr>
              <w:t>extensive</w:t>
            </w:r>
            <w:r w:rsidR="00C475B1">
              <w:rPr>
                <w:rFonts w:ascii="Calibri" w:hAnsi="Calibri" w:cs="Arial"/>
              </w:rPr>
              <w:t xml:space="preserve"> managerial and operational</w:t>
            </w:r>
            <w:r w:rsidR="00915C27">
              <w:rPr>
                <w:rFonts w:ascii="Calibri" w:hAnsi="Calibri" w:cs="Arial"/>
              </w:rPr>
              <w:t xml:space="preserve"> </w:t>
            </w:r>
            <w:r w:rsidR="009E6203">
              <w:rPr>
                <w:rFonts w:ascii="Calibri" w:hAnsi="Calibri" w:cs="Arial"/>
              </w:rPr>
              <w:t>responsibilities</w:t>
            </w:r>
            <w:r w:rsidR="00915C27">
              <w:rPr>
                <w:rFonts w:ascii="Calibri" w:hAnsi="Calibri" w:cs="Arial"/>
              </w:rPr>
              <w:t xml:space="preserve"> placed </w:t>
            </w:r>
            <w:r w:rsidR="00155BEA">
              <w:rPr>
                <w:rFonts w:ascii="Calibri" w:hAnsi="Calibri" w:cs="Arial"/>
              </w:rPr>
              <w:t>o</w:t>
            </w:r>
            <w:r w:rsidR="00915C27">
              <w:rPr>
                <w:rFonts w:ascii="Calibri" w:hAnsi="Calibri" w:cs="Arial"/>
              </w:rPr>
              <w:t xml:space="preserve">n the </w:t>
            </w:r>
            <w:proofErr w:type="gramStart"/>
            <w:r w:rsidR="00915C27">
              <w:rPr>
                <w:rFonts w:ascii="Calibri" w:hAnsi="Calibri" w:cs="Arial"/>
              </w:rPr>
              <w:t>postholder</w:t>
            </w:r>
            <w:r w:rsidR="00597495">
              <w:rPr>
                <w:rFonts w:ascii="Calibri" w:hAnsi="Calibri" w:cs="Arial"/>
              </w:rPr>
              <w:t>,</w:t>
            </w:r>
            <w:r w:rsidR="00A278D2">
              <w:rPr>
                <w:rFonts w:ascii="Calibri" w:hAnsi="Calibri" w:cs="Arial"/>
              </w:rPr>
              <w:t xml:space="preserve"> or</w:t>
            </w:r>
            <w:proofErr w:type="gramEnd"/>
            <w:r w:rsidR="00A278D2">
              <w:rPr>
                <w:rFonts w:ascii="Calibri" w:hAnsi="Calibri" w:cs="Arial"/>
              </w:rPr>
              <w:t xml:space="preserve"> is o</w:t>
            </w:r>
            <w:r w:rsidR="00B86975">
              <w:rPr>
                <w:rFonts w:ascii="Calibri" w:hAnsi="Calibri" w:cs="Arial"/>
              </w:rPr>
              <w:t xml:space="preserve">utdated.  </w:t>
            </w:r>
            <w:r w:rsidR="00F728A3" w:rsidRPr="00B86975">
              <w:rPr>
                <w:rFonts w:ascii="Calibri" w:hAnsi="Calibri" w:cs="Arial"/>
              </w:rPr>
              <w:t xml:space="preserve">It was suggested </w:t>
            </w:r>
            <w:r w:rsidR="00915C27" w:rsidRPr="00B86975">
              <w:rPr>
                <w:rFonts w:ascii="Calibri" w:hAnsi="Calibri" w:cs="Arial"/>
              </w:rPr>
              <w:t>renam</w:t>
            </w:r>
            <w:r w:rsidR="00C475B1" w:rsidRPr="00B86975">
              <w:rPr>
                <w:rFonts w:ascii="Calibri" w:hAnsi="Calibri" w:cs="Arial"/>
              </w:rPr>
              <w:t>ing</w:t>
            </w:r>
            <w:r w:rsidR="00915C27" w:rsidRPr="00B86975">
              <w:rPr>
                <w:rFonts w:ascii="Calibri" w:hAnsi="Calibri" w:cs="Arial"/>
              </w:rPr>
              <w:t xml:space="preserve"> the title to</w:t>
            </w:r>
            <w:r w:rsidR="00F728A3" w:rsidRPr="00B86975">
              <w:rPr>
                <w:rFonts w:ascii="Calibri" w:hAnsi="Calibri" w:cs="Arial"/>
              </w:rPr>
              <w:t xml:space="preserve"> that of </w:t>
            </w:r>
            <w:r w:rsidR="00915C27" w:rsidRPr="00B86975">
              <w:rPr>
                <w:rFonts w:ascii="Calibri" w:hAnsi="Calibri" w:cs="Arial"/>
              </w:rPr>
              <w:t>‘Chief Executive Officer’</w:t>
            </w:r>
            <w:r w:rsidR="00597495">
              <w:rPr>
                <w:rFonts w:ascii="Calibri" w:hAnsi="Calibri" w:cs="Arial"/>
              </w:rPr>
              <w:t xml:space="preserve"> as </w:t>
            </w:r>
            <w:r w:rsidR="00F728A3" w:rsidRPr="00B86975">
              <w:rPr>
                <w:rFonts w:ascii="Calibri" w:hAnsi="Calibri" w:cs="Arial"/>
              </w:rPr>
              <w:t xml:space="preserve">more </w:t>
            </w:r>
            <w:r w:rsidR="00660DB6" w:rsidRPr="00B86975">
              <w:rPr>
                <w:rFonts w:ascii="Calibri" w:hAnsi="Calibri" w:cs="Arial"/>
              </w:rPr>
              <w:t>appropriate</w:t>
            </w:r>
            <w:r w:rsidR="00915C27" w:rsidRPr="00B86975">
              <w:rPr>
                <w:rFonts w:ascii="Calibri" w:hAnsi="Calibri" w:cs="Arial"/>
              </w:rPr>
              <w:t xml:space="preserve">.  </w:t>
            </w:r>
            <w:r w:rsidR="007C7AA8" w:rsidRPr="00B86975">
              <w:rPr>
                <w:rFonts w:ascii="Calibri" w:hAnsi="Calibri" w:cs="Arial"/>
              </w:rPr>
              <w:t xml:space="preserve">[The matter would be followed up by </w:t>
            </w:r>
            <w:r w:rsidR="00290D4E" w:rsidRPr="00B86975">
              <w:rPr>
                <w:rFonts w:ascii="Calibri" w:hAnsi="Calibri" w:cs="Arial"/>
              </w:rPr>
              <w:t>the Town Council f</w:t>
            </w:r>
            <w:r w:rsidR="007C7AA8" w:rsidRPr="00B86975">
              <w:rPr>
                <w:rFonts w:ascii="Calibri" w:hAnsi="Calibri" w:cs="Arial"/>
              </w:rPr>
              <w:t>or future consideration</w:t>
            </w:r>
            <w:r w:rsidR="00C37CDA" w:rsidRPr="00B86975">
              <w:rPr>
                <w:rFonts w:ascii="Calibri" w:hAnsi="Calibri" w:cs="Arial"/>
              </w:rPr>
              <w:t>].</w:t>
            </w:r>
          </w:p>
          <w:p w14:paraId="0427A57D" w14:textId="57CA2A1A" w:rsidR="00B430EC" w:rsidRPr="005654FE" w:rsidRDefault="00B430EC" w:rsidP="00295D81">
            <w:pPr>
              <w:pStyle w:val="ListParagraph"/>
              <w:numPr>
                <w:ilvl w:val="0"/>
                <w:numId w:val="38"/>
              </w:numPr>
              <w:tabs>
                <w:tab w:val="left" w:pos="6696"/>
                <w:tab w:val="left" w:pos="6980"/>
              </w:tabs>
              <w:ind w:left="347" w:right="459"/>
              <w:rPr>
                <w:rFonts w:ascii="Calibri" w:hAnsi="Calibri" w:cs="Arial"/>
              </w:rPr>
            </w:pPr>
            <w:r w:rsidRPr="00290D4E">
              <w:rPr>
                <w:rFonts w:ascii="Calibri" w:hAnsi="Calibri" w:cs="Arial"/>
                <w:b/>
                <w:bCs/>
              </w:rPr>
              <w:t>SALC Annual Membership Fee Increase and Budget Implications</w:t>
            </w:r>
            <w:r w:rsidR="00037310" w:rsidRPr="005654FE">
              <w:rPr>
                <w:rFonts w:ascii="Calibri" w:hAnsi="Calibri" w:cs="Arial"/>
              </w:rPr>
              <w:t xml:space="preserve">: </w:t>
            </w:r>
            <w:r w:rsidRPr="005654FE">
              <w:rPr>
                <w:rFonts w:ascii="Calibri" w:hAnsi="Calibri" w:cs="Arial"/>
              </w:rPr>
              <w:t xml:space="preserve"> </w:t>
            </w:r>
            <w:r w:rsidR="00D44610">
              <w:rPr>
                <w:rFonts w:ascii="Calibri" w:hAnsi="Calibri" w:cs="Arial"/>
              </w:rPr>
              <w:t>M</w:t>
            </w:r>
            <w:r w:rsidRPr="005654FE">
              <w:rPr>
                <w:rFonts w:ascii="Calibri" w:hAnsi="Calibri" w:cs="Arial"/>
              </w:rPr>
              <w:t>embers debated a proposed 5% increase in membership fees</w:t>
            </w:r>
            <w:r w:rsidR="00290D4E">
              <w:rPr>
                <w:rFonts w:ascii="Calibri" w:hAnsi="Calibri" w:cs="Arial"/>
              </w:rPr>
              <w:t xml:space="preserve"> to</w:t>
            </w:r>
            <w:r w:rsidRPr="005654FE">
              <w:rPr>
                <w:rFonts w:ascii="Calibri" w:hAnsi="Calibri" w:cs="Arial"/>
              </w:rPr>
              <w:t xml:space="preserve"> SALC. Despite considerable opposition</w:t>
            </w:r>
            <w:r w:rsidR="00AD43D8">
              <w:rPr>
                <w:rFonts w:ascii="Calibri" w:hAnsi="Calibri" w:cs="Arial"/>
              </w:rPr>
              <w:t xml:space="preserve"> (and alternative limit of 3</w:t>
            </w:r>
            <w:r w:rsidR="00640F92">
              <w:rPr>
                <w:rFonts w:ascii="Calibri" w:hAnsi="Calibri" w:cs="Arial"/>
              </w:rPr>
              <w:t>%</w:t>
            </w:r>
            <w:r w:rsidR="00664412">
              <w:rPr>
                <w:rFonts w:ascii="Calibri" w:hAnsi="Calibri" w:cs="Arial"/>
              </w:rPr>
              <w:t xml:space="preserve"> mad</w:t>
            </w:r>
            <w:r w:rsidR="00295D81">
              <w:rPr>
                <w:rFonts w:ascii="Calibri" w:hAnsi="Calibri" w:cs="Arial"/>
              </w:rPr>
              <w:t>e</w:t>
            </w:r>
            <w:r w:rsidR="00664412">
              <w:rPr>
                <w:rFonts w:ascii="Calibri" w:hAnsi="Calibri" w:cs="Arial"/>
              </w:rPr>
              <w:t>)</w:t>
            </w:r>
            <w:r w:rsidR="00640F92">
              <w:rPr>
                <w:rFonts w:ascii="Calibri" w:hAnsi="Calibri" w:cs="Arial"/>
              </w:rPr>
              <w:t>, t</w:t>
            </w:r>
            <w:r w:rsidRPr="005654FE">
              <w:rPr>
                <w:rFonts w:ascii="Calibri" w:hAnsi="Calibri" w:cs="Arial"/>
              </w:rPr>
              <w:t>he assembly passed the 5% increase.</w:t>
            </w:r>
            <w:r w:rsidR="00640F92">
              <w:rPr>
                <w:rFonts w:ascii="Calibri" w:hAnsi="Calibri" w:cs="Arial"/>
              </w:rPr>
              <w:t xml:space="preserve">  </w:t>
            </w:r>
            <w:r w:rsidRPr="005654FE">
              <w:rPr>
                <w:rFonts w:ascii="Calibri" w:hAnsi="Calibri" w:cs="Arial"/>
              </w:rPr>
              <w:t>SALC representatives had voted against this increase</w:t>
            </w:r>
            <w:r w:rsidR="00351DA0">
              <w:rPr>
                <w:rFonts w:ascii="Calibri" w:hAnsi="Calibri" w:cs="Arial"/>
              </w:rPr>
              <w:t xml:space="preserve"> and, as such, will be </w:t>
            </w:r>
            <w:r w:rsidRPr="005654FE">
              <w:rPr>
                <w:rFonts w:ascii="Calibri" w:hAnsi="Calibri" w:cs="Arial"/>
              </w:rPr>
              <w:t>revisited and voted upon at the SALC AGM</w:t>
            </w:r>
            <w:r w:rsidR="005E77B4">
              <w:rPr>
                <w:rFonts w:ascii="Calibri" w:hAnsi="Calibri" w:cs="Arial"/>
              </w:rPr>
              <w:t xml:space="preserve">. </w:t>
            </w:r>
          </w:p>
          <w:p w14:paraId="3523390C" w14:textId="6B496A49" w:rsidR="00BE337F" w:rsidRDefault="00B430EC" w:rsidP="00295D81">
            <w:pPr>
              <w:pStyle w:val="ListParagraph"/>
              <w:numPr>
                <w:ilvl w:val="0"/>
                <w:numId w:val="38"/>
              </w:numPr>
              <w:tabs>
                <w:tab w:val="left" w:pos="6696"/>
                <w:tab w:val="left" w:pos="6980"/>
              </w:tabs>
              <w:ind w:left="347" w:right="459"/>
              <w:rPr>
                <w:rFonts w:ascii="Calibri" w:hAnsi="Calibri" w:cs="Arial"/>
              </w:rPr>
            </w:pPr>
            <w:r w:rsidRPr="00BC2242">
              <w:rPr>
                <w:rFonts w:ascii="Calibri" w:hAnsi="Calibri" w:cs="Arial"/>
                <w:b/>
                <w:bCs/>
              </w:rPr>
              <w:t>SALC Training Programme</w:t>
            </w:r>
            <w:r w:rsidR="00B0501F" w:rsidRPr="00BC2242">
              <w:rPr>
                <w:rFonts w:ascii="Calibri" w:hAnsi="Calibri" w:cs="Arial"/>
                <w:b/>
                <w:bCs/>
              </w:rPr>
              <w:t>:</w:t>
            </w:r>
            <w:r w:rsidR="00B0501F" w:rsidRPr="00BC2242">
              <w:rPr>
                <w:rFonts w:ascii="Calibri" w:hAnsi="Calibri" w:cs="Arial"/>
              </w:rPr>
              <w:t xml:space="preserve"> </w:t>
            </w:r>
            <w:r w:rsidR="00367910" w:rsidRPr="00BC2242">
              <w:rPr>
                <w:rFonts w:ascii="Calibri" w:hAnsi="Calibri" w:cs="Arial"/>
              </w:rPr>
              <w:t xml:space="preserve"> </w:t>
            </w:r>
            <w:r w:rsidRPr="00BC2242">
              <w:rPr>
                <w:rFonts w:ascii="Calibri" w:hAnsi="Calibri" w:cs="Arial"/>
              </w:rPr>
              <w:t>SALC is introducing a new series of 30-minute online training sessions beginning in January 2025</w:t>
            </w:r>
            <w:r w:rsidR="00B0501F" w:rsidRPr="00BC2242">
              <w:rPr>
                <w:rFonts w:ascii="Calibri" w:hAnsi="Calibri" w:cs="Arial"/>
              </w:rPr>
              <w:t xml:space="preserve"> with the aim to </w:t>
            </w:r>
            <w:r w:rsidRPr="00BC2242">
              <w:rPr>
                <w:rFonts w:ascii="Calibri" w:hAnsi="Calibri" w:cs="Arial"/>
              </w:rPr>
              <w:t>make training more accessible</w:t>
            </w:r>
            <w:r w:rsidR="007C0262" w:rsidRPr="00BC2242">
              <w:rPr>
                <w:rFonts w:ascii="Calibri" w:hAnsi="Calibri" w:cs="Arial"/>
              </w:rPr>
              <w:t xml:space="preserve"> for councillors by arranging</w:t>
            </w:r>
            <w:r w:rsidR="00F81F0C">
              <w:rPr>
                <w:rFonts w:ascii="Calibri" w:hAnsi="Calibri" w:cs="Arial"/>
              </w:rPr>
              <w:t xml:space="preserve"> these over</w:t>
            </w:r>
            <w:r w:rsidR="007C0262" w:rsidRPr="00BC2242">
              <w:rPr>
                <w:rFonts w:ascii="Calibri" w:hAnsi="Calibri" w:cs="Arial"/>
              </w:rPr>
              <w:t xml:space="preserve"> </w:t>
            </w:r>
            <w:r w:rsidR="005E77B4">
              <w:rPr>
                <w:rFonts w:ascii="Calibri" w:hAnsi="Calibri" w:cs="Arial"/>
              </w:rPr>
              <w:t>lunchtime</w:t>
            </w:r>
            <w:r w:rsidR="00F81F0C">
              <w:rPr>
                <w:rFonts w:ascii="Calibri" w:hAnsi="Calibri" w:cs="Arial"/>
              </w:rPr>
              <w:t>s</w:t>
            </w:r>
            <w:r w:rsidR="0026519F">
              <w:rPr>
                <w:rFonts w:ascii="Calibri" w:hAnsi="Calibri" w:cs="Arial"/>
              </w:rPr>
              <w:t>.</w:t>
            </w:r>
          </w:p>
          <w:p w14:paraId="5706B93A" w14:textId="77777777" w:rsidR="0026519F" w:rsidRPr="0026519F" w:rsidRDefault="0026519F" w:rsidP="0026519F">
            <w:pPr>
              <w:pStyle w:val="ListParagraph"/>
              <w:rPr>
                <w:rFonts w:ascii="Calibri" w:hAnsi="Calibri" w:cs="Arial"/>
              </w:rPr>
            </w:pPr>
          </w:p>
          <w:p w14:paraId="04808C15" w14:textId="77777777" w:rsidR="00BE337F" w:rsidRDefault="00BE337F" w:rsidP="00BE337F">
            <w:pPr>
              <w:tabs>
                <w:tab w:val="left" w:pos="6696"/>
                <w:tab w:val="left" w:pos="6980"/>
              </w:tabs>
              <w:ind w:left="-72" w:right="459"/>
              <w:rPr>
                <w:rFonts w:ascii="Calibri" w:hAnsi="Calibri" w:cs="Arial"/>
                <w:b/>
                <w:bCs/>
                <w:i/>
                <w:iCs/>
              </w:rPr>
            </w:pPr>
            <w:r w:rsidRPr="007B7FE4">
              <w:rPr>
                <w:rFonts w:ascii="Calibri" w:hAnsi="Calibri" w:cs="Arial"/>
                <w:b/>
                <w:bCs/>
                <w:i/>
                <w:iCs/>
              </w:rPr>
              <w:t xml:space="preserve">RESOLVED: </w:t>
            </w:r>
            <w:r>
              <w:rPr>
                <w:rFonts w:ascii="Calibri" w:hAnsi="Calibri" w:cs="Arial"/>
                <w:b/>
                <w:bCs/>
                <w:i/>
                <w:iCs/>
              </w:rPr>
              <w:t>noted</w:t>
            </w:r>
            <w:r w:rsidRPr="00491D7B">
              <w:rPr>
                <w:rFonts w:ascii="Calibri" w:hAnsi="Calibri" w:cs="Arial"/>
                <w:b/>
                <w:bCs/>
                <w:i/>
                <w:iCs/>
              </w:rPr>
              <w:t>.</w:t>
            </w:r>
          </w:p>
          <w:p w14:paraId="452701E5" w14:textId="77777777" w:rsidR="00BE337F" w:rsidRPr="00BE337F" w:rsidRDefault="00BE337F" w:rsidP="00BE337F">
            <w:pPr>
              <w:tabs>
                <w:tab w:val="left" w:pos="6696"/>
                <w:tab w:val="left" w:pos="6980"/>
              </w:tabs>
              <w:ind w:right="459"/>
              <w:rPr>
                <w:rFonts w:ascii="Calibri" w:hAnsi="Calibri" w:cs="Arial"/>
              </w:rPr>
            </w:pPr>
          </w:p>
          <w:p w14:paraId="72D51BFF" w14:textId="6A9ED60D" w:rsidR="00F90A1B" w:rsidRDefault="00E83657" w:rsidP="005654FE">
            <w:pPr>
              <w:tabs>
                <w:tab w:val="left" w:pos="6696"/>
                <w:tab w:val="left" w:pos="6980"/>
              </w:tabs>
              <w:ind w:left="-72" w:right="459"/>
              <w:rPr>
                <w:rFonts w:ascii="Calibri" w:hAnsi="Calibri" w:cs="Arial"/>
              </w:rPr>
            </w:pPr>
            <w:r>
              <w:rPr>
                <w:rFonts w:ascii="Calibri" w:hAnsi="Calibri" w:cs="Arial"/>
              </w:rPr>
              <w:t xml:space="preserve">The </w:t>
            </w:r>
            <w:r w:rsidR="005654FE" w:rsidRPr="005654FE">
              <w:rPr>
                <w:rFonts w:ascii="Calibri" w:hAnsi="Calibri" w:cs="Arial"/>
              </w:rPr>
              <w:t>Town Clerk gave the following updates received from</w:t>
            </w:r>
            <w:r w:rsidR="00130F29">
              <w:rPr>
                <w:rFonts w:ascii="Calibri" w:hAnsi="Calibri" w:cs="Arial"/>
              </w:rPr>
              <w:t xml:space="preserve"> </w:t>
            </w:r>
            <w:r w:rsidR="00295D81">
              <w:rPr>
                <w:rFonts w:ascii="Calibri" w:hAnsi="Calibri" w:cs="Arial"/>
              </w:rPr>
              <w:t>NALC</w:t>
            </w:r>
            <w:r w:rsidR="00130F29">
              <w:rPr>
                <w:rFonts w:ascii="Calibri" w:hAnsi="Calibri" w:cs="Arial"/>
              </w:rPr>
              <w:t xml:space="preserve"> and SALC</w:t>
            </w:r>
            <w:r w:rsidR="00295D81">
              <w:rPr>
                <w:rFonts w:ascii="Calibri" w:hAnsi="Calibri" w:cs="Arial"/>
              </w:rPr>
              <w:t xml:space="preserve">: </w:t>
            </w:r>
            <w:r w:rsidR="005654FE" w:rsidRPr="005654FE">
              <w:rPr>
                <w:rFonts w:ascii="Calibri" w:hAnsi="Calibri" w:cs="Arial"/>
              </w:rPr>
              <w:t xml:space="preserve"> </w:t>
            </w:r>
          </w:p>
          <w:p w14:paraId="018F753C" w14:textId="77777777" w:rsidR="00360090" w:rsidRPr="00B430EC" w:rsidRDefault="00360090" w:rsidP="00B430EC">
            <w:pPr>
              <w:tabs>
                <w:tab w:val="left" w:pos="6696"/>
                <w:tab w:val="left" w:pos="6980"/>
              </w:tabs>
              <w:ind w:left="-72" w:right="459"/>
              <w:rPr>
                <w:rFonts w:ascii="Calibri" w:hAnsi="Calibri" w:cs="Arial"/>
              </w:rPr>
            </w:pPr>
          </w:p>
          <w:p w14:paraId="4BC6F82A" w14:textId="25848A50" w:rsidR="000639BC" w:rsidRPr="007576B8" w:rsidRDefault="00B430EC" w:rsidP="00CA68DF">
            <w:pPr>
              <w:pStyle w:val="ListParagraph"/>
              <w:numPr>
                <w:ilvl w:val="0"/>
                <w:numId w:val="37"/>
              </w:numPr>
              <w:tabs>
                <w:tab w:val="left" w:pos="6696"/>
                <w:tab w:val="left" w:pos="6980"/>
              </w:tabs>
              <w:ind w:right="459"/>
              <w:rPr>
                <w:rFonts w:ascii="Calibri" w:hAnsi="Calibri" w:cs="Arial"/>
              </w:rPr>
            </w:pPr>
            <w:r w:rsidRPr="007576B8">
              <w:rPr>
                <w:rFonts w:ascii="Calibri" w:hAnsi="Calibri" w:cs="Arial"/>
                <w:b/>
                <w:bCs/>
              </w:rPr>
              <w:t>NALC Website Upgrade and Legal Update Sessions</w:t>
            </w:r>
            <w:r w:rsidR="005654FE" w:rsidRPr="007576B8">
              <w:rPr>
                <w:rFonts w:ascii="Calibri" w:hAnsi="Calibri" w:cs="Arial"/>
              </w:rPr>
              <w:t>:</w:t>
            </w:r>
            <w:r w:rsidR="00EE6706" w:rsidRPr="007576B8">
              <w:rPr>
                <w:rFonts w:ascii="Calibri" w:hAnsi="Calibri" w:cs="Arial"/>
              </w:rPr>
              <w:t xml:space="preserve"> The n</w:t>
            </w:r>
            <w:r w:rsidR="00AD1834" w:rsidRPr="007576B8">
              <w:rPr>
                <w:rFonts w:ascii="Calibri" w:hAnsi="Calibri" w:cs="Arial"/>
              </w:rPr>
              <w:t xml:space="preserve">ew </w:t>
            </w:r>
            <w:r w:rsidR="005654FE" w:rsidRPr="007576B8">
              <w:rPr>
                <w:rFonts w:ascii="Calibri" w:hAnsi="Calibri" w:cs="Arial"/>
              </w:rPr>
              <w:t>w</w:t>
            </w:r>
            <w:r w:rsidRPr="007576B8">
              <w:rPr>
                <w:rFonts w:ascii="Calibri" w:hAnsi="Calibri" w:cs="Arial"/>
              </w:rPr>
              <w:t>ebsite</w:t>
            </w:r>
            <w:r w:rsidR="005654FE" w:rsidRPr="007576B8">
              <w:rPr>
                <w:rFonts w:ascii="Calibri" w:hAnsi="Calibri" w:cs="Arial"/>
              </w:rPr>
              <w:t xml:space="preserve"> ha</w:t>
            </w:r>
            <w:r w:rsidR="0064239A" w:rsidRPr="007576B8">
              <w:rPr>
                <w:rFonts w:ascii="Calibri" w:hAnsi="Calibri" w:cs="Arial"/>
              </w:rPr>
              <w:t>d</w:t>
            </w:r>
            <w:r w:rsidR="005654FE" w:rsidRPr="007576B8">
              <w:rPr>
                <w:rFonts w:ascii="Calibri" w:hAnsi="Calibri" w:cs="Arial"/>
              </w:rPr>
              <w:t xml:space="preserve"> been launched</w:t>
            </w:r>
            <w:r w:rsidR="004E75B7" w:rsidRPr="007576B8">
              <w:rPr>
                <w:rFonts w:ascii="Calibri" w:hAnsi="Calibri" w:cs="Arial"/>
              </w:rPr>
              <w:t xml:space="preserve"> </w:t>
            </w:r>
            <w:r w:rsidR="0064239A" w:rsidRPr="007576B8">
              <w:rPr>
                <w:rFonts w:ascii="Calibri" w:hAnsi="Calibri" w:cs="Arial"/>
              </w:rPr>
              <w:t xml:space="preserve">with </w:t>
            </w:r>
            <w:r w:rsidR="00210111" w:rsidRPr="007576B8">
              <w:rPr>
                <w:rFonts w:ascii="Calibri" w:hAnsi="Calibri" w:cs="Arial"/>
              </w:rPr>
              <w:t xml:space="preserve">valuable </w:t>
            </w:r>
            <w:r w:rsidRPr="007576B8">
              <w:rPr>
                <w:rFonts w:ascii="Calibri" w:hAnsi="Calibri" w:cs="Arial"/>
              </w:rPr>
              <w:t xml:space="preserve">resources </w:t>
            </w:r>
            <w:r w:rsidR="00295D81">
              <w:rPr>
                <w:rFonts w:ascii="Calibri" w:hAnsi="Calibri" w:cs="Arial"/>
              </w:rPr>
              <w:t xml:space="preserve">on </w:t>
            </w:r>
            <w:r w:rsidRPr="007576B8">
              <w:rPr>
                <w:rFonts w:ascii="Calibri" w:hAnsi="Calibri" w:cs="Arial"/>
              </w:rPr>
              <w:t>governance, community engagement, policy updates</w:t>
            </w:r>
            <w:r w:rsidR="00D06472" w:rsidRPr="007576B8">
              <w:rPr>
                <w:rFonts w:ascii="Calibri" w:hAnsi="Calibri" w:cs="Arial"/>
              </w:rPr>
              <w:t xml:space="preserve"> and the introduction of new </w:t>
            </w:r>
            <w:r w:rsidR="00295D81">
              <w:rPr>
                <w:rFonts w:ascii="Calibri" w:hAnsi="Calibri" w:cs="Arial"/>
              </w:rPr>
              <w:t>l</w:t>
            </w:r>
            <w:r w:rsidR="00D06472" w:rsidRPr="007576B8">
              <w:rPr>
                <w:rFonts w:ascii="Calibri" w:hAnsi="Calibri" w:cs="Arial"/>
              </w:rPr>
              <w:t xml:space="preserve">egal </w:t>
            </w:r>
            <w:r w:rsidR="00295D81">
              <w:rPr>
                <w:rFonts w:ascii="Calibri" w:hAnsi="Calibri" w:cs="Arial"/>
              </w:rPr>
              <w:t>w</w:t>
            </w:r>
            <w:r w:rsidR="00D06472" w:rsidRPr="007576B8">
              <w:rPr>
                <w:rFonts w:ascii="Calibri" w:hAnsi="Calibri" w:cs="Arial"/>
              </w:rPr>
              <w:t>ebinars</w:t>
            </w:r>
            <w:r w:rsidRPr="007576B8">
              <w:rPr>
                <w:rFonts w:ascii="Calibri" w:hAnsi="Calibri" w:cs="Arial"/>
              </w:rPr>
              <w:t xml:space="preserve">. </w:t>
            </w:r>
          </w:p>
          <w:p w14:paraId="07296B8F" w14:textId="232F3AB4" w:rsidR="000639BC" w:rsidRPr="000639BC" w:rsidRDefault="005D0BC0" w:rsidP="000639BC">
            <w:pPr>
              <w:pStyle w:val="ListParagraph"/>
              <w:numPr>
                <w:ilvl w:val="0"/>
                <w:numId w:val="37"/>
              </w:numPr>
              <w:tabs>
                <w:tab w:val="left" w:pos="6696"/>
                <w:tab w:val="left" w:pos="6980"/>
              </w:tabs>
              <w:ind w:right="459"/>
              <w:rPr>
                <w:rFonts w:ascii="Calibri" w:hAnsi="Calibri" w:cs="Arial"/>
              </w:rPr>
            </w:pPr>
            <w:r w:rsidRPr="005D0BC0">
              <w:rPr>
                <w:rFonts w:ascii="Calibri" w:hAnsi="Calibri" w:cs="Calibri"/>
                <w:b/>
                <w:bCs/>
              </w:rPr>
              <w:lastRenderedPageBreak/>
              <w:t>Martin’s Law</w:t>
            </w:r>
            <w:r>
              <w:rPr>
                <w:rFonts w:ascii="Calibri" w:hAnsi="Calibri" w:cs="Calibri"/>
              </w:rPr>
              <w:t xml:space="preserve">: </w:t>
            </w:r>
            <w:r w:rsidR="000639BC" w:rsidRPr="000639BC">
              <w:rPr>
                <w:rFonts w:ascii="Calibri" w:hAnsi="Calibri" w:cs="Calibri"/>
              </w:rPr>
              <w:t xml:space="preserve">NALC representatives had met with Home Office Officials to discuss the draft terrorism bill, known as Martyn's Law, to promote best practice by local councils with stronger protection in public places.  </w:t>
            </w:r>
          </w:p>
          <w:p w14:paraId="39005856" w14:textId="3E396BA9" w:rsidR="00130F29" w:rsidRPr="00130F29" w:rsidRDefault="00B430EC" w:rsidP="00130F29">
            <w:pPr>
              <w:pStyle w:val="ListParagraph"/>
              <w:numPr>
                <w:ilvl w:val="0"/>
                <w:numId w:val="37"/>
              </w:numPr>
              <w:tabs>
                <w:tab w:val="left" w:pos="6696"/>
                <w:tab w:val="left" w:pos="6980"/>
              </w:tabs>
              <w:ind w:right="459"/>
              <w:rPr>
                <w:rFonts w:ascii="Calibri" w:hAnsi="Calibri" w:cs="Arial"/>
              </w:rPr>
            </w:pPr>
            <w:r w:rsidRPr="00130F29">
              <w:rPr>
                <w:rFonts w:ascii="Calibri" w:hAnsi="Calibri" w:cs="Arial"/>
                <w:b/>
                <w:bCs/>
              </w:rPr>
              <w:t xml:space="preserve">SALC AGM </w:t>
            </w:r>
            <w:r w:rsidR="00130F29" w:rsidRPr="00130F29">
              <w:rPr>
                <w:rFonts w:ascii="Calibri" w:hAnsi="Calibri" w:cs="Arial"/>
                <w:b/>
                <w:bCs/>
              </w:rPr>
              <w:t xml:space="preserve">&amp; </w:t>
            </w:r>
            <w:r w:rsidRPr="00130F29">
              <w:rPr>
                <w:rFonts w:ascii="Calibri" w:hAnsi="Calibri" w:cs="Arial"/>
                <w:b/>
                <w:bCs/>
              </w:rPr>
              <w:t>Conference</w:t>
            </w:r>
            <w:r w:rsidR="005654FE" w:rsidRPr="00130F29">
              <w:rPr>
                <w:rFonts w:ascii="Calibri" w:hAnsi="Calibri" w:cs="Arial"/>
              </w:rPr>
              <w:t>: T</w:t>
            </w:r>
            <w:r w:rsidR="00872F11" w:rsidRPr="00130F29">
              <w:rPr>
                <w:rFonts w:ascii="Calibri" w:hAnsi="Calibri" w:cs="Arial"/>
              </w:rPr>
              <w:t>he</w:t>
            </w:r>
            <w:r w:rsidR="00956703" w:rsidRPr="00130F29">
              <w:rPr>
                <w:rFonts w:ascii="Calibri" w:hAnsi="Calibri" w:cs="Arial"/>
              </w:rPr>
              <w:t xml:space="preserve"> AGM</w:t>
            </w:r>
            <w:r w:rsidR="007E6D2F" w:rsidRPr="00130F29">
              <w:rPr>
                <w:rFonts w:ascii="Calibri" w:hAnsi="Calibri" w:cs="Arial"/>
              </w:rPr>
              <w:t xml:space="preserve">, to be </w:t>
            </w:r>
            <w:r w:rsidR="00BD3D3F" w:rsidRPr="00130F29">
              <w:rPr>
                <w:rFonts w:ascii="Calibri" w:hAnsi="Calibri" w:cs="Arial"/>
              </w:rPr>
              <w:t>held on</w:t>
            </w:r>
            <w:r w:rsidR="00491116" w:rsidRPr="00130F29">
              <w:rPr>
                <w:rFonts w:ascii="Calibri" w:hAnsi="Calibri" w:cs="Calibri"/>
              </w:rPr>
              <w:t xml:space="preserve"> 19 November</w:t>
            </w:r>
            <w:r w:rsidR="00EB14B2" w:rsidRPr="00130F29">
              <w:rPr>
                <w:rFonts w:ascii="Calibri" w:hAnsi="Calibri" w:cs="Arial"/>
              </w:rPr>
              <w:t xml:space="preserve"> </w:t>
            </w:r>
            <w:r w:rsidR="0072443A" w:rsidRPr="00130F29">
              <w:rPr>
                <w:rFonts w:ascii="Calibri" w:hAnsi="Calibri" w:cs="Arial"/>
              </w:rPr>
              <w:t>2024</w:t>
            </w:r>
            <w:r w:rsidR="007E6D2F" w:rsidRPr="00130F29">
              <w:rPr>
                <w:rFonts w:ascii="Calibri" w:hAnsi="Calibri" w:cs="Arial"/>
              </w:rPr>
              <w:t xml:space="preserve">, would </w:t>
            </w:r>
            <w:r w:rsidR="004B7BEC" w:rsidRPr="00130F29">
              <w:rPr>
                <w:rFonts w:ascii="Calibri" w:hAnsi="Calibri" w:cs="Arial"/>
              </w:rPr>
              <w:t xml:space="preserve">include </w:t>
            </w:r>
            <w:r w:rsidR="005E46A4" w:rsidRPr="00130F29">
              <w:rPr>
                <w:rFonts w:ascii="Calibri" w:hAnsi="Calibri" w:cs="Calibri"/>
              </w:rPr>
              <w:t>key updates from</w:t>
            </w:r>
            <w:r w:rsidR="00010AC1" w:rsidRPr="00130F29">
              <w:rPr>
                <w:rFonts w:ascii="Calibri" w:hAnsi="Calibri" w:cs="Calibri"/>
              </w:rPr>
              <w:t xml:space="preserve"> the</w:t>
            </w:r>
            <w:r w:rsidR="005E46A4" w:rsidRPr="00130F29">
              <w:rPr>
                <w:rFonts w:ascii="Calibri" w:hAnsi="Calibri" w:cs="Calibri"/>
              </w:rPr>
              <w:t xml:space="preserve"> principal authorities</w:t>
            </w:r>
            <w:r w:rsidR="006B4861" w:rsidRPr="00130F29">
              <w:rPr>
                <w:rFonts w:ascii="Calibri" w:hAnsi="Calibri" w:cs="Calibri"/>
              </w:rPr>
              <w:t xml:space="preserve"> on a variety </w:t>
            </w:r>
            <w:r w:rsidR="005E46A4" w:rsidRPr="00130F29">
              <w:rPr>
                <w:rFonts w:ascii="Calibri" w:hAnsi="Calibri" w:cs="Calibri"/>
              </w:rPr>
              <w:t>of issues</w:t>
            </w:r>
            <w:r w:rsidR="0087546B" w:rsidRPr="00130F29">
              <w:rPr>
                <w:rFonts w:ascii="Calibri" w:hAnsi="Calibri" w:cs="Calibri"/>
              </w:rPr>
              <w:t xml:space="preserve">.  </w:t>
            </w:r>
          </w:p>
          <w:p w14:paraId="14AA0A4E" w14:textId="4BAF8F75" w:rsidR="009C711F" w:rsidRPr="00CF5358" w:rsidRDefault="009C711F" w:rsidP="00CF5358">
            <w:pPr>
              <w:pStyle w:val="ListParagraph"/>
              <w:numPr>
                <w:ilvl w:val="0"/>
                <w:numId w:val="37"/>
              </w:numPr>
              <w:tabs>
                <w:tab w:val="left" w:pos="6696"/>
                <w:tab w:val="left" w:pos="6980"/>
              </w:tabs>
              <w:ind w:right="459"/>
              <w:rPr>
                <w:rFonts w:ascii="Calibri" w:hAnsi="Calibri" w:cs="Arial"/>
              </w:rPr>
            </w:pPr>
            <w:r w:rsidRPr="005D0BC0">
              <w:rPr>
                <w:rFonts w:ascii="Calibri" w:hAnsi="Calibri" w:cs="Arial"/>
                <w:b/>
                <w:bCs/>
              </w:rPr>
              <w:t>SALC</w:t>
            </w:r>
            <w:r w:rsidR="0021080B" w:rsidRPr="005D0BC0">
              <w:rPr>
                <w:rFonts w:ascii="Calibri" w:hAnsi="Calibri" w:cs="Arial"/>
                <w:b/>
                <w:bCs/>
              </w:rPr>
              <w:t xml:space="preserve"> Clerk</w:t>
            </w:r>
            <w:r w:rsidRPr="005D0BC0">
              <w:rPr>
                <w:rFonts w:ascii="Calibri" w:hAnsi="Calibri" w:cs="Arial"/>
                <w:b/>
                <w:bCs/>
              </w:rPr>
              <w:t xml:space="preserve"> and Councillor </w:t>
            </w:r>
            <w:r w:rsidR="005D0BC0" w:rsidRPr="005D0BC0">
              <w:rPr>
                <w:rFonts w:ascii="Calibri" w:hAnsi="Calibri" w:cs="Arial"/>
                <w:b/>
                <w:bCs/>
              </w:rPr>
              <w:t>F</w:t>
            </w:r>
            <w:r w:rsidRPr="005D0BC0">
              <w:rPr>
                <w:rFonts w:ascii="Calibri" w:hAnsi="Calibri" w:cs="Arial"/>
                <w:b/>
                <w:bCs/>
              </w:rPr>
              <w:t>orum</w:t>
            </w:r>
            <w:r w:rsidR="0021080B" w:rsidRPr="005D0BC0">
              <w:rPr>
                <w:rFonts w:ascii="Calibri" w:hAnsi="Calibri" w:cs="Arial"/>
                <w:b/>
                <w:bCs/>
              </w:rPr>
              <w:t>s</w:t>
            </w:r>
            <w:r w:rsidR="005D0BC0">
              <w:rPr>
                <w:rFonts w:ascii="Calibri" w:hAnsi="Calibri" w:cs="Arial"/>
              </w:rPr>
              <w:t>: These</w:t>
            </w:r>
            <w:r w:rsidR="005E04D3">
              <w:rPr>
                <w:rFonts w:ascii="Calibri" w:hAnsi="Calibri" w:cs="Arial"/>
              </w:rPr>
              <w:t xml:space="preserve"> </w:t>
            </w:r>
            <w:r w:rsidRPr="00CF5358">
              <w:rPr>
                <w:rFonts w:ascii="Calibri" w:hAnsi="Calibri" w:cs="Arial"/>
              </w:rPr>
              <w:t xml:space="preserve">will be </w:t>
            </w:r>
            <w:r w:rsidR="00422509" w:rsidRPr="00CF5358">
              <w:rPr>
                <w:rFonts w:ascii="Calibri" w:hAnsi="Calibri" w:cs="Arial"/>
              </w:rPr>
              <w:t xml:space="preserve">held </w:t>
            </w:r>
            <w:r w:rsidR="00421E78" w:rsidRPr="00CF5358">
              <w:rPr>
                <w:rFonts w:ascii="Calibri" w:hAnsi="Calibri" w:cs="Arial"/>
              </w:rPr>
              <w:t xml:space="preserve">remotely </w:t>
            </w:r>
            <w:r w:rsidR="0021080B" w:rsidRPr="00CF5358">
              <w:rPr>
                <w:rFonts w:ascii="Calibri" w:hAnsi="Calibri" w:cs="Arial"/>
              </w:rPr>
              <w:t xml:space="preserve">on </w:t>
            </w:r>
            <w:r w:rsidR="00B71847" w:rsidRPr="00CF5358">
              <w:rPr>
                <w:rFonts w:ascii="Calibri" w:hAnsi="Calibri" w:cs="Arial"/>
              </w:rPr>
              <w:t xml:space="preserve">24 and 25 </w:t>
            </w:r>
            <w:r w:rsidR="003A2FF3" w:rsidRPr="00CF5358">
              <w:rPr>
                <w:rFonts w:ascii="Calibri" w:hAnsi="Calibri" w:cs="Arial"/>
              </w:rPr>
              <w:t>S</w:t>
            </w:r>
            <w:r w:rsidR="00B71847" w:rsidRPr="00CF5358">
              <w:rPr>
                <w:rFonts w:ascii="Calibri" w:hAnsi="Calibri" w:cs="Arial"/>
              </w:rPr>
              <w:t>eptember</w:t>
            </w:r>
            <w:r w:rsidR="0021080B" w:rsidRPr="00CF5358">
              <w:rPr>
                <w:rFonts w:ascii="Calibri" w:hAnsi="Calibri" w:cs="Arial"/>
              </w:rPr>
              <w:t xml:space="preserve"> respectivel</w:t>
            </w:r>
            <w:r w:rsidR="00560C6E" w:rsidRPr="00CF5358">
              <w:rPr>
                <w:rFonts w:ascii="Calibri" w:hAnsi="Calibri" w:cs="Arial"/>
              </w:rPr>
              <w:t>y</w:t>
            </w:r>
            <w:r w:rsidR="005E04D3">
              <w:rPr>
                <w:rFonts w:ascii="Calibri" w:hAnsi="Calibri" w:cs="Arial"/>
              </w:rPr>
              <w:t xml:space="preserve">.  </w:t>
            </w:r>
          </w:p>
          <w:p w14:paraId="3DA880B3" w14:textId="77777777" w:rsidR="00D73A7E" w:rsidRDefault="00D73A7E" w:rsidP="00F373C1">
            <w:pPr>
              <w:tabs>
                <w:tab w:val="left" w:pos="6696"/>
                <w:tab w:val="left" w:pos="6980"/>
              </w:tabs>
              <w:ind w:left="-72" w:right="459"/>
              <w:rPr>
                <w:rFonts w:ascii="Calibri" w:hAnsi="Calibri" w:cs="Arial"/>
              </w:rPr>
            </w:pPr>
          </w:p>
          <w:p w14:paraId="40E4AD9A" w14:textId="6AEADEEC" w:rsidR="00F373C1" w:rsidRPr="00F415BC" w:rsidRDefault="00F373C1" w:rsidP="006209D5">
            <w:pPr>
              <w:tabs>
                <w:tab w:val="left" w:pos="6696"/>
                <w:tab w:val="left" w:pos="6980"/>
              </w:tabs>
              <w:ind w:left="-72" w:right="459"/>
              <w:rPr>
                <w:rFonts w:ascii="Calibri" w:hAnsi="Calibri" w:cs="Arial"/>
                <w:b/>
                <w:bCs/>
                <w:i/>
                <w:iCs/>
              </w:rPr>
            </w:pPr>
            <w:r w:rsidRPr="007B7FE4">
              <w:rPr>
                <w:rFonts w:ascii="Calibri" w:hAnsi="Calibri" w:cs="Arial"/>
                <w:b/>
                <w:bCs/>
                <w:i/>
                <w:iCs/>
              </w:rPr>
              <w:t xml:space="preserve">RESOLVED: </w:t>
            </w:r>
            <w:r w:rsidR="004D622E">
              <w:rPr>
                <w:rFonts w:ascii="Calibri" w:hAnsi="Calibri" w:cs="Arial"/>
                <w:b/>
                <w:bCs/>
                <w:i/>
                <w:iCs/>
              </w:rPr>
              <w:t>n</w:t>
            </w:r>
            <w:r>
              <w:rPr>
                <w:rFonts w:ascii="Calibri" w:hAnsi="Calibri" w:cs="Arial"/>
                <w:b/>
                <w:bCs/>
                <w:i/>
                <w:iCs/>
              </w:rPr>
              <w:t>oted</w:t>
            </w:r>
            <w:r w:rsidRPr="00491D7B">
              <w:rPr>
                <w:rFonts w:ascii="Calibri" w:hAnsi="Calibri" w:cs="Arial"/>
                <w:b/>
                <w:bCs/>
                <w:i/>
                <w:iCs/>
              </w:rPr>
              <w:t>.</w:t>
            </w:r>
          </w:p>
        </w:tc>
      </w:tr>
      <w:tr w:rsidR="006B0486" w:rsidRPr="00C63CE9" w14:paraId="41371614" w14:textId="77777777" w:rsidTr="00F501EA">
        <w:trPr>
          <w:trHeight w:val="561"/>
        </w:trPr>
        <w:tc>
          <w:tcPr>
            <w:tcW w:w="1668" w:type="dxa"/>
          </w:tcPr>
          <w:p w14:paraId="71BFD163" w14:textId="30A61FA8" w:rsidR="006B0486" w:rsidRDefault="005F3755" w:rsidP="00F349C6">
            <w:pPr>
              <w:rPr>
                <w:rFonts w:ascii="Calibri" w:hAnsi="Calibri" w:cs="Calibri"/>
                <w:b/>
                <w:bCs/>
              </w:rPr>
            </w:pPr>
            <w:r>
              <w:rPr>
                <w:rFonts w:ascii="Calibri" w:hAnsi="Calibri" w:cs="Calibri"/>
                <w:b/>
                <w:bCs/>
              </w:rPr>
              <w:lastRenderedPageBreak/>
              <w:t>C</w:t>
            </w:r>
            <w:r w:rsidR="006209D5">
              <w:rPr>
                <w:rFonts w:ascii="Calibri" w:hAnsi="Calibri" w:cs="Calibri"/>
                <w:b/>
                <w:bCs/>
              </w:rPr>
              <w:t xml:space="preserve"> </w:t>
            </w:r>
            <w:r w:rsidR="007E778A">
              <w:rPr>
                <w:rFonts w:ascii="Calibri" w:hAnsi="Calibri" w:cs="Calibri"/>
                <w:b/>
                <w:bCs/>
              </w:rPr>
              <w:t>593</w:t>
            </w:r>
            <w:r w:rsidR="00130F29">
              <w:rPr>
                <w:rFonts w:ascii="Calibri" w:hAnsi="Calibri" w:cs="Calibri"/>
                <w:b/>
                <w:bCs/>
              </w:rPr>
              <w:t>7</w:t>
            </w:r>
          </w:p>
          <w:p w14:paraId="6E21C54D" w14:textId="77777777" w:rsidR="005F3755" w:rsidRDefault="005F3755" w:rsidP="00F349C6">
            <w:pPr>
              <w:rPr>
                <w:rFonts w:ascii="Calibri" w:hAnsi="Calibri" w:cs="Calibri"/>
                <w:b/>
                <w:bCs/>
              </w:rPr>
            </w:pPr>
          </w:p>
          <w:p w14:paraId="787A0A29" w14:textId="77777777" w:rsidR="005F3755" w:rsidRDefault="005F3755" w:rsidP="00F349C6">
            <w:pPr>
              <w:rPr>
                <w:rFonts w:ascii="Calibri" w:hAnsi="Calibri" w:cs="Calibri"/>
                <w:b/>
                <w:bCs/>
              </w:rPr>
            </w:pPr>
          </w:p>
          <w:p w14:paraId="6CBD1E2C" w14:textId="77777777" w:rsidR="005F3755" w:rsidRDefault="005F3755" w:rsidP="00F349C6">
            <w:pPr>
              <w:rPr>
                <w:rFonts w:ascii="Calibri" w:hAnsi="Calibri" w:cs="Calibri"/>
                <w:b/>
                <w:bCs/>
              </w:rPr>
            </w:pPr>
          </w:p>
          <w:p w14:paraId="3A5C5515" w14:textId="77777777" w:rsidR="005F3755" w:rsidRDefault="005F3755" w:rsidP="00F349C6">
            <w:pPr>
              <w:rPr>
                <w:rFonts w:ascii="Calibri" w:hAnsi="Calibri" w:cs="Calibri"/>
                <w:b/>
                <w:bCs/>
              </w:rPr>
            </w:pPr>
          </w:p>
          <w:p w14:paraId="3855C9C6" w14:textId="77777777" w:rsidR="005F3755" w:rsidRDefault="005F3755" w:rsidP="00F349C6">
            <w:pPr>
              <w:rPr>
                <w:rFonts w:ascii="Calibri" w:hAnsi="Calibri" w:cs="Calibri"/>
                <w:b/>
                <w:bCs/>
              </w:rPr>
            </w:pPr>
          </w:p>
          <w:p w14:paraId="519BEA6C" w14:textId="77777777" w:rsidR="005F3755" w:rsidRDefault="005F3755" w:rsidP="00F349C6">
            <w:pPr>
              <w:rPr>
                <w:rFonts w:ascii="Calibri" w:hAnsi="Calibri" w:cs="Calibri"/>
                <w:b/>
                <w:bCs/>
              </w:rPr>
            </w:pPr>
          </w:p>
          <w:p w14:paraId="08A5EF02" w14:textId="77777777" w:rsidR="005F3755" w:rsidRDefault="005F3755" w:rsidP="00F349C6">
            <w:pPr>
              <w:rPr>
                <w:rFonts w:ascii="Calibri" w:hAnsi="Calibri" w:cs="Calibri"/>
                <w:b/>
                <w:bCs/>
              </w:rPr>
            </w:pPr>
          </w:p>
          <w:p w14:paraId="7C692274" w14:textId="77777777" w:rsidR="005F3755" w:rsidRDefault="005F3755" w:rsidP="00F349C6">
            <w:pPr>
              <w:rPr>
                <w:rFonts w:ascii="Calibri" w:hAnsi="Calibri" w:cs="Calibri"/>
                <w:b/>
                <w:bCs/>
              </w:rPr>
            </w:pPr>
          </w:p>
          <w:p w14:paraId="294ACF75" w14:textId="77777777" w:rsidR="005F3755" w:rsidRDefault="005F3755" w:rsidP="00F349C6">
            <w:pPr>
              <w:rPr>
                <w:rFonts w:ascii="Calibri" w:hAnsi="Calibri" w:cs="Calibri"/>
                <w:b/>
                <w:bCs/>
              </w:rPr>
            </w:pPr>
            <w:r>
              <w:rPr>
                <w:rFonts w:ascii="Calibri" w:hAnsi="Calibri" w:cs="Calibri"/>
                <w:b/>
                <w:bCs/>
              </w:rPr>
              <w:t>C</w:t>
            </w:r>
            <w:r w:rsidR="00524371">
              <w:rPr>
                <w:rFonts w:ascii="Calibri" w:hAnsi="Calibri" w:cs="Calibri"/>
                <w:b/>
                <w:bCs/>
              </w:rPr>
              <w:t xml:space="preserve"> </w:t>
            </w:r>
            <w:r w:rsidR="007E778A">
              <w:rPr>
                <w:rFonts w:ascii="Calibri" w:hAnsi="Calibri" w:cs="Calibri"/>
                <w:b/>
                <w:bCs/>
              </w:rPr>
              <w:t>593</w:t>
            </w:r>
            <w:r w:rsidR="00F501EA">
              <w:rPr>
                <w:rFonts w:ascii="Calibri" w:hAnsi="Calibri" w:cs="Calibri"/>
                <w:b/>
                <w:bCs/>
              </w:rPr>
              <w:t>8</w:t>
            </w:r>
          </w:p>
          <w:p w14:paraId="0DDD928D" w14:textId="77777777" w:rsidR="00F501EA" w:rsidRDefault="00F501EA" w:rsidP="00F349C6">
            <w:pPr>
              <w:rPr>
                <w:rFonts w:ascii="Calibri" w:hAnsi="Calibri" w:cs="Calibri"/>
                <w:b/>
                <w:bCs/>
              </w:rPr>
            </w:pPr>
          </w:p>
          <w:p w14:paraId="62D35D60" w14:textId="77777777" w:rsidR="00F501EA" w:rsidRDefault="00F501EA" w:rsidP="00F349C6">
            <w:pPr>
              <w:rPr>
                <w:rFonts w:ascii="Calibri" w:hAnsi="Calibri" w:cs="Calibri"/>
                <w:b/>
                <w:bCs/>
              </w:rPr>
            </w:pPr>
          </w:p>
          <w:p w14:paraId="0AE1B1FC" w14:textId="77777777" w:rsidR="00F501EA" w:rsidRDefault="00F501EA" w:rsidP="00F349C6">
            <w:pPr>
              <w:rPr>
                <w:rFonts w:ascii="Calibri" w:hAnsi="Calibri" w:cs="Calibri"/>
                <w:b/>
                <w:bCs/>
              </w:rPr>
            </w:pPr>
          </w:p>
          <w:p w14:paraId="34F38015" w14:textId="77777777" w:rsidR="00F501EA" w:rsidRDefault="00F501EA" w:rsidP="00F349C6">
            <w:pPr>
              <w:rPr>
                <w:rFonts w:ascii="Calibri" w:hAnsi="Calibri" w:cs="Calibri"/>
                <w:b/>
                <w:bCs/>
              </w:rPr>
            </w:pPr>
          </w:p>
          <w:p w14:paraId="129D993A" w14:textId="29B1422C" w:rsidR="00F501EA" w:rsidRDefault="00F501EA" w:rsidP="00F349C6">
            <w:pPr>
              <w:rPr>
                <w:rFonts w:ascii="Calibri" w:hAnsi="Calibri" w:cs="Calibri"/>
                <w:b/>
                <w:bCs/>
              </w:rPr>
            </w:pPr>
            <w:r>
              <w:rPr>
                <w:rFonts w:ascii="Calibri" w:hAnsi="Calibri" w:cs="Calibri"/>
                <w:b/>
                <w:bCs/>
              </w:rPr>
              <w:t>C 5938</w:t>
            </w:r>
            <w:r>
              <w:rPr>
                <w:rFonts w:ascii="Calibri" w:hAnsi="Calibri" w:cs="Calibri"/>
                <w:b/>
                <w:bCs/>
              </w:rPr>
              <w:t>)</w:t>
            </w:r>
          </w:p>
        </w:tc>
        <w:tc>
          <w:tcPr>
            <w:tcW w:w="8397" w:type="dxa"/>
            <w:gridSpan w:val="4"/>
          </w:tcPr>
          <w:p w14:paraId="48FB1B5A" w14:textId="29188A38" w:rsidR="006B0486" w:rsidRDefault="006B0486" w:rsidP="006B0486">
            <w:pPr>
              <w:tabs>
                <w:tab w:val="left" w:pos="6696"/>
                <w:tab w:val="left" w:pos="6980"/>
              </w:tabs>
              <w:ind w:left="-72" w:right="459"/>
              <w:rPr>
                <w:rFonts w:asciiTheme="minorHAnsi" w:hAnsiTheme="minorHAnsi" w:cstheme="minorHAnsi"/>
                <w:b/>
                <w:bCs/>
              </w:rPr>
            </w:pPr>
            <w:r w:rsidRPr="006B0486">
              <w:rPr>
                <w:rFonts w:asciiTheme="minorHAnsi" w:hAnsiTheme="minorHAnsi" w:cstheme="minorHAnsi"/>
                <w:b/>
                <w:bCs/>
              </w:rPr>
              <w:t xml:space="preserve">SCC/RBBC/HTC Joint </w:t>
            </w:r>
            <w:r w:rsidR="006209D5">
              <w:rPr>
                <w:rFonts w:asciiTheme="minorHAnsi" w:hAnsiTheme="minorHAnsi" w:cstheme="minorHAnsi"/>
                <w:b/>
                <w:bCs/>
              </w:rPr>
              <w:t xml:space="preserve">Council </w:t>
            </w:r>
            <w:r w:rsidRPr="006B0486">
              <w:rPr>
                <w:rFonts w:asciiTheme="minorHAnsi" w:hAnsiTheme="minorHAnsi" w:cstheme="minorHAnsi"/>
                <w:b/>
                <w:bCs/>
              </w:rPr>
              <w:t>Meeting – 21 October 2024</w:t>
            </w:r>
          </w:p>
          <w:p w14:paraId="7EADEA20" w14:textId="77777777" w:rsidR="00EB29C7" w:rsidRPr="006B0486" w:rsidRDefault="00EB29C7" w:rsidP="006B0486">
            <w:pPr>
              <w:tabs>
                <w:tab w:val="left" w:pos="6696"/>
                <w:tab w:val="left" w:pos="6980"/>
              </w:tabs>
              <w:ind w:left="-72" w:right="459"/>
              <w:rPr>
                <w:rFonts w:asciiTheme="minorHAnsi" w:hAnsiTheme="minorHAnsi" w:cstheme="minorHAnsi"/>
                <w:b/>
                <w:bCs/>
              </w:rPr>
            </w:pPr>
          </w:p>
          <w:p w14:paraId="5680F421" w14:textId="018B803B" w:rsidR="00CA0E19" w:rsidRDefault="00130F29" w:rsidP="00524371">
            <w:pPr>
              <w:tabs>
                <w:tab w:val="left" w:pos="6696"/>
                <w:tab w:val="left" w:pos="6980"/>
              </w:tabs>
              <w:ind w:left="-72" w:right="459"/>
              <w:rPr>
                <w:rFonts w:asciiTheme="minorHAnsi" w:hAnsiTheme="minorHAnsi" w:cstheme="minorHAnsi"/>
              </w:rPr>
            </w:pPr>
            <w:r>
              <w:rPr>
                <w:rFonts w:asciiTheme="minorHAnsi" w:hAnsiTheme="minorHAnsi" w:cstheme="minorHAnsi"/>
              </w:rPr>
              <w:t>Cllr Turner gave a summary of the meeting</w:t>
            </w:r>
            <w:r w:rsidR="001559EE">
              <w:rPr>
                <w:rFonts w:asciiTheme="minorHAnsi" w:hAnsiTheme="minorHAnsi" w:cstheme="minorHAnsi"/>
              </w:rPr>
              <w:t xml:space="preserve"> </w:t>
            </w:r>
            <w:r w:rsidR="00FD1771">
              <w:rPr>
                <w:rFonts w:asciiTheme="minorHAnsi" w:hAnsiTheme="minorHAnsi" w:cstheme="minorHAnsi"/>
              </w:rPr>
              <w:t xml:space="preserve">which </w:t>
            </w:r>
            <w:r w:rsidR="000639EF">
              <w:rPr>
                <w:rFonts w:asciiTheme="minorHAnsi" w:hAnsiTheme="minorHAnsi" w:cstheme="minorHAnsi"/>
              </w:rPr>
              <w:t>included updates from the three council tiers</w:t>
            </w:r>
            <w:r w:rsidR="007A4804">
              <w:rPr>
                <w:rFonts w:asciiTheme="minorHAnsi" w:hAnsiTheme="minorHAnsi" w:cstheme="minorHAnsi"/>
              </w:rPr>
              <w:t>;</w:t>
            </w:r>
            <w:r w:rsidR="00846392">
              <w:rPr>
                <w:rFonts w:asciiTheme="minorHAnsi" w:hAnsiTheme="minorHAnsi" w:cstheme="minorHAnsi"/>
              </w:rPr>
              <w:t xml:space="preserve"> </w:t>
            </w:r>
            <w:r w:rsidR="00FD1771">
              <w:rPr>
                <w:rFonts w:asciiTheme="minorHAnsi" w:hAnsiTheme="minorHAnsi" w:cstheme="minorHAnsi"/>
              </w:rPr>
              <w:t>RBBC</w:t>
            </w:r>
            <w:r w:rsidR="00602FB5">
              <w:rPr>
                <w:rFonts w:asciiTheme="minorHAnsi" w:hAnsiTheme="minorHAnsi" w:cstheme="minorHAnsi"/>
              </w:rPr>
              <w:t xml:space="preserve">’s review of </w:t>
            </w:r>
            <w:r w:rsidR="00FD1771">
              <w:rPr>
                <w:rFonts w:asciiTheme="minorHAnsi" w:hAnsiTheme="minorHAnsi" w:cstheme="minorHAnsi"/>
              </w:rPr>
              <w:t xml:space="preserve">Outdoor Recreation and </w:t>
            </w:r>
            <w:r w:rsidR="00F26B70">
              <w:rPr>
                <w:rFonts w:asciiTheme="minorHAnsi" w:hAnsiTheme="minorHAnsi" w:cstheme="minorHAnsi"/>
              </w:rPr>
              <w:t>Play Pitch F</w:t>
            </w:r>
            <w:r w:rsidR="00C362C2">
              <w:rPr>
                <w:rFonts w:asciiTheme="minorHAnsi" w:hAnsiTheme="minorHAnsi" w:cstheme="minorHAnsi"/>
              </w:rPr>
              <w:t>acilities</w:t>
            </w:r>
            <w:r w:rsidR="00524371">
              <w:rPr>
                <w:rFonts w:asciiTheme="minorHAnsi" w:hAnsiTheme="minorHAnsi" w:cstheme="minorHAnsi"/>
              </w:rPr>
              <w:t>; and SCC’s roll-out plants for increas</w:t>
            </w:r>
            <w:r w:rsidR="00ED28E7">
              <w:rPr>
                <w:rFonts w:asciiTheme="minorHAnsi" w:hAnsiTheme="minorHAnsi" w:cstheme="minorHAnsi"/>
              </w:rPr>
              <w:t>ing</w:t>
            </w:r>
            <w:r w:rsidR="00524371">
              <w:rPr>
                <w:rFonts w:asciiTheme="minorHAnsi" w:hAnsiTheme="minorHAnsi" w:cstheme="minorHAnsi"/>
              </w:rPr>
              <w:t xml:space="preserve"> off-street Electric Vehicle Charging Points (EVCPs)</w:t>
            </w:r>
            <w:r w:rsidR="00ED28E7">
              <w:rPr>
                <w:rFonts w:asciiTheme="minorHAnsi" w:hAnsiTheme="minorHAnsi" w:cstheme="minorHAnsi"/>
              </w:rPr>
              <w:t xml:space="preserve"> in local areas</w:t>
            </w:r>
            <w:r w:rsidR="00524371">
              <w:rPr>
                <w:rFonts w:asciiTheme="minorHAnsi" w:hAnsiTheme="minorHAnsi" w:cstheme="minorHAnsi"/>
              </w:rPr>
              <w:t>.  A</w:t>
            </w:r>
            <w:r w:rsidR="001559EE">
              <w:rPr>
                <w:rFonts w:asciiTheme="minorHAnsi" w:hAnsiTheme="minorHAnsi" w:cstheme="minorHAnsi"/>
              </w:rPr>
              <w:t xml:space="preserve"> copy of the </w:t>
            </w:r>
            <w:r w:rsidR="007A4804">
              <w:rPr>
                <w:rFonts w:asciiTheme="minorHAnsi" w:hAnsiTheme="minorHAnsi" w:cstheme="minorHAnsi"/>
              </w:rPr>
              <w:t xml:space="preserve">meeting </w:t>
            </w:r>
            <w:r w:rsidR="001559EE">
              <w:rPr>
                <w:rFonts w:asciiTheme="minorHAnsi" w:hAnsiTheme="minorHAnsi" w:cstheme="minorHAnsi"/>
              </w:rPr>
              <w:t>notes is append</w:t>
            </w:r>
            <w:r w:rsidR="00FD1771">
              <w:rPr>
                <w:rFonts w:asciiTheme="minorHAnsi" w:hAnsiTheme="minorHAnsi" w:cstheme="minorHAnsi"/>
              </w:rPr>
              <w:t xml:space="preserve">ed to the signed copy of the minutes. </w:t>
            </w:r>
          </w:p>
          <w:p w14:paraId="04526A28" w14:textId="77777777" w:rsidR="00CA0E19" w:rsidRDefault="00CA0E19" w:rsidP="00CA0E19">
            <w:pPr>
              <w:tabs>
                <w:tab w:val="left" w:pos="6696"/>
                <w:tab w:val="left" w:pos="6980"/>
              </w:tabs>
              <w:ind w:left="-72" w:right="459"/>
              <w:rPr>
                <w:rFonts w:ascii="Calibri" w:hAnsi="Calibri" w:cs="Arial"/>
              </w:rPr>
            </w:pPr>
          </w:p>
          <w:p w14:paraId="68BF2E76" w14:textId="77777777" w:rsidR="00CA0E19" w:rsidRDefault="00CA0E19" w:rsidP="00CA0E19">
            <w:pPr>
              <w:tabs>
                <w:tab w:val="left" w:pos="6696"/>
                <w:tab w:val="left" w:pos="6980"/>
              </w:tabs>
              <w:ind w:left="-72" w:right="459"/>
              <w:rPr>
                <w:rFonts w:ascii="Calibri" w:hAnsi="Calibri" w:cs="Arial"/>
                <w:b/>
                <w:bCs/>
                <w:i/>
                <w:iCs/>
              </w:rPr>
            </w:pPr>
            <w:r w:rsidRPr="007B7FE4">
              <w:rPr>
                <w:rFonts w:ascii="Calibri" w:hAnsi="Calibri" w:cs="Arial"/>
                <w:b/>
                <w:bCs/>
                <w:i/>
                <w:iCs/>
              </w:rPr>
              <w:t xml:space="preserve">RESOLVED: </w:t>
            </w:r>
            <w:r>
              <w:rPr>
                <w:rFonts w:ascii="Calibri" w:hAnsi="Calibri" w:cs="Arial"/>
                <w:b/>
                <w:bCs/>
                <w:i/>
                <w:iCs/>
              </w:rPr>
              <w:t>noted</w:t>
            </w:r>
            <w:r w:rsidRPr="00491D7B">
              <w:rPr>
                <w:rFonts w:ascii="Calibri" w:hAnsi="Calibri" w:cs="Arial"/>
                <w:b/>
                <w:bCs/>
                <w:i/>
                <w:iCs/>
              </w:rPr>
              <w:t>.</w:t>
            </w:r>
          </w:p>
          <w:p w14:paraId="581BB142" w14:textId="5F390514" w:rsidR="006B0486" w:rsidRPr="00483221" w:rsidRDefault="006B0486" w:rsidP="006B0486">
            <w:pPr>
              <w:tabs>
                <w:tab w:val="left" w:pos="6696"/>
                <w:tab w:val="left" w:pos="6980"/>
              </w:tabs>
              <w:ind w:left="-72" w:right="459"/>
              <w:rPr>
                <w:rFonts w:asciiTheme="minorHAnsi" w:hAnsiTheme="minorHAnsi" w:cstheme="minorHAnsi"/>
              </w:rPr>
            </w:pPr>
            <w:r w:rsidRPr="00483221">
              <w:rPr>
                <w:rFonts w:asciiTheme="minorHAnsi" w:hAnsiTheme="minorHAnsi" w:cstheme="minorHAnsi"/>
              </w:rPr>
              <w:t xml:space="preserve"> </w:t>
            </w:r>
          </w:p>
          <w:p w14:paraId="396C2019" w14:textId="77777777" w:rsidR="006B0486" w:rsidRDefault="006B0486" w:rsidP="006B0486">
            <w:pPr>
              <w:tabs>
                <w:tab w:val="left" w:pos="6696"/>
                <w:tab w:val="left" w:pos="6980"/>
              </w:tabs>
              <w:ind w:left="-72" w:right="459"/>
              <w:rPr>
                <w:rFonts w:asciiTheme="minorHAnsi" w:hAnsiTheme="minorHAnsi" w:cstheme="minorHAnsi"/>
                <w:b/>
                <w:bCs/>
              </w:rPr>
            </w:pPr>
            <w:r w:rsidRPr="00CA0E19">
              <w:rPr>
                <w:rFonts w:asciiTheme="minorHAnsi" w:hAnsiTheme="minorHAnsi" w:cstheme="minorHAnsi"/>
                <w:b/>
                <w:bCs/>
              </w:rPr>
              <w:t>Upcoming RBBC/HTC Liaison Meeting – 26 November 2024</w:t>
            </w:r>
          </w:p>
          <w:p w14:paraId="42BEBF81" w14:textId="77777777" w:rsidR="00592034" w:rsidRPr="00CA0E19" w:rsidRDefault="00592034" w:rsidP="006B0486">
            <w:pPr>
              <w:tabs>
                <w:tab w:val="left" w:pos="6696"/>
                <w:tab w:val="left" w:pos="6980"/>
              </w:tabs>
              <w:ind w:left="-72" w:right="459"/>
              <w:rPr>
                <w:rFonts w:asciiTheme="minorHAnsi" w:hAnsiTheme="minorHAnsi" w:cstheme="minorHAnsi"/>
                <w:b/>
                <w:bCs/>
              </w:rPr>
            </w:pPr>
          </w:p>
          <w:p w14:paraId="6A6DBF1D" w14:textId="28E69D06" w:rsidR="005F3755" w:rsidRDefault="006B0486" w:rsidP="005F3755">
            <w:pPr>
              <w:tabs>
                <w:tab w:val="left" w:pos="6696"/>
                <w:tab w:val="left" w:pos="6980"/>
              </w:tabs>
              <w:ind w:left="-72" w:right="459"/>
              <w:rPr>
                <w:rFonts w:asciiTheme="minorHAnsi" w:hAnsiTheme="minorHAnsi" w:cstheme="minorHAnsi"/>
              </w:rPr>
            </w:pPr>
            <w:r w:rsidRPr="00483221">
              <w:rPr>
                <w:rFonts w:asciiTheme="minorHAnsi" w:hAnsiTheme="minorHAnsi" w:cstheme="minorHAnsi"/>
              </w:rPr>
              <w:t xml:space="preserve">The </w:t>
            </w:r>
            <w:r w:rsidR="00CA0E19">
              <w:rPr>
                <w:rFonts w:asciiTheme="minorHAnsi" w:hAnsiTheme="minorHAnsi" w:cstheme="minorHAnsi"/>
              </w:rPr>
              <w:t xml:space="preserve">Town Clerk reported that </w:t>
            </w:r>
            <w:r w:rsidRPr="00483221">
              <w:rPr>
                <w:rFonts w:asciiTheme="minorHAnsi" w:hAnsiTheme="minorHAnsi" w:cstheme="minorHAnsi"/>
              </w:rPr>
              <w:t>the next RBBC/HTC Liaison Meeting</w:t>
            </w:r>
            <w:r w:rsidR="007A4804">
              <w:rPr>
                <w:rFonts w:asciiTheme="minorHAnsi" w:hAnsiTheme="minorHAnsi" w:cstheme="minorHAnsi"/>
              </w:rPr>
              <w:t xml:space="preserve"> will be held on </w:t>
            </w:r>
            <w:r w:rsidR="001A56D8">
              <w:rPr>
                <w:rFonts w:asciiTheme="minorHAnsi" w:hAnsiTheme="minorHAnsi" w:cstheme="minorHAnsi"/>
              </w:rPr>
              <w:t xml:space="preserve">                 </w:t>
            </w:r>
            <w:r w:rsidRPr="00483221">
              <w:rPr>
                <w:rFonts w:asciiTheme="minorHAnsi" w:hAnsiTheme="minorHAnsi" w:cstheme="minorHAnsi"/>
              </w:rPr>
              <w:t xml:space="preserve">26 November. </w:t>
            </w:r>
            <w:r w:rsidR="00560207">
              <w:rPr>
                <w:rFonts w:asciiTheme="minorHAnsi" w:hAnsiTheme="minorHAnsi" w:cstheme="minorHAnsi"/>
              </w:rPr>
              <w:t xml:space="preserve">Members were </w:t>
            </w:r>
            <w:r w:rsidR="005F7E42">
              <w:rPr>
                <w:rFonts w:asciiTheme="minorHAnsi" w:hAnsiTheme="minorHAnsi" w:cstheme="minorHAnsi"/>
              </w:rPr>
              <w:t xml:space="preserve">invited </w:t>
            </w:r>
            <w:r w:rsidR="001A56D8">
              <w:rPr>
                <w:rFonts w:asciiTheme="minorHAnsi" w:hAnsiTheme="minorHAnsi" w:cstheme="minorHAnsi"/>
              </w:rPr>
              <w:t>to put forward items for the agenda.</w:t>
            </w:r>
          </w:p>
          <w:p w14:paraId="44F13F31" w14:textId="77777777" w:rsidR="001A56D8" w:rsidRDefault="001A56D8" w:rsidP="005F3755">
            <w:pPr>
              <w:tabs>
                <w:tab w:val="left" w:pos="6696"/>
                <w:tab w:val="left" w:pos="6980"/>
              </w:tabs>
              <w:ind w:left="-72" w:right="459"/>
              <w:rPr>
                <w:rFonts w:asciiTheme="minorHAnsi" w:hAnsiTheme="minorHAnsi" w:cstheme="minorHAnsi"/>
              </w:rPr>
            </w:pPr>
          </w:p>
          <w:p w14:paraId="4B7EC3A4" w14:textId="5924434B" w:rsidR="005F3755" w:rsidRDefault="005F3755" w:rsidP="005F3755">
            <w:pPr>
              <w:tabs>
                <w:tab w:val="left" w:pos="6696"/>
                <w:tab w:val="left" w:pos="6980"/>
              </w:tabs>
              <w:ind w:left="-72" w:right="459"/>
              <w:rPr>
                <w:rFonts w:asciiTheme="minorHAnsi" w:hAnsiTheme="minorHAnsi" w:cstheme="minorHAnsi"/>
              </w:rPr>
            </w:pPr>
            <w:r w:rsidRPr="007B7FE4">
              <w:rPr>
                <w:rFonts w:ascii="Calibri" w:hAnsi="Calibri" w:cs="Arial"/>
                <w:b/>
                <w:bCs/>
                <w:i/>
                <w:iCs/>
              </w:rPr>
              <w:t xml:space="preserve">RESOLVED: </w:t>
            </w:r>
            <w:r>
              <w:rPr>
                <w:rFonts w:ascii="Calibri" w:hAnsi="Calibri" w:cs="Arial"/>
                <w:b/>
                <w:bCs/>
                <w:i/>
                <w:iCs/>
              </w:rPr>
              <w:t>noted</w:t>
            </w:r>
            <w:r w:rsidRPr="00491D7B">
              <w:rPr>
                <w:rFonts w:ascii="Calibri" w:hAnsi="Calibri" w:cs="Arial"/>
                <w:b/>
                <w:bCs/>
                <w:i/>
                <w:iCs/>
              </w:rPr>
              <w:t>.</w:t>
            </w:r>
          </w:p>
          <w:p w14:paraId="430C12B9" w14:textId="77777777" w:rsidR="006B0486" w:rsidRPr="00597DB1" w:rsidRDefault="006B0486" w:rsidP="00524371">
            <w:pPr>
              <w:tabs>
                <w:tab w:val="left" w:pos="6696"/>
                <w:tab w:val="left" w:pos="6980"/>
              </w:tabs>
              <w:ind w:right="459"/>
              <w:rPr>
                <w:rFonts w:asciiTheme="minorHAnsi" w:hAnsiTheme="minorHAnsi" w:cstheme="minorHAnsi"/>
                <w:b/>
                <w:bCs/>
              </w:rPr>
            </w:pPr>
          </w:p>
        </w:tc>
      </w:tr>
      <w:tr w:rsidR="005F6EBC" w:rsidRPr="00C63CE9" w14:paraId="48100A86" w14:textId="77777777" w:rsidTr="00D76490">
        <w:trPr>
          <w:trHeight w:val="562"/>
        </w:trPr>
        <w:tc>
          <w:tcPr>
            <w:tcW w:w="1668" w:type="dxa"/>
          </w:tcPr>
          <w:p w14:paraId="3130A261" w14:textId="7B7DCAE4" w:rsidR="005F6EBC" w:rsidRDefault="00F358C0" w:rsidP="00F349C6">
            <w:pPr>
              <w:rPr>
                <w:rFonts w:ascii="Calibri" w:hAnsi="Calibri" w:cs="Calibri"/>
                <w:b/>
                <w:bCs/>
              </w:rPr>
            </w:pPr>
            <w:r>
              <w:rPr>
                <w:rFonts w:ascii="Calibri" w:hAnsi="Calibri" w:cs="Calibri"/>
                <w:b/>
                <w:bCs/>
              </w:rPr>
              <w:t>C</w:t>
            </w:r>
            <w:r w:rsidR="004B266E">
              <w:rPr>
                <w:rFonts w:ascii="Calibri" w:hAnsi="Calibri" w:cs="Calibri"/>
                <w:b/>
                <w:bCs/>
              </w:rPr>
              <w:t xml:space="preserve"> </w:t>
            </w:r>
            <w:r w:rsidR="00F96E46">
              <w:rPr>
                <w:rFonts w:ascii="Calibri" w:hAnsi="Calibri" w:cs="Calibri"/>
                <w:b/>
                <w:bCs/>
              </w:rPr>
              <w:t>59</w:t>
            </w:r>
            <w:r w:rsidR="00F501EA">
              <w:rPr>
                <w:rFonts w:ascii="Calibri" w:hAnsi="Calibri" w:cs="Calibri"/>
                <w:b/>
                <w:bCs/>
              </w:rPr>
              <w:t>39</w:t>
            </w:r>
          </w:p>
          <w:p w14:paraId="66507E89" w14:textId="77777777" w:rsidR="009156AB" w:rsidRDefault="009156AB" w:rsidP="00F349C6">
            <w:pPr>
              <w:rPr>
                <w:rFonts w:ascii="Calibri" w:hAnsi="Calibri" w:cs="Calibri"/>
                <w:b/>
                <w:bCs/>
              </w:rPr>
            </w:pPr>
          </w:p>
          <w:p w14:paraId="311F639C" w14:textId="77777777" w:rsidR="009156AB" w:rsidRDefault="009156AB" w:rsidP="00F349C6">
            <w:pPr>
              <w:rPr>
                <w:rFonts w:ascii="Calibri" w:hAnsi="Calibri" w:cs="Calibri"/>
                <w:b/>
                <w:bCs/>
              </w:rPr>
            </w:pPr>
          </w:p>
          <w:p w14:paraId="706539FF" w14:textId="77777777" w:rsidR="009156AB" w:rsidRDefault="009156AB" w:rsidP="00F349C6">
            <w:pPr>
              <w:rPr>
                <w:rFonts w:ascii="Calibri" w:hAnsi="Calibri" w:cs="Calibri"/>
                <w:b/>
                <w:bCs/>
              </w:rPr>
            </w:pPr>
          </w:p>
          <w:p w14:paraId="14B432F6" w14:textId="77777777" w:rsidR="009156AB" w:rsidRDefault="009156AB" w:rsidP="00F349C6">
            <w:pPr>
              <w:rPr>
                <w:rFonts w:ascii="Calibri" w:hAnsi="Calibri" w:cs="Calibri"/>
                <w:b/>
                <w:bCs/>
              </w:rPr>
            </w:pPr>
          </w:p>
          <w:p w14:paraId="717AB08D" w14:textId="77777777" w:rsidR="009156AB" w:rsidRDefault="009156AB" w:rsidP="00F349C6">
            <w:pPr>
              <w:rPr>
                <w:rFonts w:ascii="Calibri" w:hAnsi="Calibri" w:cs="Calibri"/>
                <w:b/>
                <w:bCs/>
              </w:rPr>
            </w:pPr>
          </w:p>
          <w:p w14:paraId="011B3D79" w14:textId="77777777" w:rsidR="009156AB" w:rsidRDefault="009156AB" w:rsidP="00F349C6">
            <w:pPr>
              <w:rPr>
                <w:rFonts w:ascii="Calibri" w:hAnsi="Calibri" w:cs="Calibri"/>
                <w:b/>
                <w:bCs/>
              </w:rPr>
            </w:pPr>
          </w:p>
          <w:p w14:paraId="3B300A20" w14:textId="77777777" w:rsidR="00C750AE" w:rsidRDefault="00C750AE" w:rsidP="00F349C6">
            <w:pPr>
              <w:rPr>
                <w:rFonts w:ascii="Calibri" w:hAnsi="Calibri" w:cs="Calibri"/>
                <w:b/>
                <w:bCs/>
              </w:rPr>
            </w:pPr>
          </w:p>
          <w:p w14:paraId="713F5028" w14:textId="77777777" w:rsidR="00D4004F" w:rsidRDefault="00D4004F" w:rsidP="00F349C6">
            <w:pPr>
              <w:rPr>
                <w:rFonts w:ascii="Calibri" w:hAnsi="Calibri" w:cs="Calibri"/>
                <w:b/>
                <w:bCs/>
              </w:rPr>
            </w:pPr>
          </w:p>
          <w:p w14:paraId="1A24A415" w14:textId="77777777" w:rsidR="00D4004F" w:rsidRDefault="00D4004F" w:rsidP="00F349C6">
            <w:pPr>
              <w:rPr>
                <w:rFonts w:ascii="Calibri" w:hAnsi="Calibri" w:cs="Calibri"/>
                <w:b/>
                <w:bCs/>
              </w:rPr>
            </w:pPr>
          </w:p>
          <w:p w14:paraId="3CB2F605" w14:textId="77777777" w:rsidR="00D4004F" w:rsidRDefault="00D4004F" w:rsidP="00F349C6">
            <w:pPr>
              <w:rPr>
                <w:rFonts w:ascii="Calibri" w:hAnsi="Calibri" w:cs="Calibri"/>
                <w:b/>
                <w:bCs/>
              </w:rPr>
            </w:pPr>
          </w:p>
          <w:p w14:paraId="06004EC2" w14:textId="77777777" w:rsidR="005500F7" w:rsidRDefault="005500F7" w:rsidP="00F349C6">
            <w:pPr>
              <w:rPr>
                <w:rFonts w:ascii="Calibri" w:hAnsi="Calibri" w:cs="Calibri"/>
                <w:b/>
                <w:bCs/>
              </w:rPr>
            </w:pPr>
          </w:p>
          <w:p w14:paraId="511EF205" w14:textId="77777777" w:rsidR="003C6739" w:rsidRDefault="003C6739" w:rsidP="00F349C6">
            <w:pPr>
              <w:rPr>
                <w:rFonts w:ascii="Calibri" w:hAnsi="Calibri" w:cs="Calibri"/>
                <w:b/>
                <w:bCs/>
              </w:rPr>
            </w:pPr>
          </w:p>
          <w:p w14:paraId="0EED313D" w14:textId="77777777" w:rsidR="003C6739" w:rsidRDefault="003C6739" w:rsidP="00F349C6">
            <w:pPr>
              <w:rPr>
                <w:rFonts w:ascii="Calibri" w:hAnsi="Calibri" w:cs="Calibri"/>
                <w:b/>
                <w:bCs/>
              </w:rPr>
            </w:pPr>
          </w:p>
          <w:p w14:paraId="5054FB75" w14:textId="77777777" w:rsidR="005500F7" w:rsidRDefault="005500F7" w:rsidP="00F349C6">
            <w:pPr>
              <w:rPr>
                <w:rFonts w:ascii="Calibri" w:hAnsi="Calibri" w:cs="Calibri"/>
                <w:b/>
                <w:bCs/>
              </w:rPr>
            </w:pPr>
          </w:p>
          <w:p w14:paraId="0BC359A3" w14:textId="77777777" w:rsidR="005500F7" w:rsidRDefault="005500F7" w:rsidP="00F349C6">
            <w:pPr>
              <w:rPr>
                <w:rFonts w:ascii="Calibri" w:hAnsi="Calibri" w:cs="Calibri"/>
                <w:b/>
                <w:bCs/>
              </w:rPr>
            </w:pPr>
          </w:p>
          <w:p w14:paraId="1A344FFF" w14:textId="77777777" w:rsidR="003C6739" w:rsidRDefault="003C6739" w:rsidP="00F349C6">
            <w:pPr>
              <w:rPr>
                <w:rFonts w:ascii="Calibri" w:hAnsi="Calibri" w:cs="Calibri"/>
                <w:b/>
                <w:bCs/>
              </w:rPr>
            </w:pPr>
          </w:p>
          <w:p w14:paraId="52CB20EC" w14:textId="77777777" w:rsidR="004850E2" w:rsidRDefault="004850E2" w:rsidP="00F349C6">
            <w:pPr>
              <w:rPr>
                <w:rFonts w:ascii="Calibri" w:hAnsi="Calibri" w:cs="Calibri"/>
                <w:b/>
                <w:bCs/>
              </w:rPr>
            </w:pPr>
          </w:p>
          <w:p w14:paraId="7CA7CBAA" w14:textId="77777777" w:rsidR="004850E2" w:rsidRDefault="004850E2" w:rsidP="00F349C6">
            <w:pPr>
              <w:rPr>
                <w:rFonts w:ascii="Calibri" w:hAnsi="Calibri" w:cs="Calibri"/>
                <w:b/>
                <w:bCs/>
              </w:rPr>
            </w:pPr>
          </w:p>
          <w:p w14:paraId="555F869F" w14:textId="7398774A" w:rsidR="009156AB" w:rsidRDefault="009156AB" w:rsidP="00F349C6">
            <w:pPr>
              <w:rPr>
                <w:rFonts w:ascii="Calibri" w:hAnsi="Calibri" w:cs="Calibri"/>
                <w:b/>
                <w:bCs/>
              </w:rPr>
            </w:pPr>
            <w:r>
              <w:rPr>
                <w:rFonts w:ascii="Calibri" w:hAnsi="Calibri" w:cs="Calibri"/>
                <w:b/>
                <w:bCs/>
              </w:rPr>
              <w:t>C</w:t>
            </w:r>
            <w:r w:rsidR="004B266E">
              <w:rPr>
                <w:rFonts w:ascii="Calibri" w:hAnsi="Calibri" w:cs="Calibri"/>
                <w:b/>
                <w:bCs/>
              </w:rPr>
              <w:t xml:space="preserve"> </w:t>
            </w:r>
            <w:r w:rsidR="00F96E46">
              <w:rPr>
                <w:rFonts w:ascii="Calibri" w:hAnsi="Calibri" w:cs="Calibri"/>
                <w:b/>
                <w:bCs/>
              </w:rPr>
              <w:t>5</w:t>
            </w:r>
            <w:r>
              <w:rPr>
                <w:rFonts w:ascii="Calibri" w:hAnsi="Calibri" w:cs="Calibri"/>
                <w:b/>
                <w:bCs/>
              </w:rPr>
              <w:t>94</w:t>
            </w:r>
            <w:r w:rsidR="00792268">
              <w:rPr>
                <w:rFonts w:ascii="Calibri" w:hAnsi="Calibri" w:cs="Calibri"/>
                <w:b/>
                <w:bCs/>
              </w:rPr>
              <w:t>0</w:t>
            </w:r>
          </w:p>
          <w:p w14:paraId="773A67E1" w14:textId="77777777" w:rsidR="00C36560" w:rsidRDefault="00C36560" w:rsidP="00F349C6">
            <w:pPr>
              <w:rPr>
                <w:rFonts w:ascii="Calibri" w:hAnsi="Calibri" w:cs="Calibri"/>
                <w:b/>
                <w:bCs/>
              </w:rPr>
            </w:pPr>
          </w:p>
          <w:p w14:paraId="2A0B052C" w14:textId="77777777" w:rsidR="00CB0B75" w:rsidRDefault="00CB0B75" w:rsidP="00F349C6">
            <w:pPr>
              <w:rPr>
                <w:rFonts w:ascii="Calibri" w:hAnsi="Calibri" w:cs="Calibri"/>
                <w:b/>
                <w:bCs/>
              </w:rPr>
            </w:pPr>
          </w:p>
          <w:p w14:paraId="31580CFC" w14:textId="77777777" w:rsidR="00CB0B75" w:rsidRDefault="00CB0B75" w:rsidP="00F349C6">
            <w:pPr>
              <w:rPr>
                <w:rFonts w:ascii="Calibri" w:hAnsi="Calibri" w:cs="Calibri"/>
                <w:b/>
                <w:bCs/>
              </w:rPr>
            </w:pPr>
          </w:p>
          <w:p w14:paraId="31826B62" w14:textId="77777777" w:rsidR="00CB0B75" w:rsidRDefault="00CB0B75" w:rsidP="00F349C6">
            <w:pPr>
              <w:rPr>
                <w:rFonts w:ascii="Calibri" w:hAnsi="Calibri" w:cs="Calibri"/>
                <w:b/>
                <w:bCs/>
              </w:rPr>
            </w:pPr>
          </w:p>
          <w:p w14:paraId="0372BB6C" w14:textId="77777777" w:rsidR="00CB0B75" w:rsidRDefault="00CB0B75" w:rsidP="00F349C6">
            <w:pPr>
              <w:rPr>
                <w:rFonts w:ascii="Calibri" w:hAnsi="Calibri" w:cs="Calibri"/>
                <w:b/>
                <w:bCs/>
              </w:rPr>
            </w:pPr>
          </w:p>
          <w:p w14:paraId="2CEB7E11" w14:textId="3963AB56" w:rsidR="00CB0B75" w:rsidRDefault="00CB0B75" w:rsidP="00F349C6">
            <w:pPr>
              <w:rPr>
                <w:rFonts w:ascii="Calibri" w:hAnsi="Calibri" w:cs="Calibri"/>
                <w:b/>
                <w:bCs/>
              </w:rPr>
            </w:pPr>
            <w:r>
              <w:rPr>
                <w:rFonts w:ascii="Calibri" w:hAnsi="Calibri" w:cs="Calibri"/>
                <w:b/>
                <w:bCs/>
              </w:rPr>
              <w:t>C 5941</w:t>
            </w:r>
            <w:r>
              <w:rPr>
                <w:rFonts w:ascii="Calibri" w:hAnsi="Calibri" w:cs="Calibri"/>
                <w:b/>
                <w:bCs/>
              </w:rPr>
              <w:t>)</w:t>
            </w:r>
          </w:p>
          <w:p w14:paraId="7C0022E7" w14:textId="77777777" w:rsidR="00C36560" w:rsidRDefault="00C36560" w:rsidP="00F349C6">
            <w:pPr>
              <w:rPr>
                <w:rFonts w:ascii="Calibri" w:hAnsi="Calibri" w:cs="Calibri"/>
                <w:b/>
                <w:bCs/>
              </w:rPr>
            </w:pPr>
          </w:p>
          <w:p w14:paraId="5CCD940C" w14:textId="77777777" w:rsidR="00C36560" w:rsidRDefault="00C36560" w:rsidP="00F349C6">
            <w:pPr>
              <w:rPr>
                <w:rFonts w:ascii="Calibri" w:hAnsi="Calibri" w:cs="Calibri"/>
                <w:b/>
                <w:bCs/>
              </w:rPr>
            </w:pPr>
          </w:p>
          <w:p w14:paraId="306C6203" w14:textId="77777777" w:rsidR="00C36560" w:rsidRDefault="00C36560" w:rsidP="00F349C6">
            <w:pPr>
              <w:rPr>
                <w:rFonts w:ascii="Calibri" w:hAnsi="Calibri" w:cs="Calibri"/>
                <w:b/>
                <w:bCs/>
              </w:rPr>
            </w:pPr>
          </w:p>
          <w:p w14:paraId="0FA06B8F" w14:textId="77777777" w:rsidR="00C36560" w:rsidRDefault="00C36560" w:rsidP="00F349C6">
            <w:pPr>
              <w:rPr>
                <w:rFonts w:ascii="Calibri" w:hAnsi="Calibri" w:cs="Calibri"/>
                <w:b/>
                <w:bCs/>
              </w:rPr>
            </w:pPr>
          </w:p>
          <w:p w14:paraId="1B2EFC1E" w14:textId="77777777" w:rsidR="00C36560" w:rsidRDefault="00C36560" w:rsidP="00F349C6">
            <w:pPr>
              <w:rPr>
                <w:rFonts w:ascii="Calibri" w:hAnsi="Calibri" w:cs="Calibri"/>
                <w:b/>
                <w:bCs/>
              </w:rPr>
            </w:pPr>
          </w:p>
          <w:p w14:paraId="6D47A233" w14:textId="77777777" w:rsidR="00D76490" w:rsidRDefault="00D76490" w:rsidP="00F349C6">
            <w:pPr>
              <w:rPr>
                <w:rFonts w:ascii="Calibri" w:hAnsi="Calibri" w:cs="Calibri"/>
                <w:b/>
                <w:bCs/>
              </w:rPr>
            </w:pPr>
          </w:p>
          <w:p w14:paraId="0AD5AD9E" w14:textId="77777777" w:rsidR="00C36560" w:rsidRDefault="00C36560" w:rsidP="00F349C6">
            <w:pPr>
              <w:rPr>
                <w:rFonts w:ascii="Calibri" w:hAnsi="Calibri" w:cs="Calibri"/>
                <w:b/>
                <w:bCs/>
              </w:rPr>
            </w:pPr>
          </w:p>
          <w:p w14:paraId="3493077F" w14:textId="77777777" w:rsidR="00C36560" w:rsidRDefault="00C36560" w:rsidP="00F349C6">
            <w:pPr>
              <w:rPr>
                <w:rFonts w:ascii="Calibri" w:hAnsi="Calibri" w:cs="Calibri"/>
                <w:b/>
                <w:bCs/>
              </w:rPr>
            </w:pPr>
          </w:p>
          <w:p w14:paraId="396776EE" w14:textId="77777777" w:rsidR="00C36560" w:rsidRDefault="00C36560" w:rsidP="00F349C6">
            <w:pPr>
              <w:rPr>
                <w:rFonts w:ascii="Calibri" w:hAnsi="Calibri" w:cs="Calibri"/>
                <w:b/>
                <w:bCs/>
              </w:rPr>
            </w:pPr>
          </w:p>
          <w:p w14:paraId="2CFD7D68" w14:textId="77777777" w:rsidR="00C36560" w:rsidRDefault="00C36560" w:rsidP="00F349C6">
            <w:pPr>
              <w:rPr>
                <w:rFonts w:ascii="Calibri" w:hAnsi="Calibri" w:cs="Calibri"/>
                <w:b/>
                <w:bCs/>
              </w:rPr>
            </w:pPr>
          </w:p>
          <w:p w14:paraId="650182F0" w14:textId="77777777" w:rsidR="00C36560" w:rsidRDefault="00C36560" w:rsidP="00F349C6">
            <w:pPr>
              <w:rPr>
                <w:rFonts w:ascii="Calibri" w:hAnsi="Calibri" w:cs="Calibri"/>
                <w:b/>
                <w:bCs/>
              </w:rPr>
            </w:pPr>
          </w:p>
          <w:p w14:paraId="24C7D3E8" w14:textId="77777777" w:rsidR="00C36560" w:rsidRDefault="00C36560" w:rsidP="00F349C6">
            <w:pPr>
              <w:rPr>
                <w:rFonts w:ascii="Calibri" w:hAnsi="Calibri" w:cs="Calibri"/>
                <w:b/>
                <w:bCs/>
              </w:rPr>
            </w:pPr>
          </w:p>
          <w:p w14:paraId="5D337956" w14:textId="77777777" w:rsidR="00C36560" w:rsidRDefault="00C36560" w:rsidP="00F349C6">
            <w:pPr>
              <w:rPr>
                <w:rFonts w:ascii="Calibri" w:hAnsi="Calibri" w:cs="Calibri"/>
                <w:b/>
                <w:bCs/>
              </w:rPr>
            </w:pPr>
          </w:p>
          <w:p w14:paraId="3A591FC0" w14:textId="77777777" w:rsidR="00C36560" w:rsidRDefault="00C36560" w:rsidP="00F349C6">
            <w:pPr>
              <w:rPr>
                <w:rFonts w:ascii="Calibri" w:hAnsi="Calibri" w:cs="Calibri"/>
                <w:b/>
                <w:bCs/>
              </w:rPr>
            </w:pPr>
          </w:p>
          <w:p w14:paraId="61FDE071" w14:textId="77777777" w:rsidR="00C36560" w:rsidRDefault="00C36560" w:rsidP="00F349C6">
            <w:pPr>
              <w:rPr>
                <w:rFonts w:ascii="Calibri" w:hAnsi="Calibri" w:cs="Calibri"/>
                <w:b/>
                <w:bCs/>
              </w:rPr>
            </w:pPr>
          </w:p>
          <w:p w14:paraId="62736152" w14:textId="77777777" w:rsidR="00C36560" w:rsidRDefault="00C36560" w:rsidP="00F349C6">
            <w:pPr>
              <w:rPr>
                <w:rFonts w:ascii="Calibri" w:hAnsi="Calibri" w:cs="Calibri"/>
                <w:b/>
                <w:bCs/>
              </w:rPr>
            </w:pPr>
          </w:p>
          <w:p w14:paraId="0D195F36" w14:textId="77777777" w:rsidR="00C36560" w:rsidRDefault="00C36560" w:rsidP="00F349C6">
            <w:pPr>
              <w:rPr>
                <w:rFonts w:ascii="Calibri" w:hAnsi="Calibri" w:cs="Calibri"/>
                <w:b/>
                <w:bCs/>
              </w:rPr>
            </w:pPr>
          </w:p>
          <w:p w14:paraId="6AE056A2" w14:textId="77777777" w:rsidR="00C36560" w:rsidRDefault="00C36560" w:rsidP="00F349C6">
            <w:pPr>
              <w:rPr>
                <w:rFonts w:ascii="Calibri" w:hAnsi="Calibri" w:cs="Calibri"/>
                <w:b/>
                <w:bCs/>
              </w:rPr>
            </w:pPr>
          </w:p>
          <w:p w14:paraId="30B19F45" w14:textId="77777777" w:rsidR="00C36560" w:rsidRDefault="00C36560" w:rsidP="00F349C6">
            <w:pPr>
              <w:rPr>
                <w:rFonts w:ascii="Calibri" w:hAnsi="Calibri" w:cs="Calibri"/>
                <w:b/>
                <w:bCs/>
              </w:rPr>
            </w:pPr>
          </w:p>
          <w:p w14:paraId="604D5734" w14:textId="77777777" w:rsidR="00C36560" w:rsidRDefault="00C36560" w:rsidP="00F349C6">
            <w:pPr>
              <w:rPr>
                <w:rFonts w:ascii="Calibri" w:hAnsi="Calibri" w:cs="Calibri"/>
                <w:b/>
                <w:bCs/>
              </w:rPr>
            </w:pPr>
          </w:p>
          <w:p w14:paraId="2586A5F9" w14:textId="77777777" w:rsidR="00C36560" w:rsidRDefault="00C36560" w:rsidP="00F349C6">
            <w:pPr>
              <w:rPr>
                <w:rFonts w:ascii="Calibri" w:hAnsi="Calibri" w:cs="Calibri"/>
                <w:b/>
                <w:bCs/>
              </w:rPr>
            </w:pPr>
          </w:p>
          <w:p w14:paraId="63E014C7" w14:textId="77777777" w:rsidR="009156AB" w:rsidRDefault="009156AB" w:rsidP="00F349C6">
            <w:pPr>
              <w:rPr>
                <w:rFonts w:ascii="Calibri" w:hAnsi="Calibri" w:cs="Calibri"/>
                <w:b/>
                <w:bCs/>
              </w:rPr>
            </w:pPr>
          </w:p>
          <w:p w14:paraId="165DA80D" w14:textId="77777777" w:rsidR="00C36560" w:rsidRDefault="00C36560" w:rsidP="00F349C6">
            <w:pPr>
              <w:rPr>
                <w:rFonts w:ascii="Calibri" w:hAnsi="Calibri" w:cs="Calibri"/>
                <w:b/>
                <w:bCs/>
              </w:rPr>
            </w:pPr>
          </w:p>
          <w:p w14:paraId="03E31C80" w14:textId="77777777" w:rsidR="00C36560" w:rsidRDefault="00C36560" w:rsidP="00F349C6">
            <w:pPr>
              <w:rPr>
                <w:rFonts w:ascii="Calibri" w:hAnsi="Calibri" w:cs="Calibri"/>
                <w:b/>
                <w:bCs/>
              </w:rPr>
            </w:pPr>
          </w:p>
          <w:p w14:paraId="4BA05EB8" w14:textId="77777777" w:rsidR="00C36560" w:rsidRDefault="00C36560" w:rsidP="00F349C6">
            <w:pPr>
              <w:rPr>
                <w:rFonts w:ascii="Calibri" w:hAnsi="Calibri" w:cs="Calibri"/>
                <w:b/>
                <w:bCs/>
              </w:rPr>
            </w:pPr>
          </w:p>
          <w:p w14:paraId="62B503A8" w14:textId="77777777" w:rsidR="00C36560" w:rsidRDefault="00C36560" w:rsidP="00F349C6">
            <w:pPr>
              <w:rPr>
                <w:rFonts w:ascii="Calibri" w:hAnsi="Calibri" w:cs="Calibri"/>
                <w:b/>
                <w:bCs/>
              </w:rPr>
            </w:pPr>
          </w:p>
          <w:p w14:paraId="7AE7D05D" w14:textId="17BD3A22" w:rsidR="00C36560" w:rsidRDefault="00C36560" w:rsidP="00F349C6">
            <w:pPr>
              <w:rPr>
                <w:rFonts w:ascii="Calibri" w:hAnsi="Calibri" w:cs="Calibri"/>
                <w:b/>
                <w:bCs/>
              </w:rPr>
            </w:pPr>
            <w:r>
              <w:rPr>
                <w:rFonts w:ascii="Calibri" w:hAnsi="Calibri" w:cs="Calibri"/>
                <w:b/>
                <w:bCs/>
              </w:rPr>
              <w:t>C</w:t>
            </w:r>
            <w:r w:rsidR="00CB0B75">
              <w:rPr>
                <w:rFonts w:ascii="Calibri" w:hAnsi="Calibri" w:cs="Calibri"/>
                <w:b/>
                <w:bCs/>
              </w:rPr>
              <w:t xml:space="preserve"> </w:t>
            </w:r>
            <w:r w:rsidR="00F96E46">
              <w:rPr>
                <w:rFonts w:ascii="Calibri" w:hAnsi="Calibri" w:cs="Calibri"/>
                <w:b/>
                <w:bCs/>
              </w:rPr>
              <w:t>5</w:t>
            </w:r>
            <w:r>
              <w:rPr>
                <w:rFonts w:ascii="Calibri" w:hAnsi="Calibri" w:cs="Calibri"/>
                <w:b/>
                <w:bCs/>
              </w:rPr>
              <w:t>94</w:t>
            </w:r>
            <w:r w:rsidR="00BD617B">
              <w:rPr>
                <w:rFonts w:ascii="Calibri" w:hAnsi="Calibri" w:cs="Calibri"/>
                <w:b/>
                <w:bCs/>
              </w:rPr>
              <w:t>2</w:t>
            </w:r>
          </w:p>
          <w:p w14:paraId="03AF1588" w14:textId="77777777" w:rsidR="00C36560" w:rsidRDefault="00C36560" w:rsidP="00F349C6">
            <w:pPr>
              <w:rPr>
                <w:rFonts w:ascii="Calibri" w:hAnsi="Calibri" w:cs="Calibri"/>
                <w:b/>
                <w:bCs/>
              </w:rPr>
            </w:pPr>
          </w:p>
          <w:p w14:paraId="322BE4E0" w14:textId="77777777" w:rsidR="00D76490" w:rsidRDefault="00D76490" w:rsidP="00F349C6">
            <w:pPr>
              <w:rPr>
                <w:rFonts w:ascii="Calibri" w:hAnsi="Calibri" w:cs="Calibri"/>
                <w:b/>
                <w:bCs/>
              </w:rPr>
            </w:pPr>
          </w:p>
          <w:p w14:paraId="473EEB69" w14:textId="77777777" w:rsidR="00D76490" w:rsidRDefault="00D76490" w:rsidP="00F349C6">
            <w:pPr>
              <w:rPr>
                <w:rFonts w:ascii="Calibri" w:hAnsi="Calibri" w:cs="Calibri"/>
                <w:b/>
                <w:bCs/>
              </w:rPr>
            </w:pPr>
          </w:p>
          <w:p w14:paraId="6B6FFB07" w14:textId="77777777" w:rsidR="00D76490" w:rsidRDefault="00D76490" w:rsidP="00F349C6">
            <w:pPr>
              <w:rPr>
                <w:rFonts w:ascii="Calibri" w:hAnsi="Calibri" w:cs="Calibri"/>
                <w:b/>
                <w:bCs/>
              </w:rPr>
            </w:pPr>
          </w:p>
          <w:p w14:paraId="6474C908" w14:textId="16BD800F" w:rsidR="00D76490" w:rsidRDefault="00D76490" w:rsidP="00D76490">
            <w:pPr>
              <w:rPr>
                <w:rFonts w:ascii="Calibri" w:hAnsi="Calibri" w:cs="Calibri"/>
                <w:b/>
                <w:bCs/>
              </w:rPr>
            </w:pPr>
            <w:r>
              <w:rPr>
                <w:rFonts w:ascii="Calibri" w:hAnsi="Calibri" w:cs="Calibri"/>
                <w:b/>
                <w:bCs/>
              </w:rPr>
              <w:t>C 5942</w:t>
            </w:r>
            <w:r>
              <w:rPr>
                <w:rFonts w:ascii="Calibri" w:hAnsi="Calibri" w:cs="Calibri"/>
                <w:b/>
                <w:bCs/>
              </w:rPr>
              <w:t>)</w:t>
            </w:r>
          </w:p>
          <w:p w14:paraId="28B30D74" w14:textId="3895EE68" w:rsidR="00D76490" w:rsidRDefault="00D76490" w:rsidP="00F349C6">
            <w:pPr>
              <w:rPr>
                <w:rFonts w:ascii="Calibri" w:hAnsi="Calibri" w:cs="Calibri"/>
                <w:b/>
                <w:bCs/>
              </w:rPr>
            </w:pPr>
          </w:p>
        </w:tc>
        <w:tc>
          <w:tcPr>
            <w:tcW w:w="8397" w:type="dxa"/>
            <w:gridSpan w:val="4"/>
          </w:tcPr>
          <w:p w14:paraId="320A9D95" w14:textId="7C27E4C1" w:rsidR="005F6EBC" w:rsidRPr="00ED37C9" w:rsidRDefault="00F358C0" w:rsidP="00ED37C9">
            <w:pPr>
              <w:tabs>
                <w:tab w:val="left" w:pos="6696"/>
                <w:tab w:val="left" w:pos="6980"/>
              </w:tabs>
              <w:ind w:right="459"/>
              <w:rPr>
                <w:rFonts w:asciiTheme="minorHAnsi" w:hAnsiTheme="minorHAnsi" w:cstheme="minorHAnsi"/>
                <w:b/>
                <w:bCs/>
              </w:rPr>
            </w:pPr>
            <w:r w:rsidRPr="00ED37C9">
              <w:rPr>
                <w:rFonts w:asciiTheme="minorHAnsi" w:hAnsiTheme="minorHAnsi" w:cstheme="minorHAnsi"/>
                <w:b/>
                <w:bCs/>
              </w:rPr>
              <w:t>Town Plan Review and Capital Projects by HTC</w:t>
            </w:r>
          </w:p>
          <w:p w14:paraId="71224E11" w14:textId="77777777" w:rsidR="00F358C0" w:rsidRDefault="00F358C0" w:rsidP="00B06519">
            <w:pPr>
              <w:tabs>
                <w:tab w:val="left" w:pos="6696"/>
                <w:tab w:val="left" w:pos="6980"/>
              </w:tabs>
              <w:ind w:left="-72" w:right="459"/>
              <w:rPr>
                <w:rFonts w:asciiTheme="minorHAnsi" w:hAnsiTheme="minorHAnsi" w:cstheme="minorHAnsi"/>
                <w:b/>
                <w:bCs/>
              </w:rPr>
            </w:pPr>
          </w:p>
          <w:p w14:paraId="69A402D3" w14:textId="3E3D7C36" w:rsidR="00F358C0" w:rsidRPr="00ED37C9" w:rsidRDefault="001436C1" w:rsidP="00ED37C9">
            <w:pPr>
              <w:tabs>
                <w:tab w:val="left" w:pos="6696"/>
                <w:tab w:val="left" w:pos="6980"/>
              </w:tabs>
              <w:ind w:right="459"/>
              <w:rPr>
                <w:rFonts w:asciiTheme="minorHAnsi" w:hAnsiTheme="minorHAnsi" w:cstheme="minorHAnsi"/>
                <w:b/>
                <w:bCs/>
              </w:rPr>
            </w:pPr>
            <w:r w:rsidRPr="00ED37C9">
              <w:rPr>
                <w:rFonts w:asciiTheme="minorHAnsi" w:hAnsiTheme="minorHAnsi" w:cstheme="minorHAnsi"/>
                <w:b/>
                <w:bCs/>
              </w:rPr>
              <w:t>Town Plan Working Group</w:t>
            </w:r>
            <w:r w:rsidR="00F501EA">
              <w:rPr>
                <w:rFonts w:asciiTheme="minorHAnsi" w:hAnsiTheme="minorHAnsi" w:cstheme="minorHAnsi"/>
                <w:b/>
                <w:bCs/>
              </w:rPr>
              <w:t xml:space="preserve"> Update</w:t>
            </w:r>
          </w:p>
          <w:p w14:paraId="46B4C183" w14:textId="12602571" w:rsidR="001436C1" w:rsidRPr="00ED37C9" w:rsidRDefault="00F501EA" w:rsidP="00ED37C9">
            <w:pPr>
              <w:tabs>
                <w:tab w:val="left" w:pos="6696"/>
                <w:tab w:val="left" w:pos="6980"/>
              </w:tabs>
              <w:ind w:right="459"/>
              <w:rPr>
                <w:rFonts w:asciiTheme="minorHAnsi" w:hAnsiTheme="minorHAnsi" w:cstheme="minorHAnsi"/>
              </w:rPr>
            </w:pPr>
            <w:r>
              <w:rPr>
                <w:rFonts w:asciiTheme="minorHAnsi" w:hAnsiTheme="minorHAnsi" w:cstheme="minorHAnsi"/>
              </w:rPr>
              <w:t>Cllr Marr</w:t>
            </w:r>
            <w:r w:rsidR="00EA3D69">
              <w:rPr>
                <w:rFonts w:asciiTheme="minorHAnsi" w:hAnsiTheme="minorHAnsi" w:cstheme="minorHAnsi"/>
              </w:rPr>
              <w:t xml:space="preserve"> </w:t>
            </w:r>
            <w:r w:rsidR="00341CD3" w:rsidRPr="00ED37C9">
              <w:rPr>
                <w:rFonts w:asciiTheme="minorHAnsi" w:hAnsiTheme="minorHAnsi" w:cstheme="minorHAnsi"/>
              </w:rPr>
              <w:t>gave a</w:t>
            </w:r>
            <w:r w:rsidR="00FB6728">
              <w:rPr>
                <w:rFonts w:asciiTheme="minorHAnsi" w:hAnsiTheme="minorHAnsi" w:cstheme="minorHAnsi"/>
              </w:rPr>
              <w:t xml:space="preserve">n overview of </w:t>
            </w:r>
            <w:r w:rsidR="00341CD3" w:rsidRPr="00ED37C9">
              <w:rPr>
                <w:rFonts w:asciiTheme="minorHAnsi" w:hAnsiTheme="minorHAnsi" w:cstheme="minorHAnsi"/>
              </w:rPr>
              <w:t xml:space="preserve">the second review meeting </w:t>
            </w:r>
            <w:r w:rsidR="00AC18B6">
              <w:rPr>
                <w:rFonts w:asciiTheme="minorHAnsi" w:hAnsiTheme="minorHAnsi" w:cstheme="minorHAnsi"/>
              </w:rPr>
              <w:t>held recently</w:t>
            </w:r>
            <w:r w:rsidR="00EA3415">
              <w:rPr>
                <w:rFonts w:asciiTheme="minorHAnsi" w:hAnsiTheme="minorHAnsi" w:cstheme="minorHAnsi"/>
              </w:rPr>
              <w:t xml:space="preserve">, </w:t>
            </w:r>
            <w:r w:rsidR="00AC18B6">
              <w:rPr>
                <w:rFonts w:asciiTheme="minorHAnsi" w:hAnsiTheme="minorHAnsi" w:cstheme="minorHAnsi"/>
              </w:rPr>
              <w:t xml:space="preserve">the </w:t>
            </w:r>
            <w:r w:rsidR="009B1B45">
              <w:rPr>
                <w:rFonts w:asciiTheme="minorHAnsi" w:hAnsiTheme="minorHAnsi" w:cstheme="minorHAnsi"/>
              </w:rPr>
              <w:t xml:space="preserve">detailed </w:t>
            </w:r>
            <w:r w:rsidR="00C632CC">
              <w:rPr>
                <w:rFonts w:asciiTheme="minorHAnsi" w:hAnsiTheme="minorHAnsi" w:cstheme="minorHAnsi"/>
              </w:rPr>
              <w:t xml:space="preserve">notes from which had been circulated to Members before the meeting.  </w:t>
            </w:r>
            <w:r w:rsidR="00FB6728">
              <w:rPr>
                <w:rFonts w:asciiTheme="minorHAnsi" w:hAnsiTheme="minorHAnsi" w:cstheme="minorHAnsi"/>
              </w:rPr>
              <w:t xml:space="preserve">He </w:t>
            </w:r>
            <w:r w:rsidR="00D41FB1">
              <w:rPr>
                <w:rFonts w:asciiTheme="minorHAnsi" w:hAnsiTheme="minorHAnsi" w:cstheme="minorHAnsi"/>
              </w:rPr>
              <w:t>e</w:t>
            </w:r>
            <w:r w:rsidR="00DB322C">
              <w:rPr>
                <w:rFonts w:asciiTheme="minorHAnsi" w:hAnsiTheme="minorHAnsi" w:cstheme="minorHAnsi"/>
              </w:rPr>
              <w:t xml:space="preserve">xplained that 7 </w:t>
            </w:r>
            <w:r w:rsidR="00494477">
              <w:rPr>
                <w:rFonts w:asciiTheme="minorHAnsi" w:hAnsiTheme="minorHAnsi" w:cstheme="minorHAnsi"/>
              </w:rPr>
              <w:t xml:space="preserve">capital projects </w:t>
            </w:r>
            <w:r w:rsidR="00AC18B6">
              <w:rPr>
                <w:rFonts w:asciiTheme="minorHAnsi" w:hAnsiTheme="minorHAnsi" w:cstheme="minorHAnsi"/>
              </w:rPr>
              <w:t>were</w:t>
            </w:r>
            <w:r w:rsidR="00494477">
              <w:rPr>
                <w:rFonts w:asciiTheme="minorHAnsi" w:hAnsiTheme="minorHAnsi" w:cstheme="minorHAnsi"/>
              </w:rPr>
              <w:t xml:space="preserve"> completed in the last year,</w:t>
            </w:r>
            <w:r w:rsidR="00F3030F">
              <w:rPr>
                <w:rFonts w:asciiTheme="minorHAnsi" w:hAnsiTheme="minorHAnsi" w:cstheme="minorHAnsi"/>
              </w:rPr>
              <w:t xml:space="preserve"> as referenced in the council’s </w:t>
            </w:r>
            <w:r w:rsidR="00443F4A">
              <w:rPr>
                <w:rFonts w:asciiTheme="minorHAnsi" w:hAnsiTheme="minorHAnsi" w:cstheme="minorHAnsi"/>
              </w:rPr>
              <w:t xml:space="preserve">agreed </w:t>
            </w:r>
            <w:r w:rsidR="00F3030F">
              <w:rPr>
                <w:rFonts w:asciiTheme="minorHAnsi" w:hAnsiTheme="minorHAnsi" w:cstheme="minorHAnsi"/>
              </w:rPr>
              <w:t>Programme and Timetable (Gantt Chart)</w:t>
            </w:r>
            <w:r w:rsidR="002E0529">
              <w:rPr>
                <w:rFonts w:asciiTheme="minorHAnsi" w:hAnsiTheme="minorHAnsi" w:cstheme="minorHAnsi"/>
              </w:rPr>
              <w:t xml:space="preserve"> and some of these were ahead of </w:t>
            </w:r>
            <w:r w:rsidR="00C632CC">
              <w:rPr>
                <w:rFonts w:asciiTheme="minorHAnsi" w:hAnsiTheme="minorHAnsi" w:cstheme="minorHAnsi"/>
              </w:rPr>
              <w:t>the</w:t>
            </w:r>
            <w:r w:rsidR="00A245AB">
              <w:rPr>
                <w:rFonts w:asciiTheme="minorHAnsi" w:hAnsiTheme="minorHAnsi" w:cstheme="minorHAnsi"/>
              </w:rPr>
              <w:t xml:space="preserve"> </w:t>
            </w:r>
            <w:r w:rsidR="00AC18B6">
              <w:rPr>
                <w:rFonts w:asciiTheme="minorHAnsi" w:hAnsiTheme="minorHAnsi" w:cstheme="minorHAnsi"/>
              </w:rPr>
              <w:t xml:space="preserve">set </w:t>
            </w:r>
            <w:r w:rsidR="00C632CC">
              <w:rPr>
                <w:rFonts w:asciiTheme="minorHAnsi" w:hAnsiTheme="minorHAnsi" w:cstheme="minorHAnsi"/>
              </w:rPr>
              <w:t xml:space="preserve">timescales.  Some new projects would </w:t>
            </w:r>
            <w:r w:rsidR="00E924F9">
              <w:rPr>
                <w:rFonts w:asciiTheme="minorHAnsi" w:hAnsiTheme="minorHAnsi" w:cstheme="minorHAnsi"/>
              </w:rPr>
              <w:t xml:space="preserve">be added for the next review, including </w:t>
            </w:r>
            <w:r w:rsidR="009B1B45">
              <w:rPr>
                <w:rFonts w:asciiTheme="minorHAnsi" w:hAnsiTheme="minorHAnsi" w:cstheme="minorHAnsi"/>
              </w:rPr>
              <w:t xml:space="preserve">essential </w:t>
            </w:r>
            <w:r w:rsidR="00E924F9">
              <w:rPr>
                <w:rFonts w:asciiTheme="minorHAnsi" w:hAnsiTheme="minorHAnsi" w:cstheme="minorHAnsi"/>
              </w:rPr>
              <w:t xml:space="preserve">infrastructure improvements at </w:t>
            </w:r>
            <w:r w:rsidR="008C6671">
              <w:rPr>
                <w:rFonts w:asciiTheme="minorHAnsi" w:hAnsiTheme="minorHAnsi" w:cstheme="minorHAnsi"/>
              </w:rPr>
              <w:t xml:space="preserve">certain </w:t>
            </w:r>
            <w:r w:rsidR="00E924F9">
              <w:rPr>
                <w:rFonts w:asciiTheme="minorHAnsi" w:hAnsiTheme="minorHAnsi" w:cstheme="minorHAnsi"/>
              </w:rPr>
              <w:t>council sites</w:t>
            </w:r>
            <w:r w:rsidR="0093600D">
              <w:rPr>
                <w:rFonts w:asciiTheme="minorHAnsi" w:hAnsiTheme="minorHAnsi" w:cstheme="minorHAnsi"/>
              </w:rPr>
              <w:t>.  The working group would have a</w:t>
            </w:r>
            <w:r w:rsidR="00AC18B6">
              <w:rPr>
                <w:rFonts w:asciiTheme="minorHAnsi" w:hAnsiTheme="minorHAnsi" w:cstheme="minorHAnsi"/>
              </w:rPr>
              <w:t xml:space="preserve">nother meeting in </w:t>
            </w:r>
            <w:r w:rsidR="0093600D">
              <w:rPr>
                <w:rFonts w:asciiTheme="minorHAnsi" w:hAnsiTheme="minorHAnsi" w:cstheme="minorHAnsi"/>
              </w:rPr>
              <w:t xml:space="preserve">the spring </w:t>
            </w:r>
            <w:r w:rsidR="00B234A7">
              <w:rPr>
                <w:rFonts w:asciiTheme="minorHAnsi" w:hAnsiTheme="minorHAnsi" w:cstheme="minorHAnsi"/>
              </w:rPr>
              <w:t xml:space="preserve">to </w:t>
            </w:r>
            <w:r w:rsidR="00006F97">
              <w:rPr>
                <w:rFonts w:asciiTheme="minorHAnsi" w:hAnsiTheme="minorHAnsi" w:cstheme="minorHAnsi"/>
              </w:rPr>
              <w:t xml:space="preserve">review overall </w:t>
            </w:r>
            <w:r w:rsidR="00B234A7">
              <w:rPr>
                <w:rFonts w:asciiTheme="minorHAnsi" w:hAnsiTheme="minorHAnsi" w:cstheme="minorHAnsi"/>
              </w:rPr>
              <w:t>progress made in the current financial year and</w:t>
            </w:r>
            <w:r w:rsidR="008C6671">
              <w:rPr>
                <w:rFonts w:asciiTheme="minorHAnsi" w:hAnsiTheme="minorHAnsi" w:cstheme="minorHAnsi"/>
              </w:rPr>
              <w:t xml:space="preserve"> </w:t>
            </w:r>
            <w:r w:rsidR="00792268">
              <w:rPr>
                <w:rFonts w:asciiTheme="minorHAnsi" w:hAnsiTheme="minorHAnsi" w:cstheme="minorHAnsi"/>
              </w:rPr>
              <w:t>set</w:t>
            </w:r>
            <w:r w:rsidR="00006F97">
              <w:rPr>
                <w:rFonts w:asciiTheme="minorHAnsi" w:hAnsiTheme="minorHAnsi" w:cstheme="minorHAnsi"/>
              </w:rPr>
              <w:t xml:space="preserve"> </w:t>
            </w:r>
            <w:r w:rsidR="00552AC2">
              <w:rPr>
                <w:rFonts w:asciiTheme="minorHAnsi" w:hAnsiTheme="minorHAnsi" w:cstheme="minorHAnsi"/>
              </w:rPr>
              <w:t>priorities to be</w:t>
            </w:r>
            <w:r w:rsidR="00845866">
              <w:rPr>
                <w:rFonts w:asciiTheme="minorHAnsi" w:hAnsiTheme="minorHAnsi" w:cstheme="minorHAnsi"/>
              </w:rPr>
              <w:t xml:space="preserve"> considered for </w:t>
            </w:r>
            <w:r w:rsidR="00CD4E2B">
              <w:rPr>
                <w:rFonts w:asciiTheme="minorHAnsi" w:hAnsiTheme="minorHAnsi" w:cstheme="minorHAnsi"/>
              </w:rPr>
              <w:t>t</w:t>
            </w:r>
            <w:r w:rsidR="00552AC2">
              <w:rPr>
                <w:rFonts w:asciiTheme="minorHAnsi" w:hAnsiTheme="minorHAnsi" w:cstheme="minorHAnsi"/>
              </w:rPr>
              <w:t>he next review.</w:t>
            </w:r>
            <w:r w:rsidR="00FB6728">
              <w:rPr>
                <w:rFonts w:asciiTheme="minorHAnsi" w:hAnsiTheme="minorHAnsi" w:cstheme="minorHAnsi"/>
              </w:rPr>
              <w:t xml:space="preserve"> </w:t>
            </w:r>
            <w:r w:rsidR="00CD4E2B">
              <w:rPr>
                <w:rFonts w:asciiTheme="minorHAnsi" w:hAnsiTheme="minorHAnsi" w:cstheme="minorHAnsi"/>
              </w:rPr>
              <w:t xml:space="preserve">He thanked his fellow </w:t>
            </w:r>
            <w:r w:rsidR="009B6947">
              <w:rPr>
                <w:rFonts w:asciiTheme="minorHAnsi" w:hAnsiTheme="minorHAnsi" w:cstheme="minorHAnsi"/>
              </w:rPr>
              <w:t>working group for the</w:t>
            </w:r>
            <w:r w:rsidR="00CD4E2B">
              <w:rPr>
                <w:rFonts w:asciiTheme="minorHAnsi" w:hAnsiTheme="minorHAnsi" w:cstheme="minorHAnsi"/>
              </w:rPr>
              <w:t>ir</w:t>
            </w:r>
            <w:r w:rsidR="009B6947">
              <w:rPr>
                <w:rFonts w:asciiTheme="minorHAnsi" w:hAnsiTheme="minorHAnsi" w:cstheme="minorHAnsi"/>
              </w:rPr>
              <w:t xml:space="preserve"> </w:t>
            </w:r>
            <w:r w:rsidR="00D2583C">
              <w:rPr>
                <w:rFonts w:asciiTheme="minorHAnsi" w:hAnsiTheme="minorHAnsi" w:cstheme="minorHAnsi"/>
              </w:rPr>
              <w:t xml:space="preserve">efforts and </w:t>
            </w:r>
            <w:r w:rsidR="00DB28A4">
              <w:rPr>
                <w:rFonts w:asciiTheme="minorHAnsi" w:hAnsiTheme="minorHAnsi" w:cstheme="minorHAnsi"/>
              </w:rPr>
              <w:t xml:space="preserve">valued </w:t>
            </w:r>
            <w:r w:rsidR="009B6947">
              <w:rPr>
                <w:rFonts w:asciiTheme="minorHAnsi" w:hAnsiTheme="minorHAnsi" w:cstheme="minorHAnsi"/>
              </w:rPr>
              <w:t>participation</w:t>
            </w:r>
            <w:r w:rsidR="00975C8C">
              <w:rPr>
                <w:rFonts w:asciiTheme="minorHAnsi" w:hAnsiTheme="minorHAnsi" w:cstheme="minorHAnsi"/>
              </w:rPr>
              <w:t xml:space="preserve"> throughout the process.</w:t>
            </w:r>
            <w:r w:rsidR="00DB28A4">
              <w:rPr>
                <w:rFonts w:asciiTheme="minorHAnsi" w:hAnsiTheme="minorHAnsi" w:cstheme="minorHAnsi"/>
              </w:rPr>
              <w:t xml:space="preserve">  He further </w:t>
            </w:r>
            <w:r w:rsidR="00F02E87">
              <w:rPr>
                <w:rFonts w:asciiTheme="minorHAnsi" w:hAnsiTheme="minorHAnsi" w:cstheme="minorHAnsi"/>
              </w:rPr>
              <w:t xml:space="preserve">commended officers for their hard work and </w:t>
            </w:r>
            <w:r w:rsidR="00D2583C">
              <w:rPr>
                <w:rFonts w:asciiTheme="minorHAnsi" w:hAnsiTheme="minorHAnsi" w:cstheme="minorHAnsi"/>
              </w:rPr>
              <w:t xml:space="preserve">dedication </w:t>
            </w:r>
            <w:r w:rsidR="00F02E87">
              <w:rPr>
                <w:rFonts w:asciiTheme="minorHAnsi" w:hAnsiTheme="minorHAnsi" w:cstheme="minorHAnsi"/>
              </w:rPr>
              <w:t xml:space="preserve">to project </w:t>
            </w:r>
            <w:r w:rsidR="00DB28A4">
              <w:rPr>
                <w:rFonts w:asciiTheme="minorHAnsi" w:hAnsiTheme="minorHAnsi" w:cstheme="minorHAnsi"/>
              </w:rPr>
              <w:t xml:space="preserve">management and </w:t>
            </w:r>
            <w:r w:rsidR="00F02E87">
              <w:rPr>
                <w:rFonts w:asciiTheme="minorHAnsi" w:hAnsiTheme="minorHAnsi" w:cstheme="minorHAnsi"/>
              </w:rPr>
              <w:t>delivery</w:t>
            </w:r>
            <w:r w:rsidR="00DB28A4">
              <w:rPr>
                <w:rFonts w:asciiTheme="minorHAnsi" w:hAnsiTheme="minorHAnsi" w:cstheme="minorHAnsi"/>
              </w:rPr>
              <w:t>, remarking that c</w:t>
            </w:r>
            <w:r w:rsidR="00F02E87">
              <w:rPr>
                <w:rFonts w:asciiTheme="minorHAnsi" w:hAnsiTheme="minorHAnsi" w:cstheme="minorHAnsi"/>
              </w:rPr>
              <w:t xml:space="preserve">ouncil </w:t>
            </w:r>
            <w:r w:rsidR="002E3B27">
              <w:rPr>
                <w:rFonts w:asciiTheme="minorHAnsi" w:hAnsiTheme="minorHAnsi" w:cstheme="minorHAnsi"/>
              </w:rPr>
              <w:t xml:space="preserve">had </w:t>
            </w:r>
            <w:r w:rsidR="00D2583C">
              <w:rPr>
                <w:rFonts w:asciiTheme="minorHAnsi" w:hAnsiTheme="minorHAnsi" w:cstheme="minorHAnsi"/>
              </w:rPr>
              <w:t xml:space="preserve">many </w:t>
            </w:r>
            <w:r w:rsidR="00CC0DF8">
              <w:rPr>
                <w:rFonts w:asciiTheme="minorHAnsi" w:hAnsiTheme="minorHAnsi" w:cstheme="minorHAnsi"/>
              </w:rPr>
              <w:t xml:space="preserve">more accomplishments to add to its success history </w:t>
            </w:r>
            <w:r w:rsidR="00D4004F">
              <w:rPr>
                <w:rFonts w:asciiTheme="minorHAnsi" w:hAnsiTheme="minorHAnsi" w:cstheme="minorHAnsi"/>
              </w:rPr>
              <w:t xml:space="preserve">in delivering projects for direct community benefit. </w:t>
            </w:r>
          </w:p>
          <w:p w14:paraId="7DC3A219" w14:textId="77777777" w:rsidR="00341CD3" w:rsidRDefault="00341CD3" w:rsidP="00341CD3">
            <w:pPr>
              <w:tabs>
                <w:tab w:val="left" w:pos="6696"/>
                <w:tab w:val="left" w:pos="6980"/>
              </w:tabs>
              <w:ind w:left="-72" w:right="459"/>
              <w:rPr>
                <w:rFonts w:asciiTheme="minorHAnsi" w:hAnsiTheme="minorHAnsi" w:cstheme="minorHAnsi"/>
              </w:rPr>
            </w:pPr>
          </w:p>
          <w:p w14:paraId="552E9CBB" w14:textId="77777777" w:rsidR="00341CD3" w:rsidRDefault="00341CD3" w:rsidP="00ED37C9">
            <w:pPr>
              <w:tabs>
                <w:tab w:val="left" w:pos="6696"/>
                <w:tab w:val="left" w:pos="6980"/>
              </w:tabs>
              <w:ind w:right="459"/>
              <w:rPr>
                <w:rFonts w:ascii="Calibri" w:hAnsi="Calibri" w:cs="Arial"/>
                <w:b/>
                <w:bCs/>
                <w:i/>
                <w:iCs/>
              </w:rPr>
            </w:pPr>
            <w:r w:rsidRPr="00ED37C9">
              <w:rPr>
                <w:rFonts w:ascii="Calibri" w:hAnsi="Calibri" w:cs="Arial"/>
                <w:b/>
                <w:bCs/>
                <w:i/>
                <w:iCs/>
              </w:rPr>
              <w:t>RESOLVED: noted.</w:t>
            </w:r>
          </w:p>
          <w:p w14:paraId="602577F6" w14:textId="77777777" w:rsidR="005500F7" w:rsidRDefault="005500F7" w:rsidP="00ED37C9">
            <w:pPr>
              <w:tabs>
                <w:tab w:val="left" w:pos="6696"/>
                <w:tab w:val="left" w:pos="6980"/>
              </w:tabs>
              <w:ind w:right="459"/>
              <w:rPr>
                <w:rFonts w:ascii="Calibri" w:hAnsi="Calibri" w:cs="Arial"/>
                <w:b/>
                <w:bCs/>
                <w:i/>
                <w:iCs/>
              </w:rPr>
            </w:pPr>
          </w:p>
          <w:p w14:paraId="23F6A98E" w14:textId="3ED9E238" w:rsidR="00341CD3" w:rsidRPr="009156AB" w:rsidRDefault="00341CD3" w:rsidP="00ED37C9">
            <w:pPr>
              <w:tabs>
                <w:tab w:val="left" w:pos="6696"/>
                <w:tab w:val="left" w:pos="6980"/>
              </w:tabs>
              <w:ind w:right="459"/>
              <w:rPr>
                <w:rFonts w:asciiTheme="minorHAnsi" w:hAnsiTheme="minorHAnsi" w:cstheme="minorHAnsi"/>
                <w:b/>
                <w:bCs/>
              </w:rPr>
            </w:pPr>
            <w:r w:rsidRPr="009156AB">
              <w:rPr>
                <w:rFonts w:asciiTheme="minorHAnsi" w:hAnsiTheme="minorHAnsi" w:cstheme="minorHAnsi"/>
                <w:b/>
                <w:bCs/>
              </w:rPr>
              <w:t>RBBC</w:t>
            </w:r>
            <w:r w:rsidR="004337FC" w:rsidRPr="009156AB">
              <w:rPr>
                <w:rFonts w:asciiTheme="minorHAnsi" w:hAnsiTheme="minorHAnsi" w:cstheme="minorHAnsi"/>
                <w:b/>
                <w:bCs/>
              </w:rPr>
              <w:t xml:space="preserve"> Strategic Infrastructure Programme (SIP) 2023- 2027</w:t>
            </w:r>
          </w:p>
          <w:p w14:paraId="6BF1947C" w14:textId="07145E36" w:rsidR="004337FC" w:rsidRPr="00ED37C9" w:rsidRDefault="004337FC" w:rsidP="00ED37C9">
            <w:pPr>
              <w:tabs>
                <w:tab w:val="left" w:pos="6696"/>
                <w:tab w:val="left" w:pos="6980"/>
              </w:tabs>
              <w:ind w:right="459"/>
              <w:rPr>
                <w:rFonts w:asciiTheme="minorHAnsi" w:hAnsiTheme="minorHAnsi" w:cstheme="minorHAnsi"/>
              </w:rPr>
            </w:pPr>
            <w:r w:rsidRPr="00ED37C9">
              <w:rPr>
                <w:rFonts w:asciiTheme="minorHAnsi" w:hAnsiTheme="minorHAnsi" w:cstheme="minorHAnsi"/>
              </w:rPr>
              <w:t>The Town Clerk</w:t>
            </w:r>
            <w:r w:rsidR="00F44AAC">
              <w:rPr>
                <w:rFonts w:asciiTheme="minorHAnsi" w:hAnsiTheme="minorHAnsi" w:cstheme="minorHAnsi"/>
              </w:rPr>
              <w:t>, summarised the reports presented to RBBC which are required in accordance with the Spending Agreements</w:t>
            </w:r>
            <w:r w:rsidR="00E917FD">
              <w:rPr>
                <w:rFonts w:asciiTheme="minorHAnsi" w:hAnsiTheme="minorHAnsi" w:cstheme="minorHAnsi"/>
              </w:rPr>
              <w:t xml:space="preserve"> </w:t>
            </w:r>
            <w:r w:rsidR="00792268">
              <w:rPr>
                <w:rFonts w:asciiTheme="minorHAnsi" w:hAnsiTheme="minorHAnsi" w:cstheme="minorHAnsi"/>
              </w:rPr>
              <w:t xml:space="preserve">and gave the following commentary </w:t>
            </w:r>
            <w:r w:rsidR="00E917FD">
              <w:rPr>
                <w:rFonts w:asciiTheme="minorHAnsi" w:hAnsiTheme="minorHAnsi" w:cstheme="minorHAnsi"/>
              </w:rPr>
              <w:t>on the main projects:</w:t>
            </w:r>
          </w:p>
          <w:p w14:paraId="15F6FA3A" w14:textId="77777777" w:rsidR="00ED37C9" w:rsidRDefault="00ED37C9" w:rsidP="00B06519">
            <w:pPr>
              <w:tabs>
                <w:tab w:val="left" w:pos="6696"/>
                <w:tab w:val="left" w:pos="6980"/>
              </w:tabs>
              <w:ind w:left="-72" w:right="459"/>
              <w:rPr>
                <w:rFonts w:asciiTheme="minorHAnsi" w:hAnsiTheme="minorHAnsi" w:cstheme="minorHAnsi"/>
              </w:rPr>
            </w:pPr>
          </w:p>
          <w:p w14:paraId="50DE1D94" w14:textId="6142E0F4" w:rsidR="00ED37C9" w:rsidRPr="00F54F30" w:rsidRDefault="00ED37C9" w:rsidP="00ED37C9">
            <w:pPr>
              <w:pStyle w:val="ListParagraph"/>
              <w:numPr>
                <w:ilvl w:val="0"/>
                <w:numId w:val="40"/>
              </w:numPr>
              <w:tabs>
                <w:tab w:val="left" w:pos="6696"/>
                <w:tab w:val="left" w:pos="6980"/>
              </w:tabs>
              <w:ind w:right="459"/>
              <w:rPr>
                <w:rFonts w:asciiTheme="minorHAnsi" w:hAnsiTheme="minorHAnsi" w:cstheme="minorHAnsi"/>
                <w:b/>
                <w:bCs/>
              </w:rPr>
            </w:pPr>
            <w:r w:rsidRPr="00F54F30">
              <w:rPr>
                <w:rFonts w:asciiTheme="minorHAnsi" w:hAnsiTheme="minorHAnsi" w:cstheme="minorHAnsi"/>
                <w:b/>
                <w:bCs/>
              </w:rPr>
              <w:t xml:space="preserve">CIL SIP (2) 17: Community Safety, Horley Recreation Ground </w:t>
            </w:r>
          </w:p>
          <w:p w14:paraId="7421A428" w14:textId="66B705FB" w:rsidR="00ED37C9" w:rsidRPr="00ED37C9" w:rsidRDefault="00ED37C9" w:rsidP="007A1640">
            <w:pPr>
              <w:pStyle w:val="ListParagraph"/>
              <w:numPr>
                <w:ilvl w:val="0"/>
                <w:numId w:val="42"/>
              </w:numPr>
              <w:tabs>
                <w:tab w:val="left" w:pos="6696"/>
                <w:tab w:val="left" w:pos="6980"/>
              </w:tabs>
              <w:ind w:left="630" w:right="459" w:hanging="283"/>
              <w:rPr>
                <w:rFonts w:asciiTheme="minorHAnsi" w:hAnsiTheme="minorHAnsi" w:cstheme="minorHAnsi"/>
              </w:rPr>
            </w:pPr>
            <w:r w:rsidRPr="00ED37C9">
              <w:rPr>
                <w:rFonts w:asciiTheme="minorHAnsi" w:hAnsiTheme="minorHAnsi" w:cstheme="minorHAnsi"/>
              </w:rPr>
              <w:t>Th</w:t>
            </w:r>
            <w:r w:rsidR="002A58A4">
              <w:rPr>
                <w:rFonts w:asciiTheme="minorHAnsi" w:hAnsiTheme="minorHAnsi" w:cstheme="minorHAnsi"/>
              </w:rPr>
              <w:t>e</w:t>
            </w:r>
            <w:r w:rsidRPr="00ED37C9">
              <w:rPr>
                <w:rFonts w:asciiTheme="minorHAnsi" w:hAnsiTheme="minorHAnsi" w:cstheme="minorHAnsi"/>
              </w:rPr>
              <w:t xml:space="preserve"> project ha</w:t>
            </w:r>
            <w:r w:rsidR="002A58A4">
              <w:rPr>
                <w:rFonts w:asciiTheme="minorHAnsi" w:hAnsiTheme="minorHAnsi" w:cstheme="minorHAnsi"/>
              </w:rPr>
              <w:t>d</w:t>
            </w:r>
            <w:r w:rsidRPr="00ED37C9">
              <w:rPr>
                <w:rFonts w:asciiTheme="minorHAnsi" w:hAnsiTheme="minorHAnsi" w:cstheme="minorHAnsi"/>
              </w:rPr>
              <w:t xml:space="preserve"> been progressed with one element </w:t>
            </w:r>
            <w:r w:rsidR="00FB3593">
              <w:rPr>
                <w:rFonts w:asciiTheme="minorHAnsi" w:hAnsiTheme="minorHAnsi" w:cstheme="minorHAnsi"/>
              </w:rPr>
              <w:t xml:space="preserve">to </w:t>
            </w:r>
            <w:r w:rsidR="007A1640">
              <w:rPr>
                <w:rFonts w:asciiTheme="minorHAnsi" w:hAnsiTheme="minorHAnsi" w:cstheme="minorHAnsi"/>
              </w:rPr>
              <w:t>replac</w:t>
            </w:r>
            <w:r w:rsidR="00FB3593">
              <w:rPr>
                <w:rFonts w:asciiTheme="minorHAnsi" w:hAnsiTheme="minorHAnsi" w:cstheme="minorHAnsi"/>
              </w:rPr>
              <w:t>e</w:t>
            </w:r>
            <w:r w:rsidR="007A1640">
              <w:rPr>
                <w:rFonts w:asciiTheme="minorHAnsi" w:hAnsiTheme="minorHAnsi" w:cstheme="minorHAnsi"/>
              </w:rPr>
              <w:t xml:space="preserve"> </w:t>
            </w:r>
            <w:r w:rsidRPr="00ED37C9">
              <w:rPr>
                <w:rFonts w:asciiTheme="minorHAnsi" w:hAnsiTheme="minorHAnsi" w:cstheme="minorHAnsi"/>
              </w:rPr>
              <w:t>the perimeter railings now implemented.</w:t>
            </w:r>
          </w:p>
          <w:p w14:paraId="49A39A3A" w14:textId="2E3433F5" w:rsidR="00ED37C9" w:rsidRPr="00ED37C9" w:rsidRDefault="00ED37C9" w:rsidP="007A1640">
            <w:pPr>
              <w:pStyle w:val="ListParagraph"/>
              <w:numPr>
                <w:ilvl w:val="0"/>
                <w:numId w:val="42"/>
              </w:numPr>
              <w:tabs>
                <w:tab w:val="left" w:pos="6696"/>
                <w:tab w:val="left" w:pos="6980"/>
              </w:tabs>
              <w:ind w:left="630" w:right="459" w:hanging="283"/>
              <w:rPr>
                <w:rFonts w:asciiTheme="minorHAnsi" w:hAnsiTheme="minorHAnsi" w:cstheme="minorHAnsi"/>
              </w:rPr>
            </w:pPr>
            <w:r w:rsidRPr="00ED37C9">
              <w:rPr>
                <w:rFonts w:asciiTheme="minorHAnsi" w:hAnsiTheme="minorHAnsi" w:cstheme="minorHAnsi"/>
              </w:rPr>
              <w:t xml:space="preserve">The second element of LED lighting was ongoing </w:t>
            </w:r>
            <w:r w:rsidR="00FB3593">
              <w:rPr>
                <w:rFonts w:asciiTheme="minorHAnsi" w:hAnsiTheme="minorHAnsi" w:cstheme="minorHAnsi"/>
              </w:rPr>
              <w:t xml:space="preserve">to </w:t>
            </w:r>
            <w:r w:rsidR="001676FD">
              <w:rPr>
                <w:rFonts w:asciiTheme="minorHAnsi" w:hAnsiTheme="minorHAnsi" w:cstheme="minorHAnsi"/>
              </w:rPr>
              <w:t>replac</w:t>
            </w:r>
            <w:r w:rsidR="00FB3593">
              <w:rPr>
                <w:rFonts w:asciiTheme="minorHAnsi" w:hAnsiTheme="minorHAnsi" w:cstheme="minorHAnsi"/>
              </w:rPr>
              <w:t>e</w:t>
            </w:r>
            <w:r w:rsidR="001676FD">
              <w:rPr>
                <w:rFonts w:asciiTheme="minorHAnsi" w:hAnsiTheme="minorHAnsi" w:cstheme="minorHAnsi"/>
              </w:rPr>
              <w:t xml:space="preserve"> new light heads when </w:t>
            </w:r>
            <w:r w:rsidRPr="00ED37C9">
              <w:rPr>
                <w:rFonts w:asciiTheme="minorHAnsi" w:hAnsiTheme="minorHAnsi" w:cstheme="minorHAnsi"/>
              </w:rPr>
              <w:t>required.</w:t>
            </w:r>
          </w:p>
          <w:p w14:paraId="245FCB6C" w14:textId="3576A81C" w:rsidR="00ED37C9" w:rsidRPr="00C66E00" w:rsidRDefault="00ED37C9" w:rsidP="007A1640">
            <w:pPr>
              <w:pStyle w:val="ListParagraph"/>
              <w:numPr>
                <w:ilvl w:val="0"/>
                <w:numId w:val="42"/>
              </w:numPr>
              <w:tabs>
                <w:tab w:val="left" w:pos="6696"/>
                <w:tab w:val="left" w:pos="6980"/>
              </w:tabs>
              <w:ind w:left="630" w:right="459" w:hanging="283"/>
              <w:rPr>
                <w:rFonts w:asciiTheme="minorHAnsi" w:hAnsiTheme="minorHAnsi" w:cstheme="minorHAnsi"/>
              </w:rPr>
            </w:pPr>
            <w:r w:rsidRPr="00ED37C9">
              <w:rPr>
                <w:rFonts w:asciiTheme="minorHAnsi" w:hAnsiTheme="minorHAnsi" w:cstheme="minorHAnsi"/>
              </w:rPr>
              <w:t xml:space="preserve">The third </w:t>
            </w:r>
            <w:r w:rsidR="001676FD">
              <w:rPr>
                <w:rFonts w:asciiTheme="minorHAnsi" w:hAnsiTheme="minorHAnsi" w:cstheme="minorHAnsi"/>
              </w:rPr>
              <w:t xml:space="preserve">element </w:t>
            </w:r>
            <w:r w:rsidR="00C21CAD">
              <w:rPr>
                <w:rFonts w:asciiTheme="minorHAnsi" w:hAnsiTheme="minorHAnsi" w:cstheme="minorHAnsi"/>
              </w:rPr>
              <w:t xml:space="preserve">is </w:t>
            </w:r>
            <w:r w:rsidR="00AA0091">
              <w:rPr>
                <w:rFonts w:asciiTheme="minorHAnsi" w:hAnsiTheme="minorHAnsi" w:cstheme="minorHAnsi"/>
              </w:rPr>
              <w:t xml:space="preserve">to install </w:t>
            </w:r>
            <w:r w:rsidRPr="00ED37C9">
              <w:rPr>
                <w:rFonts w:asciiTheme="minorHAnsi" w:hAnsiTheme="minorHAnsi" w:cstheme="minorHAnsi"/>
              </w:rPr>
              <w:t>an enhanced CCTV system</w:t>
            </w:r>
            <w:r w:rsidR="00C21CAD">
              <w:rPr>
                <w:rFonts w:asciiTheme="minorHAnsi" w:hAnsiTheme="minorHAnsi" w:cstheme="minorHAnsi"/>
              </w:rPr>
              <w:t xml:space="preserve">, linking </w:t>
            </w:r>
            <w:r w:rsidR="0097297F">
              <w:rPr>
                <w:rFonts w:asciiTheme="minorHAnsi" w:hAnsiTheme="minorHAnsi" w:cstheme="minorHAnsi"/>
              </w:rPr>
              <w:t xml:space="preserve">all </w:t>
            </w:r>
            <w:r w:rsidRPr="00ED37C9">
              <w:rPr>
                <w:rFonts w:asciiTheme="minorHAnsi" w:hAnsiTheme="minorHAnsi" w:cstheme="minorHAnsi"/>
              </w:rPr>
              <w:t>surveillance cameras together for remote monitoring at the council offices</w:t>
            </w:r>
            <w:r w:rsidR="0097297F">
              <w:rPr>
                <w:rFonts w:asciiTheme="minorHAnsi" w:hAnsiTheme="minorHAnsi" w:cstheme="minorHAnsi"/>
              </w:rPr>
              <w:t xml:space="preserve"> and </w:t>
            </w:r>
            <w:r w:rsidRPr="00ED37C9">
              <w:rPr>
                <w:rFonts w:asciiTheme="minorHAnsi" w:hAnsiTheme="minorHAnsi" w:cstheme="minorHAnsi"/>
              </w:rPr>
              <w:t>options for</w:t>
            </w:r>
            <w:r w:rsidR="0097297F">
              <w:rPr>
                <w:rFonts w:asciiTheme="minorHAnsi" w:hAnsiTheme="minorHAnsi" w:cstheme="minorHAnsi"/>
              </w:rPr>
              <w:t xml:space="preserve"> this and</w:t>
            </w:r>
            <w:r w:rsidRPr="00ED37C9">
              <w:rPr>
                <w:rFonts w:asciiTheme="minorHAnsi" w:hAnsiTheme="minorHAnsi" w:cstheme="minorHAnsi"/>
              </w:rPr>
              <w:t xml:space="preserve"> more contemporary technolog</w:t>
            </w:r>
            <w:r w:rsidR="0097297F">
              <w:rPr>
                <w:rFonts w:asciiTheme="minorHAnsi" w:hAnsiTheme="minorHAnsi" w:cstheme="minorHAnsi"/>
              </w:rPr>
              <w:t xml:space="preserve">y would be </w:t>
            </w:r>
            <w:r w:rsidRPr="00ED37C9">
              <w:rPr>
                <w:rFonts w:asciiTheme="minorHAnsi" w:hAnsiTheme="minorHAnsi" w:cstheme="minorHAnsi"/>
              </w:rPr>
              <w:t>investigated</w:t>
            </w:r>
            <w:r w:rsidR="00DD7B43">
              <w:rPr>
                <w:rFonts w:asciiTheme="minorHAnsi" w:hAnsiTheme="minorHAnsi" w:cstheme="minorHAnsi"/>
              </w:rPr>
              <w:t xml:space="preserve">.  </w:t>
            </w:r>
          </w:p>
          <w:p w14:paraId="0A0BB771" w14:textId="77777777" w:rsidR="00ED37C9" w:rsidRPr="00ED37C9" w:rsidRDefault="00ED37C9" w:rsidP="00ED37C9">
            <w:pPr>
              <w:tabs>
                <w:tab w:val="left" w:pos="6696"/>
                <w:tab w:val="left" w:pos="6980"/>
              </w:tabs>
              <w:ind w:left="-72" w:right="459"/>
              <w:rPr>
                <w:rFonts w:asciiTheme="minorHAnsi" w:hAnsiTheme="minorHAnsi" w:cstheme="minorHAnsi"/>
              </w:rPr>
            </w:pPr>
          </w:p>
          <w:p w14:paraId="7E892F48" w14:textId="5A8E7821" w:rsidR="00ED37C9" w:rsidRPr="00F54F30" w:rsidRDefault="00ED37C9" w:rsidP="00ED37C9">
            <w:pPr>
              <w:pStyle w:val="ListParagraph"/>
              <w:numPr>
                <w:ilvl w:val="0"/>
                <w:numId w:val="40"/>
              </w:numPr>
              <w:tabs>
                <w:tab w:val="left" w:pos="6696"/>
                <w:tab w:val="left" w:pos="6980"/>
              </w:tabs>
              <w:ind w:right="459"/>
              <w:rPr>
                <w:rFonts w:asciiTheme="minorHAnsi" w:hAnsiTheme="minorHAnsi" w:cstheme="minorHAnsi"/>
                <w:b/>
                <w:bCs/>
              </w:rPr>
            </w:pPr>
            <w:r w:rsidRPr="00F54F30">
              <w:rPr>
                <w:rFonts w:asciiTheme="minorHAnsi" w:hAnsiTheme="minorHAnsi" w:cstheme="minorHAnsi"/>
                <w:b/>
                <w:bCs/>
              </w:rPr>
              <w:t xml:space="preserve">CIL SIP (2) 18: HTC Offices Expansion &amp; Sustainability, Albert Road </w:t>
            </w:r>
          </w:p>
          <w:p w14:paraId="25DA673D" w14:textId="29451A9F" w:rsidR="00ED37C9" w:rsidRPr="00ED37C9" w:rsidRDefault="00ED37C9" w:rsidP="00656DB1">
            <w:pPr>
              <w:pStyle w:val="ListParagraph"/>
              <w:tabs>
                <w:tab w:val="left" w:pos="6696"/>
                <w:tab w:val="left" w:pos="6980"/>
              </w:tabs>
              <w:ind w:left="648" w:right="459"/>
              <w:rPr>
                <w:rFonts w:asciiTheme="minorHAnsi" w:hAnsiTheme="minorHAnsi" w:cstheme="minorHAnsi"/>
              </w:rPr>
            </w:pPr>
            <w:r w:rsidRPr="00ED37C9">
              <w:rPr>
                <w:rFonts w:asciiTheme="minorHAnsi" w:hAnsiTheme="minorHAnsi" w:cstheme="minorHAnsi"/>
              </w:rPr>
              <w:t>Following pre-planning advice received which raised only minor queries (and later responded to), the Planning Application had been submitted</w:t>
            </w:r>
            <w:r w:rsidR="002B5B0B">
              <w:rPr>
                <w:rFonts w:asciiTheme="minorHAnsi" w:hAnsiTheme="minorHAnsi" w:cstheme="minorHAnsi"/>
              </w:rPr>
              <w:t xml:space="preserve">.  </w:t>
            </w:r>
            <w:r w:rsidRPr="00ED37C9">
              <w:rPr>
                <w:rFonts w:asciiTheme="minorHAnsi" w:hAnsiTheme="minorHAnsi" w:cstheme="minorHAnsi"/>
              </w:rPr>
              <w:t>It was hoped that, subject to planning approval, the tender of the build could run early in the New Year.</w:t>
            </w:r>
            <w:r w:rsidR="002212B3">
              <w:rPr>
                <w:rFonts w:asciiTheme="minorHAnsi" w:hAnsiTheme="minorHAnsi" w:cstheme="minorHAnsi"/>
              </w:rPr>
              <w:t xml:space="preserve">  </w:t>
            </w:r>
            <w:r w:rsidRPr="00ED37C9">
              <w:rPr>
                <w:rFonts w:asciiTheme="minorHAnsi" w:hAnsiTheme="minorHAnsi" w:cstheme="minorHAnsi"/>
              </w:rPr>
              <w:t>In the meantime,</w:t>
            </w:r>
            <w:r w:rsidR="002212B3">
              <w:rPr>
                <w:rFonts w:asciiTheme="minorHAnsi" w:hAnsiTheme="minorHAnsi" w:cstheme="minorHAnsi"/>
              </w:rPr>
              <w:t xml:space="preserve"> the architects </w:t>
            </w:r>
            <w:r w:rsidRPr="00ED37C9">
              <w:rPr>
                <w:rFonts w:asciiTheme="minorHAnsi" w:hAnsiTheme="minorHAnsi" w:cstheme="minorHAnsi"/>
              </w:rPr>
              <w:t xml:space="preserve">would </w:t>
            </w:r>
            <w:r w:rsidR="00826BDD">
              <w:rPr>
                <w:rFonts w:asciiTheme="minorHAnsi" w:hAnsiTheme="minorHAnsi" w:cstheme="minorHAnsi"/>
              </w:rPr>
              <w:t xml:space="preserve">provide </w:t>
            </w:r>
            <w:r w:rsidRPr="00ED37C9">
              <w:rPr>
                <w:rFonts w:asciiTheme="minorHAnsi" w:hAnsiTheme="minorHAnsi" w:cstheme="minorHAnsi"/>
              </w:rPr>
              <w:t xml:space="preserve">a technical package </w:t>
            </w:r>
            <w:r w:rsidR="00A03868">
              <w:rPr>
                <w:rFonts w:asciiTheme="minorHAnsi" w:hAnsiTheme="minorHAnsi" w:cstheme="minorHAnsi"/>
              </w:rPr>
              <w:t>f</w:t>
            </w:r>
            <w:r w:rsidRPr="00ED37C9">
              <w:rPr>
                <w:rFonts w:asciiTheme="minorHAnsi" w:hAnsiTheme="minorHAnsi" w:cstheme="minorHAnsi"/>
              </w:rPr>
              <w:t>or the construction (including design and finish)</w:t>
            </w:r>
            <w:r w:rsidR="002212B3">
              <w:rPr>
                <w:rFonts w:asciiTheme="minorHAnsi" w:hAnsiTheme="minorHAnsi" w:cstheme="minorHAnsi"/>
              </w:rPr>
              <w:t xml:space="preserve">. </w:t>
            </w:r>
          </w:p>
          <w:p w14:paraId="46B76720" w14:textId="77777777" w:rsidR="00ED37C9" w:rsidRPr="00ED37C9" w:rsidRDefault="00ED37C9" w:rsidP="00ED37C9">
            <w:pPr>
              <w:tabs>
                <w:tab w:val="left" w:pos="6696"/>
                <w:tab w:val="left" w:pos="6980"/>
              </w:tabs>
              <w:ind w:left="-72" w:right="459"/>
              <w:rPr>
                <w:rFonts w:asciiTheme="minorHAnsi" w:hAnsiTheme="minorHAnsi" w:cstheme="minorHAnsi"/>
              </w:rPr>
            </w:pPr>
          </w:p>
          <w:p w14:paraId="04FC19E9" w14:textId="63E56DA4" w:rsidR="00ED37C9" w:rsidRPr="00F54F30" w:rsidRDefault="00ED37C9" w:rsidP="00ED37C9">
            <w:pPr>
              <w:pStyle w:val="ListParagraph"/>
              <w:numPr>
                <w:ilvl w:val="0"/>
                <w:numId w:val="40"/>
              </w:numPr>
              <w:tabs>
                <w:tab w:val="left" w:pos="6696"/>
                <w:tab w:val="left" w:pos="6980"/>
              </w:tabs>
              <w:ind w:right="459"/>
              <w:rPr>
                <w:rFonts w:asciiTheme="minorHAnsi" w:hAnsiTheme="minorHAnsi" w:cstheme="minorHAnsi"/>
                <w:b/>
                <w:bCs/>
              </w:rPr>
            </w:pPr>
            <w:r w:rsidRPr="00F54F30">
              <w:rPr>
                <w:rFonts w:asciiTheme="minorHAnsi" w:hAnsiTheme="minorHAnsi" w:cstheme="minorHAnsi"/>
                <w:b/>
                <w:bCs/>
              </w:rPr>
              <w:t xml:space="preserve">CIL SIP (2) 19: Playground Upgrade, Michael Crescent Centenary Park </w:t>
            </w:r>
          </w:p>
          <w:p w14:paraId="567AA69B" w14:textId="24E347C3" w:rsidR="00ED37C9" w:rsidRPr="00ED37C9" w:rsidRDefault="00ED37C9" w:rsidP="00656DB1">
            <w:pPr>
              <w:pStyle w:val="ListParagraph"/>
              <w:tabs>
                <w:tab w:val="left" w:pos="6696"/>
                <w:tab w:val="left" w:pos="6980"/>
              </w:tabs>
              <w:ind w:left="648" w:right="459"/>
              <w:rPr>
                <w:rFonts w:asciiTheme="minorHAnsi" w:hAnsiTheme="minorHAnsi" w:cstheme="minorHAnsi"/>
              </w:rPr>
            </w:pPr>
            <w:r w:rsidRPr="00ED37C9">
              <w:rPr>
                <w:rFonts w:asciiTheme="minorHAnsi" w:hAnsiTheme="minorHAnsi" w:cstheme="minorHAnsi"/>
              </w:rPr>
              <w:t>Th</w:t>
            </w:r>
            <w:r w:rsidR="00513405">
              <w:rPr>
                <w:rFonts w:asciiTheme="minorHAnsi" w:hAnsiTheme="minorHAnsi" w:cstheme="minorHAnsi"/>
              </w:rPr>
              <w:t>e</w:t>
            </w:r>
            <w:r w:rsidRPr="00ED37C9">
              <w:rPr>
                <w:rFonts w:asciiTheme="minorHAnsi" w:hAnsiTheme="minorHAnsi" w:cstheme="minorHAnsi"/>
              </w:rPr>
              <w:t xml:space="preserve"> project has been completed successfully and the opening ceremony later held in the company of both Town and Borough Mayors along with other councillors</w:t>
            </w:r>
            <w:r w:rsidR="00A03868">
              <w:rPr>
                <w:rFonts w:asciiTheme="minorHAnsi" w:hAnsiTheme="minorHAnsi" w:cstheme="minorHAnsi"/>
              </w:rPr>
              <w:t>, st</w:t>
            </w:r>
            <w:r w:rsidRPr="00ED37C9">
              <w:rPr>
                <w:rFonts w:asciiTheme="minorHAnsi" w:hAnsiTheme="minorHAnsi" w:cstheme="minorHAnsi"/>
              </w:rPr>
              <w:t>aff and a good turn-out from the public.  A news article had been published</w:t>
            </w:r>
            <w:r w:rsidR="005F2299">
              <w:rPr>
                <w:rFonts w:asciiTheme="minorHAnsi" w:hAnsiTheme="minorHAnsi" w:cstheme="minorHAnsi"/>
              </w:rPr>
              <w:t xml:space="preserve"> </w:t>
            </w:r>
            <w:r w:rsidRPr="00ED37C9">
              <w:rPr>
                <w:rFonts w:asciiTheme="minorHAnsi" w:hAnsiTheme="minorHAnsi" w:cstheme="minorHAnsi"/>
              </w:rPr>
              <w:t>on the Town Council website</w:t>
            </w:r>
            <w:r w:rsidR="00CB0B75">
              <w:rPr>
                <w:rFonts w:asciiTheme="minorHAnsi" w:hAnsiTheme="minorHAnsi" w:cstheme="minorHAnsi"/>
              </w:rPr>
              <w:t xml:space="preserve"> and newsletter</w:t>
            </w:r>
            <w:r w:rsidRPr="00ED37C9">
              <w:rPr>
                <w:rFonts w:asciiTheme="minorHAnsi" w:hAnsiTheme="minorHAnsi" w:cstheme="minorHAnsi"/>
              </w:rPr>
              <w:t xml:space="preserve">. </w:t>
            </w:r>
          </w:p>
          <w:p w14:paraId="3A567388" w14:textId="77777777" w:rsidR="00ED37C9" w:rsidRPr="00ED37C9" w:rsidRDefault="00ED37C9" w:rsidP="00ED37C9">
            <w:pPr>
              <w:tabs>
                <w:tab w:val="left" w:pos="6696"/>
                <w:tab w:val="left" w:pos="6980"/>
              </w:tabs>
              <w:ind w:left="-72" w:right="459"/>
              <w:rPr>
                <w:rFonts w:asciiTheme="minorHAnsi" w:hAnsiTheme="minorHAnsi" w:cstheme="minorHAnsi"/>
              </w:rPr>
            </w:pPr>
          </w:p>
          <w:p w14:paraId="219AFF7A" w14:textId="40868EC4" w:rsidR="00ED37C9" w:rsidRPr="00D86434" w:rsidRDefault="00ED37C9" w:rsidP="00ED37C9">
            <w:pPr>
              <w:pStyle w:val="ListParagraph"/>
              <w:numPr>
                <w:ilvl w:val="0"/>
                <w:numId w:val="40"/>
              </w:numPr>
              <w:tabs>
                <w:tab w:val="left" w:pos="6696"/>
                <w:tab w:val="left" w:pos="6980"/>
              </w:tabs>
              <w:ind w:right="459"/>
              <w:rPr>
                <w:rFonts w:asciiTheme="minorHAnsi" w:hAnsiTheme="minorHAnsi" w:cstheme="minorHAnsi"/>
                <w:b/>
                <w:bCs/>
              </w:rPr>
            </w:pPr>
            <w:r w:rsidRPr="00D86434">
              <w:rPr>
                <w:rFonts w:asciiTheme="minorHAnsi" w:hAnsiTheme="minorHAnsi" w:cstheme="minorHAnsi"/>
                <w:b/>
                <w:bCs/>
              </w:rPr>
              <w:t xml:space="preserve">CIL SIP (2) 20: Infrastructure Improvements (Resurfacing) - </w:t>
            </w:r>
            <w:proofErr w:type="spellStart"/>
            <w:r w:rsidRPr="00D86434">
              <w:rPr>
                <w:rFonts w:asciiTheme="minorHAnsi" w:hAnsiTheme="minorHAnsi" w:cstheme="minorHAnsi"/>
                <w:b/>
                <w:bCs/>
              </w:rPr>
              <w:t>Langshott</w:t>
            </w:r>
            <w:proofErr w:type="spellEnd"/>
            <w:r w:rsidRPr="00D86434">
              <w:rPr>
                <w:rFonts w:asciiTheme="minorHAnsi" w:hAnsiTheme="minorHAnsi" w:cstheme="minorHAnsi"/>
                <w:b/>
                <w:bCs/>
              </w:rPr>
              <w:t xml:space="preserve"> and Church Road Allotments </w:t>
            </w:r>
          </w:p>
          <w:p w14:paraId="3D632631" w14:textId="5247A158" w:rsidR="00ED37C9" w:rsidRPr="00ED37C9" w:rsidRDefault="00ED37C9" w:rsidP="00656DB1">
            <w:pPr>
              <w:pStyle w:val="ListParagraph"/>
              <w:tabs>
                <w:tab w:val="left" w:pos="6696"/>
                <w:tab w:val="left" w:pos="6980"/>
              </w:tabs>
              <w:ind w:left="648" w:right="459"/>
              <w:rPr>
                <w:rFonts w:asciiTheme="minorHAnsi" w:hAnsiTheme="minorHAnsi" w:cstheme="minorHAnsi"/>
              </w:rPr>
            </w:pPr>
            <w:r w:rsidRPr="00ED37C9">
              <w:rPr>
                <w:rFonts w:asciiTheme="minorHAnsi" w:hAnsiTheme="minorHAnsi" w:cstheme="minorHAnsi"/>
              </w:rPr>
              <w:t xml:space="preserve">Resurfacing works had been completed at both allotment sites. </w:t>
            </w:r>
          </w:p>
          <w:p w14:paraId="675CA74B" w14:textId="77777777" w:rsidR="00A37C67" w:rsidRDefault="00A37C67" w:rsidP="00B06519">
            <w:pPr>
              <w:tabs>
                <w:tab w:val="left" w:pos="6696"/>
                <w:tab w:val="left" w:pos="6980"/>
              </w:tabs>
              <w:ind w:left="-72" w:right="459"/>
              <w:rPr>
                <w:rFonts w:asciiTheme="minorHAnsi" w:hAnsiTheme="minorHAnsi" w:cstheme="minorHAnsi"/>
              </w:rPr>
            </w:pPr>
          </w:p>
          <w:p w14:paraId="34017594" w14:textId="07E8629D" w:rsidR="00A37C67" w:rsidRDefault="00D86434" w:rsidP="00D86434">
            <w:pPr>
              <w:tabs>
                <w:tab w:val="left" w:pos="6696"/>
                <w:tab w:val="left" w:pos="6980"/>
              </w:tabs>
              <w:ind w:right="459"/>
              <w:rPr>
                <w:rFonts w:asciiTheme="minorHAnsi" w:hAnsiTheme="minorHAnsi" w:cstheme="minorHAnsi"/>
              </w:rPr>
            </w:pPr>
            <w:r w:rsidRPr="00ED37C9">
              <w:rPr>
                <w:rFonts w:ascii="Calibri" w:hAnsi="Calibri" w:cs="Arial"/>
                <w:b/>
                <w:bCs/>
                <w:i/>
                <w:iCs/>
              </w:rPr>
              <w:t>RESOLVED: noted.</w:t>
            </w:r>
          </w:p>
          <w:p w14:paraId="5022DF47" w14:textId="77777777" w:rsidR="00341CD3" w:rsidRDefault="00341CD3" w:rsidP="00B06519">
            <w:pPr>
              <w:tabs>
                <w:tab w:val="left" w:pos="6696"/>
                <w:tab w:val="left" w:pos="6980"/>
              </w:tabs>
              <w:ind w:left="-72" w:right="459"/>
              <w:rPr>
                <w:rFonts w:asciiTheme="minorHAnsi" w:hAnsiTheme="minorHAnsi" w:cstheme="minorHAnsi"/>
              </w:rPr>
            </w:pPr>
          </w:p>
          <w:p w14:paraId="175AFCB6" w14:textId="77777777" w:rsidR="00CB0B75" w:rsidRDefault="00DB03D4" w:rsidP="00B06519">
            <w:pPr>
              <w:tabs>
                <w:tab w:val="left" w:pos="6696"/>
                <w:tab w:val="left" w:pos="6980"/>
              </w:tabs>
              <w:ind w:left="-72" w:right="459"/>
              <w:rPr>
                <w:rFonts w:asciiTheme="minorHAnsi" w:hAnsiTheme="minorHAnsi" w:cstheme="minorHAnsi"/>
                <w:b/>
                <w:bCs/>
              </w:rPr>
            </w:pPr>
            <w:r w:rsidRPr="00AD3814">
              <w:rPr>
                <w:rFonts w:asciiTheme="minorHAnsi" w:hAnsiTheme="minorHAnsi" w:cstheme="minorHAnsi"/>
                <w:b/>
                <w:bCs/>
              </w:rPr>
              <w:t>SCC YFS Small Community Project Fund</w:t>
            </w:r>
          </w:p>
          <w:p w14:paraId="0B76261B" w14:textId="6AE6125A" w:rsidR="00341CD3" w:rsidRPr="00AD3814" w:rsidRDefault="00DB03D4" w:rsidP="00B06519">
            <w:pPr>
              <w:tabs>
                <w:tab w:val="left" w:pos="6696"/>
                <w:tab w:val="left" w:pos="6980"/>
              </w:tabs>
              <w:ind w:left="-72" w:right="459"/>
              <w:rPr>
                <w:rFonts w:asciiTheme="minorHAnsi" w:hAnsiTheme="minorHAnsi" w:cstheme="minorHAnsi"/>
                <w:b/>
                <w:bCs/>
              </w:rPr>
            </w:pPr>
            <w:r w:rsidRPr="00AD3814">
              <w:rPr>
                <w:rFonts w:asciiTheme="minorHAnsi" w:hAnsiTheme="minorHAnsi" w:cstheme="minorHAnsi"/>
                <w:b/>
                <w:bCs/>
              </w:rPr>
              <w:t xml:space="preserve"> </w:t>
            </w:r>
          </w:p>
          <w:p w14:paraId="439DE528" w14:textId="7D57A62B" w:rsidR="00AD3814" w:rsidRDefault="007A472C" w:rsidP="00D76490">
            <w:pPr>
              <w:tabs>
                <w:tab w:val="left" w:pos="6696"/>
                <w:tab w:val="left" w:pos="6980"/>
              </w:tabs>
              <w:ind w:left="-72" w:right="459"/>
              <w:rPr>
                <w:rFonts w:asciiTheme="minorHAnsi" w:hAnsiTheme="minorHAnsi" w:cstheme="minorHAnsi"/>
              </w:rPr>
            </w:pPr>
            <w:r>
              <w:rPr>
                <w:rFonts w:asciiTheme="minorHAnsi" w:hAnsiTheme="minorHAnsi" w:cstheme="minorHAnsi"/>
              </w:rPr>
              <w:t xml:space="preserve">The </w:t>
            </w:r>
            <w:r w:rsidR="003A2178">
              <w:rPr>
                <w:rFonts w:asciiTheme="minorHAnsi" w:hAnsiTheme="minorHAnsi" w:cstheme="minorHAnsi"/>
              </w:rPr>
              <w:t xml:space="preserve">Town Clerk reported that </w:t>
            </w:r>
            <w:r w:rsidR="00F446E3">
              <w:rPr>
                <w:rFonts w:asciiTheme="minorHAnsi" w:hAnsiTheme="minorHAnsi" w:cstheme="minorHAnsi"/>
              </w:rPr>
              <w:t xml:space="preserve">the Town Council has </w:t>
            </w:r>
            <w:r w:rsidR="00F446E3" w:rsidRPr="003A2178">
              <w:rPr>
                <w:rFonts w:asciiTheme="minorHAnsi" w:hAnsiTheme="minorHAnsi" w:cstheme="minorHAnsi"/>
              </w:rPr>
              <w:t xml:space="preserve">submitted </w:t>
            </w:r>
            <w:r w:rsidR="00F446E3">
              <w:rPr>
                <w:rFonts w:asciiTheme="minorHAnsi" w:hAnsiTheme="minorHAnsi" w:cstheme="minorHAnsi"/>
              </w:rPr>
              <w:t xml:space="preserve">grant </w:t>
            </w:r>
            <w:r w:rsidR="00F446E3" w:rsidRPr="003A2178">
              <w:rPr>
                <w:rFonts w:asciiTheme="minorHAnsi" w:hAnsiTheme="minorHAnsi" w:cstheme="minorHAnsi"/>
              </w:rPr>
              <w:t xml:space="preserve">applications for </w:t>
            </w:r>
            <w:r w:rsidR="00D76490">
              <w:rPr>
                <w:rFonts w:asciiTheme="minorHAnsi" w:hAnsiTheme="minorHAnsi" w:cstheme="minorHAnsi"/>
              </w:rPr>
              <w:t>another 6 smaller</w:t>
            </w:r>
            <w:r w:rsidR="00F446E3" w:rsidRPr="003A2178">
              <w:rPr>
                <w:rFonts w:asciiTheme="minorHAnsi" w:hAnsiTheme="minorHAnsi" w:cstheme="minorHAnsi"/>
              </w:rPr>
              <w:t xml:space="preserve"> projects, a</w:t>
            </w:r>
            <w:r w:rsidR="003E1E2E">
              <w:rPr>
                <w:rFonts w:asciiTheme="minorHAnsi" w:hAnsiTheme="minorHAnsi" w:cstheme="minorHAnsi"/>
              </w:rPr>
              <w:t xml:space="preserve">s the </w:t>
            </w:r>
            <w:r w:rsidR="00F446E3" w:rsidRPr="003A2178">
              <w:rPr>
                <w:rFonts w:asciiTheme="minorHAnsi" w:hAnsiTheme="minorHAnsi" w:cstheme="minorHAnsi"/>
              </w:rPr>
              <w:t>current funding round ends in January</w:t>
            </w:r>
            <w:r w:rsidR="003E1E2E">
              <w:rPr>
                <w:rFonts w:asciiTheme="minorHAnsi" w:hAnsiTheme="minorHAnsi" w:cstheme="minorHAnsi"/>
              </w:rPr>
              <w:t>.  She thanked Cllr Beech and Lynch</w:t>
            </w:r>
            <w:r w:rsidR="00AD3814">
              <w:rPr>
                <w:rFonts w:asciiTheme="minorHAnsi" w:hAnsiTheme="minorHAnsi" w:cstheme="minorHAnsi"/>
              </w:rPr>
              <w:t xml:space="preserve"> for their support.</w:t>
            </w:r>
          </w:p>
          <w:p w14:paraId="3A26FAB6" w14:textId="1EF2C3DB" w:rsidR="00F446E3" w:rsidRDefault="00AD3814" w:rsidP="00B06519">
            <w:pPr>
              <w:tabs>
                <w:tab w:val="left" w:pos="6696"/>
                <w:tab w:val="left" w:pos="6980"/>
              </w:tabs>
              <w:ind w:left="-72" w:right="459"/>
              <w:rPr>
                <w:rFonts w:asciiTheme="minorHAnsi" w:hAnsiTheme="minorHAnsi" w:cstheme="minorHAnsi"/>
              </w:rPr>
            </w:pPr>
            <w:r w:rsidRPr="00ED37C9">
              <w:rPr>
                <w:rFonts w:ascii="Calibri" w:hAnsi="Calibri" w:cs="Arial"/>
                <w:b/>
                <w:bCs/>
                <w:i/>
                <w:iCs/>
              </w:rPr>
              <w:t>RESOLVED: noted</w:t>
            </w:r>
          </w:p>
          <w:p w14:paraId="7817E744" w14:textId="6F6AED38" w:rsidR="003A2178" w:rsidRPr="001436C1" w:rsidRDefault="003A2178" w:rsidP="00B06519">
            <w:pPr>
              <w:tabs>
                <w:tab w:val="left" w:pos="6696"/>
                <w:tab w:val="left" w:pos="6980"/>
              </w:tabs>
              <w:ind w:left="-72" w:right="459"/>
              <w:rPr>
                <w:rFonts w:asciiTheme="minorHAnsi" w:hAnsiTheme="minorHAnsi" w:cstheme="minorHAnsi"/>
              </w:rPr>
            </w:pPr>
          </w:p>
        </w:tc>
      </w:tr>
      <w:tr w:rsidR="00D01F0C" w:rsidRPr="00C63CE9" w14:paraId="6839BBBE" w14:textId="77777777" w:rsidTr="009E7CC2">
        <w:trPr>
          <w:trHeight w:val="1270"/>
        </w:trPr>
        <w:tc>
          <w:tcPr>
            <w:tcW w:w="1668" w:type="dxa"/>
          </w:tcPr>
          <w:p w14:paraId="736F2E96" w14:textId="36B58DFF" w:rsidR="00D01F0C" w:rsidRDefault="00971D8A" w:rsidP="00EF54E9">
            <w:pPr>
              <w:rPr>
                <w:rFonts w:ascii="Calibri" w:hAnsi="Calibri" w:cs="Calibri"/>
                <w:b/>
                <w:bCs/>
              </w:rPr>
            </w:pPr>
            <w:r>
              <w:rPr>
                <w:rFonts w:ascii="Calibri" w:hAnsi="Calibri" w:cs="Calibri"/>
                <w:b/>
                <w:bCs/>
              </w:rPr>
              <w:t>C</w:t>
            </w:r>
            <w:r w:rsidR="00337B79">
              <w:rPr>
                <w:rFonts w:ascii="Calibri" w:hAnsi="Calibri" w:cs="Calibri"/>
                <w:b/>
                <w:bCs/>
              </w:rPr>
              <w:t xml:space="preserve"> 59</w:t>
            </w:r>
            <w:r w:rsidR="00F96E46">
              <w:rPr>
                <w:rFonts w:ascii="Calibri" w:hAnsi="Calibri" w:cs="Calibri"/>
                <w:b/>
                <w:bCs/>
              </w:rPr>
              <w:t>4</w:t>
            </w:r>
            <w:r w:rsidR="00BD617B">
              <w:rPr>
                <w:rFonts w:ascii="Calibri" w:hAnsi="Calibri" w:cs="Calibri"/>
                <w:b/>
                <w:bCs/>
              </w:rPr>
              <w:t>3</w:t>
            </w:r>
          </w:p>
          <w:p w14:paraId="40F2963E" w14:textId="77777777" w:rsidR="009E7CC2" w:rsidRDefault="009E7CC2" w:rsidP="00EF54E9">
            <w:pPr>
              <w:rPr>
                <w:rFonts w:ascii="Calibri" w:hAnsi="Calibri" w:cs="Calibri"/>
                <w:b/>
                <w:bCs/>
              </w:rPr>
            </w:pPr>
          </w:p>
          <w:p w14:paraId="3E2C2A84" w14:textId="77777777" w:rsidR="009E7CC2" w:rsidRDefault="009E7CC2" w:rsidP="00EF54E9">
            <w:pPr>
              <w:rPr>
                <w:rFonts w:ascii="Calibri" w:hAnsi="Calibri" w:cs="Calibri"/>
                <w:b/>
                <w:bCs/>
              </w:rPr>
            </w:pPr>
          </w:p>
          <w:p w14:paraId="0F1F19FB" w14:textId="77777777" w:rsidR="009E7CC2" w:rsidRDefault="009E7CC2" w:rsidP="00EF54E9">
            <w:pPr>
              <w:rPr>
                <w:rFonts w:ascii="Calibri" w:hAnsi="Calibri" w:cs="Calibri"/>
                <w:b/>
                <w:bCs/>
              </w:rPr>
            </w:pPr>
          </w:p>
          <w:p w14:paraId="69A2563C" w14:textId="77777777" w:rsidR="009E7CC2" w:rsidRDefault="009E7CC2" w:rsidP="00EF54E9">
            <w:pPr>
              <w:rPr>
                <w:rFonts w:ascii="Calibri" w:hAnsi="Calibri" w:cs="Calibri"/>
                <w:b/>
                <w:bCs/>
              </w:rPr>
            </w:pPr>
          </w:p>
          <w:p w14:paraId="25730E8F" w14:textId="77777777" w:rsidR="009E7CC2" w:rsidRDefault="009E7CC2" w:rsidP="00EF54E9">
            <w:pPr>
              <w:rPr>
                <w:rFonts w:ascii="Calibri" w:hAnsi="Calibri" w:cs="Calibri"/>
                <w:b/>
                <w:bCs/>
              </w:rPr>
            </w:pPr>
          </w:p>
          <w:p w14:paraId="09674785" w14:textId="0DB31AD8" w:rsidR="009E7CC2" w:rsidRDefault="009E7CC2" w:rsidP="00EF54E9">
            <w:pPr>
              <w:rPr>
                <w:rFonts w:ascii="Calibri" w:hAnsi="Calibri" w:cs="Calibri"/>
                <w:b/>
                <w:bCs/>
              </w:rPr>
            </w:pPr>
          </w:p>
        </w:tc>
        <w:tc>
          <w:tcPr>
            <w:tcW w:w="8397" w:type="dxa"/>
            <w:gridSpan w:val="4"/>
          </w:tcPr>
          <w:p w14:paraId="401FD325" w14:textId="77777777" w:rsidR="00D13B2D" w:rsidRDefault="00971D8A" w:rsidP="00A22FA6">
            <w:pPr>
              <w:spacing w:before="100" w:beforeAutospacing="1" w:after="100" w:afterAutospacing="1"/>
              <w:rPr>
                <w:rFonts w:ascii="Calibri" w:hAnsi="Calibri" w:cs="Calibri"/>
                <w:b/>
                <w:bCs/>
              </w:rPr>
            </w:pPr>
            <w:r w:rsidRPr="00DB7B62">
              <w:rPr>
                <w:rFonts w:ascii="Calibri" w:hAnsi="Calibri" w:cs="Calibri"/>
                <w:b/>
                <w:bCs/>
              </w:rPr>
              <w:t>Community Foundation for Surrey (CFS) - Horley Edmonds Fund</w:t>
            </w:r>
            <w:r w:rsidR="005E6CCC">
              <w:rPr>
                <w:rFonts w:ascii="Calibri" w:hAnsi="Calibri" w:cs="Calibri"/>
                <w:b/>
                <w:bCs/>
              </w:rPr>
              <w:t xml:space="preserve">                                                          </w:t>
            </w:r>
          </w:p>
          <w:p w14:paraId="4AE99ECC" w14:textId="6F4215EC" w:rsidR="008145B9" w:rsidRPr="005E6CCC" w:rsidRDefault="00144D8A" w:rsidP="00A22FA6">
            <w:pPr>
              <w:spacing w:before="100" w:beforeAutospacing="1" w:after="100" w:afterAutospacing="1"/>
              <w:rPr>
                <w:rFonts w:ascii="Calibri" w:hAnsi="Calibri" w:cs="Calibri"/>
                <w:b/>
                <w:bCs/>
              </w:rPr>
            </w:pPr>
            <w:r w:rsidRPr="008145B9">
              <w:rPr>
                <w:rFonts w:ascii="Calibri" w:hAnsi="Calibri" w:cs="Calibri"/>
                <w:snapToGrid w:val="0"/>
              </w:rPr>
              <w:t>The Town Clerk reported that the</w:t>
            </w:r>
            <w:r w:rsidR="002246FB">
              <w:rPr>
                <w:rFonts w:ascii="Calibri" w:hAnsi="Calibri" w:cs="Calibri"/>
                <w:snapToGrid w:val="0"/>
              </w:rPr>
              <w:t xml:space="preserve"> Area</w:t>
            </w:r>
            <w:r w:rsidRPr="008145B9">
              <w:rPr>
                <w:rFonts w:ascii="Calibri" w:hAnsi="Calibri" w:cs="Calibri"/>
                <w:snapToGrid w:val="0"/>
              </w:rPr>
              <w:t xml:space="preserve"> </w:t>
            </w:r>
            <w:r w:rsidR="002246FB">
              <w:rPr>
                <w:rFonts w:ascii="Calibri" w:hAnsi="Calibri" w:cs="Calibri"/>
                <w:snapToGrid w:val="0"/>
              </w:rPr>
              <w:t xml:space="preserve">Fund Panel </w:t>
            </w:r>
            <w:r w:rsidRPr="008145B9">
              <w:rPr>
                <w:rFonts w:ascii="Calibri" w:hAnsi="Calibri" w:cs="Calibri"/>
                <w:snapToGrid w:val="0"/>
              </w:rPr>
              <w:t xml:space="preserve">meeting </w:t>
            </w:r>
            <w:r w:rsidR="00EE2A29">
              <w:rPr>
                <w:rFonts w:ascii="Calibri" w:hAnsi="Calibri" w:cs="Calibri"/>
                <w:snapToGrid w:val="0"/>
              </w:rPr>
              <w:t>in July was postponed by</w:t>
            </w:r>
            <w:r w:rsidR="00EC001E">
              <w:rPr>
                <w:rFonts w:ascii="Calibri" w:hAnsi="Calibri" w:cs="Calibri"/>
                <w:snapToGrid w:val="0"/>
              </w:rPr>
              <w:t xml:space="preserve"> one participant group, </w:t>
            </w:r>
            <w:r w:rsidR="00EE2A29">
              <w:rPr>
                <w:rFonts w:ascii="Calibri" w:hAnsi="Calibri" w:cs="Calibri"/>
                <w:snapToGrid w:val="0"/>
              </w:rPr>
              <w:t>Gatwick Airport</w:t>
            </w:r>
            <w:r w:rsidR="00EC001E">
              <w:rPr>
                <w:rFonts w:ascii="Calibri" w:hAnsi="Calibri" w:cs="Calibri"/>
                <w:snapToGrid w:val="0"/>
              </w:rPr>
              <w:t xml:space="preserve"> </w:t>
            </w:r>
            <w:r w:rsidR="008753FD">
              <w:rPr>
                <w:rFonts w:ascii="Calibri" w:hAnsi="Calibri" w:cs="Calibri"/>
                <w:snapToGrid w:val="0"/>
              </w:rPr>
              <w:t>(GAL)</w:t>
            </w:r>
            <w:r w:rsidR="00060F9C">
              <w:rPr>
                <w:rFonts w:ascii="Calibri" w:hAnsi="Calibri" w:cs="Calibri"/>
                <w:snapToGrid w:val="0"/>
              </w:rPr>
              <w:t xml:space="preserve"> and is expected to be rearranged.  </w:t>
            </w:r>
            <w:r w:rsidR="001B35F8">
              <w:rPr>
                <w:rFonts w:ascii="Calibri" w:hAnsi="Calibri" w:cs="Calibri"/>
                <w:snapToGrid w:val="0"/>
              </w:rPr>
              <w:t>The next</w:t>
            </w:r>
            <w:r w:rsidR="00F62C4C">
              <w:rPr>
                <w:rFonts w:ascii="Calibri" w:hAnsi="Calibri" w:cs="Calibri"/>
                <w:snapToGrid w:val="0"/>
              </w:rPr>
              <w:t xml:space="preserve"> round of application deadlines was </w:t>
            </w:r>
            <w:proofErr w:type="gramStart"/>
            <w:r w:rsidR="00F62C4C">
              <w:rPr>
                <w:rFonts w:ascii="Calibri" w:hAnsi="Calibri" w:cs="Calibri"/>
                <w:snapToGrid w:val="0"/>
              </w:rPr>
              <w:t>noted</w:t>
            </w:r>
            <w:proofErr w:type="gramEnd"/>
            <w:r w:rsidR="00F62C4C">
              <w:rPr>
                <w:rFonts w:ascii="Calibri" w:hAnsi="Calibri" w:cs="Calibri"/>
                <w:snapToGrid w:val="0"/>
              </w:rPr>
              <w:t xml:space="preserve"> and </w:t>
            </w:r>
            <w:r w:rsidR="009E7CC2">
              <w:rPr>
                <w:rFonts w:ascii="Calibri" w:hAnsi="Calibri" w:cs="Calibri"/>
                <w:snapToGrid w:val="0"/>
              </w:rPr>
              <w:t>any</w:t>
            </w:r>
            <w:r w:rsidR="00F62C4C">
              <w:rPr>
                <w:rFonts w:ascii="Calibri" w:hAnsi="Calibri" w:cs="Calibri"/>
                <w:snapToGrid w:val="0"/>
              </w:rPr>
              <w:t xml:space="preserve"> Expressions of Interest would need to be </w:t>
            </w:r>
            <w:r w:rsidR="009E7CC2">
              <w:rPr>
                <w:rFonts w:ascii="Calibri" w:hAnsi="Calibri" w:cs="Calibri"/>
                <w:snapToGrid w:val="0"/>
              </w:rPr>
              <w:t>registered</w:t>
            </w:r>
            <w:r w:rsidR="00466ECC">
              <w:rPr>
                <w:rFonts w:ascii="Calibri" w:hAnsi="Calibri" w:cs="Calibri"/>
                <w:snapToGrid w:val="0"/>
              </w:rPr>
              <w:t xml:space="preserve"> with</w:t>
            </w:r>
            <w:r w:rsidR="009E7CC2">
              <w:rPr>
                <w:rFonts w:ascii="Calibri" w:hAnsi="Calibri" w:cs="Calibri"/>
                <w:snapToGrid w:val="0"/>
              </w:rPr>
              <w:t xml:space="preserve"> the </w:t>
            </w:r>
            <w:r w:rsidR="008753FD">
              <w:rPr>
                <w:rFonts w:ascii="Calibri" w:hAnsi="Calibri" w:cs="Calibri"/>
                <w:snapToGrid w:val="0"/>
              </w:rPr>
              <w:t>F</w:t>
            </w:r>
            <w:r w:rsidR="009E7CC2">
              <w:rPr>
                <w:rFonts w:ascii="Calibri" w:hAnsi="Calibri" w:cs="Calibri"/>
                <w:snapToGrid w:val="0"/>
              </w:rPr>
              <w:t xml:space="preserve">oundation </w:t>
            </w:r>
            <w:r w:rsidR="00F62C4C">
              <w:rPr>
                <w:rFonts w:ascii="Calibri" w:hAnsi="Calibri" w:cs="Calibri"/>
                <w:snapToGrid w:val="0"/>
              </w:rPr>
              <w:t xml:space="preserve">by no later than 14 October 2024. </w:t>
            </w:r>
            <w:r w:rsidR="00382097">
              <w:rPr>
                <w:rFonts w:ascii="Calibri" w:hAnsi="Calibri" w:cs="Calibri"/>
                <w:snapToGrid w:val="0"/>
              </w:rPr>
              <w:t>T</w:t>
            </w:r>
            <w:r w:rsidR="00F8320C">
              <w:rPr>
                <w:rFonts w:ascii="Calibri" w:hAnsi="Calibri" w:cs="Calibri"/>
                <w:snapToGrid w:val="0"/>
              </w:rPr>
              <w:t xml:space="preserve">he new </w:t>
            </w:r>
            <w:r w:rsidR="003B728F">
              <w:rPr>
                <w:rFonts w:ascii="Calibri" w:hAnsi="Calibri" w:cs="Calibri"/>
                <w:snapToGrid w:val="0"/>
              </w:rPr>
              <w:t>‘H</w:t>
            </w:r>
            <w:r w:rsidR="00F8320C">
              <w:rPr>
                <w:rFonts w:ascii="Calibri" w:hAnsi="Calibri" w:cs="Calibri"/>
                <w:snapToGrid w:val="0"/>
              </w:rPr>
              <w:t xml:space="preserve">EF </w:t>
            </w:r>
            <w:r w:rsidR="003B728F">
              <w:rPr>
                <w:rFonts w:ascii="Calibri" w:hAnsi="Calibri" w:cs="Calibri"/>
                <w:snapToGrid w:val="0"/>
              </w:rPr>
              <w:t xml:space="preserve">leave a </w:t>
            </w:r>
            <w:r w:rsidR="008145B9" w:rsidRPr="008145B9">
              <w:rPr>
                <w:rFonts w:ascii="Calibri" w:hAnsi="Calibri" w:cs="Calibri"/>
                <w:snapToGrid w:val="0"/>
              </w:rPr>
              <w:t>legacy</w:t>
            </w:r>
            <w:r w:rsidR="003B728F">
              <w:rPr>
                <w:rFonts w:ascii="Calibri" w:hAnsi="Calibri" w:cs="Calibri"/>
                <w:snapToGrid w:val="0"/>
              </w:rPr>
              <w:t>’</w:t>
            </w:r>
            <w:r w:rsidR="008145B9" w:rsidRPr="008145B9">
              <w:rPr>
                <w:rFonts w:ascii="Calibri" w:hAnsi="Calibri" w:cs="Calibri"/>
                <w:snapToGrid w:val="0"/>
              </w:rPr>
              <w:t xml:space="preserve"> leaflet</w:t>
            </w:r>
            <w:r w:rsidR="009E7CC2">
              <w:rPr>
                <w:rFonts w:ascii="Calibri" w:hAnsi="Calibri" w:cs="Calibri"/>
                <w:snapToGrid w:val="0"/>
              </w:rPr>
              <w:t xml:space="preserve"> to encourage donations</w:t>
            </w:r>
            <w:r w:rsidR="008145B9" w:rsidRPr="008145B9">
              <w:rPr>
                <w:rFonts w:ascii="Calibri" w:hAnsi="Calibri" w:cs="Calibri"/>
                <w:snapToGrid w:val="0"/>
              </w:rPr>
              <w:t xml:space="preserve"> </w:t>
            </w:r>
            <w:r w:rsidR="00F8320C">
              <w:rPr>
                <w:rFonts w:ascii="Calibri" w:hAnsi="Calibri" w:cs="Calibri"/>
                <w:snapToGrid w:val="0"/>
              </w:rPr>
              <w:t xml:space="preserve">had been finalised and would be </w:t>
            </w:r>
            <w:r w:rsidR="0049487E">
              <w:rPr>
                <w:rFonts w:ascii="Calibri" w:hAnsi="Calibri" w:cs="Calibri"/>
                <w:snapToGrid w:val="0"/>
              </w:rPr>
              <w:t xml:space="preserve">published.  </w:t>
            </w:r>
          </w:p>
          <w:p w14:paraId="5A2F6B71" w14:textId="709861C9" w:rsidR="008145B9" w:rsidRPr="008145B9" w:rsidRDefault="009E7CC2" w:rsidP="00A22FA6">
            <w:pPr>
              <w:spacing w:before="100" w:beforeAutospacing="1" w:after="100" w:afterAutospacing="1"/>
              <w:rPr>
                <w:rFonts w:ascii="Calibri" w:hAnsi="Calibri" w:cs="Calibri"/>
                <w:b/>
                <w:bCs/>
                <w:i/>
                <w:iCs/>
                <w:snapToGrid w:val="0"/>
              </w:rPr>
            </w:pPr>
            <w:r>
              <w:rPr>
                <w:rFonts w:ascii="Calibri" w:hAnsi="Calibri" w:cs="Calibri"/>
                <w:b/>
                <w:bCs/>
                <w:i/>
                <w:iCs/>
                <w:snapToGrid w:val="0"/>
              </w:rPr>
              <w:t>RESOLVED: noted.</w:t>
            </w:r>
          </w:p>
        </w:tc>
      </w:tr>
      <w:tr w:rsidR="005A6B55" w:rsidRPr="00C63CE9" w14:paraId="3F38927E" w14:textId="77777777" w:rsidTr="0049487E">
        <w:trPr>
          <w:trHeight w:val="3381"/>
        </w:trPr>
        <w:tc>
          <w:tcPr>
            <w:tcW w:w="1668" w:type="dxa"/>
          </w:tcPr>
          <w:p w14:paraId="344EF78E" w14:textId="77777777" w:rsidR="0049487E" w:rsidRDefault="0049487E" w:rsidP="005A6B55">
            <w:pPr>
              <w:rPr>
                <w:rFonts w:ascii="Calibri" w:hAnsi="Calibri" w:cs="Calibri"/>
                <w:b/>
                <w:bCs/>
              </w:rPr>
            </w:pPr>
          </w:p>
          <w:p w14:paraId="44B259A1" w14:textId="293012D3" w:rsidR="005A6B55" w:rsidRDefault="005A6B55" w:rsidP="005A6B55">
            <w:pPr>
              <w:rPr>
                <w:rFonts w:ascii="Calibri" w:hAnsi="Calibri" w:cs="Calibri"/>
                <w:b/>
                <w:bCs/>
              </w:rPr>
            </w:pPr>
            <w:r>
              <w:rPr>
                <w:rFonts w:ascii="Calibri" w:hAnsi="Calibri" w:cs="Calibri"/>
                <w:b/>
                <w:bCs/>
              </w:rPr>
              <w:t>C</w:t>
            </w:r>
            <w:r w:rsidR="008F4D97">
              <w:rPr>
                <w:rFonts w:ascii="Calibri" w:hAnsi="Calibri" w:cs="Calibri"/>
                <w:b/>
                <w:bCs/>
              </w:rPr>
              <w:t xml:space="preserve"> </w:t>
            </w:r>
            <w:r>
              <w:rPr>
                <w:rFonts w:ascii="Calibri" w:hAnsi="Calibri" w:cs="Calibri"/>
                <w:b/>
                <w:bCs/>
              </w:rPr>
              <w:t>5</w:t>
            </w:r>
            <w:r w:rsidR="009E7CC2">
              <w:rPr>
                <w:rFonts w:ascii="Calibri" w:hAnsi="Calibri" w:cs="Calibri"/>
                <w:b/>
                <w:bCs/>
              </w:rPr>
              <w:t>9</w:t>
            </w:r>
            <w:r w:rsidR="00F96E46">
              <w:rPr>
                <w:rFonts w:ascii="Calibri" w:hAnsi="Calibri" w:cs="Calibri"/>
                <w:b/>
                <w:bCs/>
              </w:rPr>
              <w:t>4</w:t>
            </w:r>
            <w:r w:rsidR="00BD617B">
              <w:rPr>
                <w:rFonts w:ascii="Calibri" w:hAnsi="Calibri" w:cs="Calibri"/>
                <w:b/>
                <w:bCs/>
              </w:rPr>
              <w:t>4</w:t>
            </w:r>
          </w:p>
          <w:p w14:paraId="092553C0" w14:textId="77777777" w:rsidR="005A6B55" w:rsidRDefault="005A6B55" w:rsidP="005A6B55">
            <w:pPr>
              <w:rPr>
                <w:rFonts w:ascii="Calibri" w:hAnsi="Calibri" w:cs="Calibri"/>
                <w:b/>
                <w:bCs/>
              </w:rPr>
            </w:pPr>
          </w:p>
          <w:p w14:paraId="3EB3E434" w14:textId="77777777" w:rsidR="005A6B55" w:rsidRDefault="005A6B55" w:rsidP="005A6B55">
            <w:pPr>
              <w:rPr>
                <w:rFonts w:ascii="Calibri" w:hAnsi="Calibri" w:cs="Calibri"/>
                <w:b/>
                <w:bCs/>
              </w:rPr>
            </w:pPr>
          </w:p>
          <w:p w14:paraId="1646810D" w14:textId="77777777" w:rsidR="005A6B55" w:rsidRDefault="005A6B55" w:rsidP="005A6B55">
            <w:pPr>
              <w:rPr>
                <w:rFonts w:ascii="Calibri" w:hAnsi="Calibri" w:cs="Calibri"/>
                <w:b/>
                <w:bCs/>
              </w:rPr>
            </w:pPr>
          </w:p>
          <w:p w14:paraId="611BDA1A" w14:textId="77777777" w:rsidR="00D76B93" w:rsidRDefault="00D76B93" w:rsidP="005A6B55">
            <w:pPr>
              <w:rPr>
                <w:rFonts w:ascii="Calibri" w:hAnsi="Calibri" w:cs="Calibri"/>
                <w:b/>
                <w:bCs/>
              </w:rPr>
            </w:pPr>
          </w:p>
          <w:p w14:paraId="2EAD08FA" w14:textId="77777777" w:rsidR="00076191" w:rsidRDefault="00076191" w:rsidP="005A6B55">
            <w:pPr>
              <w:rPr>
                <w:rFonts w:ascii="Calibri" w:hAnsi="Calibri" w:cs="Calibri"/>
                <w:b/>
                <w:bCs/>
              </w:rPr>
            </w:pPr>
          </w:p>
          <w:p w14:paraId="29D18140" w14:textId="029B94E7" w:rsidR="005A6B55" w:rsidRDefault="005A6B55" w:rsidP="005A6B55">
            <w:pPr>
              <w:rPr>
                <w:rFonts w:ascii="Calibri" w:hAnsi="Calibri" w:cs="Calibri"/>
                <w:b/>
                <w:bCs/>
              </w:rPr>
            </w:pPr>
            <w:r>
              <w:rPr>
                <w:rFonts w:ascii="Calibri" w:hAnsi="Calibri" w:cs="Calibri"/>
                <w:b/>
                <w:bCs/>
              </w:rPr>
              <w:t>C</w:t>
            </w:r>
            <w:r w:rsidR="000739C9">
              <w:rPr>
                <w:rFonts w:ascii="Calibri" w:hAnsi="Calibri" w:cs="Calibri"/>
                <w:b/>
                <w:bCs/>
              </w:rPr>
              <w:t xml:space="preserve"> </w:t>
            </w:r>
            <w:r>
              <w:rPr>
                <w:rFonts w:ascii="Calibri" w:hAnsi="Calibri" w:cs="Calibri"/>
                <w:b/>
                <w:bCs/>
              </w:rPr>
              <w:t>5</w:t>
            </w:r>
            <w:r w:rsidR="00AB3F15">
              <w:rPr>
                <w:rFonts w:ascii="Calibri" w:hAnsi="Calibri" w:cs="Calibri"/>
                <w:b/>
                <w:bCs/>
              </w:rPr>
              <w:t>9</w:t>
            </w:r>
            <w:r w:rsidR="00F96E46">
              <w:rPr>
                <w:rFonts w:ascii="Calibri" w:hAnsi="Calibri" w:cs="Calibri"/>
                <w:b/>
                <w:bCs/>
              </w:rPr>
              <w:t>4</w:t>
            </w:r>
            <w:r w:rsidR="00BD617B">
              <w:rPr>
                <w:rFonts w:ascii="Calibri" w:hAnsi="Calibri" w:cs="Calibri"/>
                <w:b/>
                <w:bCs/>
              </w:rPr>
              <w:t>5</w:t>
            </w:r>
          </w:p>
          <w:p w14:paraId="2F99E274" w14:textId="77777777" w:rsidR="005A6B55" w:rsidRDefault="005A6B55" w:rsidP="00606D5A">
            <w:pPr>
              <w:rPr>
                <w:rFonts w:ascii="Calibri" w:hAnsi="Calibri" w:cs="Calibri"/>
                <w:b/>
                <w:bCs/>
              </w:rPr>
            </w:pPr>
          </w:p>
          <w:p w14:paraId="0039D227" w14:textId="13160667" w:rsidR="00412D8A" w:rsidRDefault="00412D8A" w:rsidP="00606D5A">
            <w:pPr>
              <w:rPr>
                <w:rFonts w:ascii="Calibri" w:hAnsi="Calibri" w:cs="Calibri"/>
                <w:b/>
                <w:bCs/>
              </w:rPr>
            </w:pPr>
          </w:p>
        </w:tc>
        <w:tc>
          <w:tcPr>
            <w:tcW w:w="8397" w:type="dxa"/>
            <w:gridSpan w:val="4"/>
          </w:tcPr>
          <w:p w14:paraId="245342A2" w14:textId="77777777" w:rsidR="0049487E" w:rsidRDefault="0049487E" w:rsidP="00EF54B6">
            <w:pPr>
              <w:widowControl w:val="0"/>
              <w:tabs>
                <w:tab w:val="left" w:pos="6696"/>
                <w:tab w:val="left" w:pos="6980"/>
              </w:tabs>
              <w:ind w:right="459"/>
              <w:rPr>
                <w:rFonts w:ascii="Calibri" w:hAnsi="Calibri" w:cs="Calibri"/>
                <w:b/>
                <w:bCs/>
                <w:snapToGrid w:val="0"/>
              </w:rPr>
            </w:pPr>
          </w:p>
          <w:p w14:paraId="1CC098BC" w14:textId="20EC4D03" w:rsidR="00EF54B6" w:rsidRPr="003119D6" w:rsidRDefault="00F26F0D" w:rsidP="00EF54B6">
            <w:pPr>
              <w:widowControl w:val="0"/>
              <w:tabs>
                <w:tab w:val="left" w:pos="6696"/>
                <w:tab w:val="left" w:pos="6980"/>
              </w:tabs>
              <w:ind w:right="459"/>
              <w:rPr>
                <w:rFonts w:ascii="Calibri" w:hAnsi="Calibri" w:cs="Calibri"/>
                <w:b/>
                <w:bCs/>
                <w:snapToGrid w:val="0"/>
              </w:rPr>
            </w:pPr>
            <w:r>
              <w:rPr>
                <w:rFonts w:ascii="Calibri" w:hAnsi="Calibri" w:cs="Calibri"/>
                <w:b/>
                <w:bCs/>
                <w:snapToGrid w:val="0"/>
              </w:rPr>
              <w:t>Communications Working Group</w:t>
            </w:r>
          </w:p>
          <w:p w14:paraId="6701D2CA" w14:textId="30292F8D" w:rsidR="00D652D0" w:rsidRDefault="00D652D0" w:rsidP="00D652D0">
            <w:pPr>
              <w:widowControl w:val="0"/>
              <w:tabs>
                <w:tab w:val="left" w:pos="6696"/>
                <w:tab w:val="left" w:pos="6980"/>
              </w:tabs>
              <w:ind w:right="459"/>
              <w:rPr>
                <w:rFonts w:ascii="Calibri" w:hAnsi="Calibri" w:cs="Calibri"/>
                <w:snapToGrid w:val="0"/>
              </w:rPr>
            </w:pPr>
            <w:r w:rsidRPr="00D652D0">
              <w:rPr>
                <w:rFonts w:ascii="Calibri" w:hAnsi="Calibri" w:cs="Calibri"/>
                <w:snapToGrid w:val="0"/>
              </w:rPr>
              <w:t xml:space="preserve">Cllr Easterbrook gave an update from the </w:t>
            </w:r>
            <w:r w:rsidR="00382097">
              <w:rPr>
                <w:rFonts w:ascii="Calibri" w:hAnsi="Calibri" w:cs="Calibri"/>
                <w:snapToGrid w:val="0"/>
              </w:rPr>
              <w:t xml:space="preserve">recent </w:t>
            </w:r>
            <w:r w:rsidRPr="00D652D0">
              <w:rPr>
                <w:rFonts w:ascii="Calibri" w:hAnsi="Calibri" w:cs="Calibri"/>
                <w:snapToGrid w:val="0"/>
              </w:rPr>
              <w:t>Communications Working Group meeting</w:t>
            </w:r>
            <w:r w:rsidR="00382097">
              <w:rPr>
                <w:rFonts w:ascii="Calibri" w:hAnsi="Calibri" w:cs="Calibri"/>
                <w:snapToGrid w:val="0"/>
              </w:rPr>
              <w:t xml:space="preserve">, </w:t>
            </w:r>
            <w:r w:rsidRPr="00D652D0">
              <w:rPr>
                <w:rFonts w:ascii="Calibri" w:hAnsi="Calibri" w:cs="Calibri"/>
                <w:snapToGrid w:val="0"/>
              </w:rPr>
              <w:t xml:space="preserve">the notes from which </w:t>
            </w:r>
            <w:r w:rsidR="00382097">
              <w:rPr>
                <w:rFonts w:ascii="Calibri" w:hAnsi="Calibri" w:cs="Calibri"/>
                <w:snapToGrid w:val="0"/>
              </w:rPr>
              <w:t>were previously circulated to Members.</w:t>
            </w:r>
            <w:r w:rsidRPr="00D652D0">
              <w:rPr>
                <w:rFonts w:ascii="Calibri" w:hAnsi="Calibri" w:cs="Calibri"/>
                <w:snapToGrid w:val="0"/>
              </w:rPr>
              <w:t xml:space="preserve"> </w:t>
            </w:r>
          </w:p>
          <w:p w14:paraId="6A6D761E" w14:textId="77777777" w:rsidR="008F2A07" w:rsidRDefault="008F2A07" w:rsidP="008F2A07">
            <w:pPr>
              <w:tabs>
                <w:tab w:val="left" w:pos="6696"/>
                <w:tab w:val="left" w:pos="6980"/>
              </w:tabs>
              <w:ind w:left="-72" w:right="459"/>
              <w:rPr>
                <w:rFonts w:asciiTheme="minorHAnsi" w:hAnsiTheme="minorHAnsi" w:cstheme="minorHAnsi"/>
              </w:rPr>
            </w:pPr>
          </w:p>
          <w:p w14:paraId="306FEA3E" w14:textId="089D0625" w:rsidR="00EF54B6" w:rsidRDefault="008F2A07" w:rsidP="008F2A07">
            <w:pPr>
              <w:tabs>
                <w:tab w:val="left" w:pos="6696"/>
                <w:tab w:val="left" w:pos="6980"/>
              </w:tabs>
              <w:ind w:left="-72" w:right="459"/>
              <w:rPr>
                <w:rFonts w:ascii="Calibri" w:hAnsi="Calibri" w:cs="Arial"/>
                <w:b/>
                <w:bCs/>
                <w:i/>
                <w:iCs/>
              </w:rPr>
            </w:pPr>
            <w:r w:rsidRPr="00ED37C9">
              <w:rPr>
                <w:rFonts w:ascii="Calibri" w:hAnsi="Calibri" w:cs="Arial"/>
                <w:b/>
                <w:bCs/>
                <w:i/>
                <w:iCs/>
              </w:rPr>
              <w:t>RESOLVED: noted</w:t>
            </w:r>
          </w:p>
          <w:p w14:paraId="4E88DE64" w14:textId="77777777" w:rsidR="008F2A07" w:rsidRDefault="008F2A07" w:rsidP="008F2A07">
            <w:pPr>
              <w:tabs>
                <w:tab w:val="left" w:pos="6696"/>
                <w:tab w:val="left" w:pos="6980"/>
              </w:tabs>
              <w:ind w:left="-72" w:right="459"/>
              <w:rPr>
                <w:rFonts w:ascii="Calibri" w:hAnsi="Calibri" w:cs="Arial"/>
                <w:b/>
                <w:bCs/>
                <w:i/>
                <w:iCs/>
              </w:rPr>
            </w:pPr>
          </w:p>
          <w:p w14:paraId="6D8F8C72" w14:textId="302917CA" w:rsidR="008F2A07" w:rsidRPr="002F3A5F" w:rsidRDefault="002F3A5F" w:rsidP="008F2A07">
            <w:pPr>
              <w:tabs>
                <w:tab w:val="left" w:pos="6696"/>
                <w:tab w:val="left" w:pos="6980"/>
              </w:tabs>
              <w:ind w:left="-72" w:right="459"/>
              <w:rPr>
                <w:rFonts w:ascii="Calibri" w:hAnsi="Calibri" w:cs="Arial"/>
                <w:b/>
                <w:bCs/>
              </w:rPr>
            </w:pPr>
            <w:r w:rsidRPr="002F3A5F">
              <w:rPr>
                <w:rFonts w:ascii="Calibri" w:hAnsi="Calibri" w:cs="Arial"/>
                <w:b/>
                <w:bCs/>
              </w:rPr>
              <w:t xml:space="preserve">Annual Website </w:t>
            </w:r>
            <w:r w:rsidR="00F96E46">
              <w:rPr>
                <w:rFonts w:ascii="Calibri" w:hAnsi="Calibri" w:cs="Arial"/>
                <w:b/>
                <w:bCs/>
              </w:rPr>
              <w:t>Accessibility</w:t>
            </w:r>
            <w:r w:rsidRPr="002F3A5F">
              <w:rPr>
                <w:rFonts w:ascii="Calibri" w:hAnsi="Calibri" w:cs="Arial"/>
                <w:b/>
                <w:bCs/>
              </w:rPr>
              <w:t xml:space="preserve"> </w:t>
            </w:r>
          </w:p>
          <w:p w14:paraId="7F9D5962" w14:textId="796AD9D1" w:rsidR="002F3A5F" w:rsidRDefault="002F3A5F" w:rsidP="008F2A07">
            <w:pPr>
              <w:tabs>
                <w:tab w:val="left" w:pos="6696"/>
                <w:tab w:val="left" w:pos="6980"/>
              </w:tabs>
              <w:ind w:left="-72" w:right="459"/>
              <w:rPr>
                <w:rFonts w:ascii="Calibri" w:hAnsi="Calibri" w:cs="Calibri"/>
                <w:snapToGrid w:val="0"/>
              </w:rPr>
            </w:pPr>
            <w:r>
              <w:rPr>
                <w:rFonts w:ascii="Calibri" w:hAnsi="Calibri" w:cs="Calibri"/>
                <w:snapToGrid w:val="0"/>
              </w:rPr>
              <w:t xml:space="preserve">The Town </w:t>
            </w:r>
            <w:r w:rsidR="0049487E">
              <w:rPr>
                <w:rFonts w:ascii="Calibri" w:hAnsi="Calibri" w:cs="Calibri"/>
                <w:snapToGrid w:val="0"/>
              </w:rPr>
              <w:t>C</w:t>
            </w:r>
            <w:r>
              <w:rPr>
                <w:rFonts w:ascii="Calibri" w:hAnsi="Calibri" w:cs="Calibri"/>
                <w:snapToGrid w:val="0"/>
              </w:rPr>
              <w:t xml:space="preserve">lerk reported </w:t>
            </w:r>
            <w:r w:rsidR="008B5C16">
              <w:rPr>
                <w:rFonts w:ascii="Calibri" w:hAnsi="Calibri" w:cs="Calibri"/>
                <w:snapToGrid w:val="0"/>
              </w:rPr>
              <w:t xml:space="preserve">completion of the annual Website/Mobile Application review and </w:t>
            </w:r>
            <w:r w:rsidR="00CA6682">
              <w:rPr>
                <w:rFonts w:ascii="Calibri" w:hAnsi="Calibri" w:cs="Calibri"/>
                <w:snapToGrid w:val="0"/>
              </w:rPr>
              <w:t xml:space="preserve">the </w:t>
            </w:r>
            <w:r w:rsidR="008B5C16">
              <w:rPr>
                <w:rFonts w:ascii="Calibri" w:hAnsi="Calibri" w:cs="Calibri"/>
                <w:snapToGrid w:val="0"/>
              </w:rPr>
              <w:t xml:space="preserve">required enhancements </w:t>
            </w:r>
            <w:r w:rsidR="005B1451">
              <w:rPr>
                <w:rFonts w:ascii="Calibri" w:hAnsi="Calibri" w:cs="Calibri"/>
                <w:snapToGrid w:val="0"/>
              </w:rPr>
              <w:t xml:space="preserve">in accordance with the regulations. </w:t>
            </w:r>
          </w:p>
          <w:p w14:paraId="26431CE1" w14:textId="77777777" w:rsidR="002B4546" w:rsidRDefault="002B4546" w:rsidP="008F2A07">
            <w:pPr>
              <w:tabs>
                <w:tab w:val="left" w:pos="6696"/>
                <w:tab w:val="left" w:pos="6980"/>
              </w:tabs>
              <w:ind w:left="-72" w:right="459"/>
              <w:rPr>
                <w:rFonts w:ascii="Calibri" w:hAnsi="Calibri" w:cs="Calibri"/>
                <w:snapToGrid w:val="0"/>
              </w:rPr>
            </w:pPr>
          </w:p>
          <w:p w14:paraId="453FE4C7" w14:textId="1A24F86B" w:rsidR="0081226D" w:rsidRPr="0062341E" w:rsidRDefault="002B4546" w:rsidP="005B1451">
            <w:pPr>
              <w:tabs>
                <w:tab w:val="left" w:pos="6696"/>
                <w:tab w:val="left" w:pos="6980"/>
              </w:tabs>
              <w:ind w:left="-72" w:right="459"/>
              <w:rPr>
                <w:rFonts w:ascii="Calibri" w:hAnsi="Calibri" w:cs="Arial"/>
              </w:rPr>
            </w:pPr>
            <w:r w:rsidRPr="00ED37C9">
              <w:rPr>
                <w:rFonts w:ascii="Calibri" w:hAnsi="Calibri" w:cs="Arial"/>
                <w:b/>
                <w:bCs/>
                <w:i/>
                <w:iCs/>
              </w:rPr>
              <w:t>RESOLVED: noted</w:t>
            </w:r>
            <w:r w:rsidR="005B1451">
              <w:rPr>
                <w:rFonts w:ascii="Calibri" w:hAnsi="Calibri" w:cs="Arial"/>
                <w:b/>
                <w:bCs/>
                <w:i/>
                <w:iCs/>
              </w:rPr>
              <w:t>.</w:t>
            </w:r>
          </w:p>
        </w:tc>
      </w:tr>
      <w:tr w:rsidR="00954514" w:rsidRPr="00C63CE9" w14:paraId="728047A9" w14:textId="77777777" w:rsidTr="00D910A9">
        <w:trPr>
          <w:trHeight w:val="1127"/>
        </w:trPr>
        <w:tc>
          <w:tcPr>
            <w:tcW w:w="1668" w:type="dxa"/>
          </w:tcPr>
          <w:p w14:paraId="5F4DFC1F" w14:textId="17AA5D99" w:rsidR="00954514" w:rsidRDefault="00954514" w:rsidP="00954514">
            <w:pPr>
              <w:rPr>
                <w:rFonts w:ascii="Calibri" w:hAnsi="Calibri" w:cs="Calibri"/>
                <w:b/>
                <w:bCs/>
              </w:rPr>
            </w:pPr>
            <w:r>
              <w:rPr>
                <w:rFonts w:ascii="Calibri" w:hAnsi="Calibri" w:cs="Calibri"/>
                <w:b/>
                <w:bCs/>
              </w:rPr>
              <w:t>C</w:t>
            </w:r>
            <w:r w:rsidR="005B1451">
              <w:rPr>
                <w:rFonts w:ascii="Calibri" w:hAnsi="Calibri" w:cs="Calibri"/>
                <w:b/>
                <w:bCs/>
              </w:rPr>
              <w:t xml:space="preserve"> </w:t>
            </w:r>
            <w:r w:rsidR="009A7CA3">
              <w:rPr>
                <w:rFonts w:ascii="Calibri" w:hAnsi="Calibri" w:cs="Calibri"/>
                <w:b/>
                <w:bCs/>
              </w:rPr>
              <w:t>594</w:t>
            </w:r>
            <w:r w:rsidR="00BD617B">
              <w:rPr>
                <w:rFonts w:ascii="Calibri" w:hAnsi="Calibri" w:cs="Calibri"/>
                <w:b/>
                <w:bCs/>
              </w:rPr>
              <w:t>6</w:t>
            </w:r>
          </w:p>
          <w:p w14:paraId="743970DE" w14:textId="77777777" w:rsidR="009A7CA3" w:rsidRDefault="009A7CA3" w:rsidP="00954514">
            <w:pPr>
              <w:rPr>
                <w:rFonts w:ascii="Calibri" w:hAnsi="Calibri" w:cs="Calibri"/>
                <w:b/>
                <w:bCs/>
              </w:rPr>
            </w:pPr>
          </w:p>
          <w:p w14:paraId="1119A9BD" w14:textId="77777777" w:rsidR="009A7CA3" w:rsidRDefault="009A7CA3" w:rsidP="00954514">
            <w:pPr>
              <w:rPr>
                <w:rFonts w:ascii="Calibri" w:hAnsi="Calibri" w:cs="Calibri"/>
                <w:b/>
                <w:bCs/>
              </w:rPr>
            </w:pPr>
          </w:p>
          <w:p w14:paraId="08826FF7" w14:textId="77777777" w:rsidR="009A7CA3" w:rsidRDefault="009A7CA3" w:rsidP="00954514">
            <w:pPr>
              <w:rPr>
                <w:rFonts w:ascii="Calibri" w:hAnsi="Calibri" w:cs="Calibri"/>
                <w:b/>
                <w:bCs/>
              </w:rPr>
            </w:pPr>
          </w:p>
          <w:p w14:paraId="2800CC8F" w14:textId="77777777" w:rsidR="009A7CA3" w:rsidRDefault="009A7CA3" w:rsidP="00954514">
            <w:pPr>
              <w:rPr>
                <w:rFonts w:ascii="Calibri" w:hAnsi="Calibri" w:cs="Calibri"/>
                <w:b/>
                <w:bCs/>
              </w:rPr>
            </w:pPr>
          </w:p>
          <w:p w14:paraId="3C855AAC" w14:textId="77777777" w:rsidR="009A7CA3" w:rsidRDefault="009A7CA3" w:rsidP="00954514">
            <w:pPr>
              <w:rPr>
                <w:rFonts w:ascii="Calibri" w:hAnsi="Calibri" w:cs="Calibri"/>
                <w:b/>
                <w:bCs/>
              </w:rPr>
            </w:pPr>
          </w:p>
          <w:p w14:paraId="524EE897" w14:textId="7DD57BAA" w:rsidR="009A7CA3" w:rsidRDefault="009A7CA3" w:rsidP="00954514">
            <w:pPr>
              <w:rPr>
                <w:rFonts w:ascii="Calibri" w:hAnsi="Calibri" w:cs="Calibri"/>
                <w:b/>
                <w:bCs/>
              </w:rPr>
            </w:pPr>
            <w:r>
              <w:rPr>
                <w:rFonts w:ascii="Calibri" w:hAnsi="Calibri" w:cs="Calibri"/>
                <w:b/>
                <w:bCs/>
              </w:rPr>
              <w:t>C</w:t>
            </w:r>
            <w:r w:rsidR="005B1451">
              <w:rPr>
                <w:rFonts w:ascii="Calibri" w:hAnsi="Calibri" w:cs="Calibri"/>
                <w:b/>
                <w:bCs/>
              </w:rPr>
              <w:t xml:space="preserve"> </w:t>
            </w:r>
            <w:r>
              <w:rPr>
                <w:rFonts w:ascii="Calibri" w:hAnsi="Calibri" w:cs="Calibri"/>
                <w:b/>
                <w:bCs/>
              </w:rPr>
              <w:t>594</w:t>
            </w:r>
            <w:r w:rsidR="00BD617B">
              <w:rPr>
                <w:rFonts w:ascii="Calibri" w:hAnsi="Calibri" w:cs="Calibri"/>
                <w:b/>
                <w:bCs/>
              </w:rPr>
              <w:t>7</w:t>
            </w:r>
          </w:p>
          <w:p w14:paraId="662E67DF" w14:textId="77777777" w:rsidR="00A717EA" w:rsidRDefault="00A717EA" w:rsidP="00954514">
            <w:pPr>
              <w:rPr>
                <w:rFonts w:ascii="Calibri" w:hAnsi="Calibri" w:cs="Calibri"/>
                <w:b/>
                <w:bCs/>
              </w:rPr>
            </w:pPr>
          </w:p>
          <w:p w14:paraId="33A71527" w14:textId="77777777" w:rsidR="00A717EA" w:rsidRDefault="00A717EA" w:rsidP="00954514">
            <w:pPr>
              <w:rPr>
                <w:rFonts w:ascii="Calibri" w:hAnsi="Calibri" w:cs="Calibri"/>
                <w:b/>
                <w:bCs/>
              </w:rPr>
            </w:pPr>
          </w:p>
          <w:p w14:paraId="4C3636EA" w14:textId="77777777" w:rsidR="00A717EA" w:rsidRDefault="00A717EA" w:rsidP="00954514">
            <w:pPr>
              <w:rPr>
                <w:rFonts w:ascii="Calibri" w:hAnsi="Calibri" w:cs="Calibri"/>
                <w:b/>
                <w:bCs/>
              </w:rPr>
            </w:pPr>
          </w:p>
          <w:p w14:paraId="3E808159" w14:textId="77777777" w:rsidR="00A717EA" w:rsidRDefault="00A717EA" w:rsidP="00954514">
            <w:pPr>
              <w:rPr>
                <w:rFonts w:ascii="Calibri" w:hAnsi="Calibri" w:cs="Calibri"/>
                <w:b/>
                <w:bCs/>
              </w:rPr>
            </w:pPr>
          </w:p>
          <w:p w14:paraId="09DE8B62" w14:textId="77777777" w:rsidR="00A717EA" w:rsidRDefault="00A717EA" w:rsidP="00954514">
            <w:pPr>
              <w:rPr>
                <w:rFonts w:ascii="Calibri" w:hAnsi="Calibri" w:cs="Calibri"/>
                <w:b/>
                <w:bCs/>
              </w:rPr>
            </w:pPr>
          </w:p>
          <w:p w14:paraId="440F41F5" w14:textId="77777777" w:rsidR="00A717EA" w:rsidRDefault="00A717EA" w:rsidP="00954514">
            <w:pPr>
              <w:rPr>
                <w:rFonts w:ascii="Calibri" w:hAnsi="Calibri" w:cs="Calibri"/>
                <w:b/>
                <w:bCs/>
              </w:rPr>
            </w:pPr>
          </w:p>
          <w:p w14:paraId="0A2681E7" w14:textId="77777777" w:rsidR="00A717EA" w:rsidRDefault="00A717EA" w:rsidP="00954514">
            <w:pPr>
              <w:rPr>
                <w:rFonts w:ascii="Calibri" w:hAnsi="Calibri" w:cs="Calibri"/>
                <w:b/>
                <w:bCs/>
              </w:rPr>
            </w:pPr>
          </w:p>
          <w:p w14:paraId="25A26C2D" w14:textId="77777777" w:rsidR="00A717EA" w:rsidRDefault="00A717EA" w:rsidP="00954514">
            <w:pPr>
              <w:rPr>
                <w:rFonts w:ascii="Calibri" w:hAnsi="Calibri" w:cs="Calibri"/>
                <w:b/>
                <w:bCs/>
              </w:rPr>
            </w:pPr>
          </w:p>
          <w:p w14:paraId="1489D521" w14:textId="1882245E" w:rsidR="00A717EA" w:rsidRDefault="00A717EA" w:rsidP="00A717EA">
            <w:pPr>
              <w:rPr>
                <w:rFonts w:ascii="Calibri" w:hAnsi="Calibri" w:cs="Calibri"/>
                <w:b/>
                <w:bCs/>
              </w:rPr>
            </w:pPr>
            <w:r>
              <w:rPr>
                <w:rFonts w:ascii="Calibri" w:hAnsi="Calibri" w:cs="Calibri"/>
                <w:b/>
                <w:bCs/>
              </w:rPr>
              <w:t>C</w:t>
            </w:r>
            <w:r w:rsidR="002B3A3B">
              <w:rPr>
                <w:rFonts w:ascii="Calibri" w:hAnsi="Calibri" w:cs="Calibri"/>
                <w:b/>
                <w:bCs/>
              </w:rPr>
              <w:t xml:space="preserve"> </w:t>
            </w:r>
            <w:r>
              <w:rPr>
                <w:rFonts w:ascii="Calibri" w:hAnsi="Calibri" w:cs="Calibri"/>
                <w:b/>
                <w:bCs/>
              </w:rPr>
              <w:t>5947)</w:t>
            </w:r>
          </w:p>
          <w:p w14:paraId="02E30CB9" w14:textId="77777777" w:rsidR="00A717EA" w:rsidRDefault="00A717EA" w:rsidP="00A717EA">
            <w:pPr>
              <w:rPr>
                <w:rFonts w:ascii="Calibri" w:hAnsi="Calibri" w:cs="Calibri"/>
                <w:b/>
                <w:bCs/>
              </w:rPr>
            </w:pPr>
          </w:p>
          <w:p w14:paraId="512CB12E" w14:textId="77777777" w:rsidR="00A717EA" w:rsidRDefault="00A717EA" w:rsidP="00A717EA">
            <w:pPr>
              <w:rPr>
                <w:rFonts w:ascii="Calibri" w:hAnsi="Calibri" w:cs="Calibri"/>
                <w:b/>
                <w:bCs/>
              </w:rPr>
            </w:pPr>
          </w:p>
          <w:p w14:paraId="1E85F80D" w14:textId="175F6A6C" w:rsidR="00A717EA" w:rsidRDefault="00A717EA" w:rsidP="00954514">
            <w:pPr>
              <w:rPr>
                <w:rFonts w:ascii="Calibri" w:hAnsi="Calibri" w:cs="Calibri"/>
                <w:b/>
                <w:bCs/>
              </w:rPr>
            </w:pPr>
            <w:r>
              <w:rPr>
                <w:rFonts w:ascii="Calibri" w:hAnsi="Calibri" w:cs="Calibri"/>
                <w:b/>
                <w:bCs/>
              </w:rPr>
              <w:t>C</w:t>
            </w:r>
            <w:r w:rsidR="001E0349">
              <w:rPr>
                <w:rFonts w:ascii="Calibri" w:hAnsi="Calibri" w:cs="Calibri"/>
                <w:b/>
                <w:bCs/>
              </w:rPr>
              <w:t xml:space="preserve"> </w:t>
            </w:r>
            <w:r>
              <w:rPr>
                <w:rFonts w:ascii="Calibri" w:hAnsi="Calibri" w:cs="Calibri"/>
                <w:b/>
                <w:bCs/>
              </w:rPr>
              <w:t>5948</w:t>
            </w:r>
          </w:p>
          <w:p w14:paraId="5BF3A1CF" w14:textId="77777777" w:rsidR="00A717EA" w:rsidRDefault="00A717EA" w:rsidP="00954514">
            <w:pPr>
              <w:rPr>
                <w:rFonts w:ascii="Calibri" w:hAnsi="Calibri" w:cs="Calibri"/>
                <w:b/>
                <w:bCs/>
              </w:rPr>
            </w:pPr>
          </w:p>
          <w:p w14:paraId="769AC50A" w14:textId="6D05671A" w:rsidR="009A7CA3" w:rsidRDefault="009A7CA3" w:rsidP="00954514">
            <w:pPr>
              <w:rPr>
                <w:rFonts w:ascii="Calibri" w:hAnsi="Calibri" w:cs="Calibri"/>
                <w:b/>
                <w:bCs/>
              </w:rPr>
            </w:pPr>
          </w:p>
        </w:tc>
        <w:tc>
          <w:tcPr>
            <w:tcW w:w="8397" w:type="dxa"/>
            <w:gridSpan w:val="4"/>
          </w:tcPr>
          <w:p w14:paraId="378BFF67" w14:textId="77777777" w:rsidR="00954514" w:rsidRDefault="00954514" w:rsidP="00954514">
            <w:pPr>
              <w:widowControl w:val="0"/>
              <w:tabs>
                <w:tab w:val="left" w:pos="6696"/>
                <w:tab w:val="left" w:pos="6980"/>
              </w:tabs>
              <w:ind w:right="459"/>
              <w:rPr>
                <w:rFonts w:ascii="Calibri" w:hAnsi="Calibri" w:cs="Calibri"/>
                <w:b/>
                <w:bCs/>
                <w:snapToGrid w:val="0"/>
              </w:rPr>
            </w:pPr>
            <w:r>
              <w:rPr>
                <w:rFonts w:ascii="Calibri" w:hAnsi="Calibri" w:cs="Calibri"/>
                <w:b/>
                <w:bCs/>
                <w:snapToGrid w:val="0"/>
              </w:rPr>
              <w:t>Horley Royal British Legion</w:t>
            </w:r>
          </w:p>
          <w:p w14:paraId="10D1E2F8" w14:textId="13378497" w:rsidR="00954514" w:rsidRDefault="00954514" w:rsidP="00954514">
            <w:pPr>
              <w:widowControl w:val="0"/>
              <w:tabs>
                <w:tab w:val="left" w:pos="6696"/>
                <w:tab w:val="left" w:pos="6980"/>
              </w:tabs>
              <w:ind w:right="459"/>
              <w:rPr>
                <w:rFonts w:ascii="Calibri" w:hAnsi="Calibri" w:cs="Calibri"/>
                <w:snapToGrid w:val="0"/>
              </w:rPr>
            </w:pPr>
            <w:r>
              <w:rPr>
                <w:rFonts w:ascii="Calibri" w:hAnsi="Calibri" w:cs="Calibri"/>
                <w:snapToGrid w:val="0"/>
              </w:rPr>
              <w:t xml:space="preserve">Cllr Marshall </w:t>
            </w:r>
            <w:r w:rsidR="00B62A22">
              <w:rPr>
                <w:rFonts w:ascii="Calibri" w:hAnsi="Calibri" w:cs="Calibri"/>
                <w:snapToGrid w:val="0"/>
              </w:rPr>
              <w:t xml:space="preserve">gave an update on the previous meeting held, the minutes from which has been circulated to Members. </w:t>
            </w:r>
          </w:p>
          <w:p w14:paraId="5EFD01AF" w14:textId="77777777" w:rsidR="00954514" w:rsidRDefault="00954514" w:rsidP="00954514">
            <w:pPr>
              <w:widowControl w:val="0"/>
              <w:tabs>
                <w:tab w:val="left" w:pos="6696"/>
                <w:tab w:val="left" w:pos="6980"/>
              </w:tabs>
              <w:ind w:right="459"/>
              <w:rPr>
                <w:rFonts w:ascii="Calibri" w:hAnsi="Calibri" w:cs="Calibri"/>
                <w:snapToGrid w:val="0"/>
              </w:rPr>
            </w:pPr>
          </w:p>
          <w:p w14:paraId="2B367C41" w14:textId="77777777" w:rsidR="00954514" w:rsidRDefault="00954514" w:rsidP="00954514">
            <w:pPr>
              <w:widowControl w:val="0"/>
              <w:tabs>
                <w:tab w:val="left" w:pos="6696"/>
                <w:tab w:val="left" w:pos="6980"/>
              </w:tabs>
              <w:ind w:right="459"/>
              <w:rPr>
                <w:rFonts w:ascii="Calibri" w:hAnsi="Calibri" w:cs="Calibri"/>
                <w:b/>
                <w:bCs/>
                <w:i/>
                <w:iCs/>
                <w:snapToGrid w:val="0"/>
              </w:rPr>
            </w:pPr>
            <w:r w:rsidRPr="003119D6">
              <w:rPr>
                <w:rFonts w:ascii="Calibri" w:hAnsi="Calibri" w:cs="Calibri"/>
                <w:b/>
                <w:bCs/>
                <w:i/>
                <w:iCs/>
                <w:snapToGrid w:val="0"/>
              </w:rPr>
              <w:t xml:space="preserve">RESOLVED: </w:t>
            </w:r>
            <w:r>
              <w:rPr>
                <w:rFonts w:ascii="Calibri" w:hAnsi="Calibri" w:cs="Calibri"/>
                <w:b/>
                <w:bCs/>
                <w:i/>
                <w:iCs/>
                <w:snapToGrid w:val="0"/>
              </w:rPr>
              <w:t>n</w:t>
            </w:r>
            <w:r w:rsidRPr="003119D6">
              <w:rPr>
                <w:rFonts w:ascii="Calibri" w:hAnsi="Calibri" w:cs="Calibri"/>
                <w:b/>
                <w:bCs/>
                <w:i/>
                <w:iCs/>
                <w:snapToGrid w:val="0"/>
              </w:rPr>
              <w:t>oted.</w:t>
            </w:r>
          </w:p>
          <w:p w14:paraId="64498FBF" w14:textId="77777777" w:rsidR="00954514" w:rsidRDefault="00954514" w:rsidP="00954514">
            <w:pPr>
              <w:widowControl w:val="0"/>
              <w:tabs>
                <w:tab w:val="left" w:pos="6696"/>
                <w:tab w:val="left" w:pos="6980"/>
              </w:tabs>
              <w:ind w:right="459"/>
              <w:rPr>
                <w:rFonts w:ascii="Calibri" w:hAnsi="Calibri" w:cs="Arial"/>
                <w:b/>
                <w:bCs/>
                <w:i/>
                <w:iCs/>
              </w:rPr>
            </w:pPr>
          </w:p>
          <w:p w14:paraId="751C6CD2" w14:textId="77777777" w:rsidR="00954514" w:rsidRPr="0062341E" w:rsidRDefault="00954514" w:rsidP="00954514">
            <w:pPr>
              <w:widowControl w:val="0"/>
              <w:tabs>
                <w:tab w:val="left" w:pos="6696"/>
                <w:tab w:val="left" w:pos="6980"/>
              </w:tabs>
              <w:ind w:right="459"/>
              <w:rPr>
                <w:rFonts w:ascii="Calibri" w:hAnsi="Calibri" w:cs="Arial"/>
                <w:b/>
                <w:bCs/>
              </w:rPr>
            </w:pPr>
            <w:r w:rsidRPr="0062341E">
              <w:rPr>
                <w:rFonts w:ascii="Calibri" w:hAnsi="Calibri" w:cs="Arial"/>
                <w:b/>
                <w:bCs/>
              </w:rPr>
              <w:t>Royal British Legion Poppy Appeal</w:t>
            </w:r>
          </w:p>
          <w:p w14:paraId="5E87BDB5" w14:textId="45C7A706" w:rsidR="00954514" w:rsidRDefault="00DB6F51" w:rsidP="00954514">
            <w:pPr>
              <w:widowControl w:val="0"/>
              <w:tabs>
                <w:tab w:val="left" w:pos="6696"/>
                <w:tab w:val="left" w:pos="6980"/>
              </w:tabs>
              <w:ind w:right="459"/>
              <w:rPr>
                <w:rFonts w:ascii="Calibri" w:hAnsi="Calibri" w:cs="Arial"/>
              </w:rPr>
            </w:pPr>
            <w:r w:rsidRPr="00DB6F51">
              <w:rPr>
                <w:rFonts w:ascii="Calibri" w:hAnsi="Calibri" w:cs="Arial"/>
              </w:rPr>
              <w:t xml:space="preserve">The </w:t>
            </w:r>
            <w:r w:rsidR="00AC0752">
              <w:rPr>
                <w:rFonts w:ascii="Calibri" w:hAnsi="Calibri" w:cs="Arial"/>
              </w:rPr>
              <w:t xml:space="preserve">Town Clerk reported that the </w:t>
            </w:r>
            <w:r w:rsidRPr="00DB6F51">
              <w:rPr>
                <w:rFonts w:ascii="Calibri" w:hAnsi="Calibri" w:cs="Arial"/>
              </w:rPr>
              <w:t>202</w:t>
            </w:r>
            <w:r>
              <w:rPr>
                <w:rFonts w:ascii="Calibri" w:hAnsi="Calibri" w:cs="Arial"/>
              </w:rPr>
              <w:t>4</w:t>
            </w:r>
            <w:r w:rsidRPr="00DB6F51">
              <w:rPr>
                <w:rFonts w:ascii="Calibri" w:hAnsi="Calibri" w:cs="Arial"/>
              </w:rPr>
              <w:t xml:space="preserve"> Remembrance Programme was received.  The</w:t>
            </w:r>
            <w:r w:rsidR="00B62A22">
              <w:rPr>
                <w:rFonts w:ascii="Calibri" w:hAnsi="Calibri" w:cs="Arial"/>
              </w:rPr>
              <w:t xml:space="preserve"> Town Council </w:t>
            </w:r>
            <w:r w:rsidRPr="00DB6F51">
              <w:rPr>
                <w:rFonts w:ascii="Calibri" w:hAnsi="Calibri" w:cs="Arial"/>
              </w:rPr>
              <w:t xml:space="preserve">would be pleased to offer the usual assistance to the Horley Branch, including the Remembrance Day Parade &amp; Service at the Memorial Gardens.  Additionally, poppy wreaths and wooden crosses had been ordered.  The Town Council </w:t>
            </w:r>
            <w:r w:rsidR="00AC0752">
              <w:rPr>
                <w:rFonts w:ascii="Calibri" w:hAnsi="Calibri" w:cs="Arial"/>
              </w:rPr>
              <w:t>ha</w:t>
            </w:r>
            <w:r w:rsidR="001E0349">
              <w:rPr>
                <w:rFonts w:ascii="Calibri" w:hAnsi="Calibri" w:cs="Arial"/>
              </w:rPr>
              <w:t>d</w:t>
            </w:r>
            <w:r w:rsidRPr="00DB6F51">
              <w:rPr>
                <w:rFonts w:ascii="Calibri" w:hAnsi="Calibri" w:cs="Arial"/>
              </w:rPr>
              <w:t xml:space="preserve"> print</w:t>
            </w:r>
            <w:r w:rsidR="00AC0752">
              <w:rPr>
                <w:rFonts w:ascii="Calibri" w:hAnsi="Calibri" w:cs="Arial"/>
              </w:rPr>
              <w:t>ed</w:t>
            </w:r>
            <w:r w:rsidRPr="00DB6F51">
              <w:rPr>
                <w:rFonts w:ascii="Calibri" w:hAnsi="Calibri" w:cs="Arial"/>
              </w:rPr>
              <w:t xml:space="preserve"> 800 copies of the Order of Service and full preparation of the Memorial Gardens </w:t>
            </w:r>
            <w:r w:rsidR="001E0349">
              <w:rPr>
                <w:rFonts w:ascii="Calibri" w:hAnsi="Calibri" w:cs="Arial"/>
              </w:rPr>
              <w:t xml:space="preserve">is </w:t>
            </w:r>
            <w:r w:rsidRPr="00DB6F51">
              <w:rPr>
                <w:rFonts w:ascii="Calibri" w:hAnsi="Calibri" w:cs="Arial"/>
              </w:rPr>
              <w:t xml:space="preserve">in hand. Members approved the donation to the Poppy Appeal to be made through the General Power of competence. </w:t>
            </w:r>
          </w:p>
          <w:p w14:paraId="1885A7B1" w14:textId="77777777" w:rsidR="00954514" w:rsidRDefault="00954514" w:rsidP="00954514">
            <w:pPr>
              <w:widowControl w:val="0"/>
              <w:tabs>
                <w:tab w:val="left" w:pos="6696"/>
                <w:tab w:val="left" w:pos="6980"/>
              </w:tabs>
              <w:ind w:right="459"/>
              <w:rPr>
                <w:rFonts w:ascii="Calibri" w:hAnsi="Calibri" w:cs="Arial"/>
              </w:rPr>
            </w:pPr>
          </w:p>
          <w:p w14:paraId="69296795" w14:textId="77777777" w:rsidR="00A3429E" w:rsidRPr="00A717EA" w:rsidRDefault="00A3429E" w:rsidP="00A3429E">
            <w:pPr>
              <w:tabs>
                <w:tab w:val="left" w:pos="6696"/>
                <w:tab w:val="left" w:pos="6980"/>
              </w:tabs>
              <w:ind w:left="-72" w:right="459"/>
              <w:rPr>
                <w:rFonts w:ascii="Calibri" w:hAnsi="Calibri" w:cs="Arial"/>
                <w:b/>
                <w:bCs/>
                <w:i/>
                <w:iCs/>
              </w:rPr>
            </w:pPr>
            <w:r w:rsidRPr="00A717EA">
              <w:rPr>
                <w:rFonts w:ascii="Calibri" w:hAnsi="Calibri" w:cs="Arial"/>
                <w:b/>
                <w:bCs/>
                <w:i/>
                <w:iCs/>
              </w:rPr>
              <w:t xml:space="preserve">RESOLVED: that arrangements by the Town Council in support of the Remembrance </w:t>
            </w:r>
          </w:p>
          <w:p w14:paraId="7477BA29" w14:textId="7B9304F3" w:rsidR="00A3429E" w:rsidRPr="00A717EA" w:rsidRDefault="00A3429E" w:rsidP="00A3429E">
            <w:pPr>
              <w:tabs>
                <w:tab w:val="left" w:pos="6696"/>
                <w:tab w:val="left" w:pos="6980"/>
              </w:tabs>
              <w:ind w:left="-72" w:right="459"/>
              <w:rPr>
                <w:rFonts w:ascii="Calibri" w:hAnsi="Calibri" w:cs="Arial"/>
                <w:b/>
                <w:bCs/>
                <w:i/>
                <w:iCs/>
              </w:rPr>
            </w:pPr>
            <w:r w:rsidRPr="00A717EA">
              <w:rPr>
                <w:rFonts w:ascii="Calibri" w:hAnsi="Calibri" w:cs="Arial"/>
                <w:b/>
                <w:bCs/>
                <w:i/>
                <w:iCs/>
              </w:rPr>
              <w:t xml:space="preserve">Services Programme 2024 in Horley, be noted. </w:t>
            </w:r>
          </w:p>
          <w:p w14:paraId="302D9A7A" w14:textId="77777777" w:rsidR="00A3429E" w:rsidRPr="00A3429E" w:rsidRDefault="00A3429E" w:rsidP="00A3429E">
            <w:pPr>
              <w:tabs>
                <w:tab w:val="left" w:pos="6696"/>
                <w:tab w:val="left" w:pos="6980"/>
              </w:tabs>
              <w:ind w:left="-72" w:right="459"/>
              <w:rPr>
                <w:rFonts w:ascii="Calibri" w:hAnsi="Calibri" w:cs="Arial"/>
                <w:b/>
                <w:bCs/>
              </w:rPr>
            </w:pPr>
            <w:r w:rsidRPr="00A3429E">
              <w:rPr>
                <w:rFonts w:ascii="Calibri" w:hAnsi="Calibri" w:cs="Arial"/>
                <w:b/>
                <w:bCs/>
              </w:rPr>
              <w:t xml:space="preserve"> </w:t>
            </w:r>
          </w:p>
          <w:p w14:paraId="608BFD3B" w14:textId="77777777" w:rsidR="00A3429E" w:rsidRPr="00A717EA" w:rsidRDefault="00A3429E" w:rsidP="00A3429E">
            <w:pPr>
              <w:tabs>
                <w:tab w:val="left" w:pos="6696"/>
                <w:tab w:val="left" w:pos="6980"/>
              </w:tabs>
              <w:ind w:left="-72" w:right="459"/>
              <w:rPr>
                <w:rFonts w:ascii="Calibri" w:hAnsi="Calibri" w:cs="Arial"/>
                <w:b/>
                <w:bCs/>
                <w:i/>
                <w:iCs/>
              </w:rPr>
            </w:pPr>
            <w:r w:rsidRPr="00A717EA">
              <w:rPr>
                <w:rFonts w:ascii="Calibri" w:hAnsi="Calibri" w:cs="Arial"/>
                <w:b/>
                <w:bCs/>
                <w:i/>
                <w:iCs/>
              </w:rPr>
              <w:t xml:space="preserve">RESOLVED: that a donation of £250 to the Royal British Legion Poppy Appeal </w:t>
            </w:r>
          </w:p>
          <w:p w14:paraId="2A860526" w14:textId="757EA223" w:rsidR="00A3429E" w:rsidRDefault="00A3429E" w:rsidP="00A3429E">
            <w:pPr>
              <w:tabs>
                <w:tab w:val="left" w:pos="6696"/>
                <w:tab w:val="left" w:pos="6980"/>
              </w:tabs>
              <w:ind w:left="-72" w:right="459"/>
              <w:rPr>
                <w:rFonts w:ascii="Calibri" w:hAnsi="Calibri" w:cs="Arial"/>
                <w:b/>
                <w:bCs/>
              </w:rPr>
            </w:pPr>
            <w:r w:rsidRPr="00A717EA">
              <w:rPr>
                <w:rFonts w:ascii="Calibri" w:hAnsi="Calibri" w:cs="Arial"/>
                <w:b/>
                <w:bCs/>
                <w:i/>
                <w:iCs/>
              </w:rPr>
              <w:t>through the General Power of Competence (GPC), be approved.</w:t>
            </w:r>
            <w:r w:rsidRPr="00A3429E">
              <w:rPr>
                <w:rFonts w:ascii="Calibri" w:hAnsi="Calibri" w:cs="Arial"/>
                <w:b/>
                <w:bCs/>
              </w:rPr>
              <w:t xml:space="preserve">  </w:t>
            </w:r>
          </w:p>
        </w:tc>
      </w:tr>
      <w:tr w:rsidR="00954514" w:rsidRPr="00C63CE9" w14:paraId="6A980EF3" w14:textId="77777777" w:rsidTr="00D910A9">
        <w:trPr>
          <w:trHeight w:val="1127"/>
        </w:trPr>
        <w:tc>
          <w:tcPr>
            <w:tcW w:w="1668" w:type="dxa"/>
          </w:tcPr>
          <w:p w14:paraId="0132FD7C" w14:textId="4403B59F" w:rsidR="00954514" w:rsidRDefault="00954514" w:rsidP="00954514">
            <w:pPr>
              <w:rPr>
                <w:rFonts w:ascii="Calibri" w:hAnsi="Calibri" w:cs="Calibri"/>
                <w:b/>
                <w:bCs/>
              </w:rPr>
            </w:pPr>
            <w:r>
              <w:rPr>
                <w:rFonts w:ascii="Calibri" w:hAnsi="Calibri" w:cs="Calibri"/>
                <w:b/>
                <w:bCs/>
              </w:rPr>
              <w:t>C</w:t>
            </w:r>
            <w:r w:rsidR="00617962">
              <w:rPr>
                <w:rFonts w:ascii="Calibri" w:hAnsi="Calibri" w:cs="Calibri"/>
                <w:b/>
                <w:bCs/>
              </w:rPr>
              <w:t xml:space="preserve"> </w:t>
            </w:r>
            <w:r>
              <w:rPr>
                <w:rFonts w:ascii="Calibri" w:hAnsi="Calibri" w:cs="Calibri"/>
                <w:b/>
                <w:bCs/>
              </w:rPr>
              <w:t>59</w:t>
            </w:r>
            <w:r w:rsidR="00081F7E">
              <w:rPr>
                <w:rFonts w:ascii="Calibri" w:hAnsi="Calibri" w:cs="Calibri"/>
                <w:b/>
                <w:bCs/>
              </w:rPr>
              <w:t>4</w:t>
            </w:r>
            <w:r w:rsidR="00A717EA">
              <w:rPr>
                <w:rFonts w:ascii="Calibri" w:hAnsi="Calibri" w:cs="Calibri"/>
                <w:b/>
                <w:bCs/>
              </w:rPr>
              <w:t>9</w:t>
            </w:r>
          </w:p>
          <w:p w14:paraId="1C333905" w14:textId="77777777" w:rsidR="00954514" w:rsidRDefault="00954514" w:rsidP="00954514">
            <w:pPr>
              <w:rPr>
                <w:rFonts w:ascii="Calibri" w:hAnsi="Calibri" w:cs="Calibri"/>
                <w:b/>
                <w:bCs/>
              </w:rPr>
            </w:pPr>
          </w:p>
          <w:p w14:paraId="741F266B" w14:textId="77777777" w:rsidR="00954514" w:rsidRDefault="00954514" w:rsidP="00954514">
            <w:pPr>
              <w:rPr>
                <w:rFonts w:ascii="Calibri" w:hAnsi="Calibri" w:cs="Calibri"/>
                <w:b/>
                <w:bCs/>
              </w:rPr>
            </w:pPr>
          </w:p>
          <w:p w14:paraId="6A11C5A6" w14:textId="211420F4" w:rsidR="00954514" w:rsidRDefault="00954514" w:rsidP="00954514">
            <w:pPr>
              <w:rPr>
                <w:rFonts w:ascii="Calibri" w:hAnsi="Calibri" w:cs="Calibri"/>
                <w:b/>
                <w:bCs/>
              </w:rPr>
            </w:pPr>
          </w:p>
          <w:p w14:paraId="46D873C1" w14:textId="77777777" w:rsidR="00954514" w:rsidRDefault="00954514" w:rsidP="00954514">
            <w:pPr>
              <w:rPr>
                <w:rFonts w:ascii="Calibri" w:hAnsi="Calibri" w:cs="Calibri"/>
                <w:b/>
                <w:bCs/>
              </w:rPr>
            </w:pPr>
          </w:p>
          <w:p w14:paraId="23657224" w14:textId="77777777" w:rsidR="00954514" w:rsidRDefault="00954514" w:rsidP="00954514">
            <w:pPr>
              <w:rPr>
                <w:rFonts w:ascii="Calibri" w:hAnsi="Calibri" w:cs="Calibri"/>
                <w:b/>
                <w:bCs/>
              </w:rPr>
            </w:pPr>
          </w:p>
          <w:p w14:paraId="39DBBF98" w14:textId="65E3142F" w:rsidR="00954514" w:rsidRDefault="00954514" w:rsidP="00954514">
            <w:pPr>
              <w:rPr>
                <w:rFonts w:ascii="Calibri" w:hAnsi="Calibri" w:cs="Calibri"/>
                <w:b/>
                <w:bCs/>
              </w:rPr>
            </w:pPr>
          </w:p>
        </w:tc>
        <w:tc>
          <w:tcPr>
            <w:tcW w:w="8397" w:type="dxa"/>
            <w:gridSpan w:val="4"/>
          </w:tcPr>
          <w:p w14:paraId="252691D2" w14:textId="2D4A05A9" w:rsidR="00954514" w:rsidRDefault="005A55C6" w:rsidP="00954514">
            <w:pPr>
              <w:tabs>
                <w:tab w:val="left" w:pos="6696"/>
                <w:tab w:val="left" w:pos="6980"/>
              </w:tabs>
              <w:ind w:left="-72" w:right="459"/>
              <w:rPr>
                <w:rFonts w:ascii="Calibri" w:hAnsi="Calibri" w:cs="Arial"/>
                <w:b/>
                <w:bCs/>
              </w:rPr>
            </w:pPr>
            <w:r>
              <w:rPr>
                <w:rFonts w:ascii="Calibri" w:hAnsi="Calibri" w:cs="Arial"/>
                <w:b/>
                <w:bCs/>
              </w:rPr>
              <w:t>Christmas 2024</w:t>
            </w:r>
            <w:r w:rsidR="00954514">
              <w:rPr>
                <w:rFonts w:ascii="Calibri" w:hAnsi="Calibri" w:cs="Arial"/>
                <w:b/>
                <w:bCs/>
              </w:rPr>
              <w:t xml:space="preserve">  </w:t>
            </w:r>
          </w:p>
          <w:p w14:paraId="3B975C6D" w14:textId="739B670F" w:rsidR="00A42466" w:rsidRDefault="00954514" w:rsidP="00954514">
            <w:pPr>
              <w:tabs>
                <w:tab w:val="left" w:pos="6696"/>
                <w:tab w:val="left" w:pos="6980"/>
              </w:tabs>
              <w:ind w:left="-72" w:right="459"/>
              <w:rPr>
                <w:rFonts w:ascii="Calibri" w:hAnsi="Calibri" w:cs="Calibri"/>
              </w:rPr>
            </w:pPr>
            <w:r>
              <w:rPr>
                <w:rFonts w:ascii="Calibri" w:hAnsi="Calibri" w:cs="Arial"/>
              </w:rPr>
              <w:t>The</w:t>
            </w:r>
            <w:r w:rsidRPr="00FA1558">
              <w:rPr>
                <w:rFonts w:ascii="Calibri" w:hAnsi="Calibri" w:cs="Arial"/>
              </w:rPr>
              <w:t xml:space="preserve"> </w:t>
            </w:r>
            <w:r>
              <w:rPr>
                <w:rFonts w:ascii="Calibri" w:hAnsi="Calibri" w:cs="Calibri"/>
              </w:rPr>
              <w:t>Town Clerk</w:t>
            </w:r>
            <w:r w:rsidR="0000561A">
              <w:rPr>
                <w:rFonts w:ascii="Calibri" w:hAnsi="Calibri" w:cs="Calibri"/>
              </w:rPr>
              <w:t xml:space="preserve"> summarised </w:t>
            </w:r>
            <w:r w:rsidR="00861955">
              <w:rPr>
                <w:rFonts w:ascii="Calibri" w:hAnsi="Calibri" w:cs="Calibri"/>
              </w:rPr>
              <w:t xml:space="preserve">arrangements </w:t>
            </w:r>
            <w:r w:rsidR="00092BC5">
              <w:rPr>
                <w:rFonts w:ascii="Calibri" w:hAnsi="Calibri" w:cs="Calibri"/>
              </w:rPr>
              <w:t xml:space="preserve">for </w:t>
            </w:r>
            <w:r w:rsidR="0000561A">
              <w:rPr>
                <w:rFonts w:ascii="Calibri" w:hAnsi="Calibri" w:cs="Calibri"/>
              </w:rPr>
              <w:t xml:space="preserve">the </w:t>
            </w:r>
            <w:r w:rsidR="00092BC5">
              <w:rPr>
                <w:rFonts w:ascii="Calibri" w:hAnsi="Calibri" w:cs="Calibri"/>
              </w:rPr>
              <w:t>HTC office closure and emergency cascade arrangements over the festive period.</w:t>
            </w:r>
          </w:p>
          <w:p w14:paraId="772FC0F3" w14:textId="77777777" w:rsidR="00A42466" w:rsidRDefault="00A42466" w:rsidP="00954514">
            <w:pPr>
              <w:tabs>
                <w:tab w:val="left" w:pos="6696"/>
                <w:tab w:val="left" w:pos="6980"/>
              </w:tabs>
              <w:ind w:left="-72" w:right="459"/>
              <w:rPr>
                <w:rFonts w:ascii="Calibri" w:hAnsi="Calibri" w:cs="Calibri"/>
              </w:rPr>
            </w:pPr>
          </w:p>
          <w:p w14:paraId="5BEA9BC6" w14:textId="3D9CD0D1" w:rsidR="00A42466" w:rsidRPr="0019110F" w:rsidRDefault="00A42466" w:rsidP="00A42466">
            <w:pPr>
              <w:tabs>
                <w:tab w:val="left" w:pos="6696"/>
                <w:tab w:val="left" w:pos="6980"/>
              </w:tabs>
              <w:ind w:left="-72" w:right="459"/>
              <w:rPr>
                <w:rFonts w:ascii="Calibri" w:hAnsi="Calibri" w:cs="Calibri"/>
                <w:b/>
                <w:bCs/>
                <w:i/>
                <w:iCs/>
              </w:rPr>
            </w:pPr>
            <w:r w:rsidRPr="0019110F">
              <w:rPr>
                <w:rFonts w:ascii="Calibri" w:hAnsi="Calibri" w:cs="Calibri"/>
                <w:b/>
                <w:bCs/>
                <w:i/>
                <w:iCs/>
              </w:rPr>
              <w:t>RESOLVED: that arrangements for office closure from midday on 2</w:t>
            </w:r>
            <w:r w:rsidR="0019110F" w:rsidRPr="0019110F">
              <w:rPr>
                <w:rFonts w:ascii="Calibri" w:hAnsi="Calibri" w:cs="Calibri"/>
                <w:b/>
                <w:bCs/>
                <w:i/>
                <w:iCs/>
              </w:rPr>
              <w:t>3</w:t>
            </w:r>
            <w:r w:rsidRPr="0019110F">
              <w:rPr>
                <w:rFonts w:ascii="Calibri" w:hAnsi="Calibri" w:cs="Calibri"/>
                <w:b/>
                <w:bCs/>
                <w:i/>
                <w:iCs/>
              </w:rPr>
              <w:t xml:space="preserve"> December 202</w:t>
            </w:r>
            <w:r w:rsidR="00617962">
              <w:rPr>
                <w:rFonts w:ascii="Calibri" w:hAnsi="Calibri" w:cs="Calibri"/>
                <w:b/>
                <w:bCs/>
                <w:i/>
                <w:iCs/>
              </w:rPr>
              <w:t>4</w:t>
            </w:r>
            <w:r w:rsidR="00CD2AFD">
              <w:rPr>
                <w:rFonts w:ascii="Calibri" w:hAnsi="Calibri" w:cs="Calibri"/>
                <w:b/>
                <w:bCs/>
                <w:i/>
                <w:iCs/>
              </w:rPr>
              <w:t xml:space="preserve"> and reopening on </w:t>
            </w:r>
            <w:r w:rsidRPr="0019110F">
              <w:rPr>
                <w:rFonts w:ascii="Calibri" w:hAnsi="Calibri" w:cs="Calibri"/>
                <w:b/>
                <w:bCs/>
                <w:i/>
                <w:iCs/>
              </w:rPr>
              <w:t>2 January 202</w:t>
            </w:r>
            <w:r w:rsidR="00617962">
              <w:rPr>
                <w:rFonts w:ascii="Calibri" w:hAnsi="Calibri" w:cs="Calibri"/>
                <w:b/>
                <w:bCs/>
                <w:i/>
                <w:iCs/>
              </w:rPr>
              <w:t>5</w:t>
            </w:r>
            <w:r w:rsidRPr="0019110F">
              <w:rPr>
                <w:rFonts w:ascii="Calibri" w:hAnsi="Calibri" w:cs="Calibri"/>
                <w:b/>
                <w:bCs/>
                <w:i/>
                <w:iCs/>
              </w:rPr>
              <w:t xml:space="preserve"> along with emergency cascade arrangements over </w:t>
            </w:r>
          </w:p>
          <w:p w14:paraId="6715221E" w14:textId="5266D25F" w:rsidR="00A42466" w:rsidRPr="0019110F" w:rsidRDefault="00A42466" w:rsidP="00A42466">
            <w:pPr>
              <w:tabs>
                <w:tab w:val="left" w:pos="6696"/>
                <w:tab w:val="left" w:pos="6980"/>
              </w:tabs>
              <w:ind w:left="-72" w:right="459"/>
              <w:rPr>
                <w:rFonts w:ascii="Calibri" w:hAnsi="Calibri" w:cs="Calibri"/>
                <w:b/>
                <w:bCs/>
                <w:i/>
                <w:iCs/>
              </w:rPr>
            </w:pPr>
            <w:r w:rsidRPr="0019110F">
              <w:rPr>
                <w:rFonts w:ascii="Calibri" w:hAnsi="Calibri" w:cs="Calibri"/>
                <w:b/>
                <w:bCs/>
                <w:i/>
                <w:iCs/>
              </w:rPr>
              <w:t>the festive period, be approved.</w:t>
            </w:r>
          </w:p>
          <w:p w14:paraId="3E51FE5D" w14:textId="7AEE2F60" w:rsidR="00954514" w:rsidRPr="00122606" w:rsidRDefault="00954514" w:rsidP="00092BC5">
            <w:pPr>
              <w:tabs>
                <w:tab w:val="left" w:pos="6696"/>
                <w:tab w:val="left" w:pos="6980"/>
              </w:tabs>
              <w:ind w:left="-72" w:right="459"/>
              <w:rPr>
                <w:rFonts w:ascii="Calibri" w:hAnsi="Calibri" w:cs="Arial"/>
                <w:b/>
                <w:bCs/>
                <w:i/>
                <w:iCs/>
              </w:rPr>
            </w:pPr>
          </w:p>
        </w:tc>
      </w:tr>
      <w:tr w:rsidR="00954514" w:rsidRPr="00C63CE9" w14:paraId="5DEF595D" w14:textId="77777777" w:rsidTr="0080435C">
        <w:trPr>
          <w:trHeight w:val="701"/>
        </w:trPr>
        <w:tc>
          <w:tcPr>
            <w:tcW w:w="1668" w:type="dxa"/>
          </w:tcPr>
          <w:p w14:paraId="58E0041A" w14:textId="2E582465" w:rsidR="00954514" w:rsidRDefault="00954514" w:rsidP="00954514">
            <w:pPr>
              <w:rPr>
                <w:rFonts w:ascii="Calibri" w:hAnsi="Calibri" w:cs="Calibri"/>
                <w:b/>
                <w:bCs/>
              </w:rPr>
            </w:pPr>
            <w:r>
              <w:rPr>
                <w:rFonts w:ascii="Calibri" w:hAnsi="Calibri" w:cs="Calibri"/>
                <w:b/>
                <w:bCs/>
              </w:rPr>
              <w:t>C 59</w:t>
            </w:r>
            <w:r w:rsidR="00A717EA">
              <w:rPr>
                <w:rFonts w:ascii="Calibri" w:hAnsi="Calibri" w:cs="Calibri"/>
                <w:b/>
                <w:bCs/>
              </w:rPr>
              <w:t>50</w:t>
            </w:r>
          </w:p>
          <w:p w14:paraId="3DB1DA01" w14:textId="77777777" w:rsidR="00954514" w:rsidRDefault="00954514" w:rsidP="00954514">
            <w:pPr>
              <w:rPr>
                <w:rFonts w:ascii="Calibri" w:hAnsi="Calibri" w:cs="Calibri"/>
                <w:b/>
                <w:bCs/>
              </w:rPr>
            </w:pPr>
          </w:p>
          <w:p w14:paraId="4232BD40" w14:textId="77777777" w:rsidR="00954514" w:rsidRDefault="00954514" w:rsidP="00954514">
            <w:pPr>
              <w:rPr>
                <w:rFonts w:ascii="Calibri" w:hAnsi="Calibri" w:cs="Calibri"/>
                <w:b/>
                <w:bCs/>
              </w:rPr>
            </w:pPr>
          </w:p>
          <w:p w14:paraId="3AD824F5" w14:textId="77777777" w:rsidR="00954514" w:rsidRDefault="00954514" w:rsidP="00954514">
            <w:pPr>
              <w:rPr>
                <w:rFonts w:ascii="Calibri" w:hAnsi="Calibri" w:cs="Calibri"/>
                <w:b/>
                <w:bCs/>
              </w:rPr>
            </w:pPr>
          </w:p>
          <w:p w14:paraId="78BD10D0" w14:textId="77777777" w:rsidR="00954514" w:rsidRDefault="00954514" w:rsidP="00954514">
            <w:pPr>
              <w:rPr>
                <w:rFonts w:ascii="Calibri" w:hAnsi="Calibri" w:cs="Calibri"/>
                <w:b/>
                <w:bCs/>
              </w:rPr>
            </w:pPr>
          </w:p>
          <w:p w14:paraId="57108006" w14:textId="77777777" w:rsidR="00954514" w:rsidRDefault="00954514" w:rsidP="00954514">
            <w:pPr>
              <w:rPr>
                <w:rFonts w:ascii="Calibri" w:hAnsi="Calibri" w:cs="Calibri"/>
                <w:b/>
                <w:bCs/>
              </w:rPr>
            </w:pPr>
          </w:p>
          <w:p w14:paraId="02E9FE09" w14:textId="77777777" w:rsidR="00954514" w:rsidRDefault="00954514" w:rsidP="00954514">
            <w:pPr>
              <w:rPr>
                <w:rFonts w:ascii="Calibri" w:hAnsi="Calibri" w:cs="Calibri"/>
                <w:b/>
                <w:bCs/>
              </w:rPr>
            </w:pPr>
          </w:p>
          <w:p w14:paraId="12368630" w14:textId="28489353" w:rsidR="00954514" w:rsidRDefault="00954514" w:rsidP="00954514">
            <w:pPr>
              <w:rPr>
                <w:rFonts w:ascii="Calibri" w:hAnsi="Calibri" w:cs="Calibri"/>
                <w:b/>
                <w:bCs/>
              </w:rPr>
            </w:pPr>
          </w:p>
          <w:p w14:paraId="67B4CD34" w14:textId="77777777" w:rsidR="00954514" w:rsidRDefault="00954514" w:rsidP="00954514">
            <w:pPr>
              <w:rPr>
                <w:rFonts w:ascii="Calibri" w:hAnsi="Calibri" w:cs="Calibri"/>
                <w:b/>
                <w:bCs/>
              </w:rPr>
            </w:pPr>
          </w:p>
        </w:tc>
        <w:tc>
          <w:tcPr>
            <w:tcW w:w="8397" w:type="dxa"/>
            <w:gridSpan w:val="4"/>
          </w:tcPr>
          <w:p w14:paraId="52AF0B86" w14:textId="571DB80A" w:rsidR="00954514" w:rsidRDefault="00954514" w:rsidP="00954514">
            <w:pPr>
              <w:tabs>
                <w:tab w:val="left" w:pos="6696"/>
                <w:tab w:val="left" w:pos="6980"/>
              </w:tabs>
              <w:ind w:left="-72" w:right="459"/>
              <w:rPr>
                <w:rFonts w:ascii="Calibri" w:hAnsi="Calibri" w:cs="Calibri"/>
                <w:b/>
                <w:bCs/>
                <w:snapToGrid w:val="0"/>
              </w:rPr>
            </w:pPr>
            <w:r>
              <w:rPr>
                <w:rFonts w:ascii="Calibri" w:hAnsi="Calibri" w:cs="Arial"/>
                <w:b/>
                <w:bCs/>
              </w:rPr>
              <w:t>Communications Received</w:t>
            </w:r>
          </w:p>
          <w:p w14:paraId="2059EAC9" w14:textId="77777777" w:rsidR="00954514" w:rsidRDefault="00954514" w:rsidP="00954514">
            <w:pPr>
              <w:tabs>
                <w:tab w:val="left" w:pos="6696"/>
                <w:tab w:val="left" w:pos="6980"/>
              </w:tabs>
              <w:ind w:left="-72" w:right="459"/>
              <w:rPr>
                <w:rFonts w:ascii="Calibri" w:hAnsi="Calibri" w:cs="Arial"/>
                <w:b/>
                <w:bCs/>
              </w:rPr>
            </w:pPr>
          </w:p>
          <w:p w14:paraId="5B73F195" w14:textId="457F6AE4" w:rsidR="003E0B14" w:rsidRPr="00F32DC1" w:rsidRDefault="003E0B14" w:rsidP="00617962">
            <w:pPr>
              <w:pStyle w:val="ListParagraph"/>
              <w:numPr>
                <w:ilvl w:val="0"/>
                <w:numId w:val="44"/>
              </w:numPr>
              <w:ind w:left="351"/>
              <w:rPr>
                <w:rFonts w:ascii="Calibri" w:hAnsi="Calibri" w:cs="Arial"/>
              </w:rPr>
            </w:pPr>
            <w:r w:rsidRPr="00F32DC1">
              <w:rPr>
                <w:rFonts w:ascii="Calibri" w:hAnsi="Calibri" w:cs="Arial"/>
              </w:rPr>
              <w:t xml:space="preserve">Central government is consulting on new powers for local councils to permit remote attendance by councillors at meetings </w:t>
            </w:r>
            <w:proofErr w:type="gramStart"/>
            <w:r w:rsidRPr="00F32DC1">
              <w:rPr>
                <w:rFonts w:ascii="Calibri" w:hAnsi="Calibri" w:cs="Arial"/>
              </w:rPr>
              <w:t>and also</w:t>
            </w:r>
            <w:proofErr w:type="gramEnd"/>
            <w:r w:rsidRPr="00F32DC1">
              <w:rPr>
                <w:rFonts w:ascii="Calibri" w:hAnsi="Calibri" w:cs="Arial"/>
              </w:rPr>
              <w:t xml:space="preserve"> potentially to vote by proxy in certain exceptional circumstances</w:t>
            </w:r>
            <w:r w:rsidR="000124FD">
              <w:rPr>
                <w:rFonts w:ascii="Calibri" w:hAnsi="Calibri" w:cs="Arial"/>
              </w:rPr>
              <w:t xml:space="preserve"> (consultation deadline: 1</w:t>
            </w:r>
            <w:r w:rsidRPr="00F32DC1">
              <w:rPr>
                <w:rFonts w:ascii="Calibri" w:hAnsi="Calibri" w:cs="Arial"/>
              </w:rPr>
              <w:t>9 December</w:t>
            </w:r>
            <w:r w:rsidR="000124FD">
              <w:rPr>
                <w:rFonts w:ascii="Calibri" w:hAnsi="Calibri" w:cs="Arial"/>
              </w:rPr>
              <w:t xml:space="preserve"> 2024</w:t>
            </w:r>
            <w:r w:rsidR="00617962">
              <w:rPr>
                <w:rFonts w:ascii="Calibri" w:hAnsi="Calibri" w:cs="Arial"/>
              </w:rPr>
              <w:t>)</w:t>
            </w:r>
            <w:r w:rsidRPr="00F32DC1">
              <w:rPr>
                <w:rFonts w:ascii="Calibri" w:hAnsi="Calibri" w:cs="Arial"/>
              </w:rPr>
              <w:t xml:space="preserve">.  </w:t>
            </w:r>
            <w:r w:rsidR="00B27091" w:rsidRPr="00F32DC1">
              <w:rPr>
                <w:rFonts w:ascii="Calibri" w:hAnsi="Calibri" w:cs="Arial"/>
              </w:rPr>
              <w:t xml:space="preserve">  </w:t>
            </w:r>
          </w:p>
          <w:p w14:paraId="6EBAAB25" w14:textId="5C97C02E" w:rsidR="00F32DC1" w:rsidRPr="00F32DC1" w:rsidRDefault="000124FD" w:rsidP="00617962">
            <w:pPr>
              <w:pStyle w:val="ListParagraph"/>
              <w:numPr>
                <w:ilvl w:val="0"/>
                <w:numId w:val="44"/>
              </w:numPr>
              <w:ind w:left="351"/>
              <w:rPr>
                <w:rFonts w:ascii="Calibri" w:hAnsi="Calibri" w:cs="Arial"/>
              </w:rPr>
            </w:pPr>
            <w:r>
              <w:rPr>
                <w:rFonts w:ascii="Calibri" w:hAnsi="Calibri" w:cs="Arial"/>
              </w:rPr>
              <w:t xml:space="preserve">Note of thanks to HTC </w:t>
            </w:r>
            <w:r w:rsidR="00D71C40" w:rsidRPr="00F32DC1">
              <w:rPr>
                <w:rFonts w:ascii="Calibri" w:hAnsi="Calibri" w:cs="Arial"/>
              </w:rPr>
              <w:t xml:space="preserve">from Horley Lions for </w:t>
            </w:r>
            <w:r w:rsidR="00F32DC1" w:rsidRPr="00F32DC1">
              <w:rPr>
                <w:rFonts w:ascii="Calibri" w:hAnsi="Calibri" w:cs="Arial"/>
              </w:rPr>
              <w:t xml:space="preserve">financial support through </w:t>
            </w:r>
            <w:r w:rsidR="00F94D15">
              <w:rPr>
                <w:rFonts w:ascii="Calibri" w:hAnsi="Calibri" w:cs="Arial"/>
              </w:rPr>
              <w:t xml:space="preserve">the </w:t>
            </w:r>
            <w:proofErr w:type="spellStart"/>
            <w:r w:rsidR="00F94D15">
              <w:rPr>
                <w:rFonts w:ascii="Calibri" w:hAnsi="Calibri" w:cs="Arial"/>
              </w:rPr>
              <w:t>Councl</w:t>
            </w:r>
            <w:proofErr w:type="spellEnd"/>
            <w:r w:rsidR="00F94D15">
              <w:rPr>
                <w:rFonts w:ascii="Calibri" w:hAnsi="Calibri" w:cs="Arial"/>
              </w:rPr>
              <w:t xml:space="preserve"> Grants Scheme towards </w:t>
            </w:r>
            <w:r w:rsidR="00F32DC1" w:rsidRPr="00F32DC1">
              <w:rPr>
                <w:rFonts w:ascii="Calibri" w:hAnsi="Calibri" w:cs="Arial"/>
              </w:rPr>
              <w:t>new speakers for the Sant</w:t>
            </w:r>
            <w:r w:rsidR="00F94D15">
              <w:rPr>
                <w:rFonts w:ascii="Calibri" w:hAnsi="Calibri" w:cs="Arial"/>
              </w:rPr>
              <w:t>a</w:t>
            </w:r>
            <w:r w:rsidR="00F32DC1" w:rsidRPr="00F32DC1">
              <w:rPr>
                <w:rFonts w:ascii="Calibri" w:hAnsi="Calibri" w:cs="Arial"/>
              </w:rPr>
              <w:t xml:space="preserve"> Sleigh</w:t>
            </w:r>
            <w:r w:rsidR="00F94D15">
              <w:rPr>
                <w:rFonts w:ascii="Calibri" w:hAnsi="Calibri" w:cs="Arial"/>
              </w:rPr>
              <w:t>s</w:t>
            </w:r>
            <w:r w:rsidR="00F32DC1" w:rsidRPr="00F32DC1">
              <w:rPr>
                <w:rFonts w:ascii="Calibri" w:hAnsi="Calibri" w:cs="Arial"/>
              </w:rPr>
              <w:t>.</w:t>
            </w:r>
          </w:p>
          <w:p w14:paraId="07420E78" w14:textId="77777777" w:rsidR="00F32DC1" w:rsidRDefault="00F32DC1" w:rsidP="003E0B14">
            <w:pPr>
              <w:rPr>
                <w:rFonts w:ascii="Calibri" w:hAnsi="Calibri" w:cs="Arial"/>
              </w:rPr>
            </w:pPr>
          </w:p>
          <w:p w14:paraId="1AEAECB4" w14:textId="0A07B846" w:rsidR="00954514" w:rsidRPr="00EA5CD1" w:rsidRDefault="00954514" w:rsidP="003E0B14">
            <w:pPr>
              <w:rPr>
                <w:rFonts w:ascii="Calibri" w:hAnsi="Calibri" w:cs="Arial"/>
                <w:b/>
                <w:bCs/>
                <w:i/>
                <w:iCs/>
              </w:rPr>
            </w:pPr>
            <w:r w:rsidRPr="00F335A1">
              <w:rPr>
                <w:rFonts w:ascii="Calibri" w:hAnsi="Calibri" w:cs="Arial"/>
                <w:b/>
                <w:bCs/>
                <w:i/>
                <w:iCs/>
              </w:rPr>
              <w:t xml:space="preserve">RESOLVED: </w:t>
            </w:r>
            <w:r>
              <w:rPr>
                <w:rFonts w:ascii="Calibri" w:hAnsi="Calibri" w:cs="Arial"/>
                <w:b/>
                <w:bCs/>
                <w:i/>
                <w:iCs/>
              </w:rPr>
              <w:t>noted</w:t>
            </w:r>
            <w:r w:rsidRPr="00EA5CD1">
              <w:rPr>
                <w:rFonts w:ascii="Calibri" w:hAnsi="Calibri" w:cs="Arial"/>
                <w:b/>
                <w:bCs/>
                <w:i/>
                <w:iCs/>
              </w:rPr>
              <w:t>.</w:t>
            </w:r>
          </w:p>
          <w:p w14:paraId="1E3121EE" w14:textId="77777777" w:rsidR="00954514" w:rsidRDefault="00954514" w:rsidP="00954514">
            <w:pPr>
              <w:tabs>
                <w:tab w:val="left" w:pos="6696"/>
                <w:tab w:val="left" w:pos="6980"/>
              </w:tabs>
              <w:ind w:left="-72" w:right="459"/>
              <w:rPr>
                <w:rFonts w:ascii="Calibri" w:hAnsi="Calibri" w:cs="Arial"/>
                <w:b/>
                <w:bCs/>
              </w:rPr>
            </w:pPr>
          </w:p>
        </w:tc>
      </w:tr>
      <w:tr w:rsidR="00954514" w:rsidRPr="00C63CE9" w14:paraId="40B2D860" w14:textId="77777777" w:rsidTr="0080435C">
        <w:trPr>
          <w:trHeight w:val="701"/>
        </w:trPr>
        <w:tc>
          <w:tcPr>
            <w:tcW w:w="1668" w:type="dxa"/>
          </w:tcPr>
          <w:p w14:paraId="6950793E" w14:textId="3200C3F8" w:rsidR="00954514" w:rsidRDefault="00954514" w:rsidP="00954514">
            <w:pPr>
              <w:rPr>
                <w:rFonts w:ascii="Calibri" w:hAnsi="Calibri" w:cs="Calibri"/>
                <w:b/>
                <w:bCs/>
              </w:rPr>
            </w:pPr>
            <w:r>
              <w:rPr>
                <w:rFonts w:ascii="Calibri" w:hAnsi="Calibri" w:cs="Calibri"/>
                <w:b/>
                <w:bCs/>
              </w:rPr>
              <w:t>C 59</w:t>
            </w:r>
            <w:r w:rsidR="003E0B14">
              <w:rPr>
                <w:rFonts w:ascii="Calibri" w:hAnsi="Calibri" w:cs="Calibri"/>
                <w:b/>
                <w:bCs/>
              </w:rPr>
              <w:t>51</w:t>
            </w:r>
          </w:p>
          <w:p w14:paraId="4A664465" w14:textId="77777777" w:rsidR="00954514" w:rsidRDefault="00954514" w:rsidP="00954514">
            <w:pPr>
              <w:rPr>
                <w:rFonts w:ascii="Calibri" w:hAnsi="Calibri" w:cs="Calibri"/>
                <w:b/>
                <w:bCs/>
              </w:rPr>
            </w:pPr>
          </w:p>
          <w:p w14:paraId="4241826F" w14:textId="77777777" w:rsidR="00954514" w:rsidRDefault="00954514" w:rsidP="00954514">
            <w:pPr>
              <w:rPr>
                <w:rFonts w:ascii="Calibri" w:hAnsi="Calibri" w:cs="Calibri"/>
                <w:b/>
                <w:bCs/>
              </w:rPr>
            </w:pPr>
          </w:p>
          <w:p w14:paraId="32727F45" w14:textId="77777777" w:rsidR="00954514" w:rsidRDefault="00954514" w:rsidP="00954514">
            <w:pPr>
              <w:rPr>
                <w:rFonts w:ascii="Calibri" w:hAnsi="Calibri" w:cs="Calibri"/>
                <w:b/>
                <w:bCs/>
              </w:rPr>
            </w:pPr>
          </w:p>
          <w:p w14:paraId="49649171" w14:textId="77777777" w:rsidR="00954514" w:rsidRDefault="00954514" w:rsidP="00954514">
            <w:pPr>
              <w:rPr>
                <w:rFonts w:ascii="Calibri" w:hAnsi="Calibri" w:cs="Calibri"/>
                <w:b/>
                <w:bCs/>
              </w:rPr>
            </w:pPr>
          </w:p>
          <w:p w14:paraId="712BE10C" w14:textId="77777777" w:rsidR="00954514" w:rsidRDefault="00954514" w:rsidP="00954514">
            <w:pPr>
              <w:rPr>
                <w:rFonts w:ascii="Calibri" w:hAnsi="Calibri" w:cs="Calibri"/>
                <w:b/>
                <w:bCs/>
              </w:rPr>
            </w:pPr>
          </w:p>
          <w:p w14:paraId="6A8F5F2D" w14:textId="77777777" w:rsidR="00954514" w:rsidRDefault="00954514" w:rsidP="00954514">
            <w:pPr>
              <w:rPr>
                <w:rFonts w:ascii="Calibri" w:hAnsi="Calibri" w:cs="Calibri"/>
                <w:b/>
                <w:bCs/>
              </w:rPr>
            </w:pPr>
          </w:p>
        </w:tc>
        <w:tc>
          <w:tcPr>
            <w:tcW w:w="8397" w:type="dxa"/>
            <w:gridSpan w:val="4"/>
          </w:tcPr>
          <w:p w14:paraId="1821FCE7" w14:textId="77777777" w:rsidR="00954514" w:rsidRDefault="00954514" w:rsidP="00954514">
            <w:pPr>
              <w:tabs>
                <w:tab w:val="left" w:pos="6696"/>
                <w:tab w:val="left" w:pos="6980"/>
              </w:tabs>
              <w:ind w:left="-73" w:right="459"/>
              <w:rPr>
                <w:rFonts w:ascii="Calibri" w:hAnsi="Calibri" w:cs="Arial"/>
                <w:b/>
                <w:bCs/>
              </w:rPr>
            </w:pPr>
            <w:r>
              <w:rPr>
                <w:rFonts w:ascii="Calibri" w:hAnsi="Calibri" w:cs="Arial"/>
                <w:b/>
                <w:bCs/>
              </w:rPr>
              <w:lastRenderedPageBreak/>
              <w:t>Diary Dates</w:t>
            </w:r>
          </w:p>
          <w:p w14:paraId="286B6E22" w14:textId="0B6808BE" w:rsidR="0053149D" w:rsidRDefault="00055B27" w:rsidP="0053149D">
            <w:pPr>
              <w:tabs>
                <w:tab w:val="left" w:pos="6696"/>
                <w:tab w:val="left" w:pos="6980"/>
              </w:tabs>
              <w:ind w:left="-73" w:right="459"/>
              <w:rPr>
                <w:rFonts w:ascii="Calibri" w:hAnsi="Calibri" w:cs="Arial"/>
              </w:rPr>
            </w:pPr>
            <w:r w:rsidRPr="0053149D">
              <w:rPr>
                <w:rFonts w:ascii="Calibri" w:hAnsi="Calibri" w:cs="Arial"/>
              </w:rPr>
              <w:t>12 November 202</w:t>
            </w:r>
            <w:r w:rsidR="00F35283">
              <w:rPr>
                <w:rFonts w:ascii="Calibri" w:hAnsi="Calibri" w:cs="Arial"/>
              </w:rPr>
              <w:t>4</w:t>
            </w:r>
            <w:r>
              <w:rPr>
                <w:rFonts w:ascii="Calibri" w:hAnsi="Calibri" w:cs="Arial"/>
              </w:rPr>
              <w:t xml:space="preserve">: </w:t>
            </w:r>
            <w:r w:rsidR="0053149D" w:rsidRPr="0053149D">
              <w:rPr>
                <w:rFonts w:ascii="Calibri" w:hAnsi="Calibri" w:cs="Arial"/>
              </w:rPr>
              <w:t>Remembrance Service.</w:t>
            </w:r>
          </w:p>
          <w:p w14:paraId="3BCCCCCC" w14:textId="301320F9" w:rsidR="00A679EB" w:rsidRDefault="00A679EB" w:rsidP="0053149D">
            <w:pPr>
              <w:tabs>
                <w:tab w:val="left" w:pos="6696"/>
                <w:tab w:val="left" w:pos="6980"/>
              </w:tabs>
              <w:ind w:left="-73" w:right="459"/>
              <w:rPr>
                <w:rFonts w:ascii="Calibri" w:hAnsi="Calibri" w:cs="Arial"/>
              </w:rPr>
            </w:pPr>
            <w:r>
              <w:rPr>
                <w:rFonts w:ascii="Calibri" w:hAnsi="Calibri" w:cs="Arial"/>
              </w:rPr>
              <w:t>12 November 2024: Horley Town Management Group (Remote)</w:t>
            </w:r>
          </w:p>
          <w:p w14:paraId="7FA676BC" w14:textId="007B5EDD" w:rsidR="00160411" w:rsidRPr="0053149D" w:rsidRDefault="00160411" w:rsidP="0053149D">
            <w:pPr>
              <w:tabs>
                <w:tab w:val="left" w:pos="6696"/>
                <w:tab w:val="left" w:pos="6980"/>
              </w:tabs>
              <w:ind w:left="-73" w:right="459"/>
              <w:rPr>
                <w:rFonts w:ascii="Calibri" w:hAnsi="Calibri" w:cs="Arial"/>
              </w:rPr>
            </w:pPr>
            <w:r>
              <w:rPr>
                <w:rFonts w:ascii="Calibri" w:hAnsi="Calibri" w:cs="Arial"/>
              </w:rPr>
              <w:lastRenderedPageBreak/>
              <w:t>19 November 2024</w:t>
            </w:r>
            <w:r w:rsidR="005849BD">
              <w:rPr>
                <w:rFonts w:ascii="Calibri" w:hAnsi="Calibri" w:cs="Arial"/>
              </w:rPr>
              <w:t>: Planning Committee Meeting</w:t>
            </w:r>
            <w:r w:rsidR="00F35283">
              <w:rPr>
                <w:rFonts w:ascii="Calibri" w:hAnsi="Calibri" w:cs="Arial"/>
              </w:rPr>
              <w:t xml:space="preserve"> (</w:t>
            </w:r>
            <w:r w:rsidR="005849BD">
              <w:rPr>
                <w:rFonts w:ascii="Calibri" w:hAnsi="Calibri" w:cs="Arial"/>
              </w:rPr>
              <w:t xml:space="preserve">preceded by </w:t>
            </w:r>
            <w:r w:rsidR="00F35283">
              <w:rPr>
                <w:rFonts w:ascii="Calibri" w:hAnsi="Calibri" w:cs="Arial"/>
              </w:rPr>
              <w:t xml:space="preserve">RBBC Planning Briefing). </w:t>
            </w:r>
          </w:p>
          <w:p w14:paraId="3C6CD6E2" w14:textId="5C72948E" w:rsidR="0053149D" w:rsidRDefault="00055B27" w:rsidP="0053149D">
            <w:pPr>
              <w:tabs>
                <w:tab w:val="left" w:pos="6696"/>
                <w:tab w:val="left" w:pos="6980"/>
              </w:tabs>
              <w:ind w:left="-73" w:right="459"/>
              <w:rPr>
                <w:rFonts w:ascii="Calibri" w:hAnsi="Calibri" w:cs="Arial"/>
              </w:rPr>
            </w:pPr>
            <w:r w:rsidRPr="0053149D">
              <w:rPr>
                <w:rFonts w:ascii="Calibri" w:hAnsi="Calibri" w:cs="Arial"/>
              </w:rPr>
              <w:t>26 November 2024</w:t>
            </w:r>
            <w:r>
              <w:rPr>
                <w:rFonts w:ascii="Calibri" w:hAnsi="Calibri" w:cs="Arial"/>
              </w:rPr>
              <w:t xml:space="preserve">: </w:t>
            </w:r>
            <w:r w:rsidR="0053149D" w:rsidRPr="0053149D">
              <w:rPr>
                <w:rFonts w:ascii="Calibri" w:hAnsi="Calibri" w:cs="Arial"/>
              </w:rPr>
              <w:t>RBBC/HTC Liaison Meeting</w:t>
            </w:r>
            <w:r>
              <w:rPr>
                <w:rFonts w:ascii="Calibri" w:hAnsi="Calibri" w:cs="Arial"/>
              </w:rPr>
              <w:t xml:space="preserve"> (hybrid)</w:t>
            </w:r>
          </w:p>
          <w:p w14:paraId="52F7CDD3" w14:textId="17F2F299" w:rsidR="0053149D" w:rsidRDefault="00381F14" w:rsidP="0053149D">
            <w:pPr>
              <w:tabs>
                <w:tab w:val="left" w:pos="6696"/>
                <w:tab w:val="left" w:pos="6980"/>
              </w:tabs>
              <w:ind w:left="-73" w:right="459"/>
              <w:rPr>
                <w:rFonts w:ascii="Calibri" w:hAnsi="Calibri" w:cs="Arial"/>
              </w:rPr>
            </w:pPr>
            <w:r>
              <w:rPr>
                <w:rFonts w:ascii="Calibri" w:hAnsi="Calibri" w:cs="Arial"/>
              </w:rPr>
              <w:t xml:space="preserve">7 December 2024: Councillor Christmas Hospitality </w:t>
            </w:r>
          </w:p>
          <w:p w14:paraId="7104B382" w14:textId="4E1B5381" w:rsidR="00954514" w:rsidRDefault="00954514" w:rsidP="00954514">
            <w:pPr>
              <w:widowControl w:val="0"/>
              <w:rPr>
                <w:rFonts w:ascii="Calibri" w:hAnsi="Calibri" w:cs="Calibri"/>
              </w:rPr>
            </w:pPr>
          </w:p>
          <w:p w14:paraId="3719C4EE" w14:textId="1355FE62" w:rsidR="00954514" w:rsidRDefault="00954514" w:rsidP="00954514">
            <w:pPr>
              <w:widowControl w:val="0"/>
              <w:ind w:left="-72"/>
              <w:rPr>
                <w:rFonts w:ascii="Calibri" w:hAnsi="Calibri" w:cs="Arial"/>
              </w:rPr>
            </w:pPr>
            <w:r w:rsidRPr="00A745D7">
              <w:rPr>
                <w:rFonts w:asciiTheme="minorHAnsi" w:hAnsiTheme="minorHAnsi" w:cstheme="minorHAnsi"/>
                <w:b/>
                <w:bCs/>
                <w:i/>
                <w:iCs/>
              </w:rPr>
              <w:t xml:space="preserve">RESOLVED: noted. </w:t>
            </w:r>
          </w:p>
          <w:p w14:paraId="19432A1A" w14:textId="77777777" w:rsidR="00954514" w:rsidRDefault="00954514" w:rsidP="00954514">
            <w:pPr>
              <w:tabs>
                <w:tab w:val="left" w:pos="6696"/>
                <w:tab w:val="left" w:pos="6980"/>
              </w:tabs>
              <w:ind w:left="-72" w:right="459"/>
              <w:rPr>
                <w:rFonts w:ascii="Calibri" w:hAnsi="Calibri" w:cs="Arial"/>
                <w:b/>
                <w:bCs/>
              </w:rPr>
            </w:pPr>
          </w:p>
        </w:tc>
      </w:tr>
      <w:tr w:rsidR="00954514" w:rsidRPr="00C63CE9" w14:paraId="59538AF3" w14:textId="77777777" w:rsidTr="0080435C">
        <w:trPr>
          <w:trHeight w:val="701"/>
        </w:trPr>
        <w:tc>
          <w:tcPr>
            <w:tcW w:w="1668" w:type="dxa"/>
          </w:tcPr>
          <w:p w14:paraId="24E26CCE" w14:textId="5FA8C249" w:rsidR="00954514" w:rsidRPr="00AA1A6B" w:rsidRDefault="00954514" w:rsidP="00954514">
            <w:pPr>
              <w:rPr>
                <w:rFonts w:ascii="Calibri" w:hAnsi="Calibri" w:cs="Calibri"/>
                <w:b/>
                <w:bCs/>
              </w:rPr>
            </w:pPr>
            <w:r w:rsidRPr="00AA1A6B">
              <w:rPr>
                <w:rFonts w:ascii="Calibri" w:hAnsi="Calibri" w:cs="Calibri"/>
                <w:b/>
                <w:bCs/>
              </w:rPr>
              <w:lastRenderedPageBreak/>
              <w:t>C 59</w:t>
            </w:r>
            <w:r w:rsidR="00CD0728" w:rsidRPr="00AA1A6B">
              <w:rPr>
                <w:rFonts w:ascii="Calibri" w:hAnsi="Calibri" w:cs="Calibri"/>
                <w:b/>
                <w:bCs/>
              </w:rPr>
              <w:t>5</w:t>
            </w:r>
            <w:r w:rsidR="00AA1A6B">
              <w:rPr>
                <w:rFonts w:ascii="Calibri" w:hAnsi="Calibri" w:cs="Calibri"/>
                <w:b/>
                <w:bCs/>
              </w:rPr>
              <w:t>2</w:t>
            </w:r>
          </w:p>
          <w:p w14:paraId="2F10A66C" w14:textId="77777777" w:rsidR="00954514" w:rsidRPr="00AA1A6B" w:rsidRDefault="00954514" w:rsidP="00954514">
            <w:pPr>
              <w:rPr>
                <w:rFonts w:ascii="Calibri" w:hAnsi="Calibri" w:cs="Calibri"/>
              </w:rPr>
            </w:pPr>
          </w:p>
        </w:tc>
        <w:tc>
          <w:tcPr>
            <w:tcW w:w="8397" w:type="dxa"/>
            <w:gridSpan w:val="4"/>
          </w:tcPr>
          <w:p w14:paraId="1178339F" w14:textId="77777777" w:rsidR="00954514" w:rsidRPr="00AA1A6B" w:rsidRDefault="00954514" w:rsidP="00954514">
            <w:pPr>
              <w:widowControl w:val="0"/>
              <w:ind w:left="-72"/>
              <w:rPr>
                <w:rFonts w:asciiTheme="minorHAnsi" w:hAnsiTheme="minorHAnsi" w:cstheme="minorHAnsi"/>
                <w:b/>
                <w:bCs/>
              </w:rPr>
            </w:pPr>
            <w:r w:rsidRPr="00AA1A6B">
              <w:rPr>
                <w:rFonts w:asciiTheme="minorHAnsi" w:hAnsiTheme="minorHAnsi" w:cstheme="minorHAnsi"/>
                <w:b/>
                <w:bCs/>
              </w:rPr>
              <w:t>Items for Future Consideration</w:t>
            </w:r>
          </w:p>
          <w:p w14:paraId="4B610519" w14:textId="5F56609E" w:rsidR="00954514" w:rsidRDefault="0065452D" w:rsidP="00954514">
            <w:pPr>
              <w:widowControl w:val="0"/>
              <w:ind w:left="-72"/>
              <w:rPr>
                <w:rFonts w:asciiTheme="minorHAnsi" w:hAnsiTheme="minorHAnsi" w:cstheme="minorHAnsi"/>
              </w:rPr>
            </w:pPr>
            <w:r w:rsidRPr="0065452D">
              <w:rPr>
                <w:rFonts w:asciiTheme="minorHAnsi" w:hAnsiTheme="minorHAnsi" w:cstheme="minorHAnsi"/>
              </w:rPr>
              <w:t xml:space="preserve">Public Consultation Remote Meetings and Proxy Voting  </w:t>
            </w:r>
          </w:p>
          <w:p w14:paraId="0B11C0CE" w14:textId="77777777" w:rsidR="0065452D" w:rsidRPr="00AA1A6B" w:rsidRDefault="0065452D" w:rsidP="00954514">
            <w:pPr>
              <w:widowControl w:val="0"/>
              <w:ind w:left="-72"/>
              <w:rPr>
                <w:rFonts w:asciiTheme="minorHAnsi" w:hAnsiTheme="minorHAnsi" w:cstheme="minorHAnsi"/>
                <w:i/>
                <w:iCs/>
              </w:rPr>
            </w:pPr>
          </w:p>
          <w:p w14:paraId="2776408F" w14:textId="4A65D692" w:rsidR="00954514" w:rsidRPr="00AA1A6B" w:rsidRDefault="00954514" w:rsidP="00954514">
            <w:pPr>
              <w:widowControl w:val="0"/>
              <w:rPr>
                <w:rFonts w:asciiTheme="minorHAnsi" w:hAnsiTheme="minorHAnsi" w:cstheme="minorHAnsi"/>
                <w:b/>
                <w:bCs/>
                <w:i/>
                <w:iCs/>
              </w:rPr>
            </w:pPr>
            <w:r w:rsidRPr="00AA1A6B">
              <w:rPr>
                <w:rFonts w:asciiTheme="minorHAnsi" w:hAnsiTheme="minorHAnsi" w:cstheme="minorHAnsi"/>
                <w:b/>
                <w:bCs/>
                <w:i/>
                <w:iCs/>
              </w:rPr>
              <w:t>RESOLVED: noted.</w:t>
            </w:r>
          </w:p>
          <w:p w14:paraId="2CCD416C" w14:textId="77777777" w:rsidR="00954514" w:rsidRPr="00AA1A6B" w:rsidRDefault="00954514" w:rsidP="00954514">
            <w:pPr>
              <w:widowControl w:val="0"/>
              <w:rPr>
                <w:rFonts w:ascii="Calibri" w:hAnsi="Calibri" w:cs="Arial"/>
              </w:rPr>
            </w:pPr>
          </w:p>
        </w:tc>
      </w:tr>
      <w:tr w:rsidR="00954514" w:rsidRPr="00C63CE9" w14:paraId="1D16AC88" w14:textId="77777777" w:rsidTr="0080435C">
        <w:trPr>
          <w:trHeight w:val="701"/>
        </w:trPr>
        <w:tc>
          <w:tcPr>
            <w:tcW w:w="1668" w:type="dxa"/>
          </w:tcPr>
          <w:p w14:paraId="297FC8B8" w14:textId="300C876B" w:rsidR="00954514" w:rsidRDefault="00954514" w:rsidP="00954514">
            <w:pPr>
              <w:rPr>
                <w:rFonts w:ascii="Calibri" w:hAnsi="Calibri" w:cs="Calibri"/>
                <w:b/>
                <w:bCs/>
              </w:rPr>
            </w:pPr>
            <w:r>
              <w:rPr>
                <w:rFonts w:ascii="Calibri" w:hAnsi="Calibri" w:cs="Calibri"/>
                <w:b/>
                <w:bCs/>
              </w:rPr>
              <w:t>C</w:t>
            </w:r>
            <w:r w:rsidR="00C61BB0">
              <w:rPr>
                <w:rFonts w:ascii="Calibri" w:hAnsi="Calibri" w:cs="Calibri"/>
                <w:b/>
                <w:bCs/>
              </w:rPr>
              <w:t xml:space="preserve"> </w:t>
            </w:r>
            <w:r>
              <w:rPr>
                <w:rFonts w:ascii="Calibri" w:hAnsi="Calibri" w:cs="Calibri"/>
                <w:b/>
                <w:bCs/>
              </w:rPr>
              <w:t>59</w:t>
            </w:r>
            <w:r w:rsidR="00CD0728">
              <w:rPr>
                <w:rFonts w:ascii="Calibri" w:hAnsi="Calibri" w:cs="Calibri"/>
                <w:b/>
                <w:bCs/>
              </w:rPr>
              <w:t>5</w:t>
            </w:r>
            <w:r w:rsidR="00C61BB0">
              <w:rPr>
                <w:rFonts w:ascii="Calibri" w:hAnsi="Calibri" w:cs="Calibri"/>
                <w:b/>
                <w:bCs/>
              </w:rPr>
              <w:t>3</w:t>
            </w:r>
          </w:p>
        </w:tc>
        <w:tc>
          <w:tcPr>
            <w:tcW w:w="8397" w:type="dxa"/>
            <w:gridSpan w:val="4"/>
          </w:tcPr>
          <w:p w14:paraId="565BE764" w14:textId="77777777" w:rsidR="00954514" w:rsidRPr="00F47540" w:rsidRDefault="00954514" w:rsidP="00954514">
            <w:pPr>
              <w:ind w:left="-73"/>
              <w:rPr>
                <w:rFonts w:ascii="Calibri" w:hAnsi="Calibri" w:cs="Calibri"/>
                <w:b/>
                <w:iCs/>
              </w:rPr>
            </w:pPr>
            <w:r w:rsidRPr="00F47540">
              <w:rPr>
                <w:rFonts w:ascii="Calibri" w:hAnsi="Calibri"/>
                <w:b/>
                <w:iCs/>
              </w:rPr>
              <w:t>Confidential Minutes                                                                                       CONFIDENTIAL</w:t>
            </w:r>
          </w:p>
          <w:p w14:paraId="1EC8CCB5" w14:textId="77777777" w:rsidR="00954514" w:rsidRDefault="00954514" w:rsidP="00954514">
            <w:pPr>
              <w:tabs>
                <w:tab w:val="left" w:pos="6696"/>
                <w:tab w:val="left" w:pos="6980"/>
              </w:tabs>
              <w:ind w:left="-72" w:right="459"/>
              <w:rPr>
                <w:rFonts w:ascii="Calibri" w:hAnsi="Calibri" w:cs="Arial"/>
                <w:b/>
                <w:bCs/>
                <w:i/>
                <w:iCs/>
              </w:rPr>
            </w:pPr>
          </w:p>
          <w:p w14:paraId="18620C61" w14:textId="196A7E72" w:rsidR="00954514" w:rsidRDefault="00954514" w:rsidP="00954514">
            <w:pPr>
              <w:tabs>
                <w:tab w:val="left" w:pos="6696"/>
                <w:tab w:val="left" w:pos="6980"/>
              </w:tabs>
              <w:ind w:left="-72" w:right="459"/>
              <w:rPr>
                <w:rFonts w:ascii="Calibri" w:hAnsi="Calibri" w:cs="Calibri"/>
              </w:rPr>
            </w:pPr>
            <w:r w:rsidRPr="009552BA">
              <w:rPr>
                <w:rFonts w:ascii="Calibri" w:hAnsi="Calibri" w:cs="Arial"/>
                <w:b/>
                <w:bCs/>
                <w:i/>
                <w:iCs/>
              </w:rPr>
              <w:t xml:space="preserve">RESOLVED: </w:t>
            </w:r>
            <w:r w:rsidRPr="00383355">
              <w:rPr>
                <w:rFonts w:ascii="Calibri" w:hAnsi="Calibri" w:cs="Arial"/>
                <w:b/>
                <w:bCs/>
                <w:i/>
                <w:iCs/>
              </w:rPr>
              <w:t xml:space="preserve">that the </w:t>
            </w:r>
            <w:r>
              <w:rPr>
                <w:rFonts w:ascii="Calibri" w:hAnsi="Calibri" w:cs="Arial"/>
                <w:b/>
                <w:bCs/>
                <w:i/>
                <w:iCs/>
              </w:rPr>
              <w:t xml:space="preserve">Confidential </w:t>
            </w:r>
            <w:r w:rsidRPr="00383355">
              <w:rPr>
                <w:rFonts w:ascii="Calibri" w:hAnsi="Calibri" w:cs="Arial"/>
                <w:b/>
                <w:bCs/>
                <w:i/>
                <w:iCs/>
              </w:rPr>
              <w:t xml:space="preserve">Minutes of the </w:t>
            </w:r>
            <w:r>
              <w:rPr>
                <w:rFonts w:ascii="Calibri" w:hAnsi="Calibri" w:cs="Arial"/>
                <w:b/>
                <w:bCs/>
                <w:i/>
                <w:iCs/>
              </w:rPr>
              <w:t xml:space="preserve">Ordinary </w:t>
            </w:r>
            <w:r w:rsidRPr="00383355">
              <w:rPr>
                <w:rFonts w:ascii="Calibri" w:hAnsi="Calibri" w:cs="Arial"/>
                <w:b/>
                <w:bCs/>
                <w:i/>
                <w:iCs/>
              </w:rPr>
              <w:t>Council Meeting held on</w:t>
            </w:r>
            <w:r w:rsidR="00415FD1">
              <w:rPr>
                <w:rFonts w:ascii="Calibri" w:hAnsi="Calibri" w:cs="Arial"/>
                <w:b/>
                <w:bCs/>
                <w:i/>
                <w:iCs/>
              </w:rPr>
              <w:t xml:space="preserve"> </w:t>
            </w:r>
            <w:hyperlink r:id="rId13" w:history="1">
              <w:r w:rsidR="00415FD1" w:rsidRPr="009B3E64">
                <w:rPr>
                  <w:rStyle w:val="Hyperlink"/>
                  <w:rFonts w:ascii="Calibri" w:hAnsi="Calibri" w:cs="Arial"/>
                  <w:b/>
                  <w:bCs/>
                  <w:i/>
                  <w:iCs/>
                </w:rPr>
                <w:t>10 September 2024</w:t>
              </w:r>
            </w:hyperlink>
            <w:r>
              <w:rPr>
                <w:rFonts w:ascii="Calibri" w:hAnsi="Calibri" w:cs="Arial"/>
                <w:b/>
                <w:bCs/>
                <w:i/>
                <w:iCs/>
              </w:rPr>
              <w:t xml:space="preserve"> </w:t>
            </w:r>
            <w:r w:rsidRPr="00383355">
              <w:rPr>
                <w:rFonts w:ascii="Calibri" w:hAnsi="Calibri" w:cs="Arial"/>
                <w:b/>
                <w:bCs/>
                <w:i/>
                <w:iCs/>
              </w:rPr>
              <w:t xml:space="preserve">be approved.  </w:t>
            </w:r>
            <w:r w:rsidRPr="00A917E7">
              <w:rPr>
                <w:rFonts w:ascii="Calibri" w:hAnsi="Calibri" w:cs="Calibri"/>
              </w:rPr>
              <w:t xml:space="preserve">  </w:t>
            </w:r>
          </w:p>
          <w:p w14:paraId="26441642" w14:textId="77777777" w:rsidR="00954514" w:rsidRPr="00F505AB" w:rsidRDefault="00954514" w:rsidP="00954514">
            <w:pPr>
              <w:tabs>
                <w:tab w:val="left" w:pos="6696"/>
                <w:tab w:val="left" w:pos="6980"/>
              </w:tabs>
              <w:ind w:left="-73" w:right="459"/>
              <w:rPr>
                <w:rFonts w:asciiTheme="minorHAnsi" w:hAnsiTheme="minorHAnsi" w:cstheme="minorHAnsi"/>
                <w:b/>
                <w:bCs/>
              </w:rPr>
            </w:pPr>
          </w:p>
        </w:tc>
      </w:tr>
      <w:tr w:rsidR="00F10C46" w:rsidRPr="00C63CE9" w14:paraId="45DA6B12" w14:textId="77777777" w:rsidTr="0080435C">
        <w:trPr>
          <w:trHeight w:val="701"/>
        </w:trPr>
        <w:tc>
          <w:tcPr>
            <w:tcW w:w="1668" w:type="dxa"/>
          </w:tcPr>
          <w:p w14:paraId="68A217AF" w14:textId="36E8132D" w:rsidR="00F10C46" w:rsidRDefault="00F10C46" w:rsidP="00F10C46">
            <w:pPr>
              <w:rPr>
                <w:rFonts w:ascii="Calibri" w:hAnsi="Calibri" w:cs="Calibri"/>
                <w:b/>
                <w:bCs/>
              </w:rPr>
            </w:pPr>
            <w:r>
              <w:rPr>
                <w:rFonts w:ascii="Calibri" w:hAnsi="Calibri" w:cs="Calibri"/>
                <w:b/>
                <w:bCs/>
              </w:rPr>
              <w:t>C</w:t>
            </w:r>
            <w:r w:rsidR="00C61BB0">
              <w:rPr>
                <w:rFonts w:ascii="Calibri" w:hAnsi="Calibri" w:cs="Calibri"/>
                <w:b/>
                <w:bCs/>
              </w:rPr>
              <w:t xml:space="preserve"> </w:t>
            </w:r>
            <w:r>
              <w:rPr>
                <w:rFonts w:ascii="Calibri" w:hAnsi="Calibri" w:cs="Calibri"/>
                <w:b/>
                <w:bCs/>
              </w:rPr>
              <w:t>595</w:t>
            </w:r>
            <w:r w:rsidR="00C61BB0">
              <w:rPr>
                <w:rFonts w:ascii="Calibri" w:hAnsi="Calibri" w:cs="Calibri"/>
                <w:b/>
                <w:bCs/>
              </w:rPr>
              <w:t xml:space="preserve">4  </w:t>
            </w:r>
          </w:p>
        </w:tc>
        <w:tc>
          <w:tcPr>
            <w:tcW w:w="8397" w:type="dxa"/>
            <w:gridSpan w:val="4"/>
          </w:tcPr>
          <w:p w14:paraId="1E291F77" w14:textId="1CF6DCE7" w:rsidR="00F10C46" w:rsidRPr="00F47540" w:rsidRDefault="00345715" w:rsidP="00F10C46">
            <w:pPr>
              <w:ind w:left="-73"/>
              <w:rPr>
                <w:rFonts w:ascii="Calibri" w:hAnsi="Calibri" w:cs="Calibri"/>
                <w:b/>
                <w:iCs/>
              </w:rPr>
            </w:pPr>
            <w:r w:rsidRPr="00345715">
              <w:rPr>
                <w:rFonts w:ascii="Calibri" w:hAnsi="Calibri"/>
                <w:b/>
                <w:iCs/>
              </w:rPr>
              <w:t>Horley Recreation Ground Play Area Flood Alleviation Project</w:t>
            </w:r>
            <w:r w:rsidR="00F10C46" w:rsidRPr="00F47540">
              <w:rPr>
                <w:rFonts w:ascii="Calibri" w:hAnsi="Calibri"/>
                <w:b/>
                <w:iCs/>
              </w:rPr>
              <w:t xml:space="preserve">              CONFIDENTIAL</w:t>
            </w:r>
          </w:p>
          <w:p w14:paraId="2AA8DA65" w14:textId="77777777" w:rsidR="00F10C46" w:rsidRDefault="00F10C46" w:rsidP="00F10C46">
            <w:pPr>
              <w:tabs>
                <w:tab w:val="left" w:pos="6696"/>
                <w:tab w:val="left" w:pos="6980"/>
              </w:tabs>
              <w:ind w:left="-72" w:right="459"/>
              <w:rPr>
                <w:rFonts w:ascii="Calibri" w:hAnsi="Calibri" w:cs="Arial"/>
                <w:b/>
                <w:bCs/>
                <w:i/>
                <w:iCs/>
              </w:rPr>
            </w:pPr>
          </w:p>
          <w:p w14:paraId="65B5318E" w14:textId="1F37E30F" w:rsidR="00F10C46" w:rsidRDefault="00F10C46" w:rsidP="00F10C46">
            <w:pPr>
              <w:tabs>
                <w:tab w:val="left" w:pos="6696"/>
                <w:tab w:val="left" w:pos="6980"/>
              </w:tabs>
              <w:ind w:left="-72" w:right="459"/>
              <w:rPr>
                <w:rFonts w:ascii="Calibri" w:hAnsi="Calibri" w:cs="Arial"/>
              </w:rPr>
            </w:pPr>
            <w:r w:rsidRPr="00F95B96">
              <w:rPr>
                <w:rFonts w:ascii="Calibri" w:hAnsi="Calibri" w:cs="Arial"/>
              </w:rPr>
              <w:t xml:space="preserve">Members </w:t>
            </w:r>
            <w:r w:rsidR="004A35D9" w:rsidRPr="004A35D9">
              <w:rPr>
                <w:rFonts w:ascii="Calibri" w:hAnsi="Calibri" w:cs="Arial"/>
              </w:rPr>
              <w:t>consider</w:t>
            </w:r>
            <w:r w:rsidR="004A35D9">
              <w:rPr>
                <w:rFonts w:ascii="Calibri" w:hAnsi="Calibri" w:cs="Arial"/>
              </w:rPr>
              <w:t>ed</w:t>
            </w:r>
            <w:r w:rsidR="008067EA">
              <w:rPr>
                <w:rFonts w:ascii="Calibri" w:hAnsi="Calibri" w:cs="Arial"/>
              </w:rPr>
              <w:t xml:space="preserve"> </w:t>
            </w:r>
            <w:r w:rsidR="004A35D9" w:rsidRPr="004A35D9">
              <w:rPr>
                <w:rFonts w:ascii="Calibri" w:hAnsi="Calibri" w:cs="Arial"/>
              </w:rPr>
              <w:t>the recommendations of the Leisure &amp; Amenities Committee on contractor appointment for the remedial drainage work</w:t>
            </w:r>
            <w:r w:rsidR="008067EA">
              <w:rPr>
                <w:rFonts w:ascii="Calibri" w:hAnsi="Calibri" w:cs="Arial"/>
              </w:rPr>
              <w:t>s.</w:t>
            </w:r>
          </w:p>
          <w:p w14:paraId="3F741F9B" w14:textId="77777777" w:rsidR="008067EA" w:rsidRDefault="008067EA" w:rsidP="00F10C46">
            <w:pPr>
              <w:tabs>
                <w:tab w:val="left" w:pos="6696"/>
                <w:tab w:val="left" w:pos="6980"/>
              </w:tabs>
              <w:ind w:left="-72" w:right="459"/>
              <w:rPr>
                <w:rFonts w:ascii="Calibri" w:hAnsi="Calibri" w:cs="Arial"/>
              </w:rPr>
            </w:pPr>
          </w:p>
          <w:p w14:paraId="7637462E" w14:textId="77777777" w:rsidR="00F10C46" w:rsidRDefault="00F10C46" w:rsidP="00F10C46">
            <w:pPr>
              <w:ind w:left="-73"/>
              <w:rPr>
                <w:rFonts w:ascii="Calibri" w:hAnsi="Calibri" w:cs="Calibri"/>
              </w:rPr>
            </w:pPr>
            <w:r w:rsidRPr="009552BA">
              <w:rPr>
                <w:rFonts w:ascii="Calibri" w:hAnsi="Calibri" w:cs="Arial"/>
                <w:b/>
                <w:bCs/>
                <w:i/>
                <w:iCs/>
              </w:rPr>
              <w:t xml:space="preserve">RESOLVED: </w:t>
            </w:r>
            <w:r>
              <w:rPr>
                <w:rFonts w:ascii="Calibri" w:hAnsi="Calibri" w:cs="Arial"/>
                <w:b/>
                <w:bCs/>
                <w:i/>
                <w:iCs/>
              </w:rPr>
              <w:t>noted</w:t>
            </w:r>
            <w:r w:rsidRPr="00383355">
              <w:rPr>
                <w:rFonts w:ascii="Calibri" w:hAnsi="Calibri" w:cs="Arial"/>
                <w:b/>
                <w:bCs/>
                <w:i/>
                <w:iCs/>
              </w:rPr>
              <w:t xml:space="preserve">.  </w:t>
            </w:r>
            <w:r w:rsidRPr="00A917E7">
              <w:rPr>
                <w:rFonts w:ascii="Calibri" w:hAnsi="Calibri" w:cs="Calibri"/>
              </w:rPr>
              <w:t xml:space="preserve"> </w:t>
            </w:r>
          </w:p>
          <w:p w14:paraId="2D7392FB" w14:textId="733B05E0" w:rsidR="00C61BB0" w:rsidRPr="0000165B" w:rsidRDefault="00C61BB0" w:rsidP="00F10C46">
            <w:pPr>
              <w:ind w:left="-73"/>
              <w:rPr>
                <w:rFonts w:ascii="Calibri" w:hAnsi="Calibri"/>
                <w:b/>
                <w:iCs/>
              </w:rPr>
            </w:pPr>
          </w:p>
        </w:tc>
      </w:tr>
      <w:tr w:rsidR="00F10C46" w:rsidRPr="00C63CE9" w14:paraId="24CC1EE6" w14:textId="77777777" w:rsidTr="0080435C">
        <w:trPr>
          <w:trHeight w:val="701"/>
        </w:trPr>
        <w:tc>
          <w:tcPr>
            <w:tcW w:w="1668" w:type="dxa"/>
          </w:tcPr>
          <w:p w14:paraId="4DDA883D" w14:textId="7EB69869" w:rsidR="00F10C46" w:rsidRDefault="00F10C46" w:rsidP="00F10C46">
            <w:pPr>
              <w:rPr>
                <w:rFonts w:ascii="Calibri" w:hAnsi="Calibri" w:cs="Calibri"/>
                <w:b/>
                <w:bCs/>
              </w:rPr>
            </w:pPr>
            <w:r>
              <w:rPr>
                <w:rFonts w:ascii="Calibri" w:hAnsi="Calibri" w:cs="Calibri"/>
                <w:b/>
                <w:bCs/>
              </w:rPr>
              <w:t>C</w:t>
            </w:r>
            <w:r w:rsidR="00C61BB0">
              <w:rPr>
                <w:rFonts w:ascii="Calibri" w:hAnsi="Calibri" w:cs="Calibri"/>
                <w:b/>
                <w:bCs/>
              </w:rPr>
              <w:t xml:space="preserve"> </w:t>
            </w:r>
            <w:r>
              <w:rPr>
                <w:rFonts w:ascii="Calibri" w:hAnsi="Calibri" w:cs="Calibri"/>
                <w:b/>
                <w:bCs/>
              </w:rPr>
              <w:t>595</w:t>
            </w:r>
            <w:r w:rsidR="00C61BB0">
              <w:rPr>
                <w:rFonts w:ascii="Calibri" w:hAnsi="Calibri" w:cs="Calibri"/>
                <w:b/>
                <w:bCs/>
              </w:rPr>
              <w:t>5</w:t>
            </w:r>
          </w:p>
        </w:tc>
        <w:tc>
          <w:tcPr>
            <w:tcW w:w="8397" w:type="dxa"/>
            <w:gridSpan w:val="4"/>
          </w:tcPr>
          <w:p w14:paraId="64351445" w14:textId="77777777" w:rsidR="00F10C46" w:rsidRPr="00F47540" w:rsidRDefault="00F10C46" w:rsidP="00F10C46">
            <w:pPr>
              <w:ind w:left="-73"/>
              <w:rPr>
                <w:rFonts w:ascii="Calibri" w:hAnsi="Calibri" w:cs="Calibri"/>
                <w:b/>
                <w:iCs/>
              </w:rPr>
            </w:pPr>
            <w:r w:rsidRPr="0000165B">
              <w:rPr>
                <w:rFonts w:ascii="Calibri" w:hAnsi="Calibri"/>
                <w:b/>
                <w:iCs/>
              </w:rPr>
              <w:t xml:space="preserve">‘Café In </w:t>
            </w:r>
            <w:proofErr w:type="gramStart"/>
            <w:r w:rsidRPr="0000165B">
              <w:rPr>
                <w:rFonts w:ascii="Calibri" w:hAnsi="Calibri"/>
                <w:b/>
                <w:iCs/>
              </w:rPr>
              <w:t>The</w:t>
            </w:r>
            <w:proofErr w:type="gramEnd"/>
            <w:r w:rsidRPr="0000165B">
              <w:rPr>
                <w:rFonts w:ascii="Calibri" w:hAnsi="Calibri"/>
                <w:b/>
                <w:iCs/>
              </w:rPr>
              <w:t xml:space="preserve"> Park’ Occupancy, Horley Recreation Ground</w:t>
            </w:r>
            <w:r w:rsidRPr="00F47540">
              <w:rPr>
                <w:rFonts w:ascii="Calibri" w:hAnsi="Calibri"/>
                <w:b/>
                <w:iCs/>
              </w:rPr>
              <w:t xml:space="preserve">                      CONFIDENTIAL</w:t>
            </w:r>
          </w:p>
          <w:p w14:paraId="635794AC" w14:textId="77777777" w:rsidR="00F10C46" w:rsidRDefault="00F10C46" w:rsidP="00F10C46">
            <w:pPr>
              <w:tabs>
                <w:tab w:val="left" w:pos="6696"/>
                <w:tab w:val="left" w:pos="6980"/>
              </w:tabs>
              <w:ind w:left="-72" w:right="459"/>
              <w:rPr>
                <w:rFonts w:ascii="Calibri" w:hAnsi="Calibri" w:cs="Arial"/>
                <w:b/>
                <w:bCs/>
                <w:i/>
                <w:iCs/>
              </w:rPr>
            </w:pPr>
          </w:p>
          <w:p w14:paraId="31EF831F" w14:textId="74B87F30" w:rsidR="00F10C46" w:rsidRDefault="00F10C46" w:rsidP="00F10C46">
            <w:pPr>
              <w:tabs>
                <w:tab w:val="left" w:pos="6696"/>
                <w:tab w:val="left" w:pos="6980"/>
              </w:tabs>
              <w:ind w:left="-72" w:right="459"/>
              <w:rPr>
                <w:rFonts w:ascii="Calibri" w:hAnsi="Calibri" w:cs="Arial"/>
              </w:rPr>
            </w:pPr>
            <w:r w:rsidRPr="00F95B96">
              <w:rPr>
                <w:rFonts w:ascii="Calibri" w:hAnsi="Calibri" w:cs="Arial"/>
              </w:rPr>
              <w:t>Members received a</w:t>
            </w:r>
            <w:r>
              <w:rPr>
                <w:rFonts w:ascii="Calibri" w:hAnsi="Calibri" w:cs="Arial"/>
              </w:rPr>
              <w:t>n update from the Town Clerk on progress made to date and considered approval changes requested to the Heads of Terms for the Lease Agreement</w:t>
            </w:r>
            <w:r w:rsidR="00854A6D">
              <w:rPr>
                <w:rFonts w:ascii="Calibri" w:hAnsi="Calibri" w:cs="Arial"/>
              </w:rPr>
              <w:t>.</w:t>
            </w:r>
          </w:p>
          <w:p w14:paraId="4C8600AC" w14:textId="77777777" w:rsidR="00F10C46" w:rsidRDefault="00F10C46" w:rsidP="00F10C46">
            <w:pPr>
              <w:tabs>
                <w:tab w:val="left" w:pos="6696"/>
                <w:tab w:val="left" w:pos="6980"/>
              </w:tabs>
              <w:ind w:left="-72" w:right="459"/>
              <w:rPr>
                <w:rFonts w:ascii="Calibri" w:hAnsi="Calibri" w:cs="Arial"/>
              </w:rPr>
            </w:pPr>
          </w:p>
          <w:p w14:paraId="53A96673" w14:textId="0BAED5CE" w:rsidR="00F10C46" w:rsidRPr="00F47540" w:rsidRDefault="00F10C46" w:rsidP="00F10C46">
            <w:pPr>
              <w:tabs>
                <w:tab w:val="left" w:pos="6696"/>
                <w:tab w:val="left" w:pos="6980"/>
              </w:tabs>
              <w:ind w:left="-72" w:right="459"/>
              <w:rPr>
                <w:rFonts w:ascii="Calibri" w:hAnsi="Calibri"/>
                <w:b/>
                <w:iCs/>
              </w:rPr>
            </w:pPr>
            <w:r w:rsidRPr="009552BA">
              <w:rPr>
                <w:rFonts w:ascii="Calibri" w:hAnsi="Calibri" w:cs="Arial"/>
                <w:b/>
                <w:bCs/>
                <w:i/>
                <w:iCs/>
              </w:rPr>
              <w:t xml:space="preserve">RESOLVED: </w:t>
            </w:r>
            <w:r>
              <w:rPr>
                <w:rFonts w:ascii="Calibri" w:hAnsi="Calibri" w:cs="Arial"/>
                <w:b/>
                <w:bCs/>
                <w:i/>
                <w:iCs/>
              </w:rPr>
              <w:t>noted</w:t>
            </w:r>
            <w:r w:rsidRPr="00383355">
              <w:rPr>
                <w:rFonts w:ascii="Calibri" w:hAnsi="Calibri" w:cs="Arial"/>
                <w:b/>
                <w:bCs/>
                <w:i/>
                <w:iCs/>
              </w:rPr>
              <w:t xml:space="preserve">.  </w:t>
            </w:r>
            <w:r w:rsidRPr="00A917E7">
              <w:rPr>
                <w:rFonts w:ascii="Calibri" w:hAnsi="Calibri" w:cs="Calibri"/>
              </w:rPr>
              <w:t xml:space="preserve"> </w:t>
            </w:r>
          </w:p>
        </w:tc>
      </w:tr>
      <w:tr w:rsidR="00F10C46" w:rsidRPr="00C63CE9" w14:paraId="23CE69F7" w14:textId="77777777" w:rsidTr="0080435C">
        <w:trPr>
          <w:trHeight w:val="701"/>
        </w:trPr>
        <w:tc>
          <w:tcPr>
            <w:tcW w:w="1668" w:type="dxa"/>
          </w:tcPr>
          <w:p w14:paraId="6BC4F24A" w14:textId="77777777" w:rsidR="00C61BB0" w:rsidRDefault="00C61BB0" w:rsidP="00F10C46">
            <w:pPr>
              <w:rPr>
                <w:rFonts w:ascii="Calibri" w:hAnsi="Calibri" w:cs="Calibri"/>
                <w:b/>
                <w:bCs/>
              </w:rPr>
            </w:pPr>
          </w:p>
          <w:p w14:paraId="7B50754F" w14:textId="18559D04" w:rsidR="00F10C46" w:rsidRDefault="00C61BB0" w:rsidP="00F10C46">
            <w:pPr>
              <w:rPr>
                <w:rFonts w:ascii="Calibri" w:hAnsi="Calibri" w:cs="Calibri"/>
                <w:b/>
                <w:bCs/>
              </w:rPr>
            </w:pPr>
            <w:r>
              <w:rPr>
                <w:rFonts w:ascii="Calibri" w:hAnsi="Calibri" w:cs="Calibri"/>
                <w:b/>
                <w:bCs/>
              </w:rPr>
              <w:t xml:space="preserve">C </w:t>
            </w:r>
            <w:r w:rsidR="00F10C46">
              <w:rPr>
                <w:rFonts w:ascii="Calibri" w:hAnsi="Calibri" w:cs="Calibri"/>
                <w:b/>
                <w:bCs/>
              </w:rPr>
              <w:t>595</w:t>
            </w:r>
            <w:r>
              <w:rPr>
                <w:rFonts w:ascii="Calibri" w:hAnsi="Calibri" w:cs="Calibri"/>
                <w:b/>
                <w:bCs/>
              </w:rPr>
              <w:t>6</w:t>
            </w:r>
          </w:p>
        </w:tc>
        <w:tc>
          <w:tcPr>
            <w:tcW w:w="8397" w:type="dxa"/>
            <w:gridSpan w:val="4"/>
          </w:tcPr>
          <w:p w14:paraId="0F5DC6F8" w14:textId="77777777" w:rsidR="00C61BB0" w:rsidRDefault="00C61BB0" w:rsidP="00F10C46">
            <w:pPr>
              <w:ind w:left="-73"/>
              <w:rPr>
                <w:rFonts w:ascii="Calibri" w:hAnsi="Calibri"/>
                <w:b/>
                <w:iCs/>
              </w:rPr>
            </w:pPr>
          </w:p>
          <w:p w14:paraId="34E353ED" w14:textId="4B6F7EBC" w:rsidR="00F10C46" w:rsidRPr="00F47540" w:rsidRDefault="00F10C46" w:rsidP="00F10C46">
            <w:pPr>
              <w:ind w:left="-73"/>
              <w:rPr>
                <w:rFonts w:ascii="Calibri" w:hAnsi="Calibri" w:cs="Calibri"/>
                <w:b/>
                <w:iCs/>
              </w:rPr>
            </w:pPr>
            <w:r>
              <w:rPr>
                <w:rFonts w:ascii="Calibri" w:hAnsi="Calibri"/>
                <w:b/>
                <w:iCs/>
              </w:rPr>
              <w:t>Town Award Nomination</w:t>
            </w:r>
            <w:r w:rsidRPr="00F47540">
              <w:rPr>
                <w:rFonts w:ascii="Calibri" w:hAnsi="Calibri"/>
                <w:b/>
                <w:iCs/>
              </w:rPr>
              <w:t xml:space="preserve">                     </w:t>
            </w:r>
            <w:r>
              <w:rPr>
                <w:rFonts w:ascii="Calibri" w:hAnsi="Calibri"/>
                <w:b/>
                <w:iCs/>
              </w:rPr>
              <w:t xml:space="preserve">                                                        </w:t>
            </w:r>
            <w:r w:rsidRPr="00F47540">
              <w:rPr>
                <w:rFonts w:ascii="Calibri" w:hAnsi="Calibri"/>
                <w:b/>
                <w:iCs/>
              </w:rPr>
              <w:t xml:space="preserve"> CONFIDENTIAL</w:t>
            </w:r>
          </w:p>
          <w:p w14:paraId="10178AA2" w14:textId="77777777" w:rsidR="00F10C46" w:rsidRDefault="00F10C46" w:rsidP="00F10C46">
            <w:pPr>
              <w:tabs>
                <w:tab w:val="left" w:pos="6696"/>
                <w:tab w:val="left" w:pos="6980"/>
              </w:tabs>
              <w:ind w:left="-72" w:right="459"/>
              <w:rPr>
                <w:rFonts w:ascii="Calibri" w:hAnsi="Calibri" w:cs="Arial"/>
                <w:b/>
                <w:bCs/>
                <w:i/>
                <w:iCs/>
              </w:rPr>
            </w:pPr>
          </w:p>
          <w:p w14:paraId="722E3307" w14:textId="7DA65452" w:rsidR="00F10C46" w:rsidRDefault="00F10C46" w:rsidP="00F10C46">
            <w:pPr>
              <w:tabs>
                <w:tab w:val="left" w:pos="6696"/>
                <w:tab w:val="left" w:pos="6980"/>
              </w:tabs>
              <w:ind w:left="-72" w:right="459"/>
              <w:rPr>
                <w:rFonts w:ascii="Calibri" w:hAnsi="Calibri" w:cs="Arial"/>
              </w:rPr>
            </w:pPr>
            <w:r w:rsidRPr="00F95B96">
              <w:rPr>
                <w:rFonts w:ascii="Calibri" w:hAnsi="Calibri" w:cs="Arial"/>
              </w:rPr>
              <w:t xml:space="preserve">Members </w:t>
            </w:r>
            <w:r>
              <w:rPr>
                <w:rFonts w:ascii="Calibri" w:hAnsi="Calibri" w:cs="Arial"/>
              </w:rPr>
              <w:t xml:space="preserve">considered a recent nomination for </w:t>
            </w:r>
            <w:r w:rsidR="00854A6D">
              <w:rPr>
                <w:rFonts w:ascii="Calibri" w:hAnsi="Calibri" w:cs="Arial"/>
              </w:rPr>
              <w:t>a</w:t>
            </w:r>
            <w:r>
              <w:rPr>
                <w:rFonts w:ascii="Calibri" w:hAnsi="Calibri" w:cs="Arial"/>
              </w:rPr>
              <w:t xml:space="preserve"> Town Award.</w:t>
            </w:r>
          </w:p>
          <w:p w14:paraId="71688D00" w14:textId="77777777" w:rsidR="00F10C46" w:rsidRDefault="00F10C46" w:rsidP="00F10C46">
            <w:pPr>
              <w:tabs>
                <w:tab w:val="left" w:pos="6696"/>
                <w:tab w:val="left" w:pos="6980"/>
              </w:tabs>
              <w:ind w:left="-72" w:right="459"/>
              <w:rPr>
                <w:rFonts w:ascii="Calibri" w:hAnsi="Calibri" w:cs="Arial"/>
              </w:rPr>
            </w:pPr>
          </w:p>
          <w:p w14:paraId="52F623C6" w14:textId="77777777" w:rsidR="00F10C46" w:rsidRDefault="00F10C46" w:rsidP="00F10C46">
            <w:pPr>
              <w:tabs>
                <w:tab w:val="left" w:pos="6696"/>
                <w:tab w:val="left" w:pos="6980"/>
              </w:tabs>
              <w:ind w:left="-72" w:right="459"/>
              <w:rPr>
                <w:rFonts w:ascii="Calibri" w:hAnsi="Calibri" w:cs="Calibri"/>
              </w:rPr>
            </w:pPr>
            <w:r w:rsidRPr="009552BA">
              <w:rPr>
                <w:rFonts w:ascii="Calibri" w:hAnsi="Calibri" w:cs="Arial"/>
                <w:b/>
                <w:bCs/>
                <w:i/>
                <w:iCs/>
              </w:rPr>
              <w:t xml:space="preserve">RESOLVED: </w:t>
            </w:r>
            <w:r>
              <w:rPr>
                <w:rFonts w:ascii="Calibri" w:hAnsi="Calibri" w:cs="Arial"/>
                <w:b/>
                <w:bCs/>
                <w:i/>
                <w:iCs/>
              </w:rPr>
              <w:t>noted</w:t>
            </w:r>
            <w:r w:rsidRPr="00383355">
              <w:rPr>
                <w:rFonts w:ascii="Calibri" w:hAnsi="Calibri" w:cs="Arial"/>
                <w:b/>
                <w:bCs/>
                <w:i/>
                <w:iCs/>
              </w:rPr>
              <w:t xml:space="preserve">.  </w:t>
            </w:r>
            <w:r w:rsidRPr="00A917E7">
              <w:rPr>
                <w:rFonts w:ascii="Calibri" w:hAnsi="Calibri" w:cs="Calibri"/>
              </w:rPr>
              <w:t xml:space="preserve">  </w:t>
            </w:r>
          </w:p>
          <w:p w14:paraId="47C736A0" w14:textId="77777777" w:rsidR="00F10C46" w:rsidRDefault="00F10C46" w:rsidP="00F10C46">
            <w:pPr>
              <w:tabs>
                <w:tab w:val="left" w:pos="6696"/>
                <w:tab w:val="left" w:pos="6980"/>
              </w:tabs>
              <w:ind w:left="-72" w:right="459"/>
              <w:rPr>
                <w:rFonts w:ascii="Calibri" w:hAnsi="Calibri" w:cs="Calibri"/>
              </w:rPr>
            </w:pPr>
          </w:p>
          <w:p w14:paraId="58B145C5" w14:textId="2314FAC0" w:rsidR="00F10C46" w:rsidRPr="0000165B" w:rsidRDefault="00F10C46" w:rsidP="00F10C46">
            <w:pPr>
              <w:ind w:left="-73"/>
              <w:rPr>
                <w:rFonts w:ascii="Calibri" w:hAnsi="Calibri"/>
                <w:b/>
                <w:iCs/>
              </w:rPr>
            </w:pPr>
            <w:r>
              <w:rPr>
                <w:rFonts w:ascii="Calibri" w:hAnsi="Calibri" w:cs="Arial"/>
                <w:b/>
                <w:bCs/>
              </w:rPr>
              <w:t>Meeting</w:t>
            </w:r>
            <w:r w:rsidRPr="008925FA">
              <w:rPr>
                <w:rFonts w:ascii="Calibri" w:hAnsi="Calibri" w:cs="Arial"/>
                <w:b/>
                <w:bCs/>
              </w:rPr>
              <w:t xml:space="preserve"> closed at </w:t>
            </w:r>
            <w:r>
              <w:rPr>
                <w:rFonts w:ascii="Calibri" w:hAnsi="Calibri" w:cs="Arial"/>
                <w:b/>
                <w:bCs/>
              </w:rPr>
              <w:t>9.30</w:t>
            </w:r>
            <w:r w:rsidRPr="008925FA">
              <w:rPr>
                <w:rFonts w:ascii="Calibri" w:hAnsi="Calibri" w:cs="Arial"/>
                <w:b/>
                <w:bCs/>
              </w:rPr>
              <w:t xml:space="preserve"> pm.   Date of next meeting: </w:t>
            </w:r>
            <w:r>
              <w:rPr>
                <w:rFonts w:ascii="Calibri" w:hAnsi="Calibri" w:cs="Arial"/>
                <w:b/>
                <w:bCs/>
              </w:rPr>
              <w:t xml:space="preserve">10 December </w:t>
            </w:r>
            <w:r w:rsidRPr="008925FA">
              <w:rPr>
                <w:rFonts w:ascii="Calibri" w:hAnsi="Calibri" w:cs="Arial"/>
                <w:b/>
                <w:bCs/>
              </w:rPr>
              <w:t>2024</w:t>
            </w:r>
          </w:p>
        </w:tc>
      </w:tr>
    </w:tbl>
    <w:p w14:paraId="18242C5D" w14:textId="77777777" w:rsidR="002D226A" w:rsidRPr="00581CC0" w:rsidRDefault="002D226A" w:rsidP="00841D1C">
      <w:pPr>
        <w:widowControl w:val="0"/>
        <w:tabs>
          <w:tab w:val="left" w:pos="7088"/>
          <w:tab w:val="left" w:pos="7371"/>
          <w:tab w:val="left" w:pos="8647"/>
          <w:tab w:val="left" w:pos="9298"/>
        </w:tabs>
        <w:rPr>
          <w:rFonts w:ascii="Calibri" w:hAnsi="Calibri" w:cs="Calibri"/>
          <w:b/>
          <w:snapToGrid w:val="0"/>
          <w:sz w:val="16"/>
          <w:szCs w:val="16"/>
        </w:rPr>
      </w:pPr>
    </w:p>
    <w:sectPr w:rsidR="002D226A" w:rsidRPr="00581CC0" w:rsidSect="00F97FDA">
      <w:pgSz w:w="11906" w:h="16838"/>
      <w:pgMar w:top="426" w:right="851" w:bottom="426" w:left="851"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ED8ECE" w14:textId="77777777" w:rsidR="00A346A8" w:rsidRDefault="00A346A8" w:rsidP="00A80706">
      <w:r>
        <w:separator/>
      </w:r>
    </w:p>
  </w:endnote>
  <w:endnote w:type="continuationSeparator" w:id="0">
    <w:p w14:paraId="0CD38CA6" w14:textId="77777777" w:rsidR="00A346A8" w:rsidRDefault="00A346A8" w:rsidP="00A80706">
      <w:r>
        <w:continuationSeparator/>
      </w:r>
    </w:p>
  </w:endnote>
  <w:endnote w:type="continuationNotice" w:id="1">
    <w:p w14:paraId="4398F4FB" w14:textId="77777777" w:rsidR="00A346A8" w:rsidRDefault="00A346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E04541" w14:textId="77777777" w:rsidR="00A346A8" w:rsidRDefault="00A346A8" w:rsidP="00A80706">
      <w:r>
        <w:separator/>
      </w:r>
    </w:p>
  </w:footnote>
  <w:footnote w:type="continuationSeparator" w:id="0">
    <w:p w14:paraId="4C703186" w14:textId="77777777" w:rsidR="00A346A8" w:rsidRDefault="00A346A8" w:rsidP="00A80706">
      <w:r>
        <w:continuationSeparator/>
      </w:r>
    </w:p>
  </w:footnote>
  <w:footnote w:type="continuationNotice" w:id="1">
    <w:p w14:paraId="3FE2982C" w14:textId="77777777" w:rsidR="00A346A8" w:rsidRDefault="00A346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E8CEB31A"/>
    <w:lvl w:ilvl="0">
      <w:start w:val="1"/>
      <w:numFmt w:val="bullet"/>
      <w:pStyle w:val="ListBullet"/>
      <w:lvlText w:val=""/>
      <w:lvlJc w:val="left"/>
      <w:pPr>
        <w:tabs>
          <w:tab w:val="num" w:pos="708"/>
        </w:tabs>
        <w:ind w:left="708" w:hanging="360"/>
      </w:pPr>
      <w:rPr>
        <w:rFonts w:ascii="Symbol" w:hAnsi="Symbol" w:hint="default"/>
      </w:rPr>
    </w:lvl>
  </w:abstractNum>
  <w:abstractNum w:abstractNumId="1" w15:restartNumberingAfterBreak="0">
    <w:nsid w:val="01856B69"/>
    <w:multiLevelType w:val="hybridMultilevel"/>
    <w:tmpl w:val="D196F9C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095E1E"/>
    <w:multiLevelType w:val="hybridMultilevel"/>
    <w:tmpl w:val="0142C0B0"/>
    <w:lvl w:ilvl="0" w:tplc="70BEBBBC">
      <w:start w:val="1"/>
      <w:numFmt w:val="decimal"/>
      <w:lvlText w:val="%1."/>
      <w:lvlJc w:val="left"/>
      <w:pPr>
        <w:ind w:left="720" w:hanging="360"/>
      </w:pPr>
      <w:rPr>
        <w:rFonts w:ascii="Calibri" w:hAnsi="Calibri" w:hint="default"/>
        <w:b/>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047623"/>
    <w:multiLevelType w:val="hybridMultilevel"/>
    <w:tmpl w:val="D57A45CA"/>
    <w:lvl w:ilvl="0" w:tplc="0809000B">
      <w:start w:val="1"/>
      <w:numFmt w:val="bullet"/>
      <w:lvlText w:val=""/>
      <w:lvlJc w:val="left"/>
      <w:pPr>
        <w:ind w:left="648" w:hanging="360"/>
      </w:pPr>
      <w:rPr>
        <w:rFonts w:ascii="Wingdings" w:hAnsi="Wingdings" w:hint="default"/>
      </w:rPr>
    </w:lvl>
    <w:lvl w:ilvl="1" w:tplc="08090003" w:tentative="1">
      <w:start w:val="1"/>
      <w:numFmt w:val="bullet"/>
      <w:lvlText w:val="o"/>
      <w:lvlJc w:val="left"/>
      <w:pPr>
        <w:ind w:left="1368" w:hanging="360"/>
      </w:pPr>
      <w:rPr>
        <w:rFonts w:ascii="Courier New" w:hAnsi="Courier New" w:cs="Courier New" w:hint="default"/>
      </w:rPr>
    </w:lvl>
    <w:lvl w:ilvl="2" w:tplc="08090005" w:tentative="1">
      <w:start w:val="1"/>
      <w:numFmt w:val="bullet"/>
      <w:lvlText w:val=""/>
      <w:lvlJc w:val="left"/>
      <w:pPr>
        <w:ind w:left="2088" w:hanging="360"/>
      </w:pPr>
      <w:rPr>
        <w:rFonts w:ascii="Wingdings" w:hAnsi="Wingdings" w:hint="default"/>
      </w:rPr>
    </w:lvl>
    <w:lvl w:ilvl="3" w:tplc="08090001" w:tentative="1">
      <w:start w:val="1"/>
      <w:numFmt w:val="bullet"/>
      <w:lvlText w:val=""/>
      <w:lvlJc w:val="left"/>
      <w:pPr>
        <w:ind w:left="2808" w:hanging="360"/>
      </w:pPr>
      <w:rPr>
        <w:rFonts w:ascii="Symbol" w:hAnsi="Symbol" w:hint="default"/>
      </w:rPr>
    </w:lvl>
    <w:lvl w:ilvl="4" w:tplc="08090003" w:tentative="1">
      <w:start w:val="1"/>
      <w:numFmt w:val="bullet"/>
      <w:lvlText w:val="o"/>
      <w:lvlJc w:val="left"/>
      <w:pPr>
        <w:ind w:left="3528" w:hanging="360"/>
      </w:pPr>
      <w:rPr>
        <w:rFonts w:ascii="Courier New" w:hAnsi="Courier New" w:cs="Courier New" w:hint="default"/>
      </w:rPr>
    </w:lvl>
    <w:lvl w:ilvl="5" w:tplc="08090005" w:tentative="1">
      <w:start w:val="1"/>
      <w:numFmt w:val="bullet"/>
      <w:lvlText w:val=""/>
      <w:lvlJc w:val="left"/>
      <w:pPr>
        <w:ind w:left="4248" w:hanging="360"/>
      </w:pPr>
      <w:rPr>
        <w:rFonts w:ascii="Wingdings" w:hAnsi="Wingdings" w:hint="default"/>
      </w:rPr>
    </w:lvl>
    <w:lvl w:ilvl="6" w:tplc="08090001" w:tentative="1">
      <w:start w:val="1"/>
      <w:numFmt w:val="bullet"/>
      <w:lvlText w:val=""/>
      <w:lvlJc w:val="left"/>
      <w:pPr>
        <w:ind w:left="4968" w:hanging="360"/>
      </w:pPr>
      <w:rPr>
        <w:rFonts w:ascii="Symbol" w:hAnsi="Symbol" w:hint="default"/>
      </w:rPr>
    </w:lvl>
    <w:lvl w:ilvl="7" w:tplc="08090003" w:tentative="1">
      <w:start w:val="1"/>
      <w:numFmt w:val="bullet"/>
      <w:lvlText w:val="o"/>
      <w:lvlJc w:val="left"/>
      <w:pPr>
        <w:ind w:left="5688" w:hanging="360"/>
      </w:pPr>
      <w:rPr>
        <w:rFonts w:ascii="Courier New" w:hAnsi="Courier New" w:cs="Courier New" w:hint="default"/>
      </w:rPr>
    </w:lvl>
    <w:lvl w:ilvl="8" w:tplc="08090005" w:tentative="1">
      <w:start w:val="1"/>
      <w:numFmt w:val="bullet"/>
      <w:lvlText w:val=""/>
      <w:lvlJc w:val="left"/>
      <w:pPr>
        <w:ind w:left="6408" w:hanging="360"/>
      </w:pPr>
      <w:rPr>
        <w:rFonts w:ascii="Wingdings" w:hAnsi="Wingdings" w:hint="default"/>
      </w:rPr>
    </w:lvl>
  </w:abstractNum>
  <w:abstractNum w:abstractNumId="4" w15:restartNumberingAfterBreak="0">
    <w:nsid w:val="0F585C9A"/>
    <w:multiLevelType w:val="hybridMultilevel"/>
    <w:tmpl w:val="A77E222C"/>
    <w:lvl w:ilvl="0" w:tplc="0809000B">
      <w:start w:val="1"/>
      <w:numFmt w:val="bullet"/>
      <w:lvlText w:val=""/>
      <w:lvlJc w:val="left"/>
      <w:pPr>
        <w:ind w:left="648" w:hanging="360"/>
      </w:pPr>
      <w:rPr>
        <w:rFonts w:ascii="Wingdings" w:hAnsi="Wingdings" w:hint="default"/>
      </w:rPr>
    </w:lvl>
    <w:lvl w:ilvl="1" w:tplc="08090003" w:tentative="1">
      <w:start w:val="1"/>
      <w:numFmt w:val="bullet"/>
      <w:lvlText w:val="o"/>
      <w:lvlJc w:val="left"/>
      <w:pPr>
        <w:ind w:left="1368" w:hanging="360"/>
      </w:pPr>
      <w:rPr>
        <w:rFonts w:ascii="Courier New" w:hAnsi="Courier New" w:cs="Courier New" w:hint="default"/>
      </w:rPr>
    </w:lvl>
    <w:lvl w:ilvl="2" w:tplc="08090005" w:tentative="1">
      <w:start w:val="1"/>
      <w:numFmt w:val="bullet"/>
      <w:lvlText w:val=""/>
      <w:lvlJc w:val="left"/>
      <w:pPr>
        <w:ind w:left="2088" w:hanging="360"/>
      </w:pPr>
      <w:rPr>
        <w:rFonts w:ascii="Wingdings" w:hAnsi="Wingdings" w:hint="default"/>
      </w:rPr>
    </w:lvl>
    <w:lvl w:ilvl="3" w:tplc="08090001" w:tentative="1">
      <w:start w:val="1"/>
      <w:numFmt w:val="bullet"/>
      <w:lvlText w:val=""/>
      <w:lvlJc w:val="left"/>
      <w:pPr>
        <w:ind w:left="2808" w:hanging="360"/>
      </w:pPr>
      <w:rPr>
        <w:rFonts w:ascii="Symbol" w:hAnsi="Symbol" w:hint="default"/>
      </w:rPr>
    </w:lvl>
    <w:lvl w:ilvl="4" w:tplc="08090003" w:tentative="1">
      <w:start w:val="1"/>
      <w:numFmt w:val="bullet"/>
      <w:lvlText w:val="o"/>
      <w:lvlJc w:val="left"/>
      <w:pPr>
        <w:ind w:left="3528" w:hanging="360"/>
      </w:pPr>
      <w:rPr>
        <w:rFonts w:ascii="Courier New" w:hAnsi="Courier New" w:cs="Courier New" w:hint="default"/>
      </w:rPr>
    </w:lvl>
    <w:lvl w:ilvl="5" w:tplc="08090005" w:tentative="1">
      <w:start w:val="1"/>
      <w:numFmt w:val="bullet"/>
      <w:lvlText w:val=""/>
      <w:lvlJc w:val="left"/>
      <w:pPr>
        <w:ind w:left="4248" w:hanging="360"/>
      </w:pPr>
      <w:rPr>
        <w:rFonts w:ascii="Wingdings" w:hAnsi="Wingdings" w:hint="default"/>
      </w:rPr>
    </w:lvl>
    <w:lvl w:ilvl="6" w:tplc="08090001" w:tentative="1">
      <w:start w:val="1"/>
      <w:numFmt w:val="bullet"/>
      <w:lvlText w:val=""/>
      <w:lvlJc w:val="left"/>
      <w:pPr>
        <w:ind w:left="4968" w:hanging="360"/>
      </w:pPr>
      <w:rPr>
        <w:rFonts w:ascii="Symbol" w:hAnsi="Symbol" w:hint="default"/>
      </w:rPr>
    </w:lvl>
    <w:lvl w:ilvl="7" w:tplc="08090003" w:tentative="1">
      <w:start w:val="1"/>
      <w:numFmt w:val="bullet"/>
      <w:lvlText w:val="o"/>
      <w:lvlJc w:val="left"/>
      <w:pPr>
        <w:ind w:left="5688" w:hanging="360"/>
      </w:pPr>
      <w:rPr>
        <w:rFonts w:ascii="Courier New" w:hAnsi="Courier New" w:cs="Courier New" w:hint="default"/>
      </w:rPr>
    </w:lvl>
    <w:lvl w:ilvl="8" w:tplc="08090005" w:tentative="1">
      <w:start w:val="1"/>
      <w:numFmt w:val="bullet"/>
      <w:lvlText w:val=""/>
      <w:lvlJc w:val="left"/>
      <w:pPr>
        <w:ind w:left="6408" w:hanging="360"/>
      </w:pPr>
      <w:rPr>
        <w:rFonts w:ascii="Wingdings" w:hAnsi="Wingdings" w:hint="default"/>
      </w:rPr>
    </w:lvl>
  </w:abstractNum>
  <w:abstractNum w:abstractNumId="5" w15:restartNumberingAfterBreak="0">
    <w:nsid w:val="0FA56AA8"/>
    <w:multiLevelType w:val="hybridMultilevel"/>
    <w:tmpl w:val="E1587AD8"/>
    <w:lvl w:ilvl="0" w:tplc="1BDAF072">
      <w:start w:val="1"/>
      <w:numFmt w:val="lowerRoman"/>
      <w:lvlText w:val="%1)"/>
      <w:lvlJc w:val="left"/>
      <w:pPr>
        <w:ind w:left="720" w:hanging="360"/>
      </w:pPr>
      <w:rPr>
        <w:rFonts w:ascii="Calibri" w:eastAsia="Times New Roman" w:hAnsi="Calibri" w:cs="Calibri"/>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077F54"/>
    <w:multiLevelType w:val="hybridMultilevel"/>
    <w:tmpl w:val="70169A8C"/>
    <w:lvl w:ilvl="0" w:tplc="9976E45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173848"/>
    <w:multiLevelType w:val="hybridMultilevel"/>
    <w:tmpl w:val="B2DC439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7F48F2"/>
    <w:multiLevelType w:val="hybridMultilevel"/>
    <w:tmpl w:val="6812093A"/>
    <w:lvl w:ilvl="0" w:tplc="0809000B">
      <w:start w:val="1"/>
      <w:numFmt w:val="bullet"/>
      <w:lvlText w:val=""/>
      <w:lvlJc w:val="left"/>
      <w:pPr>
        <w:ind w:left="1368" w:hanging="360"/>
      </w:pPr>
      <w:rPr>
        <w:rFonts w:ascii="Wingdings" w:hAnsi="Wingdings" w:hint="default"/>
      </w:rPr>
    </w:lvl>
    <w:lvl w:ilvl="1" w:tplc="08090003" w:tentative="1">
      <w:start w:val="1"/>
      <w:numFmt w:val="bullet"/>
      <w:lvlText w:val="o"/>
      <w:lvlJc w:val="left"/>
      <w:pPr>
        <w:ind w:left="2088" w:hanging="360"/>
      </w:pPr>
      <w:rPr>
        <w:rFonts w:ascii="Courier New" w:hAnsi="Courier New" w:cs="Courier New" w:hint="default"/>
      </w:rPr>
    </w:lvl>
    <w:lvl w:ilvl="2" w:tplc="08090005" w:tentative="1">
      <w:start w:val="1"/>
      <w:numFmt w:val="bullet"/>
      <w:lvlText w:val=""/>
      <w:lvlJc w:val="left"/>
      <w:pPr>
        <w:ind w:left="2808" w:hanging="360"/>
      </w:pPr>
      <w:rPr>
        <w:rFonts w:ascii="Wingdings" w:hAnsi="Wingdings" w:hint="default"/>
      </w:rPr>
    </w:lvl>
    <w:lvl w:ilvl="3" w:tplc="08090001" w:tentative="1">
      <w:start w:val="1"/>
      <w:numFmt w:val="bullet"/>
      <w:lvlText w:val=""/>
      <w:lvlJc w:val="left"/>
      <w:pPr>
        <w:ind w:left="3528" w:hanging="360"/>
      </w:pPr>
      <w:rPr>
        <w:rFonts w:ascii="Symbol" w:hAnsi="Symbol" w:hint="default"/>
      </w:rPr>
    </w:lvl>
    <w:lvl w:ilvl="4" w:tplc="08090003" w:tentative="1">
      <w:start w:val="1"/>
      <w:numFmt w:val="bullet"/>
      <w:lvlText w:val="o"/>
      <w:lvlJc w:val="left"/>
      <w:pPr>
        <w:ind w:left="4248" w:hanging="360"/>
      </w:pPr>
      <w:rPr>
        <w:rFonts w:ascii="Courier New" w:hAnsi="Courier New" w:cs="Courier New" w:hint="default"/>
      </w:rPr>
    </w:lvl>
    <w:lvl w:ilvl="5" w:tplc="08090005" w:tentative="1">
      <w:start w:val="1"/>
      <w:numFmt w:val="bullet"/>
      <w:lvlText w:val=""/>
      <w:lvlJc w:val="left"/>
      <w:pPr>
        <w:ind w:left="4968" w:hanging="360"/>
      </w:pPr>
      <w:rPr>
        <w:rFonts w:ascii="Wingdings" w:hAnsi="Wingdings" w:hint="default"/>
      </w:rPr>
    </w:lvl>
    <w:lvl w:ilvl="6" w:tplc="08090001" w:tentative="1">
      <w:start w:val="1"/>
      <w:numFmt w:val="bullet"/>
      <w:lvlText w:val=""/>
      <w:lvlJc w:val="left"/>
      <w:pPr>
        <w:ind w:left="5688" w:hanging="360"/>
      </w:pPr>
      <w:rPr>
        <w:rFonts w:ascii="Symbol" w:hAnsi="Symbol" w:hint="default"/>
      </w:rPr>
    </w:lvl>
    <w:lvl w:ilvl="7" w:tplc="08090003" w:tentative="1">
      <w:start w:val="1"/>
      <w:numFmt w:val="bullet"/>
      <w:lvlText w:val="o"/>
      <w:lvlJc w:val="left"/>
      <w:pPr>
        <w:ind w:left="6408" w:hanging="360"/>
      </w:pPr>
      <w:rPr>
        <w:rFonts w:ascii="Courier New" w:hAnsi="Courier New" w:cs="Courier New" w:hint="default"/>
      </w:rPr>
    </w:lvl>
    <w:lvl w:ilvl="8" w:tplc="08090005" w:tentative="1">
      <w:start w:val="1"/>
      <w:numFmt w:val="bullet"/>
      <w:lvlText w:val=""/>
      <w:lvlJc w:val="left"/>
      <w:pPr>
        <w:ind w:left="7128" w:hanging="360"/>
      </w:pPr>
      <w:rPr>
        <w:rFonts w:ascii="Wingdings" w:hAnsi="Wingdings" w:hint="default"/>
      </w:rPr>
    </w:lvl>
  </w:abstractNum>
  <w:abstractNum w:abstractNumId="9" w15:restartNumberingAfterBreak="0">
    <w:nsid w:val="168809D6"/>
    <w:multiLevelType w:val="hybridMultilevel"/>
    <w:tmpl w:val="0AF47AA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5F77CA"/>
    <w:multiLevelType w:val="hybridMultilevel"/>
    <w:tmpl w:val="A7666920"/>
    <w:lvl w:ilvl="0" w:tplc="0809000F">
      <w:start w:val="1"/>
      <w:numFmt w:val="decimal"/>
      <w:lvlText w:val="%1."/>
      <w:lvlJc w:val="left"/>
      <w:pPr>
        <w:ind w:left="648" w:hanging="360"/>
      </w:p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11" w15:restartNumberingAfterBreak="0">
    <w:nsid w:val="1B14101D"/>
    <w:multiLevelType w:val="hybridMultilevel"/>
    <w:tmpl w:val="68F4DAC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1B8F0531"/>
    <w:multiLevelType w:val="hybridMultilevel"/>
    <w:tmpl w:val="8D22ED28"/>
    <w:lvl w:ilvl="0" w:tplc="4434E3A8">
      <w:start w:val="1"/>
      <w:numFmt w:val="lowerRoman"/>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13" w15:restartNumberingAfterBreak="0">
    <w:nsid w:val="22670891"/>
    <w:multiLevelType w:val="hybridMultilevel"/>
    <w:tmpl w:val="C2A60A4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6919E8"/>
    <w:multiLevelType w:val="hybridMultilevel"/>
    <w:tmpl w:val="2D42C28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42919"/>
    <w:multiLevelType w:val="hybridMultilevel"/>
    <w:tmpl w:val="AEB27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96120B"/>
    <w:multiLevelType w:val="hybridMultilevel"/>
    <w:tmpl w:val="B66CCA56"/>
    <w:lvl w:ilvl="0" w:tplc="DE28644C">
      <w:start w:val="1"/>
      <w:numFmt w:val="decimal"/>
      <w:lvlText w:val="%1."/>
      <w:lvlJc w:val="left"/>
      <w:pPr>
        <w:ind w:left="288" w:hanging="360"/>
      </w:pPr>
      <w:rPr>
        <w:rFonts w:hint="default"/>
        <w:b/>
        <w:bCs/>
      </w:rPr>
    </w:lvl>
    <w:lvl w:ilvl="1" w:tplc="08090019" w:tentative="1">
      <w:start w:val="1"/>
      <w:numFmt w:val="lowerLetter"/>
      <w:lvlText w:val="%2."/>
      <w:lvlJc w:val="left"/>
      <w:pPr>
        <w:ind w:left="1008" w:hanging="360"/>
      </w:pPr>
    </w:lvl>
    <w:lvl w:ilvl="2" w:tplc="0809001B" w:tentative="1">
      <w:start w:val="1"/>
      <w:numFmt w:val="lowerRoman"/>
      <w:lvlText w:val="%3."/>
      <w:lvlJc w:val="right"/>
      <w:pPr>
        <w:ind w:left="1728" w:hanging="180"/>
      </w:pPr>
    </w:lvl>
    <w:lvl w:ilvl="3" w:tplc="0809000F" w:tentative="1">
      <w:start w:val="1"/>
      <w:numFmt w:val="decimal"/>
      <w:lvlText w:val="%4."/>
      <w:lvlJc w:val="left"/>
      <w:pPr>
        <w:ind w:left="2448" w:hanging="360"/>
      </w:pPr>
    </w:lvl>
    <w:lvl w:ilvl="4" w:tplc="08090019" w:tentative="1">
      <w:start w:val="1"/>
      <w:numFmt w:val="lowerLetter"/>
      <w:lvlText w:val="%5."/>
      <w:lvlJc w:val="left"/>
      <w:pPr>
        <w:ind w:left="3168" w:hanging="360"/>
      </w:pPr>
    </w:lvl>
    <w:lvl w:ilvl="5" w:tplc="0809001B" w:tentative="1">
      <w:start w:val="1"/>
      <w:numFmt w:val="lowerRoman"/>
      <w:lvlText w:val="%6."/>
      <w:lvlJc w:val="right"/>
      <w:pPr>
        <w:ind w:left="3888" w:hanging="180"/>
      </w:pPr>
    </w:lvl>
    <w:lvl w:ilvl="6" w:tplc="0809000F" w:tentative="1">
      <w:start w:val="1"/>
      <w:numFmt w:val="decimal"/>
      <w:lvlText w:val="%7."/>
      <w:lvlJc w:val="left"/>
      <w:pPr>
        <w:ind w:left="4608" w:hanging="360"/>
      </w:pPr>
    </w:lvl>
    <w:lvl w:ilvl="7" w:tplc="08090019" w:tentative="1">
      <w:start w:val="1"/>
      <w:numFmt w:val="lowerLetter"/>
      <w:lvlText w:val="%8."/>
      <w:lvlJc w:val="left"/>
      <w:pPr>
        <w:ind w:left="5328" w:hanging="360"/>
      </w:pPr>
    </w:lvl>
    <w:lvl w:ilvl="8" w:tplc="0809001B" w:tentative="1">
      <w:start w:val="1"/>
      <w:numFmt w:val="lowerRoman"/>
      <w:lvlText w:val="%9."/>
      <w:lvlJc w:val="right"/>
      <w:pPr>
        <w:ind w:left="6048" w:hanging="180"/>
      </w:pPr>
    </w:lvl>
  </w:abstractNum>
  <w:abstractNum w:abstractNumId="17" w15:restartNumberingAfterBreak="0">
    <w:nsid w:val="2681639A"/>
    <w:multiLevelType w:val="hybridMultilevel"/>
    <w:tmpl w:val="C2C48EE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E44588"/>
    <w:multiLevelType w:val="hybridMultilevel"/>
    <w:tmpl w:val="8918C71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9FF4C7D"/>
    <w:multiLevelType w:val="hybridMultilevel"/>
    <w:tmpl w:val="1B42F9CC"/>
    <w:lvl w:ilvl="0" w:tplc="0809000B">
      <w:start w:val="1"/>
      <w:numFmt w:val="bullet"/>
      <w:lvlText w:val=""/>
      <w:lvlJc w:val="left"/>
      <w:pPr>
        <w:ind w:left="648" w:hanging="360"/>
      </w:pPr>
      <w:rPr>
        <w:rFonts w:ascii="Wingdings" w:hAnsi="Wingdings" w:hint="default"/>
      </w:rPr>
    </w:lvl>
    <w:lvl w:ilvl="1" w:tplc="08090003" w:tentative="1">
      <w:start w:val="1"/>
      <w:numFmt w:val="bullet"/>
      <w:lvlText w:val="o"/>
      <w:lvlJc w:val="left"/>
      <w:pPr>
        <w:ind w:left="1368" w:hanging="360"/>
      </w:pPr>
      <w:rPr>
        <w:rFonts w:ascii="Courier New" w:hAnsi="Courier New" w:cs="Courier New" w:hint="default"/>
      </w:rPr>
    </w:lvl>
    <w:lvl w:ilvl="2" w:tplc="08090005" w:tentative="1">
      <w:start w:val="1"/>
      <w:numFmt w:val="bullet"/>
      <w:lvlText w:val=""/>
      <w:lvlJc w:val="left"/>
      <w:pPr>
        <w:ind w:left="2088" w:hanging="360"/>
      </w:pPr>
      <w:rPr>
        <w:rFonts w:ascii="Wingdings" w:hAnsi="Wingdings" w:hint="default"/>
      </w:rPr>
    </w:lvl>
    <w:lvl w:ilvl="3" w:tplc="08090001" w:tentative="1">
      <w:start w:val="1"/>
      <w:numFmt w:val="bullet"/>
      <w:lvlText w:val=""/>
      <w:lvlJc w:val="left"/>
      <w:pPr>
        <w:ind w:left="2808" w:hanging="360"/>
      </w:pPr>
      <w:rPr>
        <w:rFonts w:ascii="Symbol" w:hAnsi="Symbol" w:hint="default"/>
      </w:rPr>
    </w:lvl>
    <w:lvl w:ilvl="4" w:tplc="08090003" w:tentative="1">
      <w:start w:val="1"/>
      <w:numFmt w:val="bullet"/>
      <w:lvlText w:val="o"/>
      <w:lvlJc w:val="left"/>
      <w:pPr>
        <w:ind w:left="3528" w:hanging="360"/>
      </w:pPr>
      <w:rPr>
        <w:rFonts w:ascii="Courier New" w:hAnsi="Courier New" w:cs="Courier New" w:hint="default"/>
      </w:rPr>
    </w:lvl>
    <w:lvl w:ilvl="5" w:tplc="08090005" w:tentative="1">
      <w:start w:val="1"/>
      <w:numFmt w:val="bullet"/>
      <w:lvlText w:val=""/>
      <w:lvlJc w:val="left"/>
      <w:pPr>
        <w:ind w:left="4248" w:hanging="360"/>
      </w:pPr>
      <w:rPr>
        <w:rFonts w:ascii="Wingdings" w:hAnsi="Wingdings" w:hint="default"/>
      </w:rPr>
    </w:lvl>
    <w:lvl w:ilvl="6" w:tplc="08090001" w:tentative="1">
      <w:start w:val="1"/>
      <w:numFmt w:val="bullet"/>
      <w:lvlText w:val=""/>
      <w:lvlJc w:val="left"/>
      <w:pPr>
        <w:ind w:left="4968" w:hanging="360"/>
      </w:pPr>
      <w:rPr>
        <w:rFonts w:ascii="Symbol" w:hAnsi="Symbol" w:hint="default"/>
      </w:rPr>
    </w:lvl>
    <w:lvl w:ilvl="7" w:tplc="08090003" w:tentative="1">
      <w:start w:val="1"/>
      <w:numFmt w:val="bullet"/>
      <w:lvlText w:val="o"/>
      <w:lvlJc w:val="left"/>
      <w:pPr>
        <w:ind w:left="5688" w:hanging="360"/>
      </w:pPr>
      <w:rPr>
        <w:rFonts w:ascii="Courier New" w:hAnsi="Courier New" w:cs="Courier New" w:hint="default"/>
      </w:rPr>
    </w:lvl>
    <w:lvl w:ilvl="8" w:tplc="08090005" w:tentative="1">
      <w:start w:val="1"/>
      <w:numFmt w:val="bullet"/>
      <w:lvlText w:val=""/>
      <w:lvlJc w:val="left"/>
      <w:pPr>
        <w:ind w:left="6408" w:hanging="360"/>
      </w:pPr>
      <w:rPr>
        <w:rFonts w:ascii="Wingdings" w:hAnsi="Wingdings" w:hint="default"/>
      </w:rPr>
    </w:lvl>
  </w:abstractNum>
  <w:abstractNum w:abstractNumId="20" w15:restartNumberingAfterBreak="0">
    <w:nsid w:val="2B1E6476"/>
    <w:multiLevelType w:val="hybridMultilevel"/>
    <w:tmpl w:val="87D472C8"/>
    <w:lvl w:ilvl="0" w:tplc="9976E45E">
      <w:start w:val="1"/>
      <w:numFmt w:val="lowerRoman"/>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2BD67C8A"/>
    <w:multiLevelType w:val="hybridMultilevel"/>
    <w:tmpl w:val="3B5EDA58"/>
    <w:lvl w:ilvl="0" w:tplc="1BDAF072">
      <w:start w:val="1"/>
      <w:numFmt w:val="lowerRoman"/>
      <w:lvlText w:val="%1)"/>
      <w:lvlJc w:val="left"/>
      <w:pPr>
        <w:ind w:left="1800" w:hanging="360"/>
      </w:pPr>
      <w:rPr>
        <w:rFonts w:ascii="Calibri" w:eastAsia="Times New Roman" w:hAnsi="Calibri" w:cs="Calibri"/>
        <w:b/>
        <w:color w:val="auto"/>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2" w15:restartNumberingAfterBreak="0">
    <w:nsid w:val="2BE36DAC"/>
    <w:multiLevelType w:val="hybridMultilevel"/>
    <w:tmpl w:val="75D042A6"/>
    <w:lvl w:ilvl="0" w:tplc="08090013">
      <w:start w:val="1"/>
      <w:numFmt w:val="upperRoman"/>
      <w:lvlText w:val="%1."/>
      <w:lvlJc w:val="right"/>
      <w:pPr>
        <w:ind w:left="648" w:hanging="360"/>
      </w:p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23" w15:restartNumberingAfterBreak="0">
    <w:nsid w:val="31DD271C"/>
    <w:multiLevelType w:val="hybridMultilevel"/>
    <w:tmpl w:val="1AA20088"/>
    <w:lvl w:ilvl="0" w:tplc="1BDAF072">
      <w:start w:val="1"/>
      <w:numFmt w:val="lowerRoman"/>
      <w:lvlText w:val="%1)"/>
      <w:lvlJc w:val="left"/>
      <w:pPr>
        <w:ind w:left="648" w:hanging="360"/>
      </w:pPr>
      <w:rPr>
        <w:rFonts w:ascii="Calibri" w:eastAsia="Times New Roman" w:hAnsi="Calibri" w:cs="Calibri"/>
        <w:b/>
        <w:color w:val="auto"/>
      </w:rPr>
    </w:lvl>
    <w:lvl w:ilvl="1" w:tplc="FFFFFFFF" w:tentative="1">
      <w:start w:val="1"/>
      <w:numFmt w:val="lowerLetter"/>
      <w:lvlText w:val="%2."/>
      <w:lvlJc w:val="left"/>
      <w:pPr>
        <w:ind w:left="1368" w:hanging="360"/>
      </w:pPr>
    </w:lvl>
    <w:lvl w:ilvl="2" w:tplc="FFFFFFFF" w:tentative="1">
      <w:start w:val="1"/>
      <w:numFmt w:val="lowerRoman"/>
      <w:lvlText w:val="%3."/>
      <w:lvlJc w:val="right"/>
      <w:pPr>
        <w:ind w:left="2088" w:hanging="180"/>
      </w:pPr>
    </w:lvl>
    <w:lvl w:ilvl="3" w:tplc="FFFFFFFF" w:tentative="1">
      <w:start w:val="1"/>
      <w:numFmt w:val="decimal"/>
      <w:lvlText w:val="%4."/>
      <w:lvlJc w:val="left"/>
      <w:pPr>
        <w:ind w:left="2808" w:hanging="360"/>
      </w:pPr>
    </w:lvl>
    <w:lvl w:ilvl="4" w:tplc="FFFFFFFF" w:tentative="1">
      <w:start w:val="1"/>
      <w:numFmt w:val="lowerLetter"/>
      <w:lvlText w:val="%5."/>
      <w:lvlJc w:val="left"/>
      <w:pPr>
        <w:ind w:left="3528" w:hanging="360"/>
      </w:pPr>
    </w:lvl>
    <w:lvl w:ilvl="5" w:tplc="FFFFFFFF" w:tentative="1">
      <w:start w:val="1"/>
      <w:numFmt w:val="lowerRoman"/>
      <w:lvlText w:val="%6."/>
      <w:lvlJc w:val="right"/>
      <w:pPr>
        <w:ind w:left="4248" w:hanging="180"/>
      </w:pPr>
    </w:lvl>
    <w:lvl w:ilvl="6" w:tplc="FFFFFFFF" w:tentative="1">
      <w:start w:val="1"/>
      <w:numFmt w:val="decimal"/>
      <w:lvlText w:val="%7."/>
      <w:lvlJc w:val="left"/>
      <w:pPr>
        <w:ind w:left="4968" w:hanging="360"/>
      </w:pPr>
    </w:lvl>
    <w:lvl w:ilvl="7" w:tplc="FFFFFFFF" w:tentative="1">
      <w:start w:val="1"/>
      <w:numFmt w:val="lowerLetter"/>
      <w:lvlText w:val="%8."/>
      <w:lvlJc w:val="left"/>
      <w:pPr>
        <w:ind w:left="5688" w:hanging="360"/>
      </w:pPr>
    </w:lvl>
    <w:lvl w:ilvl="8" w:tplc="FFFFFFFF" w:tentative="1">
      <w:start w:val="1"/>
      <w:numFmt w:val="lowerRoman"/>
      <w:lvlText w:val="%9."/>
      <w:lvlJc w:val="right"/>
      <w:pPr>
        <w:ind w:left="6408" w:hanging="180"/>
      </w:pPr>
    </w:lvl>
  </w:abstractNum>
  <w:abstractNum w:abstractNumId="24" w15:restartNumberingAfterBreak="0">
    <w:nsid w:val="384272A6"/>
    <w:multiLevelType w:val="hybridMultilevel"/>
    <w:tmpl w:val="587E2F5E"/>
    <w:lvl w:ilvl="0" w:tplc="08090011">
      <w:start w:val="1"/>
      <w:numFmt w:val="decimal"/>
      <w:lvlText w:val="%1)"/>
      <w:lvlJc w:val="left"/>
      <w:pPr>
        <w:ind w:left="648" w:hanging="360"/>
      </w:p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25" w15:restartNumberingAfterBreak="0">
    <w:nsid w:val="38FA05C1"/>
    <w:multiLevelType w:val="hybridMultilevel"/>
    <w:tmpl w:val="EBA26AB4"/>
    <w:lvl w:ilvl="0" w:tplc="08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6" w15:restartNumberingAfterBreak="0">
    <w:nsid w:val="3B572EEE"/>
    <w:multiLevelType w:val="hybridMultilevel"/>
    <w:tmpl w:val="25767FB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40A41263"/>
    <w:multiLevelType w:val="hybridMultilevel"/>
    <w:tmpl w:val="54C69144"/>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40BC2342"/>
    <w:multiLevelType w:val="hybridMultilevel"/>
    <w:tmpl w:val="938E1D48"/>
    <w:lvl w:ilvl="0" w:tplc="0809000B">
      <w:start w:val="1"/>
      <w:numFmt w:val="bullet"/>
      <w:lvlText w:val=""/>
      <w:lvlJc w:val="left"/>
      <w:pPr>
        <w:ind w:left="648" w:hanging="360"/>
      </w:pPr>
      <w:rPr>
        <w:rFonts w:ascii="Wingdings" w:hAnsi="Wingdings" w:hint="default"/>
      </w:rPr>
    </w:lvl>
    <w:lvl w:ilvl="1" w:tplc="08090003" w:tentative="1">
      <w:start w:val="1"/>
      <w:numFmt w:val="bullet"/>
      <w:lvlText w:val="o"/>
      <w:lvlJc w:val="left"/>
      <w:pPr>
        <w:ind w:left="1368" w:hanging="360"/>
      </w:pPr>
      <w:rPr>
        <w:rFonts w:ascii="Courier New" w:hAnsi="Courier New" w:cs="Courier New" w:hint="default"/>
      </w:rPr>
    </w:lvl>
    <w:lvl w:ilvl="2" w:tplc="08090005" w:tentative="1">
      <w:start w:val="1"/>
      <w:numFmt w:val="bullet"/>
      <w:lvlText w:val=""/>
      <w:lvlJc w:val="left"/>
      <w:pPr>
        <w:ind w:left="2088" w:hanging="360"/>
      </w:pPr>
      <w:rPr>
        <w:rFonts w:ascii="Wingdings" w:hAnsi="Wingdings" w:hint="default"/>
      </w:rPr>
    </w:lvl>
    <w:lvl w:ilvl="3" w:tplc="08090001" w:tentative="1">
      <w:start w:val="1"/>
      <w:numFmt w:val="bullet"/>
      <w:lvlText w:val=""/>
      <w:lvlJc w:val="left"/>
      <w:pPr>
        <w:ind w:left="2808" w:hanging="360"/>
      </w:pPr>
      <w:rPr>
        <w:rFonts w:ascii="Symbol" w:hAnsi="Symbol" w:hint="default"/>
      </w:rPr>
    </w:lvl>
    <w:lvl w:ilvl="4" w:tplc="08090003" w:tentative="1">
      <w:start w:val="1"/>
      <w:numFmt w:val="bullet"/>
      <w:lvlText w:val="o"/>
      <w:lvlJc w:val="left"/>
      <w:pPr>
        <w:ind w:left="3528" w:hanging="360"/>
      </w:pPr>
      <w:rPr>
        <w:rFonts w:ascii="Courier New" w:hAnsi="Courier New" w:cs="Courier New" w:hint="default"/>
      </w:rPr>
    </w:lvl>
    <w:lvl w:ilvl="5" w:tplc="08090005" w:tentative="1">
      <w:start w:val="1"/>
      <w:numFmt w:val="bullet"/>
      <w:lvlText w:val=""/>
      <w:lvlJc w:val="left"/>
      <w:pPr>
        <w:ind w:left="4248" w:hanging="360"/>
      </w:pPr>
      <w:rPr>
        <w:rFonts w:ascii="Wingdings" w:hAnsi="Wingdings" w:hint="default"/>
      </w:rPr>
    </w:lvl>
    <w:lvl w:ilvl="6" w:tplc="08090001" w:tentative="1">
      <w:start w:val="1"/>
      <w:numFmt w:val="bullet"/>
      <w:lvlText w:val=""/>
      <w:lvlJc w:val="left"/>
      <w:pPr>
        <w:ind w:left="4968" w:hanging="360"/>
      </w:pPr>
      <w:rPr>
        <w:rFonts w:ascii="Symbol" w:hAnsi="Symbol" w:hint="default"/>
      </w:rPr>
    </w:lvl>
    <w:lvl w:ilvl="7" w:tplc="08090003" w:tentative="1">
      <w:start w:val="1"/>
      <w:numFmt w:val="bullet"/>
      <w:lvlText w:val="o"/>
      <w:lvlJc w:val="left"/>
      <w:pPr>
        <w:ind w:left="5688" w:hanging="360"/>
      </w:pPr>
      <w:rPr>
        <w:rFonts w:ascii="Courier New" w:hAnsi="Courier New" w:cs="Courier New" w:hint="default"/>
      </w:rPr>
    </w:lvl>
    <w:lvl w:ilvl="8" w:tplc="08090005" w:tentative="1">
      <w:start w:val="1"/>
      <w:numFmt w:val="bullet"/>
      <w:lvlText w:val=""/>
      <w:lvlJc w:val="left"/>
      <w:pPr>
        <w:ind w:left="6408" w:hanging="360"/>
      </w:pPr>
      <w:rPr>
        <w:rFonts w:ascii="Wingdings" w:hAnsi="Wingdings" w:hint="default"/>
      </w:rPr>
    </w:lvl>
  </w:abstractNum>
  <w:abstractNum w:abstractNumId="29" w15:restartNumberingAfterBreak="0">
    <w:nsid w:val="43681D7F"/>
    <w:multiLevelType w:val="hybridMultilevel"/>
    <w:tmpl w:val="28FC9E9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4216348"/>
    <w:multiLevelType w:val="hybridMultilevel"/>
    <w:tmpl w:val="14CC42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79B4773"/>
    <w:multiLevelType w:val="hybridMultilevel"/>
    <w:tmpl w:val="992A654E"/>
    <w:lvl w:ilvl="0" w:tplc="0809000B">
      <w:start w:val="1"/>
      <w:numFmt w:val="bullet"/>
      <w:lvlText w:val=""/>
      <w:lvlJc w:val="left"/>
      <w:pPr>
        <w:ind w:left="648" w:hanging="360"/>
      </w:pPr>
      <w:rPr>
        <w:rFonts w:ascii="Wingdings" w:hAnsi="Wingdings" w:hint="default"/>
      </w:rPr>
    </w:lvl>
    <w:lvl w:ilvl="1" w:tplc="08090003" w:tentative="1">
      <w:start w:val="1"/>
      <w:numFmt w:val="bullet"/>
      <w:lvlText w:val="o"/>
      <w:lvlJc w:val="left"/>
      <w:pPr>
        <w:ind w:left="1368" w:hanging="360"/>
      </w:pPr>
      <w:rPr>
        <w:rFonts w:ascii="Courier New" w:hAnsi="Courier New" w:cs="Courier New" w:hint="default"/>
      </w:rPr>
    </w:lvl>
    <w:lvl w:ilvl="2" w:tplc="08090005" w:tentative="1">
      <w:start w:val="1"/>
      <w:numFmt w:val="bullet"/>
      <w:lvlText w:val=""/>
      <w:lvlJc w:val="left"/>
      <w:pPr>
        <w:ind w:left="2088" w:hanging="360"/>
      </w:pPr>
      <w:rPr>
        <w:rFonts w:ascii="Wingdings" w:hAnsi="Wingdings" w:hint="default"/>
      </w:rPr>
    </w:lvl>
    <w:lvl w:ilvl="3" w:tplc="08090001" w:tentative="1">
      <w:start w:val="1"/>
      <w:numFmt w:val="bullet"/>
      <w:lvlText w:val=""/>
      <w:lvlJc w:val="left"/>
      <w:pPr>
        <w:ind w:left="2808" w:hanging="360"/>
      </w:pPr>
      <w:rPr>
        <w:rFonts w:ascii="Symbol" w:hAnsi="Symbol" w:hint="default"/>
      </w:rPr>
    </w:lvl>
    <w:lvl w:ilvl="4" w:tplc="08090003" w:tentative="1">
      <w:start w:val="1"/>
      <w:numFmt w:val="bullet"/>
      <w:lvlText w:val="o"/>
      <w:lvlJc w:val="left"/>
      <w:pPr>
        <w:ind w:left="3528" w:hanging="360"/>
      </w:pPr>
      <w:rPr>
        <w:rFonts w:ascii="Courier New" w:hAnsi="Courier New" w:cs="Courier New" w:hint="default"/>
      </w:rPr>
    </w:lvl>
    <w:lvl w:ilvl="5" w:tplc="08090005" w:tentative="1">
      <w:start w:val="1"/>
      <w:numFmt w:val="bullet"/>
      <w:lvlText w:val=""/>
      <w:lvlJc w:val="left"/>
      <w:pPr>
        <w:ind w:left="4248" w:hanging="360"/>
      </w:pPr>
      <w:rPr>
        <w:rFonts w:ascii="Wingdings" w:hAnsi="Wingdings" w:hint="default"/>
      </w:rPr>
    </w:lvl>
    <w:lvl w:ilvl="6" w:tplc="08090001" w:tentative="1">
      <w:start w:val="1"/>
      <w:numFmt w:val="bullet"/>
      <w:lvlText w:val=""/>
      <w:lvlJc w:val="left"/>
      <w:pPr>
        <w:ind w:left="4968" w:hanging="360"/>
      </w:pPr>
      <w:rPr>
        <w:rFonts w:ascii="Symbol" w:hAnsi="Symbol" w:hint="default"/>
      </w:rPr>
    </w:lvl>
    <w:lvl w:ilvl="7" w:tplc="08090003" w:tentative="1">
      <w:start w:val="1"/>
      <w:numFmt w:val="bullet"/>
      <w:lvlText w:val="o"/>
      <w:lvlJc w:val="left"/>
      <w:pPr>
        <w:ind w:left="5688" w:hanging="360"/>
      </w:pPr>
      <w:rPr>
        <w:rFonts w:ascii="Courier New" w:hAnsi="Courier New" w:cs="Courier New" w:hint="default"/>
      </w:rPr>
    </w:lvl>
    <w:lvl w:ilvl="8" w:tplc="08090005" w:tentative="1">
      <w:start w:val="1"/>
      <w:numFmt w:val="bullet"/>
      <w:lvlText w:val=""/>
      <w:lvlJc w:val="left"/>
      <w:pPr>
        <w:ind w:left="6408" w:hanging="360"/>
      </w:pPr>
      <w:rPr>
        <w:rFonts w:ascii="Wingdings" w:hAnsi="Wingdings" w:hint="default"/>
      </w:rPr>
    </w:lvl>
  </w:abstractNum>
  <w:abstractNum w:abstractNumId="32" w15:restartNumberingAfterBreak="0">
    <w:nsid w:val="4A4B5FDE"/>
    <w:multiLevelType w:val="hybridMultilevel"/>
    <w:tmpl w:val="4FA016F2"/>
    <w:lvl w:ilvl="0" w:tplc="9D7ABBAC">
      <w:start w:val="1"/>
      <w:numFmt w:val="decimal"/>
      <w:lvlText w:val="%1."/>
      <w:lvlJc w:val="left"/>
      <w:pPr>
        <w:ind w:left="720" w:hanging="360"/>
      </w:pPr>
      <w:rPr>
        <w:b/>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3" w15:restartNumberingAfterBreak="0">
    <w:nsid w:val="4CE07709"/>
    <w:multiLevelType w:val="hybridMultilevel"/>
    <w:tmpl w:val="AC0CE1D4"/>
    <w:lvl w:ilvl="0" w:tplc="0652ED42">
      <w:start w:val="1"/>
      <w:numFmt w:val="lowerRoman"/>
      <w:lvlText w:val="%1)"/>
      <w:lvlJc w:val="left"/>
      <w:pPr>
        <w:ind w:left="648" w:hanging="360"/>
      </w:pPr>
      <w:rPr>
        <w:rFonts w:hint="default"/>
        <w:b/>
        <w:color w:val="auto"/>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34" w15:restartNumberingAfterBreak="0">
    <w:nsid w:val="53BA5F66"/>
    <w:multiLevelType w:val="hybridMultilevel"/>
    <w:tmpl w:val="259C56DA"/>
    <w:lvl w:ilvl="0" w:tplc="0809000B">
      <w:start w:val="1"/>
      <w:numFmt w:val="bullet"/>
      <w:lvlText w:val=""/>
      <w:lvlJc w:val="left"/>
      <w:pPr>
        <w:ind w:left="648" w:hanging="360"/>
      </w:pPr>
      <w:rPr>
        <w:rFonts w:ascii="Wingdings" w:hAnsi="Wingdings" w:hint="default"/>
      </w:rPr>
    </w:lvl>
    <w:lvl w:ilvl="1" w:tplc="08090003" w:tentative="1">
      <w:start w:val="1"/>
      <w:numFmt w:val="bullet"/>
      <w:lvlText w:val="o"/>
      <w:lvlJc w:val="left"/>
      <w:pPr>
        <w:ind w:left="1368" w:hanging="360"/>
      </w:pPr>
      <w:rPr>
        <w:rFonts w:ascii="Courier New" w:hAnsi="Courier New" w:cs="Courier New" w:hint="default"/>
      </w:rPr>
    </w:lvl>
    <w:lvl w:ilvl="2" w:tplc="08090005" w:tentative="1">
      <w:start w:val="1"/>
      <w:numFmt w:val="bullet"/>
      <w:lvlText w:val=""/>
      <w:lvlJc w:val="left"/>
      <w:pPr>
        <w:ind w:left="2088" w:hanging="360"/>
      </w:pPr>
      <w:rPr>
        <w:rFonts w:ascii="Wingdings" w:hAnsi="Wingdings" w:hint="default"/>
      </w:rPr>
    </w:lvl>
    <w:lvl w:ilvl="3" w:tplc="08090001" w:tentative="1">
      <w:start w:val="1"/>
      <w:numFmt w:val="bullet"/>
      <w:lvlText w:val=""/>
      <w:lvlJc w:val="left"/>
      <w:pPr>
        <w:ind w:left="2808" w:hanging="360"/>
      </w:pPr>
      <w:rPr>
        <w:rFonts w:ascii="Symbol" w:hAnsi="Symbol" w:hint="default"/>
      </w:rPr>
    </w:lvl>
    <w:lvl w:ilvl="4" w:tplc="08090003" w:tentative="1">
      <w:start w:val="1"/>
      <w:numFmt w:val="bullet"/>
      <w:lvlText w:val="o"/>
      <w:lvlJc w:val="left"/>
      <w:pPr>
        <w:ind w:left="3528" w:hanging="360"/>
      </w:pPr>
      <w:rPr>
        <w:rFonts w:ascii="Courier New" w:hAnsi="Courier New" w:cs="Courier New" w:hint="default"/>
      </w:rPr>
    </w:lvl>
    <w:lvl w:ilvl="5" w:tplc="08090005" w:tentative="1">
      <w:start w:val="1"/>
      <w:numFmt w:val="bullet"/>
      <w:lvlText w:val=""/>
      <w:lvlJc w:val="left"/>
      <w:pPr>
        <w:ind w:left="4248" w:hanging="360"/>
      </w:pPr>
      <w:rPr>
        <w:rFonts w:ascii="Wingdings" w:hAnsi="Wingdings" w:hint="default"/>
      </w:rPr>
    </w:lvl>
    <w:lvl w:ilvl="6" w:tplc="08090001" w:tentative="1">
      <w:start w:val="1"/>
      <w:numFmt w:val="bullet"/>
      <w:lvlText w:val=""/>
      <w:lvlJc w:val="left"/>
      <w:pPr>
        <w:ind w:left="4968" w:hanging="360"/>
      </w:pPr>
      <w:rPr>
        <w:rFonts w:ascii="Symbol" w:hAnsi="Symbol" w:hint="default"/>
      </w:rPr>
    </w:lvl>
    <w:lvl w:ilvl="7" w:tplc="08090003" w:tentative="1">
      <w:start w:val="1"/>
      <w:numFmt w:val="bullet"/>
      <w:lvlText w:val="o"/>
      <w:lvlJc w:val="left"/>
      <w:pPr>
        <w:ind w:left="5688" w:hanging="360"/>
      </w:pPr>
      <w:rPr>
        <w:rFonts w:ascii="Courier New" w:hAnsi="Courier New" w:cs="Courier New" w:hint="default"/>
      </w:rPr>
    </w:lvl>
    <w:lvl w:ilvl="8" w:tplc="08090005" w:tentative="1">
      <w:start w:val="1"/>
      <w:numFmt w:val="bullet"/>
      <w:lvlText w:val=""/>
      <w:lvlJc w:val="left"/>
      <w:pPr>
        <w:ind w:left="6408" w:hanging="360"/>
      </w:pPr>
      <w:rPr>
        <w:rFonts w:ascii="Wingdings" w:hAnsi="Wingdings" w:hint="default"/>
      </w:rPr>
    </w:lvl>
  </w:abstractNum>
  <w:abstractNum w:abstractNumId="35" w15:restartNumberingAfterBreak="0">
    <w:nsid w:val="5E2C02BF"/>
    <w:multiLevelType w:val="multilevel"/>
    <w:tmpl w:val="0DE2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183C9B"/>
    <w:multiLevelType w:val="hybridMultilevel"/>
    <w:tmpl w:val="9FFCFC18"/>
    <w:lvl w:ilvl="0" w:tplc="1BDAF072">
      <w:start w:val="1"/>
      <w:numFmt w:val="lowerRoman"/>
      <w:lvlText w:val="%1)"/>
      <w:lvlJc w:val="left"/>
      <w:pPr>
        <w:ind w:left="648" w:hanging="360"/>
      </w:pPr>
      <w:rPr>
        <w:rFonts w:ascii="Calibri" w:eastAsia="Times New Roman" w:hAnsi="Calibri" w:cs="Calibri"/>
        <w:b/>
        <w:color w:val="auto"/>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37" w15:restartNumberingAfterBreak="0">
    <w:nsid w:val="6447556C"/>
    <w:multiLevelType w:val="hybridMultilevel"/>
    <w:tmpl w:val="1AA20088"/>
    <w:lvl w:ilvl="0" w:tplc="FFFFFFFF">
      <w:start w:val="1"/>
      <w:numFmt w:val="lowerRoman"/>
      <w:lvlText w:val="%1)"/>
      <w:lvlJc w:val="left"/>
      <w:pPr>
        <w:ind w:left="648" w:hanging="360"/>
      </w:pPr>
      <w:rPr>
        <w:rFonts w:ascii="Calibri" w:eastAsia="Times New Roman" w:hAnsi="Calibri" w:cs="Calibri"/>
        <w:b/>
        <w:color w:val="auto"/>
      </w:rPr>
    </w:lvl>
    <w:lvl w:ilvl="1" w:tplc="FFFFFFFF" w:tentative="1">
      <w:start w:val="1"/>
      <w:numFmt w:val="lowerLetter"/>
      <w:lvlText w:val="%2."/>
      <w:lvlJc w:val="left"/>
      <w:pPr>
        <w:ind w:left="1368" w:hanging="360"/>
      </w:pPr>
    </w:lvl>
    <w:lvl w:ilvl="2" w:tplc="FFFFFFFF" w:tentative="1">
      <w:start w:val="1"/>
      <w:numFmt w:val="lowerRoman"/>
      <w:lvlText w:val="%3."/>
      <w:lvlJc w:val="right"/>
      <w:pPr>
        <w:ind w:left="2088" w:hanging="180"/>
      </w:pPr>
    </w:lvl>
    <w:lvl w:ilvl="3" w:tplc="FFFFFFFF" w:tentative="1">
      <w:start w:val="1"/>
      <w:numFmt w:val="decimal"/>
      <w:lvlText w:val="%4."/>
      <w:lvlJc w:val="left"/>
      <w:pPr>
        <w:ind w:left="2808" w:hanging="360"/>
      </w:pPr>
    </w:lvl>
    <w:lvl w:ilvl="4" w:tplc="FFFFFFFF" w:tentative="1">
      <w:start w:val="1"/>
      <w:numFmt w:val="lowerLetter"/>
      <w:lvlText w:val="%5."/>
      <w:lvlJc w:val="left"/>
      <w:pPr>
        <w:ind w:left="3528" w:hanging="360"/>
      </w:pPr>
    </w:lvl>
    <w:lvl w:ilvl="5" w:tplc="FFFFFFFF" w:tentative="1">
      <w:start w:val="1"/>
      <w:numFmt w:val="lowerRoman"/>
      <w:lvlText w:val="%6."/>
      <w:lvlJc w:val="right"/>
      <w:pPr>
        <w:ind w:left="4248" w:hanging="180"/>
      </w:pPr>
    </w:lvl>
    <w:lvl w:ilvl="6" w:tplc="FFFFFFFF" w:tentative="1">
      <w:start w:val="1"/>
      <w:numFmt w:val="decimal"/>
      <w:lvlText w:val="%7."/>
      <w:lvlJc w:val="left"/>
      <w:pPr>
        <w:ind w:left="4968" w:hanging="360"/>
      </w:pPr>
    </w:lvl>
    <w:lvl w:ilvl="7" w:tplc="FFFFFFFF" w:tentative="1">
      <w:start w:val="1"/>
      <w:numFmt w:val="lowerLetter"/>
      <w:lvlText w:val="%8."/>
      <w:lvlJc w:val="left"/>
      <w:pPr>
        <w:ind w:left="5688" w:hanging="360"/>
      </w:pPr>
    </w:lvl>
    <w:lvl w:ilvl="8" w:tplc="FFFFFFFF" w:tentative="1">
      <w:start w:val="1"/>
      <w:numFmt w:val="lowerRoman"/>
      <w:lvlText w:val="%9."/>
      <w:lvlJc w:val="right"/>
      <w:pPr>
        <w:ind w:left="6408" w:hanging="180"/>
      </w:pPr>
    </w:lvl>
  </w:abstractNum>
  <w:abstractNum w:abstractNumId="38" w15:restartNumberingAfterBreak="0">
    <w:nsid w:val="66BC0842"/>
    <w:multiLevelType w:val="hybridMultilevel"/>
    <w:tmpl w:val="192E3B64"/>
    <w:lvl w:ilvl="0" w:tplc="0809000B">
      <w:start w:val="1"/>
      <w:numFmt w:val="bullet"/>
      <w:lvlText w:val=""/>
      <w:lvlJc w:val="left"/>
      <w:pPr>
        <w:ind w:left="647" w:hanging="360"/>
      </w:pPr>
      <w:rPr>
        <w:rFonts w:ascii="Wingdings" w:hAnsi="Wingdings" w:hint="default"/>
      </w:rPr>
    </w:lvl>
    <w:lvl w:ilvl="1" w:tplc="08090003" w:tentative="1">
      <w:start w:val="1"/>
      <w:numFmt w:val="bullet"/>
      <w:lvlText w:val="o"/>
      <w:lvlJc w:val="left"/>
      <w:pPr>
        <w:ind w:left="1367" w:hanging="360"/>
      </w:pPr>
      <w:rPr>
        <w:rFonts w:ascii="Courier New" w:hAnsi="Courier New" w:cs="Courier New" w:hint="default"/>
      </w:rPr>
    </w:lvl>
    <w:lvl w:ilvl="2" w:tplc="08090005" w:tentative="1">
      <w:start w:val="1"/>
      <w:numFmt w:val="bullet"/>
      <w:lvlText w:val=""/>
      <w:lvlJc w:val="left"/>
      <w:pPr>
        <w:ind w:left="2087" w:hanging="360"/>
      </w:pPr>
      <w:rPr>
        <w:rFonts w:ascii="Wingdings" w:hAnsi="Wingdings" w:hint="default"/>
      </w:rPr>
    </w:lvl>
    <w:lvl w:ilvl="3" w:tplc="08090001" w:tentative="1">
      <w:start w:val="1"/>
      <w:numFmt w:val="bullet"/>
      <w:lvlText w:val=""/>
      <w:lvlJc w:val="left"/>
      <w:pPr>
        <w:ind w:left="2807" w:hanging="360"/>
      </w:pPr>
      <w:rPr>
        <w:rFonts w:ascii="Symbol" w:hAnsi="Symbol" w:hint="default"/>
      </w:rPr>
    </w:lvl>
    <w:lvl w:ilvl="4" w:tplc="08090003" w:tentative="1">
      <w:start w:val="1"/>
      <w:numFmt w:val="bullet"/>
      <w:lvlText w:val="o"/>
      <w:lvlJc w:val="left"/>
      <w:pPr>
        <w:ind w:left="3527" w:hanging="360"/>
      </w:pPr>
      <w:rPr>
        <w:rFonts w:ascii="Courier New" w:hAnsi="Courier New" w:cs="Courier New" w:hint="default"/>
      </w:rPr>
    </w:lvl>
    <w:lvl w:ilvl="5" w:tplc="08090005" w:tentative="1">
      <w:start w:val="1"/>
      <w:numFmt w:val="bullet"/>
      <w:lvlText w:val=""/>
      <w:lvlJc w:val="left"/>
      <w:pPr>
        <w:ind w:left="4247" w:hanging="360"/>
      </w:pPr>
      <w:rPr>
        <w:rFonts w:ascii="Wingdings" w:hAnsi="Wingdings" w:hint="default"/>
      </w:rPr>
    </w:lvl>
    <w:lvl w:ilvl="6" w:tplc="08090001" w:tentative="1">
      <w:start w:val="1"/>
      <w:numFmt w:val="bullet"/>
      <w:lvlText w:val=""/>
      <w:lvlJc w:val="left"/>
      <w:pPr>
        <w:ind w:left="4967" w:hanging="360"/>
      </w:pPr>
      <w:rPr>
        <w:rFonts w:ascii="Symbol" w:hAnsi="Symbol" w:hint="default"/>
      </w:rPr>
    </w:lvl>
    <w:lvl w:ilvl="7" w:tplc="08090003" w:tentative="1">
      <w:start w:val="1"/>
      <w:numFmt w:val="bullet"/>
      <w:lvlText w:val="o"/>
      <w:lvlJc w:val="left"/>
      <w:pPr>
        <w:ind w:left="5687" w:hanging="360"/>
      </w:pPr>
      <w:rPr>
        <w:rFonts w:ascii="Courier New" w:hAnsi="Courier New" w:cs="Courier New" w:hint="default"/>
      </w:rPr>
    </w:lvl>
    <w:lvl w:ilvl="8" w:tplc="08090005" w:tentative="1">
      <w:start w:val="1"/>
      <w:numFmt w:val="bullet"/>
      <w:lvlText w:val=""/>
      <w:lvlJc w:val="left"/>
      <w:pPr>
        <w:ind w:left="6407" w:hanging="360"/>
      </w:pPr>
      <w:rPr>
        <w:rFonts w:ascii="Wingdings" w:hAnsi="Wingdings" w:hint="default"/>
      </w:rPr>
    </w:lvl>
  </w:abstractNum>
  <w:abstractNum w:abstractNumId="39" w15:restartNumberingAfterBreak="0">
    <w:nsid w:val="68DA3520"/>
    <w:multiLevelType w:val="hybridMultilevel"/>
    <w:tmpl w:val="BD36651C"/>
    <w:lvl w:ilvl="0" w:tplc="F42AB5F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A587671"/>
    <w:multiLevelType w:val="hybridMultilevel"/>
    <w:tmpl w:val="239EC350"/>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1" w15:restartNumberingAfterBreak="0">
    <w:nsid w:val="6D191691"/>
    <w:multiLevelType w:val="hybridMultilevel"/>
    <w:tmpl w:val="D3B67122"/>
    <w:lvl w:ilvl="0" w:tplc="08090001">
      <w:start w:val="1"/>
      <w:numFmt w:val="bullet"/>
      <w:lvlText w:val=""/>
      <w:lvlJc w:val="left"/>
      <w:pPr>
        <w:ind w:left="1368" w:hanging="360"/>
      </w:pPr>
      <w:rPr>
        <w:rFonts w:ascii="Symbol" w:hAnsi="Symbol" w:hint="default"/>
      </w:rPr>
    </w:lvl>
    <w:lvl w:ilvl="1" w:tplc="FFFFFFFF" w:tentative="1">
      <w:start w:val="1"/>
      <w:numFmt w:val="bullet"/>
      <w:lvlText w:val="o"/>
      <w:lvlJc w:val="left"/>
      <w:pPr>
        <w:ind w:left="2088" w:hanging="360"/>
      </w:pPr>
      <w:rPr>
        <w:rFonts w:ascii="Courier New" w:hAnsi="Courier New" w:cs="Courier New" w:hint="default"/>
      </w:rPr>
    </w:lvl>
    <w:lvl w:ilvl="2" w:tplc="FFFFFFFF" w:tentative="1">
      <w:start w:val="1"/>
      <w:numFmt w:val="bullet"/>
      <w:lvlText w:val=""/>
      <w:lvlJc w:val="left"/>
      <w:pPr>
        <w:ind w:left="2808" w:hanging="360"/>
      </w:pPr>
      <w:rPr>
        <w:rFonts w:ascii="Wingdings" w:hAnsi="Wingdings" w:hint="default"/>
      </w:rPr>
    </w:lvl>
    <w:lvl w:ilvl="3" w:tplc="FFFFFFFF" w:tentative="1">
      <w:start w:val="1"/>
      <w:numFmt w:val="bullet"/>
      <w:lvlText w:val=""/>
      <w:lvlJc w:val="left"/>
      <w:pPr>
        <w:ind w:left="3528" w:hanging="360"/>
      </w:pPr>
      <w:rPr>
        <w:rFonts w:ascii="Symbol" w:hAnsi="Symbol" w:hint="default"/>
      </w:rPr>
    </w:lvl>
    <w:lvl w:ilvl="4" w:tplc="FFFFFFFF" w:tentative="1">
      <w:start w:val="1"/>
      <w:numFmt w:val="bullet"/>
      <w:lvlText w:val="o"/>
      <w:lvlJc w:val="left"/>
      <w:pPr>
        <w:ind w:left="4248" w:hanging="360"/>
      </w:pPr>
      <w:rPr>
        <w:rFonts w:ascii="Courier New" w:hAnsi="Courier New" w:cs="Courier New" w:hint="default"/>
      </w:rPr>
    </w:lvl>
    <w:lvl w:ilvl="5" w:tplc="FFFFFFFF" w:tentative="1">
      <w:start w:val="1"/>
      <w:numFmt w:val="bullet"/>
      <w:lvlText w:val=""/>
      <w:lvlJc w:val="left"/>
      <w:pPr>
        <w:ind w:left="4968" w:hanging="360"/>
      </w:pPr>
      <w:rPr>
        <w:rFonts w:ascii="Wingdings" w:hAnsi="Wingdings" w:hint="default"/>
      </w:rPr>
    </w:lvl>
    <w:lvl w:ilvl="6" w:tplc="FFFFFFFF" w:tentative="1">
      <w:start w:val="1"/>
      <w:numFmt w:val="bullet"/>
      <w:lvlText w:val=""/>
      <w:lvlJc w:val="left"/>
      <w:pPr>
        <w:ind w:left="5688" w:hanging="360"/>
      </w:pPr>
      <w:rPr>
        <w:rFonts w:ascii="Symbol" w:hAnsi="Symbol" w:hint="default"/>
      </w:rPr>
    </w:lvl>
    <w:lvl w:ilvl="7" w:tplc="FFFFFFFF" w:tentative="1">
      <w:start w:val="1"/>
      <w:numFmt w:val="bullet"/>
      <w:lvlText w:val="o"/>
      <w:lvlJc w:val="left"/>
      <w:pPr>
        <w:ind w:left="6408" w:hanging="360"/>
      </w:pPr>
      <w:rPr>
        <w:rFonts w:ascii="Courier New" w:hAnsi="Courier New" w:cs="Courier New" w:hint="default"/>
      </w:rPr>
    </w:lvl>
    <w:lvl w:ilvl="8" w:tplc="FFFFFFFF" w:tentative="1">
      <w:start w:val="1"/>
      <w:numFmt w:val="bullet"/>
      <w:lvlText w:val=""/>
      <w:lvlJc w:val="left"/>
      <w:pPr>
        <w:ind w:left="7128" w:hanging="360"/>
      </w:pPr>
      <w:rPr>
        <w:rFonts w:ascii="Wingdings" w:hAnsi="Wingdings" w:hint="default"/>
      </w:rPr>
    </w:lvl>
  </w:abstractNum>
  <w:abstractNum w:abstractNumId="42" w15:restartNumberingAfterBreak="0">
    <w:nsid w:val="6F031BD3"/>
    <w:multiLevelType w:val="hybridMultilevel"/>
    <w:tmpl w:val="425ACA4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B071AAD"/>
    <w:multiLevelType w:val="hybridMultilevel"/>
    <w:tmpl w:val="1D409D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7579580">
    <w:abstractNumId w:val="0"/>
  </w:num>
  <w:num w:numId="2" w16cid:durableId="42602476">
    <w:abstractNumId w:val="5"/>
  </w:num>
  <w:num w:numId="3" w16cid:durableId="1959751606">
    <w:abstractNumId w:val="15"/>
  </w:num>
  <w:num w:numId="4" w16cid:durableId="829759422">
    <w:abstractNumId w:val="2"/>
  </w:num>
  <w:num w:numId="5" w16cid:durableId="2101636027">
    <w:abstractNumId w:val="18"/>
  </w:num>
  <w:num w:numId="6" w16cid:durableId="1046569737">
    <w:abstractNumId w:val="14"/>
  </w:num>
  <w:num w:numId="7" w16cid:durableId="883372168">
    <w:abstractNumId w:val="1"/>
  </w:num>
  <w:num w:numId="8" w16cid:durableId="1258900810">
    <w:abstractNumId w:val="34"/>
  </w:num>
  <w:num w:numId="9" w16cid:durableId="18405853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26347399">
    <w:abstractNumId w:val="13"/>
  </w:num>
  <w:num w:numId="11" w16cid:durableId="66273262">
    <w:abstractNumId w:val="6"/>
  </w:num>
  <w:num w:numId="12" w16cid:durableId="1397122642">
    <w:abstractNumId w:val="20"/>
  </w:num>
  <w:num w:numId="13" w16cid:durableId="1124691170">
    <w:abstractNumId w:val="39"/>
  </w:num>
  <w:num w:numId="14" w16cid:durableId="1828278820">
    <w:abstractNumId w:val="43"/>
  </w:num>
  <w:num w:numId="15" w16cid:durableId="294067489">
    <w:abstractNumId w:val="27"/>
  </w:num>
  <w:num w:numId="16" w16cid:durableId="1556231771">
    <w:abstractNumId w:val="25"/>
  </w:num>
  <w:num w:numId="17" w16cid:durableId="547187044">
    <w:abstractNumId w:val="40"/>
  </w:num>
  <w:num w:numId="18" w16cid:durableId="424811245">
    <w:abstractNumId w:val="22"/>
  </w:num>
  <w:num w:numId="19" w16cid:durableId="489248353">
    <w:abstractNumId w:val="23"/>
  </w:num>
  <w:num w:numId="20" w16cid:durableId="1474256668">
    <w:abstractNumId w:val="37"/>
  </w:num>
  <w:num w:numId="21" w16cid:durableId="1294485122">
    <w:abstractNumId w:val="21"/>
  </w:num>
  <w:num w:numId="22" w16cid:durableId="1984040230">
    <w:abstractNumId w:val="17"/>
  </w:num>
  <w:num w:numId="23" w16cid:durableId="1758165278">
    <w:abstractNumId w:val="11"/>
  </w:num>
  <w:num w:numId="24" w16cid:durableId="714546296">
    <w:abstractNumId w:val="33"/>
  </w:num>
  <w:num w:numId="25" w16cid:durableId="825976168">
    <w:abstractNumId w:val="12"/>
  </w:num>
  <w:num w:numId="26" w16cid:durableId="1468233306">
    <w:abstractNumId w:val="24"/>
  </w:num>
  <w:num w:numId="27" w16cid:durableId="486822721">
    <w:abstractNumId w:val="26"/>
  </w:num>
  <w:num w:numId="28" w16cid:durableId="625770108">
    <w:abstractNumId w:val="28"/>
  </w:num>
  <w:num w:numId="29" w16cid:durableId="470757396">
    <w:abstractNumId w:val="19"/>
  </w:num>
  <w:num w:numId="30" w16cid:durableId="458304564">
    <w:abstractNumId w:val="7"/>
  </w:num>
  <w:num w:numId="31" w16cid:durableId="493226597">
    <w:abstractNumId w:val="16"/>
  </w:num>
  <w:num w:numId="32" w16cid:durableId="1655138723">
    <w:abstractNumId w:val="38"/>
  </w:num>
  <w:num w:numId="33" w16cid:durableId="702677331">
    <w:abstractNumId w:val="35"/>
  </w:num>
  <w:num w:numId="34" w16cid:durableId="2107339270">
    <w:abstractNumId w:val="9"/>
  </w:num>
  <w:num w:numId="35" w16cid:durableId="711685262">
    <w:abstractNumId w:val="30"/>
  </w:num>
  <w:num w:numId="36" w16cid:durableId="1960648724">
    <w:abstractNumId w:val="36"/>
  </w:num>
  <w:num w:numId="37" w16cid:durableId="461195315">
    <w:abstractNumId w:val="4"/>
  </w:num>
  <w:num w:numId="38" w16cid:durableId="2134714473">
    <w:abstractNumId w:val="3"/>
  </w:num>
  <w:num w:numId="39" w16cid:durableId="1969509056">
    <w:abstractNumId w:val="31"/>
  </w:num>
  <w:num w:numId="40" w16cid:durableId="559100654">
    <w:abstractNumId w:val="10"/>
  </w:num>
  <w:num w:numId="41" w16cid:durableId="397821209">
    <w:abstractNumId w:val="8"/>
  </w:num>
  <w:num w:numId="42" w16cid:durableId="1725059406">
    <w:abstractNumId w:val="41"/>
  </w:num>
  <w:num w:numId="43" w16cid:durableId="407531990">
    <w:abstractNumId w:val="42"/>
  </w:num>
  <w:num w:numId="44" w16cid:durableId="1205868769">
    <w:abstractNumId w:val="2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NDA1MDM3MbawNLRU0lEKTi0uzszPAykwNa8FABR3HLEtAAAA"/>
  </w:docVars>
  <w:rsids>
    <w:rsidRoot w:val="009B0439"/>
    <w:rsid w:val="000003AC"/>
    <w:rsid w:val="000004F1"/>
    <w:rsid w:val="00000598"/>
    <w:rsid w:val="0000072D"/>
    <w:rsid w:val="00000908"/>
    <w:rsid w:val="000009FE"/>
    <w:rsid w:val="00000B91"/>
    <w:rsid w:val="00000EAC"/>
    <w:rsid w:val="00000FCD"/>
    <w:rsid w:val="000010E3"/>
    <w:rsid w:val="0000132B"/>
    <w:rsid w:val="00001369"/>
    <w:rsid w:val="0000165B"/>
    <w:rsid w:val="0000166F"/>
    <w:rsid w:val="000016D2"/>
    <w:rsid w:val="00001A91"/>
    <w:rsid w:val="00001D21"/>
    <w:rsid w:val="00001E5E"/>
    <w:rsid w:val="00001EDD"/>
    <w:rsid w:val="00002212"/>
    <w:rsid w:val="00002277"/>
    <w:rsid w:val="0000253B"/>
    <w:rsid w:val="000027FB"/>
    <w:rsid w:val="000029A6"/>
    <w:rsid w:val="000029EC"/>
    <w:rsid w:val="00002AF9"/>
    <w:rsid w:val="00002B2D"/>
    <w:rsid w:val="00002C1D"/>
    <w:rsid w:val="00002F50"/>
    <w:rsid w:val="0000317E"/>
    <w:rsid w:val="0000342C"/>
    <w:rsid w:val="000038DA"/>
    <w:rsid w:val="00003B84"/>
    <w:rsid w:val="00003D8D"/>
    <w:rsid w:val="00003E2A"/>
    <w:rsid w:val="00003E64"/>
    <w:rsid w:val="00003F48"/>
    <w:rsid w:val="000044B0"/>
    <w:rsid w:val="00004596"/>
    <w:rsid w:val="000045CB"/>
    <w:rsid w:val="0000462B"/>
    <w:rsid w:val="00004696"/>
    <w:rsid w:val="00004772"/>
    <w:rsid w:val="00004835"/>
    <w:rsid w:val="00004971"/>
    <w:rsid w:val="00004A4E"/>
    <w:rsid w:val="00004D51"/>
    <w:rsid w:val="00004F97"/>
    <w:rsid w:val="0000512C"/>
    <w:rsid w:val="0000534E"/>
    <w:rsid w:val="000053B3"/>
    <w:rsid w:val="00005425"/>
    <w:rsid w:val="000054CE"/>
    <w:rsid w:val="000055A3"/>
    <w:rsid w:val="000055B3"/>
    <w:rsid w:val="0000561A"/>
    <w:rsid w:val="000057C0"/>
    <w:rsid w:val="000058DA"/>
    <w:rsid w:val="00005AF5"/>
    <w:rsid w:val="00005BE2"/>
    <w:rsid w:val="00005C2D"/>
    <w:rsid w:val="00005D39"/>
    <w:rsid w:val="00005F1C"/>
    <w:rsid w:val="00005FEC"/>
    <w:rsid w:val="00005FF5"/>
    <w:rsid w:val="0000647F"/>
    <w:rsid w:val="00006845"/>
    <w:rsid w:val="00006D0A"/>
    <w:rsid w:val="00006F53"/>
    <w:rsid w:val="00006F66"/>
    <w:rsid w:val="00006F8D"/>
    <w:rsid w:val="00006F97"/>
    <w:rsid w:val="00006FCF"/>
    <w:rsid w:val="000071C3"/>
    <w:rsid w:val="0000722D"/>
    <w:rsid w:val="000073B0"/>
    <w:rsid w:val="0000747F"/>
    <w:rsid w:val="00007873"/>
    <w:rsid w:val="0000792C"/>
    <w:rsid w:val="00007AF0"/>
    <w:rsid w:val="00007C41"/>
    <w:rsid w:val="00010006"/>
    <w:rsid w:val="000100B2"/>
    <w:rsid w:val="000101DA"/>
    <w:rsid w:val="000102FD"/>
    <w:rsid w:val="00010761"/>
    <w:rsid w:val="000107A9"/>
    <w:rsid w:val="0001085A"/>
    <w:rsid w:val="0001092C"/>
    <w:rsid w:val="00010954"/>
    <w:rsid w:val="00010AC1"/>
    <w:rsid w:val="00010E72"/>
    <w:rsid w:val="00010ED5"/>
    <w:rsid w:val="00010FA4"/>
    <w:rsid w:val="0001101A"/>
    <w:rsid w:val="000112B1"/>
    <w:rsid w:val="0001139E"/>
    <w:rsid w:val="000115F6"/>
    <w:rsid w:val="0001163C"/>
    <w:rsid w:val="0001176E"/>
    <w:rsid w:val="000118E0"/>
    <w:rsid w:val="00011989"/>
    <w:rsid w:val="000119C3"/>
    <w:rsid w:val="00011A97"/>
    <w:rsid w:val="00011AC0"/>
    <w:rsid w:val="00011C3B"/>
    <w:rsid w:val="00011D49"/>
    <w:rsid w:val="00011FCC"/>
    <w:rsid w:val="000120D4"/>
    <w:rsid w:val="000124E4"/>
    <w:rsid w:val="000124FD"/>
    <w:rsid w:val="000126CA"/>
    <w:rsid w:val="00012777"/>
    <w:rsid w:val="00012A6B"/>
    <w:rsid w:val="00012C14"/>
    <w:rsid w:val="00012C87"/>
    <w:rsid w:val="00012FCC"/>
    <w:rsid w:val="000131F9"/>
    <w:rsid w:val="000134BF"/>
    <w:rsid w:val="00013532"/>
    <w:rsid w:val="00013619"/>
    <w:rsid w:val="000136ED"/>
    <w:rsid w:val="00013742"/>
    <w:rsid w:val="00013773"/>
    <w:rsid w:val="00013919"/>
    <w:rsid w:val="000139B4"/>
    <w:rsid w:val="00013D13"/>
    <w:rsid w:val="00013DFE"/>
    <w:rsid w:val="00013FE4"/>
    <w:rsid w:val="000140C7"/>
    <w:rsid w:val="00014124"/>
    <w:rsid w:val="000144C0"/>
    <w:rsid w:val="0001451D"/>
    <w:rsid w:val="00014561"/>
    <w:rsid w:val="000145B2"/>
    <w:rsid w:val="0001476B"/>
    <w:rsid w:val="00014933"/>
    <w:rsid w:val="00014B1B"/>
    <w:rsid w:val="00014DB1"/>
    <w:rsid w:val="0001505A"/>
    <w:rsid w:val="0001510B"/>
    <w:rsid w:val="00015208"/>
    <w:rsid w:val="0001553E"/>
    <w:rsid w:val="00015597"/>
    <w:rsid w:val="000158F5"/>
    <w:rsid w:val="00015A5D"/>
    <w:rsid w:val="00015C82"/>
    <w:rsid w:val="00015CB7"/>
    <w:rsid w:val="00015D82"/>
    <w:rsid w:val="00015E41"/>
    <w:rsid w:val="00016116"/>
    <w:rsid w:val="00016292"/>
    <w:rsid w:val="00016295"/>
    <w:rsid w:val="000163B9"/>
    <w:rsid w:val="0001649E"/>
    <w:rsid w:val="000166B0"/>
    <w:rsid w:val="000166B6"/>
    <w:rsid w:val="00016782"/>
    <w:rsid w:val="000167BA"/>
    <w:rsid w:val="000169CF"/>
    <w:rsid w:val="00016AA0"/>
    <w:rsid w:val="00016B73"/>
    <w:rsid w:val="00016C96"/>
    <w:rsid w:val="000172E6"/>
    <w:rsid w:val="00017701"/>
    <w:rsid w:val="00017D9E"/>
    <w:rsid w:val="00017DBE"/>
    <w:rsid w:val="000202E1"/>
    <w:rsid w:val="00020561"/>
    <w:rsid w:val="00020713"/>
    <w:rsid w:val="000207D3"/>
    <w:rsid w:val="0002081D"/>
    <w:rsid w:val="0002089E"/>
    <w:rsid w:val="00020905"/>
    <w:rsid w:val="00020D9E"/>
    <w:rsid w:val="00020E93"/>
    <w:rsid w:val="0002104D"/>
    <w:rsid w:val="00021281"/>
    <w:rsid w:val="0002129C"/>
    <w:rsid w:val="00021431"/>
    <w:rsid w:val="00021436"/>
    <w:rsid w:val="00021499"/>
    <w:rsid w:val="000216E2"/>
    <w:rsid w:val="000219AB"/>
    <w:rsid w:val="000219F5"/>
    <w:rsid w:val="00021A86"/>
    <w:rsid w:val="00021D39"/>
    <w:rsid w:val="00021FD8"/>
    <w:rsid w:val="00021FDB"/>
    <w:rsid w:val="00022135"/>
    <w:rsid w:val="0002241D"/>
    <w:rsid w:val="000224C3"/>
    <w:rsid w:val="000225B6"/>
    <w:rsid w:val="00022988"/>
    <w:rsid w:val="000229CD"/>
    <w:rsid w:val="00022C38"/>
    <w:rsid w:val="00022D45"/>
    <w:rsid w:val="00022D8E"/>
    <w:rsid w:val="00022EC6"/>
    <w:rsid w:val="0002317A"/>
    <w:rsid w:val="0002321F"/>
    <w:rsid w:val="0002326D"/>
    <w:rsid w:val="00023386"/>
    <w:rsid w:val="00023942"/>
    <w:rsid w:val="00023E33"/>
    <w:rsid w:val="00023EF5"/>
    <w:rsid w:val="00023FD6"/>
    <w:rsid w:val="0002424B"/>
    <w:rsid w:val="0002427C"/>
    <w:rsid w:val="000242F2"/>
    <w:rsid w:val="00024697"/>
    <w:rsid w:val="00024837"/>
    <w:rsid w:val="00024E9E"/>
    <w:rsid w:val="00024EE9"/>
    <w:rsid w:val="00024FCF"/>
    <w:rsid w:val="000250A4"/>
    <w:rsid w:val="00025884"/>
    <w:rsid w:val="00025B42"/>
    <w:rsid w:val="00025C58"/>
    <w:rsid w:val="00025D25"/>
    <w:rsid w:val="00025D60"/>
    <w:rsid w:val="00025F00"/>
    <w:rsid w:val="000263A3"/>
    <w:rsid w:val="0002641D"/>
    <w:rsid w:val="00026646"/>
    <w:rsid w:val="000267E6"/>
    <w:rsid w:val="000267EB"/>
    <w:rsid w:val="00026B64"/>
    <w:rsid w:val="00026C4F"/>
    <w:rsid w:val="00026F87"/>
    <w:rsid w:val="00026FC8"/>
    <w:rsid w:val="000273F3"/>
    <w:rsid w:val="00027550"/>
    <w:rsid w:val="000275B5"/>
    <w:rsid w:val="00027728"/>
    <w:rsid w:val="00027A2C"/>
    <w:rsid w:val="00027AFB"/>
    <w:rsid w:val="00027C47"/>
    <w:rsid w:val="00027D0B"/>
    <w:rsid w:val="00027E65"/>
    <w:rsid w:val="000301AF"/>
    <w:rsid w:val="0003024E"/>
    <w:rsid w:val="00030298"/>
    <w:rsid w:val="00030433"/>
    <w:rsid w:val="0003048B"/>
    <w:rsid w:val="0003048C"/>
    <w:rsid w:val="000305D2"/>
    <w:rsid w:val="00030908"/>
    <w:rsid w:val="000309A6"/>
    <w:rsid w:val="000309E5"/>
    <w:rsid w:val="00030AA3"/>
    <w:rsid w:val="00030C7C"/>
    <w:rsid w:val="00030F72"/>
    <w:rsid w:val="000310F3"/>
    <w:rsid w:val="0003139F"/>
    <w:rsid w:val="0003145B"/>
    <w:rsid w:val="0003146A"/>
    <w:rsid w:val="0003148B"/>
    <w:rsid w:val="0003187B"/>
    <w:rsid w:val="00031C60"/>
    <w:rsid w:val="00031E45"/>
    <w:rsid w:val="00031EE0"/>
    <w:rsid w:val="00031F5C"/>
    <w:rsid w:val="00031F70"/>
    <w:rsid w:val="0003200D"/>
    <w:rsid w:val="000321CF"/>
    <w:rsid w:val="00032549"/>
    <w:rsid w:val="000326D7"/>
    <w:rsid w:val="00032BCF"/>
    <w:rsid w:val="00032BEB"/>
    <w:rsid w:val="00032E71"/>
    <w:rsid w:val="00032ED4"/>
    <w:rsid w:val="00032EDA"/>
    <w:rsid w:val="00032EDB"/>
    <w:rsid w:val="0003301B"/>
    <w:rsid w:val="000330F7"/>
    <w:rsid w:val="0003310C"/>
    <w:rsid w:val="00033261"/>
    <w:rsid w:val="00033338"/>
    <w:rsid w:val="00033387"/>
    <w:rsid w:val="000334AD"/>
    <w:rsid w:val="00033566"/>
    <w:rsid w:val="00033829"/>
    <w:rsid w:val="00033895"/>
    <w:rsid w:val="00033948"/>
    <w:rsid w:val="00033A48"/>
    <w:rsid w:val="00033CCC"/>
    <w:rsid w:val="00033F85"/>
    <w:rsid w:val="00033FB8"/>
    <w:rsid w:val="00034051"/>
    <w:rsid w:val="0003414B"/>
    <w:rsid w:val="00034197"/>
    <w:rsid w:val="000342F7"/>
    <w:rsid w:val="0003438D"/>
    <w:rsid w:val="00034902"/>
    <w:rsid w:val="000349E6"/>
    <w:rsid w:val="00034D22"/>
    <w:rsid w:val="00034E2D"/>
    <w:rsid w:val="00034F32"/>
    <w:rsid w:val="00035510"/>
    <w:rsid w:val="00035550"/>
    <w:rsid w:val="0003579B"/>
    <w:rsid w:val="000358C1"/>
    <w:rsid w:val="000358D1"/>
    <w:rsid w:val="00035E19"/>
    <w:rsid w:val="00035F7D"/>
    <w:rsid w:val="00035F91"/>
    <w:rsid w:val="00036090"/>
    <w:rsid w:val="000361FB"/>
    <w:rsid w:val="00036257"/>
    <w:rsid w:val="00036599"/>
    <w:rsid w:val="00036815"/>
    <w:rsid w:val="00036BD2"/>
    <w:rsid w:val="00036EE4"/>
    <w:rsid w:val="000371E2"/>
    <w:rsid w:val="00037227"/>
    <w:rsid w:val="000372F9"/>
    <w:rsid w:val="00037310"/>
    <w:rsid w:val="00037379"/>
    <w:rsid w:val="0003745E"/>
    <w:rsid w:val="000376D7"/>
    <w:rsid w:val="00037881"/>
    <w:rsid w:val="00037BC4"/>
    <w:rsid w:val="00037C42"/>
    <w:rsid w:val="00040092"/>
    <w:rsid w:val="00040133"/>
    <w:rsid w:val="000401DC"/>
    <w:rsid w:val="0004029E"/>
    <w:rsid w:val="00040649"/>
    <w:rsid w:val="000408FC"/>
    <w:rsid w:val="00040A3F"/>
    <w:rsid w:val="00040B52"/>
    <w:rsid w:val="00040C90"/>
    <w:rsid w:val="00040F22"/>
    <w:rsid w:val="00040FAE"/>
    <w:rsid w:val="00041326"/>
    <w:rsid w:val="00041381"/>
    <w:rsid w:val="00041421"/>
    <w:rsid w:val="00041608"/>
    <w:rsid w:val="000417F9"/>
    <w:rsid w:val="00041B01"/>
    <w:rsid w:val="00041F30"/>
    <w:rsid w:val="00041F78"/>
    <w:rsid w:val="00041FDC"/>
    <w:rsid w:val="00042054"/>
    <w:rsid w:val="000420B7"/>
    <w:rsid w:val="00042173"/>
    <w:rsid w:val="00042200"/>
    <w:rsid w:val="00042568"/>
    <w:rsid w:val="00042D32"/>
    <w:rsid w:val="00042E4C"/>
    <w:rsid w:val="00043128"/>
    <w:rsid w:val="00043414"/>
    <w:rsid w:val="000435FF"/>
    <w:rsid w:val="00043753"/>
    <w:rsid w:val="00043813"/>
    <w:rsid w:val="00043938"/>
    <w:rsid w:val="00043A6B"/>
    <w:rsid w:val="00043AAC"/>
    <w:rsid w:val="00043F25"/>
    <w:rsid w:val="000443CE"/>
    <w:rsid w:val="00044846"/>
    <w:rsid w:val="000448F1"/>
    <w:rsid w:val="00044CA8"/>
    <w:rsid w:val="00044CD2"/>
    <w:rsid w:val="00044DF1"/>
    <w:rsid w:val="00044E0B"/>
    <w:rsid w:val="000450FB"/>
    <w:rsid w:val="0004538D"/>
    <w:rsid w:val="00045400"/>
    <w:rsid w:val="00045523"/>
    <w:rsid w:val="00045574"/>
    <w:rsid w:val="00045764"/>
    <w:rsid w:val="0004577B"/>
    <w:rsid w:val="000459BB"/>
    <w:rsid w:val="00045B5A"/>
    <w:rsid w:val="00045B6B"/>
    <w:rsid w:val="00045C52"/>
    <w:rsid w:val="00046358"/>
    <w:rsid w:val="000467EC"/>
    <w:rsid w:val="00046B3C"/>
    <w:rsid w:val="0004715A"/>
    <w:rsid w:val="000472D1"/>
    <w:rsid w:val="000473BA"/>
    <w:rsid w:val="00047510"/>
    <w:rsid w:val="000476C3"/>
    <w:rsid w:val="00047756"/>
    <w:rsid w:val="00047C6F"/>
    <w:rsid w:val="00047DF1"/>
    <w:rsid w:val="00047EEC"/>
    <w:rsid w:val="0005017E"/>
    <w:rsid w:val="00050287"/>
    <w:rsid w:val="00050380"/>
    <w:rsid w:val="00050548"/>
    <w:rsid w:val="00050631"/>
    <w:rsid w:val="000506EB"/>
    <w:rsid w:val="000507EF"/>
    <w:rsid w:val="000509AA"/>
    <w:rsid w:val="00050C07"/>
    <w:rsid w:val="00050E2F"/>
    <w:rsid w:val="00051311"/>
    <w:rsid w:val="00051403"/>
    <w:rsid w:val="000515AA"/>
    <w:rsid w:val="000517AF"/>
    <w:rsid w:val="0005191F"/>
    <w:rsid w:val="00051AF1"/>
    <w:rsid w:val="00051B66"/>
    <w:rsid w:val="00051B9E"/>
    <w:rsid w:val="00051BBF"/>
    <w:rsid w:val="00051F9B"/>
    <w:rsid w:val="00051FAD"/>
    <w:rsid w:val="000521B0"/>
    <w:rsid w:val="000522D6"/>
    <w:rsid w:val="000528E6"/>
    <w:rsid w:val="00052983"/>
    <w:rsid w:val="00052E17"/>
    <w:rsid w:val="00052F52"/>
    <w:rsid w:val="0005305E"/>
    <w:rsid w:val="000530C1"/>
    <w:rsid w:val="00053192"/>
    <w:rsid w:val="00053693"/>
    <w:rsid w:val="00053907"/>
    <w:rsid w:val="00053937"/>
    <w:rsid w:val="00053A40"/>
    <w:rsid w:val="00053C06"/>
    <w:rsid w:val="00053C60"/>
    <w:rsid w:val="00053CB1"/>
    <w:rsid w:val="00053E17"/>
    <w:rsid w:val="00053E2A"/>
    <w:rsid w:val="00053FCC"/>
    <w:rsid w:val="0005402A"/>
    <w:rsid w:val="000541D0"/>
    <w:rsid w:val="00054238"/>
    <w:rsid w:val="00054583"/>
    <w:rsid w:val="0005459F"/>
    <w:rsid w:val="00054867"/>
    <w:rsid w:val="00054A05"/>
    <w:rsid w:val="00054ACE"/>
    <w:rsid w:val="00054B01"/>
    <w:rsid w:val="00054B89"/>
    <w:rsid w:val="00054E5C"/>
    <w:rsid w:val="00055073"/>
    <w:rsid w:val="0005528C"/>
    <w:rsid w:val="00055401"/>
    <w:rsid w:val="0005558C"/>
    <w:rsid w:val="0005558E"/>
    <w:rsid w:val="000555A4"/>
    <w:rsid w:val="000555BD"/>
    <w:rsid w:val="000555D4"/>
    <w:rsid w:val="0005561E"/>
    <w:rsid w:val="00055679"/>
    <w:rsid w:val="0005567D"/>
    <w:rsid w:val="0005578A"/>
    <w:rsid w:val="00055AB4"/>
    <w:rsid w:val="00055B27"/>
    <w:rsid w:val="00055B81"/>
    <w:rsid w:val="00055FCE"/>
    <w:rsid w:val="0005604A"/>
    <w:rsid w:val="0005605B"/>
    <w:rsid w:val="00056168"/>
    <w:rsid w:val="00056313"/>
    <w:rsid w:val="000564CB"/>
    <w:rsid w:val="00056510"/>
    <w:rsid w:val="00056534"/>
    <w:rsid w:val="0005656A"/>
    <w:rsid w:val="00056581"/>
    <w:rsid w:val="000566A3"/>
    <w:rsid w:val="0005672D"/>
    <w:rsid w:val="000567AF"/>
    <w:rsid w:val="000567C3"/>
    <w:rsid w:val="00056868"/>
    <w:rsid w:val="0005699F"/>
    <w:rsid w:val="00056DA2"/>
    <w:rsid w:val="0005710D"/>
    <w:rsid w:val="000578FE"/>
    <w:rsid w:val="00057A89"/>
    <w:rsid w:val="00057C55"/>
    <w:rsid w:val="0006003A"/>
    <w:rsid w:val="00060182"/>
    <w:rsid w:val="00060256"/>
    <w:rsid w:val="000603AB"/>
    <w:rsid w:val="0006042D"/>
    <w:rsid w:val="000606C6"/>
    <w:rsid w:val="00060909"/>
    <w:rsid w:val="0006093E"/>
    <w:rsid w:val="00060CF9"/>
    <w:rsid w:val="00060D50"/>
    <w:rsid w:val="00060E2D"/>
    <w:rsid w:val="00060F9C"/>
    <w:rsid w:val="00061287"/>
    <w:rsid w:val="0006135D"/>
    <w:rsid w:val="0006165B"/>
    <w:rsid w:val="00061865"/>
    <w:rsid w:val="000618D6"/>
    <w:rsid w:val="00061CCD"/>
    <w:rsid w:val="00061D5F"/>
    <w:rsid w:val="00061DC8"/>
    <w:rsid w:val="00061DD0"/>
    <w:rsid w:val="00061F79"/>
    <w:rsid w:val="00061F9E"/>
    <w:rsid w:val="000620C4"/>
    <w:rsid w:val="000623CD"/>
    <w:rsid w:val="00062472"/>
    <w:rsid w:val="00062569"/>
    <w:rsid w:val="00062591"/>
    <w:rsid w:val="00062595"/>
    <w:rsid w:val="00062751"/>
    <w:rsid w:val="000627DE"/>
    <w:rsid w:val="0006282B"/>
    <w:rsid w:val="0006291F"/>
    <w:rsid w:val="000629F6"/>
    <w:rsid w:val="00062DC6"/>
    <w:rsid w:val="00063070"/>
    <w:rsid w:val="000630DD"/>
    <w:rsid w:val="00063315"/>
    <w:rsid w:val="000633AA"/>
    <w:rsid w:val="00063419"/>
    <w:rsid w:val="000639BC"/>
    <w:rsid w:val="000639EF"/>
    <w:rsid w:val="00063AD4"/>
    <w:rsid w:val="00063B1E"/>
    <w:rsid w:val="00063BC9"/>
    <w:rsid w:val="00063C44"/>
    <w:rsid w:val="0006402A"/>
    <w:rsid w:val="00064076"/>
    <w:rsid w:val="000649D4"/>
    <w:rsid w:val="00064BB0"/>
    <w:rsid w:val="00064E7B"/>
    <w:rsid w:val="00065228"/>
    <w:rsid w:val="00065364"/>
    <w:rsid w:val="0006547A"/>
    <w:rsid w:val="0006561D"/>
    <w:rsid w:val="00065883"/>
    <w:rsid w:val="00065978"/>
    <w:rsid w:val="00065B4D"/>
    <w:rsid w:val="00065E5D"/>
    <w:rsid w:val="00065FAA"/>
    <w:rsid w:val="00066107"/>
    <w:rsid w:val="000663E5"/>
    <w:rsid w:val="000664CC"/>
    <w:rsid w:val="00066810"/>
    <w:rsid w:val="00066A02"/>
    <w:rsid w:val="00066BFA"/>
    <w:rsid w:val="00067065"/>
    <w:rsid w:val="00067175"/>
    <w:rsid w:val="000672BA"/>
    <w:rsid w:val="0006741E"/>
    <w:rsid w:val="00067541"/>
    <w:rsid w:val="00067911"/>
    <w:rsid w:val="00067AB9"/>
    <w:rsid w:val="00067CB5"/>
    <w:rsid w:val="00067F56"/>
    <w:rsid w:val="000703EB"/>
    <w:rsid w:val="00070977"/>
    <w:rsid w:val="00070A4A"/>
    <w:rsid w:val="00070BE6"/>
    <w:rsid w:val="00070CA4"/>
    <w:rsid w:val="00070E3A"/>
    <w:rsid w:val="00070E95"/>
    <w:rsid w:val="00071685"/>
    <w:rsid w:val="000718B6"/>
    <w:rsid w:val="00071CBC"/>
    <w:rsid w:val="00071E76"/>
    <w:rsid w:val="00072135"/>
    <w:rsid w:val="00072876"/>
    <w:rsid w:val="00072A62"/>
    <w:rsid w:val="0007325B"/>
    <w:rsid w:val="00073313"/>
    <w:rsid w:val="00073382"/>
    <w:rsid w:val="00073815"/>
    <w:rsid w:val="000738BF"/>
    <w:rsid w:val="000739C9"/>
    <w:rsid w:val="00073B38"/>
    <w:rsid w:val="00073B79"/>
    <w:rsid w:val="00073C79"/>
    <w:rsid w:val="00073D34"/>
    <w:rsid w:val="00073E33"/>
    <w:rsid w:val="00073E45"/>
    <w:rsid w:val="00073F11"/>
    <w:rsid w:val="00073F39"/>
    <w:rsid w:val="0007412B"/>
    <w:rsid w:val="0007431B"/>
    <w:rsid w:val="000744F0"/>
    <w:rsid w:val="000745F4"/>
    <w:rsid w:val="000746F9"/>
    <w:rsid w:val="0007482F"/>
    <w:rsid w:val="000749F0"/>
    <w:rsid w:val="00074B1D"/>
    <w:rsid w:val="00074B6F"/>
    <w:rsid w:val="00074BCF"/>
    <w:rsid w:val="00074CF2"/>
    <w:rsid w:val="00074FC2"/>
    <w:rsid w:val="000750B2"/>
    <w:rsid w:val="00075308"/>
    <w:rsid w:val="00075421"/>
    <w:rsid w:val="0007556F"/>
    <w:rsid w:val="00075913"/>
    <w:rsid w:val="00075944"/>
    <w:rsid w:val="00075C77"/>
    <w:rsid w:val="00075CD4"/>
    <w:rsid w:val="00075E4C"/>
    <w:rsid w:val="00075EA9"/>
    <w:rsid w:val="00076191"/>
    <w:rsid w:val="000761A3"/>
    <w:rsid w:val="00076216"/>
    <w:rsid w:val="0007695F"/>
    <w:rsid w:val="00076A40"/>
    <w:rsid w:val="00076B61"/>
    <w:rsid w:val="000774F7"/>
    <w:rsid w:val="00077506"/>
    <w:rsid w:val="00077554"/>
    <w:rsid w:val="00077670"/>
    <w:rsid w:val="00077A76"/>
    <w:rsid w:val="00077B00"/>
    <w:rsid w:val="00077BFB"/>
    <w:rsid w:val="00077EF6"/>
    <w:rsid w:val="00080133"/>
    <w:rsid w:val="00080151"/>
    <w:rsid w:val="00080245"/>
    <w:rsid w:val="000803C9"/>
    <w:rsid w:val="000804A6"/>
    <w:rsid w:val="0008079E"/>
    <w:rsid w:val="000808F2"/>
    <w:rsid w:val="00080C05"/>
    <w:rsid w:val="00080DDE"/>
    <w:rsid w:val="0008120B"/>
    <w:rsid w:val="0008139D"/>
    <w:rsid w:val="000815D9"/>
    <w:rsid w:val="00081680"/>
    <w:rsid w:val="00081713"/>
    <w:rsid w:val="00081954"/>
    <w:rsid w:val="00081B0D"/>
    <w:rsid w:val="00081F7E"/>
    <w:rsid w:val="00082191"/>
    <w:rsid w:val="000822F2"/>
    <w:rsid w:val="00082321"/>
    <w:rsid w:val="0008233C"/>
    <w:rsid w:val="000823B3"/>
    <w:rsid w:val="000825AB"/>
    <w:rsid w:val="00082638"/>
    <w:rsid w:val="0008271E"/>
    <w:rsid w:val="00082942"/>
    <w:rsid w:val="00082C37"/>
    <w:rsid w:val="00082CD0"/>
    <w:rsid w:val="00082D1F"/>
    <w:rsid w:val="00082F9F"/>
    <w:rsid w:val="00082FB7"/>
    <w:rsid w:val="00083084"/>
    <w:rsid w:val="0008318D"/>
    <w:rsid w:val="0008319C"/>
    <w:rsid w:val="0008326E"/>
    <w:rsid w:val="000833E0"/>
    <w:rsid w:val="000835A3"/>
    <w:rsid w:val="00083627"/>
    <w:rsid w:val="000839B3"/>
    <w:rsid w:val="000839CF"/>
    <w:rsid w:val="00083B38"/>
    <w:rsid w:val="00083C41"/>
    <w:rsid w:val="00083EE7"/>
    <w:rsid w:val="000841D7"/>
    <w:rsid w:val="00084223"/>
    <w:rsid w:val="00084295"/>
    <w:rsid w:val="0008438C"/>
    <w:rsid w:val="00084534"/>
    <w:rsid w:val="00084954"/>
    <w:rsid w:val="00084C0A"/>
    <w:rsid w:val="00084CDA"/>
    <w:rsid w:val="00084D6F"/>
    <w:rsid w:val="0008536C"/>
    <w:rsid w:val="00085618"/>
    <w:rsid w:val="00085763"/>
    <w:rsid w:val="00085B0D"/>
    <w:rsid w:val="00085D62"/>
    <w:rsid w:val="00085FFF"/>
    <w:rsid w:val="000860E0"/>
    <w:rsid w:val="00086240"/>
    <w:rsid w:val="0008630A"/>
    <w:rsid w:val="00086B4E"/>
    <w:rsid w:val="0008703C"/>
    <w:rsid w:val="00087341"/>
    <w:rsid w:val="0008741D"/>
    <w:rsid w:val="000875DD"/>
    <w:rsid w:val="000875E8"/>
    <w:rsid w:val="00087812"/>
    <w:rsid w:val="000879EE"/>
    <w:rsid w:val="00087A07"/>
    <w:rsid w:val="00087C06"/>
    <w:rsid w:val="00087EFA"/>
    <w:rsid w:val="00087F10"/>
    <w:rsid w:val="00090055"/>
    <w:rsid w:val="00090098"/>
    <w:rsid w:val="00090467"/>
    <w:rsid w:val="0009048B"/>
    <w:rsid w:val="000904A8"/>
    <w:rsid w:val="00090559"/>
    <w:rsid w:val="000905A6"/>
    <w:rsid w:val="000905B5"/>
    <w:rsid w:val="000907E5"/>
    <w:rsid w:val="00090B1A"/>
    <w:rsid w:val="00090BA6"/>
    <w:rsid w:val="00090CBA"/>
    <w:rsid w:val="00091033"/>
    <w:rsid w:val="00091070"/>
    <w:rsid w:val="000915A1"/>
    <w:rsid w:val="0009163D"/>
    <w:rsid w:val="00091796"/>
    <w:rsid w:val="00091A51"/>
    <w:rsid w:val="00091D53"/>
    <w:rsid w:val="0009252A"/>
    <w:rsid w:val="000925E4"/>
    <w:rsid w:val="000926ED"/>
    <w:rsid w:val="0009274C"/>
    <w:rsid w:val="0009277B"/>
    <w:rsid w:val="00092BC5"/>
    <w:rsid w:val="00093561"/>
    <w:rsid w:val="000936BD"/>
    <w:rsid w:val="00093908"/>
    <w:rsid w:val="00093A9C"/>
    <w:rsid w:val="000943BB"/>
    <w:rsid w:val="00094680"/>
    <w:rsid w:val="000946FB"/>
    <w:rsid w:val="000947F8"/>
    <w:rsid w:val="00094B38"/>
    <w:rsid w:val="00094B54"/>
    <w:rsid w:val="00094C9B"/>
    <w:rsid w:val="00094E4A"/>
    <w:rsid w:val="00094F90"/>
    <w:rsid w:val="00095085"/>
    <w:rsid w:val="00095206"/>
    <w:rsid w:val="00095307"/>
    <w:rsid w:val="00095782"/>
    <w:rsid w:val="0009594D"/>
    <w:rsid w:val="0009597F"/>
    <w:rsid w:val="00095EEA"/>
    <w:rsid w:val="00095F5C"/>
    <w:rsid w:val="000961FA"/>
    <w:rsid w:val="0009645B"/>
    <w:rsid w:val="000966EC"/>
    <w:rsid w:val="00096754"/>
    <w:rsid w:val="00096787"/>
    <w:rsid w:val="0009678A"/>
    <w:rsid w:val="00096936"/>
    <w:rsid w:val="00096DD6"/>
    <w:rsid w:val="000974EA"/>
    <w:rsid w:val="0009767D"/>
    <w:rsid w:val="000977D0"/>
    <w:rsid w:val="000978DC"/>
    <w:rsid w:val="000A00F8"/>
    <w:rsid w:val="000A0516"/>
    <w:rsid w:val="000A05BC"/>
    <w:rsid w:val="000A0B3A"/>
    <w:rsid w:val="000A0BDC"/>
    <w:rsid w:val="000A0D3E"/>
    <w:rsid w:val="000A0DBD"/>
    <w:rsid w:val="000A0EC6"/>
    <w:rsid w:val="000A0F3B"/>
    <w:rsid w:val="000A0FA5"/>
    <w:rsid w:val="000A12CB"/>
    <w:rsid w:val="000A13C9"/>
    <w:rsid w:val="000A144C"/>
    <w:rsid w:val="000A1570"/>
    <w:rsid w:val="000A16AF"/>
    <w:rsid w:val="000A1820"/>
    <w:rsid w:val="000A19FE"/>
    <w:rsid w:val="000A1A0D"/>
    <w:rsid w:val="000A1A7D"/>
    <w:rsid w:val="000A1BA1"/>
    <w:rsid w:val="000A1C0A"/>
    <w:rsid w:val="000A1C5B"/>
    <w:rsid w:val="000A1F5C"/>
    <w:rsid w:val="000A22B7"/>
    <w:rsid w:val="000A236F"/>
    <w:rsid w:val="000A25D5"/>
    <w:rsid w:val="000A264C"/>
    <w:rsid w:val="000A2849"/>
    <w:rsid w:val="000A29D2"/>
    <w:rsid w:val="000A2D2F"/>
    <w:rsid w:val="000A2F78"/>
    <w:rsid w:val="000A3208"/>
    <w:rsid w:val="000A3384"/>
    <w:rsid w:val="000A38DD"/>
    <w:rsid w:val="000A3986"/>
    <w:rsid w:val="000A39A4"/>
    <w:rsid w:val="000A3A49"/>
    <w:rsid w:val="000A3A55"/>
    <w:rsid w:val="000A3A6F"/>
    <w:rsid w:val="000A3A93"/>
    <w:rsid w:val="000A3B39"/>
    <w:rsid w:val="000A3C0B"/>
    <w:rsid w:val="000A3C69"/>
    <w:rsid w:val="000A3D07"/>
    <w:rsid w:val="000A3FCC"/>
    <w:rsid w:val="000A4005"/>
    <w:rsid w:val="000A42BE"/>
    <w:rsid w:val="000A4347"/>
    <w:rsid w:val="000A4703"/>
    <w:rsid w:val="000A47B9"/>
    <w:rsid w:val="000A4A01"/>
    <w:rsid w:val="000A4A3C"/>
    <w:rsid w:val="000A4A8B"/>
    <w:rsid w:val="000A4BB3"/>
    <w:rsid w:val="000A4C1F"/>
    <w:rsid w:val="000A4C42"/>
    <w:rsid w:val="000A4D5F"/>
    <w:rsid w:val="000A4E5B"/>
    <w:rsid w:val="000A529B"/>
    <w:rsid w:val="000A52C3"/>
    <w:rsid w:val="000A552E"/>
    <w:rsid w:val="000A555C"/>
    <w:rsid w:val="000A5720"/>
    <w:rsid w:val="000A583C"/>
    <w:rsid w:val="000A5A1A"/>
    <w:rsid w:val="000A5C67"/>
    <w:rsid w:val="000A5DB4"/>
    <w:rsid w:val="000A5E6E"/>
    <w:rsid w:val="000A60D6"/>
    <w:rsid w:val="000A6172"/>
    <w:rsid w:val="000A62AA"/>
    <w:rsid w:val="000A62AC"/>
    <w:rsid w:val="000A6384"/>
    <w:rsid w:val="000A65BC"/>
    <w:rsid w:val="000A68CC"/>
    <w:rsid w:val="000A6B06"/>
    <w:rsid w:val="000A6B0C"/>
    <w:rsid w:val="000A6D05"/>
    <w:rsid w:val="000A6D60"/>
    <w:rsid w:val="000A6EC8"/>
    <w:rsid w:val="000A7079"/>
    <w:rsid w:val="000A7420"/>
    <w:rsid w:val="000A7543"/>
    <w:rsid w:val="000A75B2"/>
    <w:rsid w:val="000A7642"/>
    <w:rsid w:val="000A76DF"/>
    <w:rsid w:val="000A780F"/>
    <w:rsid w:val="000A7C20"/>
    <w:rsid w:val="000A7D0E"/>
    <w:rsid w:val="000A7FBB"/>
    <w:rsid w:val="000B00D3"/>
    <w:rsid w:val="000B01E0"/>
    <w:rsid w:val="000B0330"/>
    <w:rsid w:val="000B068F"/>
    <w:rsid w:val="000B0957"/>
    <w:rsid w:val="000B0AF6"/>
    <w:rsid w:val="000B0B64"/>
    <w:rsid w:val="000B0BE6"/>
    <w:rsid w:val="000B0CAF"/>
    <w:rsid w:val="000B1021"/>
    <w:rsid w:val="000B1480"/>
    <w:rsid w:val="000B1619"/>
    <w:rsid w:val="000B16E4"/>
    <w:rsid w:val="000B189A"/>
    <w:rsid w:val="000B1A45"/>
    <w:rsid w:val="000B1B3C"/>
    <w:rsid w:val="000B2203"/>
    <w:rsid w:val="000B227F"/>
    <w:rsid w:val="000B23F5"/>
    <w:rsid w:val="000B2755"/>
    <w:rsid w:val="000B29FE"/>
    <w:rsid w:val="000B2A68"/>
    <w:rsid w:val="000B2CF8"/>
    <w:rsid w:val="000B2EDA"/>
    <w:rsid w:val="000B2F89"/>
    <w:rsid w:val="000B3707"/>
    <w:rsid w:val="000B3849"/>
    <w:rsid w:val="000B3B71"/>
    <w:rsid w:val="000B3BB3"/>
    <w:rsid w:val="000B3C38"/>
    <w:rsid w:val="000B3D89"/>
    <w:rsid w:val="000B4088"/>
    <w:rsid w:val="000B42EF"/>
    <w:rsid w:val="000B4358"/>
    <w:rsid w:val="000B46B3"/>
    <w:rsid w:val="000B4992"/>
    <w:rsid w:val="000B4C2D"/>
    <w:rsid w:val="000B4C35"/>
    <w:rsid w:val="000B4E66"/>
    <w:rsid w:val="000B5086"/>
    <w:rsid w:val="000B5350"/>
    <w:rsid w:val="000B54AD"/>
    <w:rsid w:val="000B54C8"/>
    <w:rsid w:val="000B54FF"/>
    <w:rsid w:val="000B55BD"/>
    <w:rsid w:val="000B5823"/>
    <w:rsid w:val="000B5A11"/>
    <w:rsid w:val="000B5EBA"/>
    <w:rsid w:val="000B5F24"/>
    <w:rsid w:val="000B6800"/>
    <w:rsid w:val="000B680E"/>
    <w:rsid w:val="000B6968"/>
    <w:rsid w:val="000B6ABE"/>
    <w:rsid w:val="000B6B15"/>
    <w:rsid w:val="000B6BD8"/>
    <w:rsid w:val="000B6D27"/>
    <w:rsid w:val="000B6FE3"/>
    <w:rsid w:val="000B72E4"/>
    <w:rsid w:val="000B72FE"/>
    <w:rsid w:val="000B73E9"/>
    <w:rsid w:val="000B7758"/>
    <w:rsid w:val="000B79A6"/>
    <w:rsid w:val="000B7CC3"/>
    <w:rsid w:val="000B7DB5"/>
    <w:rsid w:val="000B7F2E"/>
    <w:rsid w:val="000B7F73"/>
    <w:rsid w:val="000B7FA9"/>
    <w:rsid w:val="000C0177"/>
    <w:rsid w:val="000C030E"/>
    <w:rsid w:val="000C05EE"/>
    <w:rsid w:val="000C0673"/>
    <w:rsid w:val="000C09E7"/>
    <w:rsid w:val="000C0ADC"/>
    <w:rsid w:val="000C0B33"/>
    <w:rsid w:val="000C0BD1"/>
    <w:rsid w:val="000C105D"/>
    <w:rsid w:val="000C10F9"/>
    <w:rsid w:val="000C1300"/>
    <w:rsid w:val="000C198D"/>
    <w:rsid w:val="000C1B3A"/>
    <w:rsid w:val="000C2103"/>
    <w:rsid w:val="000C2646"/>
    <w:rsid w:val="000C2A02"/>
    <w:rsid w:val="000C2B6C"/>
    <w:rsid w:val="000C2BA2"/>
    <w:rsid w:val="000C2CC0"/>
    <w:rsid w:val="000C2CCB"/>
    <w:rsid w:val="000C2DE4"/>
    <w:rsid w:val="000C2E2F"/>
    <w:rsid w:val="000C2FCA"/>
    <w:rsid w:val="000C33AB"/>
    <w:rsid w:val="000C3443"/>
    <w:rsid w:val="000C3483"/>
    <w:rsid w:val="000C38DB"/>
    <w:rsid w:val="000C3B5B"/>
    <w:rsid w:val="000C3D24"/>
    <w:rsid w:val="000C3F36"/>
    <w:rsid w:val="000C3F86"/>
    <w:rsid w:val="000C4340"/>
    <w:rsid w:val="000C4345"/>
    <w:rsid w:val="000C46D4"/>
    <w:rsid w:val="000C471B"/>
    <w:rsid w:val="000C47C0"/>
    <w:rsid w:val="000C49FB"/>
    <w:rsid w:val="000C4AB2"/>
    <w:rsid w:val="000C4B7A"/>
    <w:rsid w:val="000C4DD8"/>
    <w:rsid w:val="000C4F77"/>
    <w:rsid w:val="000C4FE2"/>
    <w:rsid w:val="000C521E"/>
    <w:rsid w:val="000C52D6"/>
    <w:rsid w:val="000C53D7"/>
    <w:rsid w:val="000C543B"/>
    <w:rsid w:val="000C5463"/>
    <w:rsid w:val="000C563B"/>
    <w:rsid w:val="000C57B1"/>
    <w:rsid w:val="000C5BAA"/>
    <w:rsid w:val="000C5CEE"/>
    <w:rsid w:val="000C5EAE"/>
    <w:rsid w:val="000C60DB"/>
    <w:rsid w:val="000C6151"/>
    <w:rsid w:val="000C6159"/>
    <w:rsid w:val="000C6177"/>
    <w:rsid w:val="000C6555"/>
    <w:rsid w:val="000C677C"/>
    <w:rsid w:val="000C6791"/>
    <w:rsid w:val="000C6850"/>
    <w:rsid w:val="000C6A85"/>
    <w:rsid w:val="000C6BE2"/>
    <w:rsid w:val="000C6C59"/>
    <w:rsid w:val="000C6D89"/>
    <w:rsid w:val="000C6DFE"/>
    <w:rsid w:val="000C6E33"/>
    <w:rsid w:val="000C6E6E"/>
    <w:rsid w:val="000C74D2"/>
    <w:rsid w:val="000C762B"/>
    <w:rsid w:val="000C7737"/>
    <w:rsid w:val="000C7790"/>
    <w:rsid w:val="000C787D"/>
    <w:rsid w:val="000C7A0B"/>
    <w:rsid w:val="000C7A57"/>
    <w:rsid w:val="000C7DE7"/>
    <w:rsid w:val="000C7E2C"/>
    <w:rsid w:val="000C7F7C"/>
    <w:rsid w:val="000D00EA"/>
    <w:rsid w:val="000D02C7"/>
    <w:rsid w:val="000D07D8"/>
    <w:rsid w:val="000D08B9"/>
    <w:rsid w:val="000D09F1"/>
    <w:rsid w:val="000D0A03"/>
    <w:rsid w:val="000D0A89"/>
    <w:rsid w:val="000D0BD4"/>
    <w:rsid w:val="000D0BFA"/>
    <w:rsid w:val="000D113C"/>
    <w:rsid w:val="000D11DE"/>
    <w:rsid w:val="000D1262"/>
    <w:rsid w:val="000D13DD"/>
    <w:rsid w:val="000D1520"/>
    <w:rsid w:val="000D1530"/>
    <w:rsid w:val="000D1666"/>
    <w:rsid w:val="000D17D5"/>
    <w:rsid w:val="000D197B"/>
    <w:rsid w:val="000D1B8F"/>
    <w:rsid w:val="000D1BA4"/>
    <w:rsid w:val="000D1F8E"/>
    <w:rsid w:val="000D22CD"/>
    <w:rsid w:val="000D2504"/>
    <w:rsid w:val="000D2566"/>
    <w:rsid w:val="000D277C"/>
    <w:rsid w:val="000D2CA3"/>
    <w:rsid w:val="000D32A1"/>
    <w:rsid w:val="000D34E8"/>
    <w:rsid w:val="000D38D9"/>
    <w:rsid w:val="000D3C09"/>
    <w:rsid w:val="000D3C11"/>
    <w:rsid w:val="000D3D48"/>
    <w:rsid w:val="000D3DF2"/>
    <w:rsid w:val="000D3E6F"/>
    <w:rsid w:val="000D3F7A"/>
    <w:rsid w:val="000D400F"/>
    <w:rsid w:val="000D4070"/>
    <w:rsid w:val="000D425B"/>
    <w:rsid w:val="000D42F4"/>
    <w:rsid w:val="000D4398"/>
    <w:rsid w:val="000D4422"/>
    <w:rsid w:val="000D44A8"/>
    <w:rsid w:val="000D44F1"/>
    <w:rsid w:val="000D467A"/>
    <w:rsid w:val="000D54F8"/>
    <w:rsid w:val="000D572A"/>
    <w:rsid w:val="000D605C"/>
    <w:rsid w:val="000D6125"/>
    <w:rsid w:val="000D6127"/>
    <w:rsid w:val="000D66AD"/>
    <w:rsid w:val="000D6736"/>
    <w:rsid w:val="000D6877"/>
    <w:rsid w:val="000D6B68"/>
    <w:rsid w:val="000D6D64"/>
    <w:rsid w:val="000D6F30"/>
    <w:rsid w:val="000D6F5C"/>
    <w:rsid w:val="000D7009"/>
    <w:rsid w:val="000D7285"/>
    <w:rsid w:val="000D7792"/>
    <w:rsid w:val="000D78F0"/>
    <w:rsid w:val="000D7C85"/>
    <w:rsid w:val="000D7FEF"/>
    <w:rsid w:val="000E0164"/>
    <w:rsid w:val="000E0307"/>
    <w:rsid w:val="000E0334"/>
    <w:rsid w:val="000E05C6"/>
    <w:rsid w:val="000E094F"/>
    <w:rsid w:val="000E0B09"/>
    <w:rsid w:val="000E0B14"/>
    <w:rsid w:val="000E0B1D"/>
    <w:rsid w:val="000E0E41"/>
    <w:rsid w:val="000E1010"/>
    <w:rsid w:val="000E1339"/>
    <w:rsid w:val="000E148E"/>
    <w:rsid w:val="000E1525"/>
    <w:rsid w:val="000E1801"/>
    <w:rsid w:val="000E1858"/>
    <w:rsid w:val="000E1A15"/>
    <w:rsid w:val="000E1DB3"/>
    <w:rsid w:val="000E1EE3"/>
    <w:rsid w:val="000E2078"/>
    <w:rsid w:val="000E2192"/>
    <w:rsid w:val="000E21D5"/>
    <w:rsid w:val="000E22FB"/>
    <w:rsid w:val="000E2650"/>
    <w:rsid w:val="000E2661"/>
    <w:rsid w:val="000E2915"/>
    <w:rsid w:val="000E2C2F"/>
    <w:rsid w:val="000E2C45"/>
    <w:rsid w:val="000E2DF2"/>
    <w:rsid w:val="000E2F52"/>
    <w:rsid w:val="000E3394"/>
    <w:rsid w:val="000E374F"/>
    <w:rsid w:val="000E38AB"/>
    <w:rsid w:val="000E3EC1"/>
    <w:rsid w:val="000E3F3A"/>
    <w:rsid w:val="000E3F89"/>
    <w:rsid w:val="000E40D9"/>
    <w:rsid w:val="000E4182"/>
    <w:rsid w:val="000E47A1"/>
    <w:rsid w:val="000E4A17"/>
    <w:rsid w:val="000E4A61"/>
    <w:rsid w:val="000E4B0C"/>
    <w:rsid w:val="000E4E4D"/>
    <w:rsid w:val="000E4F1B"/>
    <w:rsid w:val="000E5011"/>
    <w:rsid w:val="000E5662"/>
    <w:rsid w:val="000E5877"/>
    <w:rsid w:val="000E590B"/>
    <w:rsid w:val="000E59B7"/>
    <w:rsid w:val="000E5A0C"/>
    <w:rsid w:val="000E5DA9"/>
    <w:rsid w:val="000E5E58"/>
    <w:rsid w:val="000E6074"/>
    <w:rsid w:val="000E6132"/>
    <w:rsid w:val="000E6340"/>
    <w:rsid w:val="000E694D"/>
    <w:rsid w:val="000E69B9"/>
    <w:rsid w:val="000E6A35"/>
    <w:rsid w:val="000E6A8A"/>
    <w:rsid w:val="000E6AB0"/>
    <w:rsid w:val="000E6C20"/>
    <w:rsid w:val="000E6D83"/>
    <w:rsid w:val="000E6E52"/>
    <w:rsid w:val="000E726B"/>
    <w:rsid w:val="000E734A"/>
    <w:rsid w:val="000E73A5"/>
    <w:rsid w:val="000E74E4"/>
    <w:rsid w:val="000E7577"/>
    <w:rsid w:val="000E75B6"/>
    <w:rsid w:val="000E7693"/>
    <w:rsid w:val="000E7C3A"/>
    <w:rsid w:val="000E7C3D"/>
    <w:rsid w:val="000E7F40"/>
    <w:rsid w:val="000F000A"/>
    <w:rsid w:val="000F029F"/>
    <w:rsid w:val="000F041D"/>
    <w:rsid w:val="000F06D0"/>
    <w:rsid w:val="000F09F1"/>
    <w:rsid w:val="000F0B78"/>
    <w:rsid w:val="000F0C94"/>
    <w:rsid w:val="000F0D08"/>
    <w:rsid w:val="000F0D14"/>
    <w:rsid w:val="000F0EA1"/>
    <w:rsid w:val="000F10FA"/>
    <w:rsid w:val="000F1184"/>
    <w:rsid w:val="000F1530"/>
    <w:rsid w:val="000F15CC"/>
    <w:rsid w:val="000F17DD"/>
    <w:rsid w:val="000F1830"/>
    <w:rsid w:val="000F1923"/>
    <w:rsid w:val="000F1AB2"/>
    <w:rsid w:val="000F1AC3"/>
    <w:rsid w:val="000F1C7A"/>
    <w:rsid w:val="000F1CD1"/>
    <w:rsid w:val="000F1DEB"/>
    <w:rsid w:val="000F1F14"/>
    <w:rsid w:val="000F1F4B"/>
    <w:rsid w:val="000F2178"/>
    <w:rsid w:val="000F2337"/>
    <w:rsid w:val="000F2593"/>
    <w:rsid w:val="000F282C"/>
    <w:rsid w:val="000F2C51"/>
    <w:rsid w:val="000F2C95"/>
    <w:rsid w:val="000F2D18"/>
    <w:rsid w:val="000F30EF"/>
    <w:rsid w:val="000F31CD"/>
    <w:rsid w:val="000F3312"/>
    <w:rsid w:val="000F377B"/>
    <w:rsid w:val="000F3B65"/>
    <w:rsid w:val="000F3CFF"/>
    <w:rsid w:val="000F4867"/>
    <w:rsid w:val="000F5150"/>
    <w:rsid w:val="000F51B5"/>
    <w:rsid w:val="000F51EC"/>
    <w:rsid w:val="000F54D6"/>
    <w:rsid w:val="000F54E0"/>
    <w:rsid w:val="000F5864"/>
    <w:rsid w:val="000F5A85"/>
    <w:rsid w:val="000F5CCF"/>
    <w:rsid w:val="000F5F6D"/>
    <w:rsid w:val="000F5F88"/>
    <w:rsid w:val="000F6059"/>
    <w:rsid w:val="000F613E"/>
    <w:rsid w:val="000F63DF"/>
    <w:rsid w:val="000F64AA"/>
    <w:rsid w:val="000F6656"/>
    <w:rsid w:val="000F66EE"/>
    <w:rsid w:val="000F6835"/>
    <w:rsid w:val="000F6A56"/>
    <w:rsid w:val="000F6BFB"/>
    <w:rsid w:val="000F6D24"/>
    <w:rsid w:val="000F6D32"/>
    <w:rsid w:val="000F6F57"/>
    <w:rsid w:val="000F703E"/>
    <w:rsid w:val="000F7334"/>
    <w:rsid w:val="000F734B"/>
    <w:rsid w:val="000F7AAB"/>
    <w:rsid w:val="001004AC"/>
    <w:rsid w:val="001005A8"/>
    <w:rsid w:val="001005CE"/>
    <w:rsid w:val="00100654"/>
    <w:rsid w:val="001009E2"/>
    <w:rsid w:val="00100AEA"/>
    <w:rsid w:val="00100D2B"/>
    <w:rsid w:val="00100FA0"/>
    <w:rsid w:val="0010100E"/>
    <w:rsid w:val="00101149"/>
    <w:rsid w:val="00101272"/>
    <w:rsid w:val="0010128A"/>
    <w:rsid w:val="00101416"/>
    <w:rsid w:val="001014AF"/>
    <w:rsid w:val="001015F8"/>
    <w:rsid w:val="001016E5"/>
    <w:rsid w:val="00101747"/>
    <w:rsid w:val="001017B7"/>
    <w:rsid w:val="00101C42"/>
    <w:rsid w:val="00101D6C"/>
    <w:rsid w:val="00101F6C"/>
    <w:rsid w:val="0010223A"/>
    <w:rsid w:val="00102381"/>
    <w:rsid w:val="001027A4"/>
    <w:rsid w:val="00102827"/>
    <w:rsid w:val="001034A7"/>
    <w:rsid w:val="0010364A"/>
    <w:rsid w:val="001037FC"/>
    <w:rsid w:val="00103B56"/>
    <w:rsid w:val="00103C9A"/>
    <w:rsid w:val="00104091"/>
    <w:rsid w:val="001041CD"/>
    <w:rsid w:val="00104550"/>
    <w:rsid w:val="00104658"/>
    <w:rsid w:val="00104990"/>
    <w:rsid w:val="001049A7"/>
    <w:rsid w:val="00104BA1"/>
    <w:rsid w:val="00104C59"/>
    <w:rsid w:val="00104D0E"/>
    <w:rsid w:val="00104D60"/>
    <w:rsid w:val="00104D6E"/>
    <w:rsid w:val="00104E3F"/>
    <w:rsid w:val="00104E9B"/>
    <w:rsid w:val="00104F1C"/>
    <w:rsid w:val="00104FFC"/>
    <w:rsid w:val="00105157"/>
    <w:rsid w:val="00105633"/>
    <w:rsid w:val="00105653"/>
    <w:rsid w:val="001056C0"/>
    <w:rsid w:val="00105791"/>
    <w:rsid w:val="001058E9"/>
    <w:rsid w:val="00105C01"/>
    <w:rsid w:val="00105D22"/>
    <w:rsid w:val="00105E31"/>
    <w:rsid w:val="00106077"/>
    <w:rsid w:val="00106110"/>
    <w:rsid w:val="001061AD"/>
    <w:rsid w:val="0010628B"/>
    <w:rsid w:val="00106659"/>
    <w:rsid w:val="00106719"/>
    <w:rsid w:val="00106836"/>
    <w:rsid w:val="001068DD"/>
    <w:rsid w:val="00106995"/>
    <w:rsid w:val="00106B34"/>
    <w:rsid w:val="00106D55"/>
    <w:rsid w:val="00107142"/>
    <w:rsid w:val="00107279"/>
    <w:rsid w:val="00107420"/>
    <w:rsid w:val="001075D2"/>
    <w:rsid w:val="00107717"/>
    <w:rsid w:val="00107796"/>
    <w:rsid w:val="00107834"/>
    <w:rsid w:val="0010792E"/>
    <w:rsid w:val="001079CB"/>
    <w:rsid w:val="00107A62"/>
    <w:rsid w:val="00107B01"/>
    <w:rsid w:val="00107B9A"/>
    <w:rsid w:val="00107BC9"/>
    <w:rsid w:val="00107F8A"/>
    <w:rsid w:val="00107FA1"/>
    <w:rsid w:val="00107FB7"/>
    <w:rsid w:val="00110219"/>
    <w:rsid w:val="0011029C"/>
    <w:rsid w:val="001102E9"/>
    <w:rsid w:val="001103BB"/>
    <w:rsid w:val="001103D6"/>
    <w:rsid w:val="001105A1"/>
    <w:rsid w:val="00110B17"/>
    <w:rsid w:val="00110CEC"/>
    <w:rsid w:val="00110DB4"/>
    <w:rsid w:val="00110E8A"/>
    <w:rsid w:val="00110F18"/>
    <w:rsid w:val="00110FF5"/>
    <w:rsid w:val="00111164"/>
    <w:rsid w:val="001112D0"/>
    <w:rsid w:val="00111325"/>
    <w:rsid w:val="00111355"/>
    <w:rsid w:val="0011138C"/>
    <w:rsid w:val="00111622"/>
    <w:rsid w:val="00111739"/>
    <w:rsid w:val="00111908"/>
    <w:rsid w:val="00111DFA"/>
    <w:rsid w:val="001122BE"/>
    <w:rsid w:val="00112335"/>
    <w:rsid w:val="00112357"/>
    <w:rsid w:val="001123FF"/>
    <w:rsid w:val="001124EB"/>
    <w:rsid w:val="0011254B"/>
    <w:rsid w:val="0011263E"/>
    <w:rsid w:val="0011295A"/>
    <w:rsid w:val="001129BB"/>
    <w:rsid w:val="00112ABD"/>
    <w:rsid w:val="00113130"/>
    <w:rsid w:val="0011322D"/>
    <w:rsid w:val="00113318"/>
    <w:rsid w:val="001133F3"/>
    <w:rsid w:val="001134FE"/>
    <w:rsid w:val="0011352D"/>
    <w:rsid w:val="001135AC"/>
    <w:rsid w:val="001138B1"/>
    <w:rsid w:val="00113941"/>
    <w:rsid w:val="00113A95"/>
    <w:rsid w:val="00113EC5"/>
    <w:rsid w:val="001144A9"/>
    <w:rsid w:val="0011459C"/>
    <w:rsid w:val="001145B6"/>
    <w:rsid w:val="00114639"/>
    <w:rsid w:val="001148F8"/>
    <w:rsid w:val="0011497D"/>
    <w:rsid w:val="00114982"/>
    <w:rsid w:val="00114B6D"/>
    <w:rsid w:val="00114D1F"/>
    <w:rsid w:val="00114E05"/>
    <w:rsid w:val="00114F44"/>
    <w:rsid w:val="00114FE6"/>
    <w:rsid w:val="001152E7"/>
    <w:rsid w:val="001153AD"/>
    <w:rsid w:val="001155C1"/>
    <w:rsid w:val="00115712"/>
    <w:rsid w:val="00115A15"/>
    <w:rsid w:val="00115F0E"/>
    <w:rsid w:val="00116022"/>
    <w:rsid w:val="001162CC"/>
    <w:rsid w:val="00116315"/>
    <w:rsid w:val="00116563"/>
    <w:rsid w:val="001166CF"/>
    <w:rsid w:val="00116C23"/>
    <w:rsid w:val="00117235"/>
    <w:rsid w:val="00117312"/>
    <w:rsid w:val="0011734B"/>
    <w:rsid w:val="00117490"/>
    <w:rsid w:val="001174C8"/>
    <w:rsid w:val="00117559"/>
    <w:rsid w:val="0011768E"/>
    <w:rsid w:val="00117B35"/>
    <w:rsid w:val="00117D90"/>
    <w:rsid w:val="00117DDF"/>
    <w:rsid w:val="00117E67"/>
    <w:rsid w:val="001200D0"/>
    <w:rsid w:val="0012031E"/>
    <w:rsid w:val="00120435"/>
    <w:rsid w:val="00120654"/>
    <w:rsid w:val="00120798"/>
    <w:rsid w:val="001209C6"/>
    <w:rsid w:val="00120D4D"/>
    <w:rsid w:val="00120E70"/>
    <w:rsid w:val="00120F17"/>
    <w:rsid w:val="00120F1D"/>
    <w:rsid w:val="001211C1"/>
    <w:rsid w:val="001214B1"/>
    <w:rsid w:val="0012177D"/>
    <w:rsid w:val="001217F2"/>
    <w:rsid w:val="001218EC"/>
    <w:rsid w:val="0012213F"/>
    <w:rsid w:val="001221C2"/>
    <w:rsid w:val="00122485"/>
    <w:rsid w:val="0012248A"/>
    <w:rsid w:val="001224E2"/>
    <w:rsid w:val="001225F5"/>
    <w:rsid w:val="00122606"/>
    <w:rsid w:val="00122645"/>
    <w:rsid w:val="0012279E"/>
    <w:rsid w:val="00122BD6"/>
    <w:rsid w:val="00122CF7"/>
    <w:rsid w:val="00123278"/>
    <w:rsid w:val="001232D4"/>
    <w:rsid w:val="001234CA"/>
    <w:rsid w:val="001235F0"/>
    <w:rsid w:val="00123AAE"/>
    <w:rsid w:val="00123D69"/>
    <w:rsid w:val="00123FF2"/>
    <w:rsid w:val="001241A2"/>
    <w:rsid w:val="001241B3"/>
    <w:rsid w:val="00124527"/>
    <w:rsid w:val="001245E4"/>
    <w:rsid w:val="001246A7"/>
    <w:rsid w:val="001247AD"/>
    <w:rsid w:val="00124854"/>
    <w:rsid w:val="001248A5"/>
    <w:rsid w:val="001249D9"/>
    <w:rsid w:val="00125361"/>
    <w:rsid w:val="001253DB"/>
    <w:rsid w:val="00125480"/>
    <w:rsid w:val="001255B5"/>
    <w:rsid w:val="001257E1"/>
    <w:rsid w:val="0012589D"/>
    <w:rsid w:val="00125ACC"/>
    <w:rsid w:val="00125AD6"/>
    <w:rsid w:val="00125C2B"/>
    <w:rsid w:val="00125D84"/>
    <w:rsid w:val="001262FA"/>
    <w:rsid w:val="001264CA"/>
    <w:rsid w:val="00126513"/>
    <w:rsid w:val="00126676"/>
    <w:rsid w:val="00126840"/>
    <w:rsid w:val="00126C9C"/>
    <w:rsid w:val="00126F1A"/>
    <w:rsid w:val="0012751B"/>
    <w:rsid w:val="0012761E"/>
    <w:rsid w:val="001278E6"/>
    <w:rsid w:val="0012796A"/>
    <w:rsid w:val="00127A4D"/>
    <w:rsid w:val="00127BF1"/>
    <w:rsid w:val="00127C38"/>
    <w:rsid w:val="00127C53"/>
    <w:rsid w:val="00127CA9"/>
    <w:rsid w:val="00130070"/>
    <w:rsid w:val="00130081"/>
    <w:rsid w:val="001300C5"/>
    <w:rsid w:val="00130221"/>
    <w:rsid w:val="001302D9"/>
    <w:rsid w:val="001303E0"/>
    <w:rsid w:val="001304BD"/>
    <w:rsid w:val="00130681"/>
    <w:rsid w:val="0013073F"/>
    <w:rsid w:val="00130A92"/>
    <w:rsid w:val="00130B28"/>
    <w:rsid w:val="00130D0D"/>
    <w:rsid w:val="00130E36"/>
    <w:rsid w:val="00130E93"/>
    <w:rsid w:val="00130F29"/>
    <w:rsid w:val="00130F72"/>
    <w:rsid w:val="001311C9"/>
    <w:rsid w:val="00131243"/>
    <w:rsid w:val="00131391"/>
    <w:rsid w:val="0013139B"/>
    <w:rsid w:val="00131431"/>
    <w:rsid w:val="00131438"/>
    <w:rsid w:val="001314DA"/>
    <w:rsid w:val="00131752"/>
    <w:rsid w:val="0013176C"/>
    <w:rsid w:val="0013199E"/>
    <w:rsid w:val="00131B43"/>
    <w:rsid w:val="00131D26"/>
    <w:rsid w:val="00131FB5"/>
    <w:rsid w:val="001320FD"/>
    <w:rsid w:val="001324BF"/>
    <w:rsid w:val="00132C88"/>
    <w:rsid w:val="001332E2"/>
    <w:rsid w:val="0013348E"/>
    <w:rsid w:val="00133608"/>
    <w:rsid w:val="001336BB"/>
    <w:rsid w:val="00133716"/>
    <w:rsid w:val="0013372C"/>
    <w:rsid w:val="001337D7"/>
    <w:rsid w:val="001337DF"/>
    <w:rsid w:val="0013385B"/>
    <w:rsid w:val="001338E4"/>
    <w:rsid w:val="00133ABD"/>
    <w:rsid w:val="00133E69"/>
    <w:rsid w:val="001345FF"/>
    <w:rsid w:val="0013469A"/>
    <w:rsid w:val="00134808"/>
    <w:rsid w:val="00134D2B"/>
    <w:rsid w:val="00134E51"/>
    <w:rsid w:val="00134FE4"/>
    <w:rsid w:val="001353C3"/>
    <w:rsid w:val="001354D4"/>
    <w:rsid w:val="00135601"/>
    <w:rsid w:val="001357F4"/>
    <w:rsid w:val="00135A98"/>
    <w:rsid w:val="00135C9D"/>
    <w:rsid w:val="00135CCC"/>
    <w:rsid w:val="00135EDD"/>
    <w:rsid w:val="0013602B"/>
    <w:rsid w:val="0013648A"/>
    <w:rsid w:val="00136686"/>
    <w:rsid w:val="0013675F"/>
    <w:rsid w:val="00136787"/>
    <w:rsid w:val="001368A9"/>
    <w:rsid w:val="00136B8A"/>
    <w:rsid w:val="00136C36"/>
    <w:rsid w:val="00136C55"/>
    <w:rsid w:val="00136C73"/>
    <w:rsid w:val="00136D84"/>
    <w:rsid w:val="001370D7"/>
    <w:rsid w:val="0013712C"/>
    <w:rsid w:val="0013732F"/>
    <w:rsid w:val="00137542"/>
    <w:rsid w:val="001379CE"/>
    <w:rsid w:val="00137C08"/>
    <w:rsid w:val="0014051C"/>
    <w:rsid w:val="00140AA3"/>
    <w:rsid w:val="00140ADA"/>
    <w:rsid w:val="00140D31"/>
    <w:rsid w:val="00140D6D"/>
    <w:rsid w:val="00140DB4"/>
    <w:rsid w:val="00140DF8"/>
    <w:rsid w:val="00141220"/>
    <w:rsid w:val="00141542"/>
    <w:rsid w:val="00141E0A"/>
    <w:rsid w:val="001420FC"/>
    <w:rsid w:val="001422B0"/>
    <w:rsid w:val="001424D8"/>
    <w:rsid w:val="00142693"/>
    <w:rsid w:val="001426D7"/>
    <w:rsid w:val="00142824"/>
    <w:rsid w:val="00142838"/>
    <w:rsid w:val="00142CBE"/>
    <w:rsid w:val="0014309A"/>
    <w:rsid w:val="001430B1"/>
    <w:rsid w:val="001431B5"/>
    <w:rsid w:val="001432AF"/>
    <w:rsid w:val="001434CD"/>
    <w:rsid w:val="00143510"/>
    <w:rsid w:val="001435A2"/>
    <w:rsid w:val="001436C1"/>
    <w:rsid w:val="00143962"/>
    <w:rsid w:val="0014397C"/>
    <w:rsid w:val="00143B4B"/>
    <w:rsid w:val="00143D18"/>
    <w:rsid w:val="00143E20"/>
    <w:rsid w:val="0014401E"/>
    <w:rsid w:val="001442B3"/>
    <w:rsid w:val="00144361"/>
    <w:rsid w:val="00144431"/>
    <w:rsid w:val="00144735"/>
    <w:rsid w:val="00144914"/>
    <w:rsid w:val="00144D8A"/>
    <w:rsid w:val="001452F0"/>
    <w:rsid w:val="00145678"/>
    <w:rsid w:val="00145A87"/>
    <w:rsid w:val="00145EB5"/>
    <w:rsid w:val="0014609F"/>
    <w:rsid w:val="0014614B"/>
    <w:rsid w:val="001465D2"/>
    <w:rsid w:val="00146A9A"/>
    <w:rsid w:val="00146CE4"/>
    <w:rsid w:val="00146FEA"/>
    <w:rsid w:val="00147061"/>
    <w:rsid w:val="001470B8"/>
    <w:rsid w:val="0014710E"/>
    <w:rsid w:val="00147291"/>
    <w:rsid w:val="00147396"/>
    <w:rsid w:val="0014741E"/>
    <w:rsid w:val="001476A2"/>
    <w:rsid w:val="00147873"/>
    <w:rsid w:val="00147B22"/>
    <w:rsid w:val="00147F8A"/>
    <w:rsid w:val="001500DD"/>
    <w:rsid w:val="00150436"/>
    <w:rsid w:val="001505A8"/>
    <w:rsid w:val="001506ED"/>
    <w:rsid w:val="001507EE"/>
    <w:rsid w:val="001508E2"/>
    <w:rsid w:val="00150B9D"/>
    <w:rsid w:val="00150BBC"/>
    <w:rsid w:val="00150DB9"/>
    <w:rsid w:val="00150E17"/>
    <w:rsid w:val="001517EE"/>
    <w:rsid w:val="00151AB0"/>
    <w:rsid w:val="00151FEB"/>
    <w:rsid w:val="0015230A"/>
    <w:rsid w:val="00152357"/>
    <w:rsid w:val="00152588"/>
    <w:rsid w:val="00152AB5"/>
    <w:rsid w:val="001530A7"/>
    <w:rsid w:val="0015316E"/>
    <w:rsid w:val="00153370"/>
    <w:rsid w:val="0015366B"/>
    <w:rsid w:val="001539C1"/>
    <w:rsid w:val="001539C4"/>
    <w:rsid w:val="00153A95"/>
    <w:rsid w:val="00153C91"/>
    <w:rsid w:val="00153CBF"/>
    <w:rsid w:val="00153D74"/>
    <w:rsid w:val="00154101"/>
    <w:rsid w:val="00154340"/>
    <w:rsid w:val="001544EB"/>
    <w:rsid w:val="00154656"/>
    <w:rsid w:val="0015471E"/>
    <w:rsid w:val="001548ED"/>
    <w:rsid w:val="001549A3"/>
    <w:rsid w:val="001549B6"/>
    <w:rsid w:val="00154A8B"/>
    <w:rsid w:val="00154BF3"/>
    <w:rsid w:val="0015508F"/>
    <w:rsid w:val="00155229"/>
    <w:rsid w:val="001554BC"/>
    <w:rsid w:val="001555D4"/>
    <w:rsid w:val="0015584A"/>
    <w:rsid w:val="001559EE"/>
    <w:rsid w:val="00155BEA"/>
    <w:rsid w:val="00155F2F"/>
    <w:rsid w:val="00155FA0"/>
    <w:rsid w:val="0015606C"/>
    <w:rsid w:val="001560F5"/>
    <w:rsid w:val="001566B6"/>
    <w:rsid w:val="001566BA"/>
    <w:rsid w:val="00156720"/>
    <w:rsid w:val="001568B9"/>
    <w:rsid w:val="00156B05"/>
    <w:rsid w:val="00156B7F"/>
    <w:rsid w:val="00156BFF"/>
    <w:rsid w:val="00156C1D"/>
    <w:rsid w:val="00156CA9"/>
    <w:rsid w:val="00156E48"/>
    <w:rsid w:val="001571A5"/>
    <w:rsid w:val="001573BB"/>
    <w:rsid w:val="001574EB"/>
    <w:rsid w:val="00157912"/>
    <w:rsid w:val="001579B6"/>
    <w:rsid w:val="00157A8A"/>
    <w:rsid w:val="00157A91"/>
    <w:rsid w:val="00157BA2"/>
    <w:rsid w:val="00157F7B"/>
    <w:rsid w:val="001601A1"/>
    <w:rsid w:val="00160411"/>
    <w:rsid w:val="0016056B"/>
    <w:rsid w:val="001605B3"/>
    <w:rsid w:val="001607A2"/>
    <w:rsid w:val="00160888"/>
    <w:rsid w:val="001609CE"/>
    <w:rsid w:val="00160ADE"/>
    <w:rsid w:val="00160BA0"/>
    <w:rsid w:val="00160BAD"/>
    <w:rsid w:val="00160C27"/>
    <w:rsid w:val="00160C96"/>
    <w:rsid w:val="00160CBB"/>
    <w:rsid w:val="00160D90"/>
    <w:rsid w:val="00160DEA"/>
    <w:rsid w:val="00160FDC"/>
    <w:rsid w:val="0016114C"/>
    <w:rsid w:val="001611A3"/>
    <w:rsid w:val="00161271"/>
    <w:rsid w:val="00161416"/>
    <w:rsid w:val="001614AA"/>
    <w:rsid w:val="00161A0D"/>
    <w:rsid w:val="00161CD2"/>
    <w:rsid w:val="00161D59"/>
    <w:rsid w:val="00161D75"/>
    <w:rsid w:val="00161E05"/>
    <w:rsid w:val="00161ED0"/>
    <w:rsid w:val="00161FFE"/>
    <w:rsid w:val="00162264"/>
    <w:rsid w:val="001622CA"/>
    <w:rsid w:val="0016241A"/>
    <w:rsid w:val="001624BC"/>
    <w:rsid w:val="00162750"/>
    <w:rsid w:val="001628B9"/>
    <w:rsid w:val="0016299F"/>
    <w:rsid w:val="00162E6D"/>
    <w:rsid w:val="001631E5"/>
    <w:rsid w:val="001635E8"/>
    <w:rsid w:val="001635EA"/>
    <w:rsid w:val="001637AC"/>
    <w:rsid w:val="001637F4"/>
    <w:rsid w:val="0016384F"/>
    <w:rsid w:val="00163B24"/>
    <w:rsid w:val="00163B6E"/>
    <w:rsid w:val="00163CE8"/>
    <w:rsid w:val="00163D97"/>
    <w:rsid w:val="00163E88"/>
    <w:rsid w:val="00163FE8"/>
    <w:rsid w:val="00164658"/>
    <w:rsid w:val="001646AB"/>
    <w:rsid w:val="00164884"/>
    <w:rsid w:val="0016496A"/>
    <w:rsid w:val="00164BFE"/>
    <w:rsid w:val="00164C83"/>
    <w:rsid w:val="00164DD0"/>
    <w:rsid w:val="00164E80"/>
    <w:rsid w:val="00164EF0"/>
    <w:rsid w:val="00164F02"/>
    <w:rsid w:val="00165029"/>
    <w:rsid w:val="00165036"/>
    <w:rsid w:val="00165048"/>
    <w:rsid w:val="00165091"/>
    <w:rsid w:val="001650B0"/>
    <w:rsid w:val="00165107"/>
    <w:rsid w:val="0016510C"/>
    <w:rsid w:val="001652AA"/>
    <w:rsid w:val="001652B9"/>
    <w:rsid w:val="00165385"/>
    <w:rsid w:val="001653AE"/>
    <w:rsid w:val="001653B5"/>
    <w:rsid w:val="001655F7"/>
    <w:rsid w:val="00165848"/>
    <w:rsid w:val="00165875"/>
    <w:rsid w:val="00165B74"/>
    <w:rsid w:val="00166308"/>
    <w:rsid w:val="0016636D"/>
    <w:rsid w:val="00166456"/>
    <w:rsid w:val="0016651F"/>
    <w:rsid w:val="001666AA"/>
    <w:rsid w:val="00166A09"/>
    <w:rsid w:val="00166AD3"/>
    <w:rsid w:val="00166C09"/>
    <w:rsid w:val="00166DF9"/>
    <w:rsid w:val="00166F45"/>
    <w:rsid w:val="0016704D"/>
    <w:rsid w:val="00167451"/>
    <w:rsid w:val="0016764D"/>
    <w:rsid w:val="001676FD"/>
    <w:rsid w:val="0016778E"/>
    <w:rsid w:val="0016778F"/>
    <w:rsid w:val="001677AC"/>
    <w:rsid w:val="00167826"/>
    <w:rsid w:val="00167CDB"/>
    <w:rsid w:val="00167EB2"/>
    <w:rsid w:val="00167F46"/>
    <w:rsid w:val="00167FBF"/>
    <w:rsid w:val="00170371"/>
    <w:rsid w:val="001704C1"/>
    <w:rsid w:val="0017056E"/>
    <w:rsid w:val="00170B82"/>
    <w:rsid w:val="00170D23"/>
    <w:rsid w:val="00170D55"/>
    <w:rsid w:val="00170F39"/>
    <w:rsid w:val="00171054"/>
    <w:rsid w:val="00171093"/>
    <w:rsid w:val="00171102"/>
    <w:rsid w:val="00171228"/>
    <w:rsid w:val="0017161B"/>
    <w:rsid w:val="0017171F"/>
    <w:rsid w:val="001718DF"/>
    <w:rsid w:val="00171AEC"/>
    <w:rsid w:val="00171B39"/>
    <w:rsid w:val="00171D0E"/>
    <w:rsid w:val="00171DC1"/>
    <w:rsid w:val="0017216C"/>
    <w:rsid w:val="0017220A"/>
    <w:rsid w:val="00172228"/>
    <w:rsid w:val="00172784"/>
    <w:rsid w:val="0017286C"/>
    <w:rsid w:val="00172AA9"/>
    <w:rsid w:val="00172AD9"/>
    <w:rsid w:val="00172D9F"/>
    <w:rsid w:val="00172E3E"/>
    <w:rsid w:val="00172EA9"/>
    <w:rsid w:val="001730B2"/>
    <w:rsid w:val="00173124"/>
    <w:rsid w:val="00173146"/>
    <w:rsid w:val="00173290"/>
    <w:rsid w:val="00173590"/>
    <w:rsid w:val="00173624"/>
    <w:rsid w:val="00173661"/>
    <w:rsid w:val="0017388A"/>
    <w:rsid w:val="00173B34"/>
    <w:rsid w:val="00173BAA"/>
    <w:rsid w:val="00173CE6"/>
    <w:rsid w:val="00173D0E"/>
    <w:rsid w:val="00173D41"/>
    <w:rsid w:val="00173FFF"/>
    <w:rsid w:val="00174167"/>
    <w:rsid w:val="00174174"/>
    <w:rsid w:val="00174184"/>
    <w:rsid w:val="001741DF"/>
    <w:rsid w:val="001742D8"/>
    <w:rsid w:val="001743F4"/>
    <w:rsid w:val="00174569"/>
    <w:rsid w:val="0017463E"/>
    <w:rsid w:val="00174796"/>
    <w:rsid w:val="00174AD4"/>
    <w:rsid w:val="00174BE5"/>
    <w:rsid w:val="00174C67"/>
    <w:rsid w:val="00174DB3"/>
    <w:rsid w:val="00174F00"/>
    <w:rsid w:val="00175093"/>
    <w:rsid w:val="001752B5"/>
    <w:rsid w:val="00175B5D"/>
    <w:rsid w:val="00175B7B"/>
    <w:rsid w:val="00175BEC"/>
    <w:rsid w:val="00175D7E"/>
    <w:rsid w:val="001762E4"/>
    <w:rsid w:val="001764C0"/>
    <w:rsid w:val="0017653F"/>
    <w:rsid w:val="00176597"/>
    <w:rsid w:val="00176894"/>
    <w:rsid w:val="00176917"/>
    <w:rsid w:val="00176A0E"/>
    <w:rsid w:val="00176DE3"/>
    <w:rsid w:val="00176F31"/>
    <w:rsid w:val="00176F32"/>
    <w:rsid w:val="00176F5E"/>
    <w:rsid w:val="0017704B"/>
    <w:rsid w:val="00177252"/>
    <w:rsid w:val="00177572"/>
    <w:rsid w:val="001778EA"/>
    <w:rsid w:val="00177983"/>
    <w:rsid w:val="00177B95"/>
    <w:rsid w:val="00177BF9"/>
    <w:rsid w:val="00177E04"/>
    <w:rsid w:val="00177F07"/>
    <w:rsid w:val="0018008C"/>
    <w:rsid w:val="001800BB"/>
    <w:rsid w:val="001800FD"/>
    <w:rsid w:val="0018012D"/>
    <w:rsid w:val="00180130"/>
    <w:rsid w:val="00180173"/>
    <w:rsid w:val="0018028B"/>
    <w:rsid w:val="00180353"/>
    <w:rsid w:val="001804BE"/>
    <w:rsid w:val="001808A0"/>
    <w:rsid w:val="00180905"/>
    <w:rsid w:val="00180E00"/>
    <w:rsid w:val="00180E9B"/>
    <w:rsid w:val="00181176"/>
    <w:rsid w:val="00181436"/>
    <w:rsid w:val="00181574"/>
    <w:rsid w:val="001816F5"/>
    <w:rsid w:val="00181706"/>
    <w:rsid w:val="0018176D"/>
    <w:rsid w:val="0018181E"/>
    <w:rsid w:val="00181A64"/>
    <w:rsid w:val="00181B7D"/>
    <w:rsid w:val="00181D65"/>
    <w:rsid w:val="00181F88"/>
    <w:rsid w:val="00181FFC"/>
    <w:rsid w:val="0018210E"/>
    <w:rsid w:val="00182258"/>
    <w:rsid w:val="001822DC"/>
    <w:rsid w:val="00182381"/>
    <w:rsid w:val="00182550"/>
    <w:rsid w:val="001825E0"/>
    <w:rsid w:val="0018299C"/>
    <w:rsid w:val="00182A02"/>
    <w:rsid w:val="00182D98"/>
    <w:rsid w:val="00183232"/>
    <w:rsid w:val="0018359D"/>
    <w:rsid w:val="001838DC"/>
    <w:rsid w:val="00183C64"/>
    <w:rsid w:val="00183D55"/>
    <w:rsid w:val="00183DD6"/>
    <w:rsid w:val="00184054"/>
    <w:rsid w:val="001840B5"/>
    <w:rsid w:val="001840CB"/>
    <w:rsid w:val="0018413D"/>
    <w:rsid w:val="0018432A"/>
    <w:rsid w:val="00184406"/>
    <w:rsid w:val="00184477"/>
    <w:rsid w:val="001848E4"/>
    <w:rsid w:val="00184A62"/>
    <w:rsid w:val="00184AF3"/>
    <w:rsid w:val="00184B76"/>
    <w:rsid w:val="00184D99"/>
    <w:rsid w:val="00184DE0"/>
    <w:rsid w:val="00184F37"/>
    <w:rsid w:val="0018503B"/>
    <w:rsid w:val="0018512A"/>
    <w:rsid w:val="001853F9"/>
    <w:rsid w:val="001855D7"/>
    <w:rsid w:val="00185620"/>
    <w:rsid w:val="00185913"/>
    <w:rsid w:val="00185938"/>
    <w:rsid w:val="00185AA1"/>
    <w:rsid w:val="00185B99"/>
    <w:rsid w:val="00185CD6"/>
    <w:rsid w:val="00185EEA"/>
    <w:rsid w:val="001860A2"/>
    <w:rsid w:val="00186207"/>
    <w:rsid w:val="00186360"/>
    <w:rsid w:val="00186381"/>
    <w:rsid w:val="0018684E"/>
    <w:rsid w:val="00186959"/>
    <w:rsid w:val="00186A25"/>
    <w:rsid w:val="00186A34"/>
    <w:rsid w:val="00186A4B"/>
    <w:rsid w:val="00186CF5"/>
    <w:rsid w:val="00187269"/>
    <w:rsid w:val="00187697"/>
    <w:rsid w:val="0018795B"/>
    <w:rsid w:val="00187D99"/>
    <w:rsid w:val="00190084"/>
    <w:rsid w:val="00190103"/>
    <w:rsid w:val="0019017C"/>
    <w:rsid w:val="001901A5"/>
    <w:rsid w:val="001902D9"/>
    <w:rsid w:val="001902EC"/>
    <w:rsid w:val="001905B1"/>
    <w:rsid w:val="00190CC1"/>
    <w:rsid w:val="001910FA"/>
    <w:rsid w:val="00191103"/>
    <w:rsid w:val="0019110F"/>
    <w:rsid w:val="001912AF"/>
    <w:rsid w:val="0019138E"/>
    <w:rsid w:val="001913B3"/>
    <w:rsid w:val="00191752"/>
    <w:rsid w:val="0019197E"/>
    <w:rsid w:val="00191A40"/>
    <w:rsid w:val="00191AA5"/>
    <w:rsid w:val="00191FC7"/>
    <w:rsid w:val="0019208A"/>
    <w:rsid w:val="00192346"/>
    <w:rsid w:val="00192725"/>
    <w:rsid w:val="001929E7"/>
    <w:rsid w:val="00192C42"/>
    <w:rsid w:val="00192CE6"/>
    <w:rsid w:val="00192D35"/>
    <w:rsid w:val="001932A1"/>
    <w:rsid w:val="001932EE"/>
    <w:rsid w:val="0019355E"/>
    <w:rsid w:val="00193684"/>
    <w:rsid w:val="001937CC"/>
    <w:rsid w:val="00193856"/>
    <w:rsid w:val="0019387A"/>
    <w:rsid w:val="00193931"/>
    <w:rsid w:val="00193A1F"/>
    <w:rsid w:val="00193AD4"/>
    <w:rsid w:val="00193D0D"/>
    <w:rsid w:val="00193E30"/>
    <w:rsid w:val="00193E94"/>
    <w:rsid w:val="0019402B"/>
    <w:rsid w:val="0019406D"/>
    <w:rsid w:val="00194092"/>
    <w:rsid w:val="001942DA"/>
    <w:rsid w:val="0019434F"/>
    <w:rsid w:val="0019472A"/>
    <w:rsid w:val="00194869"/>
    <w:rsid w:val="001948DC"/>
    <w:rsid w:val="001949AA"/>
    <w:rsid w:val="00194B0A"/>
    <w:rsid w:val="00194B13"/>
    <w:rsid w:val="00194C0D"/>
    <w:rsid w:val="00194D83"/>
    <w:rsid w:val="00194DE0"/>
    <w:rsid w:val="00194F65"/>
    <w:rsid w:val="00194F91"/>
    <w:rsid w:val="00195319"/>
    <w:rsid w:val="0019538D"/>
    <w:rsid w:val="00195993"/>
    <w:rsid w:val="001959C4"/>
    <w:rsid w:val="00195A9E"/>
    <w:rsid w:val="00195AF8"/>
    <w:rsid w:val="00195D96"/>
    <w:rsid w:val="00195DFC"/>
    <w:rsid w:val="00195EB0"/>
    <w:rsid w:val="00196059"/>
    <w:rsid w:val="001964AD"/>
    <w:rsid w:val="00196907"/>
    <w:rsid w:val="00196A20"/>
    <w:rsid w:val="00196EBD"/>
    <w:rsid w:val="00196FB6"/>
    <w:rsid w:val="00197125"/>
    <w:rsid w:val="00197379"/>
    <w:rsid w:val="001975BD"/>
    <w:rsid w:val="001978AC"/>
    <w:rsid w:val="00197BE3"/>
    <w:rsid w:val="00197BE5"/>
    <w:rsid w:val="00197C0F"/>
    <w:rsid w:val="00197D12"/>
    <w:rsid w:val="00197F3B"/>
    <w:rsid w:val="00197F95"/>
    <w:rsid w:val="001A000B"/>
    <w:rsid w:val="001A077A"/>
    <w:rsid w:val="001A0807"/>
    <w:rsid w:val="001A084C"/>
    <w:rsid w:val="001A0B8D"/>
    <w:rsid w:val="001A0D7D"/>
    <w:rsid w:val="001A0E80"/>
    <w:rsid w:val="001A135D"/>
    <w:rsid w:val="001A17C4"/>
    <w:rsid w:val="001A17E8"/>
    <w:rsid w:val="001A1971"/>
    <w:rsid w:val="001A1B26"/>
    <w:rsid w:val="001A1CBE"/>
    <w:rsid w:val="001A1D40"/>
    <w:rsid w:val="001A20F6"/>
    <w:rsid w:val="001A214A"/>
    <w:rsid w:val="001A2236"/>
    <w:rsid w:val="001A2315"/>
    <w:rsid w:val="001A266A"/>
    <w:rsid w:val="001A28E3"/>
    <w:rsid w:val="001A2A8B"/>
    <w:rsid w:val="001A2B19"/>
    <w:rsid w:val="001A2D74"/>
    <w:rsid w:val="001A2DDF"/>
    <w:rsid w:val="001A2FF2"/>
    <w:rsid w:val="001A2FF3"/>
    <w:rsid w:val="001A3025"/>
    <w:rsid w:val="001A317A"/>
    <w:rsid w:val="001A347F"/>
    <w:rsid w:val="001A34EB"/>
    <w:rsid w:val="001A35AE"/>
    <w:rsid w:val="001A3610"/>
    <w:rsid w:val="001A3623"/>
    <w:rsid w:val="001A3871"/>
    <w:rsid w:val="001A3979"/>
    <w:rsid w:val="001A39A7"/>
    <w:rsid w:val="001A3D8C"/>
    <w:rsid w:val="001A3F53"/>
    <w:rsid w:val="001A4049"/>
    <w:rsid w:val="001A47F4"/>
    <w:rsid w:val="001A494D"/>
    <w:rsid w:val="001A4965"/>
    <w:rsid w:val="001A49C3"/>
    <w:rsid w:val="001A4A6D"/>
    <w:rsid w:val="001A4AD3"/>
    <w:rsid w:val="001A5086"/>
    <w:rsid w:val="001A508D"/>
    <w:rsid w:val="001A50FF"/>
    <w:rsid w:val="001A5162"/>
    <w:rsid w:val="001A5294"/>
    <w:rsid w:val="001A52A5"/>
    <w:rsid w:val="001A52C7"/>
    <w:rsid w:val="001A53A7"/>
    <w:rsid w:val="001A53B1"/>
    <w:rsid w:val="001A53E8"/>
    <w:rsid w:val="001A547D"/>
    <w:rsid w:val="001A56D8"/>
    <w:rsid w:val="001A5B79"/>
    <w:rsid w:val="001A5D85"/>
    <w:rsid w:val="001A5E5E"/>
    <w:rsid w:val="001A609D"/>
    <w:rsid w:val="001A6264"/>
    <w:rsid w:val="001A64B1"/>
    <w:rsid w:val="001A65C4"/>
    <w:rsid w:val="001A67C5"/>
    <w:rsid w:val="001A69C8"/>
    <w:rsid w:val="001A69D3"/>
    <w:rsid w:val="001A6A7C"/>
    <w:rsid w:val="001A6A82"/>
    <w:rsid w:val="001A6C6C"/>
    <w:rsid w:val="001A6CA9"/>
    <w:rsid w:val="001A6CD9"/>
    <w:rsid w:val="001A6E86"/>
    <w:rsid w:val="001A6ECC"/>
    <w:rsid w:val="001A708A"/>
    <w:rsid w:val="001A773F"/>
    <w:rsid w:val="001A77E2"/>
    <w:rsid w:val="001A795A"/>
    <w:rsid w:val="001A7B81"/>
    <w:rsid w:val="001A7C12"/>
    <w:rsid w:val="001A7C88"/>
    <w:rsid w:val="001B00B9"/>
    <w:rsid w:val="001B0103"/>
    <w:rsid w:val="001B0419"/>
    <w:rsid w:val="001B05DF"/>
    <w:rsid w:val="001B06CF"/>
    <w:rsid w:val="001B0952"/>
    <w:rsid w:val="001B0963"/>
    <w:rsid w:val="001B0AA6"/>
    <w:rsid w:val="001B0AF3"/>
    <w:rsid w:val="001B0E95"/>
    <w:rsid w:val="001B0FE7"/>
    <w:rsid w:val="001B10F7"/>
    <w:rsid w:val="001B1105"/>
    <w:rsid w:val="001B1319"/>
    <w:rsid w:val="001B14CC"/>
    <w:rsid w:val="001B1576"/>
    <w:rsid w:val="001B16A2"/>
    <w:rsid w:val="001B1838"/>
    <w:rsid w:val="001B1851"/>
    <w:rsid w:val="001B18D2"/>
    <w:rsid w:val="001B1BC0"/>
    <w:rsid w:val="001B1C13"/>
    <w:rsid w:val="001B1E3F"/>
    <w:rsid w:val="001B1EC0"/>
    <w:rsid w:val="001B1EEB"/>
    <w:rsid w:val="001B216B"/>
    <w:rsid w:val="001B264B"/>
    <w:rsid w:val="001B2772"/>
    <w:rsid w:val="001B294A"/>
    <w:rsid w:val="001B295E"/>
    <w:rsid w:val="001B2967"/>
    <w:rsid w:val="001B2B6C"/>
    <w:rsid w:val="001B2C83"/>
    <w:rsid w:val="001B2DFA"/>
    <w:rsid w:val="001B2ECC"/>
    <w:rsid w:val="001B2F87"/>
    <w:rsid w:val="001B303D"/>
    <w:rsid w:val="001B3058"/>
    <w:rsid w:val="001B30CB"/>
    <w:rsid w:val="001B3348"/>
    <w:rsid w:val="001B33C9"/>
    <w:rsid w:val="001B34F4"/>
    <w:rsid w:val="001B35F8"/>
    <w:rsid w:val="001B3737"/>
    <w:rsid w:val="001B381D"/>
    <w:rsid w:val="001B3A93"/>
    <w:rsid w:val="001B3C47"/>
    <w:rsid w:val="001B43BF"/>
    <w:rsid w:val="001B43CD"/>
    <w:rsid w:val="001B4461"/>
    <w:rsid w:val="001B4504"/>
    <w:rsid w:val="001B4509"/>
    <w:rsid w:val="001B450F"/>
    <w:rsid w:val="001B45DC"/>
    <w:rsid w:val="001B4BF4"/>
    <w:rsid w:val="001B4CD7"/>
    <w:rsid w:val="001B4F17"/>
    <w:rsid w:val="001B53EE"/>
    <w:rsid w:val="001B5677"/>
    <w:rsid w:val="001B5846"/>
    <w:rsid w:val="001B5CD5"/>
    <w:rsid w:val="001B5DE0"/>
    <w:rsid w:val="001B6065"/>
    <w:rsid w:val="001B618D"/>
    <w:rsid w:val="001B6597"/>
    <w:rsid w:val="001B67A4"/>
    <w:rsid w:val="001B67BE"/>
    <w:rsid w:val="001B6AA7"/>
    <w:rsid w:val="001B6B51"/>
    <w:rsid w:val="001B6BCD"/>
    <w:rsid w:val="001B6BE2"/>
    <w:rsid w:val="001B6C5D"/>
    <w:rsid w:val="001B6D41"/>
    <w:rsid w:val="001B6D5D"/>
    <w:rsid w:val="001B6E6B"/>
    <w:rsid w:val="001B6F61"/>
    <w:rsid w:val="001B707C"/>
    <w:rsid w:val="001B7252"/>
    <w:rsid w:val="001B7278"/>
    <w:rsid w:val="001B73FD"/>
    <w:rsid w:val="001B74AF"/>
    <w:rsid w:val="001B777F"/>
    <w:rsid w:val="001B7849"/>
    <w:rsid w:val="001B7E95"/>
    <w:rsid w:val="001C0014"/>
    <w:rsid w:val="001C00ED"/>
    <w:rsid w:val="001C016E"/>
    <w:rsid w:val="001C03D0"/>
    <w:rsid w:val="001C04BF"/>
    <w:rsid w:val="001C054F"/>
    <w:rsid w:val="001C07CA"/>
    <w:rsid w:val="001C09B4"/>
    <w:rsid w:val="001C09DC"/>
    <w:rsid w:val="001C0A1C"/>
    <w:rsid w:val="001C0B9A"/>
    <w:rsid w:val="001C0DA0"/>
    <w:rsid w:val="001C0DEF"/>
    <w:rsid w:val="001C1019"/>
    <w:rsid w:val="001C10B4"/>
    <w:rsid w:val="001C10C9"/>
    <w:rsid w:val="001C1200"/>
    <w:rsid w:val="001C1426"/>
    <w:rsid w:val="001C1510"/>
    <w:rsid w:val="001C15FA"/>
    <w:rsid w:val="001C1719"/>
    <w:rsid w:val="001C1A2F"/>
    <w:rsid w:val="001C1AC6"/>
    <w:rsid w:val="001C1C88"/>
    <w:rsid w:val="001C20A1"/>
    <w:rsid w:val="001C21D8"/>
    <w:rsid w:val="001C2200"/>
    <w:rsid w:val="001C22A9"/>
    <w:rsid w:val="001C245E"/>
    <w:rsid w:val="001C25A9"/>
    <w:rsid w:val="001C26DA"/>
    <w:rsid w:val="001C286E"/>
    <w:rsid w:val="001C30CB"/>
    <w:rsid w:val="001C34CD"/>
    <w:rsid w:val="001C34CF"/>
    <w:rsid w:val="001C37E0"/>
    <w:rsid w:val="001C37F2"/>
    <w:rsid w:val="001C3861"/>
    <w:rsid w:val="001C38F3"/>
    <w:rsid w:val="001C3958"/>
    <w:rsid w:val="001C43BE"/>
    <w:rsid w:val="001C4630"/>
    <w:rsid w:val="001C47EE"/>
    <w:rsid w:val="001C481C"/>
    <w:rsid w:val="001C49B3"/>
    <w:rsid w:val="001C4C58"/>
    <w:rsid w:val="001C4F81"/>
    <w:rsid w:val="001C5337"/>
    <w:rsid w:val="001C541B"/>
    <w:rsid w:val="001C5486"/>
    <w:rsid w:val="001C54E3"/>
    <w:rsid w:val="001C5644"/>
    <w:rsid w:val="001C5787"/>
    <w:rsid w:val="001C59A2"/>
    <w:rsid w:val="001C5A58"/>
    <w:rsid w:val="001C5C22"/>
    <w:rsid w:val="001C5C5A"/>
    <w:rsid w:val="001C5CA5"/>
    <w:rsid w:val="001C5D92"/>
    <w:rsid w:val="001C5ED6"/>
    <w:rsid w:val="001C6241"/>
    <w:rsid w:val="001C636D"/>
    <w:rsid w:val="001C63A6"/>
    <w:rsid w:val="001C6511"/>
    <w:rsid w:val="001C6600"/>
    <w:rsid w:val="001C68C8"/>
    <w:rsid w:val="001C6BAE"/>
    <w:rsid w:val="001C6E1B"/>
    <w:rsid w:val="001C6EAA"/>
    <w:rsid w:val="001C6F87"/>
    <w:rsid w:val="001C7071"/>
    <w:rsid w:val="001C71EF"/>
    <w:rsid w:val="001C7324"/>
    <w:rsid w:val="001C7417"/>
    <w:rsid w:val="001C745F"/>
    <w:rsid w:val="001C75E2"/>
    <w:rsid w:val="001C763B"/>
    <w:rsid w:val="001C7B00"/>
    <w:rsid w:val="001C7DF2"/>
    <w:rsid w:val="001C7EAE"/>
    <w:rsid w:val="001C7EEA"/>
    <w:rsid w:val="001C7FF6"/>
    <w:rsid w:val="001D0097"/>
    <w:rsid w:val="001D00EE"/>
    <w:rsid w:val="001D0215"/>
    <w:rsid w:val="001D0558"/>
    <w:rsid w:val="001D076D"/>
    <w:rsid w:val="001D07AD"/>
    <w:rsid w:val="001D07E7"/>
    <w:rsid w:val="001D0909"/>
    <w:rsid w:val="001D0EA0"/>
    <w:rsid w:val="001D0ECC"/>
    <w:rsid w:val="001D140B"/>
    <w:rsid w:val="001D1413"/>
    <w:rsid w:val="001D149E"/>
    <w:rsid w:val="001D17FA"/>
    <w:rsid w:val="001D1BE4"/>
    <w:rsid w:val="001D243B"/>
    <w:rsid w:val="001D244E"/>
    <w:rsid w:val="001D24A5"/>
    <w:rsid w:val="001D255C"/>
    <w:rsid w:val="001D26C7"/>
    <w:rsid w:val="001D289A"/>
    <w:rsid w:val="001D28A2"/>
    <w:rsid w:val="001D2DA9"/>
    <w:rsid w:val="001D3221"/>
    <w:rsid w:val="001D32C5"/>
    <w:rsid w:val="001D34AA"/>
    <w:rsid w:val="001D3748"/>
    <w:rsid w:val="001D37DD"/>
    <w:rsid w:val="001D3900"/>
    <w:rsid w:val="001D393A"/>
    <w:rsid w:val="001D3BBD"/>
    <w:rsid w:val="001D3D90"/>
    <w:rsid w:val="001D4035"/>
    <w:rsid w:val="001D40FC"/>
    <w:rsid w:val="001D42E7"/>
    <w:rsid w:val="001D4477"/>
    <w:rsid w:val="001D4885"/>
    <w:rsid w:val="001D4C8B"/>
    <w:rsid w:val="001D4D2B"/>
    <w:rsid w:val="001D4FC7"/>
    <w:rsid w:val="001D5026"/>
    <w:rsid w:val="001D51A3"/>
    <w:rsid w:val="001D55A1"/>
    <w:rsid w:val="001D56FE"/>
    <w:rsid w:val="001D574D"/>
    <w:rsid w:val="001D5E2F"/>
    <w:rsid w:val="001D6255"/>
    <w:rsid w:val="001D6311"/>
    <w:rsid w:val="001D6562"/>
    <w:rsid w:val="001D697D"/>
    <w:rsid w:val="001D6DFA"/>
    <w:rsid w:val="001D6EB2"/>
    <w:rsid w:val="001D7135"/>
    <w:rsid w:val="001D729D"/>
    <w:rsid w:val="001D72B6"/>
    <w:rsid w:val="001D74BA"/>
    <w:rsid w:val="001D757A"/>
    <w:rsid w:val="001D768D"/>
    <w:rsid w:val="001D76E8"/>
    <w:rsid w:val="001D7821"/>
    <w:rsid w:val="001D789A"/>
    <w:rsid w:val="001D79F9"/>
    <w:rsid w:val="001D7AD6"/>
    <w:rsid w:val="001D7CAB"/>
    <w:rsid w:val="001E0149"/>
    <w:rsid w:val="001E024B"/>
    <w:rsid w:val="001E0349"/>
    <w:rsid w:val="001E0383"/>
    <w:rsid w:val="001E074B"/>
    <w:rsid w:val="001E0BD7"/>
    <w:rsid w:val="001E0C88"/>
    <w:rsid w:val="001E0E61"/>
    <w:rsid w:val="001E0ED1"/>
    <w:rsid w:val="001E1083"/>
    <w:rsid w:val="001E116C"/>
    <w:rsid w:val="001E13DC"/>
    <w:rsid w:val="001E1730"/>
    <w:rsid w:val="001E17E3"/>
    <w:rsid w:val="001E183C"/>
    <w:rsid w:val="001E1C4E"/>
    <w:rsid w:val="001E1E3D"/>
    <w:rsid w:val="001E1EF4"/>
    <w:rsid w:val="001E246F"/>
    <w:rsid w:val="001E2687"/>
    <w:rsid w:val="001E26B7"/>
    <w:rsid w:val="001E27DC"/>
    <w:rsid w:val="001E2C44"/>
    <w:rsid w:val="001E2DCC"/>
    <w:rsid w:val="001E2E15"/>
    <w:rsid w:val="001E2F5C"/>
    <w:rsid w:val="001E2FF4"/>
    <w:rsid w:val="001E31FD"/>
    <w:rsid w:val="001E3273"/>
    <w:rsid w:val="001E386D"/>
    <w:rsid w:val="001E3911"/>
    <w:rsid w:val="001E3A07"/>
    <w:rsid w:val="001E3BDB"/>
    <w:rsid w:val="001E3BFD"/>
    <w:rsid w:val="001E3C2F"/>
    <w:rsid w:val="001E3CF4"/>
    <w:rsid w:val="001E3D2F"/>
    <w:rsid w:val="001E3F0E"/>
    <w:rsid w:val="001E3F8A"/>
    <w:rsid w:val="001E3FD1"/>
    <w:rsid w:val="001E41D8"/>
    <w:rsid w:val="001E4265"/>
    <w:rsid w:val="001E45CD"/>
    <w:rsid w:val="001E485B"/>
    <w:rsid w:val="001E4905"/>
    <w:rsid w:val="001E4A8F"/>
    <w:rsid w:val="001E4D25"/>
    <w:rsid w:val="001E4EC4"/>
    <w:rsid w:val="001E4F97"/>
    <w:rsid w:val="001E54EC"/>
    <w:rsid w:val="001E553A"/>
    <w:rsid w:val="001E612A"/>
    <w:rsid w:val="001E61CE"/>
    <w:rsid w:val="001E61F7"/>
    <w:rsid w:val="001E62CC"/>
    <w:rsid w:val="001E66D8"/>
    <w:rsid w:val="001E6952"/>
    <w:rsid w:val="001E6995"/>
    <w:rsid w:val="001E69D7"/>
    <w:rsid w:val="001E6B77"/>
    <w:rsid w:val="001E6EB0"/>
    <w:rsid w:val="001E70F9"/>
    <w:rsid w:val="001E71E6"/>
    <w:rsid w:val="001E72E4"/>
    <w:rsid w:val="001E7371"/>
    <w:rsid w:val="001E744B"/>
    <w:rsid w:val="001E776B"/>
    <w:rsid w:val="001E7882"/>
    <w:rsid w:val="001E78C3"/>
    <w:rsid w:val="001E790E"/>
    <w:rsid w:val="001E79A5"/>
    <w:rsid w:val="001E79E9"/>
    <w:rsid w:val="001E7AB5"/>
    <w:rsid w:val="001E7B79"/>
    <w:rsid w:val="001E7D19"/>
    <w:rsid w:val="001E7D84"/>
    <w:rsid w:val="001E7F42"/>
    <w:rsid w:val="001E7FBA"/>
    <w:rsid w:val="001F003D"/>
    <w:rsid w:val="001F005C"/>
    <w:rsid w:val="001F007E"/>
    <w:rsid w:val="001F0252"/>
    <w:rsid w:val="001F0568"/>
    <w:rsid w:val="001F081B"/>
    <w:rsid w:val="001F0845"/>
    <w:rsid w:val="001F084B"/>
    <w:rsid w:val="001F09DD"/>
    <w:rsid w:val="001F0A7B"/>
    <w:rsid w:val="001F0CE2"/>
    <w:rsid w:val="001F112C"/>
    <w:rsid w:val="001F11F0"/>
    <w:rsid w:val="001F1653"/>
    <w:rsid w:val="001F16BE"/>
    <w:rsid w:val="001F17DC"/>
    <w:rsid w:val="001F1806"/>
    <w:rsid w:val="001F19A2"/>
    <w:rsid w:val="001F1A7E"/>
    <w:rsid w:val="001F1F49"/>
    <w:rsid w:val="001F2166"/>
    <w:rsid w:val="001F2473"/>
    <w:rsid w:val="001F24D5"/>
    <w:rsid w:val="001F2513"/>
    <w:rsid w:val="001F26F4"/>
    <w:rsid w:val="001F2775"/>
    <w:rsid w:val="001F284D"/>
    <w:rsid w:val="001F2972"/>
    <w:rsid w:val="001F2A77"/>
    <w:rsid w:val="001F2BBE"/>
    <w:rsid w:val="001F2E6A"/>
    <w:rsid w:val="001F3251"/>
    <w:rsid w:val="001F33B2"/>
    <w:rsid w:val="001F35F3"/>
    <w:rsid w:val="001F36C3"/>
    <w:rsid w:val="001F37F9"/>
    <w:rsid w:val="001F37FE"/>
    <w:rsid w:val="001F3A7D"/>
    <w:rsid w:val="001F3D29"/>
    <w:rsid w:val="001F3D67"/>
    <w:rsid w:val="001F3F72"/>
    <w:rsid w:val="001F4004"/>
    <w:rsid w:val="001F4649"/>
    <w:rsid w:val="001F4731"/>
    <w:rsid w:val="001F4857"/>
    <w:rsid w:val="001F4AAD"/>
    <w:rsid w:val="001F4B0A"/>
    <w:rsid w:val="001F5236"/>
    <w:rsid w:val="001F5256"/>
    <w:rsid w:val="001F54F5"/>
    <w:rsid w:val="001F576C"/>
    <w:rsid w:val="001F5AFE"/>
    <w:rsid w:val="001F5EC0"/>
    <w:rsid w:val="001F5F78"/>
    <w:rsid w:val="001F6009"/>
    <w:rsid w:val="001F60D6"/>
    <w:rsid w:val="001F63CD"/>
    <w:rsid w:val="001F6A00"/>
    <w:rsid w:val="001F6CCF"/>
    <w:rsid w:val="001F6D12"/>
    <w:rsid w:val="001F6D71"/>
    <w:rsid w:val="001F6D73"/>
    <w:rsid w:val="001F6EC0"/>
    <w:rsid w:val="001F6FB6"/>
    <w:rsid w:val="001F71C6"/>
    <w:rsid w:val="001F72EE"/>
    <w:rsid w:val="001F75B7"/>
    <w:rsid w:val="001F7990"/>
    <w:rsid w:val="001F79C2"/>
    <w:rsid w:val="001F7ACD"/>
    <w:rsid w:val="001F7C7F"/>
    <w:rsid w:val="00200429"/>
    <w:rsid w:val="002005F2"/>
    <w:rsid w:val="00200733"/>
    <w:rsid w:val="0020081B"/>
    <w:rsid w:val="0020082C"/>
    <w:rsid w:val="00200922"/>
    <w:rsid w:val="00200992"/>
    <w:rsid w:val="00200A31"/>
    <w:rsid w:val="00200B8A"/>
    <w:rsid w:val="00200BDE"/>
    <w:rsid w:val="00200C5B"/>
    <w:rsid w:val="00200EC5"/>
    <w:rsid w:val="00201128"/>
    <w:rsid w:val="002012D9"/>
    <w:rsid w:val="002015C0"/>
    <w:rsid w:val="002015CB"/>
    <w:rsid w:val="00201893"/>
    <w:rsid w:val="00201AA1"/>
    <w:rsid w:val="00201ABD"/>
    <w:rsid w:val="00201D44"/>
    <w:rsid w:val="00201FC1"/>
    <w:rsid w:val="0020201B"/>
    <w:rsid w:val="00202334"/>
    <w:rsid w:val="00202696"/>
    <w:rsid w:val="002027C3"/>
    <w:rsid w:val="00202C5C"/>
    <w:rsid w:val="00202E69"/>
    <w:rsid w:val="00202EA4"/>
    <w:rsid w:val="00202FD3"/>
    <w:rsid w:val="00203210"/>
    <w:rsid w:val="00203638"/>
    <w:rsid w:val="00203699"/>
    <w:rsid w:val="00203BEE"/>
    <w:rsid w:val="00203D5B"/>
    <w:rsid w:val="00203E89"/>
    <w:rsid w:val="002044D7"/>
    <w:rsid w:val="002049C9"/>
    <w:rsid w:val="002049E7"/>
    <w:rsid w:val="00204C97"/>
    <w:rsid w:val="00204DC8"/>
    <w:rsid w:val="00204EA1"/>
    <w:rsid w:val="00204F5A"/>
    <w:rsid w:val="00205416"/>
    <w:rsid w:val="0020541A"/>
    <w:rsid w:val="0020561D"/>
    <w:rsid w:val="00205695"/>
    <w:rsid w:val="00205697"/>
    <w:rsid w:val="002056AD"/>
    <w:rsid w:val="00205803"/>
    <w:rsid w:val="002058CC"/>
    <w:rsid w:val="00205C45"/>
    <w:rsid w:val="00205C55"/>
    <w:rsid w:val="00205DDA"/>
    <w:rsid w:val="0020608A"/>
    <w:rsid w:val="0020631D"/>
    <w:rsid w:val="00206341"/>
    <w:rsid w:val="00206395"/>
    <w:rsid w:val="0020641E"/>
    <w:rsid w:val="002064EF"/>
    <w:rsid w:val="00206848"/>
    <w:rsid w:val="002068FE"/>
    <w:rsid w:val="0020717F"/>
    <w:rsid w:val="002072C9"/>
    <w:rsid w:val="002073A2"/>
    <w:rsid w:val="00207539"/>
    <w:rsid w:val="0020775F"/>
    <w:rsid w:val="002079AE"/>
    <w:rsid w:val="00207A1A"/>
    <w:rsid w:val="00207A8D"/>
    <w:rsid w:val="00207B28"/>
    <w:rsid w:val="00207D71"/>
    <w:rsid w:val="00207EA7"/>
    <w:rsid w:val="00207F98"/>
    <w:rsid w:val="00207FAB"/>
    <w:rsid w:val="00210034"/>
    <w:rsid w:val="002100AC"/>
    <w:rsid w:val="002100C9"/>
    <w:rsid w:val="00210111"/>
    <w:rsid w:val="0021021B"/>
    <w:rsid w:val="002102CC"/>
    <w:rsid w:val="00210558"/>
    <w:rsid w:val="002106E6"/>
    <w:rsid w:val="0021080B"/>
    <w:rsid w:val="00211535"/>
    <w:rsid w:val="0021184A"/>
    <w:rsid w:val="0021191D"/>
    <w:rsid w:val="0021197E"/>
    <w:rsid w:val="00211D03"/>
    <w:rsid w:val="00211F8F"/>
    <w:rsid w:val="00211F97"/>
    <w:rsid w:val="0021214E"/>
    <w:rsid w:val="0021254B"/>
    <w:rsid w:val="002125CB"/>
    <w:rsid w:val="0021267C"/>
    <w:rsid w:val="0021269A"/>
    <w:rsid w:val="00212808"/>
    <w:rsid w:val="00212825"/>
    <w:rsid w:val="002128F0"/>
    <w:rsid w:val="00212A10"/>
    <w:rsid w:val="00212E6A"/>
    <w:rsid w:val="002131DD"/>
    <w:rsid w:val="002131FC"/>
    <w:rsid w:val="0021340C"/>
    <w:rsid w:val="00213455"/>
    <w:rsid w:val="002134E0"/>
    <w:rsid w:val="002134EC"/>
    <w:rsid w:val="002135E2"/>
    <w:rsid w:val="0021361E"/>
    <w:rsid w:val="00213694"/>
    <w:rsid w:val="0021378D"/>
    <w:rsid w:val="00213865"/>
    <w:rsid w:val="00213A05"/>
    <w:rsid w:val="00213A50"/>
    <w:rsid w:val="00213B1C"/>
    <w:rsid w:val="00213C44"/>
    <w:rsid w:val="002142B1"/>
    <w:rsid w:val="0021436C"/>
    <w:rsid w:val="00214501"/>
    <w:rsid w:val="00214663"/>
    <w:rsid w:val="002146AE"/>
    <w:rsid w:val="00214A20"/>
    <w:rsid w:val="00214A2B"/>
    <w:rsid w:val="00214AA5"/>
    <w:rsid w:val="00214C58"/>
    <w:rsid w:val="00214E32"/>
    <w:rsid w:val="00214EA9"/>
    <w:rsid w:val="00214ECC"/>
    <w:rsid w:val="00214ED1"/>
    <w:rsid w:val="0021516A"/>
    <w:rsid w:val="00215420"/>
    <w:rsid w:val="002159ED"/>
    <w:rsid w:val="00215E36"/>
    <w:rsid w:val="00216102"/>
    <w:rsid w:val="00216178"/>
    <w:rsid w:val="00216409"/>
    <w:rsid w:val="00216417"/>
    <w:rsid w:val="002166C0"/>
    <w:rsid w:val="0021691A"/>
    <w:rsid w:val="00216955"/>
    <w:rsid w:val="00216A95"/>
    <w:rsid w:val="00216AB5"/>
    <w:rsid w:val="00216B5B"/>
    <w:rsid w:val="00216B9A"/>
    <w:rsid w:val="00216BCB"/>
    <w:rsid w:val="00216CBD"/>
    <w:rsid w:val="00217060"/>
    <w:rsid w:val="00217247"/>
    <w:rsid w:val="00217666"/>
    <w:rsid w:val="00217710"/>
    <w:rsid w:val="002178D4"/>
    <w:rsid w:val="00217910"/>
    <w:rsid w:val="00217993"/>
    <w:rsid w:val="00217B11"/>
    <w:rsid w:val="00217B70"/>
    <w:rsid w:val="00217C56"/>
    <w:rsid w:val="00217C88"/>
    <w:rsid w:val="00217F94"/>
    <w:rsid w:val="00220122"/>
    <w:rsid w:val="0022037C"/>
    <w:rsid w:val="002204AB"/>
    <w:rsid w:val="0022071E"/>
    <w:rsid w:val="0022084D"/>
    <w:rsid w:val="00220AD2"/>
    <w:rsid w:val="00220E71"/>
    <w:rsid w:val="00220F35"/>
    <w:rsid w:val="002212B3"/>
    <w:rsid w:val="002212CC"/>
    <w:rsid w:val="00221419"/>
    <w:rsid w:val="00221564"/>
    <w:rsid w:val="002219C4"/>
    <w:rsid w:val="00221A12"/>
    <w:rsid w:val="00221BB1"/>
    <w:rsid w:val="00221C04"/>
    <w:rsid w:val="00222092"/>
    <w:rsid w:val="00222155"/>
    <w:rsid w:val="00222530"/>
    <w:rsid w:val="002225B3"/>
    <w:rsid w:val="00222C27"/>
    <w:rsid w:val="00222D86"/>
    <w:rsid w:val="00222DCF"/>
    <w:rsid w:val="00222E3E"/>
    <w:rsid w:val="00222E89"/>
    <w:rsid w:val="00222F15"/>
    <w:rsid w:val="00222F52"/>
    <w:rsid w:val="00223057"/>
    <w:rsid w:val="0022309C"/>
    <w:rsid w:val="002231DE"/>
    <w:rsid w:val="00223549"/>
    <w:rsid w:val="00223656"/>
    <w:rsid w:val="00223746"/>
    <w:rsid w:val="00223751"/>
    <w:rsid w:val="002238CB"/>
    <w:rsid w:val="00223B79"/>
    <w:rsid w:val="00223C4F"/>
    <w:rsid w:val="00224308"/>
    <w:rsid w:val="00224416"/>
    <w:rsid w:val="0022460F"/>
    <w:rsid w:val="002246FB"/>
    <w:rsid w:val="0022478C"/>
    <w:rsid w:val="00224C2E"/>
    <w:rsid w:val="00224D56"/>
    <w:rsid w:val="00224EDB"/>
    <w:rsid w:val="00224F76"/>
    <w:rsid w:val="002250AD"/>
    <w:rsid w:val="00225417"/>
    <w:rsid w:val="00225486"/>
    <w:rsid w:val="00225602"/>
    <w:rsid w:val="00225866"/>
    <w:rsid w:val="00225AE1"/>
    <w:rsid w:val="00225C4A"/>
    <w:rsid w:val="00225CAA"/>
    <w:rsid w:val="00225D69"/>
    <w:rsid w:val="0022601C"/>
    <w:rsid w:val="002262E2"/>
    <w:rsid w:val="00226361"/>
    <w:rsid w:val="00226393"/>
    <w:rsid w:val="0022667A"/>
    <w:rsid w:val="00226C32"/>
    <w:rsid w:val="00226F0D"/>
    <w:rsid w:val="00226FBB"/>
    <w:rsid w:val="002271C4"/>
    <w:rsid w:val="002271CE"/>
    <w:rsid w:val="00227325"/>
    <w:rsid w:val="00227396"/>
    <w:rsid w:val="002273E5"/>
    <w:rsid w:val="00227505"/>
    <w:rsid w:val="00227574"/>
    <w:rsid w:val="00227820"/>
    <w:rsid w:val="00227CA4"/>
    <w:rsid w:val="00227CDB"/>
    <w:rsid w:val="00227F6A"/>
    <w:rsid w:val="00230092"/>
    <w:rsid w:val="002302C3"/>
    <w:rsid w:val="002302D7"/>
    <w:rsid w:val="002303B8"/>
    <w:rsid w:val="00230567"/>
    <w:rsid w:val="0023067B"/>
    <w:rsid w:val="0023082D"/>
    <w:rsid w:val="00230A18"/>
    <w:rsid w:val="00230CDA"/>
    <w:rsid w:val="00230D7E"/>
    <w:rsid w:val="00230ECF"/>
    <w:rsid w:val="00230F8E"/>
    <w:rsid w:val="00230F9D"/>
    <w:rsid w:val="0023125F"/>
    <w:rsid w:val="00231300"/>
    <w:rsid w:val="00231483"/>
    <w:rsid w:val="00231499"/>
    <w:rsid w:val="002314A8"/>
    <w:rsid w:val="00231BD5"/>
    <w:rsid w:val="00231D0F"/>
    <w:rsid w:val="002324E6"/>
    <w:rsid w:val="0023252D"/>
    <w:rsid w:val="002325E7"/>
    <w:rsid w:val="00232756"/>
    <w:rsid w:val="002329B3"/>
    <w:rsid w:val="00232E77"/>
    <w:rsid w:val="00232F2F"/>
    <w:rsid w:val="0023316B"/>
    <w:rsid w:val="002331FD"/>
    <w:rsid w:val="002333E1"/>
    <w:rsid w:val="00233A0D"/>
    <w:rsid w:val="00233D05"/>
    <w:rsid w:val="00234075"/>
    <w:rsid w:val="0023407E"/>
    <w:rsid w:val="002344CE"/>
    <w:rsid w:val="00234864"/>
    <w:rsid w:val="00234CAC"/>
    <w:rsid w:val="00234ED3"/>
    <w:rsid w:val="00235327"/>
    <w:rsid w:val="002353AF"/>
    <w:rsid w:val="0023585F"/>
    <w:rsid w:val="00235981"/>
    <w:rsid w:val="00235C8B"/>
    <w:rsid w:val="00235D3B"/>
    <w:rsid w:val="00235F31"/>
    <w:rsid w:val="0023600E"/>
    <w:rsid w:val="0023611E"/>
    <w:rsid w:val="002361FB"/>
    <w:rsid w:val="0023634F"/>
    <w:rsid w:val="0023672E"/>
    <w:rsid w:val="00236A07"/>
    <w:rsid w:val="00236F24"/>
    <w:rsid w:val="00236F58"/>
    <w:rsid w:val="002371E9"/>
    <w:rsid w:val="00237419"/>
    <w:rsid w:val="002374DE"/>
    <w:rsid w:val="0023777C"/>
    <w:rsid w:val="00237870"/>
    <w:rsid w:val="0023798B"/>
    <w:rsid w:val="00237E25"/>
    <w:rsid w:val="00237E64"/>
    <w:rsid w:val="00237F22"/>
    <w:rsid w:val="00237F24"/>
    <w:rsid w:val="002402DB"/>
    <w:rsid w:val="002403D4"/>
    <w:rsid w:val="00240E0A"/>
    <w:rsid w:val="00241486"/>
    <w:rsid w:val="0024150C"/>
    <w:rsid w:val="002416B2"/>
    <w:rsid w:val="00241824"/>
    <w:rsid w:val="00241C59"/>
    <w:rsid w:val="00241CD1"/>
    <w:rsid w:val="00241E1A"/>
    <w:rsid w:val="00241F01"/>
    <w:rsid w:val="00241F3B"/>
    <w:rsid w:val="00241FC1"/>
    <w:rsid w:val="00242183"/>
    <w:rsid w:val="002421B8"/>
    <w:rsid w:val="0024221F"/>
    <w:rsid w:val="00242475"/>
    <w:rsid w:val="00242537"/>
    <w:rsid w:val="00242664"/>
    <w:rsid w:val="002426A2"/>
    <w:rsid w:val="00242732"/>
    <w:rsid w:val="002427C5"/>
    <w:rsid w:val="00242A82"/>
    <w:rsid w:val="00242D7A"/>
    <w:rsid w:val="00242EA3"/>
    <w:rsid w:val="00243012"/>
    <w:rsid w:val="002432D1"/>
    <w:rsid w:val="002434E2"/>
    <w:rsid w:val="002438C0"/>
    <w:rsid w:val="00243A23"/>
    <w:rsid w:val="00244444"/>
    <w:rsid w:val="002445AA"/>
    <w:rsid w:val="002446AC"/>
    <w:rsid w:val="002447EC"/>
    <w:rsid w:val="002448E2"/>
    <w:rsid w:val="00244B3A"/>
    <w:rsid w:val="00244CC6"/>
    <w:rsid w:val="00244CF4"/>
    <w:rsid w:val="00245306"/>
    <w:rsid w:val="00245454"/>
    <w:rsid w:val="00245511"/>
    <w:rsid w:val="002455D3"/>
    <w:rsid w:val="0024567C"/>
    <w:rsid w:val="00245692"/>
    <w:rsid w:val="0024588E"/>
    <w:rsid w:val="00245D9D"/>
    <w:rsid w:val="00245E13"/>
    <w:rsid w:val="00246024"/>
    <w:rsid w:val="00246082"/>
    <w:rsid w:val="002461A0"/>
    <w:rsid w:val="002462C8"/>
    <w:rsid w:val="00246327"/>
    <w:rsid w:val="002463CF"/>
    <w:rsid w:val="00246454"/>
    <w:rsid w:val="00246A11"/>
    <w:rsid w:val="00246A8A"/>
    <w:rsid w:val="00246B6A"/>
    <w:rsid w:val="00246C40"/>
    <w:rsid w:val="00246C85"/>
    <w:rsid w:val="00246D76"/>
    <w:rsid w:val="00246E12"/>
    <w:rsid w:val="00246E70"/>
    <w:rsid w:val="00246FE3"/>
    <w:rsid w:val="00247217"/>
    <w:rsid w:val="00247254"/>
    <w:rsid w:val="00247676"/>
    <w:rsid w:val="002476D3"/>
    <w:rsid w:val="00247A32"/>
    <w:rsid w:val="00247B8E"/>
    <w:rsid w:val="00247ECB"/>
    <w:rsid w:val="0025015B"/>
    <w:rsid w:val="00250221"/>
    <w:rsid w:val="00250291"/>
    <w:rsid w:val="002502EE"/>
    <w:rsid w:val="0025048B"/>
    <w:rsid w:val="002505F2"/>
    <w:rsid w:val="0025069A"/>
    <w:rsid w:val="002508DA"/>
    <w:rsid w:val="002509BF"/>
    <w:rsid w:val="00250A06"/>
    <w:rsid w:val="00250A8D"/>
    <w:rsid w:val="00250CF1"/>
    <w:rsid w:val="00250DCB"/>
    <w:rsid w:val="00250EE1"/>
    <w:rsid w:val="0025104E"/>
    <w:rsid w:val="0025127C"/>
    <w:rsid w:val="00251587"/>
    <w:rsid w:val="00251755"/>
    <w:rsid w:val="00251784"/>
    <w:rsid w:val="0025185F"/>
    <w:rsid w:val="002519BF"/>
    <w:rsid w:val="002519D0"/>
    <w:rsid w:val="00251CAF"/>
    <w:rsid w:val="00251F41"/>
    <w:rsid w:val="0025212A"/>
    <w:rsid w:val="0025291C"/>
    <w:rsid w:val="0025293D"/>
    <w:rsid w:val="00252CCF"/>
    <w:rsid w:val="00252F4C"/>
    <w:rsid w:val="00252F6D"/>
    <w:rsid w:val="00253120"/>
    <w:rsid w:val="0025344C"/>
    <w:rsid w:val="00253472"/>
    <w:rsid w:val="00253499"/>
    <w:rsid w:val="002536B4"/>
    <w:rsid w:val="00253723"/>
    <w:rsid w:val="002537D0"/>
    <w:rsid w:val="00253899"/>
    <w:rsid w:val="00253A15"/>
    <w:rsid w:val="00253A70"/>
    <w:rsid w:val="00253AE1"/>
    <w:rsid w:val="00253B8C"/>
    <w:rsid w:val="00253C27"/>
    <w:rsid w:val="00253C6F"/>
    <w:rsid w:val="00253C7D"/>
    <w:rsid w:val="00253E56"/>
    <w:rsid w:val="00253F79"/>
    <w:rsid w:val="002541C7"/>
    <w:rsid w:val="002541EE"/>
    <w:rsid w:val="002543B6"/>
    <w:rsid w:val="002543C7"/>
    <w:rsid w:val="002545E9"/>
    <w:rsid w:val="002546A5"/>
    <w:rsid w:val="00254919"/>
    <w:rsid w:val="00254B47"/>
    <w:rsid w:val="00254CA7"/>
    <w:rsid w:val="00254E44"/>
    <w:rsid w:val="0025509D"/>
    <w:rsid w:val="002550C4"/>
    <w:rsid w:val="00255507"/>
    <w:rsid w:val="00255636"/>
    <w:rsid w:val="00255716"/>
    <w:rsid w:val="0025571B"/>
    <w:rsid w:val="00255744"/>
    <w:rsid w:val="00255A14"/>
    <w:rsid w:val="00255AB0"/>
    <w:rsid w:val="00255C1B"/>
    <w:rsid w:val="00255D5A"/>
    <w:rsid w:val="00255EB2"/>
    <w:rsid w:val="00256160"/>
    <w:rsid w:val="00256161"/>
    <w:rsid w:val="00256166"/>
    <w:rsid w:val="0025646A"/>
    <w:rsid w:val="002565E0"/>
    <w:rsid w:val="00256668"/>
    <w:rsid w:val="00256719"/>
    <w:rsid w:val="00256772"/>
    <w:rsid w:val="00256990"/>
    <w:rsid w:val="00256A61"/>
    <w:rsid w:val="00256AC2"/>
    <w:rsid w:val="00256C1A"/>
    <w:rsid w:val="00256CBB"/>
    <w:rsid w:val="00256D6B"/>
    <w:rsid w:val="00256F9F"/>
    <w:rsid w:val="0025765C"/>
    <w:rsid w:val="0025774F"/>
    <w:rsid w:val="00257A12"/>
    <w:rsid w:val="00257A49"/>
    <w:rsid w:val="00257AE2"/>
    <w:rsid w:val="00257E38"/>
    <w:rsid w:val="00257E72"/>
    <w:rsid w:val="00260150"/>
    <w:rsid w:val="00260178"/>
    <w:rsid w:val="0026059B"/>
    <w:rsid w:val="0026065B"/>
    <w:rsid w:val="00260783"/>
    <w:rsid w:val="00260969"/>
    <w:rsid w:val="00260BD4"/>
    <w:rsid w:val="00260F98"/>
    <w:rsid w:val="00261256"/>
    <w:rsid w:val="002617D2"/>
    <w:rsid w:val="0026181B"/>
    <w:rsid w:val="002619B7"/>
    <w:rsid w:val="00261C17"/>
    <w:rsid w:val="00261E06"/>
    <w:rsid w:val="00261EC7"/>
    <w:rsid w:val="0026211D"/>
    <w:rsid w:val="002621D2"/>
    <w:rsid w:val="002622A1"/>
    <w:rsid w:val="002622AD"/>
    <w:rsid w:val="00262746"/>
    <w:rsid w:val="0026278D"/>
    <w:rsid w:val="0026278E"/>
    <w:rsid w:val="002627C4"/>
    <w:rsid w:val="00262CAC"/>
    <w:rsid w:val="00262CAD"/>
    <w:rsid w:val="00262DA6"/>
    <w:rsid w:val="00262EB3"/>
    <w:rsid w:val="00262F43"/>
    <w:rsid w:val="00262F84"/>
    <w:rsid w:val="002631F2"/>
    <w:rsid w:val="0026322F"/>
    <w:rsid w:val="002632D5"/>
    <w:rsid w:val="00263422"/>
    <w:rsid w:val="00263592"/>
    <w:rsid w:val="00263857"/>
    <w:rsid w:val="00263B62"/>
    <w:rsid w:val="00263BD1"/>
    <w:rsid w:val="00263CBD"/>
    <w:rsid w:val="00264093"/>
    <w:rsid w:val="00264254"/>
    <w:rsid w:val="0026463C"/>
    <w:rsid w:val="0026479F"/>
    <w:rsid w:val="00264820"/>
    <w:rsid w:val="002648E0"/>
    <w:rsid w:val="00264B9F"/>
    <w:rsid w:val="00264C15"/>
    <w:rsid w:val="00264D5D"/>
    <w:rsid w:val="00264E59"/>
    <w:rsid w:val="00264E95"/>
    <w:rsid w:val="0026508A"/>
    <w:rsid w:val="0026519F"/>
    <w:rsid w:val="0026547C"/>
    <w:rsid w:val="00265691"/>
    <w:rsid w:val="0026575F"/>
    <w:rsid w:val="00265784"/>
    <w:rsid w:val="002658BA"/>
    <w:rsid w:val="00265937"/>
    <w:rsid w:val="00265D40"/>
    <w:rsid w:val="00265E07"/>
    <w:rsid w:val="00265F2E"/>
    <w:rsid w:val="0026618A"/>
    <w:rsid w:val="002662D3"/>
    <w:rsid w:val="002669D9"/>
    <w:rsid w:val="00266A03"/>
    <w:rsid w:val="00266F7E"/>
    <w:rsid w:val="002670C7"/>
    <w:rsid w:val="00267200"/>
    <w:rsid w:val="00267274"/>
    <w:rsid w:val="0026745C"/>
    <w:rsid w:val="00267490"/>
    <w:rsid w:val="00267EDB"/>
    <w:rsid w:val="0027005E"/>
    <w:rsid w:val="00270085"/>
    <w:rsid w:val="0027036C"/>
    <w:rsid w:val="002703D6"/>
    <w:rsid w:val="00270A22"/>
    <w:rsid w:val="00270F69"/>
    <w:rsid w:val="00271043"/>
    <w:rsid w:val="0027126B"/>
    <w:rsid w:val="00271329"/>
    <w:rsid w:val="0027145F"/>
    <w:rsid w:val="00271744"/>
    <w:rsid w:val="002717CF"/>
    <w:rsid w:val="002718FD"/>
    <w:rsid w:val="00271A64"/>
    <w:rsid w:val="00271A89"/>
    <w:rsid w:val="00271CAD"/>
    <w:rsid w:val="00271D50"/>
    <w:rsid w:val="00271DA8"/>
    <w:rsid w:val="00271FA0"/>
    <w:rsid w:val="00271FDD"/>
    <w:rsid w:val="00272029"/>
    <w:rsid w:val="0027212B"/>
    <w:rsid w:val="00272587"/>
    <w:rsid w:val="00272827"/>
    <w:rsid w:val="00272856"/>
    <w:rsid w:val="00272E2D"/>
    <w:rsid w:val="00272ED5"/>
    <w:rsid w:val="00272F75"/>
    <w:rsid w:val="00273049"/>
    <w:rsid w:val="002731FE"/>
    <w:rsid w:val="002738B2"/>
    <w:rsid w:val="00273EFB"/>
    <w:rsid w:val="0027416D"/>
    <w:rsid w:val="002741C3"/>
    <w:rsid w:val="00274295"/>
    <w:rsid w:val="00274347"/>
    <w:rsid w:val="002744EA"/>
    <w:rsid w:val="00274754"/>
    <w:rsid w:val="002748F4"/>
    <w:rsid w:val="00274977"/>
    <w:rsid w:val="00274C57"/>
    <w:rsid w:val="00274CB1"/>
    <w:rsid w:val="002750A0"/>
    <w:rsid w:val="002752F5"/>
    <w:rsid w:val="00275336"/>
    <w:rsid w:val="002755BA"/>
    <w:rsid w:val="00275659"/>
    <w:rsid w:val="00275AC9"/>
    <w:rsid w:val="00275B2A"/>
    <w:rsid w:val="00275F14"/>
    <w:rsid w:val="00275F90"/>
    <w:rsid w:val="0027614D"/>
    <w:rsid w:val="002768CE"/>
    <w:rsid w:val="00276BCD"/>
    <w:rsid w:val="00276E6F"/>
    <w:rsid w:val="00276F18"/>
    <w:rsid w:val="00276F6C"/>
    <w:rsid w:val="002770B9"/>
    <w:rsid w:val="00277296"/>
    <w:rsid w:val="002776EB"/>
    <w:rsid w:val="00277717"/>
    <w:rsid w:val="00277AB3"/>
    <w:rsid w:val="00277C10"/>
    <w:rsid w:val="00277CC6"/>
    <w:rsid w:val="00277FFD"/>
    <w:rsid w:val="00280029"/>
    <w:rsid w:val="00280031"/>
    <w:rsid w:val="00280376"/>
    <w:rsid w:val="002803C6"/>
    <w:rsid w:val="002803CC"/>
    <w:rsid w:val="0028057A"/>
    <w:rsid w:val="00280631"/>
    <w:rsid w:val="00280849"/>
    <w:rsid w:val="002809C7"/>
    <w:rsid w:val="00280AE0"/>
    <w:rsid w:val="00280BCB"/>
    <w:rsid w:val="00280FC2"/>
    <w:rsid w:val="00281001"/>
    <w:rsid w:val="00281023"/>
    <w:rsid w:val="002810AD"/>
    <w:rsid w:val="002815C8"/>
    <w:rsid w:val="002815D4"/>
    <w:rsid w:val="0028192D"/>
    <w:rsid w:val="00281A67"/>
    <w:rsid w:val="00281AD6"/>
    <w:rsid w:val="00281F42"/>
    <w:rsid w:val="00282484"/>
    <w:rsid w:val="00282494"/>
    <w:rsid w:val="00282516"/>
    <w:rsid w:val="002826A5"/>
    <w:rsid w:val="00282AB2"/>
    <w:rsid w:val="00282CFC"/>
    <w:rsid w:val="00282E42"/>
    <w:rsid w:val="00282F50"/>
    <w:rsid w:val="00282FF6"/>
    <w:rsid w:val="0028301B"/>
    <w:rsid w:val="0028328C"/>
    <w:rsid w:val="0028333A"/>
    <w:rsid w:val="002833B9"/>
    <w:rsid w:val="00283422"/>
    <w:rsid w:val="00283476"/>
    <w:rsid w:val="002834B8"/>
    <w:rsid w:val="002838BA"/>
    <w:rsid w:val="002839F8"/>
    <w:rsid w:val="00283BFD"/>
    <w:rsid w:val="00283C2F"/>
    <w:rsid w:val="00283F93"/>
    <w:rsid w:val="002841CE"/>
    <w:rsid w:val="002841EE"/>
    <w:rsid w:val="0028423A"/>
    <w:rsid w:val="002842C6"/>
    <w:rsid w:val="0028462B"/>
    <w:rsid w:val="00284CD6"/>
    <w:rsid w:val="00284DC3"/>
    <w:rsid w:val="00284F3E"/>
    <w:rsid w:val="00284F81"/>
    <w:rsid w:val="00285271"/>
    <w:rsid w:val="00285562"/>
    <w:rsid w:val="00285568"/>
    <w:rsid w:val="0028573A"/>
    <w:rsid w:val="002857A1"/>
    <w:rsid w:val="00285950"/>
    <w:rsid w:val="00285AC3"/>
    <w:rsid w:val="00285BC8"/>
    <w:rsid w:val="00285E79"/>
    <w:rsid w:val="00286008"/>
    <w:rsid w:val="0028613E"/>
    <w:rsid w:val="00286321"/>
    <w:rsid w:val="002864E3"/>
    <w:rsid w:val="0028657A"/>
    <w:rsid w:val="00286982"/>
    <w:rsid w:val="00286D21"/>
    <w:rsid w:val="00286D9A"/>
    <w:rsid w:val="0028773A"/>
    <w:rsid w:val="002877B0"/>
    <w:rsid w:val="00287899"/>
    <w:rsid w:val="00287999"/>
    <w:rsid w:val="00287AB4"/>
    <w:rsid w:val="00287B33"/>
    <w:rsid w:val="00287B35"/>
    <w:rsid w:val="00287B92"/>
    <w:rsid w:val="00287BDE"/>
    <w:rsid w:val="00287D98"/>
    <w:rsid w:val="00287E32"/>
    <w:rsid w:val="00287F1E"/>
    <w:rsid w:val="00287FB1"/>
    <w:rsid w:val="00290168"/>
    <w:rsid w:val="00290172"/>
    <w:rsid w:val="0029025B"/>
    <w:rsid w:val="00290516"/>
    <w:rsid w:val="00290817"/>
    <w:rsid w:val="00290C69"/>
    <w:rsid w:val="00290D4E"/>
    <w:rsid w:val="00290D5E"/>
    <w:rsid w:val="00290EBB"/>
    <w:rsid w:val="00290EF3"/>
    <w:rsid w:val="00290FFE"/>
    <w:rsid w:val="00291098"/>
    <w:rsid w:val="0029150E"/>
    <w:rsid w:val="002915A0"/>
    <w:rsid w:val="002917AC"/>
    <w:rsid w:val="00291828"/>
    <w:rsid w:val="002918C2"/>
    <w:rsid w:val="00291918"/>
    <w:rsid w:val="002919C0"/>
    <w:rsid w:val="00291BDA"/>
    <w:rsid w:val="00291C3E"/>
    <w:rsid w:val="00291C8E"/>
    <w:rsid w:val="00292043"/>
    <w:rsid w:val="00292447"/>
    <w:rsid w:val="002924F4"/>
    <w:rsid w:val="00292802"/>
    <w:rsid w:val="00292807"/>
    <w:rsid w:val="00292860"/>
    <w:rsid w:val="00292B63"/>
    <w:rsid w:val="00292C51"/>
    <w:rsid w:val="00292F55"/>
    <w:rsid w:val="0029312D"/>
    <w:rsid w:val="00293137"/>
    <w:rsid w:val="0029330E"/>
    <w:rsid w:val="00293472"/>
    <w:rsid w:val="0029348F"/>
    <w:rsid w:val="002937F3"/>
    <w:rsid w:val="002937FB"/>
    <w:rsid w:val="002939F9"/>
    <w:rsid w:val="00293E01"/>
    <w:rsid w:val="00293E37"/>
    <w:rsid w:val="002941B0"/>
    <w:rsid w:val="002943D4"/>
    <w:rsid w:val="00294509"/>
    <w:rsid w:val="0029453B"/>
    <w:rsid w:val="00294723"/>
    <w:rsid w:val="0029474D"/>
    <w:rsid w:val="0029486A"/>
    <w:rsid w:val="00294984"/>
    <w:rsid w:val="00294998"/>
    <w:rsid w:val="00294C3F"/>
    <w:rsid w:val="00294DFA"/>
    <w:rsid w:val="00294E0D"/>
    <w:rsid w:val="00295204"/>
    <w:rsid w:val="0029532E"/>
    <w:rsid w:val="0029541D"/>
    <w:rsid w:val="0029544C"/>
    <w:rsid w:val="00295853"/>
    <w:rsid w:val="00295884"/>
    <w:rsid w:val="00295915"/>
    <w:rsid w:val="00295CBF"/>
    <w:rsid w:val="00295D33"/>
    <w:rsid w:val="00295D70"/>
    <w:rsid w:val="00295D81"/>
    <w:rsid w:val="00295EC5"/>
    <w:rsid w:val="00295F3B"/>
    <w:rsid w:val="00296186"/>
    <w:rsid w:val="002965F2"/>
    <w:rsid w:val="0029680D"/>
    <w:rsid w:val="002968FE"/>
    <w:rsid w:val="00296A50"/>
    <w:rsid w:val="00296F1F"/>
    <w:rsid w:val="002975FC"/>
    <w:rsid w:val="00297B34"/>
    <w:rsid w:val="00297CF8"/>
    <w:rsid w:val="00297D2F"/>
    <w:rsid w:val="00297D67"/>
    <w:rsid w:val="00297F6F"/>
    <w:rsid w:val="002A0115"/>
    <w:rsid w:val="002A0196"/>
    <w:rsid w:val="002A030B"/>
    <w:rsid w:val="002A039B"/>
    <w:rsid w:val="002A049D"/>
    <w:rsid w:val="002A0837"/>
    <w:rsid w:val="002A08EF"/>
    <w:rsid w:val="002A0CB7"/>
    <w:rsid w:val="002A15DD"/>
    <w:rsid w:val="002A17CE"/>
    <w:rsid w:val="002A18EC"/>
    <w:rsid w:val="002A196E"/>
    <w:rsid w:val="002A1AAF"/>
    <w:rsid w:val="002A2052"/>
    <w:rsid w:val="002A2191"/>
    <w:rsid w:val="002A2363"/>
    <w:rsid w:val="002A23E9"/>
    <w:rsid w:val="002A25EC"/>
    <w:rsid w:val="002A2804"/>
    <w:rsid w:val="002A2B1E"/>
    <w:rsid w:val="002A2D8D"/>
    <w:rsid w:val="002A2F17"/>
    <w:rsid w:val="002A30B5"/>
    <w:rsid w:val="002A30CB"/>
    <w:rsid w:val="002A34F1"/>
    <w:rsid w:val="002A36AF"/>
    <w:rsid w:val="002A3825"/>
    <w:rsid w:val="002A3A37"/>
    <w:rsid w:val="002A41C5"/>
    <w:rsid w:val="002A4201"/>
    <w:rsid w:val="002A45C4"/>
    <w:rsid w:val="002A4644"/>
    <w:rsid w:val="002A4A95"/>
    <w:rsid w:val="002A4ADF"/>
    <w:rsid w:val="002A534E"/>
    <w:rsid w:val="002A54E7"/>
    <w:rsid w:val="002A5643"/>
    <w:rsid w:val="002A58A4"/>
    <w:rsid w:val="002A5931"/>
    <w:rsid w:val="002A5D25"/>
    <w:rsid w:val="002A5F44"/>
    <w:rsid w:val="002A68B6"/>
    <w:rsid w:val="002A6A0F"/>
    <w:rsid w:val="002A6B4C"/>
    <w:rsid w:val="002A723F"/>
    <w:rsid w:val="002A7327"/>
    <w:rsid w:val="002A7462"/>
    <w:rsid w:val="002A74C9"/>
    <w:rsid w:val="002A760E"/>
    <w:rsid w:val="002A76B3"/>
    <w:rsid w:val="002A771F"/>
    <w:rsid w:val="002A7723"/>
    <w:rsid w:val="002A7B21"/>
    <w:rsid w:val="002A7D84"/>
    <w:rsid w:val="002A7E3A"/>
    <w:rsid w:val="002A7F63"/>
    <w:rsid w:val="002A7FAE"/>
    <w:rsid w:val="002B02FD"/>
    <w:rsid w:val="002B05F9"/>
    <w:rsid w:val="002B06E3"/>
    <w:rsid w:val="002B0932"/>
    <w:rsid w:val="002B0D2F"/>
    <w:rsid w:val="002B0DD7"/>
    <w:rsid w:val="002B0EE5"/>
    <w:rsid w:val="002B0F9A"/>
    <w:rsid w:val="002B1084"/>
    <w:rsid w:val="002B10C0"/>
    <w:rsid w:val="002B10F5"/>
    <w:rsid w:val="002B10F8"/>
    <w:rsid w:val="002B14CA"/>
    <w:rsid w:val="002B154F"/>
    <w:rsid w:val="002B16CD"/>
    <w:rsid w:val="002B175B"/>
    <w:rsid w:val="002B17C3"/>
    <w:rsid w:val="002B1EAF"/>
    <w:rsid w:val="002B2267"/>
    <w:rsid w:val="002B2355"/>
    <w:rsid w:val="002B24C2"/>
    <w:rsid w:val="002B25B9"/>
    <w:rsid w:val="002B28AF"/>
    <w:rsid w:val="002B29E8"/>
    <w:rsid w:val="002B2B92"/>
    <w:rsid w:val="002B2EEB"/>
    <w:rsid w:val="002B31A1"/>
    <w:rsid w:val="002B328A"/>
    <w:rsid w:val="002B345D"/>
    <w:rsid w:val="002B347C"/>
    <w:rsid w:val="002B3487"/>
    <w:rsid w:val="002B39D1"/>
    <w:rsid w:val="002B3A3B"/>
    <w:rsid w:val="002B3C8D"/>
    <w:rsid w:val="002B3D2A"/>
    <w:rsid w:val="002B3FCC"/>
    <w:rsid w:val="002B4117"/>
    <w:rsid w:val="002B4546"/>
    <w:rsid w:val="002B46F6"/>
    <w:rsid w:val="002B4D1E"/>
    <w:rsid w:val="002B50F2"/>
    <w:rsid w:val="002B50F3"/>
    <w:rsid w:val="002B523A"/>
    <w:rsid w:val="002B53C5"/>
    <w:rsid w:val="002B57E2"/>
    <w:rsid w:val="002B5B0B"/>
    <w:rsid w:val="002B5B69"/>
    <w:rsid w:val="002B61E4"/>
    <w:rsid w:val="002B63C0"/>
    <w:rsid w:val="002B64C0"/>
    <w:rsid w:val="002B65E7"/>
    <w:rsid w:val="002B67FA"/>
    <w:rsid w:val="002B684F"/>
    <w:rsid w:val="002B6E43"/>
    <w:rsid w:val="002B6E85"/>
    <w:rsid w:val="002B715A"/>
    <w:rsid w:val="002B7179"/>
    <w:rsid w:val="002B7223"/>
    <w:rsid w:val="002B76BF"/>
    <w:rsid w:val="002B7804"/>
    <w:rsid w:val="002B79A2"/>
    <w:rsid w:val="002B7A29"/>
    <w:rsid w:val="002B7AE2"/>
    <w:rsid w:val="002B7D8F"/>
    <w:rsid w:val="002C00F8"/>
    <w:rsid w:val="002C02EB"/>
    <w:rsid w:val="002C050F"/>
    <w:rsid w:val="002C054D"/>
    <w:rsid w:val="002C05B7"/>
    <w:rsid w:val="002C063D"/>
    <w:rsid w:val="002C06FB"/>
    <w:rsid w:val="002C08A6"/>
    <w:rsid w:val="002C0AD5"/>
    <w:rsid w:val="002C0B68"/>
    <w:rsid w:val="002C0B91"/>
    <w:rsid w:val="002C0BB9"/>
    <w:rsid w:val="002C0BBA"/>
    <w:rsid w:val="002C0C01"/>
    <w:rsid w:val="002C0C5D"/>
    <w:rsid w:val="002C0CFA"/>
    <w:rsid w:val="002C0D1C"/>
    <w:rsid w:val="002C0F96"/>
    <w:rsid w:val="002C11FA"/>
    <w:rsid w:val="002C1349"/>
    <w:rsid w:val="002C1399"/>
    <w:rsid w:val="002C1812"/>
    <w:rsid w:val="002C1F93"/>
    <w:rsid w:val="002C20F5"/>
    <w:rsid w:val="002C21B8"/>
    <w:rsid w:val="002C23EC"/>
    <w:rsid w:val="002C23FD"/>
    <w:rsid w:val="002C24FB"/>
    <w:rsid w:val="002C251A"/>
    <w:rsid w:val="002C2524"/>
    <w:rsid w:val="002C25AB"/>
    <w:rsid w:val="002C2677"/>
    <w:rsid w:val="002C26FD"/>
    <w:rsid w:val="002C290A"/>
    <w:rsid w:val="002C2A16"/>
    <w:rsid w:val="002C2ADA"/>
    <w:rsid w:val="002C2EC7"/>
    <w:rsid w:val="002C2F05"/>
    <w:rsid w:val="002C307F"/>
    <w:rsid w:val="002C3424"/>
    <w:rsid w:val="002C350B"/>
    <w:rsid w:val="002C3596"/>
    <w:rsid w:val="002C365F"/>
    <w:rsid w:val="002C3883"/>
    <w:rsid w:val="002C3890"/>
    <w:rsid w:val="002C3924"/>
    <w:rsid w:val="002C3A2E"/>
    <w:rsid w:val="002C3ABC"/>
    <w:rsid w:val="002C3E73"/>
    <w:rsid w:val="002C41E0"/>
    <w:rsid w:val="002C469E"/>
    <w:rsid w:val="002C46E2"/>
    <w:rsid w:val="002C46E9"/>
    <w:rsid w:val="002C4861"/>
    <w:rsid w:val="002C4862"/>
    <w:rsid w:val="002C4A96"/>
    <w:rsid w:val="002C4CA3"/>
    <w:rsid w:val="002C4D77"/>
    <w:rsid w:val="002C4E64"/>
    <w:rsid w:val="002C4E6E"/>
    <w:rsid w:val="002C4F35"/>
    <w:rsid w:val="002C5765"/>
    <w:rsid w:val="002C597D"/>
    <w:rsid w:val="002C5AEC"/>
    <w:rsid w:val="002C5BEE"/>
    <w:rsid w:val="002C5D45"/>
    <w:rsid w:val="002C5E58"/>
    <w:rsid w:val="002C5EBC"/>
    <w:rsid w:val="002C5EDE"/>
    <w:rsid w:val="002C5FF6"/>
    <w:rsid w:val="002C6033"/>
    <w:rsid w:val="002C61C9"/>
    <w:rsid w:val="002C6223"/>
    <w:rsid w:val="002C64B0"/>
    <w:rsid w:val="002C65D5"/>
    <w:rsid w:val="002C65FA"/>
    <w:rsid w:val="002C6673"/>
    <w:rsid w:val="002C66EE"/>
    <w:rsid w:val="002C67E9"/>
    <w:rsid w:val="002C6AB7"/>
    <w:rsid w:val="002C6BEA"/>
    <w:rsid w:val="002C6E5E"/>
    <w:rsid w:val="002C6E88"/>
    <w:rsid w:val="002C72E8"/>
    <w:rsid w:val="002C72F6"/>
    <w:rsid w:val="002C7330"/>
    <w:rsid w:val="002C7741"/>
    <w:rsid w:val="002C77A1"/>
    <w:rsid w:val="002C78B4"/>
    <w:rsid w:val="002C7DAC"/>
    <w:rsid w:val="002D01AB"/>
    <w:rsid w:val="002D033D"/>
    <w:rsid w:val="002D04A3"/>
    <w:rsid w:val="002D05B0"/>
    <w:rsid w:val="002D0A57"/>
    <w:rsid w:val="002D12A7"/>
    <w:rsid w:val="002D1514"/>
    <w:rsid w:val="002D1936"/>
    <w:rsid w:val="002D1A51"/>
    <w:rsid w:val="002D1AEA"/>
    <w:rsid w:val="002D1B52"/>
    <w:rsid w:val="002D217D"/>
    <w:rsid w:val="002D226A"/>
    <w:rsid w:val="002D26E7"/>
    <w:rsid w:val="002D2717"/>
    <w:rsid w:val="002D2771"/>
    <w:rsid w:val="002D27B0"/>
    <w:rsid w:val="002D27E1"/>
    <w:rsid w:val="002D2997"/>
    <w:rsid w:val="002D2DA9"/>
    <w:rsid w:val="002D2EEB"/>
    <w:rsid w:val="002D364C"/>
    <w:rsid w:val="002D3659"/>
    <w:rsid w:val="002D3754"/>
    <w:rsid w:val="002D3804"/>
    <w:rsid w:val="002D3886"/>
    <w:rsid w:val="002D38CB"/>
    <w:rsid w:val="002D39F6"/>
    <w:rsid w:val="002D3A6A"/>
    <w:rsid w:val="002D3C97"/>
    <w:rsid w:val="002D3ECF"/>
    <w:rsid w:val="002D3F36"/>
    <w:rsid w:val="002D4060"/>
    <w:rsid w:val="002D4237"/>
    <w:rsid w:val="002D4379"/>
    <w:rsid w:val="002D4486"/>
    <w:rsid w:val="002D4786"/>
    <w:rsid w:val="002D4872"/>
    <w:rsid w:val="002D48E9"/>
    <w:rsid w:val="002D4CBA"/>
    <w:rsid w:val="002D4CD0"/>
    <w:rsid w:val="002D4E84"/>
    <w:rsid w:val="002D4F35"/>
    <w:rsid w:val="002D5153"/>
    <w:rsid w:val="002D53A9"/>
    <w:rsid w:val="002D547B"/>
    <w:rsid w:val="002D561F"/>
    <w:rsid w:val="002D572C"/>
    <w:rsid w:val="002D5CC3"/>
    <w:rsid w:val="002D5CD5"/>
    <w:rsid w:val="002D6190"/>
    <w:rsid w:val="002D619B"/>
    <w:rsid w:val="002D61E9"/>
    <w:rsid w:val="002D6562"/>
    <w:rsid w:val="002D6684"/>
    <w:rsid w:val="002D69A4"/>
    <w:rsid w:val="002D6EB7"/>
    <w:rsid w:val="002D6FD8"/>
    <w:rsid w:val="002D73DA"/>
    <w:rsid w:val="002D7404"/>
    <w:rsid w:val="002D75AC"/>
    <w:rsid w:val="002D7705"/>
    <w:rsid w:val="002D775E"/>
    <w:rsid w:val="002D79DB"/>
    <w:rsid w:val="002E001F"/>
    <w:rsid w:val="002E0047"/>
    <w:rsid w:val="002E028D"/>
    <w:rsid w:val="002E033D"/>
    <w:rsid w:val="002E0529"/>
    <w:rsid w:val="002E0738"/>
    <w:rsid w:val="002E07CF"/>
    <w:rsid w:val="002E07EF"/>
    <w:rsid w:val="002E0AE9"/>
    <w:rsid w:val="002E0B2A"/>
    <w:rsid w:val="002E0B76"/>
    <w:rsid w:val="002E0B8A"/>
    <w:rsid w:val="002E0FF2"/>
    <w:rsid w:val="002E116C"/>
    <w:rsid w:val="002E140F"/>
    <w:rsid w:val="002E14D1"/>
    <w:rsid w:val="002E1518"/>
    <w:rsid w:val="002E167E"/>
    <w:rsid w:val="002E1823"/>
    <w:rsid w:val="002E1953"/>
    <w:rsid w:val="002E1FCE"/>
    <w:rsid w:val="002E20F7"/>
    <w:rsid w:val="002E21E7"/>
    <w:rsid w:val="002E235B"/>
    <w:rsid w:val="002E25A6"/>
    <w:rsid w:val="002E26DD"/>
    <w:rsid w:val="002E26FF"/>
    <w:rsid w:val="002E270E"/>
    <w:rsid w:val="002E29C8"/>
    <w:rsid w:val="002E2E00"/>
    <w:rsid w:val="002E2F48"/>
    <w:rsid w:val="002E30B2"/>
    <w:rsid w:val="002E31CE"/>
    <w:rsid w:val="002E32A8"/>
    <w:rsid w:val="002E337C"/>
    <w:rsid w:val="002E340D"/>
    <w:rsid w:val="002E346E"/>
    <w:rsid w:val="002E34A8"/>
    <w:rsid w:val="002E36C4"/>
    <w:rsid w:val="002E37C7"/>
    <w:rsid w:val="002E37E9"/>
    <w:rsid w:val="002E37EB"/>
    <w:rsid w:val="002E384C"/>
    <w:rsid w:val="002E3940"/>
    <w:rsid w:val="002E3B27"/>
    <w:rsid w:val="002E3B3A"/>
    <w:rsid w:val="002E3B43"/>
    <w:rsid w:val="002E3C23"/>
    <w:rsid w:val="002E3C96"/>
    <w:rsid w:val="002E3D8E"/>
    <w:rsid w:val="002E3F8C"/>
    <w:rsid w:val="002E3FCB"/>
    <w:rsid w:val="002E400D"/>
    <w:rsid w:val="002E41D3"/>
    <w:rsid w:val="002E4289"/>
    <w:rsid w:val="002E42F5"/>
    <w:rsid w:val="002E4306"/>
    <w:rsid w:val="002E4782"/>
    <w:rsid w:val="002E4C52"/>
    <w:rsid w:val="002E4CAC"/>
    <w:rsid w:val="002E4DFF"/>
    <w:rsid w:val="002E52DF"/>
    <w:rsid w:val="002E5ACD"/>
    <w:rsid w:val="002E5C02"/>
    <w:rsid w:val="002E5C4B"/>
    <w:rsid w:val="002E5CF3"/>
    <w:rsid w:val="002E5DFD"/>
    <w:rsid w:val="002E6080"/>
    <w:rsid w:val="002E61A2"/>
    <w:rsid w:val="002E6232"/>
    <w:rsid w:val="002E629C"/>
    <w:rsid w:val="002E6535"/>
    <w:rsid w:val="002E68FB"/>
    <w:rsid w:val="002E6B0B"/>
    <w:rsid w:val="002E6BE3"/>
    <w:rsid w:val="002E6C7B"/>
    <w:rsid w:val="002E6D82"/>
    <w:rsid w:val="002E7212"/>
    <w:rsid w:val="002E764C"/>
    <w:rsid w:val="002E7808"/>
    <w:rsid w:val="002E7816"/>
    <w:rsid w:val="002E7C26"/>
    <w:rsid w:val="002E7D4D"/>
    <w:rsid w:val="002E7D5A"/>
    <w:rsid w:val="002E7D93"/>
    <w:rsid w:val="002E7E92"/>
    <w:rsid w:val="002E7EAB"/>
    <w:rsid w:val="002F009D"/>
    <w:rsid w:val="002F0176"/>
    <w:rsid w:val="002F01C1"/>
    <w:rsid w:val="002F07D6"/>
    <w:rsid w:val="002F0AB6"/>
    <w:rsid w:val="002F0B4B"/>
    <w:rsid w:val="002F0B74"/>
    <w:rsid w:val="002F0D11"/>
    <w:rsid w:val="002F0F91"/>
    <w:rsid w:val="002F105E"/>
    <w:rsid w:val="002F112C"/>
    <w:rsid w:val="002F113A"/>
    <w:rsid w:val="002F1275"/>
    <w:rsid w:val="002F14D2"/>
    <w:rsid w:val="002F1581"/>
    <w:rsid w:val="002F16B7"/>
    <w:rsid w:val="002F183C"/>
    <w:rsid w:val="002F198C"/>
    <w:rsid w:val="002F1D76"/>
    <w:rsid w:val="002F2076"/>
    <w:rsid w:val="002F225F"/>
    <w:rsid w:val="002F24C1"/>
    <w:rsid w:val="002F28FD"/>
    <w:rsid w:val="002F2AE1"/>
    <w:rsid w:val="002F2AEF"/>
    <w:rsid w:val="002F2B39"/>
    <w:rsid w:val="002F2BA2"/>
    <w:rsid w:val="002F3296"/>
    <w:rsid w:val="002F3314"/>
    <w:rsid w:val="002F339A"/>
    <w:rsid w:val="002F3421"/>
    <w:rsid w:val="002F344C"/>
    <w:rsid w:val="002F3507"/>
    <w:rsid w:val="002F35D0"/>
    <w:rsid w:val="002F393D"/>
    <w:rsid w:val="002F39F0"/>
    <w:rsid w:val="002F3A5F"/>
    <w:rsid w:val="002F3AB7"/>
    <w:rsid w:val="002F3BA6"/>
    <w:rsid w:val="002F3E0A"/>
    <w:rsid w:val="002F3E0E"/>
    <w:rsid w:val="002F3EB1"/>
    <w:rsid w:val="002F3F7F"/>
    <w:rsid w:val="002F4118"/>
    <w:rsid w:val="002F4344"/>
    <w:rsid w:val="002F449A"/>
    <w:rsid w:val="002F44F7"/>
    <w:rsid w:val="002F45AD"/>
    <w:rsid w:val="002F4688"/>
    <w:rsid w:val="002F4A13"/>
    <w:rsid w:val="002F4C37"/>
    <w:rsid w:val="002F4EB9"/>
    <w:rsid w:val="002F4F11"/>
    <w:rsid w:val="002F4F8A"/>
    <w:rsid w:val="002F50FB"/>
    <w:rsid w:val="002F51A6"/>
    <w:rsid w:val="002F594C"/>
    <w:rsid w:val="002F5A53"/>
    <w:rsid w:val="002F5F2B"/>
    <w:rsid w:val="002F6436"/>
    <w:rsid w:val="002F6813"/>
    <w:rsid w:val="002F695F"/>
    <w:rsid w:val="002F6B8A"/>
    <w:rsid w:val="002F6EF1"/>
    <w:rsid w:val="002F6FE7"/>
    <w:rsid w:val="002F70FE"/>
    <w:rsid w:val="002F71D9"/>
    <w:rsid w:val="002F724F"/>
    <w:rsid w:val="002F7365"/>
    <w:rsid w:val="002F753E"/>
    <w:rsid w:val="002F7707"/>
    <w:rsid w:val="002F7726"/>
    <w:rsid w:val="002F7866"/>
    <w:rsid w:val="002F78C3"/>
    <w:rsid w:val="002F79B4"/>
    <w:rsid w:val="002F79DD"/>
    <w:rsid w:val="002F7A5F"/>
    <w:rsid w:val="002F7A75"/>
    <w:rsid w:val="00300015"/>
    <w:rsid w:val="00300130"/>
    <w:rsid w:val="00300D3E"/>
    <w:rsid w:val="00301233"/>
    <w:rsid w:val="0030138E"/>
    <w:rsid w:val="00301635"/>
    <w:rsid w:val="003016F8"/>
    <w:rsid w:val="0030180C"/>
    <w:rsid w:val="00301AC6"/>
    <w:rsid w:val="00301B22"/>
    <w:rsid w:val="00301F4F"/>
    <w:rsid w:val="0030243B"/>
    <w:rsid w:val="00302443"/>
    <w:rsid w:val="0030267C"/>
    <w:rsid w:val="00302802"/>
    <w:rsid w:val="00302E11"/>
    <w:rsid w:val="00302F0B"/>
    <w:rsid w:val="0030317F"/>
    <w:rsid w:val="003031AF"/>
    <w:rsid w:val="003032BE"/>
    <w:rsid w:val="0030336F"/>
    <w:rsid w:val="003034C1"/>
    <w:rsid w:val="0030353A"/>
    <w:rsid w:val="003036AB"/>
    <w:rsid w:val="003036CC"/>
    <w:rsid w:val="003037D4"/>
    <w:rsid w:val="0030409B"/>
    <w:rsid w:val="0030429B"/>
    <w:rsid w:val="0030437E"/>
    <w:rsid w:val="003046A4"/>
    <w:rsid w:val="003047AE"/>
    <w:rsid w:val="003047B9"/>
    <w:rsid w:val="00304955"/>
    <w:rsid w:val="00304A8C"/>
    <w:rsid w:val="00304C13"/>
    <w:rsid w:val="00304E8F"/>
    <w:rsid w:val="00305214"/>
    <w:rsid w:val="003057CD"/>
    <w:rsid w:val="00305BF4"/>
    <w:rsid w:val="00305EC1"/>
    <w:rsid w:val="0030602A"/>
    <w:rsid w:val="0030637B"/>
    <w:rsid w:val="003065CD"/>
    <w:rsid w:val="0030677A"/>
    <w:rsid w:val="00306966"/>
    <w:rsid w:val="00306AC2"/>
    <w:rsid w:val="00306AFB"/>
    <w:rsid w:val="00306B0D"/>
    <w:rsid w:val="00306B6F"/>
    <w:rsid w:val="00306B9F"/>
    <w:rsid w:val="00306BD0"/>
    <w:rsid w:val="00306BED"/>
    <w:rsid w:val="00306D7B"/>
    <w:rsid w:val="00306DBF"/>
    <w:rsid w:val="00306F52"/>
    <w:rsid w:val="00306F7C"/>
    <w:rsid w:val="0030782E"/>
    <w:rsid w:val="00307837"/>
    <w:rsid w:val="00307B6B"/>
    <w:rsid w:val="00307DAA"/>
    <w:rsid w:val="00310227"/>
    <w:rsid w:val="00310310"/>
    <w:rsid w:val="00310371"/>
    <w:rsid w:val="003103C3"/>
    <w:rsid w:val="00310625"/>
    <w:rsid w:val="0031087B"/>
    <w:rsid w:val="00310B1F"/>
    <w:rsid w:val="003110AF"/>
    <w:rsid w:val="00311273"/>
    <w:rsid w:val="0031137B"/>
    <w:rsid w:val="00311464"/>
    <w:rsid w:val="003114DD"/>
    <w:rsid w:val="003114E7"/>
    <w:rsid w:val="003114ED"/>
    <w:rsid w:val="003115F6"/>
    <w:rsid w:val="003119D6"/>
    <w:rsid w:val="00311AC7"/>
    <w:rsid w:val="00311AEE"/>
    <w:rsid w:val="00311B8B"/>
    <w:rsid w:val="00311B9B"/>
    <w:rsid w:val="00311BB5"/>
    <w:rsid w:val="00311DE7"/>
    <w:rsid w:val="0031203A"/>
    <w:rsid w:val="00312088"/>
    <w:rsid w:val="00312178"/>
    <w:rsid w:val="003126F9"/>
    <w:rsid w:val="00312CB9"/>
    <w:rsid w:val="00312CDB"/>
    <w:rsid w:val="00312D08"/>
    <w:rsid w:val="00312F56"/>
    <w:rsid w:val="00312F84"/>
    <w:rsid w:val="00312FCA"/>
    <w:rsid w:val="003131B8"/>
    <w:rsid w:val="003133ED"/>
    <w:rsid w:val="003135CB"/>
    <w:rsid w:val="0031364E"/>
    <w:rsid w:val="00313AD1"/>
    <w:rsid w:val="00313BF5"/>
    <w:rsid w:val="003141EB"/>
    <w:rsid w:val="00314215"/>
    <w:rsid w:val="003142B0"/>
    <w:rsid w:val="003143F1"/>
    <w:rsid w:val="003144D2"/>
    <w:rsid w:val="0031489A"/>
    <w:rsid w:val="00314B00"/>
    <w:rsid w:val="00314C6C"/>
    <w:rsid w:val="00314E37"/>
    <w:rsid w:val="00314EED"/>
    <w:rsid w:val="00315153"/>
    <w:rsid w:val="003151C3"/>
    <w:rsid w:val="0031524E"/>
    <w:rsid w:val="00315884"/>
    <w:rsid w:val="003158C8"/>
    <w:rsid w:val="00315981"/>
    <w:rsid w:val="00315AA6"/>
    <w:rsid w:val="00315F81"/>
    <w:rsid w:val="00316021"/>
    <w:rsid w:val="003166BB"/>
    <w:rsid w:val="00316922"/>
    <w:rsid w:val="003169C4"/>
    <w:rsid w:val="003169E2"/>
    <w:rsid w:val="00316A36"/>
    <w:rsid w:val="00316AB6"/>
    <w:rsid w:val="00316D7A"/>
    <w:rsid w:val="0031701D"/>
    <w:rsid w:val="003170A5"/>
    <w:rsid w:val="003171E2"/>
    <w:rsid w:val="0031789A"/>
    <w:rsid w:val="00317B54"/>
    <w:rsid w:val="00317C54"/>
    <w:rsid w:val="00320896"/>
    <w:rsid w:val="003208FE"/>
    <w:rsid w:val="0032097F"/>
    <w:rsid w:val="00320989"/>
    <w:rsid w:val="00320993"/>
    <w:rsid w:val="00320A44"/>
    <w:rsid w:val="00320BDB"/>
    <w:rsid w:val="00320F6F"/>
    <w:rsid w:val="003210CA"/>
    <w:rsid w:val="00321151"/>
    <w:rsid w:val="00321402"/>
    <w:rsid w:val="00321407"/>
    <w:rsid w:val="00321428"/>
    <w:rsid w:val="003216C3"/>
    <w:rsid w:val="00321875"/>
    <w:rsid w:val="003219C5"/>
    <w:rsid w:val="00321A44"/>
    <w:rsid w:val="00321C43"/>
    <w:rsid w:val="00321E85"/>
    <w:rsid w:val="00321EB9"/>
    <w:rsid w:val="00321F81"/>
    <w:rsid w:val="00322169"/>
    <w:rsid w:val="00322265"/>
    <w:rsid w:val="003222BB"/>
    <w:rsid w:val="003235A2"/>
    <w:rsid w:val="00323B7B"/>
    <w:rsid w:val="00323C77"/>
    <w:rsid w:val="00323D6F"/>
    <w:rsid w:val="00323E98"/>
    <w:rsid w:val="00323F69"/>
    <w:rsid w:val="00324345"/>
    <w:rsid w:val="00324475"/>
    <w:rsid w:val="003248E7"/>
    <w:rsid w:val="00324BAD"/>
    <w:rsid w:val="00324BD7"/>
    <w:rsid w:val="00324DCB"/>
    <w:rsid w:val="00325225"/>
    <w:rsid w:val="0032522B"/>
    <w:rsid w:val="00325512"/>
    <w:rsid w:val="00325674"/>
    <w:rsid w:val="00325886"/>
    <w:rsid w:val="00325985"/>
    <w:rsid w:val="00325ABB"/>
    <w:rsid w:val="00325DDC"/>
    <w:rsid w:val="00325DDF"/>
    <w:rsid w:val="00325E87"/>
    <w:rsid w:val="003262E7"/>
    <w:rsid w:val="00326514"/>
    <w:rsid w:val="00326612"/>
    <w:rsid w:val="0032677C"/>
    <w:rsid w:val="0032696E"/>
    <w:rsid w:val="003269EA"/>
    <w:rsid w:val="00326B0A"/>
    <w:rsid w:val="00326D6D"/>
    <w:rsid w:val="00326DE4"/>
    <w:rsid w:val="00326DF1"/>
    <w:rsid w:val="0032715E"/>
    <w:rsid w:val="003272A3"/>
    <w:rsid w:val="003274FD"/>
    <w:rsid w:val="003275B1"/>
    <w:rsid w:val="003277E2"/>
    <w:rsid w:val="0032789C"/>
    <w:rsid w:val="00327CA9"/>
    <w:rsid w:val="00327D02"/>
    <w:rsid w:val="00327D62"/>
    <w:rsid w:val="00327E56"/>
    <w:rsid w:val="00327E92"/>
    <w:rsid w:val="0033018B"/>
    <w:rsid w:val="00330210"/>
    <w:rsid w:val="0033028A"/>
    <w:rsid w:val="003303E9"/>
    <w:rsid w:val="00330422"/>
    <w:rsid w:val="003305A9"/>
    <w:rsid w:val="00330795"/>
    <w:rsid w:val="003308D1"/>
    <w:rsid w:val="00330964"/>
    <w:rsid w:val="00330A55"/>
    <w:rsid w:val="00330F05"/>
    <w:rsid w:val="0033176F"/>
    <w:rsid w:val="003317CE"/>
    <w:rsid w:val="00331835"/>
    <w:rsid w:val="00331981"/>
    <w:rsid w:val="00331A0D"/>
    <w:rsid w:val="00331AA0"/>
    <w:rsid w:val="00331BCA"/>
    <w:rsid w:val="00331D57"/>
    <w:rsid w:val="00331F44"/>
    <w:rsid w:val="00331F5C"/>
    <w:rsid w:val="00332155"/>
    <w:rsid w:val="0033217E"/>
    <w:rsid w:val="00332750"/>
    <w:rsid w:val="00332868"/>
    <w:rsid w:val="0033298E"/>
    <w:rsid w:val="00332A3D"/>
    <w:rsid w:val="00332A44"/>
    <w:rsid w:val="00332A78"/>
    <w:rsid w:val="00332AA3"/>
    <w:rsid w:val="00332E1B"/>
    <w:rsid w:val="0033310F"/>
    <w:rsid w:val="0033326C"/>
    <w:rsid w:val="003333E9"/>
    <w:rsid w:val="003334C0"/>
    <w:rsid w:val="00333B85"/>
    <w:rsid w:val="00333B91"/>
    <w:rsid w:val="0033400C"/>
    <w:rsid w:val="003341F2"/>
    <w:rsid w:val="00334217"/>
    <w:rsid w:val="0033447E"/>
    <w:rsid w:val="00334804"/>
    <w:rsid w:val="00334A3B"/>
    <w:rsid w:val="00334A47"/>
    <w:rsid w:val="00334C25"/>
    <w:rsid w:val="00334D3E"/>
    <w:rsid w:val="00334D7D"/>
    <w:rsid w:val="00335389"/>
    <w:rsid w:val="003356C4"/>
    <w:rsid w:val="003356E5"/>
    <w:rsid w:val="003358FB"/>
    <w:rsid w:val="00335A9D"/>
    <w:rsid w:val="0033600A"/>
    <w:rsid w:val="003361FE"/>
    <w:rsid w:val="00336501"/>
    <w:rsid w:val="003365C9"/>
    <w:rsid w:val="00336DEE"/>
    <w:rsid w:val="00336DFC"/>
    <w:rsid w:val="00336FB3"/>
    <w:rsid w:val="003372F5"/>
    <w:rsid w:val="00337536"/>
    <w:rsid w:val="0033758D"/>
    <w:rsid w:val="003376C0"/>
    <w:rsid w:val="00337B79"/>
    <w:rsid w:val="00337C05"/>
    <w:rsid w:val="00337C15"/>
    <w:rsid w:val="00337CDA"/>
    <w:rsid w:val="003400EF"/>
    <w:rsid w:val="003403E2"/>
    <w:rsid w:val="0034071B"/>
    <w:rsid w:val="00340837"/>
    <w:rsid w:val="00340A6F"/>
    <w:rsid w:val="00340B37"/>
    <w:rsid w:val="00340B61"/>
    <w:rsid w:val="00340D52"/>
    <w:rsid w:val="00340F66"/>
    <w:rsid w:val="00340F84"/>
    <w:rsid w:val="00340F9D"/>
    <w:rsid w:val="0034102D"/>
    <w:rsid w:val="00341076"/>
    <w:rsid w:val="00341366"/>
    <w:rsid w:val="0034140D"/>
    <w:rsid w:val="00341510"/>
    <w:rsid w:val="00341888"/>
    <w:rsid w:val="00341989"/>
    <w:rsid w:val="00341994"/>
    <w:rsid w:val="00341AFF"/>
    <w:rsid w:val="00341CD3"/>
    <w:rsid w:val="00341F6B"/>
    <w:rsid w:val="003421FE"/>
    <w:rsid w:val="00342219"/>
    <w:rsid w:val="00342295"/>
    <w:rsid w:val="003422CA"/>
    <w:rsid w:val="003423F4"/>
    <w:rsid w:val="00342C4F"/>
    <w:rsid w:val="00342DE9"/>
    <w:rsid w:val="00342E21"/>
    <w:rsid w:val="00342E34"/>
    <w:rsid w:val="00342E9B"/>
    <w:rsid w:val="003430B1"/>
    <w:rsid w:val="003431C3"/>
    <w:rsid w:val="003434CC"/>
    <w:rsid w:val="0034354B"/>
    <w:rsid w:val="00343714"/>
    <w:rsid w:val="003438D2"/>
    <w:rsid w:val="00343C02"/>
    <w:rsid w:val="0034401A"/>
    <w:rsid w:val="003440AF"/>
    <w:rsid w:val="0034443A"/>
    <w:rsid w:val="003446CD"/>
    <w:rsid w:val="00344733"/>
    <w:rsid w:val="00344913"/>
    <w:rsid w:val="0034492D"/>
    <w:rsid w:val="00344937"/>
    <w:rsid w:val="00344BCD"/>
    <w:rsid w:val="00344DB4"/>
    <w:rsid w:val="00344ECB"/>
    <w:rsid w:val="00345032"/>
    <w:rsid w:val="00345394"/>
    <w:rsid w:val="00345475"/>
    <w:rsid w:val="0034548C"/>
    <w:rsid w:val="003454BB"/>
    <w:rsid w:val="003456F6"/>
    <w:rsid w:val="00345715"/>
    <w:rsid w:val="0034571E"/>
    <w:rsid w:val="003458AA"/>
    <w:rsid w:val="00345C0B"/>
    <w:rsid w:val="00345D03"/>
    <w:rsid w:val="00345FB5"/>
    <w:rsid w:val="00345FD6"/>
    <w:rsid w:val="0034603B"/>
    <w:rsid w:val="0034626B"/>
    <w:rsid w:val="00346322"/>
    <w:rsid w:val="003463E9"/>
    <w:rsid w:val="003466C7"/>
    <w:rsid w:val="00346C94"/>
    <w:rsid w:val="00346CBE"/>
    <w:rsid w:val="00346DAF"/>
    <w:rsid w:val="00346E1C"/>
    <w:rsid w:val="00346EF9"/>
    <w:rsid w:val="00346F26"/>
    <w:rsid w:val="003473BD"/>
    <w:rsid w:val="003473C7"/>
    <w:rsid w:val="00347800"/>
    <w:rsid w:val="003479A6"/>
    <w:rsid w:val="00347A45"/>
    <w:rsid w:val="00347A60"/>
    <w:rsid w:val="00347DB1"/>
    <w:rsid w:val="00350082"/>
    <w:rsid w:val="003502EC"/>
    <w:rsid w:val="00350321"/>
    <w:rsid w:val="00350332"/>
    <w:rsid w:val="00350414"/>
    <w:rsid w:val="003506D6"/>
    <w:rsid w:val="0035085B"/>
    <w:rsid w:val="003509CE"/>
    <w:rsid w:val="00350DC9"/>
    <w:rsid w:val="00351087"/>
    <w:rsid w:val="003510B2"/>
    <w:rsid w:val="00351B1F"/>
    <w:rsid w:val="00351B63"/>
    <w:rsid w:val="00351B64"/>
    <w:rsid w:val="00351D27"/>
    <w:rsid w:val="00351DA0"/>
    <w:rsid w:val="00351E03"/>
    <w:rsid w:val="00351E22"/>
    <w:rsid w:val="0035204A"/>
    <w:rsid w:val="00352222"/>
    <w:rsid w:val="0035245D"/>
    <w:rsid w:val="00352997"/>
    <w:rsid w:val="00352D2D"/>
    <w:rsid w:val="00352E18"/>
    <w:rsid w:val="00353072"/>
    <w:rsid w:val="0035310F"/>
    <w:rsid w:val="003534C2"/>
    <w:rsid w:val="00353522"/>
    <w:rsid w:val="003536E4"/>
    <w:rsid w:val="0035375C"/>
    <w:rsid w:val="003537D4"/>
    <w:rsid w:val="003537F6"/>
    <w:rsid w:val="00353B76"/>
    <w:rsid w:val="00353CCD"/>
    <w:rsid w:val="00353D74"/>
    <w:rsid w:val="003541D9"/>
    <w:rsid w:val="00354458"/>
    <w:rsid w:val="0035462B"/>
    <w:rsid w:val="00354B1C"/>
    <w:rsid w:val="00354E98"/>
    <w:rsid w:val="003550B5"/>
    <w:rsid w:val="00355375"/>
    <w:rsid w:val="00355602"/>
    <w:rsid w:val="0035574D"/>
    <w:rsid w:val="003560E8"/>
    <w:rsid w:val="003561C2"/>
    <w:rsid w:val="00356294"/>
    <w:rsid w:val="003562D4"/>
    <w:rsid w:val="00356355"/>
    <w:rsid w:val="00356630"/>
    <w:rsid w:val="00356B44"/>
    <w:rsid w:val="00356CDC"/>
    <w:rsid w:val="00356ED9"/>
    <w:rsid w:val="00356FB3"/>
    <w:rsid w:val="0035788C"/>
    <w:rsid w:val="00357B40"/>
    <w:rsid w:val="00357B8E"/>
    <w:rsid w:val="00357BBA"/>
    <w:rsid w:val="00360090"/>
    <w:rsid w:val="00360287"/>
    <w:rsid w:val="003604F6"/>
    <w:rsid w:val="0036056B"/>
    <w:rsid w:val="00360694"/>
    <w:rsid w:val="003606F7"/>
    <w:rsid w:val="00360709"/>
    <w:rsid w:val="00360752"/>
    <w:rsid w:val="00360967"/>
    <w:rsid w:val="00360EB2"/>
    <w:rsid w:val="00360ECD"/>
    <w:rsid w:val="00360F61"/>
    <w:rsid w:val="00361032"/>
    <w:rsid w:val="0036118E"/>
    <w:rsid w:val="003611F6"/>
    <w:rsid w:val="00361335"/>
    <w:rsid w:val="00361580"/>
    <w:rsid w:val="00361601"/>
    <w:rsid w:val="00361705"/>
    <w:rsid w:val="00361748"/>
    <w:rsid w:val="003617E0"/>
    <w:rsid w:val="00361805"/>
    <w:rsid w:val="003619F0"/>
    <w:rsid w:val="00361A36"/>
    <w:rsid w:val="00361C41"/>
    <w:rsid w:val="00361DED"/>
    <w:rsid w:val="00361E22"/>
    <w:rsid w:val="00361F61"/>
    <w:rsid w:val="00362004"/>
    <w:rsid w:val="003621FB"/>
    <w:rsid w:val="003622A2"/>
    <w:rsid w:val="003622DF"/>
    <w:rsid w:val="00362305"/>
    <w:rsid w:val="00362338"/>
    <w:rsid w:val="003623A6"/>
    <w:rsid w:val="003623AB"/>
    <w:rsid w:val="003623AD"/>
    <w:rsid w:val="00362536"/>
    <w:rsid w:val="003625B5"/>
    <w:rsid w:val="003627ED"/>
    <w:rsid w:val="00362829"/>
    <w:rsid w:val="003628EC"/>
    <w:rsid w:val="00362C81"/>
    <w:rsid w:val="00362F7F"/>
    <w:rsid w:val="00362FE2"/>
    <w:rsid w:val="0036300F"/>
    <w:rsid w:val="00363607"/>
    <w:rsid w:val="0036365D"/>
    <w:rsid w:val="003637FD"/>
    <w:rsid w:val="0036385E"/>
    <w:rsid w:val="00363B3E"/>
    <w:rsid w:val="00363CAE"/>
    <w:rsid w:val="00363E56"/>
    <w:rsid w:val="00363F26"/>
    <w:rsid w:val="00364120"/>
    <w:rsid w:val="0036414E"/>
    <w:rsid w:val="003641C6"/>
    <w:rsid w:val="0036439E"/>
    <w:rsid w:val="003646B6"/>
    <w:rsid w:val="003646E0"/>
    <w:rsid w:val="003647E0"/>
    <w:rsid w:val="0036481F"/>
    <w:rsid w:val="00364A1D"/>
    <w:rsid w:val="00364B1E"/>
    <w:rsid w:val="00364D25"/>
    <w:rsid w:val="00364EF0"/>
    <w:rsid w:val="00364F78"/>
    <w:rsid w:val="00364F9E"/>
    <w:rsid w:val="003651AA"/>
    <w:rsid w:val="0036542A"/>
    <w:rsid w:val="00365AEF"/>
    <w:rsid w:val="00365F21"/>
    <w:rsid w:val="00366241"/>
    <w:rsid w:val="0036649B"/>
    <w:rsid w:val="003664B6"/>
    <w:rsid w:val="003665C2"/>
    <w:rsid w:val="00366743"/>
    <w:rsid w:val="00366823"/>
    <w:rsid w:val="00366955"/>
    <w:rsid w:val="00366BEE"/>
    <w:rsid w:val="00366D27"/>
    <w:rsid w:val="00366E34"/>
    <w:rsid w:val="00366F26"/>
    <w:rsid w:val="003670D7"/>
    <w:rsid w:val="0036737C"/>
    <w:rsid w:val="0036744F"/>
    <w:rsid w:val="003677D5"/>
    <w:rsid w:val="003678DF"/>
    <w:rsid w:val="00367910"/>
    <w:rsid w:val="00367BC1"/>
    <w:rsid w:val="00370240"/>
    <w:rsid w:val="003702B6"/>
    <w:rsid w:val="003704E2"/>
    <w:rsid w:val="00370745"/>
    <w:rsid w:val="003708D5"/>
    <w:rsid w:val="00370B99"/>
    <w:rsid w:val="00370CCC"/>
    <w:rsid w:val="00370DAE"/>
    <w:rsid w:val="00370DEE"/>
    <w:rsid w:val="00370F68"/>
    <w:rsid w:val="003710E3"/>
    <w:rsid w:val="003711E6"/>
    <w:rsid w:val="003714A4"/>
    <w:rsid w:val="003717D0"/>
    <w:rsid w:val="00371A79"/>
    <w:rsid w:val="00371DE5"/>
    <w:rsid w:val="00371FFC"/>
    <w:rsid w:val="003720F6"/>
    <w:rsid w:val="0037211F"/>
    <w:rsid w:val="003721BA"/>
    <w:rsid w:val="00372261"/>
    <w:rsid w:val="003722AA"/>
    <w:rsid w:val="0037250E"/>
    <w:rsid w:val="003726DE"/>
    <w:rsid w:val="0037271C"/>
    <w:rsid w:val="00372A55"/>
    <w:rsid w:val="00372E6D"/>
    <w:rsid w:val="00373078"/>
    <w:rsid w:val="003730AF"/>
    <w:rsid w:val="003730BC"/>
    <w:rsid w:val="003730EB"/>
    <w:rsid w:val="003731C6"/>
    <w:rsid w:val="0037328F"/>
    <w:rsid w:val="0037340F"/>
    <w:rsid w:val="003734A0"/>
    <w:rsid w:val="003734D1"/>
    <w:rsid w:val="003737F8"/>
    <w:rsid w:val="00373801"/>
    <w:rsid w:val="00373B7E"/>
    <w:rsid w:val="00373C16"/>
    <w:rsid w:val="003740FC"/>
    <w:rsid w:val="0037410C"/>
    <w:rsid w:val="00374319"/>
    <w:rsid w:val="00374374"/>
    <w:rsid w:val="00374B79"/>
    <w:rsid w:val="00374D92"/>
    <w:rsid w:val="0037512E"/>
    <w:rsid w:val="00375336"/>
    <w:rsid w:val="0037533A"/>
    <w:rsid w:val="0037536F"/>
    <w:rsid w:val="003754B9"/>
    <w:rsid w:val="0037557E"/>
    <w:rsid w:val="00375640"/>
    <w:rsid w:val="003756CC"/>
    <w:rsid w:val="0037576C"/>
    <w:rsid w:val="00375933"/>
    <w:rsid w:val="003759AE"/>
    <w:rsid w:val="00375C95"/>
    <w:rsid w:val="00375F7A"/>
    <w:rsid w:val="00376160"/>
    <w:rsid w:val="00376299"/>
    <w:rsid w:val="00376494"/>
    <w:rsid w:val="003766D0"/>
    <w:rsid w:val="003766DD"/>
    <w:rsid w:val="00376713"/>
    <w:rsid w:val="00376C99"/>
    <w:rsid w:val="00376E21"/>
    <w:rsid w:val="00376E4B"/>
    <w:rsid w:val="003772BD"/>
    <w:rsid w:val="00377449"/>
    <w:rsid w:val="00377523"/>
    <w:rsid w:val="003775F5"/>
    <w:rsid w:val="00377908"/>
    <w:rsid w:val="003779D4"/>
    <w:rsid w:val="003779FD"/>
    <w:rsid w:val="00377D5D"/>
    <w:rsid w:val="00377DA6"/>
    <w:rsid w:val="00377E63"/>
    <w:rsid w:val="0038023B"/>
    <w:rsid w:val="003802C5"/>
    <w:rsid w:val="0038033B"/>
    <w:rsid w:val="00380422"/>
    <w:rsid w:val="003804BB"/>
    <w:rsid w:val="00380676"/>
    <w:rsid w:val="00380927"/>
    <w:rsid w:val="00380AA6"/>
    <w:rsid w:val="00380C67"/>
    <w:rsid w:val="00380F91"/>
    <w:rsid w:val="003814E8"/>
    <w:rsid w:val="003814EB"/>
    <w:rsid w:val="003817A9"/>
    <w:rsid w:val="00381973"/>
    <w:rsid w:val="00381C40"/>
    <w:rsid w:val="00381D10"/>
    <w:rsid w:val="00381F14"/>
    <w:rsid w:val="00382097"/>
    <w:rsid w:val="0038245A"/>
    <w:rsid w:val="003825E5"/>
    <w:rsid w:val="00382681"/>
    <w:rsid w:val="00382695"/>
    <w:rsid w:val="003828C8"/>
    <w:rsid w:val="00382C80"/>
    <w:rsid w:val="00383355"/>
    <w:rsid w:val="00383575"/>
    <w:rsid w:val="00383627"/>
    <w:rsid w:val="0038391A"/>
    <w:rsid w:val="00383E2B"/>
    <w:rsid w:val="00384055"/>
    <w:rsid w:val="0038405E"/>
    <w:rsid w:val="00384358"/>
    <w:rsid w:val="00384622"/>
    <w:rsid w:val="00385540"/>
    <w:rsid w:val="00385589"/>
    <w:rsid w:val="00385A7A"/>
    <w:rsid w:val="00385C1F"/>
    <w:rsid w:val="00385E36"/>
    <w:rsid w:val="00386442"/>
    <w:rsid w:val="003867F5"/>
    <w:rsid w:val="003868C7"/>
    <w:rsid w:val="00386911"/>
    <w:rsid w:val="00386A88"/>
    <w:rsid w:val="00386BC2"/>
    <w:rsid w:val="00386BD0"/>
    <w:rsid w:val="00386C27"/>
    <w:rsid w:val="00386D12"/>
    <w:rsid w:val="00386E89"/>
    <w:rsid w:val="00387103"/>
    <w:rsid w:val="00387210"/>
    <w:rsid w:val="0038745D"/>
    <w:rsid w:val="0038782D"/>
    <w:rsid w:val="00387AD4"/>
    <w:rsid w:val="00387AE4"/>
    <w:rsid w:val="00387C7D"/>
    <w:rsid w:val="00387D8C"/>
    <w:rsid w:val="00387DB4"/>
    <w:rsid w:val="00387E47"/>
    <w:rsid w:val="00390084"/>
    <w:rsid w:val="00390468"/>
    <w:rsid w:val="00390497"/>
    <w:rsid w:val="00390BF9"/>
    <w:rsid w:val="00390D55"/>
    <w:rsid w:val="0039113C"/>
    <w:rsid w:val="003912D4"/>
    <w:rsid w:val="00391604"/>
    <w:rsid w:val="0039174C"/>
    <w:rsid w:val="00391953"/>
    <w:rsid w:val="00391B89"/>
    <w:rsid w:val="00391BF6"/>
    <w:rsid w:val="00391D6F"/>
    <w:rsid w:val="00391DC6"/>
    <w:rsid w:val="00391E0D"/>
    <w:rsid w:val="00391F0A"/>
    <w:rsid w:val="00392493"/>
    <w:rsid w:val="0039269B"/>
    <w:rsid w:val="003926AC"/>
    <w:rsid w:val="00392AA4"/>
    <w:rsid w:val="00392D7A"/>
    <w:rsid w:val="00392D8A"/>
    <w:rsid w:val="00392EC7"/>
    <w:rsid w:val="00392FFB"/>
    <w:rsid w:val="003930DE"/>
    <w:rsid w:val="003931B1"/>
    <w:rsid w:val="003931FC"/>
    <w:rsid w:val="0039340C"/>
    <w:rsid w:val="00393431"/>
    <w:rsid w:val="0039347C"/>
    <w:rsid w:val="003939B1"/>
    <w:rsid w:val="003939B9"/>
    <w:rsid w:val="00393B0C"/>
    <w:rsid w:val="00393B7B"/>
    <w:rsid w:val="00393BD1"/>
    <w:rsid w:val="00393CDB"/>
    <w:rsid w:val="00393D1E"/>
    <w:rsid w:val="00393D67"/>
    <w:rsid w:val="00393E0F"/>
    <w:rsid w:val="00393EF9"/>
    <w:rsid w:val="00393FD8"/>
    <w:rsid w:val="00394039"/>
    <w:rsid w:val="0039431E"/>
    <w:rsid w:val="00394444"/>
    <w:rsid w:val="00394777"/>
    <w:rsid w:val="0039480C"/>
    <w:rsid w:val="0039482D"/>
    <w:rsid w:val="0039489C"/>
    <w:rsid w:val="003948CE"/>
    <w:rsid w:val="00394A5D"/>
    <w:rsid w:val="00394C04"/>
    <w:rsid w:val="00394F0D"/>
    <w:rsid w:val="003950FE"/>
    <w:rsid w:val="003951AC"/>
    <w:rsid w:val="003952F0"/>
    <w:rsid w:val="00395544"/>
    <w:rsid w:val="00395606"/>
    <w:rsid w:val="00395678"/>
    <w:rsid w:val="00395916"/>
    <w:rsid w:val="00395A01"/>
    <w:rsid w:val="00395AAB"/>
    <w:rsid w:val="00395AB1"/>
    <w:rsid w:val="00395AEB"/>
    <w:rsid w:val="00395B4D"/>
    <w:rsid w:val="00395EBE"/>
    <w:rsid w:val="00395FED"/>
    <w:rsid w:val="003960C8"/>
    <w:rsid w:val="003962BA"/>
    <w:rsid w:val="0039658F"/>
    <w:rsid w:val="003966AD"/>
    <w:rsid w:val="00396A6F"/>
    <w:rsid w:val="00396BC3"/>
    <w:rsid w:val="00396BCD"/>
    <w:rsid w:val="00396BDC"/>
    <w:rsid w:val="00396CDC"/>
    <w:rsid w:val="00396DC5"/>
    <w:rsid w:val="00396E7B"/>
    <w:rsid w:val="00396EE4"/>
    <w:rsid w:val="00396F39"/>
    <w:rsid w:val="00396F55"/>
    <w:rsid w:val="00396F67"/>
    <w:rsid w:val="00396F95"/>
    <w:rsid w:val="0039729B"/>
    <w:rsid w:val="003972BE"/>
    <w:rsid w:val="0039754D"/>
    <w:rsid w:val="00397919"/>
    <w:rsid w:val="00397AF6"/>
    <w:rsid w:val="00397BE3"/>
    <w:rsid w:val="00397C22"/>
    <w:rsid w:val="00397D68"/>
    <w:rsid w:val="003A0290"/>
    <w:rsid w:val="003A0318"/>
    <w:rsid w:val="003A0725"/>
    <w:rsid w:val="003A076D"/>
    <w:rsid w:val="003A0AE3"/>
    <w:rsid w:val="003A0B29"/>
    <w:rsid w:val="003A0C75"/>
    <w:rsid w:val="003A0EDC"/>
    <w:rsid w:val="003A0F6B"/>
    <w:rsid w:val="003A1073"/>
    <w:rsid w:val="003A1148"/>
    <w:rsid w:val="003A13EF"/>
    <w:rsid w:val="003A153F"/>
    <w:rsid w:val="003A1880"/>
    <w:rsid w:val="003A1C1A"/>
    <w:rsid w:val="003A1FB9"/>
    <w:rsid w:val="003A2139"/>
    <w:rsid w:val="003A2178"/>
    <w:rsid w:val="003A221B"/>
    <w:rsid w:val="003A2229"/>
    <w:rsid w:val="003A240C"/>
    <w:rsid w:val="003A2508"/>
    <w:rsid w:val="003A252C"/>
    <w:rsid w:val="003A2911"/>
    <w:rsid w:val="003A2986"/>
    <w:rsid w:val="003A2AED"/>
    <w:rsid w:val="003A2C02"/>
    <w:rsid w:val="003A2FF3"/>
    <w:rsid w:val="003A3002"/>
    <w:rsid w:val="003A310C"/>
    <w:rsid w:val="003A31B5"/>
    <w:rsid w:val="003A32DE"/>
    <w:rsid w:val="003A363F"/>
    <w:rsid w:val="003A3AF9"/>
    <w:rsid w:val="003A3B54"/>
    <w:rsid w:val="003A3C73"/>
    <w:rsid w:val="003A3CD9"/>
    <w:rsid w:val="003A3D90"/>
    <w:rsid w:val="003A3FCC"/>
    <w:rsid w:val="003A4257"/>
    <w:rsid w:val="003A4286"/>
    <w:rsid w:val="003A42D7"/>
    <w:rsid w:val="003A4590"/>
    <w:rsid w:val="003A48D1"/>
    <w:rsid w:val="003A49E7"/>
    <w:rsid w:val="003A4D45"/>
    <w:rsid w:val="003A4D4A"/>
    <w:rsid w:val="003A4F08"/>
    <w:rsid w:val="003A4FD0"/>
    <w:rsid w:val="003A5026"/>
    <w:rsid w:val="003A54A6"/>
    <w:rsid w:val="003A5558"/>
    <w:rsid w:val="003A557B"/>
    <w:rsid w:val="003A558E"/>
    <w:rsid w:val="003A56EA"/>
    <w:rsid w:val="003A594B"/>
    <w:rsid w:val="003A5D07"/>
    <w:rsid w:val="003A62DA"/>
    <w:rsid w:val="003A63BB"/>
    <w:rsid w:val="003A67E3"/>
    <w:rsid w:val="003A6A2C"/>
    <w:rsid w:val="003A7313"/>
    <w:rsid w:val="003A732B"/>
    <w:rsid w:val="003A7613"/>
    <w:rsid w:val="003A794E"/>
    <w:rsid w:val="003A7CF8"/>
    <w:rsid w:val="003B0335"/>
    <w:rsid w:val="003B0389"/>
    <w:rsid w:val="003B03EE"/>
    <w:rsid w:val="003B043D"/>
    <w:rsid w:val="003B049F"/>
    <w:rsid w:val="003B0689"/>
    <w:rsid w:val="003B06BA"/>
    <w:rsid w:val="003B08C7"/>
    <w:rsid w:val="003B0B00"/>
    <w:rsid w:val="003B0B90"/>
    <w:rsid w:val="003B0C1F"/>
    <w:rsid w:val="003B0D69"/>
    <w:rsid w:val="003B0D6C"/>
    <w:rsid w:val="003B0EAD"/>
    <w:rsid w:val="003B0FD4"/>
    <w:rsid w:val="003B11D8"/>
    <w:rsid w:val="003B1231"/>
    <w:rsid w:val="003B1339"/>
    <w:rsid w:val="003B155A"/>
    <w:rsid w:val="003B168A"/>
    <w:rsid w:val="003B1A9F"/>
    <w:rsid w:val="003B1C9D"/>
    <w:rsid w:val="003B1D0E"/>
    <w:rsid w:val="003B1D3E"/>
    <w:rsid w:val="003B1DA4"/>
    <w:rsid w:val="003B1EE9"/>
    <w:rsid w:val="003B1F6B"/>
    <w:rsid w:val="003B1FF9"/>
    <w:rsid w:val="003B2226"/>
    <w:rsid w:val="003B22D9"/>
    <w:rsid w:val="003B26A9"/>
    <w:rsid w:val="003B2B39"/>
    <w:rsid w:val="003B2E7E"/>
    <w:rsid w:val="003B30E3"/>
    <w:rsid w:val="003B316F"/>
    <w:rsid w:val="003B3278"/>
    <w:rsid w:val="003B3442"/>
    <w:rsid w:val="003B34A7"/>
    <w:rsid w:val="003B34C9"/>
    <w:rsid w:val="003B35CB"/>
    <w:rsid w:val="003B381A"/>
    <w:rsid w:val="003B3B87"/>
    <w:rsid w:val="003B3C48"/>
    <w:rsid w:val="003B3E2D"/>
    <w:rsid w:val="003B3E89"/>
    <w:rsid w:val="003B4001"/>
    <w:rsid w:val="003B4007"/>
    <w:rsid w:val="003B4550"/>
    <w:rsid w:val="003B45EB"/>
    <w:rsid w:val="003B47E1"/>
    <w:rsid w:val="003B485E"/>
    <w:rsid w:val="003B4C0A"/>
    <w:rsid w:val="003B4D4E"/>
    <w:rsid w:val="003B4E2B"/>
    <w:rsid w:val="003B515C"/>
    <w:rsid w:val="003B5257"/>
    <w:rsid w:val="003B54A5"/>
    <w:rsid w:val="003B5653"/>
    <w:rsid w:val="003B5682"/>
    <w:rsid w:val="003B5979"/>
    <w:rsid w:val="003B59D0"/>
    <w:rsid w:val="003B59E0"/>
    <w:rsid w:val="003B5A5A"/>
    <w:rsid w:val="003B5AC5"/>
    <w:rsid w:val="003B5B18"/>
    <w:rsid w:val="003B5D14"/>
    <w:rsid w:val="003B5D3D"/>
    <w:rsid w:val="003B5FFE"/>
    <w:rsid w:val="003B60A9"/>
    <w:rsid w:val="003B617E"/>
    <w:rsid w:val="003B61C0"/>
    <w:rsid w:val="003B6234"/>
    <w:rsid w:val="003B641E"/>
    <w:rsid w:val="003B681A"/>
    <w:rsid w:val="003B6A93"/>
    <w:rsid w:val="003B6D63"/>
    <w:rsid w:val="003B728F"/>
    <w:rsid w:val="003B753E"/>
    <w:rsid w:val="003B7730"/>
    <w:rsid w:val="003B786A"/>
    <w:rsid w:val="003B7AD0"/>
    <w:rsid w:val="003B7E49"/>
    <w:rsid w:val="003B7E9F"/>
    <w:rsid w:val="003C00FB"/>
    <w:rsid w:val="003C01CE"/>
    <w:rsid w:val="003C0373"/>
    <w:rsid w:val="003C0438"/>
    <w:rsid w:val="003C045E"/>
    <w:rsid w:val="003C04E3"/>
    <w:rsid w:val="003C06AD"/>
    <w:rsid w:val="003C0801"/>
    <w:rsid w:val="003C088B"/>
    <w:rsid w:val="003C0A41"/>
    <w:rsid w:val="003C0E7A"/>
    <w:rsid w:val="003C0F86"/>
    <w:rsid w:val="003C0FF8"/>
    <w:rsid w:val="003C1036"/>
    <w:rsid w:val="003C119B"/>
    <w:rsid w:val="003C122A"/>
    <w:rsid w:val="003C13CD"/>
    <w:rsid w:val="003C1407"/>
    <w:rsid w:val="003C1A7C"/>
    <w:rsid w:val="003C1E57"/>
    <w:rsid w:val="003C263B"/>
    <w:rsid w:val="003C27BF"/>
    <w:rsid w:val="003C2921"/>
    <w:rsid w:val="003C2BC8"/>
    <w:rsid w:val="003C2FDA"/>
    <w:rsid w:val="003C3133"/>
    <w:rsid w:val="003C316E"/>
    <w:rsid w:val="003C3385"/>
    <w:rsid w:val="003C3496"/>
    <w:rsid w:val="003C3867"/>
    <w:rsid w:val="003C3962"/>
    <w:rsid w:val="003C39F7"/>
    <w:rsid w:val="003C40C7"/>
    <w:rsid w:val="003C412A"/>
    <w:rsid w:val="003C4258"/>
    <w:rsid w:val="003C42C6"/>
    <w:rsid w:val="003C42F4"/>
    <w:rsid w:val="003C4540"/>
    <w:rsid w:val="003C45AF"/>
    <w:rsid w:val="003C4D2E"/>
    <w:rsid w:val="003C4D3B"/>
    <w:rsid w:val="003C51C2"/>
    <w:rsid w:val="003C538A"/>
    <w:rsid w:val="003C5583"/>
    <w:rsid w:val="003C5A68"/>
    <w:rsid w:val="003C5B63"/>
    <w:rsid w:val="003C5C3A"/>
    <w:rsid w:val="003C5D5E"/>
    <w:rsid w:val="003C5FB7"/>
    <w:rsid w:val="003C6066"/>
    <w:rsid w:val="003C61C0"/>
    <w:rsid w:val="003C6422"/>
    <w:rsid w:val="003C65DA"/>
    <w:rsid w:val="003C6739"/>
    <w:rsid w:val="003C6DA6"/>
    <w:rsid w:val="003C6F82"/>
    <w:rsid w:val="003C6FC7"/>
    <w:rsid w:val="003C7169"/>
    <w:rsid w:val="003C7255"/>
    <w:rsid w:val="003C73F2"/>
    <w:rsid w:val="003C7489"/>
    <w:rsid w:val="003C761B"/>
    <w:rsid w:val="003C7702"/>
    <w:rsid w:val="003C78D4"/>
    <w:rsid w:val="003C7F62"/>
    <w:rsid w:val="003D01AB"/>
    <w:rsid w:val="003D02F9"/>
    <w:rsid w:val="003D0432"/>
    <w:rsid w:val="003D07F4"/>
    <w:rsid w:val="003D0958"/>
    <w:rsid w:val="003D0B61"/>
    <w:rsid w:val="003D0C24"/>
    <w:rsid w:val="003D0D1F"/>
    <w:rsid w:val="003D0FBC"/>
    <w:rsid w:val="003D10E9"/>
    <w:rsid w:val="003D1446"/>
    <w:rsid w:val="003D1618"/>
    <w:rsid w:val="003D1AFD"/>
    <w:rsid w:val="003D1C66"/>
    <w:rsid w:val="003D1E17"/>
    <w:rsid w:val="003D1F46"/>
    <w:rsid w:val="003D20B9"/>
    <w:rsid w:val="003D2310"/>
    <w:rsid w:val="003D24D6"/>
    <w:rsid w:val="003D24E0"/>
    <w:rsid w:val="003D2709"/>
    <w:rsid w:val="003D2798"/>
    <w:rsid w:val="003D27EF"/>
    <w:rsid w:val="003D2B96"/>
    <w:rsid w:val="003D2CD8"/>
    <w:rsid w:val="003D321B"/>
    <w:rsid w:val="003D326A"/>
    <w:rsid w:val="003D341D"/>
    <w:rsid w:val="003D34BD"/>
    <w:rsid w:val="003D34F2"/>
    <w:rsid w:val="003D369B"/>
    <w:rsid w:val="003D37D7"/>
    <w:rsid w:val="003D37FC"/>
    <w:rsid w:val="003D3882"/>
    <w:rsid w:val="003D38F5"/>
    <w:rsid w:val="003D3940"/>
    <w:rsid w:val="003D3BF8"/>
    <w:rsid w:val="003D3C4D"/>
    <w:rsid w:val="003D3F6C"/>
    <w:rsid w:val="003D402A"/>
    <w:rsid w:val="003D41CB"/>
    <w:rsid w:val="003D4256"/>
    <w:rsid w:val="003D42E5"/>
    <w:rsid w:val="003D4312"/>
    <w:rsid w:val="003D43A1"/>
    <w:rsid w:val="003D4453"/>
    <w:rsid w:val="003D46A0"/>
    <w:rsid w:val="003D46F4"/>
    <w:rsid w:val="003D4858"/>
    <w:rsid w:val="003D48C0"/>
    <w:rsid w:val="003D4953"/>
    <w:rsid w:val="003D4C95"/>
    <w:rsid w:val="003D4EBE"/>
    <w:rsid w:val="003D4FF5"/>
    <w:rsid w:val="003D5003"/>
    <w:rsid w:val="003D50DE"/>
    <w:rsid w:val="003D52E1"/>
    <w:rsid w:val="003D53A7"/>
    <w:rsid w:val="003D549F"/>
    <w:rsid w:val="003D55AE"/>
    <w:rsid w:val="003D55BF"/>
    <w:rsid w:val="003D5788"/>
    <w:rsid w:val="003D59E4"/>
    <w:rsid w:val="003D5DEA"/>
    <w:rsid w:val="003D5E6B"/>
    <w:rsid w:val="003D6061"/>
    <w:rsid w:val="003D6071"/>
    <w:rsid w:val="003D6492"/>
    <w:rsid w:val="003D650A"/>
    <w:rsid w:val="003D674E"/>
    <w:rsid w:val="003D6870"/>
    <w:rsid w:val="003D696C"/>
    <w:rsid w:val="003D6BE2"/>
    <w:rsid w:val="003D6CAC"/>
    <w:rsid w:val="003D6CAE"/>
    <w:rsid w:val="003D6D2E"/>
    <w:rsid w:val="003D6F18"/>
    <w:rsid w:val="003D711E"/>
    <w:rsid w:val="003D744D"/>
    <w:rsid w:val="003D74BC"/>
    <w:rsid w:val="003D7954"/>
    <w:rsid w:val="003D7BEC"/>
    <w:rsid w:val="003D7F50"/>
    <w:rsid w:val="003E008D"/>
    <w:rsid w:val="003E01B1"/>
    <w:rsid w:val="003E0250"/>
    <w:rsid w:val="003E02FC"/>
    <w:rsid w:val="003E0452"/>
    <w:rsid w:val="003E04C7"/>
    <w:rsid w:val="003E064B"/>
    <w:rsid w:val="003E07DA"/>
    <w:rsid w:val="003E086D"/>
    <w:rsid w:val="003E0B14"/>
    <w:rsid w:val="003E0C35"/>
    <w:rsid w:val="003E0CE4"/>
    <w:rsid w:val="003E0E59"/>
    <w:rsid w:val="003E0F77"/>
    <w:rsid w:val="003E117C"/>
    <w:rsid w:val="003E12DE"/>
    <w:rsid w:val="003E158C"/>
    <w:rsid w:val="003E15FD"/>
    <w:rsid w:val="003E168B"/>
    <w:rsid w:val="003E19F6"/>
    <w:rsid w:val="003E1A31"/>
    <w:rsid w:val="003E1A87"/>
    <w:rsid w:val="003E1B0D"/>
    <w:rsid w:val="003E1E2E"/>
    <w:rsid w:val="003E1F91"/>
    <w:rsid w:val="003E2028"/>
    <w:rsid w:val="003E27E9"/>
    <w:rsid w:val="003E2891"/>
    <w:rsid w:val="003E2A9D"/>
    <w:rsid w:val="003E2B07"/>
    <w:rsid w:val="003E2CBF"/>
    <w:rsid w:val="003E2ED8"/>
    <w:rsid w:val="003E3143"/>
    <w:rsid w:val="003E3178"/>
    <w:rsid w:val="003E323F"/>
    <w:rsid w:val="003E36A7"/>
    <w:rsid w:val="003E36D7"/>
    <w:rsid w:val="003E3949"/>
    <w:rsid w:val="003E3A18"/>
    <w:rsid w:val="003E3A98"/>
    <w:rsid w:val="003E3B43"/>
    <w:rsid w:val="003E3B9B"/>
    <w:rsid w:val="003E3D74"/>
    <w:rsid w:val="003E3E30"/>
    <w:rsid w:val="003E4080"/>
    <w:rsid w:val="003E4139"/>
    <w:rsid w:val="003E419A"/>
    <w:rsid w:val="003E463F"/>
    <w:rsid w:val="003E494A"/>
    <w:rsid w:val="003E496A"/>
    <w:rsid w:val="003E4BAB"/>
    <w:rsid w:val="003E4C03"/>
    <w:rsid w:val="003E4DAC"/>
    <w:rsid w:val="003E5182"/>
    <w:rsid w:val="003E51A6"/>
    <w:rsid w:val="003E5432"/>
    <w:rsid w:val="003E553B"/>
    <w:rsid w:val="003E5713"/>
    <w:rsid w:val="003E5744"/>
    <w:rsid w:val="003E58CC"/>
    <w:rsid w:val="003E5909"/>
    <w:rsid w:val="003E5954"/>
    <w:rsid w:val="003E5D0D"/>
    <w:rsid w:val="003E5F50"/>
    <w:rsid w:val="003E5F6A"/>
    <w:rsid w:val="003E5FB6"/>
    <w:rsid w:val="003E6118"/>
    <w:rsid w:val="003E61DF"/>
    <w:rsid w:val="003E620B"/>
    <w:rsid w:val="003E620F"/>
    <w:rsid w:val="003E6505"/>
    <w:rsid w:val="003E6BBA"/>
    <w:rsid w:val="003E705D"/>
    <w:rsid w:val="003E74F8"/>
    <w:rsid w:val="003E75D7"/>
    <w:rsid w:val="003E7875"/>
    <w:rsid w:val="003E7CA4"/>
    <w:rsid w:val="003F0168"/>
    <w:rsid w:val="003F01A8"/>
    <w:rsid w:val="003F04A6"/>
    <w:rsid w:val="003F07DF"/>
    <w:rsid w:val="003F0809"/>
    <w:rsid w:val="003F089F"/>
    <w:rsid w:val="003F091A"/>
    <w:rsid w:val="003F10FC"/>
    <w:rsid w:val="003F110B"/>
    <w:rsid w:val="003F119D"/>
    <w:rsid w:val="003F1445"/>
    <w:rsid w:val="003F1664"/>
    <w:rsid w:val="003F16A8"/>
    <w:rsid w:val="003F17FA"/>
    <w:rsid w:val="003F1A48"/>
    <w:rsid w:val="003F1AE5"/>
    <w:rsid w:val="003F1C07"/>
    <w:rsid w:val="003F1EA4"/>
    <w:rsid w:val="003F1EEC"/>
    <w:rsid w:val="003F2109"/>
    <w:rsid w:val="003F223A"/>
    <w:rsid w:val="003F229D"/>
    <w:rsid w:val="003F29C1"/>
    <w:rsid w:val="003F2B7B"/>
    <w:rsid w:val="003F2BDA"/>
    <w:rsid w:val="003F2C29"/>
    <w:rsid w:val="003F2C82"/>
    <w:rsid w:val="003F2E48"/>
    <w:rsid w:val="003F2F63"/>
    <w:rsid w:val="003F32C1"/>
    <w:rsid w:val="003F335C"/>
    <w:rsid w:val="003F3428"/>
    <w:rsid w:val="003F35C5"/>
    <w:rsid w:val="003F3857"/>
    <w:rsid w:val="003F3AA6"/>
    <w:rsid w:val="003F3B08"/>
    <w:rsid w:val="003F3BB0"/>
    <w:rsid w:val="003F3D12"/>
    <w:rsid w:val="003F3E64"/>
    <w:rsid w:val="003F458A"/>
    <w:rsid w:val="003F46C6"/>
    <w:rsid w:val="003F46CA"/>
    <w:rsid w:val="003F4747"/>
    <w:rsid w:val="003F4A66"/>
    <w:rsid w:val="003F4B81"/>
    <w:rsid w:val="003F4D81"/>
    <w:rsid w:val="003F4E89"/>
    <w:rsid w:val="003F5071"/>
    <w:rsid w:val="003F5140"/>
    <w:rsid w:val="003F5318"/>
    <w:rsid w:val="003F55F9"/>
    <w:rsid w:val="003F5715"/>
    <w:rsid w:val="003F578C"/>
    <w:rsid w:val="003F57B6"/>
    <w:rsid w:val="003F586F"/>
    <w:rsid w:val="003F587B"/>
    <w:rsid w:val="003F5CBF"/>
    <w:rsid w:val="003F5ED5"/>
    <w:rsid w:val="003F5F16"/>
    <w:rsid w:val="003F61BF"/>
    <w:rsid w:val="003F61F3"/>
    <w:rsid w:val="003F62A5"/>
    <w:rsid w:val="003F640E"/>
    <w:rsid w:val="003F67EE"/>
    <w:rsid w:val="003F6B5B"/>
    <w:rsid w:val="003F6D52"/>
    <w:rsid w:val="003F6F3E"/>
    <w:rsid w:val="003F72F9"/>
    <w:rsid w:val="003F773E"/>
    <w:rsid w:val="003F779B"/>
    <w:rsid w:val="003F7A42"/>
    <w:rsid w:val="003F7AA7"/>
    <w:rsid w:val="003F7D0B"/>
    <w:rsid w:val="003F7DA8"/>
    <w:rsid w:val="00400158"/>
    <w:rsid w:val="00400484"/>
    <w:rsid w:val="004004E6"/>
    <w:rsid w:val="00400743"/>
    <w:rsid w:val="004009E4"/>
    <w:rsid w:val="00400A46"/>
    <w:rsid w:val="00400A4C"/>
    <w:rsid w:val="00400B05"/>
    <w:rsid w:val="00400B09"/>
    <w:rsid w:val="00400B9F"/>
    <w:rsid w:val="00400D9C"/>
    <w:rsid w:val="00400F93"/>
    <w:rsid w:val="00400FE7"/>
    <w:rsid w:val="00400FEF"/>
    <w:rsid w:val="004010A5"/>
    <w:rsid w:val="004010E6"/>
    <w:rsid w:val="004011A4"/>
    <w:rsid w:val="004011E4"/>
    <w:rsid w:val="00401478"/>
    <w:rsid w:val="004014B6"/>
    <w:rsid w:val="004014BC"/>
    <w:rsid w:val="004015DA"/>
    <w:rsid w:val="0040181A"/>
    <w:rsid w:val="00401A1F"/>
    <w:rsid w:val="00401BC1"/>
    <w:rsid w:val="00401DD6"/>
    <w:rsid w:val="00401F1B"/>
    <w:rsid w:val="00401F2A"/>
    <w:rsid w:val="0040256A"/>
    <w:rsid w:val="0040269A"/>
    <w:rsid w:val="004026E0"/>
    <w:rsid w:val="004026E7"/>
    <w:rsid w:val="004029B6"/>
    <w:rsid w:val="00402E43"/>
    <w:rsid w:val="004031F9"/>
    <w:rsid w:val="0040331A"/>
    <w:rsid w:val="00403361"/>
    <w:rsid w:val="00403431"/>
    <w:rsid w:val="004034C8"/>
    <w:rsid w:val="004034FB"/>
    <w:rsid w:val="004035EA"/>
    <w:rsid w:val="004036AA"/>
    <w:rsid w:val="004036B2"/>
    <w:rsid w:val="00403FA9"/>
    <w:rsid w:val="004041AC"/>
    <w:rsid w:val="004042BC"/>
    <w:rsid w:val="00404614"/>
    <w:rsid w:val="00404737"/>
    <w:rsid w:val="00404761"/>
    <w:rsid w:val="00404826"/>
    <w:rsid w:val="00404941"/>
    <w:rsid w:val="00404AB2"/>
    <w:rsid w:val="00404DED"/>
    <w:rsid w:val="00405326"/>
    <w:rsid w:val="00405366"/>
    <w:rsid w:val="00405464"/>
    <w:rsid w:val="004054CA"/>
    <w:rsid w:val="0040560C"/>
    <w:rsid w:val="004056D3"/>
    <w:rsid w:val="0040584D"/>
    <w:rsid w:val="00405CEC"/>
    <w:rsid w:val="00405F1A"/>
    <w:rsid w:val="00406052"/>
    <w:rsid w:val="004063C1"/>
    <w:rsid w:val="0040652B"/>
    <w:rsid w:val="00406695"/>
    <w:rsid w:val="00406BDA"/>
    <w:rsid w:val="00406C86"/>
    <w:rsid w:val="00406D52"/>
    <w:rsid w:val="00406DF0"/>
    <w:rsid w:val="00406F54"/>
    <w:rsid w:val="004071AC"/>
    <w:rsid w:val="004071AE"/>
    <w:rsid w:val="004071C7"/>
    <w:rsid w:val="004076C5"/>
    <w:rsid w:val="004077D3"/>
    <w:rsid w:val="0040783B"/>
    <w:rsid w:val="00407900"/>
    <w:rsid w:val="004079E1"/>
    <w:rsid w:val="00407BEE"/>
    <w:rsid w:val="00407C3A"/>
    <w:rsid w:val="00407D5C"/>
    <w:rsid w:val="00407DEB"/>
    <w:rsid w:val="00407F36"/>
    <w:rsid w:val="004107C4"/>
    <w:rsid w:val="00410D10"/>
    <w:rsid w:val="00410D6B"/>
    <w:rsid w:val="00410DDF"/>
    <w:rsid w:val="00411165"/>
    <w:rsid w:val="00411226"/>
    <w:rsid w:val="0041164B"/>
    <w:rsid w:val="0041184E"/>
    <w:rsid w:val="00411890"/>
    <w:rsid w:val="00411A34"/>
    <w:rsid w:val="00411BD9"/>
    <w:rsid w:val="00411D65"/>
    <w:rsid w:val="00411F5E"/>
    <w:rsid w:val="0041201D"/>
    <w:rsid w:val="00412080"/>
    <w:rsid w:val="00412278"/>
    <w:rsid w:val="00412319"/>
    <w:rsid w:val="004123C0"/>
    <w:rsid w:val="004125DD"/>
    <w:rsid w:val="00412839"/>
    <w:rsid w:val="0041284E"/>
    <w:rsid w:val="004128F9"/>
    <w:rsid w:val="004129E9"/>
    <w:rsid w:val="00412C64"/>
    <w:rsid w:val="00412D8A"/>
    <w:rsid w:val="004136EC"/>
    <w:rsid w:val="004136FD"/>
    <w:rsid w:val="0041391F"/>
    <w:rsid w:val="00413C08"/>
    <w:rsid w:val="00413E37"/>
    <w:rsid w:val="00413F14"/>
    <w:rsid w:val="004141D2"/>
    <w:rsid w:val="00414692"/>
    <w:rsid w:val="00414B00"/>
    <w:rsid w:val="00414DD4"/>
    <w:rsid w:val="00414ED7"/>
    <w:rsid w:val="0041525E"/>
    <w:rsid w:val="0041534E"/>
    <w:rsid w:val="0041545E"/>
    <w:rsid w:val="0041559F"/>
    <w:rsid w:val="004156BB"/>
    <w:rsid w:val="004159A6"/>
    <w:rsid w:val="00415D72"/>
    <w:rsid w:val="00415FD1"/>
    <w:rsid w:val="004160E6"/>
    <w:rsid w:val="004161F9"/>
    <w:rsid w:val="00416382"/>
    <w:rsid w:val="004163C9"/>
    <w:rsid w:val="004164D4"/>
    <w:rsid w:val="004166AD"/>
    <w:rsid w:val="004167FF"/>
    <w:rsid w:val="0041685B"/>
    <w:rsid w:val="00416AA8"/>
    <w:rsid w:val="00416AB9"/>
    <w:rsid w:val="00416DC0"/>
    <w:rsid w:val="00416F5B"/>
    <w:rsid w:val="0041700D"/>
    <w:rsid w:val="0041712C"/>
    <w:rsid w:val="00417161"/>
    <w:rsid w:val="00417577"/>
    <w:rsid w:val="004175CA"/>
    <w:rsid w:val="00417A4E"/>
    <w:rsid w:val="00417AA1"/>
    <w:rsid w:val="00417E7A"/>
    <w:rsid w:val="00417F8A"/>
    <w:rsid w:val="00417FF3"/>
    <w:rsid w:val="00420234"/>
    <w:rsid w:val="0042027A"/>
    <w:rsid w:val="0042029B"/>
    <w:rsid w:val="00420309"/>
    <w:rsid w:val="004204E6"/>
    <w:rsid w:val="004207F7"/>
    <w:rsid w:val="004209D5"/>
    <w:rsid w:val="00420B56"/>
    <w:rsid w:val="00420B84"/>
    <w:rsid w:val="00420C09"/>
    <w:rsid w:val="00420DED"/>
    <w:rsid w:val="00420F47"/>
    <w:rsid w:val="0042101C"/>
    <w:rsid w:val="004211E5"/>
    <w:rsid w:val="00421486"/>
    <w:rsid w:val="0042193F"/>
    <w:rsid w:val="00421B0F"/>
    <w:rsid w:val="00421B7A"/>
    <w:rsid w:val="00421E78"/>
    <w:rsid w:val="00422409"/>
    <w:rsid w:val="004224C4"/>
    <w:rsid w:val="00422509"/>
    <w:rsid w:val="00422A63"/>
    <w:rsid w:val="00422C9F"/>
    <w:rsid w:val="00422DA0"/>
    <w:rsid w:val="00422DBD"/>
    <w:rsid w:val="0042302E"/>
    <w:rsid w:val="004232AA"/>
    <w:rsid w:val="004232F5"/>
    <w:rsid w:val="0042345C"/>
    <w:rsid w:val="0042359C"/>
    <w:rsid w:val="00423659"/>
    <w:rsid w:val="004236C5"/>
    <w:rsid w:val="004236D2"/>
    <w:rsid w:val="00423818"/>
    <w:rsid w:val="00423996"/>
    <w:rsid w:val="004239FC"/>
    <w:rsid w:val="00423BE1"/>
    <w:rsid w:val="00423D69"/>
    <w:rsid w:val="00423DAA"/>
    <w:rsid w:val="0042437E"/>
    <w:rsid w:val="0042439A"/>
    <w:rsid w:val="0042463C"/>
    <w:rsid w:val="004246A0"/>
    <w:rsid w:val="00424835"/>
    <w:rsid w:val="00424836"/>
    <w:rsid w:val="00424942"/>
    <w:rsid w:val="00424A5A"/>
    <w:rsid w:val="00424B49"/>
    <w:rsid w:val="00424C04"/>
    <w:rsid w:val="00424CFF"/>
    <w:rsid w:val="00424ED7"/>
    <w:rsid w:val="00424F10"/>
    <w:rsid w:val="00424F1D"/>
    <w:rsid w:val="004251E6"/>
    <w:rsid w:val="0042522E"/>
    <w:rsid w:val="004253B7"/>
    <w:rsid w:val="0042563D"/>
    <w:rsid w:val="004259E5"/>
    <w:rsid w:val="00425A56"/>
    <w:rsid w:val="00425E73"/>
    <w:rsid w:val="00425FAB"/>
    <w:rsid w:val="0042609A"/>
    <w:rsid w:val="004261B3"/>
    <w:rsid w:val="004262B5"/>
    <w:rsid w:val="0042635A"/>
    <w:rsid w:val="00426391"/>
    <w:rsid w:val="0042647B"/>
    <w:rsid w:val="00426616"/>
    <w:rsid w:val="004267F4"/>
    <w:rsid w:val="004268B3"/>
    <w:rsid w:val="0042695D"/>
    <w:rsid w:val="00426B02"/>
    <w:rsid w:val="00426F33"/>
    <w:rsid w:val="00426F4E"/>
    <w:rsid w:val="00426FE0"/>
    <w:rsid w:val="0042731D"/>
    <w:rsid w:val="00427368"/>
    <w:rsid w:val="00427670"/>
    <w:rsid w:val="0042770F"/>
    <w:rsid w:val="00427A20"/>
    <w:rsid w:val="00427A79"/>
    <w:rsid w:val="00427DCA"/>
    <w:rsid w:val="00427E75"/>
    <w:rsid w:val="00427FA3"/>
    <w:rsid w:val="00430019"/>
    <w:rsid w:val="004300AA"/>
    <w:rsid w:val="004300B7"/>
    <w:rsid w:val="00430177"/>
    <w:rsid w:val="0043045B"/>
    <w:rsid w:val="004308AF"/>
    <w:rsid w:val="00430958"/>
    <w:rsid w:val="0043097A"/>
    <w:rsid w:val="00430B91"/>
    <w:rsid w:val="00430D67"/>
    <w:rsid w:val="00430D7C"/>
    <w:rsid w:val="004314D0"/>
    <w:rsid w:val="0043169A"/>
    <w:rsid w:val="00431703"/>
    <w:rsid w:val="0043179C"/>
    <w:rsid w:val="00431D62"/>
    <w:rsid w:val="00431DA5"/>
    <w:rsid w:val="00431EF4"/>
    <w:rsid w:val="00431EF9"/>
    <w:rsid w:val="004320AE"/>
    <w:rsid w:val="004322AB"/>
    <w:rsid w:val="00432430"/>
    <w:rsid w:val="004328C1"/>
    <w:rsid w:val="00432A6C"/>
    <w:rsid w:val="00432AE0"/>
    <w:rsid w:val="00432B0E"/>
    <w:rsid w:val="00432D5C"/>
    <w:rsid w:val="00432F22"/>
    <w:rsid w:val="00433158"/>
    <w:rsid w:val="00433165"/>
    <w:rsid w:val="004332EF"/>
    <w:rsid w:val="0043340E"/>
    <w:rsid w:val="004334A8"/>
    <w:rsid w:val="00433738"/>
    <w:rsid w:val="004337FC"/>
    <w:rsid w:val="00433B7A"/>
    <w:rsid w:val="00433BCD"/>
    <w:rsid w:val="00433BDA"/>
    <w:rsid w:val="00433CA7"/>
    <w:rsid w:val="00433FB2"/>
    <w:rsid w:val="00434314"/>
    <w:rsid w:val="00434404"/>
    <w:rsid w:val="004344F8"/>
    <w:rsid w:val="0043484A"/>
    <w:rsid w:val="00434862"/>
    <w:rsid w:val="00434AAD"/>
    <w:rsid w:val="00434ABC"/>
    <w:rsid w:val="0043516B"/>
    <w:rsid w:val="0043530A"/>
    <w:rsid w:val="004353E4"/>
    <w:rsid w:val="00435564"/>
    <w:rsid w:val="004355A9"/>
    <w:rsid w:val="00435606"/>
    <w:rsid w:val="0043565B"/>
    <w:rsid w:val="00435C82"/>
    <w:rsid w:val="00435CCF"/>
    <w:rsid w:val="00435E50"/>
    <w:rsid w:val="00435E52"/>
    <w:rsid w:val="0043607D"/>
    <w:rsid w:val="004361C5"/>
    <w:rsid w:val="004361D8"/>
    <w:rsid w:val="004362DA"/>
    <w:rsid w:val="004364BB"/>
    <w:rsid w:val="00436A01"/>
    <w:rsid w:val="00436CA4"/>
    <w:rsid w:val="00436D3E"/>
    <w:rsid w:val="00437036"/>
    <w:rsid w:val="00437095"/>
    <w:rsid w:val="00437252"/>
    <w:rsid w:val="004374DA"/>
    <w:rsid w:val="00437711"/>
    <w:rsid w:val="00437727"/>
    <w:rsid w:val="00437873"/>
    <w:rsid w:val="004379B1"/>
    <w:rsid w:val="00437B50"/>
    <w:rsid w:val="00437D97"/>
    <w:rsid w:val="0044004A"/>
    <w:rsid w:val="00440286"/>
    <w:rsid w:val="00440296"/>
    <w:rsid w:val="00440590"/>
    <w:rsid w:val="00440AAF"/>
    <w:rsid w:val="00440C18"/>
    <w:rsid w:val="00440C44"/>
    <w:rsid w:val="00440FC4"/>
    <w:rsid w:val="00441354"/>
    <w:rsid w:val="004414F8"/>
    <w:rsid w:val="00441994"/>
    <w:rsid w:val="00441A09"/>
    <w:rsid w:val="00441D08"/>
    <w:rsid w:val="00441D50"/>
    <w:rsid w:val="0044217F"/>
    <w:rsid w:val="0044231E"/>
    <w:rsid w:val="00442455"/>
    <w:rsid w:val="00442556"/>
    <w:rsid w:val="00442790"/>
    <w:rsid w:val="0044282B"/>
    <w:rsid w:val="00442A82"/>
    <w:rsid w:val="00442DF8"/>
    <w:rsid w:val="00442E14"/>
    <w:rsid w:val="00442E6E"/>
    <w:rsid w:val="00442EFD"/>
    <w:rsid w:val="00443279"/>
    <w:rsid w:val="004432BE"/>
    <w:rsid w:val="00443631"/>
    <w:rsid w:val="00443695"/>
    <w:rsid w:val="004436D6"/>
    <w:rsid w:val="00443751"/>
    <w:rsid w:val="00443CC6"/>
    <w:rsid w:val="00443CF9"/>
    <w:rsid w:val="00443D24"/>
    <w:rsid w:val="00443F4A"/>
    <w:rsid w:val="004440C9"/>
    <w:rsid w:val="0044412E"/>
    <w:rsid w:val="0044439E"/>
    <w:rsid w:val="004444A8"/>
    <w:rsid w:val="00444519"/>
    <w:rsid w:val="0044463B"/>
    <w:rsid w:val="00444699"/>
    <w:rsid w:val="004447FC"/>
    <w:rsid w:val="00444954"/>
    <w:rsid w:val="00444955"/>
    <w:rsid w:val="00444C23"/>
    <w:rsid w:val="00444CEA"/>
    <w:rsid w:val="00444F98"/>
    <w:rsid w:val="00444F9D"/>
    <w:rsid w:val="00445542"/>
    <w:rsid w:val="004458DF"/>
    <w:rsid w:val="00445946"/>
    <w:rsid w:val="00445A69"/>
    <w:rsid w:val="00445ABC"/>
    <w:rsid w:val="00445D9B"/>
    <w:rsid w:val="0044621A"/>
    <w:rsid w:val="00446484"/>
    <w:rsid w:val="004464AD"/>
    <w:rsid w:val="0044657A"/>
    <w:rsid w:val="00446C0E"/>
    <w:rsid w:val="00446D26"/>
    <w:rsid w:val="00446D74"/>
    <w:rsid w:val="00446E84"/>
    <w:rsid w:val="00446ED7"/>
    <w:rsid w:val="00446F3F"/>
    <w:rsid w:val="00447474"/>
    <w:rsid w:val="0044759C"/>
    <w:rsid w:val="00447654"/>
    <w:rsid w:val="00447794"/>
    <w:rsid w:val="0044783D"/>
    <w:rsid w:val="004478A8"/>
    <w:rsid w:val="004478DB"/>
    <w:rsid w:val="004479A2"/>
    <w:rsid w:val="00447B64"/>
    <w:rsid w:val="00447D2A"/>
    <w:rsid w:val="00447DBB"/>
    <w:rsid w:val="00447FDE"/>
    <w:rsid w:val="0045019E"/>
    <w:rsid w:val="0045037C"/>
    <w:rsid w:val="00450837"/>
    <w:rsid w:val="00450BDE"/>
    <w:rsid w:val="00450F75"/>
    <w:rsid w:val="00450F78"/>
    <w:rsid w:val="00451070"/>
    <w:rsid w:val="004511A2"/>
    <w:rsid w:val="0045122A"/>
    <w:rsid w:val="004513B0"/>
    <w:rsid w:val="0045168E"/>
    <w:rsid w:val="004516DB"/>
    <w:rsid w:val="00451E6C"/>
    <w:rsid w:val="00451FBE"/>
    <w:rsid w:val="0045244C"/>
    <w:rsid w:val="0045273C"/>
    <w:rsid w:val="0045278C"/>
    <w:rsid w:val="00452AC8"/>
    <w:rsid w:val="00452DE6"/>
    <w:rsid w:val="004530AA"/>
    <w:rsid w:val="00453236"/>
    <w:rsid w:val="00453318"/>
    <w:rsid w:val="00453398"/>
    <w:rsid w:val="0045350C"/>
    <w:rsid w:val="0045367B"/>
    <w:rsid w:val="004536C2"/>
    <w:rsid w:val="0045378B"/>
    <w:rsid w:val="0045381B"/>
    <w:rsid w:val="00453B34"/>
    <w:rsid w:val="00453BCE"/>
    <w:rsid w:val="00453F0E"/>
    <w:rsid w:val="00453F1A"/>
    <w:rsid w:val="00453FE5"/>
    <w:rsid w:val="004540EF"/>
    <w:rsid w:val="0045411A"/>
    <w:rsid w:val="00454478"/>
    <w:rsid w:val="004544EA"/>
    <w:rsid w:val="0045450C"/>
    <w:rsid w:val="00454827"/>
    <w:rsid w:val="004549EF"/>
    <w:rsid w:val="00454A74"/>
    <w:rsid w:val="00455122"/>
    <w:rsid w:val="00455179"/>
    <w:rsid w:val="004551DC"/>
    <w:rsid w:val="00455405"/>
    <w:rsid w:val="0045551F"/>
    <w:rsid w:val="004558D9"/>
    <w:rsid w:val="004559D6"/>
    <w:rsid w:val="00455B8A"/>
    <w:rsid w:val="00455D1F"/>
    <w:rsid w:val="00455D95"/>
    <w:rsid w:val="00456270"/>
    <w:rsid w:val="00456619"/>
    <w:rsid w:val="004567FA"/>
    <w:rsid w:val="0045695D"/>
    <w:rsid w:val="00456987"/>
    <w:rsid w:val="00456C80"/>
    <w:rsid w:val="00456C84"/>
    <w:rsid w:val="00456D86"/>
    <w:rsid w:val="004572F0"/>
    <w:rsid w:val="004574FC"/>
    <w:rsid w:val="004576F5"/>
    <w:rsid w:val="00457795"/>
    <w:rsid w:val="004577C8"/>
    <w:rsid w:val="00457BCF"/>
    <w:rsid w:val="00457BDC"/>
    <w:rsid w:val="00457BE2"/>
    <w:rsid w:val="00457CA5"/>
    <w:rsid w:val="004601C8"/>
    <w:rsid w:val="00460229"/>
    <w:rsid w:val="0046059A"/>
    <w:rsid w:val="004606E1"/>
    <w:rsid w:val="00460846"/>
    <w:rsid w:val="00460F8E"/>
    <w:rsid w:val="0046127B"/>
    <w:rsid w:val="004612C1"/>
    <w:rsid w:val="004613C0"/>
    <w:rsid w:val="004614AD"/>
    <w:rsid w:val="004614C0"/>
    <w:rsid w:val="0046155C"/>
    <w:rsid w:val="004616B7"/>
    <w:rsid w:val="004618B1"/>
    <w:rsid w:val="00461963"/>
    <w:rsid w:val="00461C02"/>
    <w:rsid w:val="00461CB9"/>
    <w:rsid w:val="00461D55"/>
    <w:rsid w:val="00461DA1"/>
    <w:rsid w:val="00461EC6"/>
    <w:rsid w:val="00462268"/>
    <w:rsid w:val="0046242A"/>
    <w:rsid w:val="0046298B"/>
    <w:rsid w:val="00462A00"/>
    <w:rsid w:val="00462C24"/>
    <w:rsid w:val="00462DE9"/>
    <w:rsid w:val="00462F25"/>
    <w:rsid w:val="00462F7D"/>
    <w:rsid w:val="00462FB7"/>
    <w:rsid w:val="0046357D"/>
    <w:rsid w:val="00463639"/>
    <w:rsid w:val="0046369F"/>
    <w:rsid w:val="0046376F"/>
    <w:rsid w:val="004637C5"/>
    <w:rsid w:val="0046380C"/>
    <w:rsid w:val="00463840"/>
    <w:rsid w:val="004638E0"/>
    <w:rsid w:val="00463A26"/>
    <w:rsid w:val="00463A60"/>
    <w:rsid w:val="00463B52"/>
    <w:rsid w:val="00463B94"/>
    <w:rsid w:val="00463CAE"/>
    <w:rsid w:val="00463DDD"/>
    <w:rsid w:val="0046401C"/>
    <w:rsid w:val="00464336"/>
    <w:rsid w:val="00464483"/>
    <w:rsid w:val="0046456E"/>
    <w:rsid w:val="00464664"/>
    <w:rsid w:val="0046466B"/>
    <w:rsid w:val="004647D8"/>
    <w:rsid w:val="004648AC"/>
    <w:rsid w:val="00464ADD"/>
    <w:rsid w:val="00464AFF"/>
    <w:rsid w:val="00464FC5"/>
    <w:rsid w:val="004650A1"/>
    <w:rsid w:val="0046514F"/>
    <w:rsid w:val="004651C9"/>
    <w:rsid w:val="00465634"/>
    <w:rsid w:val="00465656"/>
    <w:rsid w:val="0046571E"/>
    <w:rsid w:val="0046574B"/>
    <w:rsid w:val="00465750"/>
    <w:rsid w:val="00465760"/>
    <w:rsid w:val="00465883"/>
    <w:rsid w:val="004659DD"/>
    <w:rsid w:val="00465A43"/>
    <w:rsid w:val="00465C2A"/>
    <w:rsid w:val="00465EA0"/>
    <w:rsid w:val="00465F9D"/>
    <w:rsid w:val="00465FF9"/>
    <w:rsid w:val="004661D1"/>
    <w:rsid w:val="004662F9"/>
    <w:rsid w:val="00466593"/>
    <w:rsid w:val="0046665C"/>
    <w:rsid w:val="0046671A"/>
    <w:rsid w:val="00466811"/>
    <w:rsid w:val="00466968"/>
    <w:rsid w:val="00466AB2"/>
    <w:rsid w:val="00466B33"/>
    <w:rsid w:val="00466BA1"/>
    <w:rsid w:val="00466BA3"/>
    <w:rsid w:val="00466CA4"/>
    <w:rsid w:val="00466ECC"/>
    <w:rsid w:val="00466FF7"/>
    <w:rsid w:val="00467418"/>
    <w:rsid w:val="00467442"/>
    <w:rsid w:val="00467514"/>
    <w:rsid w:val="00467833"/>
    <w:rsid w:val="00467AE8"/>
    <w:rsid w:val="00467C21"/>
    <w:rsid w:val="00467D11"/>
    <w:rsid w:val="00467D4C"/>
    <w:rsid w:val="00467DC8"/>
    <w:rsid w:val="00470032"/>
    <w:rsid w:val="00470046"/>
    <w:rsid w:val="00470080"/>
    <w:rsid w:val="0047013C"/>
    <w:rsid w:val="00470183"/>
    <w:rsid w:val="0047025B"/>
    <w:rsid w:val="004702C1"/>
    <w:rsid w:val="0047074F"/>
    <w:rsid w:val="0047076B"/>
    <w:rsid w:val="004707C4"/>
    <w:rsid w:val="00470F16"/>
    <w:rsid w:val="00471035"/>
    <w:rsid w:val="004710C3"/>
    <w:rsid w:val="00471336"/>
    <w:rsid w:val="004714F9"/>
    <w:rsid w:val="00471628"/>
    <w:rsid w:val="00471690"/>
    <w:rsid w:val="00471856"/>
    <w:rsid w:val="00471B02"/>
    <w:rsid w:val="00471B5A"/>
    <w:rsid w:val="00471BEB"/>
    <w:rsid w:val="004720DB"/>
    <w:rsid w:val="00472574"/>
    <w:rsid w:val="00472587"/>
    <w:rsid w:val="00472594"/>
    <w:rsid w:val="00472C38"/>
    <w:rsid w:val="00472D15"/>
    <w:rsid w:val="00472D91"/>
    <w:rsid w:val="00472EC5"/>
    <w:rsid w:val="004730B1"/>
    <w:rsid w:val="004730BD"/>
    <w:rsid w:val="00473446"/>
    <w:rsid w:val="004734E5"/>
    <w:rsid w:val="0047353A"/>
    <w:rsid w:val="00473541"/>
    <w:rsid w:val="004736CF"/>
    <w:rsid w:val="004737CA"/>
    <w:rsid w:val="00473826"/>
    <w:rsid w:val="0047387B"/>
    <w:rsid w:val="00473AA9"/>
    <w:rsid w:val="004740FB"/>
    <w:rsid w:val="004744A3"/>
    <w:rsid w:val="00474B00"/>
    <w:rsid w:val="00474D6D"/>
    <w:rsid w:val="00474E57"/>
    <w:rsid w:val="00474E73"/>
    <w:rsid w:val="00474EA9"/>
    <w:rsid w:val="00474FAC"/>
    <w:rsid w:val="00475113"/>
    <w:rsid w:val="0047553A"/>
    <w:rsid w:val="004755ED"/>
    <w:rsid w:val="00475807"/>
    <w:rsid w:val="00475919"/>
    <w:rsid w:val="00475B93"/>
    <w:rsid w:val="00475C77"/>
    <w:rsid w:val="00475E08"/>
    <w:rsid w:val="00475FDE"/>
    <w:rsid w:val="004760DB"/>
    <w:rsid w:val="004765DE"/>
    <w:rsid w:val="004765F3"/>
    <w:rsid w:val="004769AD"/>
    <w:rsid w:val="00476B1B"/>
    <w:rsid w:val="00476CD0"/>
    <w:rsid w:val="00476E96"/>
    <w:rsid w:val="00476EAC"/>
    <w:rsid w:val="00476F0E"/>
    <w:rsid w:val="004771E9"/>
    <w:rsid w:val="004773B0"/>
    <w:rsid w:val="004774C3"/>
    <w:rsid w:val="00477593"/>
    <w:rsid w:val="004776E5"/>
    <w:rsid w:val="00477A20"/>
    <w:rsid w:val="00477EAA"/>
    <w:rsid w:val="00477F4E"/>
    <w:rsid w:val="00480588"/>
    <w:rsid w:val="00480626"/>
    <w:rsid w:val="00480733"/>
    <w:rsid w:val="00480735"/>
    <w:rsid w:val="00480785"/>
    <w:rsid w:val="004808F7"/>
    <w:rsid w:val="00480A3A"/>
    <w:rsid w:val="00481059"/>
    <w:rsid w:val="0048121A"/>
    <w:rsid w:val="00481266"/>
    <w:rsid w:val="0048174E"/>
    <w:rsid w:val="0048184E"/>
    <w:rsid w:val="00481A64"/>
    <w:rsid w:val="00481A7F"/>
    <w:rsid w:val="00481BE8"/>
    <w:rsid w:val="00481D4E"/>
    <w:rsid w:val="00481F98"/>
    <w:rsid w:val="0048206C"/>
    <w:rsid w:val="004822C0"/>
    <w:rsid w:val="0048253B"/>
    <w:rsid w:val="0048254B"/>
    <w:rsid w:val="004826F7"/>
    <w:rsid w:val="00482825"/>
    <w:rsid w:val="00482893"/>
    <w:rsid w:val="00482D2C"/>
    <w:rsid w:val="00482F73"/>
    <w:rsid w:val="004830EA"/>
    <w:rsid w:val="004831E0"/>
    <w:rsid w:val="00483221"/>
    <w:rsid w:val="00483422"/>
    <w:rsid w:val="0048389A"/>
    <w:rsid w:val="004838B8"/>
    <w:rsid w:val="00483A9A"/>
    <w:rsid w:val="00483AEE"/>
    <w:rsid w:val="00483B0F"/>
    <w:rsid w:val="00483E0E"/>
    <w:rsid w:val="00483F20"/>
    <w:rsid w:val="00484175"/>
    <w:rsid w:val="00484297"/>
    <w:rsid w:val="0048445D"/>
    <w:rsid w:val="0048460B"/>
    <w:rsid w:val="004847A5"/>
    <w:rsid w:val="004849CC"/>
    <w:rsid w:val="00484BEF"/>
    <w:rsid w:val="00484F8C"/>
    <w:rsid w:val="004850E2"/>
    <w:rsid w:val="004851EE"/>
    <w:rsid w:val="00485306"/>
    <w:rsid w:val="00485684"/>
    <w:rsid w:val="004857A4"/>
    <w:rsid w:val="0048593F"/>
    <w:rsid w:val="00485A2A"/>
    <w:rsid w:val="00485F5E"/>
    <w:rsid w:val="00486375"/>
    <w:rsid w:val="00486656"/>
    <w:rsid w:val="004866A1"/>
    <w:rsid w:val="004869C1"/>
    <w:rsid w:val="00486BC3"/>
    <w:rsid w:val="00486BD2"/>
    <w:rsid w:val="00486D34"/>
    <w:rsid w:val="00486FE1"/>
    <w:rsid w:val="00486FE5"/>
    <w:rsid w:val="0048712E"/>
    <w:rsid w:val="004871FE"/>
    <w:rsid w:val="00487749"/>
    <w:rsid w:val="004878AB"/>
    <w:rsid w:val="00487A01"/>
    <w:rsid w:val="00487B7F"/>
    <w:rsid w:val="00487CAE"/>
    <w:rsid w:val="00487D97"/>
    <w:rsid w:val="00487EC4"/>
    <w:rsid w:val="00487ECF"/>
    <w:rsid w:val="00487F76"/>
    <w:rsid w:val="00490184"/>
    <w:rsid w:val="004902CB"/>
    <w:rsid w:val="00490348"/>
    <w:rsid w:val="0049060B"/>
    <w:rsid w:val="004907A6"/>
    <w:rsid w:val="00490A72"/>
    <w:rsid w:val="00490B12"/>
    <w:rsid w:val="00490BD1"/>
    <w:rsid w:val="00490C5B"/>
    <w:rsid w:val="0049110C"/>
    <w:rsid w:val="00491116"/>
    <w:rsid w:val="00491531"/>
    <w:rsid w:val="00491A6D"/>
    <w:rsid w:val="00491BC6"/>
    <w:rsid w:val="00491D75"/>
    <w:rsid w:val="00491D7B"/>
    <w:rsid w:val="00491F88"/>
    <w:rsid w:val="004920CF"/>
    <w:rsid w:val="0049231D"/>
    <w:rsid w:val="00492385"/>
    <w:rsid w:val="004923B4"/>
    <w:rsid w:val="00492435"/>
    <w:rsid w:val="00492647"/>
    <w:rsid w:val="00492711"/>
    <w:rsid w:val="00492AB1"/>
    <w:rsid w:val="00492ACE"/>
    <w:rsid w:val="00492B20"/>
    <w:rsid w:val="00492B31"/>
    <w:rsid w:val="00492C3D"/>
    <w:rsid w:val="00492E54"/>
    <w:rsid w:val="00492E5C"/>
    <w:rsid w:val="0049301F"/>
    <w:rsid w:val="004930C5"/>
    <w:rsid w:val="00493273"/>
    <w:rsid w:val="004933E8"/>
    <w:rsid w:val="004935D0"/>
    <w:rsid w:val="004937E0"/>
    <w:rsid w:val="004937FC"/>
    <w:rsid w:val="00493B7F"/>
    <w:rsid w:val="00493B9C"/>
    <w:rsid w:val="00493CA3"/>
    <w:rsid w:val="00493D8B"/>
    <w:rsid w:val="00494077"/>
    <w:rsid w:val="00494471"/>
    <w:rsid w:val="00494477"/>
    <w:rsid w:val="00494725"/>
    <w:rsid w:val="0049487E"/>
    <w:rsid w:val="004948C5"/>
    <w:rsid w:val="00494BC3"/>
    <w:rsid w:val="00494CCD"/>
    <w:rsid w:val="00494EB6"/>
    <w:rsid w:val="00495065"/>
    <w:rsid w:val="00495192"/>
    <w:rsid w:val="00495744"/>
    <w:rsid w:val="00495799"/>
    <w:rsid w:val="004958ED"/>
    <w:rsid w:val="00495A10"/>
    <w:rsid w:val="00495CCB"/>
    <w:rsid w:val="00495E93"/>
    <w:rsid w:val="00495FE0"/>
    <w:rsid w:val="0049652E"/>
    <w:rsid w:val="00496798"/>
    <w:rsid w:val="004967EF"/>
    <w:rsid w:val="00496D0C"/>
    <w:rsid w:val="00496ECB"/>
    <w:rsid w:val="00496EF1"/>
    <w:rsid w:val="0049703A"/>
    <w:rsid w:val="004971F9"/>
    <w:rsid w:val="00497249"/>
    <w:rsid w:val="0049725A"/>
    <w:rsid w:val="004972A7"/>
    <w:rsid w:val="004972E8"/>
    <w:rsid w:val="004973FB"/>
    <w:rsid w:val="00497706"/>
    <w:rsid w:val="004977BB"/>
    <w:rsid w:val="004978CB"/>
    <w:rsid w:val="00497922"/>
    <w:rsid w:val="00497D1A"/>
    <w:rsid w:val="004A0031"/>
    <w:rsid w:val="004A0099"/>
    <w:rsid w:val="004A01C5"/>
    <w:rsid w:val="004A0489"/>
    <w:rsid w:val="004A074F"/>
    <w:rsid w:val="004A0A89"/>
    <w:rsid w:val="004A0F7B"/>
    <w:rsid w:val="004A10C8"/>
    <w:rsid w:val="004A1152"/>
    <w:rsid w:val="004A138E"/>
    <w:rsid w:val="004A1723"/>
    <w:rsid w:val="004A1B79"/>
    <w:rsid w:val="004A1B92"/>
    <w:rsid w:val="004A1EB4"/>
    <w:rsid w:val="004A2044"/>
    <w:rsid w:val="004A2128"/>
    <w:rsid w:val="004A245F"/>
    <w:rsid w:val="004A255E"/>
    <w:rsid w:val="004A259E"/>
    <w:rsid w:val="004A2672"/>
    <w:rsid w:val="004A279E"/>
    <w:rsid w:val="004A27A1"/>
    <w:rsid w:val="004A28B1"/>
    <w:rsid w:val="004A2B87"/>
    <w:rsid w:val="004A2DB1"/>
    <w:rsid w:val="004A2E05"/>
    <w:rsid w:val="004A2E6B"/>
    <w:rsid w:val="004A2F97"/>
    <w:rsid w:val="004A3006"/>
    <w:rsid w:val="004A3039"/>
    <w:rsid w:val="004A3212"/>
    <w:rsid w:val="004A3358"/>
    <w:rsid w:val="004A3376"/>
    <w:rsid w:val="004A33A5"/>
    <w:rsid w:val="004A33C1"/>
    <w:rsid w:val="004A358D"/>
    <w:rsid w:val="004A35D9"/>
    <w:rsid w:val="004A365A"/>
    <w:rsid w:val="004A374D"/>
    <w:rsid w:val="004A37DC"/>
    <w:rsid w:val="004A39D2"/>
    <w:rsid w:val="004A3AC7"/>
    <w:rsid w:val="004A3BE9"/>
    <w:rsid w:val="004A3CFD"/>
    <w:rsid w:val="004A3F43"/>
    <w:rsid w:val="004A409F"/>
    <w:rsid w:val="004A45B4"/>
    <w:rsid w:val="004A465D"/>
    <w:rsid w:val="004A4673"/>
    <w:rsid w:val="004A46C2"/>
    <w:rsid w:val="004A47C1"/>
    <w:rsid w:val="004A484B"/>
    <w:rsid w:val="004A48EE"/>
    <w:rsid w:val="004A4A2C"/>
    <w:rsid w:val="004A4A6B"/>
    <w:rsid w:val="004A4AB1"/>
    <w:rsid w:val="004A4B4D"/>
    <w:rsid w:val="004A4CEF"/>
    <w:rsid w:val="004A4E98"/>
    <w:rsid w:val="004A501A"/>
    <w:rsid w:val="004A50EE"/>
    <w:rsid w:val="004A5699"/>
    <w:rsid w:val="004A58B1"/>
    <w:rsid w:val="004A59DF"/>
    <w:rsid w:val="004A59EA"/>
    <w:rsid w:val="004A5AA6"/>
    <w:rsid w:val="004A5B36"/>
    <w:rsid w:val="004A5D09"/>
    <w:rsid w:val="004A5E26"/>
    <w:rsid w:val="004A6200"/>
    <w:rsid w:val="004A6716"/>
    <w:rsid w:val="004A672F"/>
    <w:rsid w:val="004A678C"/>
    <w:rsid w:val="004A6798"/>
    <w:rsid w:val="004A6AF0"/>
    <w:rsid w:val="004A6B99"/>
    <w:rsid w:val="004A6C3C"/>
    <w:rsid w:val="004A6CD2"/>
    <w:rsid w:val="004A6D46"/>
    <w:rsid w:val="004A71E3"/>
    <w:rsid w:val="004A73B6"/>
    <w:rsid w:val="004A7620"/>
    <w:rsid w:val="004A768E"/>
    <w:rsid w:val="004A77B8"/>
    <w:rsid w:val="004A78CE"/>
    <w:rsid w:val="004A79F5"/>
    <w:rsid w:val="004A7BC3"/>
    <w:rsid w:val="004A7C33"/>
    <w:rsid w:val="004A7E48"/>
    <w:rsid w:val="004A7F75"/>
    <w:rsid w:val="004B00C9"/>
    <w:rsid w:val="004B0241"/>
    <w:rsid w:val="004B033F"/>
    <w:rsid w:val="004B03ED"/>
    <w:rsid w:val="004B0438"/>
    <w:rsid w:val="004B05EA"/>
    <w:rsid w:val="004B07D5"/>
    <w:rsid w:val="004B07EE"/>
    <w:rsid w:val="004B085E"/>
    <w:rsid w:val="004B0C67"/>
    <w:rsid w:val="004B0C81"/>
    <w:rsid w:val="004B0C95"/>
    <w:rsid w:val="004B0D4A"/>
    <w:rsid w:val="004B129D"/>
    <w:rsid w:val="004B1390"/>
    <w:rsid w:val="004B145E"/>
    <w:rsid w:val="004B15A8"/>
    <w:rsid w:val="004B15AE"/>
    <w:rsid w:val="004B171C"/>
    <w:rsid w:val="004B1B4D"/>
    <w:rsid w:val="004B1CE5"/>
    <w:rsid w:val="004B1D73"/>
    <w:rsid w:val="004B1F50"/>
    <w:rsid w:val="004B2278"/>
    <w:rsid w:val="004B25F3"/>
    <w:rsid w:val="004B260B"/>
    <w:rsid w:val="004B266E"/>
    <w:rsid w:val="004B27BC"/>
    <w:rsid w:val="004B2859"/>
    <w:rsid w:val="004B2A92"/>
    <w:rsid w:val="004B2AD0"/>
    <w:rsid w:val="004B2AF4"/>
    <w:rsid w:val="004B2BE0"/>
    <w:rsid w:val="004B2C4B"/>
    <w:rsid w:val="004B2C80"/>
    <w:rsid w:val="004B2D7E"/>
    <w:rsid w:val="004B32EA"/>
    <w:rsid w:val="004B3394"/>
    <w:rsid w:val="004B3595"/>
    <w:rsid w:val="004B35BE"/>
    <w:rsid w:val="004B38FB"/>
    <w:rsid w:val="004B39AE"/>
    <w:rsid w:val="004B3AB0"/>
    <w:rsid w:val="004B3BE1"/>
    <w:rsid w:val="004B3DC2"/>
    <w:rsid w:val="004B3DC6"/>
    <w:rsid w:val="004B3E23"/>
    <w:rsid w:val="004B40E7"/>
    <w:rsid w:val="004B4154"/>
    <w:rsid w:val="004B4472"/>
    <w:rsid w:val="004B45E9"/>
    <w:rsid w:val="004B46C3"/>
    <w:rsid w:val="004B4A1E"/>
    <w:rsid w:val="004B4A71"/>
    <w:rsid w:val="004B4B8B"/>
    <w:rsid w:val="004B4D45"/>
    <w:rsid w:val="004B4E7B"/>
    <w:rsid w:val="004B4F8C"/>
    <w:rsid w:val="004B535A"/>
    <w:rsid w:val="004B56B7"/>
    <w:rsid w:val="004B5903"/>
    <w:rsid w:val="004B5CBA"/>
    <w:rsid w:val="004B5CF4"/>
    <w:rsid w:val="004B5D39"/>
    <w:rsid w:val="004B5D43"/>
    <w:rsid w:val="004B5E6C"/>
    <w:rsid w:val="004B5E92"/>
    <w:rsid w:val="004B60B8"/>
    <w:rsid w:val="004B6381"/>
    <w:rsid w:val="004B658B"/>
    <w:rsid w:val="004B678D"/>
    <w:rsid w:val="004B69E2"/>
    <w:rsid w:val="004B6BF6"/>
    <w:rsid w:val="004B6F8C"/>
    <w:rsid w:val="004B6FB5"/>
    <w:rsid w:val="004B711A"/>
    <w:rsid w:val="004B71F8"/>
    <w:rsid w:val="004B72A1"/>
    <w:rsid w:val="004B7518"/>
    <w:rsid w:val="004B75EF"/>
    <w:rsid w:val="004B765C"/>
    <w:rsid w:val="004B79B7"/>
    <w:rsid w:val="004B7BC7"/>
    <w:rsid w:val="004B7BEC"/>
    <w:rsid w:val="004B7C53"/>
    <w:rsid w:val="004B7C8A"/>
    <w:rsid w:val="004B7D51"/>
    <w:rsid w:val="004B7D6F"/>
    <w:rsid w:val="004B7F62"/>
    <w:rsid w:val="004B7FEA"/>
    <w:rsid w:val="004C019E"/>
    <w:rsid w:val="004C0624"/>
    <w:rsid w:val="004C0A28"/>
    <w:rsid w:val="004C0B4F"/>
    <w:rsid w:val="004C0EB8"/>
    <w:rsid w:val="004C13EE"/>
    <w:rsid w:val="004C1517"/>
    <w:rsid w:val="004C1731"/>
    <w:rsid w:val="004C1742"/>
    <w:rsid w:val="004C186E"/>
    <w:rsid w:val="004C1885"/>
    <w:rsid w:val="004C1EA3"/>
    <w:rsid w:val="004C2029"/>
    <w:rsid w:val="004C204C"/>
    <w:rsid w:val="004C22E4"/>
    <w:rsid w:val="004C24D1"/>
    <w:rsid w:val="004C2550"/>
    <w:rsid w:val="004C2660"/>
    <w:rsid w:val="004C28AF"/>
    <w:rsid w:val="004C2EF1"/>
    <w:rsid w:val="004C3001"/>
    <w:rsid w:val="004C30E2"/>
    <w:rsid w:val="004C3685"/>
    <w:rsid w:val="004C3863"/>
    <w:rsid w:val="004C3943"/>
    <w:rsid w:val="004C3B04"/>
    <w:rsid w:val="004C3D88"/>
    <w:rsid w:val="004C3DE5"/>
    <w:rsid w:val="004C3E29"/>
    <w:rsid w:val="004C3EF0"/>
    <w:rsid w:val="004C4003"/>
    <w:rsid w:val="004C4074"/>
    <w:rsid w:val="004C40F7"/>
    <w:rsid w:val="004C43B2"/>
    <w:rsid w:val="004C45CE"/>
    <w:rsid w:val="004C4891"/>
    <w:rsid w:val="004C4ABE"/>
    <w:rsid w:val="004C4B7F"/>
    <w:rsid w:val="004C4FAA"/>
    <w:rsid w:val="004C50F8"/>
    <w:rsid w:val="004C52C2"/>
    <w:rsid w:val="004C5733"/>
    <w:rsid w:val="004C58CB"/>
    <w:rsid w:val="004C5AC0"/>
    <w:rsid w:val="004C5DD7"/>
    <w:rsid w:val="004C5FCB"/>
    <w:rsid w:val="004C6079"/>
    <w:rsid w:val="004C60C2"/>
    <w:rsid w:val="004C61D2"/>
    <w:rsid w:val="004C6321"/>
    <w:rsid w:val="004C637D"/>
    <w:rsid w:val="004C640A"/>
    <w:rsid w:val="004C664A"/>
    <w:rsid w:val="004C67F6"/>
    <w:rsid w:val="004C69EC"/>
    <w:rsid w:val="004C6A9C"/>
    <w:rsid w:val="004C6C36"/>
    <w:rsid w:val="004C6D50"/>
    <w:rsid w:val="004C6E3E"/>
    <w:rsid w:val="004C7101"/>
    <w:rsid w:val="004C71FA"/>
    <w:rsid w:val="004C733C"/>
    <w:rsid w:val="004C74D7"/>
    <w:rsid w:val="004C76DC"/>
    <w:rsid w:val="004C785D"/>
    <w:rsid w:val="004C7A18"/>
    <w:rsid w:val="004C7A6C"/>
    <w:rsid w:val="004C7AC2"/>
    <w:rsid w:val="004C7B3A"/>
    <w:rsid w:val="004C7DFB"/>
    <w:rsid w:val="004C7EF5"/>
    <w:rsid w:val="004C7F5F"/>
    <w:rsid w:val="004D0055"/>
    <w:rsid w:val="004D006A"/>
    <w:rsid w:val="004D026F"/>
    <w:rsid w:val="004D094F"/>
    <w:rsid w:val="004D0D45"/>
    <w:rsid w:val="004D0F3E"/>
    <w:rsid w:val="004D10CC"/>
    <w:rsid w:val="004D1114"/>
    <w:rsid w:val="004D11B9"/>
    <w:rsid w:val="004D13BC"/>
    <w:rsid w:val="004D14C4"/>
    <w:rsid w:val="004D14FA"/>
    <w:rsid w:val="004D15D7"/>
    <w:rsid w:val="004D1989"/>
    <w:rsid w:val="004D1B7E"/>
    <w:rsid w:val="004D1FF9"/>
    <w:rsid w:val="004D21CD"/>
    <w:rsid w:val="004D2246"/>
    <w:rsid w:val="004D2272"/>
    <w:rsid w:val="004D24D0"/>
    <w:rsid w:val="004D252D"/>
    <w:rsid w:val="004D26F5"/>
    <w:rsid w:val="004D28BD"/>
    <w:rsid w:val="004D295F"/>
    <w:rsid w:val="004D29EB"/>
    <w:rsid w:val="004D2B30"/>
    <w:rsid w:val="004D2E69"/>
    <w:rsid w:val="004D3030"/>
    <w:rsid w:val="004D3072"/>
    <w:rsid w:val="004D318D"/>
    <w:rsid w:val="004D33E6"/>
    <w:rsid w:val="004D36B7"/>
    <w:rsid w:val="004D3822"/>
    <w:rsid w:val="004D3855"/>
    <w:rsid w:val="004D3989"/>
    <w:rsid w:val="004D3ADA"/>
    <w:rsid w:val="004D3B7B"/>
    <w:rsid w:val="004D3DC4"/>
    <w:rsid w:val="004D3FAF"/>
    <w:rsid w:val="004D4041"/>
    <w:rsid w:val="004D42EE"/>
    <w:rsid w:val="004D446F"/>
    <w:rsid w:val="004D470B"/>
    <w:rsid w:val="004D4720"/>
    <w:rsid w:val="004D4726"/>
    <w:rsid w:val="004D4D98"/>
    <w:rsid w:val="004D4FE4"/>
    <w:rsid w:val="004D513E"/>
    <w:rsid w:val="004D5281"/>
    <w:rsid w:val="004D58B1"/>
    <w:rsid w:val="004D591A"/>
    <w:rsid w:val="004D59F9"/>
    <w:rsid w:val="004D5B38"/>
    <w:rsid w:val="004D5C0A"/>
    <w:rsid w:val="004D5CAC"/>
    <w:rsid w:val="004D5D13"/>
    <w:rsid w:val="004D5D36"/>
    <w:rsid w:val="004D5DB4"/>
    <w:rsid w:val="004D5F56"/>
    <w:rsid w:val="004D6064"/>
    <w:rsid w:val="004D622E"/>
    <w:rsid w:val="004D62A4"/>
    <w:rsid w:val="004D62EA"/>
    <w:rsid w:val="004D6497"/>
    <w:rsid w:val="004D651F"/>
    <w:rsid w:val="004D6592"/>
    <w:rsid w:val="004D6842"/>
    <w:rsid w:val="004D6982"/>
    <w:rsid w:val="004D6B66"/>
    <w:rsid w:val="004D6C02"/>
    <w:rsid w:val="004D6E63"/>
    <w:rsid w:val="004D6FA9"/>
    <w:rsid w:val="004D70B0"/>
    <w:rsid w:val="004D742C"/>
    <w:rsid w:val="004D7BB9"/>
    <w:rsid w:val="004D7F59"/>
    <w:rsid w:val="004E00ED"/>
    <w:rsid w:val="004E0542"/>
    <w:rsid w:val="004E08D2"/>
    <w:rsid w:val="004E096F"/>
    <w:rsid w:val="004E099D"/>
    <w:rsid w:val="004E0EF4"/>
    <w:rsid w:val="004E0EFF"/>
    <w:rsid w:val="004E13A2"/>
    <w:rsid w:val="004E1607"/>
    <w:rsid w:val="004E165D"/>
    <w:rsid w:val="004E1677"/>
    <w:rsid w:val="004E1D95"/>
    <w:rsid w:val="004E1DEC"/>
    <w:rsid w:val="004E1E76"/>
    <w:rsid w:val="004E1F61"/>
    <w:rsid w:val="004E21DF"/>
    <w:rsid w:val="004E2565"/>
    <w:rsid w:val="004E2583"/>
    <w:rsid w:val="004E2682"/>
    <w:rsid w:val="004E26FF"/>
    <w:rsid w:val="004E2813"/>
    <w:rsid w:val="004E2854"/>
    <w:rsid w:val="004E2F82"/>
    <w:rsid w:val="004E31A1"/>
    <w:rsid w:val="004E3217"/>
    <w:rsid w:val="004E3358"/>
    <w:rsid w:val="004E3978"/>
    <w:rsid w:val="004E3AC6"/>
    <w:rsid w:val="004E3E0E"/>
    <w:rsid w:val="004E4459"/>
    <w:rsid w:val="004E4481"/>
    <w:rsid w:val="004E44B3"/>
    <w:rsid w:val="004E45AA"/>
    <w:rsid w:val="004E4837"/>
    <w:rsid w:val="004E4861"/>
    <w:rsid w:val="004E4B00"/>
    <w:rsid w:val="004E4D85"/>
    <w:rsid w:val="004E4DB1"/>
    <w:rsid w:val="004E5145"/>
    <w:rsid w:val="004E52C1"/>
    <w:rsid w:val="004E53D5"/>
    <w:rsid w:val="004E56C3"/>
    <w:rsid w:val="004E5A16"/>
    <w:rsid w:val="004E5AF3"/>
    <w:rsid w:val="004E5C71"/>
    <w:rsid w:val="004E5DEA"/>
    <w:rsid w:val="004E6089"/>
    <w:rsid w:val="004E65AA"/>
    <w:rsid w:val="004E667E"/>
    <w:rsid w:val="004E66BC"/>
    <w:rsid w:val="004E67AD"/>
    <w:rsid w:val="004E6837"/>
    <w:rsid w:val="004E6B5C"/>
    <w:rsid w:val="004E6F09"/>
    <w:rsid w:val="004E6F8A"/>
    <w:rsid w:val="004E709F"/>
    <w:rsid w:val="004E75B7"/>
    <w:rsid w:val="004E7661"/>
    <w:rsid w:val="004E7686"/>
    <w:rsid w:val="004E76BD"/>
    <w:rsid w:val="004E76EB"/>
    <w:rsid w:val="004E7728"/>
    <w:rsid w:val="004F0320"/>
    <w:rsid w:val="004F0540"/>
    <w:rsid w:val="004F05C9"/>
    <w:rsid w:val="004F0A04"/>
    <w:rsid w:val="004F0B91"/>
    <w:rsid w:val="004F0C12"/>
    <w:rsid w:val="004F0C96"/>
    <w:rsid w:val="004F0E40"/>
    <w:rsid w:val="004F0FF7"/>
    <w:rsid w:val="004F10EF"/>
    <w:rsid w:val="004F1135"/>
    <w:rsid w:val="004F12A4"/>
    <w:rsid w:val="004F1686"/>
    <w:rsid w:val="004F16A5"/>
    <w:rsid w:val="004F1A25"/>
    <w:rsid w:val="004F1AF2"/>
    <w:rsid w:val="004F1C3A"/>
    <w:rsid w:val="004F1DCC"/>
    <w:rsid w:val="004F1E1A"/>
    <w:rsid w:val="004F1FB7"/>
    <w:rsid w:val="004F1FD8"/>
    <w:rsid w:val="004F21A8"/>
    <w:rsid w:val="004F244B"/>
    <w:rsid w:val="004F24A9"/>
    <w:rsid w:val="004F26CC"/>
    <w:rsid w:val="004F2764"/>
    <w:rsid w:val="004F2BA4"/>
    <w:rsid w:val="004F2C0E"/>
    <w:rsid w:val="004F2F1D"/>
    <w:rsid w:val="004F3225"/>
    <w:rsid w:val="004F3266"/>
    <w:rsid w:val="004F3396"/>
    <w:rsid w:val="004F345A"/>
    <w:rsid w:val="004F345C"/>
    <w:rsid w:val="004F3497"/>
    <w:rsid w:val="004F37A3"/>
    <w:rsid w:val="004F383F"/>
    <w:rsid w:val="004F38FA"/>
    <w:rsid w:val="004F394C"/>
    <w:rsid w:val="004F3A38"/>
    <w:rsid w:val="004F3BA6"/>
    <w:rsid w:val="004F3D1B"/>
    <w:rsid w:val="004F3D67"/>
    <w:rsid w:val="004F3E0D"/>
    <w:rsid w:val="004F4141"/>
    <w:rsid w:val="004F42E8"/>
    <w:rsid w:val="004F47EF"/>
    <w:rsid w:val="004F48D4"/>
    <w:rsid w:val="004F4ACD"/>
    <w:rsid w:val="004F4C1B"/>
    <w:rsid w:val="004F4C6C"/>
    <w:rsid w:val="004F4CBF"/>
    <w:rsid w:val="004F4D77"/>
    <w:rsid w:val="004F511B"/>
    <w:rsid w:val="004F52B1"/>
    <w:rsid w:val="004F5408"/>
    <w:rsid w:val="004F5419"/>
    <w:rsid w:val="004F5543"/>
    <w:rsid w:val="004F5848"/>
    <w:rsid w:val="004F5996"/>
    <w:rsid w:val="004F5CAF"/>
    <w:rsid w:val="004F5DA9"/>
    <w:rsid w:val="004F5DFD"/>
    <w:rsid w:val="004F5E39"/>
    <w:rsid w:val="004F5E9A"/>
    <w:rsid w:val="004F5ECB"/>
    <w:rsid w:val="004F6218"/>
    <w:rsid w:val="004F633E"/>
    <w:rsid w:val="004F64FE"/>
    <w:rsid w:val="004F654F"/>
    <w:rsid w:val="004F6579"/>
    <w:rsid w:val="004F678B"/>
    <w:rsid w:val="004F6A9E"/>
    <w:rsid w:val="004F6C3F"/>
    <w:rsid w:val="004F6D04"/>
    <w:rsid w:val="004F6D1F"/>
    <w:rsid w:val="004F6EAB"/>
    <w:rsid w:val="004F7031"/>
    <w:rsid w:val="004F7082"/>
    <w:rsid w:val="004F7259"/>
    <w:rsid w:val="004F7267"/>
    <w:rsid w:val="004F728A"/>
    <w:rsid w:val="004F74F0"/>
    <w:rsid w:val="004F7596"/>
    <w:rsid w:val="004F75A0"/>
    <w:rsid w:val="004F76B2"/>
    <w:rsid w:val="004F7710"/>
    <w:rsid w:val="004F77D5"/>
    <w:rsid w:val="004F78C7"/>
    <w:rsid w:val="004F7B67"/>
    <w:rsid w:val="004F7D51"/>
    <w:rsid w:val="004F7EBA"/>
    <w:rsid w:val="004F7F04"/>
    <w:rsid w:val="00500118"/>
    <w:rsid w:val="00500172"/>
    <w:rsid w:val="0050018E"/>
    <w:rsid w:val="005002C8"/>
    <w:rsid w:val="005003D1"/>
    <w:rsid w:val="00500418"/>
    <w:rsid w:val="00500455"/>
    <w:rsid w:val="00500474"/>
    <w:rsid w:val="005008EA"/>
    <w:rsid w:val="00500989"/>
    <w:rsid w:val="005009A0"/>
    <w:rsid w:val="00500B45"/>
    <w:rsid w:val="00500B4C"/>
    <w:rsid w:val="00500B64"/>
    <w:rsid w:val="00500D7A"/>
    <w:rsid w:val="00500DD3"/>
    <w:rsid w:val="00500EE9"/>
    <w:rsid w:val="00500F2B"/>
    <w:rsid w:val="00501043"/>
    <w:rsid w:val="00501112"/>
    <w:rsid w:val="00501278"/>
    <w:rsid w:val="005017BD"/>
    <w:rsid w:val="00501814"/>
    <w:rsid w:val="00501841"/>
    <w:rsid w:val="005019CA"/>
    <w:rsid w:val="00501B08"/>
    <w:rsid w:val="00501DA5"/>
    <w:rsid w:val="00501FE6"/>
    <w:rsid w:val="005020BE"/>
    <w:rsid w:val="0050249D"/>
    <w:rsid w:val="005025B4"/>
    <w:rsid w:val="005025DB"/>
    <w:rsid w:val="00502787"/>
    <w:rsid w:val="005029AB"/>
    <w:rsid w:val="00502A19"/>
    <w:rsid w:val="00502A3B"/>
    <w:rsid w:val="00502A87"/>
    <w:rsid w:val="00502B1F"/>
    <w:rsid w:val="00502BCF"/>
    <w:rsid w:val="00502F2B"/>
    <w:rsid w:val="0050314F"/>
    <w:rsid w:val="00503609"/>
    <w:rsid w:val="00503675"/>
    <w:rsid w:val="00503D2A"/>
    <w:rsid w:val="00503F84"/>
    <w:rsid w:val="00504031"/>
    <w:rsid w:val="0050405C"/>
    <w:rsid w:val="005041E3"/>
    <w:rsid w:val="00504440"/>
    <w:rsid w:val="0050447D"/>
    <w:rsid w:val="005047D3"/>
    <w:rsid w:val="00504AD0"/>
    <w:rsid w:val="00504C81"/>
    <w:rsid w:val="00504D93"/>
    <w:rsid w:val="00504FA3"/>
    <w:rsid w:val="0050506F"/>
    <w:rsid w:val="00505298"/>
    <w:rsid w:val="0050546C"/>
    <w:rsid w:val="00505517"/>
    <w:rsid w:val="005056E6"/>
    <w:rsid w:val="00505754"/>
    <w:rsid w:val="0050575E"/>
    <w:rsid w:val="00505A42"/>
    <w:rsid w:val="00505B26"/>
    <w:rsid w:val="00505BE7"/>
    <w:rsid w:val="00505DCE"/>
    <w:rsid w:val="00505F22"/>
    <w:rsid w:val="00506038"/>
    <w:rsid w:val="00506262"/>
    <w:rsid w:val="005063C7"/>
    <w:rsid w:val="005064E7"/>
    <w:rsid w:val="005067F3"/>
    <w:rsid w:val="00506940"/>
    <w:rsid w:val="005069AC"/>
    <w:rsid w:val="00506C59"/>
    <w:rsid w:val="00506ED0"/>
    <w:rsid w:val="00506F7A"/>
    <w:rsid w:val="00507072"/>
    <w:rsid w:val="00507087"/>
    <w:rsid w:val="005070C0"/>
    <w:rsid w:val="0050719F"/>
    <w:rsid w:val="0050733A"/>
    <w:rsid w:val="00507430"/>
    <w:rsid w:val="00507978"/>
    <w:rsid w:val="005079F4"/>
    <w:rsid w:val="00507A0B"/>
    <w:rsid w:val="00507AE6"/>
    <w:rsid w:val="00507D20"/>
    <w:rsid w:val="00507E21"/>
    <w:rsid w:val="0051024B"/>
    <w:rsid w:val="00510275"/>
    <w:rsid w:val="005102EE"/>
    <w:rsid w:val="0051030B"/>
    <w:rsid w:val="00510725"/>
    <w:rsid w:val="00510A39"/>
    <w:rsid w:val="00510A40"/>
    <w:rsid w:val="00510DFE"/>
    <w:rsid w:val="00510E31"/>
    <w:rsid w:val="00510EDA"/>
    <w:rsid w:val="00511194"/>
    <w:rsid w:val="005112C2"/>
    <w:rsid w:val="005112E8"/>
    <w:rsid w:val="0051131F"/>
    <w:rsid w:val="005113E9"/>
    <w:rsid w:val="0051140B"/>
    <w:rsid w:val="00511495"/>
    <w:rsid w:val="00511534"/>
    <w:rsid w:val="005119BB"/>
    <w:rsid w:val="00511A32"/>
    <w:rsid w:val="00511BD6"/>
    <w:rsid w:val="00511C96"/>
    <w:rsid w:val="00511CC2"/>
    <w:rsid w:val="00511CE0"/>
    <w:rsid w:val="00511D1A"/>
    <w:rsid w:val="00511EB5"/>
    <w:rsid w:val="00511EC2"/>
    <w:rsid w:val="00511F0A"/>
    <w:rsid w:val="00512282"/>
    <w:rsid w:val="0051228C"/>
    <w:rsid w:val="00512291"/>
    <w:rsid w:val="005122B8"/>
    <w:rsid w:val="005122E6"/>
    <w:rsid w:val="005123A7"/>
    <w:rsid w:val="0051256A"/>
    <w:rsid w:val="005127E9"/>
    <w:rsid w:val="00512A84"/>
    <w:rsid w:val="005131BD"/>
    <w:rsid w:val="00513405"/>
    <w:rsid w:val="0051340E"/>
    <w:rsid w:val="00513453"/>
    <w:rsid w:val="005134FE"/>
    <w:rsid w:val="00513538"/>
    <w:rsid w:val="005136E5"/>
    <w:rsid w:val="0051376C"/>
    <w:rsid w:val="00513AE7"/>
    <w:rsid w:val="00513F15"/>
    <w:rsid w:val="00513F8A"/>
    <w:rsid w:val="005140FE"/>
    <w:rsid w:val="00514176"/>
    <w:rsid w:val="00514358"/>
    <w:rsid w:val="00514434"/>
    <w:rsid w:val="00514A3F"/>
    <w:rsid w:val="00514BB7"/>
    <w:rsid w:val="00514D70"/>
    <w:rsid w:val="00514EA4"/>
    <w:rsid w:val="005150E8"/>
    <w:rsid w:val="005151BC"/>
    <w:rsid w:val="005153FC"/>
    <w:rsid w:val="005154B0"/>
    <w:rsid w:val="00515595"/>
    <w:rsid w:val="0051561B"/>
    <w:rsid w:val="00515676"/>
    <w:rsid w:val="00515848"/>
    <w:rsid w:val="00515851"/>
    <w:rsid w:val="005158C8"/>
    <w:rsid w:val="00515AC3"/>
    <w:rsid w:val="00515C60"/>
    <w:rsid w:val="00515C8C"/>
    <w:rsid w:val="00515E8A"/>
    <w:rsid w:val="00516043"/>
    <w:rsid w:val="005160B4"/>
    <w:rsid w:val="005165CA"/>
    <w:rsid w:val="00516607"/>
    <w:rsid w:val="00516693"/>
    <w:rsid w:val="00516786"/>
    <w:rsid w:val="005168A4"/>
    <w:rsid w:val="00516C63"/>
    <w:rsid w:val="00516F17"/>
    <w:rsid w:val="00516FB5"/>
    <w:rsid w:val="005172E4"/>
    <w:rsid w:val="005172F0"/>
    <w:rsid w:val="0051743D"/>
    <w:rsid w:val="00517441"/>
    <w:rsid w:val="0051769E"/>
    <w:rsid w:val="005179EB"/>
    <w:rsid w:val="00517AE1"/>
    <w:rsid w:val="00517B04"/>
    <w:rsid w:val="00517DCF"/>
    <w:rsid w:val="005204F4"/>
    <w:rsid w:val="0052066A"/>
    <w:rsid w:val="0052066F"/>
    <w:rsid w:val="00520730"/>
    <w:rsid w:val="0052077B"/>
    <w:rsid w:val="00520B55"/>
    <w:rsid w:val="00520B8C"/>
    <w:rsid w:val="00520C29"/>
    <w:rsid w:val="00520EFC"/>
    <w:rsid w:val="0052120E"/>
    <w:rsid w:val="005213B0"/>
    <w:rsid w:val="00521538"/>
    <w:rsid w:val="00521701"/>
    <w:rsid w:val="00521B25"/>
    <w:rsid w:val="00521B6C"/>
    <w:rsid w:val="005220A6"/>
    <w:rsid w:val="00522114"/>
    <w:rsid w:val="00522135"/>
    <w:rsid w:val="0052224D"/>
    <w:rsid w:val="00522583"/>
    <w:rsid w:val="005225EC"/>
    <w:rsid w:val="005225F0"/>
    <w:rsid w:val="0052270B"/>
    <w:rsid w:val="005228A0"/>
    <w:rsid w:val="00522A2A"/>
    <w:rsid w:val="00522AB6"/>
    <w:rsid w:val="00522AEC"/>
    <w:rsid w:val="00522D60"/>
    <w:rsid w:val="00522E2F"/>
    <w:rsid w:val="00522EC9"/>
    <w:rsid w:val="005230D4"/>
    <w:rsid w:val="00523294"/>
    <w:rsid w:val="005233AB"/>
    <w:rsid w:val="005236E7"/>
    <w:rsid w:val="005237A8"/>
    <w:rsid w:val="00523941"/>
    <w:rsid w:val="00523A7C"/>
    <w:rsid w:val="00523AE0"/>
    <w:rsid w:val="00523B10"/>
    <w:rsid w:val="00523D81"/>
    <w:rsid w:val="00523F7E"/>
    <w:rsid w:val="0052419D"/>
    <w:rsid w:val="00524277"/>
    <w:rsid w:val="00524371"/>
    <w:rsid w:val="00524470"/>
    <w:rsid w:val="0052470B"/>
    <w:rsid w:val="005247D1"/>
    <w:rsid w:val="00524813"/>
    <w:rsid w:val="00524A8B"/>
    <w:rsid w:val="00524C58"/>
    <w:rsid w:val="00524D90"/>
    <w:rsid w:val="00524DBE"/>
    <w:rsid w:val="00524E0A"/>
    <w:rsid w:val="00524E4D"/>
    <w:rsid w:val="00524E75"/>
    <w:rsid w:val="005251AC"/>
    <w:rsid w:val="00525530"/>
    <w:rsid w:val="00525603"/>
    <w:rsid w:val="00525762"/>
    <w:rsid w:val="00525AD9"/>
    <w:rsid w:val="00525C68"/>
    <w:rsid w:val="00525CFF"/>
    <w:rsid w:val="00525E6F"/>
    <w:rsid w:val="00525F9F"/>
    <w:rsid w:val="00526007"/>
    <w:rsid w:val="0052611B"/>
    <w:rsid w:val="005261F8"/>
    <w:rsid w:val="0052634B"/>
    <w:rsid w:val="00526475"/>
    <w:rsid w:val="00526798"/>
    <w:rsid w:val="00526914"/>
    <w:rsid w:val="005269DF"/>
    <w:rsid w:val="00526AF3"/>
    <w:rsid w:val="00526BD7"/>
    <w:rsid w:val="00526D9B"/>
    <w:rsid w:val="0052701A"/>
    <w:rsid w:val="00527097"/>
    <w:rsid w:val="0052717C"/>
    <w:rsid w:val="005271E8"/>
    <w:rsid w:val="005271F7"/>
    <w:rsid w:val="005276AB"/>
    <w:rsid w:val="00527909"/>
    <w:rsid w:val="00527986"/>
    <w:rsid w:val="005279C8"/>
    <w:rsid w:val="00527B1F"/>
    <w:rsid w:val="00527B36"/>
    <w:rsid w:val="00527BB5"/>
    <w:rsid w:val="005300D8"/>
    <w:rsid w:val="00530188"/>
    <w:rsid w:val="0053032A"/>
    <w:rsid w:val="005307D3"/>
    <w:rsid w:val="00530834"/>
    <w:rsid w:val="00530837"/>
    <w:rsid w:val="00530A10"/>
    <w:rsid w:val="00530C5F"/>
    <w:rsid w:val="00530EA6"/>
    <w:rsid w:val="00530F86"/>
    <w:rsid w:val="00530FFB"/>
    <w:rsid w:val="00531025"/>
    <w:rsid w:val="00531299"/>
    <w:rsid w:val="005312A4"/>
    <w:rsid w:val="005313E2"/>
    <w:rsid w:val="00531413"/>
    <w:rsid w:val="0053149D"/>
    <w:rsid w:val="00531685"/>
    <w:rsid w:val="00531DE9"/>
    <w:rsid w:val="0053203C"/>
    <w:rsid w:val="0053248C"/>
    <w:rsid w:val="0053250C"/>
    <w:rsid w:val="00532584"/>
    <w:rsid w:val="005326B4"/>
    <w:rsid w:val="00532761"/>
    <w:rsid w:val="0053276A"/>
    <w:rsid w:val="0053278B"/>
    <w:rsid w:val="00532800"/>
    <w:rsid w:val="005329B4"/>
    <w:rsid w:val="00532CC5"/>
    <w:rsid w:val="00532D88"/>
    <w:rsid w:val="00532E62"/>
    <w:rsid w:val="00532F62"/>
    <w:rsid w:val="00532F71"/>
    <w:rsid w:val="00532FF2"/>
    <w:rsid w:val="00533333"/>
    <w:rsid w:val="00533357"/>
    <w:rsid w:val="005336EB"/>
    <w:rsid w:val="005338C8"/>
    <w:rsid w:val="005338DE"/>
    <w:rsid w:val="00533914"/>
    <w:rsid w:val="00533936"/>
    <w:rsid w:val="00533A10"/>
    <w:rsid w:val="00533B99"/>
    <w:rsid w:val="00533CAF"/>
    <w:rsid w:val="00533F65"/>
    <w:rsid w:val="00533F90"/>
    <w:rsid w:val="005340BF"/>
    <w:rsid w:val="0053414E"/>
    <w:rsid w:val="00534378"/>
    <w:rsid w:val="00534456"/>
    <w:rsid w:val="00534461"/>
    <w:rsid w:val="005345C7"/>
    <w:rsid w:val="00534780"/>
    <w:rsid w:val="005349EB"/>
    <w:rsid w:val="00534C37"/>
    <w:rsid w:val="00534D18"/>
    <w:rsid w:val="00535154"/>
    <w:rsid w:val="005351F1"/>
    <w:rsid w:val="005352F7"/>
    <w:rsid w:val="005353E2"/>
    <w:rsid w:val="00535652"/>
    <w:rsid w:val="00535666"/>
    <w:rsid w:val="00535672"/>
    <w:rsid w:val="005359E7"/>
    <w:rsid w:val="00535B2D"/>
    <w:rsid w:val="00535F30"/>
    <w:rsid w:val="00536006"/>
    <w:rsid w:val="0053629C"/>
    <w:rsid w:val="0053636E"/>
    <w:rsid w:val="005365E5"/>
    <w:rsid w:val="005366FF"/>
    <w:rsid w:val="00536710"/>
    <w:rsid w:val="00536953"/>
    <w:rsid w:val="00536D1A"/>
    <w:rsid w:val="00536FDF"/>
    <w:rsid w:val="00537235"/>
    <w:rsid w:val="00537455"/>
    <w:rsid w:val="00537678"/>
    <w:rsid w:val="0053780B"/>
    <w:rsid w:val="00537813"/>
    <w:rsid w:val="0053788F"/>
    <w:rsid w:val="00537B14"/>
    <w:rsid w:val="00537BF0"/>
    <w:rsid w:val="00537D6C"/>
    <w:rsid w:val="00537DBD"/>
    <w:rsid w:val="00537E1B"/>
    <w:rsid w:val="005401C6"/>
    <w:rsid w:val="00540362"/>
    <w:rsid w:val="0054042B"/>
    <w:rsid w:val="005404C0"/>
    <w:rsid w:val="00540810"/>
    <w:rsid w:val="00540844"/>
    <w:rsid w:val="00540979"/>
    <w:rsid w:val="00540CC1"/>
    <w:rsid w:val="00540F2B"/>
    <w:rsid w:val="00540F5B"/>
    <w:rsid w:val="00540F88"/>
    <w:rsid w:val="0054101C"/>
    <w:rsid w:val="005411F9"/>
    <w:rsid w:val="00541A88"/>
    <w:rsid w:val="00541CF5"/>
    <w:rsid w:val="00541EF3"/>
    <w:rsid w:val="00541F1F"/>
    <w:rsid w:val="0054219A"/>
    <w:rsid w:val="0054240B"/>
    <w:rsid w:val="005425C6"/>
    <w:rsid w:val="0054261D"/>
    <w:rsid w:val="00542A05"/>
    <w:rsid w:val="00542A44"/>
    <w:rsid w:val="00542A97"/>
    <w:rsid w:val="00542BC4"/>
    <w:rsid w:val="005432CB"/>
    <w:rsid w:val="0054376C"/>
    <w:rsid w:val="0054396E"/>
    <w:rsid w:val="00543AF8"/>
    <w:rsid w:val="00543BF7"/>
    <w:rsid w:val="00543DC3"/>
    <w:rsid w:val="00543DE4"/>
    <w:rsid w:val="00543DF3"/>
    <w:rsid w:val="00543F45"/>
    <w:rsid w:val="00544055"/>
    <w:rsid w:val="00544219"/>
    <w:rsid w:val="00544474"/>
    <w:rsid w:val="005444CB"/>
    <w:rsid w:val="005444F4"/>
    <w:rsid w:val="0054454D"/>
    <w:rsid w:val="005449DA"/>
    <w:rsid w:val="00544BEE"/>
    <w:rsid w:val="00544FCA"/>
    <w:rsid w:val="005450C9"/>
    <w:rsid w:val="005451BC"/>
    <w:rsid w:val="005451D6"/>
    <w:rsid w:val="00545945"/>
    <w:rsid w:val="00545A53"/>
    <w:rsid w:val="00545AE8"/>
    <w:rsid w:val="00545B10"/>
    <w:rsid w:val="00545B83"/>
    <w:rsid w:val="00545F0D"/>
    <w:rsid w:val="00545F77"/>
    <w:rsid w:val="0054600A"/>
    <w:rsid w:val="00546063"/>
    <w:rsid w:val="005462AE"/>
    <w:rsid w:val="00546318"/>
    <w:rsid w:val="005465E4"/>
    <w:rsid w:val="00546633"/>
    <w:rsid w:val="0054666B"/>
    <w:rsid w:val="005466AC"/>
    <w:rsid w:val="00546779"/>
    <w:rsid w:val="005467B3"/>
    <w:rsid w:val="0054686E"/>
    <w:rsid w:val="00546B44"/>
    <w:rsid w:val="00546BB6"/>
    <w:rsid w:val="00546CC4"/>
    <w:rsid w:val="00546D37"/>
    <w:rsid w:val="00546F1E"/>
    <w:rsid w:val="00546FCB"/>
    <w:rsid w:val="0054711E"/>
    <w:rsid w:val="00547138"/>
    <w:rsid w:val="0054719F"/>
    <w:rsid w:val="0054736E"/>
    <w:rsid w:val="005473ED"/>
    <w:rsid w:val="005473FE"/>
    <w:rsid w:val="0054775C"/>
    <w:rsid w:val="00547A63"/>
    <w:rsid w:val="00547CC5"/>
    <w:rsid w:val="00547D16"/>
    <w:rsid w:val="00547D53"/>
    <w:rsid w:val="0055000A"/>
    <w:rsid w:val="00550060"/>
    <w:rsid w:val="005500F7"/>
    <w:rsid w:val="0055023B"/>
    <w:rsid w:val="00550277"/>
    <w:rsid w:val="005506B6"/>
    <w:rsid w:val="005508C1"/>
    <w:rsid w:val="00550AB6"/>
    <w:rsid w:val="00550B4D"/>
    <w:rsid w:val="00550B55"/>
    <w:rsid w:val="00550BF7"/>
    <w:rsid w:val="00550C7D"/>
    <w:rsid w:val="00551058"/>
    <w:rsid w:val="00551282"/>
    <w:rsid w:val="00551508"/>
    <w:rsid w:val="005515A9"/>
    <w:rsid w:val="00551696"/>
    <w:rsid w:val="005517E6"/>
    <w:rsid w:val="005519BA"/>
    <w:rsid w:val="00551ACD"/>
    <w:rsid w:val="00551C7A"/>
    <w:rsid w:val="00551F9D"/>
    <w:rsid w:val="00552459"/>
    <w:rsid w:val="0055247B"/>
    <w:rsid w:val="005524BC"/>
    <w:rsid w:val="005527F7"/>
    <w:rsid w:val="00552AC2"/>
    <w:rsid w:val="00552BC3"/>
    <w:rsid w:val="00553162"/>
    <w:rsid w:val="0055320B"/>
    <w:rsid w:val="0055332F"/>
    <w:rsid w:val="00553519"/>
    <w:rsid w:val="00553807"/>
    <w:rsid w:val="00553810"/>
    <w:rsid w:val="00553B34"/>
    <w:rsid w:val="00553BA0"/>
    <w:rsid w:val="00553CB5"/>
    <w:rsid w:val="00553DF6"/>
    <w:rsid w:val="00554209"/>
    <w:rsid w:val="005542EC"/>
    <w:rsid w:val="00554305"/>
    <w:rsid w:val="005544DB"/>
    <w:rsid w:val="00554556"/>
    <w:rsid w:val="005546CC"/>
    <w:rsid w:val="00554D05"/>
    <w:rsid w:val="00554D43"/>
    <w:rsid w:val="00554DFC"/>
    <w:rsid w:val="00555049"/>
    <w:rsid w:val="005550A9"/>
    <w:rsid w:val="005552AE"/>
    <w:rsid w:val="0055552C"/>
    <w:rsid w:val="00555A81"/>
    <w:rsid w:val="00555C96"/>
    <w:rsid w:val="00555CB8"/>
    <w:rsid w:val="00555E71"/>
    <w:rsid w:val="00555EA0"/>
    <w:rsid w:val="0055615D"/>
    <w:rsid w:val="0055635C"/>
    <w:rsid w:val="0055644E"/>
    <w:rsid w:val="00556742"/>
    <w:rsid w:val="00556A0A"/>
    <w:rsid w:val="00556A5D"/>
    <w:rsid w:val="00556AD3"/>
    <w:rsid w:val="00556E0C"/>
    <w:rsid w:val="00557295"/>
    <w:rsid w:val="00557387"/>
    <w:rsid w:val="005575A0"/>
    <w:rsid w:val="00557782"/>
    <w:rsid w:val="005579C6"/>
    <w:rsid w:val="00557A67"/>
    <w:rsid w:val="00557AF3"/>
    <w:rsid w:val="00557B77"/>
    <w:rsid w:val="00557BCF"/>
    <w:rsid w:val="005600B5"/>
    <w:rsid w:val="005601AD"/>
    <w:rsid w:val="005601B8"/>
    <w:rsid w:val="00560207"/>
    <w:rsid w:val="005602A3"/>
    <w:rsid w:val="0056054C"/>
    <w:rsid w:val="0056072D"/>
    <w:rsid w:val="005608A7"/>
    <w:rsid w:val="00560C6E"/>
    <w:rsid w:val="00560C77"/>
    <w:rsid w:val="00560C90"/>
    <w:rsid w:val="00560E82"/>
    <w:rsid w:val="00560F49"/>
    <w:rsid w:val="005610B5"/>
    <w:rsid w:val="005611E6"/>
    <w:rsid w:val="005612A3"/>
    <w:rsid w:val="00561392"/>
    <w:rsid w:val="00561603"/>
    <w:rsid w:val="00561638"/>
    <w:rsid w:val="00561B78"/>
    <w:rsid w:val="00561C14"/>
    <w:rsid w:val="00561C94"/>
    <w:rsid w:val="00561D70"/>
    <w:rsid w:val="00561DEA"/>
    <w:rsid w:val="0056213C"/>
    <w:rsid w:val="0056221E"/>
    <w:rsid w:val="005624BC"/>
    <w:rsid w:val="00562543"/>
    <w:rsid w:val="005626B1"/>
    <w:rsid w:val="00562724"/>
    <w:rsid w:val="00562A80"/>
    <w:rsid w:val="00562AA4"/>
    <w:rsid w:val="00562B82"/>
    <w:rsid w:val="00562E51"/>
    <w:rsid w:val="005633AF"/>
    <w:rsid w:val="00563565"/>
    <w:rsid w:val="0056360C"/>
    <w:rsid w:val="0056364F"/>
    <w:rsid w:val="005638BB"/>
    <w:rsid w:val="00563B3A"/>
    <w:rsid w:val="00563C96"/>
    <w:rsid w:val="00563E41"/>
    <w:rsid w:val="00563F0D"/>
    <w:rsid w:val="0056400C"/>
    <w:rsid w:val="00564272"/>
    <w:rsid w:val="005642BC"/>
    <w:rsid w:val="0056432E"/>
    <w:rsid w:val="005643B3"/>
    <w:rsid w:val="0056445B"/>
    <w:rsid w:val="00564592"/>
    <w:rsid w:val="005648A1"/>
    <w:rsid w:val="00564B54"/>
    <w:rsid w:val="00564C1C"/>
    <w:rsid w:val="00564CC2"/>
    <w:rsid w:val="00564EEC"/>
    <w:rsid w:val="00564F09"/>
    <w:rsid w:val="005654FE"/>
    <w:rsid w:val="005657AA"/>
    <w:rsid w:val="005658B3"/>
    <w:rsid w:val="00565D2D"/>
    <w:rsid w:val="00565E6C"/>
    <w:rsid w:val="00566982"/>
    <w:rsid w:val="00566BDC"/>
    <w:rsid w:val="00566C1E"/>
    <w:rsid w:val="00566EF4"/>
    <w:rsid w:val="0056724A"/>
    <w:rsid w:val="00567308"/>
    <w:rsid w:val="005674AF"/>
    <w:rsid w:val="00567569"/>
    <w:rsid w:val="00567786"/>
    <w:rsid w:val="00567923"/>
    <w:rsid w:val="005679F5"/>
    <w:rsid w:val="00567BDA"/>
    <w:rsid w:val="00567DC1"/>
    <w:rsid w:val="00567FBD"/>
    <w:rsid w:val="00567FF0"/>
    <w:rsid w:val="005700BB"/>
    <w:rsid w:val="005706A6"/>
    <w:rsid w:val="00570733"/>
    <w:rsid w:val="005707F3"/>
    <w:rsid w:val="00570865"/>
    <w:rsid w:val="00570870"/>
    <w:rsid w:val="005708D7"/>
    <w:rsid w:val="00570B8B"/>
    <w:rsid w:val="00570F3C"/>
    <w:rsid w:val="0057123D"/>
    <w:rsid w:val="00571288"/>
    <w:rsid w:val="005718EE"/>
    <w:rsid w:val="005719CB"/>
    <w:rsid w:val="00571ADB"/>
    <w:rsid w:val="00571D47"/>
    <w:rsid w:val="00571E30"/>
    <w:rsid w:val="00571F7A"/>
    <w:rsid w:val="005720CD"/>
    <w:rsid w:val="005721D7"/>
    <w:rsid w:val="00572221"/>
    <w:rsid w:val="00572752"/>
    <w:rsid w:val="005727BA"/>
    <w:rsid w:val="005728AE"/>
    <w:rsid w:val="00572BBE"/>
    <w:rsid w:val="00572CA0"/>
    <w:rsid w:val="00572CB2"/>
    <w:rsid w:val="00572DFD"/>
    <w:rsid w:val="00572F23"/>
    <w:rsid w:val="0057306B"/>
    <w:rsid w:val="0057309A"/>
    <w:rsid w:val="005731EB"/>
    <w:rsid w:val="0057335D"/>
    <w:rsid w:val="00573791"/>
    <w:rsid w:val="0057389E"/>
    <w:rsid w:val="00573A2C"/>
    <w:rsid w:val="00573C82"/>
    <w:rsid w:val="00573DAD"/>
    <w:rsid w:val="00573E70"/>
    <w:rsid w:val="00573EFD"/>
    <w:rsid w:val="00573F1B"/>
    <w:rsid w:val="00574199"/>
    <w:rsid w:val="005741ED"/>
    <w:rsid w:val="00574385"/>
    <w:rsid w:val="00574407"/>
    <w:rsid w:val="00574845"/>
    <w:rsid w:val="0057484A"/>
    <w:rsid w:val="00574DC1"/>
    <w:rsid w:val="00574EC3"/>
    <w:rsid w:val="00575043"/>
    <w:rsid w:val="0057505A"/>
    <w:rsid w:val="005750F6"/>
    <w:rsid w:val="00575331"/>
    <w:rsid w:val="005756A1"/>
    <w:rsid w:val="00575752"/>
    <w:rsid w:val="00575786"/>
    <w:rsid w:val="0057597B"/>
    <w:rsid w:val="00575C98"/>
    <w:rsid w:val="00576127"/>
    <w:rsid w:val="00576676"/>
    <w:rsid w:val="00576726"/>
    <w:rsid w:val="005768AE"/>
    <w:rsid w:val="00576903"/>
    <w:rsid w:val="00576A1E"/>
    <w:rsid w:val="00576B34"/>
    <w:rsid w:val="00576CA2"/>
    <w:rsid w:val="00576D97"/>
    <w:rsid w:val="00576E4A"/>
    <w:rsid w:val="00576F15"/>
    <w:rsid w:val="00576F44"/>
    <w:rsid w:val="0057710E"/>
    <w:rsid w:val="00577347"/>
    <w:rsid w:val="0057747C"/>
    <w:rsid w:val="0057767D"/>
    <w:rsid w:val="0057770F"/>
    <w:rsid w:val="005777CA"/>
    <w:rsid w:val="00577820"/>
    <w:rsid w:val="005778DE"/>
    <w:rsid w:val="005779E2"/>
    <w:rsid w:val="00577A36"/>
    <w:rsid w:val="00577D70"/>
    <w:rsid w:val="00577E33"/>
    <w:rsid w:val="00580212"/>
    <w:rsid w:val="005805E4"/>
    <w:rsid w:val="005805EC"/>
    <w:rsid w:val="005808AA"/>
    <w:rsid w:val="00580A1E"/>
    <w:rsid w:val="00580A9D"/>
    <w:rsid w:val="00580AE3"/>
    <w:rsid w:val="00580AE8"/>
    <w:rsid w:val="00580E79"/>
    <w:rsid w:val="0058109C"/>
    <w:rsid w:val="00581239"/>
    <w:rsid w:val="005812C0"/>
    <w:rsid w:val="005815D4"/>
    <w:rsid w:val="00581733"/>
    <w:rsid w:val="0058182A"/>
    <w:rsid w:val="005818DD"/>
    <w:rsid w:val="0058192D"/>
    <w:rsid w:val="00581B6D"/>
    <w:rsid w:val="00581CC0"/>
    <w:rsid w:val="00581F13"/>
    <w:rsid w:val="00581F9F"/>
    <w:rsid w:val="00582176"/>
    <w:rsid w:val="005822D6"/>
    <w:rsid w:val="00582414"/>
    <w:rsid w:val="00582415"/>
    <w:rsid w:val="00582474"/>
    <w:rsid w:val="00582531"/>
    <w:rsid w:val="00582683"/>
    <w:rsid w:val="0058274B"/>
    <w:rsid w:val="00582875"/>
    <w:rsid w:val="00582A32"/>
    <w:rsid w:val="00582CF9"/>
    <w:rsid w:val="00582D49"/>
    <w:rsid w:val="005831C2"/>
    <w:rsid w:val="005831D3"/>
    <w:rsid w:val="00583683"/>
    <w:rsid w:val="005839D3"/>
    <w:rsid w:val="00583B52"/>
    <w:rsid w:val="00583CD4"/>
    <w:rsid w:val="00583CFB"/>
    <w:rsid w:val="00583FE7"/>
    <w:rsid w:val="00584019"/>
    <w:rsid w:val="00584070"/>
    <w:rsid w:val="005841ED"/>
    <w:rsid w:val="00584613"/>
    <w:rsid w:val="00584624"/>
    <w:rsid w:val="00584822"/>
    <w:rsid w:val="005849BD"/>
    <w:rsid w:val="00584A6D"/>
    <w:rsid w:val="00584BD2"/>
    <w:rsid w:val="00584F9A"/>
    <w:rsid w:val="00585183"/>
    <w:rsid w:val="00585787"/>
    <w:rsid w:val="005857E1"/>
    <w:rsid w:val="0058592E"/>
    <w:rsid w:val="00585AC2"/>
    <w:rsid w:val="00585B67"/>
    <w:rsid w:val="00585BAE"/>
    <w:rsid w:val="00586262"/>
    <w:rsid w:val="005865CF"/>
    <w:rsid w:val="00586AFA"/>
    <w:rsid w:val="00586BF1"/>
    <w:rsid w:val="00586F2A"/>
    <w:rsid w:val="00586F37"/>
    <w:rsid w:val="0058725B"/>
    <w:rsid w:val="00587674"/>
    <w:rsid w:val="00587715"/>
    <w:rsid w:val="0058782B"/>
    <w:rsid w:val="00587A02"/>
    <w:rsid w:val="00587A44"/>
    <w:rsid w:val="00587A8B"/>
    <w:rsid w:val="00587B13"/>
    <w:rsid w:val="00587F6D"/>
    <w:rsid w:val="00587FA6"/>
    <w:rsid w:val="0059006F"/>
    <w:rsid w:val="005900B2"/>
    <w:rsid w:val="005901DE"/>
    <w:rsid w:val="0059028E"/>
    <w:rsid w:val="00590408"/>
    <w:rsid w:val="00590570"/>
    <w:rsid w:val="00590A8C"/>
    <w:rsid w:val="00590A92"/>
    <w:rsid w:val="00590A9C"/>
    <w:rsid w:val="0059121C"/>
    <w:rsid w:val="005912EA"/>
    <w:rsid w:val="0059173A"/>
    <w:rsid w:val="00591749"/>
    <w:rsid w:val="00592034"/>
    <w:rsid w:val="005921E2"/>
    <w:rsid w:val="00592221"/>
    <w:rsid w:val="00592510"/>
    <w:rsid w:val="00592514"/>
    <w:rsid w:val="0059263B"/>
    <w:rsid w:val="00592709"/>
    <w:rsid w:val="00592716"/>
    <w:rsid w:val="00592961"/>
    <w:rsid w:val="005929BA"/>
    <w:rsid w:val="00592A1C"/>
    <w:rsid w:val="00592AB5"/>
    <w:rsid w:val="00592B46"/>
    <w:rsid w:val="00592FCB"/>
    <w:rsid w:val="00592FD8"/>
    <w:rsid w:val="005930AB"/>
    <w:rsid w:val="005932C7"/>
    <w:rsid w:val="005933B1"/>
    <w:rsid w:val="00593532"/>
    <w:rsid w:val="00593658"/>
    <w:rsid w:val="005936B5"/>
    <w:rsid w:val="00593973"/>
    <w:rsid w:val="00593BE8"/>
    <w:rsid w:val="00593E34"/>
    <w:rsid w:val="00594020"/>
    <w:rsid w:val="00594267"/>
    <w:rsid w:val="00594988"/>
    <w:rsid w:val="005949F4"/>
    <w:rsid w:val="00594B9D"/>
    <w:rsid w:val="00594C25"/>
    <w:rsid w:val="00594F9F"/>
    <w:rsid w:val="005950A4"/>
    <w:rsid w:val="005950AC"/>
    <w:rsid w:val="005950BF"/>
    <w:rsid w:val="005950C9"/>
    <w:rsid w:val="0059519B"/>
    <w:rsid w:val="0059535D"/>
    <w:rsid w:val="00595E68"/>
    <w:rsid w:val="00595F0F"/>
    <w:rsid w:val="00595F6C"/>
    <w:rsid w:val="0059602B"/>
    <w:rsid w:val="005960BC"/>
    <w:rsid w:val="0059611F"/>
    <w:rsid w:val="00596173"/>
    <w:rsid w:val="00596248"/>
    <w:rsid w:val="005966CD"/>
    <w:rsid w:val="0059699B"/>
    <w:rsid w:val="00596CF4"/>
    <w:rsid w:val="00596E6C"/>
    <w:rsid w:val="00596ED4"/>
    <w:rsid w:val="0059726E"/>
    <w:rsid w:val="00597486"/>
    <w:rsid w:val="00597495"/>
    <w:rsid w:val="0059750E"/>
    <w:rsid w:val="0059762E"/>
    <w:rsid w:val="005979BC"/>
    <w:rsid w:val="00597B69"/>
    <w:rsid w:val="00597BD3"/>
    <w:rsid w:val="00597DB1"/>
    <w:rsid w:val="00597DC7"/>
    <w:rsid w:val="00597E87"/>
    <w:rsid w:val="00597ED6"/>
    <w:rsid w:val="00597F90"/>
    <w:rsid w:val="00597FE5"/>
    <w:rsid w:val="005A0225"/>
    <w:rsid w:val="005A0300"/>
    <w:rsid w:val="005A0364"/>
    <w:rsid w:val="005A0369"/>
    <w:rsid w:val="005A04F9"/>
    <w:rsid w:val="005A052D"/>
    <w:rsid w:val="005A074F"/>
    <w:rsid w:val="005A0BA6"/>
    <w:rsid w:val="005A0C4E"/>
    <w:rsid w:val="005A0F0C"/>
    <w:rsid w:val="005A0F95"/>
    <w:rsid w:val="005A10ED"/>
    <w:rsid w:val="005A1260"/>
    <w:rsid w:val="005A1294"/>
    <w:rsid w:val="005A133D"/>
    <w:rsid w:val="005A1370"/>
    <w:rsid w:val="005A1930"/>
    <w:rsid w:val="005A19FA"/>
    <w:rsid w:val="005A1D0F"/>
    <w:rsid w:val="005A2119"/>
    <w:rsid w:val="005A21C6"/>
    <w:rsid w:val="005A2200"/>
    <w:rsid w:val="005A286F"/>
    <w:rsid w:val="005A28BB"/>
    <w:rsid w:val="005A29A0"/>
    <w:rsid w:val="005A2AB2"/>
    <w:rsid w:val="005A2B09"/>
    <w:rsid w:val="005A2D12"/>
    <w:rsid w:val="005A3033"/>
    <w:rsid w:val="005A30B5"/>
    <w:rsid w:val="005A30C8"/>
    <w:rsid w:val="005A34AF"/>
    <w:rsid w:val="005A35D9"/>
    <w:rsid w:val="005A3734"/>
    <w:rsid w:val="005A3987"/>
    <w:rsid w:val="005A3AC8"/>
    <w:rsid w:val="005A3AFB"/>
    <w:rsid w:val="005A41B4"/>
    <w:rsid w:val="005A42C5"/>
    <w:rsid w:val="005A43FD"/>
    <w:rsid w:val="005A460D"/>
    <w:rsid w:val="005A4612"/>
    <w:rsid w:val="005A49C9"/>
    <w:rsid w:val="005A4ABC"/>
    <w:rsid w:val="005A4B73"/>
    <w:rsid w:val="005A4BEB"/>
    <w:rsid w:val="005A4D7F"/>
    <w:rsid w:val="005A4FB4"/>
    <w:rsid w:val="005A5435"/>
    <w:rsid w:val="005A5493"/>
    <w:rsid w:val="005A54F7"/>
    <w:rsid w:val="005A5533"/>
    <w:rsid w:val="005A55C6"/>
    <w:rsid w:val="005A55C7"/>
    <w:rsid w:val="005A5666"/>
    <w:rsid w:val="005A5BE5"/>
    <w:rsid w:val="005A5C75"/>
    <w:rsid w:val="005A5DCD"/>
    <w:rsid w:val="005A5DD6"/>
    <w:rsid w:val="005A5E75"/>
    <w:rsid w:val="005A6162"/>
    <w:rsid w:val="005A6165"/>
    <w:rsid w:val="005A61DC"/>
    <w:rsid w:val="005A6201"/>
    <w:rsid w:val="005A6518"/>
    <w:rsid w:val="005A656A"/>
    <w:rsid w:val="005A678A"/>
    <w:rsid w:val="005A6B55"/>
    <w:rsid w:val="005A6BD6"/>
    <w:rsid w:val="005A6C24"/>
    <w:rsid w:val="005A7196"/>
    <w:rsid w:val="005A7474"/>
    <w:rsid w:val="005A751A"/>
    <w:rsid w:val="005A7A11"/>
    <w:rsid w:val="005A7BB8"/>
    <w:rsid w:val="005A7C15"/>
    <w:rsid w:val="005A7F0C"/>
    <w:rsid w:val="005A7F55"/>
    <w:rsid w:val="005A7FC7"/>
    <w:rsid w:val="005B0037"/>
    <w:rsid w:val="005B004A"/>
    <w:rsid w:val="005B0150"/>
    <w:rsid w:val="005B0215"/>
    <w:rsid w:val="005B02F6"/>
    <w:rsid w:val="005B069B"/>
    <w:rsid w:val="005B0757"/>
    <w:rsid w:val="005B0997"/>
    <w:rsid w:val="005B0AA4"/>
    <w:rsid w:val="005B0B9B"/>
    <w:rsid w:val="005B0CEC"/>
    <w:rsid w:val="005B0F07"/>
    <w:rsid w:val="005B104B"/>
    <w:rsid w:val="005B1146"/>
    <w:rsid w:val="005B12B8"/>
    <w:rsid w:val="005B1451"/>
    <w:rsid w:val="005B19A3"/>
    <w:rsid w:val="005B19B0"/>
    <w:rsid w:val="005B1CAC"/>
    <w:rsid w:val="005B1E5A"/>
    <w:rsid w:val="005B2207"/>
    <w:rsid w:val="005B2230"/>
    <w:rsid w:val="005B2268"/>
    <w:rsid w:val="005B2288"/>
    <w:rsid w:val="005B234E"/>
    <w:rsid w:val="005B24F2"/>
    <w:rsid w:val="005B28A5"/>
    <w:rsid w:val="005B2E32"/>
    <w:rsid w:val="005B2F68"/>
    <w:rsid w:val="005B3262"/>
    <w:rsid w:val="005B327E"/>
    <w:rsid w:val="005B3511"/>
    <w:rsid w:val="005B3A51"/>
    <w:rsid w:val="005B3BEE"/>
    <w:rsid w:val="005B3BFD"/>
    <w:rsid w:val="005B3DB0"/>
    <w:rsid w:val="005B430C"/>
    <w:rsid w:val="005B45FA"/>
    <w:rsid w:val="005B4653"/>
    <w:rsid w:val="005B47F5"/>
    <w:rsid w:val="005B48E7"/>
    <w:rsid w:val="005B4ACB"/>
    <w:rsid w:val="005B4AF2"/>
    <w:rsid w:val="005B4BE4"/>
    <w:rsid w:val="005B4C14"/>
    <w:rsid w:val="005B4D27"/>
    <w:rsid w:val="005B5145"/>
    <w:rsid w:val="005B51A4"/>
    <w:rsid w:val="005B5216"/>
    <w:rsid w:val="005B56A4"/>
    <w:rsid w:val="005B59E8"/>
    <w:rsid w:val="005B5A07"/>
    <w:rsid w:val="005B5C1E"/>
    <w:rsid w:val="005B5DE7"/>
    <w:rsid w:val="005B5F04"/>
    <w:rsid w:val="005B5FFC"/>
    <w:rsid w:val="005B6109"/>
    <w:rsid w:val="005B6212"/>
    <w:rsid w:val="005B63E2"/>
    <w:rsid w:val="005B64B0"/>
    <w:rsid w:val="005B65B0"/>
    <w:rsid w:val="005B6686"/>
    <w:rsid w:val="005B69E6"/>
    <w:rsid w:val="005B6D25"/>
    <w:rsid w:val="005B6D29"/>
    <w:rsid w:val="005B70AC"/>
    <w:rsid w:val="005B742D"/>
    <w:rsid w:val="005B7653"/>
    <w:rsid w:val="005B7673"/>
    <w:rsid w:val="005B79F7"/>
    <w:rsid w:val="005B7B32"/>
    <w:rsid w:val="005B7DDA"/>
    <w:rsid w:val="005B7EAE"/>
    <w:rsid w:val="005B7EF9"/>
    <w:rsid w:val="005C00A3"/>
    <w:rsid w:val="005C0179"/>
    <w:rsid w:val="005C0280"/>
    <w:rsid w:val="005C0289"/>
    <w:rsid w:val="005C0501"/>
    <w:rsid w:val="005C082A"/>
    <w:rsid w:val="005C0D2F"/>
    <w:rsid w:val="005C0E17"/>
    <w:rsid w:val="005C1395"/>
    <w:rsid w:val="005C15C3"/>
    <w:rsid w:val="005C18B2"/>
    <w:rsid w:val="005C20D9"/>
    <w:rsid w:val="005C21EC"/>
    <w:rsid w:val="005C25D1"/>
    <w:rsid w:val="005C277D"/>
    <w:rsid w:val="005C27B2"/>
    <w:rsid w:val="005C283F"/>
    <w:rsid w:val="005C28D7"/>
    <w:rsid w:val="005C2A3F"/>
    <w:rsid w:val="005C2D57"/>
    <w:rsid w:val="005C2DD9"/>
    <w:rsid w:val="005C2EC7"/>
    <w:rsid w:val="005C2F17"/>
    <w:rsid w:val="005C3005"/>
    <w:rsid w:val="005C3108"/>
    <w:rsid w:val="005C321A"/>
    <w:rsid w:val="005C3628"/>
    <w:rsid w:val="005C3C12"/>
    <w:rsid w:val="005C3D00"/>
    <w:rsid w:val="005C3EEF"/>
    <w:rsid w:val="005C3F32"/>
    <w:rsid w:val="005C4355"/>
    <w:rsid w:val="005C43E3"/>
    <w:rsid w:val="005C44D1"/>
    <w:rsid w:val="005C4820"/>
    <w:rsid w:val="005C487F"/>
    <w:rsid w:val="005C498C"/>
    <w:rsid w:val="005C4AE9"/>
    <w:rsid w:val="005C4C85"/>
    <w:rsid w:val="005C4FC8"/>
    <w:rsid w:val="005C5646"/>
    <w:rsid w:val="005C56BD"/>
    <w:rsid w:val="005C59C0"/>
    <w:rsid w:val="005C5B5B"/>
    <w:rsid w:val="005C5BD8"/>
    <w:rsid w:val="005C5C9B"/>
    <w:rsid w:val="005C5F62"/>
    <w:rsid w:val="005C619A"/>
    <w:rsid w:val="005C6288"/>
    <w:rsid w:val="005C63A3"/>
    <w:rsid w:val="005C647C"/>
    <w:rsid w:val="005C64BD"/>
    <w:rsid w:val="005C64CF"/>
    <w:rsid w:val="005C6720"/>
    <w:rsid w:val="005C7133"/>
    <w:rsid w:val="005C71FB"/>
    <w:rsid w:val="005C739D"/>
    <w:rsid w:val="005C73E7"/>
    <w:rsid w:val="005C7623"/>
    <w:rsid w:val="005C77B2"/>
    <w:rsid w:val="005C78A2"/>
    <w:rsid w:val="005C78FB"/>
    <w:rsid w:val="005C799E"/>
    <w:rsid w:val="005C7A1A"/>
    <w:rsid w:val="005C7BF5"/>
    <w:rsid w:val="005C7D66"/>
    <w:rsid w:val="005C7E5A"/>
    <w:rsid w:val="005C7EBE"/>
    <w:rsid w:val="005C7F21"/>
    <w:rsid w:val="005D009C"/>
    <w:rsid w:val="005D00FB"/>
    <w:rsid w:val="005D02B4"/>
    <w:rsid w:val="005D052A"/>
    <w:rsid w:val="005D071D"/>
    <w:rsid w:val="005D0AAA"/>
    <w:rsid w:val="005D0BC0"/>
    <w:rsid w:val="005D0BC2"/>
    <w:rsid w:val="005D0D06"/>
    <w:rsid w:val="005D0DB1"/>
    <w:rsid w:val="005D123F"/>
    <w:rsid w:val="005D15D6"/>
    <w:rsid w:val="005D1677"/>
    <w:rsid w:val="005D16F0"/>
    <w:rsid w:val="005D1865"/>
    <w:rsid w:val="005D1A34"/>
    <w:rsid w:val="005D1A7B"/>
    <w:rsid w:val="005D1AFD"/>
    <w:rsid w:val="005D1C16"/>
    <w:rsid w:val="005D1D84"/>
    <w:rsid w:val="005D1E85"/>
    <w:rsid w:val="005D1F69"/>
    <w:rsid w:val="005D1FA6"/>
    <w:rsid w:val="005D1FA7"/>
    <w:rsid w:val="005D22DE"/>
    <w:rsid w:val="005D2649"/>
    <w:rsid w:val="005D2675"/>
    <w:rsid w:val="005D288B"/>
    <w:rsid w:val="005D28CF"/>
    <w:rsid w:val="005D2AF1"/>
    <w:rsid w:val="005D2D45"/>
    <w:rsid w:val="005D311B"/>
    <w:rsid w:val="005D34B8"/>
    <w:rsid w:val="005D35E0"/>
    <w:rsid w:val="005D3A33"/>
    <w:rsid w:val="005D3A82"/>
    <w:rsid w:val="005D3C9E"/>
    <w:rsid w:val="005D3D81"/>
    <w:rsid w:val="005D3E14"/>
    <w:rsid w:val="005D4034"/>
    <w:rsid w:val="005D4103"/>
    <w:rsid w:val="005D45AB"/>
    <w:rsid w:val="005D48B2"/>
    <w:rsid w:val="005D497B"/>
    <w:rsid w:val="005D49A7"/>
    <w:rsid w:val="005D4B16"/>
    <w:rsid w:val="005D4DF6"/>
    <w:rsid w:val="005D4E75"/>
    <w:rsid w:val="005D4EEF"/>
    <w:rsid w:val="005D5152"/>
    <w:rsid w:val="005D51A2"/>
    <w:rsid w:val="005D524B"/>
    <w:rsid w:val="005D52B6"/>
    <w:rsid w:val="005D5472"/>
    <w:rsid w:val="005D5475"/>
    <w:rsid w:val="005D54BB"/>
    <w:rsid w:val="005D559D"/>
    <w:rsid w:val="005D57E4"/>
    <w:rsid w:val="005D5887"/>
    <w:rsid w:val="005D58CB"/>
    <w:rsid w:val="005D5AE3"/>
    <w:rsid w:val="005D5BF8"/>
    <w:rsid w:val="005D5E21"/>
    <w:rsid w:val="005D5F90"/>
    <w:rsid w:val="005D6036"/>
    <w:rsid w:val="005D61A2"/>
    <w:rsid w:val="005D6275"/>
    <w:rsid w:val="005D62B7"/>
    <w:rsid w:val="005D630D"/>
    <w:rsid w:val="005D64C7"/>
    <w:rsid w:val="005D6604"/>
    <w:rsid w:val="005D6715"/>
    <w:rsid w:val="005D68A1"/>
    <w:rsid w:val="005D694B"/>
    <w:rsid w:val="005D6AED"/>
    <w:rsid w:val="005D6C08"/>
    <w:rsid w:val="005D6C48"/>
    <w:rsid w:val="005D6F09"/>
    <w:rsid w:val="005D7111"/>
    <w:rsid w:val="005D7341"/>
    <w:rsid w:val="005D737E"/>
    <w:rsid w:val="005D77CB"/>
    <w:rsid w:val="005D7974"/>
    <w:rsid w:val="005D7A39"/>
    <w:rsid w:val="005D7ACB"/>
    <w:rsid w:val="005E0167"/>
    <w:rsid w:val="005E04D3"/>
    <w:rsid w:val="005E0660"/>
    <w:rsid w:val="005E07A4"/>
    <w:rsid w:val="005E07A9"/>
    <w:rsid w:val="005E081A"/>
    <w:rsid w:val="005E0841"/>
    <w:rsid w:val="005E0A86"/>
    <w:rsid w:val="005E0AB6"/>
    <w:rsid w:val="005E0C35"/>
    <w:rsid w:val="005E0CD7"/>
    <w:rsid w:val="005E0D35"/>
    <w:rsid w:val="005E0FB6"/>
    <w:rsid w:val="005E0FE1"/>
    <w:rsid w:val="005E1162"/>
    <w:rsid w:val="005E1392"/>
    <w:rsid w:val="005E13B7"/>
    <w:rsid w:val="005E16D3"/>
    <w:rsid w:val="005E16EC"/>
    <w:rsid w:val="005E174D"/>
    <w:rsid w:val="005E1836"/>
    <w:rsid w:val="005E1883"/>
    <w:rsid w:val="005E1A96"/>
    <w:rsid w:val="005E1BA9"/>
    <w:rsid w:val="005E220E"/>
    <w:rsid w:val="005E224E"/>
    <w:rsid w:val="005E227A"/>
    <w:rsid w:val="005E2381"/>
    <w:rsid w:val="005E29CE"/>
    <w:rsid w:val="005E2A07"/>
    <w:rsid w:val="005E2A48"/>
    <w:rsid w:val="005E2C93"/>
    <w:rsid w:val="005E2E00"/>
    <w:rsid w:val="005E2FCC"/>
    <w:rsid w:val="005E3027"/>
    <w:rsid w:val="005E31D6"/>
    <w:rsid w:val="005E3261"/>
    <w:rsid w:val="005E35E3"/>
    <w:rsid w:val="005E3CA7"/>
    <w:rsid w:val="005E3FEC"/>
    <w:rsid w:val="005E407F"/>
    <w:rsid w:val="005E42EE"/>
    <w:rsid w:val="005E447E"/>
    <w:rsid w:val="005E44E2"/>
    <w:rsid w:val="005E4603"/>
    <w:rsid w:val="005E46A4"/>
    <w:rsid w:val="005E4758"/>
    <w:rsid w:val="005E4892"/>
    <w:rsid w:val="005E493C"/>
    <w:rsid w:val="005E4B86"/>
    <w:rsid w:val="005E4E89"/>
    <w:rsid w:val="005E50E8"/>
    <w:rsid w:val="005E5336"/>
    <w:rsid w:val="005E5356"/>
    <w:rsid w:val="005E54DC"/>
    <w:rsid w:val="005E5715"/>
    <w:rsid w:val="005E58EE"/>
    <w:rsid w:val="005E5A75"/>
    <w:rsid w:val="005E5C00"/>
    <w:rsid w:val="005E5C3E"/>
    <w:rsid w:val="005E5FD2"/>
    <w:rsid w:val="005E63C3"/>
    <w:rsid w:val="005E6428"/>
    <w:rsid w:val="005E6449"/>
    <w:rsid w:val="005E646D"/>
    <w:rsid w:val="005E6C2C"/>
    <w:rsid w:val="005E6CCC"/>
    <w:rsid w:val="005E6D8C"/>
    <w:rsid w:val="005E6DD3"/>
    <w:rsid w:val="005E73D6"/>
    <w:rsid w:val="005E76E2"/>
    <w:rsid w:val="005E7759"/>
    <w:rsid w:val="005E77B4"/>
    <w:rsid w:val="005E7858"/>
    <w:rsid w:val="005E7884"/>
    <w:rsid w:val="005E790A"/>
    <w:rsid w:val="005E797A"/>
    <w:rsid w:val="005E7B46"/>
    <w:rsid w:val="005F0401"/>
    <w:rsid w:val="005F04D7"/>
    <w:rsid w:val="005F074D"/>
    <w:rsid w:val="005F0A22"/>
    <w:rsid w:val="005F0A2C"/>
    <w:rsid w:val="005F0A4D"/>
    <w:rsid w:val="005F0AE0"/>
    <w:rsid w:val="005F0AEB"/>
    <w:rsid w:val="005F0B19"/>
    <w:rsid w:val="005F0C4B"/>
    <w:rsid w:val="005F0EBF"/>
    <w:rsid w:val="005F0F4C"/>
    <w:rsid w:val="005F0F5A"/>
    <w:rsid w:val="005F0FB8"/>
    <w:rsid w:val="005F1588"/>
    <w:rsid w:val="005F1699"/>
    <w:rsid w:val="005F17B3"/>
    <w:rsid w:val="005F1825"/>
    <w:rsid w:val="005F1BC5"/>
    <w:rsid w:val="005F1DEF"/>
    <w:rsid w:val="005F1F08"/>
    <w:rsid w:val="005F20BC"/>
    <w:rsid w:val="005F2299"/>
    <w:rsid w:val="005F2378"/>
    <w:rsid w:val="005F23B0"/>
    <w:rsid w:val="005F23BD"/>
    <w:rsid w:val="005F23D8"/>
    <w:rsid w:val="005F2441"/>
    <w:rsid w:val="005F2478"/>
    <w:rsid w:val="005F2582"/>
    <w:rsid w:val="005F262B"/>
    <w:rsid w:val="005F262E"/>
    <w:rsid w:val="005F272D"/>
    <w:rsid w:val="005F28E1"/>
    <w:rsid w:val="005F291F"/>
    <w:rsid w:val="005F2984"/>
    <w:rsid w:val="005F2B86"/>
    <w:rsid w:val="005F2CF2"/>
    <w:rsid w:val="005F2D16"/>
    <w:rsid w:val="005F2DC9"/>
    <w:rsid w:val="005F318E"/>
    <w:rsid w:val="005F3428"/>
    <w:rsid w:val="005F345E"/>
    <w:rsid w:val="005F3498"/>
    <w:rsid w:val="005F34A5"/>
    <w:rsid w:val="005F3755"/>
    <w:rsid w:val="005F3792"/>
    <w:rsid w:val="005F39D4"/>
    <w:rsid w:val="005F3AB8"/>
    <w:rsid w:val="005F3DEF"/>
    <w:rsid w:val="005F3E49"/>
    <w:rsid w:val="005F3EE1"/>
    <w:rsid w:val="005F4227"/>
    <w:rsid w:val="005F4460"/>
    <w:rsid w:val="005F45EC"/>
    <w:rsid w:val="005F463E"/>
    <w:rsid w:val="005F46C6"/>
    <w:rsid w:val="005F46FD"/>
    <w:rsid w:val="005F4890"/>
    <w:rsid w:val="005F49E1"/>
    <w:rsid w:val="005F4B52"/>
    <w:rsid w:val="005F4BB0"/>
    <w:rsid w:val="005F4CB7"/>
    <w:rsid w:val="005F4E04"/>
    <w:rsid w:val="005F4FF2"/>
    <w:rsid w:val="005F5061"/>
    <w:rsid w:val="005F50DD"/>
    <w:rsid w:val="005F511E"/>
    <w:rsid w:val="005F5243"/>
    <w:rsid w:val="005F5393"/>
    <w:rsid w:val="005F5679"/>
    <w:rsid w:val="005F56DC"/>
    <w:rsid w:val="005F580C"/>
    <w:rsid w:val="005F5971"/>
    <w:rsid w:val="005F5CAF"/>
    <w:rsid w:val="005F5D05"/>
    <w:rsid w:val="005F5D2B"/>
    <w:rsid w:val="005F61FB"/>
    <w:rsid w:val="005F6538"/>
    <w:rsid w:val="005F6678"/>
    <w:rsid w:val="005F691A"/>
    <w:rsid w:val="005F6977"/>
    <w:rsid w:val="005F6A20"/>
    <w:rsid w:val="005F6AE5"/>
    <w:rsid w:val="005F6C20"/>
    <w:rsid w:val="005F6EBC"/>
    <w:rsid w:val="005F6F5F"/>
    <w:rsid w:val="005F70CB"/>
    <w:rsid w:val="005F72C6"/>
    <w:rsid w:val="005F745D"/>
    <w:rsid w:val="005F7749"/>
    <w:rsid w:val="005F7811"/>
    <w:rsid w:val="005F7844"/>
    <w:rsid w:val="005F786C"/>
    <w:rsid w:val="005F794B"/>
    <w:rsid w:val="005F7AFE"/>
    <w:rsid w:val="005F7CC9"/>
    <w:rsid w:val="005F7D9A"/>
    <w:rsid w:val="005F7E42"/>
    <w:rsid w:val="005F7E6A"/>
    <w:rsid w:val="005F7EB3"/>
    <w:rsid w:val="00600302"/>
    <w:rsid w:val="00600365"/>
    <w:rsid w:val="00600369"/>
    <w:rsid w:val="006003E8"/>
    <w:rsid w:val="00600473"/>
    <w:rsid w:val="00600771"/>
    <w:rsid w:val="00600824"/>
    <w:rsid w:val="00600AB5"/>
    <w:rsid w:val="00600B83"/>
    <w:rsid w:val="00600F5F"/>
    <w:rsid w:val="006012F3"/>
    <w:rsid w:val="00601373"/>
    <w:rsid w:val="006017B5"/>
    <w:rsid w:val="006017C8"/>
    <w:rsid w:val="006019E1"/>
    <w:rsid w:val="00601A62"/>
    <w:rsid w:val="00601B70"/>
    <w:rsid w:val="00601CBF"/>
    <w:rsid w:val="00601D7F"/>
    <w:rsid w:val="00601E94"/>
    <w:rsid w:val="00602185"/>
    <w:rsid w:val="00602228"/>
    <w:rsid w:val="00602229"/>
    <w:rsid w:val="006023EF"/>
    <w:rsid w:val="0060242A"/>
    <w:rsid w:val="006024ED"/>
    <w:rsid w:val="0060262D"/>
    <w:rsid w:val="0060276D"/>
    <w:rsid w:val="00602886"/>
    <w:rsid w:val="00602C55"/>
    <w:rsid w:val="00602C8D"/>
    <w:rsid w:val="00602DE6"/>
    <w:rsid w:val="00602FB5"/>
    <w:rsid w:val="0060312B"/>
    <w:rsid w:val="00603384"/>
    <w:rsid w:val="006033FA"/>
    <w:rsid w:val="00603473"/>
    <w:rsid w:val="006034D4"/>
    <w:rsid w:val="00603510"/>
    <w:rsid w:val="0060360C"/>
    <w:rsid w:val="00603798"/>
    <w:rsid w:val="00603B98"/>
    <w:rsid w:val="00603EDF"/>
    <w:rsid w:val="00603FAB"/>
    <w:rsid w:val="0060405B"/>
    <w:rsid w:val="00604165"/>
    <w:rsid w:val="00604618"/>
    <w:rsid w:val="006046B6"/>
    <w:rsid w:val="00604783"/>
    <w:rsid w:val="006048B7"/>
    <w:rsid w:val="006048C0"/>
    <w:rsid w:val="00604947"/>
    <w:rsid w:val="00604B2F"/>
    <w:rsid w:val="00604B59"/>
    <w:rsid w:val="00604DC2"/>
    <w:rsid w:val="00604F92"/>
    <w:rsid w:val="0060530F"/>
    <w:rsid w:val="006053E3"/>
    <w:rsid w:val="00605429"/>
    <w:rsid w:val="00605564"/>
    <w:rsid w:val="0060558E"/>
    <w:rsid w:val="00605595"/>
    <w:rsid w:val="00605606"/>
    <w:rsid w:val="006057AA"/>
    <w:rsid w:val="006058F6"/>
    <w:rsid w:val="00605993"/>
    <w:rsid w:val="00605D60"/>
    <w:rsid w:val="006062F3"/>
    <w:rsid w:val="006063F7"/>
    <w:rsid w:val="00606426"/>
    <w:rsid w:val="0060643F"/>
    <w:rsid w:val="006065A8"/>
    <w:rsid w:val="0060698E"/>
    <w:rsid w:val="00606D5A"/>
    <w:rsid w:val="006072CA"/>
    <w:rsid w:val="006072F0"/>
    <w:rsid w:val="00607334"/>
    <w:rsid w:val="006078A6"/>
    <w:rsid w:val="00607A79"/>
    <w:rsid w:val="00607C59"/>
    <w:rsid w:val="00607CB5"/>
    <w:rsid w:val="00607CEA"/>
    <w:rsid w:val="00607D18"/>
    <w:rsid w:val="00607F3C"/>
    <w:rsid w:val="00607F4B"/>
    <w:rsid w:val="006100B1"/>
    <w:rsid w:val="0061010D"/>
    <w:rsid w:val="00610340"/>
    <w:rsid w:val="00610477"/>
    <w:rsid w:val="006108ED"/>
    <w:rsid w:val="00610A89"/>
    <w:rsid w:val="00610BB4"/>
    <w:rsid w:val="00610BE2"/>
    <w:rsid w:val="00611170"/>
    <w:rsid w:val="00611389"/>
    <w:rsid w:val="006113B6"/>
    <w:rsid w:val="006116D7"/>
    <w:rsid w:val="00611B55"/>
    <w:rsid w:val="00611B94"/>
    <w:rsid w:val="00611BC0"/>
    <w:rsid w:val="00611DFC"/>
    <w:rsid w:val="00611E1F"/>
    <w:rsid w:val="00611E41"/>
    <w:rsid w:val="00611F98"/>
    <w:rsid w:val="00612190"/>
    <w:rsid w:val="00612231"/>
    <w:rsid w:val="00612272"/>
    <w:rsid w:val="006123E6"/>
    <w:rsid w:val="0061244C"/>
    <w:rsid w:val="006124A0"/>
    <w:rsid w:val="0061255D"/>
    <w:rsid w:val="00612A1A"/>
    <w:rsid w:val="00612ADC"/>
    <w:rsid w:val="00612B24"/>
    <w:rsid w:val="00612CB2"/>
    <w:rsid w:val="0061307A"/>
    <w:rsid w:val="00613096"/>
    <w:rsid w:val="0061362D"/>
    <w:rsid w:val="006137F4"/>
    <w:rsid w:val="0061384A"/>
    <w:rsid w:val="006138FB"/>
    <w:rsid w:val="00613A25"/>
    <w:rsid w:val="00613AC3"/>
    <w:rsid w:val="00613B69"/>
    <w:rsid w:val="00613CD2"/>
    <w:rsid w:val="006141CE"/>
    <w:rsid w:val="00614215"/>
    <w:rsid w:val="006142B5"/>
    <w:rsid w:val="0061434D"/>
    <w:rsid w:val="006146AE"/>
    <w:rsid w:val="00614BC8"/>
    <w:rsid w:val="00614E92"/>
    <w:rsid w:val="00614EA3"/>
    <w:rsid w:val="00615087"/>
    <w:rsid w:val="006150AA"/>
    <w:rsid w:val="006153B7"/>
    <w:rsid w:val="006156C9"/>
    <w:rsid w:val="00615B0E"/>
    <w:rsid w:val="00615FE2"/>
    <w:rsid w:val="00616321"/>
    <w:rsid w:val="006165DE"/>
    <w:rsid w:val="006165E9"/>
    <w:rsid w:val="0061665B"/>
    <w:rsid w:val="00616B09"/>
    <w:rsid w:val="00616C54"/>
    <w:rsid w:val="006170D5"/>
    <w:rsid w:val="006173A8"/>
    <w:rsid w:val="00617745"/>
    <w:rsid w:val="006177A0"/>
    <w:rsid w:val="0061790C"/>
    <w:rsid w:val="00617962"/>
    <w:rsid w:val="0061797E"/>
    <w:rsid w:val="00617D58"/>
    <w:rsid w:val="00617F7D"/>
    <w:rsid w:val="00620249"/>
    <w:rsid w:val="00620343"/>
    <w:rsid w:val="00620888"/>
    <w:rsid w:val="006208C7"/>
    <w:rsid w:val="006209D5"/>
    <w:rsid w:val="00620D46"/>
    <w:rsid w:val="00621289"/>
    <w:rsid w:val="00621378"/>
    <w:rsid w:val="006216C9"/>
    <w:rsid w:val="0062177D"/>
    <w:rsid w:val="00621810"/>
    <w:rsid w:val="006218FE"/>
    <w:rsid w:val="006219BD"/>
    <w:rsid w:val="00621AA2"/>
    <w:rsid w:val="00621BDC"/>
    <w:rsid w:val="00621D5C"/>
    <w:rsid w:val="00622111"/>
    <w:rsid w:val="00622131"/>
    <w:rsid w:val="0062229F"/>
    <w:rsid w:val="00622382"/>
    <w:rsid w:val="00622398"/>
    <w:rsid w:val="00622434"/>
    <w:rsid w:val="006224ED"/>
    <w:rsid w:val="0062250F"/>
    <w:rsid w:val="006226C5"/>
    <w:rsid w:val="006227E9"/>
    <w:rsid w:val="00622819"/>
    <w:rsid w:val="00622BBA"/>
    <w:rsid w:val="00622C27"/>
    <w:rsid w:val="00622D1B"/>
    <w:rsid w:val="00622D6D"/>
    <w:rsid w:val="00622E32"/>
    <w:rsid w:val="00622EE6"/>
    <w:rsid w:val="0062300E"/>
    <w:rsid w:val="00623012"/>
    <w:rsid w:val="0062301C"/>
    <w:rsid w:val="00623069"/>
    <w:rsid w:val="006230D3"/>
    <w:rsid w:val="006232E3"/>
    <w:rsid w:val="0062341E"/>
    <w:rsid w:val="0062353F"/>
    <w:rsid w:val="00623562"/>
    <w:rsid w:val="0062375C"/>
    <w:rsid w:val="00623925"/>
    <w:rsid w:val="006239C8"/>
    <w:rsid w:val="00623CCA"/>
    <w:rsid w:val="00623DB5"/>
    <w:rsid w:val="00623DD7"/>
    <w:rsid w:val="00623ED4"/>
    <w:rsid w:val="006242CA"/>
    <w:rsid w:val="00624339"/>
    <w:rsid w:val="0062437A"/>
    <w:rsid w:val="00624613"/>
    <w:rsid w:val="006247B3"/>
    <w:rsid w:val="006248F3"/>
    <w:rsid w:val="00624974"/>
    <w:rsid w:val="0062497A"/>
    <w:rsid w:val="006249C3"/>
    <w:rsid w:val="00624D42"/>
    <w:rsid w:val="00624DFE"/>
    <w:rsid w:val="00624EBA"/>
    <w:rsid w:val="00624F84"/>
    <w:rsid w:val="00625217"/>
    <w:rsid w:val="00625466"/>
    <w:rsid w:val="0062564C"/>
    <w:rsid w:val="006256BB"/>
    <w:rsid w:val="00625970"/>
    <w:rsid w:val="00625D2F"/>
    <w:rsid w:val="00625E37"/>
    <w:rsid w:val="00625E3C"/>
    <w:rsid w:val="00625F3A"/>
    <w:rsid w:val="00625FC0"/>
    <w:rsid w:val="006261CB"/>
    <w:rsid w:val="006267BA"/>
    <w:rsid w:val="00626A37"/>
    <w:rsid w:val="00626AFE"/>
    <w:rsid w:val="00626CA3"/>
    <w:rsid w:val="00626DA6"/>
    <w:rsid w:val="00626DB6"/>
    <w:rsid w:val="00626FDB"/>
    <w:rsid w:val="00627037"/>
    <w:rsid w:val="006271ED"/>
    <w:rsid w:val="006277ED"/>
    <w:rsid w:val="00627806"/>
    <w:rsid w:val="00627897"/>
    <w:rsid w:val="00627B9A"/>
    <w:rsid w:val="00627B9F"/>
    <w:rsid w:val="00627BAF"/>
    <w:rsid w:val="00627D93"/>
    <w:rsid w:val="00627FF5"/>
    <w:rsid w:val="00630007"/>
    <w:rsid w:val="00630054"/>
    <w:rsid w:val="00630092"/>
    <w:rsid w:val="006300F1"/>
    <w:rsid w:val="006302BD"/>
    <w:rsid w:val="006302FB"/>
    <w:rsid w:val="00630421"/>
    <w:rsid w:val="0063047C"/>
    <w:rsid w:val="00630885"/>
    <w:rsid w:val="00630AE7"/>
    <w:rsid w:val="00630CA9"/>
    <w:rsid w:val="00630D90"/>
    <w:rsid w:val="00631048"/>
    <w:rsid w:val="0063131E"/>
    <w:rsid w:val="00631495"/>
    <w:rsid w:val="006315C6"/>
    <w:rsid w:val="0063181B"/>
    <w:rsid w:val="00631898"/>
    <w:rsid w:val="00631B18"/>
    <w:rsid w:val="00631C74"/>
    <w:rsid w:val="00631E93"/>
    <w:rsid w:val="00631EA7"/>
    <w:rsid w:val="00631EEC"/>
    <w:rsid w:val="00631F83"/>
    <w:rsid w:val="006321CA"/>
    <w:rsid w:val="006325FB"/>
    <w:rsid w:val="0063261E"/>
    <w:rsid w:val="0063282B"/>
    <w:rsid w:val="00632B8F"/>
    <w:rsid w:val="00632C8B"/>
    <w:rsid w:val="00632CD5"/>
    <w:rsid w:val="00632D94"/>
    <w:rsid w:val="00632E71"/>
    <w:rsid w:val="0063302C"/>
    <w:rsid w:val="006330CA"/>
    <w:rsid w:val="00633195"/>
    <w:rsid w:val="0063319A"/>
    <w:rsid w:val="006331AA"/>
    <w:rsid w:val="006331E0"/>
    <w:rsid w:val="006332E7"/>
    <w:rsid w:val="0063330A"/>
    <w:rsid w:val="00633580"/>
    <w:rsid w:val="00633D03"/>
    <w:rsid w:val="00633EBB"/>
    <w:rsid w:val="00633F7C"/>
    <w:rsid w:val="006340FF"/>
    <w:rsid w:val="00634476"/>
    <w:rsid w:val="00634518"/>
    <w:rsid w:val="00634779"/>
    <w:rsid w:val="0063484A"/>
    <w:rsid w:val="006349FC"/>
    <w:rsid w:val="00634AE0"/>
    <w:rsid w:val="00634C43"/>
    <w:rsid w:val="00634ECA"/>
    <w:rsid w:val="00634F32"/>
    <w:rsid w:val="00635190"/>
    <w:rsid w:val="00635301"/>
    <w:rsid w:val="006354D9"/>
    <w:rsid w:val="00635685"/>
    <w:rsid w:val="006356D8"/>
    <w:rsid w:val="00635733"/>
    <w:rsid w:val="00635763"/>
    <w:rsid w:val="00635A32"/>
    <w:rsid w:val="00635A59"/>
    <w:rsid w:val="00635D56"/>
    <w:rsid w:val="00635FB7"/>
    <w:rsid w:val="00635FCB"/>
    <w:rsid w:val="0063626C"/>
    <w:rsid w:val="006363E8"/>
    <w:rsid w:val="00636462"/>
    <w:rsid w:val="00636818"/>
    <w:rsid w:val="00636B04"/>
    <w:rsid w:val="00636BFD"/>
    <w:rsid w:val="00636E7C"/>
    <w:rsid w:val="00637074"/>
    <w:rsid w:val="00637196"/>
    <w:rsid w:val="006373C8"/>
    <w:rsid w:val="006375E9"/>
    <w:rsid w:val="006376F2"/>
    <w:rsid w:val="00637B53"/>
    <w:rsid w:val="00637BB2"/>
    <w:rsid w:val="00637C4A"/>
    <w:rsid w:val="00637DB5"/>
    <w:rsid w:val="00637EB9"/>
    <w:rsid w:val="00640301"/>
    <w:rsid w:val="0064039C"/>
    <w:rsid w:val="0064053C"/>
    <w:rsid w:val="006405A2"/>
    <w:rsid w:val="00640669"/>
    <w:rsid w:val="0064072D"/>
    <w:rsid w:val="00640933"/>
    <w:rsid w:val="00640970"/>
    <w:rsid w:val="00640A8B"/>
    <w:rsid w:val="00640B2A"/>
    <w:rsid w:val="00640B89"/>
    <w:rsid w:val="00640EC4"/>
    <w:rsid w:val="00640F92"/>
    <w:rsid w:val="00641275"/>
    <w:rsid w:val="0064137D"/>
    <w:rsid w:val="006413D3"/>
    <w:rsid w:val="0064194A"/>
    <w:rsid w:val="00641AD3"/>
    <w:rsid w:val="00641B38"/>
    <w:rsid w:val="00641EB3"/>
    <w:rsid w:val="00641FA2"/>
    <w:rsid w:val="006421E1"/>
    <w:rsid w:val="006422BB"/>
    <w:rsid w:val="0064230B"/>
    <w:rsid w:val="00642312"/>
    <w:rsid w:val="0064239A"/>
    <w:rsid w:val="0064263A"/>
    <w:rsid w:val="00642688"/>
    <w:rsid w:val="006426ED"/>
    <w:rsid w:val="0064275E"/>
    <w:rsid w:val="00642B8D"/>
    <w:rsid w:val="00642EB0"/>
    <w:rsid w:val="00642F13"/>
    <w:rsid w:val="0064316F"/>
    <w:rsid w:val="00643216"/>
    <w:rsid w:val="006433F2"/>
    <w:rsid w:val="00643510"/>
    <w:rsid w:val="006436A1"/>
    <w:rsid w:val="00643A8F"/>
    <w:rsid w:val="00643DEC"/>
    <w:rsid w:val="00643F87"/>
    <w:rsid w:val="0064450A"/>
    <w:rsid w:val="0064452B"/>
    <w:rsid w:val="00644905"/>
    <w:rsid w:val="006449A2"/>
    <w:rsid w:val="00644A7E"/>
    <w:rsid w:val="00644B91"/>
    <w:rsid w:val="00645077"/>
    <w:rsid w:val="00645114"/>
    <w:rsid w:val="006451C1"/>
    <w:rsid w:val="006452DA"/>
    <w:rsid w:val="00645566"/>
    <w:rsid w:val="00645611"/>
    <w:rsid w:val="00645B65"/>
    <w:rsid w:val="00645BE3"/>
    <w:rsid w:val="00645D09"/>
    <w:rsid w:val="00645D78"/>
    <w:rsid w:val="00645E0A"/>
    <w:rsid w:val="00645F7F"/>
    <w:rsid w:val="00646026"/>
    <w:rsid w:val="00646038"/>
    <w:rsid w:val="0064607C"/>
    <w:rsid w:val="0064615B"/>
    <w:rsid w:val="006461BD"/>
    <w:rsid w:val="006461D6"/>
    <w:rsid w:val="006462B2"/>
    <w:rsid w:val="0064651B"/>
    <w:rsid w:val="0064670F"/>
    <w:rsid w:val="00646986"/>
    <w:rsid w:val="00646E1C"/>
    <w:rsid w:val="00646FEF"/>
    <w:rsid w:val="00647069"/>
    <w:rsid w:val="006471EF"/>
    <w:rsid w:val="0064739D"/>
    <w:rsid w:val="006474C9"/>
    <w:rsid w:val="00647596"/>
    <w:rsid w:val="006477CE"/>
    <w:rsid w:val="00647C4B"/>
    <w:rsid w:val="00647CD7"/>
    <w:rsid w:val="006502C2"/>
    <w:rsid w:val="0065038D"/>
    <w:rsid w:val="00650410"/>
    <w:rsid w:val="0065078D"/>
    <w:rsid w:val="00650807"/>
    <w:rsid w:val="00650846"/>
    <w:rsid w:val="00650B61"/>
    <w:rsid w:val="00650B7E"/>
    <w:rsid w:val="00650BDD"/>
    <w:rsid w:val="00650ED5"/>
    <w:rsid w:val="0065124D"/>
    <w:rsid w:val="006512E8"/>
    <w:rsid w:val="00651348"/>
    <w:rsid w:val="0065137C"/>
    <w:rsid w:val="006513A4"/>
    <w:rsid w:val="00651563"/>
    <w:rsid w:val="006515F9"/>
    <w:rsid w:val="00651761"/>
    <w:rsid w:val="00651861"/>
    <w:rsid w:val="0065187C"/>
    <w:rsid w:val="006518F5"/>
    <w:rsid w:val="00651A7C"/>
    <w:rsid w:val="00651C4B"/>
    <w:rsid w:val="00651E39"/>
    <w:rsid w:val="00651E68"/>
    <w:rsid w:val="00651EC0"/>
    <w:rsid w:val="00651F28"/>
    <w:rsid w:val="0065213F"/>
    <w:rsid w:val="00652384"/>
    <w:rsid w:val="0065247B"/>
    <w:rsid w:val="0065249C"/>
    <w:rsid w:val="0065250D"/>
    <w:rsid w:val="006526E7"/>
    <w:rsid w:val="00652896"/>
    <w:rsid w:val="00652A40"/>
    <w:rsid w:val="00652C04"/>
    <w:rsid w:val="00652D8C"/>
    <w:rsid w:val="00652E95"/>
    <w:rsid w:val="00652EC8"/>
    <w:rsid w:val="00653139"/>
    <w:rsid w:val="0065314C"/>
    <w:rsid w:val="00653194"/>
    <w:rsid w:val="00653216"/>
    <w:rsid w:val="00653267"/>
    <w:rsid w:val="0065356F"/>
    <w:rsid w:val="00653602"/>
    <w:rsid w:val="00653699"/>
    <w:rsid w:val="00653862"/>
    <w:rsid w:val="006538C9"/>
    <w:rsid w:val="00653CFA"/>
    <w:rsid w:val="006541CA"/>
    <w:rsid w:val="00654286"/>
    <w:rsid w:val="0065428F"/>
    <w:rsid w:val="006543C5"/>
    <w:rsid w:val="0065452D"/>
    <w:rsid w:val="006545D6"/>
    <w:rsid w:val="00654732"/>
    <w:rsid w:val="0065476D"/>
    <w:rsid w:val="00654826"/>
    <w:rsid w:val="006549EA"/>
    <w:rsid w:val="00654C88"/>
    <w:rsid w:val="00654D33"/>
    <w:rsid w:val="006550A7"/>
    <w:rsid w:val="0065512F"/>
    <w:rsid w:val="00655363"/>
    <w:rsid w:val="00655457"/>
    <w:rsid w:val="006556F9"/>
    <w:rsid w:val="00655775"/>
    <w:rsid w:val="00655838"/>
    <w:rsid w:val="0065587C"/>
    <w:rsid w:val="006558AA"/>
    <w:rsid w:val="00655C47"/>
    <w:rsid w:val="00655E88"/>
    <w:rsid w:val="006564FC"/>
    <w:rsid w:val="0065657D"/>
    <w:rsid w:val="00656708"/>
    <w:rsid w:val="00656760"/>
    <w:rsid w:val="00656C4D"/>
    <w:rsid w:val="00656DB1"/>
    <w:rsid w:val="00656E7E"/>
    <w:rsid w:val="00656E85"/>
    <w:rsid w:val="00657525"/>
    <w:rsid w:val="00657A5E"/>
    <w:rsid w:val="00657C07"/>
    <w:rsid w:val="00657D8D"/>
    <w:rsid w:val="0066007C"/>
    <w:rsid w:val="00660177"/>
    <w:rsid w:val="00660430"/>
    <w:rsid w:val="0066052E"/>
    <w:rsid w:val="0066064C"/>
    <w:rsid w:val="006606A9"/>
    <w:rsid w:val="0066079F"/>
    <w:rsid w:val="00660DB6"/>
    <w:rsid w:val="00660F60"/>
    <w:rsid w:val="00660FDD"/>
    <w:rsid w:val="00661450"/>
    <w:rsid w:val="006615BA"/>
    <w:rsid w:val="00661606"/>
    <w:rsid w:val="00661644"/>
    <w:rsid w:val="0066167B"/>
    <w:rsid w:val="00661EEF"/>
    <w:rsid w:val="00661F85"/>
    <w:rsid w:val="006621BF"/>
    <w:rsid w:val="006622E3"/>
    <w:rsid w:val="00662544"/>
    <w:rsid w:val="00662635"/>
    <w:rsid w:val="006626B1"/>
    <w:rsid w:val="0066274E"/>
    <w:rsid w:val="00662756"/>
    <w:rsid w:val="00662844"/>
    <w:rsid w:val="00662C10"/>
    <w:rsid w:val="00662CA3"/>
    <w:rsid w:val="00663002"/>
    <w:rsid w:val="0066322D"/>
    <w:rsid w:val="006633E8"/>
    <w:rsid w:val="0066364E"/>
    <w:rsid w:val="006636DD"/>
    <w:rsid w:val="0066396A"/>
    <w:rsid w:val="00663A89"/>
    <w:rsid w:val="0066400F"/>
    <w:rsid w:val="00664104"/>
    <w:rsid w:val="0066429F"/>
    <w:rsid w:val="006642C3"/>
    <w:rsid w:val="006642E8"/>
    <w:rsid w:val="00664322"/>
    <w:rsid w:val="0066433C"/>
    <w:rsid w:val="00664364"/>
    <w:rsid w:val="00664412"/>
    <w:rsid w:val="0066448A"/>
    <w:rsid w:val="0066466B"/>
    <w:rsid w:val="0066467B"/>
    <w:rsid w:val="00664C81"/>
    <w:rsid w:val="00664CEE"/>
    <w:rsid w:val="00664D5F"/>
    <w:rsid w:val="00664F32"/>
    <w:rsid w:val="00665327"/>
    <w:rsid w:val="006654B5"/>
    <w:rsid w:val="00665642"/>
    <w:rsid w:val="006657C1"/>
    <w:rsid w:val="00665B29"/>
    <w:rsid w:val="00665BBC"/>
    <w:rsid w:val="00665C7A"/>
    <w:rsid w:val="00665E03"/>
    <w:rsid w:val="00666122"/>
    <w:rsid w:val="006663FB"/>
    <w:rsid w:val="00666546"/>
    <w:rsid w:val="0066663A"/>
    <w:rsid w:val="0066668C"/>
    <w:rsid w:val="0066672C"/>
    <w:rsid w:val="006667F0"/>
    <w:rsid w:val="006668A0"/>
    <w:rsid w:val="00666A6C"/>
    <w:rsid w:val="00666BA5"/>
    <w:rsid w:val="00666CB2"/>
    <w:rsid w:val="00666DC2"/>
    <w:rsid w:val="00666ECA"/>
    <w:rsid w:val="00666F0C"/>
    <w:rsid w:val="00666F6F"/>
    <w:rsid w:val="0066706F"/>
    <w:rsid w:val="0066725E"/>
    <w:rsid w:val="006674A0"/>
    <w:rsid w:val="0066751D"/>
    <w:rsid w:val="00667548"/>
    <w:rsid w:val="006676C1"/>
    <w:rsid w:val="0066783B"/>
    <w:rsid w:val="00667AE4"/>
    <w:rsid w:val="00667AF1"/>
    <w:rsid w:val="00667C27"/>
    <w:rsid w:val="00667C63"/>
    <w:rsid w:val="00667E35"/>
    <w:rsid w:val="00667E9B"/>
    <w:rsid w:val="00670054"/>
    <w:rsid w:val="00670157"/>
    <w:rsid w:val="00670264"/>
    <w:rsid w:val="00670321"/>
    <w:rsid w:val="0067058C"/>
    <w:rsid w:val="00670615"/>
    <w:rsid w:val="0067071E"/>
    <w:rsid w:val="00670B30"/>
    <w:rsid w:val="00670D7E"/>
    <w:rsid w:val="00670E7E"/>
    <w:rsid w:val="006711FD"/>
    <w:rsid w:val="00671206"/>
    <w:rsid w:val="006712D1"/>
    <w:rsid w:val="00671394"/>
    <w:rsid w:val="006713A2"/>
    <w:rsid w:val="00671635"/>
    <w:rsid w:val="00671786"/>
    <w:rsid w:val="0067193D"/>
    <w:rsid w:val="00671A00"/>
    <w:rsid w:val="00671A38"/>
    <w:rsid w:val="00671A53"/>
    <w:rsid w:val="00671B30"/>
    <w:rsid w:val="00671BF1"/>
    <w:rsid w:val="00671BF9"/>
    <w:rsid w:val="00671C28"/>
    <w:rsid w:val="00671C5F"/>
    <w:rsid w:val="00671DBD"/>
    <w:rsid w:val="00671F0A"/>
    <w:rsid w:val="006724B9"/>
    <w:rsid w:val="00672501"/>
    <w:rsid w:val="00672584"/>
    <w:rsid w:val="006728B2"/>
    <w:rsid w:val="00672992"/>
    <w:rsid w:val="00672B2E"/>
    <w:rsid w:val="00672BC0"/>
    <w:rsid w:val="00672C51"/>
    <w:rsid w:val="00672D66"/>
    <w:rsid w:val="00672D73"/>
    <w:rsid w:val="00673094"/>
    <w:rsid w:val="00673366"/>
    <w:rsid w:val="00673369"/>
    <w:rsid w:val="0067336B"/>
    <w:rsid w:val="0067380F"/>
    <w:rsid w:val="00673B46"/>
    <w:rsid w:val="00673BB1"/>
    <w:rsid w:val="00673C02"/>
    <w:rsid w:val="00673DAC"/>
    <w:rsid w:val="00673FF5"/>
    <w:rsid w:val="0067423D"/>
    <w:rsid w:val="00674321"/>
    <w:rsid w:val="006743ED"/>
    <w:rsid w:val="00674480"/>
    <w:rsid w:val="00674755"/>
    <w:rsid w:val="006748D0"/>
    <w:rsid w:val="00674A22"/>
    <w:rsid w:val="00674C7E"/>
    <w:rsid w:val="00674CA7"/>
    <w:rsid w:val="0067509B"/>
    <w:rsid w:val="006750A1"/>
    <w:rsid w:val="00675406"/>
    <w:rsid w:val="0067541F"/>
    <w:rsid w:val="0067544E"/>
    <w:rsid w:val="0067568A"/>
    <w:rsid w:val="00675940"/>
    <w:rsid w:val="00675A03"/>
    <w:rsid w:val="00675AD2"/>
    <w:rsid w:val="00675AEE"/>
    <w:rsid w:val="00675B37"/>
    <w:rsid w:val="00675E48"/>
    <w:rsid w:val="00675F91"/>
    <w:rsid w:val="006761D8"/>
    <w:rsid w:val="00676800"/>
    <w:rsid w:val="00676847"/>
    <w:rsid w:val="00676A6C"/>
    <w:rsid w:val="00676B2D"/>
    <w:rsid w:val="00676B79"/>
    <w:rsid w:val="00676BBB"/>
    <w:rsid w:val="00676C88"/>
    <w:rsid w:val="00676DCD"/>
    <w:rsid w:val="00676FEF"/>
    <w:rsid w:val="0067706C"/>
    <w:rsid w:val="006772A1"/>
    <w:rsid w:val="006772B9"/>
    <w:rsid w:val="006772D7"/>
    <w:rsid w:val="006773AC"/>
    <w:rsid w:val="0067760F"/>
    <w:rsid w:val="006777F5"/>
    <w:rsid w:val="00677AC3"/>
    <w:rsid w:val="00677B5B"/>
    <w:rsid w:val="00680019"/>
    <w:rsid w:val="00680188"/>
    <w:rsid w:val="006802E8"/>
    <w:rsid w:val="0068032F"/>
    <w:rsid w:val="00680591"/>
    <w:rsid w:val="006806E1"/>
    <w:rsid w:val="0068095F"/>
    <w:rsid w:val="00680989"/>
    <w:rsid w:val="00680994"/>
    <w:rsid w:val="00680E46"/>
    <w:rsid w:val="00681179"/>
    <w:rsid w:val="0068170A"/>
    <w:rsid w:val="0068173D"/>
    <w:rsid w:val="0068188A"/>
    <w:rsid w:val="00681B2F"/>
    <w:rsid w:val="00681BDE"/>
    <w:rsid w:val="00682051"/>
    <w:rsid w:val="00682141"/>
    <w:rsid w:val="00682183"/>
    <w:rsid w:val="0068229C"/>
    <w:rsid w:val="0068231C"/>
    <w:rsid w:val="0068247B"/>
    <w:rsid w:val="006825EF"/>
    <w:rsid w:val="0068290F"/>
    <w:rsid w:val="00682ABC"/>
    <w:rsid w:val="00682E67"/>
    <w:rsid w:val="00682E9D"/>
    <w:rsid w:val="00682F94"/>
    <w:rsid w:val="00683054"/>
    <w:rsid w:val="0068307B"/>
    <w:rsid w:val="0068312A"/>
    <w:rsid w:val="00683476"/>
    <w:rsid w:val="0068388A"/>
    <w:rsid w:val="00683908"/>
    <w:rsid w:val="00683A4C"/>
    <w:rsid w:val="00683ACD"/>
    <w:rsid w:val="00684002"/>
    <w:rsid w:val="00684290"/>
    <w:rsid w:val="006842C9"/>
    <w:rsid w:val="006843D6"/>
    <w:rsid w:val="00684491"/>
    <w:rsid w:val="006845DD"/>
    <w:rsid w:val="0068485B"/>
    <w:rsid w:val="0068487E"/>
    <w:rsid w:val="0068492F"/>
    <w:rsid w:val="006849D6"/>
    <w:rsid w:val="006849FB"/>
    <w:rsid w:val="00684B01"/>
    <w:rsid w:val="00684CFD"/>
    <w:rsid w:val="00684E92"/>
    <w:rsid w:val="00684E9E"/>
    <w:rsid w:val="0068514C"/>
    <w:rsid w:val="00685289"/>
    <w:rsid w:val="00685586"/>
    <w:rsid w:val="0068564C"/>
    <w:rsid w:val="00685650"/>
    <w:rsid w:val="00685B1A"/>
    <w:rsid w:val="00685B5E"/>
    <w:rsid w:val="00685BFD"/>
    <w:rsid w:val="006860A6"/>
    <w:rsid w:val="0068623F"/>
    <w:rsid w:val="0068627B"/>
    <w:rsid w:val="006862CB"/>
    <w:rsid w:val="0068641F"/>
    <w:rsid w:val="00686455"/>
    <w:rsid w:val="006867B3"/>
    <w:rsid w:val="006867D1"/>
    <w:rsid w:val="00686988"/>
    <w:rsid w:val="00686C7D"/>
    <w:rsid w:val="00686CE3"/>
    <w:rsid w:val="006873C8"/>
    <w:rsid w:val="006879C4"/>
    <w:rsid w:val="00687AE6"/>
    <w:rsid w:val="00687E0B"/>
    <w:rsid w:val="00687E19"/>
    <w:rsid w:val="00687FD1"/>
    <w:rsid w:val="00687FE7"/>
    <w:rsid w:val="006900E7"/>
    <w:rsid w:val="00690450"/>
    <w:rsid w:val="006904D9"/>
    <w:rsid w:val="00690578"/>
    <w:rsid w:val="006906ED"/>
    <w:rsid w:val="006907F7"/>
    <w:rsid w:val="006909D9"/>
    <w:rsid w:val="00690A2B"/>
    <w:rsid w:val="00690BF5"/>
    <w:rsid w:val="00690F59"/>
    <w:rsid w:val="0069101D"/>
    <w:rsid w:val="00691184"/>
    <w:rsid w:val="00691259"/>
    <w:rsid w:val="00691314"/>
    <w:rsid w:val="006916F4"/>
    <w:rsid w:val="00691994"/>
    <w:rsid w:val="00691FA8"/>
    <w:rsid w:val="00692352"/>
    <w:rsid w:val="006925DE"/>
    <w:rsid w:val="006931CA"/>
    <w:rsid w:val="006931EB"/>
    <w:rsid w:val="0069346F"/>
    <w:rsid w:val="006935A9"/>
    <w:rsid w:val="0069369F"/>
    <w:rsid w:val="00693BB0"/>
    <w:rsid w:val="00693D61"/>
    <w:rsid w:val="00693DDB"/>
    <w:rsid w:val="00693E27"/>
    <w:rsid w:val="00693E85"/>
    <w:rsid w:val="00693F90"/>
    <w:rsid w:val="006940D4"/>
    <w:rsid w:val="006947A3"/>
    <w:rsid w:val="00694A03"/>
    <w:rsid w:val="00694B53"/>
    <w:rsid w:val="00694EEB"/>
    <w:rsid w:val="00695352"/>
    <w:rsid w:val="006954B5"/>
    <w:rsid w:val="00695791"/>
    <w:rsid w:val="006957DC"/>
    <w:rsid w:val="006958B8"/>
    <w:rsid w:val="00695B26"/>
    <w:rsid w:val="00695C90"/>
    <w:rsid w:val="00695D86"/>
    <w:rsid w:val="00695ED6"/>
    <w:rsid w:val="00695EF1"/>
    <w:rsid w:val="006962B2"/>
    <w:rsid w:val="0069637C"/>
    <w:rsid w:val="0069638E"/>
    <w:rsid w:val="00696745"/>
    <w:rsid w:val="0069688F"/>
    <w:rsid w:val="00696D1D"/>
    <w:rsid w:val="00696D27"/>
    <w:rsid w:val="00696E0E"/>
    <w:rsid w:val="00696F1B"/>
    <w:rsid w:val="0069704C"/>
    <w:rsid w:val="00697606"/>
    <w:rsid w:val="00697B76"/>
    <w:rsid w:val="00697FE2"/>
    <w:rsid w:val="006A00FB"/>
    <w:rsid w:val="006A0178"/>
    <w:rsid w:val="006A02DC"/>
    <w:rsid w:val="006A033D"/>
    <w:rsid w:val="006A037C"/>
    <w:rsid w:val="006A0906"/>
    <w:rsid w:val="006A0933"/>
    <w:rsid w:val="006A0960"/>
    <w:rsid w:val="006A0D63"/>
    <w:rsid w:val="006A124C"/>
    <w:rsid w:val="006A13B1"/>
    <w:rsid w:val="006A1732"/>
    <w:rsid w:val="006A17A2"/>
    <w:rsid w:val="006A1830"/>
    <w:rsid w:val="006A1834"/>
    <w:rsid w:val="006A1A60"/>
    <w:rsid w:val="006A1B0A"/>
    <w:rsid w:val="006A1BE5"/>
    <w:rsid w:val="006A1C0A"/>
    <w:rsid w:val="006A2104"/>
    <w:rsid w:val="006A2495"/>
    <w:rsid w:val="006A2562"/>
    <w:rsid w:val="006A2567"/>
    <w:rsid w:val="006A2787"/>
    <w:rsid w:val="006A2824"/>
    <w:rsid w:val="006A28B1"/>
    <w:rsid w:val="006A2BEE"/>
    <w:rsid w:val="006A2C1F"/>
    <w:rsid w:val="006A2CCA"/>
    <w:rsid w:val="006A3389"/>
    <w:rsid w:val="006A3596"/>
    <w:rsid w:val="006A36C1"/>
    <w:rsid w:val="006A3793"/>
    <w:rsid w:val="006A37BC"/>
    <w:rsid w:val="006A37DC"/>
    <w:rsid w:val="006A394F"/>
    <w:rsid w:val="006A3C37"/>
    <w:rsid w:val="006A44EC"/>
    <w:rsid w:val="006A46E8"/>
    <w:rsid w:val="006A4887"/>
    <w:rsid w:val="006A49E7"/>
    <w:rsid w:val="006A49EA"/>
    <w:rsid w:val="006A517A"/>
    <w:rsid w:val="006A5305"/>
    <w:rsid w:val="006A537A"/>
    <w:rsid w:val="006A5579"/>
    <w:rsid w:val="006A5654"/>
    <w:rsid w:val="006A5959"/>
    <w:rsid w:val="006A59AC"/>
    <w:rsid w:val="006A5AC4"/>
    <w:rsid w:val="006A5CE1"/>
    <w:rsid w:val="006A5FC0"/>
    <w:rsid w:val="006A6196"/>
    <w:rsid w:val="006A624C"/>
    <w:rsid w:val="006A6430"/>
    <w:rsid w:val="006A6478"/>
    <w:rsid w:val="006A65A6"/>
    <w:rsid w:val="006A65C6"/>
    <w:rsid w:val="006A6755"/>
    <w:rsid w:val="006A6A9B"/>
    <w:rsid w:val="006A6C5F"/>
    <w:rsid w:val="006A6EBF"/>
    <w:rsid w:val="006A6F34"/>
    <w:rsid w:val="006A7082"/>
    <w:rsid w:val="006A7100"/>
    <w:rsid w:val="006A7462"/>
    <w:rsid w:val="006A7532"/>
    <w:rsid w:val="006A7577"/>
    <w:rsid w:val="006A765E"/>
    <w:rsid w:val="006A774E"/>
    <w:rsid w:val="006A77E4"/>
    <w:rsid w:val="006A7B28"/>
    <w:rsid w:val="006A7BFF"/>
    <w:rsid w:val="006A7F01"/>
    <w:rsid w:val="006A7F55"/>
    <w:rsid w:val="006A7F62"/>
    <w:rsid w:val="006A7FB8"/>
    <w:rsid w:val="006B0335"/>
    <w:rsid w:val="006B042F"/>
    <w:rsid w:val="006B0486"/>
    <w:rsid w:val="006B0751"/>
    <w:rsid w:val="006B0844"/>
    <w:rsid w:val="006B0864"/>
    <w:rsid w:val="006B0875"/>
    <w:rsid w:val="006B0B4E"/>
    <w:rsid w:val="006B0B5E"/>
    <w:rsid w:val="006B0D30"/>
    <w:rsid w:val="006B0E29"/>
    <w:rsid w:val="006B0F70"/>
    <w:rsid w:val="006B10FD"/>
    <w:rsid w:val="006B14D6"/>
    <w:rsid w:val="006B1634"/>
    <w:rsid w:val="006B17BB"/>
    <w:rsid w:val="006B195E"/>
    <w:rsid w:val="006B1A3B"/>
    <w:rsid w:val="006B1F24"/>
    <w:rsid w:val="006B1F52"/>
    <w:rsid w:val="006B2013"/>
    <w:rsid w:val="006B20B5"/>
    <w:rsid w:val="006B20F0"/>
    <w:rsid w:val="006B2395"/>
    <w:rsid w:val="006B248C"/>
    <w:rsid w:val="006B24A9"/>
    <w:rsid w:val="006B24B4"/>
    <w:rsid w:val="006B255A"/>
    <w:rsid w:val="006B2638"/>
    <w:rsid w:val="006B2851"/>
    <w:rsid w:val="006B28AE"/>
    <w:rsid w:val="006B2900"/>
    <w:rsid w:val="006B2BF8"/>
    <w:rsid w:val="006B2DC0"/>
    <w:rsid w:val="006B31B1"/>
    <w:rsid w:val="006B33A3"/>
    <w:rsid w:val="006B3A5E"/>
    <w:rsid w:val="006B3ABF"/>
    <w:rsid w:val="006B3BB4"/>
    <w:rsid w:val="006B3BD4"/>
    <w:rsid w:val="006B3D09"/>
    <w:rsid w:val="006B3E36"/>
    <w:rsid w:val="006B4113"/>
    <w:rsid w:val="006B41B8"/>
    <w:rsid w:val="006B452A"/>
    <w:rsid w:val="006B4861"/>
    <w:rsid w:val="006B4A57"/>
    <w:rsid w:val="006B4C22"/>
    <w:rsid w:val="006B4FB2"/>
    <w:rsid w:val="006B508B"/>
    <w:rsid w:val="006B50B6"/>
    <w:rsid w:val="006B512C"/>
    <w:rsid w:val="006B5229"/>
    <w:rsid w:val="006B53E2"/>
    <w:rsid w:val="006B53E9"/>
    <w:rsid w:val="006B548B"/>
    <w:rsid w:val="006B57BE"/>
    <w:rsid w:val="006B58D3"/>
    <w:rsid w:val="006B5FDF"/>
    <w:rsid w:val="006B61D7"/>
    <w:rsid w:val="006B6347"/>
    <w:rsid w:val="006B646A"/>
    <w:rsid w:val="006B6470"/>
    <w:rsid w:val="006B6874"/>
    <w:rsid w:val="006B6992"/>
    <w:rsid w:val="006B69ED"/>
    <w:rsid w:val="006B6BD3"/>
    <w:rsid w:val="006B6CC4"/>
    <w:rsid w:val="006B6E04"/>
    <w:rsid w:val="006B6E7A"/>
    <w:rsid w:val="006B6F70"/>
    <w:rsid w:val="006B6F93"/>
    <w:rsid w:val="006B738E"/>
    <w:rsid w:val="006B740A"/>
    <w:rsid w:val="006B77C4"/>
    <w:rsid w:val="006B77E3"/>
    <w:rsid w:val="006B78D3"/>
    <w:rsid w:val="006B7928"/>
    <w:rsid w:val="006B792F"/>
    <w:rsid w:val="006B797C"/>
    <w:rsid w:val="006B7B93"/>
    <w:rsid w:val="006B7BAB"/>
    <w:rsid w:val="006B7CEE"/>
    <w:rsid w:val="006B7E14"/>
    <w:rsid w:val="006C019E"/>
    <w:rsid w:val="006C0D97"/>
    <w:rsid w:val="006C103D"/>
    <w:rsid w:val="006C1453"/>
    <w:rsid w:val="006C1601"/>
    <w:rsid w:val="006C162A"/>
    <w:rsid w:val="006C1646"/>
    <w:rsid w:val="006C1714"/>
    <w:rsid w:val="006C1BC5"/>
    <w:rsid w:val="006C1CE7"/>
    <w:rsid w:val="006C1E25"/>
    <w:rsid w:val="006C1E40"/>
    <w:rsid w:val="006C1EFB"/>
    <w:rsid w:val="006C20B8"/>
    <w:rsid w:val="006C21B7"/>
    <w:rsid w:val="006C2324"/>
    <w:rsid w:val="006C238A"/>
    <w:rsid w:val="006C248A"/>
    <w:rsid w:val="006C2501"/>
    <w:rsid w:val="006C253C"/>
    <w:rsid w:val="006C2628"/>
    <w:rsid w:val="006C26F4"/>
    <w:rsid w:val="006C273F"/>
    <w:rsid w:val="006C2883"/>
    <w:rsid w:val="006C28FD"/>
    <w:rsid w:val="006C29F1"/>
    <w:rsid w:val="006C2D78"/>
    <w:rsid w:val="006C2E43"/>
    <w:rsid w:val="006C2FD7"/>
    <w:rsid w:val="006C31E4"/>
    <w:rsid w:val="006C350D"/>
    <w:rsid w:val="006C367C"/>
    <w:rsid w:val="006C379F"/>
    <w:rsid w:val="006C384E"/>
    <w:rsid w:val="006C39AC"/>
    <w:rsid w:val="006C39C1"/>
    <w:rsid w:val="006C39EC"/>
    <w:rsid w:val="006C3AD1"/>
    <w:rsid w:val="006C3AE7"/>
    <w:rsid w:val="006C3E8E"/>
    <w:rsid w:val="006C413A"/>
    <w:rsid w:val="006C4150"/>
    <w:rsid w:val="006C4317"/>
    <w:rsid w:val="006C4324"/>
    <w:rsid w:val="006C4526"/>
    <w:rsid w:val="006C4556"/>
    <w:rsid w:val="006C4D9A"/>
    <w:rsid w:val="006C4F43"/>
    <w:rsid w:val="006C4FE2"/>
    <w:rsid w:val="006C538B"/>
    <w:rsid w:val="006C55FB"/>
    <w:rsid w:val="006C57FB"/>
    <w:rsid w:val="006C582C"/>
    <w:rsid w:val="006C5999"/>
    <w:rsid w:val="006C5AED"/>
    <w:rsid w:val="006C5B33"/>
    <w:rsid w:val="006C5EC5"/>
    <w:rsid w:val="006C617B"/>
    <w:rsid w:val="006C6281"/>
    <w:rsid w:val="006C63AE"/>
    <w:rsid w:val="006C63CA"/>
    <w:rsid w:val="006C648F"/>
    <w:rsid w:val="006C652F"/>
    <w:rsid w:val="006C6656"/>
    <w:rsid w:val="006C6841"/>
    <w:rsid w:val="006C6A3E"/>
    <w:rsid w:val="006C71F1"/>
    <w:rsid w:val="006C73DB"/>
    <w:rsid w:val="006C754F"/>
    <w:rsid w:val="006C764C"/>
    <w:rsid w:val="006C7873"/>
    <w:rsid w:val="006C78F0"/>
    <w:rsid w:val="006C7DA8"/>
    <w:rsid w:val="006C7DD7"/>
    <w:rsid w:val="006C7E64"/>
    <w:rsid w:val="006C7ECE"/>
    <w:rsid w:val="006D00FB"/>
    <w:rsid w:val="006D0128"/>
    <w:rsid w:val="006D012A"/>
    <w:rsid w:val="006D01BD"/>
    <w:rsid w:val="006D0254"/>
    <w:rsid w:val="006D0656"/>
    <w:rsid w:val="006D0A82"/>
    <w:rsid w:val="006D0A83"/>
    <w:rsid w:val="006D0BA5"/>
    <w:rsid w:val="006D0CC9"/>
    <w:rsid w:val="006D101A"/>
    <w:rsid w:val="006D1071"/>
    <w:rsid w:val="006D10A7"/>
    <w:rsid w:val="006D1180"/>
    <w:rsid w:val="006D12C6"/>
    <w:rsid w:val="006D1507"/>
    <w:rsid w:val="006D173A"/>
    <w:rsid w:val="006D189E"/>
    <w:rsid w:val="006D19C8"/>
    <w:rsid w:val="006D1B40"/>
    <w:rsid w:val="006D1E0A"/>
    <w:rsid w:val="006D209D"/>
    <w:rsid w:val="006D22AD"/>
    <w:rsid w:val="006D27F6"/>
    <w:rsid w:val="006D2ADB"/>
    <w:rsid w:val="006D2C88"/>
    <w:rsid w:val="006D2DC9"/>
    <w:rsid w:val="006D2EDE"/>
    <w:rsid w:val="006D36CD"/>
    <w:rsid w:val="006D372E"/>
    <w:rsid w:val="006D387E"/>
    <w:rsid w:val="006D38CB"/>
    <w:rsid w:val="006D3AEE"/>
    <w:rsid w:val="006D3B89"/>
    <w:rsid w:val="006D3D32"/>
    <w:rsid w:val="006D47C4"/>
    <w:rsid w:val="006D4AB9"/>
    <w:rsid w:val="006D4B2F"/>
    <w:rsid w:val="006D4CFB"/>
    <w:rsid w:val="006D4D5D"/>
    <w:rsid w:val="006D4E60"/>
    <w:rsid w:val="006D50CD"/>
    <w:rsid w:val="006D5785"/>
    <w:rsid w:val="006D587F"/>
    <w:rsid w:val="006D5C5E"/>
    <w:rsid w:val="006D5C62"/>
    <w:rsid w:val="006D5CCE"/>
    <w:rsid w:val="006D5CE7"/>
    <w:rsid w:val="006D5E3B"/>
    <w:rsid w:val="006D5F82"/>
    <w:rsid w:val="006D61DC"/>
    <w:rsid w:val="006D65AD"/>
    <w:rsid w:val="006D68B5"/>
    <w:rsid w:val="006D6949"/>
    <w:rsid w:val="006D6CC2"/>
    <w:rsid w:val="006D6DF2"/>
    <w:rsid w:val="006D6E67"/>
    <w:rsid w:val="006D6FC6"/>
    <w:rsid w:val="006D7009"/>
    <w:rsid w:val="006D7190"/>
    <w:rsid w:val="006D72E2"/>
    <w:rsid w:val="006D73E0"/>
    <w:rsid w:val="006D768F"/>
    <w:rsid w:val="006D7BCC"/>
    <w:rsid w:val="006D7C00"/>
    <w:rsid w:val="006D7C0A"/>
    <w:rsid w:val="006D7D55"/>
    <w:rsid w:val="006E0027"/>
    <w:rsid w:val="006E003D"/>
    <w:rsid w:val="006E0125"/>
    <w:rsid w:val="006E01D1"/>
    <w:rsid w:val="006E031E"/>
    <w:rsid w:val="006E032C"/>
    <w:rsid w:val="006E04A3"/>
    <w:rsid w:val="006E0800"/>
    <w:rsid w:val="006E08CF"/>
    <w:rsid w:val="006E0AB9"/>
    <w:rsid w:val="006E0CA5"/>
    <w:rsid w:val="006E1010"/>
    <w:rsid w:val="006E13B6"/>
    <w:rsid w:val="006E13DC"/>
    <w:rsid w:val="006E146B"/>
    <w:rsid w:val="006E15A4"/>
    <w:rsid w:val="006E16D7"/>
    <w:rsid w:val="006E17CF"/>
    <w:rsid w:val="006E183D"/>
    <w:rsid w:val="006E19F4"/>
    <w:rsid w:val="006E1ACB"/>
    <w:rsid w:val="006E1B4B"/>
    <w:rsid w:val="006E1B97"/>
    <w:rsid w:val="006E1BA8"/>
    <w:rsid w:val="006E1D4D"/>
    <w:rsid w:val="006E1DA3"/>
    <w:rsid w:val="006E1F52"/>
    <w:rsid w:val="006E1F5C"/>
    <w:rsid w:val="006E2214"/>
    <w:rsid w:val="006E221E"/>
    <w:rsid w:val="006E228C"/>
    <w:rsid w:val="006E22BC"/>
    <w:rsid w:val="006E23F6"/>
    <w:rsid w:val="006E251F"/>
    <w:rsid w:val="006E2652"/>
    <w:rsid w:val="006E26FF"/>
    <w:rsid w:val="006E2950"/>
    <w:rsid w:val="006E2B1F"/>
    <w:rsid w:val="006E2B42"/>
    <w:rsid w:val="006E2B43"/>
    <w:rsid w:val="006E2C13"/>
    <w:rsid w:val="006E2FE3"/>
    <w:rsid w:val="006E353A"/>
    <w:rsid w:val="006E36D0"/>
    <w:rsid w:val="006E372F"/>
    <w:rsid w:val="006E3A95"/>
    <w:rsid w:val="006E3CCD"/>
    <w:rsid w:val="006E3F1D"/>
    <w:rsid w:val="006E40A5"/>
    <w:rsid w:val="006E4196"/>
    <w:rsid w:val="006E42BC"/>
    <w:rsid w:val="006E43EC"/>
    <w:rsid w:val="006E4497"/>
    <w:rsid w:val="006E4703"/>
    <w:rsid w:val="006E4789"/>
    <w:rsid w:val="006E4877"/>
    <w:rsid w:val="006E488C"/>
    <w:rsid w:val="006E4897"/>
    <w:rsid w:val="006E4AD5"/>
    <w:rsid w:val="006E4C1B"/>
    <w:rsid w:val="006E4D99"/>
    <w:rsid w:val="006E4EDE"/>
    <w:rsid w:val="006E550B"/>
    <w:rsid w:val="006E5570"/>
    <w:rsid w:val="006E575A"/>
    <w:rsid w:val="006E5809"/>
    <w:rsid w:val="006E585D"/>
    <w:rsid w:val="006E5AB2"/>
    <w:rsid w:val="006E5C05"/>
    <w:rsid w:val="006E5C52"/>
    <w:rsid w:val="006E5DB3"/>
    <w:rsid w:val="006E5F71"/>
    <w:rsid w:val="006E60D1"/>
    <w:rsid w:val="006E6546"/>
    <w:rsid w:val="006E6662"/>
    <w:rsid w:val="006E66A1"/>
    <w:rsid w:val="006E6A99"/>
    <w:rsid w:val="006E6B55"/>
    <w:rsid w:val="006E6B8D"/>
    <w:rsid w:val="006E6BC4"/>
    <w:rsid w:val="006E6EAD"/>
    <w:rsid w:val="006E6EE0"/>
    <w:rsid w:val="006E7084"/>
    <w:rsid w:val="006E70F1"/>
    <w:rsid w:val="006E70F2"/>
    <w:rsid w:val="006E73B7"/>
    <w:rsid w:val="006E7501"/>
    <w:rsid w:val="006E78E4"/>
    <w:rsid w:val="006E7A0A"/>
    <w:rsid w:val="006E7AB6"/>
    <w:rsid w:val="006E7DF7"/>
    <w:rsid w:val="006F01C1"/>
    <w:rsid w:val="006F02E5"/>
    <w:rsid w:val="006F039D"/>
    <w:rsid w:val="006F03DE"/>
    <w:rsid w:val="006F0739"/>
    <w:rsid w:val="006F0835"/>
    <w:rsid w:val="006F0E64"/>
    <w:rsid w:val="006F1256"/>
    <w:rsid w:val="006F12CB"/>
    <w:rsid w:val="006F13B3"/>
    <w:rsid w:val="006F15C2"/>
    <w:rsid w:val="006F17FC"/>
    <w:rsid w:val="006F19A9"/>
    <w:rsid w:val="006F1AB1"/>
    <w:rsid w:val="006F1AD5"/>
    <w:rsid w:val="006F1AF3"/>
    <w:rsid w:val="006F1C11"/>
    <w:rsid w:val="006F1EB9"/>
    <w:rsid w:val="006F2101"/>
    <w:rsid w:val="006F2203"/>
    <w:rsid w:val="006F22C4"/>
    <w:rsid w:val="006F22DE"/>
    <w:rsid w:val="006F25E5"/>
    <w:rsid w:val="006F283B"/>
    <w:rsid w:val="006F2893"/>
    <w:rsid w:val="006F29C6"/>
    <w:rsid w:val="006F2C53"/>
    <w:rsid w:val="006F2D99"/>
    <w:rsid w:val="006F30B8"/>
    <w:rsid w:val="006F33CC"/>
    <w:rsid w:val="006F35C3"/>
    <w:rsid w:val="006F36E4"/>
    <w:rsid w:val="006F3917"/>
    <w:rsid w:val="006F3B2E"/>
    <w:rsid w:val="006F3C4B"/>
    <w:rsid w:val="006F3CFC"/>
    <w:rsid w:val="006F3DF4"/>
    <w:rsid w:val="006F3E50"/>
    <w:rsid w:val="006F408F"/>
    <w:rsid w:val="006F41FE"/>
    <w:rsid w:val="006F4270"/>
    <w:rsid w:val="006F484A"/>
    <w:rsid w:val="006F4976"/>
    <w:rsid w:val="006F4A83"/>
    <w:rsid w:val="006F4A8B"/>
    <w:rsid w:val="006F4CF6"/>
    <w:rsid w:val="006F4F14"/>
    <w:rsid w:val="006F4F3C"/>
    <w:rsid w:val="006F4FBF"/>
    <w:rsid w:val="006F531C"/>
    <w:rsid w:val="006F5389"/>
    <w:rsid w:val="006F53D5"/>
    <w:rsid w:val="006F542F"/>
    <w:rsid w:val="006F547D"/>
    <w:rsid w:val="006F582C"/>
    <w:rsid w:val="006F5856"/>
    <w:rsid w:val="006F5A68"/>
    <w:rsid w:val="006F5B5D"/>
    <w:rsid w:val="006F5EC7"/>
    <w:rsid w:val="006F65B6"/>
    <w:rsid w:val="006F695F"/>
    <w:rsid w:val="006F6A82"/>
    <w:rsid w:val="006F6BEA"/>
    <w:rsid w:val="006F6D28"/>
    <w:rsid w:val="006F6F0A"/>
    <w:rsid w:val="006F6F27"/>
    <w:rsid w:val="006F7237"/>
    <w:rsid w:val="006F73F2"/>
    <w:rsid w:val="006F7426"/>
    <w:rsid w:val="006F7540"/>
    <w:rsid w:val="006F764D"/>
    <w:rsid w:val="006F7744"/>
    <w:rsid w:val="006F7889"/>
    <w:rsid w:val="006F789C"/>
    <w:rsid w:val="006F793E"/>
    <w:rsid w:val="006F794B"/>
    <w:rsid w:val="006F79E5"/>
    <w:rsid w:val="006F7A4E"/>
    <w:rsid w:val="006F7DEC"/>
    <w:rsid w:val="006F7E99"/>
    <w:rsid w:val="006F7FBA"/>
    <w:rsid w:val="006F7FD2"/>
    <w:rsid w:val="00700068"/>
    <w:rsid w:val="007000D6"/>
    <w:rsid w:val="00700131"/>
    <w:rsid w:val="00700141"/>
    <w:rsid w:val="00700178"/>
    <w:rsid w:val="00700300"/>
    <w:rsid w:val="007005C1"/>
    <w:rsid w:val="00700839"/>
    <w:rsid w:val="00700926"/>
    <w:rsid w:val="0070092F"/>
    <w:rsid w:val="00700B08"/>
    <w:rsid w:val="00700C9D"/>
    <w:rsid w:val="00700CFD"/>
    <w:rsid w:val="00700E27"/>
    <w:rsid w:val="00700F80"/>
    <w:rsid w:val="00701011"/>
    <w:rsid w:val="007010A1"/>
    <w:rsid w:val="00701211"/>
    <w:rsid w:val="00701497"/>
    <w:rsid w:val="007017A8"/>
    <w:rsid w:val="00701A7E"/>
    <w:rsid w:val="00701B13"/>
    <w:rsid w:val="00701BDF"/>
    <w:rsid w:val="00701FDA"/>
    <w:rsid w:val="0070202D"/>
    <w:rsid w:val="007025FF"/>
    <w:rsid w:val="0070262A"/>
    <w:rsid w:val="00702680"/>
    <w:rsid w:val="007026B5"/>
    <w:rsid w:val="00702B94"/>
    <w:rsid w:val="00702FF3"/>
    <w:rsid w:val="007030B1"/>
    <w:rsid w:val="00703190"/>
    <w:rsid w:val="007033C7"/>
    <w:rsid w:val="007033DA"/>
    <w:rsid w:val="007035C9"/>
    <w:rsid w:val="0070375F"/>
    <w:rsid w:val="00703847"/>
    <w:rsid w:val="007039A1"/>
    <w:rsid w:val="00704084"/>
    <w:rsid w:val="00704241"/>
    <w:rsid w:val="007042CE"/>
    <w:rsid w:val="007042FE"/>
    <w:rsid w:val="0070437D"/>
    <w:rsid w:val="007048B0"/>
    <w:rsid w:val="00704CD8"/>
    <w:rsid w:val="00704E1A"/>
    <w:rsid w:val="00704F2C"/>
    <w:rsid w:val="0070519A"/>
    <w:rsid w:val="0070527E"/>
    <w:rsid w:val="007053A5"/>
    <w:rsid w:val="0070540C"/>
    <w:rsid w:val="00705440"/>
    <w:rsid w:val="00705677"/>
    <w:rsid w:val="007058C2"/>
    <w:rsid w:val="007059F6"/>
    <w:rsid w:val="00705B95"/>
    <w:rsid w:val="00705F87"/>
    <w:rsid w:val="0070627D"/>
    <w:rsid w:val="0070645A"/>
    <w:rsid w:val="00706482"/>
    <w:rsid w:val="007065DD"/>
    <w:rsid w:val="00706613"/>
    <w:rsid w:val="00706630"/>
    <w:rsid w:val="007066CC"/>
    <w:rsid w:val="007068DC"/>
    <w:rsid w:val="00706925"/>
    <w:rsid w:val="00706C0C"/>
    <w:rsid w:val="00706FEE"/>
    <w:rsid w:val="007070D7"/>
    <w:rsid w:val="007070D9"/>
    <w:rsid w:val="007079E3"/>
    <w:rsid w:val="00707BF8"/>
    <w:rsid w:val="00707D7B"/>
    <w:rsid w:val="00707E91"/>
    <w:rsid w:val="00707F9E"/>
    <w:rsid w:val="00710171"/>
    <w:rsid w:val="007103EE"/>
    <w:rsid w:val="00710814"/>
    <w:rsid w:val="00710B55"/>
    <w:rsid w:val="00710E0A"/>
    <w:rsid w:val="00710F77"/>
    <w:rsid w:val="00711012"/>
    <w:rsid w:val="007110AD"/>
    <w:rsid w:val="0071158F"/>
    <w:rsid w:val="007115C6"/>
    <w:rsid w:val="00711B00"/>
    <w:rsid w:val="00711B92"/>
    <w:rsid w:val="0071214E"/>
    <w:rsid w:val="007126E2"/>
    <w:rsid w:val="00712974"/>
    <w:rsid w:val="0071298E"/>
    <w:rsid w:val="007129D6"/>
    <w:rsid w:val="00712C8B"/>
    <w:rsid w:val="00712DEE"/>
    <w:rsid w:val="00712F1B"/>
    <w:rsid w:val="00713173"/>
    <w:rsid w:val="00713672"/>
    <w:rsid w:val="0071394F"/>
    <w:rsid w:val="00714077"/>
    <w:rsid w:val="007140FD"/>
    <w:rsid w:val="007142C6"/>
    <w:rsid w:val="0071472B"/>
    <w:rsid w:val="00714AA2"/>
    <w:rsid w:val="00714AB0"/>
    <w:rsid w:val="00714CD7"/>
    <w:rsid w:val="00714DC8"/>
    <w:rsid w:val="0071533E"/>
    <w:rsid w:val="007153F6"/>
    <w:rsid w:val="00715592"/>
    <w:rsid w:val="007157C3"/>
    <w:rsid w:val="00715966"/>
    <w:rsid w:val="007159CD"/>
    <w:rsid w:val="00715B00"/>
    <w:rsid w:val="00715EC8"/>
    <w:rsid w:val="00715F03"/>
    <w:rsid w:val="007162B5"/>
    <w:rsid w:val="007163CF"/>
    <w:rsid w:val="00716706"/>
    <w:rsid w:val="0071670A"/>
    <w:rsid w:val="00716844"/>
    <w:rsid w:val="007168B0"/>
    <w:rsid w:val="007169D6"/>
    <w:rsid w:val="00716BAC"/>
    <w:rsid w:val="00716E55"/>
    <w:rsid w:val="00717262"/>
    <w:rsid w:val="0071734A"/>
    <w:rsid w:val="00717522"/>
    <w:rsid w:val="00717690"/>
    <w:rsid w:val="00717BBB"/>
    <w:rsid w:val="00717D1A"/>
    <w:rsid w:val="00717FD9"/>
    <w:rsid w:val="00717FF4"/>
    <w:rsid w:val="00720250"/>
    <w:rsid w:val="007204E1"/>
    <w:rsid w:val="007204E8"/>
    <w:rsid w:val="00720609"/>
    <w:rsid w:val="00720915"/>
    <w:rsid w:val="007209BA"/>
    <w:rsid w:val="00720AF4"/>
    <w:rsid w:val="00720B34"/>
    <w:rsid w:val="00720DA4"/>
    <w:rsid w:val="00720ED8"/>
    <w:rsid w:val="00720F34"/>
    <w:rsid w:val="00720F6B"/>
    <w:rsid w:val="007213CC"/>
    <w:rsid w:val="00721861"/>
    <w:rsid w:val="00721CBE"/>
    <w:rsid w:val="00721F4A"/>
    <w:rsid w:val="00721FCF"/>
    <w:rsid w:val="00722231"/>
    <w:rsid w:val="007225AD"/>
    <w:rsid w:val="0072274A"/>
    <w:rsid w:val="007229A7"/>
    <w:rsid w:val="00722A5E"/>
    <w:rsid w:val="00722BE6"/>
    <w:rsid w:val="00722CE7"/>
    <w:rsid w:val="00722D29"/>
    <w:rsid w:val="00722DFD"/>
    <w:rsid w:val="00722F9E"/>
    <w:rsid w:val="0072303F"/>
    <w:rsid w:val="007230BB"/>
    <w:rsid w:val="007231F7"/>
    <w:rsid w:val="007232E5"/>
    <w:rsid w:val="0072341A"/>
    <w:rsid w:val="007236AC"/>
    <w:rsid w:val="00723919"/>
    <w:rsid w:val="00723968"/>
    <w:rsid w:val="007239AC"/>
    <w:rsid w:val="00723A98"/>
    <w:rsid w:val="00723C3C"/>
    <w:rsid w:val="00723D07"/>
    <w:rsid w:val="00723E72"/>
    <w:rsid w:val="00723EE5"/>
    <w:rsid w:val="007242E1"/>
    <w:rsid w:val="00724371"/>
    <w:rsid w:val="0072443A"/>
    <w:rsid w:val="0072481A"/>
    <w:rsid w:val="007248F3"/>
    <w:rsid w:val="00724C5A"/>
    <w:rsid w:val="00724DF0"/>
    <w:rsid w:val="00724DFB"/>
    <w:rsid w:val="00724EB8"/>
    <w:rsid w:val="00724F0E"/>
    <w:rsid w:val="00725038"/>
    <w:rsid w:val="0072549D"/>
    <w:rsid w:val="00725613"/>
    <w:rsid w:val="00725846"/>
    <w:rsid w:val="007258BC"/>
    <w:rsid w:val="00725D1D"/>
    <w:rsid w:val="00725D52"/>
    <w:rsid w:val="00725F56"/>
    <w:rsid w:val="00726089"/>
    <w:rsid w:val="0072618C"/>
    <w:rsid w:val="007261EF"/>
    <w:rsid w:val="007265F5"/>
    <w:rsid w:val="00726721"/>
    <w:rsid w:val="007269AF"/>
    <w:rsid w:val="00726C15"/>
    <w:rsid w:val="00726C54"/>
    <w:rsid w:val="00726C64"/>
    <w:rsid w:val="00726CFD"/>
    <w:rsid w:val="007271B3"/>
    <w:rsid w:val="007273C8"/>
    <w:rsid w:val="007274FF"/>
    <w:rsid w:val="007277A8"/>
    <w:rsid w:val="0072781F"/>
    <w:rsid w:val="00727829"/>
    <w:rsid w:val="00727E52"/>
    <w:rsid w:val="0073001C"/>
    <w:rsid w:val="00730398"/>
    <w:rsid w:val="0073044E"/>
    <w:rsid w:val="007304A0"/>
    <w:rsid w:val="00730706"/>
    <w:rsid w:val="00730830"/>
    <w:rsid w:val="00730A0D"/>
    <w:rsid w:val="00730A25"/>
    <w:rsid w:val="00730D62"/>
    <w:rsid w:val="00730E03"/>
    <w:rsid w:val="00730EA0"/>
    <w:rsid w:val="00731011"/>
    <w:rsid w:val="007313CF"/>
    <w:rsid w:val="007315C4"/>
    <w:rsid w:val="0073168D"/>
    <w:rsid w:val="007316FB"/>
    <w:rsid w:val="0073178B"/>
    <w:rsid w:val="007317FB"/>
    <w:rsid w:val="00731839"/>
    <w:rsid w:val="007318AB"/>
    <w:rsid w:val="00731E2D"/>
    <w:rsid w:val="00731E3F"/>
    <w:rsid w:val="0073224E"/>
    <w:rsid w:val="00732B72"/>
    <w:rsid w:val="00732FA3"/>
    <w:rsid w:val="00733077"/>
    <w:rsid w:val="007330AC"/>
    <w:rsid w:val="00733285"/>
    <w:rsid w:val="007332AB"/>
    <w:rsid w:val="007333CB"/>
    <w:rsid w:val="00733605"/>
    <w:rsid w:val="007336DE"/>
    <w:rsid w:val="007338A8"/>
    <w:rsid w:val="00733C0C"/>
    <w:rsid w:val="00733C88"/>
    <w:rsid w:val="00733E1D"/>
    <w:rsid w:val="00733FE9"/>
    <w:rsid w:val="007346A0"/>
    <w:rsid w:val="0073482F"/>
    <w:rsid w:val="00734A1D"/>
    <w:rsid w:val="00734AE1"/>
    <w:rsid w:val="00734C04"/>
    <w:rsid w:val="00734C88"/>
    <w:rsid w:val="00734EC5"/>
    <w:rsid w:val="00734F84"/>
    <w:rsid w:val="00735046"/>
    <w:rsid w:val="0073506D"/>
    <w:rsid w:val="007350B7"/>
    <w:rsid w:val="007350D9"/>
    <w:rsid w:val="0073539B"/>
    <w:rsid w:val="00735933"/>
    <w:rsid w:val="0073599F"/>
    <w:rsid w:val="007361B8"/>
    <w:rsid w:val="007363C1"/>
    <w:rsid w:val="007364C8"/>
    <w:rsid w:val="0073656E"/>
    <w:rsid w:val="0073657B"/>
    <w:rsid w:val="007366BA"/>
    <w:rsid w:val="00736713"/>
    <w:rsid w:val="0073672C"/>
    <w:rsid w:val="00736784"/>
    <w:rsid w:val="00736BA5"/>
    <w:rsid w:val="00736CCE"/>
    <w:rsid w:val="00736D04"/>
    <w:rsid w:val="00737052"/>
    <w:rsid w:val="007373E1"/>
    <w:rsid w:val="00737422"/>
    <w:rsid w:val="00737556"/>
    <w:rsid w:val="007378A2"/>
    <w:rsid w:val="00737A44"/>
    <w:rsid w:val="00737C4C"/>
    <w:rsid w:val="00737E2C"/>
    <w:rsid w:val="00740019"/>
    <w:rsid w:val="00740245"/>
    <w:rsid w:val="0074038C"/>
    <w:rsid w:val="0074040A"/>
    <w:rsid w:val="007408B2"/>
    <w:rsid w:val="0074095B"/>
    <w:rsid w:val="007409FA"/>
    <w:rsid w:val="00740D6B"/>
    <w:rsid w:val="00740E22"/>
    <w:rsid w:val="007410E1"/>
    <w:rsid w:val="00741183"/>
    <w:rsid w:val="007411A6"/>
    <w:rsid w:val="00741254"/>
    <w:rsid w:val="007413EB"/>
    <w:rsid w:val="00741407"/>
    <w:rsid w:val="007414B2"/>
    <w:rsid w:val="00741629"/>
    <w:rsid w:val="007416F4"/>
    <w:rsid w:val="00741734"/>
    <w:rsid w:val="00741E53"/>
    <w:rsid w:val="00741FF7"/>
    <w:rsid w:val="00742412"/>
    <w:rsid w:val="00742460"/>
    <w:rsid w:val="00742C0E"/>
    <w:rsid w:val="00742D8F"/>
    <w:rsid w:val="007430B7"/>
    <w:rsid w:val="00743217"/>
    <w:rsid w:val="0074322A"/>
    <w:rsid w:val="0074342F"/>
    <w:rsid w:val="0074358D"/>
    <w:rsid w:val="007437B2"/>
    <w:rsid w:val="00743B0F"/>
    <w:rsid w:val="00743B35"/>
    <w:rsid w:val="00743BB1"/>
    <w:rsid w:val="00743BED"/>
    <w:rsid w:val="00743D6F"/>
    <w:rsid w:val="00743EF0"/>
    <w:rsid w:val="00743FAA"/>
    <w:rsid w:val="007441C6"/>
    <w:rsid w:val="007441CE"/>
    <w:rsid w:val="007441F6"/>
    <w:rsid w:val="0074466B"/>
    <w:rsid w:val="00744889"/>
    <w:rsid w:val="00744A36"/>
    <w:rsid w:val="00744E3C"/>
    <w:rsid w:val="00744F38"/>
    <w:rsid w:val="007450DC"/>
    <w:rsid w:val="007450DD"/>
    <w:rsid w:val="0074514D"/>
    <w:rsid w:val="007451DF"/>
    <w:rsid w:val="007451E7"/>
    <w:rsid w:val="0074526E"/>
    <w:rsid w:val="0074574C"/>
    <w:rsid w:val="00745952"/>
    <w:rsid w:val="00745A3D"/>
    <w:rsid w:val="00745A40"/>
    <w:rsid w:val="00745BB5"/>
    <w:rsid w:val="00745C84"/>
    <w:rsid w:val="00745FF4"/>
    <w:rsid w:val="0074637B"/>
    <w:rsid w:val="0074642A"/>
    <w:rsid w:val="007464CD"/>
    <w:rsid w:val="00746617"/>
    <w:rsid w:val="007468BF"/>
    <w:rsid w:val="00746A51"/>
    <w:rsid w:val="00746EC4"/>
    <w:rsid w:val="00746F91"/>
    <w:rsid w:val="007478E2"/>
    <w:rsid w:val="00747A3D"/>
    <w:rsid w:val="00747ABB"/>
    <w:rsid w:val="00747B02"/>
    <w:rsid w:val="00747BAF"/>
    <w:rsid w:val="007500A3"/>
    <w:rsid w:val="00750328"/>
    <w:rsid w:val="00750420"/>
    <w:rsid w:val="007505F2"/>
    <w:rsid w:val="0075084E"/>
    <w:rsid w:val="00750987"/>
    <w:rsid w:val="00750CFD"/>
    <w:rsid w:val="00750EA2"/>
    <w:rsid w:val="00750FA7"/>
    <w:rsid w:val="007511F4"/>
    <w:rsid w:val="00751496"/>
    <w:rsid w:val="007514A4"/>
    <w:rsid w:val="007515EF"/>
    <w:rsid w:val="00751683"/>
    <w:rsid w:val="00751779"/>
    <w:rsid w:val="007518CD"/>
    <w:rsid w:val="007518DC"/>
    <w:rsid w:val="007519DF"/>
    <w:rsid w:val="00751C82"/>
    <w:rsid w:val="00752301"/>
    <w:rsid w:val="00752482"/>
    <w:rsid w:val="007528FA"/>
    <w:rsid w:val="007529EC"/>
    <w:rsid w:val="00752D92"/>
    <w:rsid w:val="00752DF0"/>
    <w:rsid w:val="00752FA6"/>
    <w:rsid w:val="0075305B"/>
    <w:rsid w:val="00753160"/>
    <w:rsid w:val="00753239"/>
    <w:rsid w:val="007532D4"/>
    <w:rsid w:val="0075365C"/>
    <w:rsid w:val="00753A7E"/>
    <w:rsid w:val="00753C79"/>
    <w:rsid w:val="00753C7B"/>
    <w:rsid w:val="00753EB6"/>
    <w:rsid w:val="0075405E"/>
    <w:rsid w:val="00754490"/>
    <w:rsid w:val="0075461A"/>
    <w:rsid w:val="00754681"/>
    <w:rsid w:val="007546EF"/>
    <w:rsid w:val="007547E9"/>
    <w:rsid w:val="007548AB"/>
    <w:rsid w:val="007548E0"/>
    <w:rsid w:val="00754C40"/>
    <w:rsid w:val="007550B5"/>
    <w:rsid w:val="007550F4"/>
    <w:rsid w:val="0075516B"/>
    <w:rsid w:val="007551B6"/>
    <w:rsid w:val="0075522C"/>
    <w:rsid w:val="007552F8"/>
    <w:rsid w:val="00755383"/>
    <w:rsid w:val="007554D0"/>
    <w:rsid w:val="007556AC"/>
    <w:rsid w:val="00755A22"/>
    <w:rsid w:val="00755D18"/>
    <w:rsid w:val="007561BC"/>
    <w:rsid w:val="0075647C"/>
    <w:rsid w:val="00756572"/>
    <w:rsid w:val="00756575"/>
    <w:rsid w:val="00756AA2"/>
    <w:rsid w:val="007571A4"/>
    <w:rsid w:val="007572B9"/>
    <w:rsid w:val="00757365"/>
    <w:rsid w:val="00757506"/>
    <w:rsid w:val="007576B8"/>
    <w:rsid w:val="0075775A"/>
    <w:rsid w:val="007578A5"/>
    <w:rsid w:val="0076043A"/>
    <w:rsid w:val="007604B9"/>
    <w:rsid w:val="00760566"/>
    <w:rsid w:val="00760703"/>
    <w:rsid w:val="00760762"/>
    <w:rsid w:val="007607C5"/>
    <w:rsid w:val="007607D1"/>
    <w:rsid w:val="00760AB1"/>
    <w:rsid w:val="00760E56"/>
    <w:rsid w:val="00760ED9"/>
    <w:rsid w:val="00761140"/>
    <w:rsid w:val="00761306"/>
    <w:rsid w:val="007613DF"/>
    <w:rsid w:val="007614AA"/>
    <w:rsid w:val="0076154F"/>
    <w:rsid w:val="00761760"/>
    <w:rsid w:val="00761A60"/>
    <w:rsid w:val="00761AAD"/>
    <w:rsid w:val="00761C41"/>
    <w:rsid w:val="00761CB6"/>
    <w:rsid w:val="00761DCB"/>
    <w:rsid w:val="007620A7"/>
    <w:rsid w:val="00762262"/>
    <w:rsid w:val="00762770"/>
    <w:rsid w:val="007629DA"/>
    <w:rsid w:val="00762A35"/>
    <w:rsid w:val="00762C97"/>
    <w:rsid w:val="00762F51"/>
    <w:rsid w:val="00762FFE"/>
    <w:rsid w:val="007632AB"/>
    <w:rsid w:val="00763426"/>
    <w:rsid w:val="007634ED"/>
    <w:rsid w:val="0076369C"/>
    <w:rsid w:val="00763867"/>
    <w:rsid w:val="00763C54"/>
    <w:rsid w:val="00763CCC"/>
    <w:rsid w:val="00763CD4"/>
    <w:rsid w:val="00763CE2"/>
    <w:rsid w:val="00763D91"/>
    <w:rsid w:val="00763ECE"/>
    <w:rsid w:val="0076435D"/>
    <w:rsid w:val="007643BD"/>
    <w:rsid w:val="007646BC"/>
    <w:rsid w:val="007648CE"/>
    <w:rsid w:val="0076494D"/>
    <w:rsid w:val="0076498D"/>
    <w:rsid w:val="007649C5"/>
    <w:rsid w:val="00764A89"/>
    <w:rsid w:val="00764FD7"/>
    <w:rsid w:val="007650F6"/>
    <w:rsid w:val="00765112"/>
    <w:rsid w:val="007652A2"/>
    <w:rsid w:val="007653C0"/>
    <w:rsid w:val="00765423"/>
    <w:rsid w:val="00765715"/>
    <w:rsid w:val="007658FA"/>
    <w:rsid w:val="0076597A"/>
    <w:rsid w:val="00765C49"/>
    <w:rsid w:val="007661D9"/>
    <w:rsid w:val="00766389"/>
    <w:rsid w:val="007667F0"/>
    <w:rsid w:val="00766812"/>
    <w:rsid w:val="00766B51"/>
    <w:rsid w:val="00766B88"/>
    <w:rsid w:val="00766D12"/>
    <w:rsid w:val="00766E93"/>
    <w:rsid w:val="00766F53"/>
    <w:rsid w:val="00766F57"/>
    <w:rsid w:val="0076704D"/>
    <w:rsid w:val="007679AB"/>
    <w:rsid w:val="00767C04"/>
    <w:rsid w:val="00767C8C"/>
    <w:rsid w:val="007702C0"/>
    <w:rsid w:val="00770328"/>
    <w:rsid w:val="007703EC"/>
    <w:rsid w:val="007709EC"/>
    <w:rsid w:val="00770BAD"/>
    <w:rsid w:val="00770C29"/>
    <w:rsid w:val="00770CA7"/>
    <w:rsid w:val="00770D59"/>
    <w:rsid w:val="00770FF6"/>
    <w:rsid w:val="007712CD"/>
    <w:rsid w:val="00771456"/>
    <w:rsid w:val="007715C2"/>
    <w:rsid w:val="00771688"/>
    <w:rsid w:val="00771A41"/>
    <w:rsid w:val="007720F3"/>
    <w:rsid w:val="00772205"/>
    <w:rsid w:val="00772558"/>
    <w:rsid w:val="007727DB"/>
    <w:rsid w:val="0077293E"/>
    <w:rsid w:val="00772AF8"/>
    <w:rsid w:val="00772B70"/>
    <w:rsid w:val="00772C67"/>
    <w:rsid w:val="00772F51"/>
    <w:rsid w:val="0077355B"/>
    <w:rsid w:val="007735C8"/>
    <w:rsid w:val="007735C9"/>
    <w:rsid w:val="007737AC"/>
    <w:rsid w:val="007738F8"/>
    <w:rsid w:val="00773B92"/>
    <w:rsid w:val="00773C3A"/>
    <w:rsid w:val="00773D07"/>
    <w:rsid w:val="00773E10"/>
    <w:rsid w:val="00773FD2"/>
    <w:rsid w:val="00774040"/>
    <w:rsid w:val="0077452F"/>
    <w:rsid w:val="00774964"/>
    <w:rsid w:val="007749BD"/>
    <w:rsid w:val="00774B5D"/>
    <w:rsid w:val="00774B7B"/>
    <w:rsid w:val="00774DFF"/>
    <w:rsid w:val="00774E32"/>
    <w:rsid w:val="00775048"/>
    <w:rsid w:val="007751D8"/>
    <w:rsid w:val="007751E8"/>
    <w:rsid w:val="00775240"/>
    <w:rsid w:val="0077558B"/>
    <w:rsid w:val="007756CF"/>
    <w:rsid w:val="007757BC"/>
    <w:rsid w:val="00775A9D"/>
    <w:rsid w:val="00775A9F"/>
    <w:rsid w:val="00775BC3"/>
    <w:rsid w:val="00775CF6"/>
    <w:rsid w:val="00775E02"/>
    <w:rsid w:val="00775F89"/>
    <w:rsid w:val="00776293"/>
    <w:rsid w:val="007762E8"/>
    <w:rsid w:val="0077631A"/>
    <w:rsid w:val="00776378"/>
    <w:rsid w:val="0077662B"/>
    <w:rsid w:val="0077667E"/>
    <w:rsid w:val="00776727"/>
    <w:rsid w:val="00776911"/>
    <w:rsid w:val="00776BB8"/>
    <w:rsid w:val="00776E18"/>
    <w:rsid w:val="00776EA3"/>
    <w:rsid w:val="00776F4A"/>
    <w:rsid w:val="00777067"/>
    <w:rsid w:val="00777190"/>
    <w:rsid w:val="007771AC"/>
    <w:rsid w:val="007775E1"/>
    <w:rsid w:val="00777622"/>
    <w:rsid w:val="00777BA0"/>
    <w:rsid w:val="00777BCD"/>
    <w:rsid w:val="00777C88"/>
    <w:rsid w:val="00777F99"/>
    <w:rsid w:val="00777FF5"/>
    <w:rsid w:val="00780418"/>
    <w:rsid w:val="007805E8"/>
    <w:rsid w:val="007808A7"/>
    <w:rsid w:val="00780CDC"/>
    <w:rsid w:val="00780D6C"/>
    <w:rsid w:val="00780DB5"/>
    <w:rsid w:val="007811BF"/>
    <w:rsid w:val="00781383"/>
    <w:rsid w:val="007814BA"/>
    <w:rsid w:val="0078155B"/>
    <w:rsid w:val="00781660"/>
    <w:rsid w:val="00781676"/>
    <w:rsid w:val="007817C9"/>
    <w:rsid w:val="00781E5E"/>
    <w:rsid w:val="007820B1"/>
    <w:rsid w:val="007821FA"/>
    <w:rsid w:val="007822F1"/>
    <w:rsid w:val="00782364"/>
    <w:rsid w:val="007823AC"/>
    <w:rsid w:val="007828A6"/>
    <w:rsid w:val="00782AF5"/>
    <w:rsid w:val="00782C5D"/>
    <w:rsid w:val="00782D88"/>
    <w:rsid w:val="00782E8F"/>
    <w:rsid w:val="00782F20"/>
    <w:rsid w:val="007830E2"/>
    <w:rsid w:val="00783272"/>
    <w:rsid w:val="00783426"/>
    <w:rsid w:val="0078348A"/>
    <w:rsid w:val="0078357E"/>
    <w:rsid w:val="0078371B"/>
    <w:rsid w:val="00783914"/>
    <w:rsid w:val="00783F17"/>
    <w:rsid w:val="00784062"/>
    <w:rsid w:val="0078440A"/>
    <w:rsid w:val="007844D2"/>
    <w:rsid w:val="007849AA"/>
    <w:rsid w:val="00784A03"/>
    <w:rsid w:val="00784B28"/>
    <w:rsid w:val="00784B99"/>
    <w:rsid w:val="00785115"/>
    <w:rsid w:val="007851E0"/>
    <w:rsid w:val="0078544D"/>
    <w:rsid w:val="007855C4"/>
    <w:rsid w:val="0078570C"/>
    <w:rsid w:val="00785776"/>
    <w:rsid w:val="00785853"/>
    <w:rsid w:val="007859B3"/>
    <w:rsid w:val="00785BB1"/>
    <w:rsid w:val="00785E1C"/>
    <w:rsid w:val="00786127"/>
    <w:rsid w:val="007861E5"/>
    <w:rsid w:val="007862CC"/>
    <w:rsid w:val="00786369"/>
    <w:rsid w:val="00786550"/>
    <w:rsid w:val="007865EE"/>
    <w:rsid w:val="00786684"/>
    <w:rsid w:val="00786774"/>
    <w:rsid w:val="007869AA"/>
    <w:rsid w:val="00786AAA"/>
    <w:rsid w:val="00786ADC"/>
    <w:rsid w:val="00786ED7"/>
    <w:rsid w:val="00786FC6"/>
    <w:rsid w:val="007874E9"/>
    <w:rsid w:val="00787B79"/>
    <w:rsid w:val="00787C2B"/>
    <w:rsid w:val="00787D49"/>
    <w:rsid w:val="00787D6A"/>
    <w:rsid w:val="00787E45"/>
    <w:rsid w:val="00790255"/>
    <w:rsid w:val="00790290"/>
    <w:rsid w:val="007905CF"/>
    <w:rsid w:val="00790710"/>
    <w:rsid w:val="0079072B"/>
    <w:rsid w:val="007909A8"/>
    <w:rsid w:val="007909B0"/>
    <w:rsid w:val="00790A48"/>
    <w:rsid w:val="00790CEF"/>
    <w:rsid w:val="00790D26"/>
    <w:rsid w:val="00790D42"/>
    <w:rsid w:val="00790D57"/>
    <w:rsid w:val="007911FD"/>
    <w:rsid w:val="00791376"/>
    <w:rsid w:val="0079145D"/>
    <w:rsid w:val="007918CD"/>
    <w:rsid w:val="0079190F"/>
    <w:rsid w:val="00791B3C"/>
    <w:rsid w:val="00791E15"/>
    <w:rsid w:val="0079204C"/>
    <w:rsid w:val="00792268"/>
    <w:rsid w:val="0079231B"/>
    <w:rsid w:val="00792369"/>
    <w:rsid w:val="00792810"/>
    <w:rsid w:val="007928D8"/>
    <w:rsid w:val="007928E3"/>
    <w:rsid w:val="0079295B"/>
    <w:rsid w:val="00792C8D"/>
    <w:rsid w:val="00792CE6"/>
    <w:rsid w:val="00792D2E"/>
    <w:rsid w:val="00792E7A"/>
    <w:rsid w:val="00792FED"/>
    <w:rsid w:val="00793025"/>
    <w:rsid w:val="00793067"/>
    <w:rsid w:val="00793092"/>
    <w:rsid w:val="00793158"/>
    <w:rsid w:val="00793331"/>
    <w:rsid w:val="00793662"/>
    <w:rsid w:val="007938EB"/>
    <w:rsid w:val="00793935"/>
    <w:rsid w:val="007939D8"/>
    <w:rsid w:val="00793B29"/>
    <w:rsid w:val="00793B61"/>
    <w:rsid w:val="00793BF5"/>
    <w:rsid w:val="00793CA8"/>
    <w:rsid w:val="00794021"/>
    <w:rsid w:val="0079409C"/>
    <w:rsid w:val="007941CB"/>
    <w:rsid w:val="00794621"/>
    <w:rsid w:val="00794A13"/>
    <w:rsid w:val="00794A4F"/>
    <w:rsid w:val="00794CCE"/>
    <w:rsid w:val="00794D0C"/>
    <w:rsid w:val="00794D11"/>
    <w:rsid w:val="00794DE0"/>
    <w:rsid w:val="00794F7E"/>
    <w:rsid w:val="00794FE6"/>
    <w:rsid w:val="00795103"/>
    <w:rsid w:val="00795129"/>
    <w:rsid w:val="007951C7"/>
    <w:rsid w:val="0079526A"/>
    <w:rsid w:val="00795356"/>
    <w:rsid w:val="0079547F"/>
    <w:rsid w:val="007954A6"/>
    <w:rsid w:val="007956B5"/>
    <w:rsid w:val="00795770"/>
    <w:rsid w:val="007959B8"/>
    <w:rsid w:val="00795A34"/>
    <w:rsid w:val="00795A52"/>
    <w:rsid w:val="00795D17"/>
    <w:rsid w:val="00795DA7"/>
    <w:rsid w:val="00795EC6"/>
    <w:rsid w:val="00795F9E"/>
    <w:rsid w:val="00796437"/>
    <w:rsid w:val="0079648A"/>
    <w:rsid w:val="0079695C"/>
    <w:rsid w:val="00796BB8"/>
    <w:rsid w:val="00796DC5"/>
    <w:rsid w:val="007970A1"/>
    <w:rsid w:val="007971AA"/>
    <w:rsid w:val="007974C7"/>
    <w:rsid w:val="00797807"/>
    <w:rsid w:val="00797C11"/>
    <w:rsid w:val="00797CE6"/>
    <w:rsid w:val="00797D05"/>
    <w:rsid w:val="00797E53"/>
    <w:rsid w:val="00797E77"/>
    <w:rsid w:val="00797F4C"/>
    <w:rsid w:val="007A022B"/>
    <w:rsid w:val="007A0347"/>
    <w:rsid w:val="007A04AE"/>
    <w:rsid w:val="007A04C3"/>
    <w:rsid w:val="007A0652"/>
    <w:rsid w:val="007A06A4"/>
    <w:rsid w:val="007A090E"/>
    <w:rsid w:val="007A0B25"/>
    <w:rsid w:val="007A0DC1"/>
    <w:rsid w:val="007A0E02"/>
    <w:rsid w:val="007A0F60"/>
    <w:rsid w:val="007A1091"/>
    <w:rsid w:val="007A13C8"/>
    <w:rsid w:val="007A160F"/>
    <w:rsid w:val="007A1640"/>
    <w:rsid w:val="007A16A3"/>
    <w:rsid w:val="007A16D7"/>
    <w:rsid w:val="007A176B"/>
    <w:rsid w:val="007A1807"/>
    <w:rsid w:val="007A195F"/>
    <w:rsid w:val="007A1B94"/>
    <w:rsid w:val="007A1ECF"/>
    <w:rsid w:val="007A2752"/>
    <w:rsid w:val="007A2AAC"/>
    <w:rsid w:val="007A2B70"/>
    <w:rsid w:val="007A2BB7"/>
    <w:rsid w:val="007A2C61"/>
    <w:rsid w:val="007A2D91"/>
    <w:rsid w:val="007A2E2C"/>
    <w:rsid w:val="007A2F32"/>
    <w:rsid w:val="007A3117"/>
    <w:rsid w:val="007A3432"/>
    <w:rsid w:val="007A36AA"/>
    <w:rsid w:val="007A3B50"/>
    <w:rsid w:val="007A3D67"/>
    <w:rsid w:val="007A3D68"/>
    <w:rsid w:val="007A3DF6"/>
    <w:rsid w:val="007A422D"/>
    <w:rsid w:val="007A4275"/>
    <w:rsid w:val="007A45C4"/>
    <w:rsid w:val="007A472C"/>
    <w:rsid w:val="007A4768"/>
    <w:rsid w:val="007A4804"/>
    <w:rsid w:val="007A4835"/>
    <w:rsid w:val="007A4862"/>
    <w:rsid w:val="007A4C21"/>
    <w:rsid w:val="007A4CE2"/>
    <w:rsid w:val="007A4D15"/>
    <w:rsid w:val="007A4E5A"/>
    <w:rsid w:val="007A4F44"/>
    <w:rsid w:val="007A50C8"/>
    <w:rsid w:val="007A5107"/>
    <w:rsid w:val="007A510E"/>
    <w:rsid w:val="007A5123"/>
    <w:rsid w:val="007A51E6"/>
    <w:rsid w:val="007A5227"/>
    <w:rsid w:val="007A53B7"/>
    <w:rsid w:val="007A55F4"/>
    <w:rsid w:val="007A575A"/>
    <w:rsid w:val="007A5DF8"/>
    <w:rsid w:val="007A5FD5"/>
    <w:rsid w:val="007A6259"/>
    <w:rsid w:val="007A627F"/>
    <w:rsid w:val="007A63A8"/>
    <w:rsid w:val="007A65A8"/>
    <w:rsid w:val="007A65B7"/>
    <w:rsid w:val="007A6AF1"/>
    <w:rsid w:val="007A6DC5"/>
    <w:rsid w:val="007A6E5B"/>
    <w:rsid w:val="007A6F90"/>
    <w:rsid w:val="007A7155"/>
    <w:rsid w:val="007A7254"/>
    <w:rsid w:val="007A74BF"/>
    <w:rsid w:val="007A77B6"/>
    <w:rsid w:val="007A77CE"/>
    <w:rsid w:val="007A793C"/>
    <w:rsid w:val="007B003F"/>
    <w:rsid w:val="007B009E"/>
    <w:rsid w:val="007B046A"/>
    <w:rsid w:val="007B0617"/>
    <w:rsid w:val="007B0777"/>
    <w:rsid w:val="007B0B77"/>
    <w:rsid w:val="007B0EF7"/>
    <w:rsid w:val="007B0FD6"/>
    <w:rsid w:val="007B1485"/>
    <w:rsid w:val="007B1492"/>
    <w:rsid w:val="007B1815"/>
    <w:rsid w:val="007B1858"/>
    <w:rsid w:val="007B192B"/>
    <w:rsid w:val="007B1996"/>
    <w:rsid w:val="007B1D74"/>
    <w:rsid w:val="007B2144"/>
    <w:rsid w:val="007B2188"/>
    <w:rsid w:val="007B21B8"/>
    <w:rsid w:val="007B2DCE"/>
    <w:rsid w:val="007B2E47"/>
    <w:rsid w:val="007B31A0"/>
    <w:rsid w:val="007B3322"/>
    <w:rsid w:val="007B3521"/>
    <w:rsid w:val="007B3BDF"/>
    <w:rsid w:val="007B3CD2"/>
    <w:rsid w:val="007B3CD8"/>
    <w:rsid w:val="007B3FAE"/>
    <w:rsid w:val="007B4074"/>
    <w:rsid w:val="007B40F4"/>
    <w:rsid w:val="007B4265"/>
    <w:rsid w:val="007B453B"/>
    <w:rsid w:val="007B498C"/>
    <w:rsid w:val="007B4A69"/>
    <w:rsid w:val="007B4CA6"/>
    <w:rsid w:val="007B4CCE"/>
    <w:rsid w:val="007B4D4A"/>
    <w:rsid w:val="007B4DE0"/>
    <w:rsid w:val="007B4E59"/>
    <w:rsid w:val="007B4E5A"/>
    <w:rsid w:val="007B4F4C"/>
    <w:rsid w:val="007B50EF"/>
    <w:rsid w:val="007B54BD"/>
    <w:rsid w:val="007B5517"/>
    <w:rsid w:val="007B5528"/>
    <w:rsid w:val="007B555C"/>
    <w:rsid w:val="007B560D"/>
    <w:rsid w:val="007B5F26"/>
    <w:rsid w:val="007B6025"/>
    <w:rsid w:val="007B6208"/>
    <w:rsid w:val="007B6219"/>
    <w:rsid w:val="007B6898"/>
    <w:rsid w:val="007B68C2"/>
    <w:rsid w:val="007B6A0F"/>
    <w:rsid w:val="007B6AA7"/>
    <w:rsid w:val="007B6ABA"/>
    <w:rsid w:val="007B6FB7"/>
    <w:rsid w:val="007B706B"/>
    <w:rsid w:val="007B7197"/>
    <w:rsid w:val="007B7254"/>
    <w:rsid w:val="007B732D"/>
    <w:rsid w:val="007B73DD"/>
    <w:rsid w:val="007B7465"/>
    <w:rsid w:val="007B74B4"/>
    <w:rsid w:val="007B7520"/>
    <w:rsid w:val="007B769D"/>
    <w:rsid w:val="007B79C1"/>
    <w:rsid w:val="007B7B49"/>
    <w:rsid w:val="007B7FE4"/>
    <w:rsid w:val="007C021E"/>
    <w:rsid w:val="007C0262"/>
    <w:rsid w:val="007C0448"/>
    <w:rsid w:val="007C0626"/>
    <w:rsid w:val="007C06E7"/>
    <w:rsid w:val="007C0821"/>
    <w:rsid w:val="007C084F"/>
    <w:rsid w:val="007C0880"/>
    <w:rsid w:val="007C0E47"/>
    <w:rsid w:val="007C1199"/>
    <w:rsid w:val="007C1316"/>
    <w:rsid w:val="007C13C1"/>
    <w:rsid w:val="007C18DE"/>
    <w:rsid w:val="007C1AF7"/>
    <w:rsid w:val="007C1C6B"/>
    <w:rsid w:val="007C1CD1"/>
    <w:rsid w:val="007C21B8"/>
    <w:rsid w:val="007C21F6"/>
    <w:rsid w:val="007C222F"/>
    <w:rsid w:val="007C223C"/>
    <w:rsid w:val="007C26E1"/>
    <w:rsid w:val="007C27EC"/>
    <w:rsid w:val="007C2830"/>
    <w:rsid w:val="007C2A23"/>
    <w:rsid w:val="007C2AD7"/>
    <w:rsid w:val="007C2C3B"/>
    <w:rsid w:val="007C2C4F"/>
    <w:rsid w:val="007C2E93"/>
    <w:rsid w:val="007C2F4D"/>
    <w:rsid w:val="007C308F"/>
    <w:rsid w:val="007C31FE"/>
    <w:rsid w:val="007C3388"/>
    <w:rsid w:val="007C34BC"/>
    <w:rsid w:val="007C3AD2"/>
    <w:rsid w:val="007C3BA8"/>
    <w:rsid w:val="007C3C15"/>
    <w:rsid w:val="007C3F60"/>
    <w:rsid w:val="007C403E"/>
    <w:rsid w:val="007C409D"/>
    <w:rsid w:val="007C4328"/>
    <w:rsid w:val="007C4388"/>
    <w:rsid w:val="007C44C8"/>
    <w:rsid w:val="007C44EA"/>
    <w:rsid w:val="007C451F"/>
    <w:rsid w:val="007C45C8"/>
    <w:rsid w:val="007C480D"/>
    <w:rsid w:val="007C490B"/>
    <w:rsid w:val="007C492B"/>
    <w:rsid w:val="007C49E9"/>
    <w:rsid w:val="007C4AEB"/>
    <w:rsid w:val="007C4E12"/>
    <w:rsid w:val="007C4E95"/>
    <w:rsid w:val="007C4F4B"/>
    <w:rsid w:val="007C4F55"/>
    <w:rsid w:val="007C4F73"/>
    <w:rsid w:val="007C5201"/>
    <w:rsid w:val="007C53B8"/>
    <w:rsid w:val="007C54AF"/>
    <w:rsid w:val="007C56BD"/>
    <w:rsid w:val="007C5A69"/>
    <w:rsid w:val="007C5C02"/>
    <w:rsid w:val="007C5C8E"/>
    <w:rsid w:val="007C5E2F"/>
    <w:rsid w:val="007C6392"/>
    <w:rsid w:val="007C64D7"/>
    <w:rsid w:val="007C6703"/>
    <w:rsid w:val="007C6761"/>
    <w:rsid w:val="007C6D0D"/>
    <w:rsid w:val="007C6D2E"/>
    <w:rsid w:val="007C6D44"/>
    <w:rsid w:val="007C6E3B"/>
    <w:rsid w:val="007C6FF6"/>
    <w:rsid w:val="007C6FFC"/>
    <w:rsid w:val="007C7217"/>
    <w:rsid w:val="007C7890"/>
    <w:rsid w:val="007C7AA8"/>
    <w:rsid w:val="007C7E23"/>
    <w:rsid w:val="007C7E9D"/>
    <w:rsid w:val="007D0033"/>
    <w:rsid w:val="007D0143"/>
    <w:rsid w:val="007D0426"/>
    <w:rsid w:val="007D0448"/>
    <w:rsid w:val="007D079E"/>
    <w:rsid w:val="007D0852"/>
    <w:rsid w:val="007D0AAB"/>
    <w:rsid w:val="007D0B9F"/>
    <w:rsid w:val="007D0CA7"/>
    <w:rsid w:val="007D0F3D"/>
    <w:rsid w:val="007D1488"/>
    <w:rsid w:val="007D17C3"/>
    <w:rsid w:val="007D17D6"/>
    <w:rsid w:val="007D1809"/>
    <w:rsid w:val="007D187B"/>
    <w:rsid w:val="007D19F5"/>
    <w:rsid w:val="007D1AC8"/>
    <w:rsid w:val="007D1CB6"/>
    <w:rsid w:val="007D1E71"/>
    <w:rsid w:val="007D1EA9"/>
    <w:rsid w:val="007D1EF4"/>
    <w:rsid w:val="007D1F3D"/>
    <w:rsid w:val="007D21FB"/>
    <w:rsid w:val="007D297B"/>
    <w:rsid w:val="007D2D10"/>
    <w:rsid w:val="007D2F43"/>
    <w:rsid w:val="007D3180"/>
    <w:rsid w:val="007D32F6"/>
    <w:rsid w:val="007D33BE"/>
    <w:rsid w:val="007D3550"/>
    <w:rsid w:val="007D35E9"/>
    <w:rsid w:val="007D36B8"/>
    <w:rsid w:val="007D3A84"/>
    <w:rsid w:val="007D3B06"/>
    <w:rsid w:val="007D3BB8"/>
    <w:rsid w:val="007D3CC8"/>
    <w:rsid w:val="007D3D09"/>
    <w:rsid w:val="007D3D9F"/>
    <w:rsid w:val="007D40AC"/>
    <w:rsid w:val="007D426B"/>
    <w:rsid w:val="007D49BD"/>
    <w:rsid w:val="007D49BF"/>
    <w:rsid w:val="007D4B31"/>
    <w:rsid w:val="007D4B49"/>
    <w:rsid w:val="007D4BBB"/>
    <w:rsid w:val="007D4BFD"/>
    <w:rsid w:val="007D4CEB"/>
    <w:rsid w:val="007D4F68"/>
    <w:rsid w:val="007D4FA2"/>
    <w:rsid w:val="007D4FA5"/>
    <w:rsid w:val="007D5029"/>
    <w:rsid w:val="007D5054"/>
    <w:rsid w:val="007D5323"/>
    <w:rsid w:val="007D5334"/>
    <w:rsid w:val="007D5393"/>
    <w:rsid w:val="007D551D"/>
    <w:rsid w:val="007D5594"/>
    <w:rsid w:val="007D5655"/>
    <w:rsid w:val="007D5807"/>
    <w:rsid w:val="007D5A4F"/>
    <w:rsid w:val="007D5B3B"/>
    <w:rsid w:val="007D5DE3"/>
    <w:rsid w:val="007D6350"/>
    <w:rsid w:val="007D63B9"/>
    <w:rsid w:val="007D6720"/>
    <w:rsid w:val="007D67EE"/>
    <w:rsid w:val="007D6BFD"/>
    <w:rsid w:val="007D6DA9"/>
    <w:rsid w:val="007D6E6A"/>
    <w:rsid w:val="007D70CC"/>
    <w:rsid w:val="007D7116"/>
    <w:rsid w:val="007D7430"/>
    <w:rsid w:val="007D7543"/>
    <w:rsid w:val="007D7832"/>
    <w:rsid w:val="007D7BC5"/>
    <w:rsid w:val="007D7CB1"/>
    <w:rsid w:val="007D7DC7"/>
    <w:rsid w:val="007D7FDC"/>
    <w:rsid w:val="007D7FE8"/>
    <w:rsid w:val="007E0191"/>
    <w:rsid w:val="007E030C"/>
    <w:rsid w:val="007E0371"/>
    <w:rsid w:val="007E0470"/>
    <w:rsid w:val="007E04C1"/>
    <w:rsid w:val="007E0601"/>
    <w:rsid w:val="007E0655"/>
    <w:rsid w:val="007E0875"/>
    <w:rsid w:val="007E09E4"/>
    <w:rsid w:val="007E0D88"/>
    <w:rsid w:val="007E158B"/>
    <w:rsid w:val="007E164F"/>
    <w:rsid w:val="007E1676"/>
    <w:rsid w:val="007E1813"/>
    <w:rsid w:val="007E192E"/>
    <w:rsid w:val="007E1B21"/>
    <w:rsid w:val="007E2199"/>
    <w:rsid w:val="007E23FD"/>
    <w:rsid w:val="007E24B0"/>
    <w:rsid w:val="007E259E"/>
    <w:rsid w:val="007E2671"/>
    <w:rsid w:val="007E2DB4"/>
    <w:rsid w:val="007E34E8"/>
    <w:rsid w:val="007E3743"/>
    <w:rsid w:val="007E3974"/>
    <w:rsid w:val="007E42A3"/>
    <w:rsid w:val="007E45A1"/>
    <w:rsid w:val="007E4652"/>
    <w:rsid w:val="007E47AC"/>
    <w:rsid w:val="007E4925"/>
    <w:rsid w:val="007E498B"/>
    <w:rsid w:val="007E4A25"/>
    <w:rsid w:val="007E4BA0"/>
    <w:rsid w:val="007E4C49"/>
    <w:rsid w:val="007E4C53"/>
    <w:rsid w:val="007E539B"/>
    <w:rsid w:val="007E5541"/>
    <w:rsid w:val="007E5739"/>
    <w:rsid w:val="007E5B95"/>
    <w:rsid w:val="007E5DE4"/>
    <w:rsid w:val="007E5E50"/>
    <w:rsid w:val="007E5F47"/>
    <w:rsid w:val="007E6285"/>
    <w:rsid w:val="007E62CA"/>
    <w:rsid w:val="007E6614"/>
    <w:rsid w:val="007E6666"/>
    <w:rsid w:val="007E681F"/>
    <w:rsid w:val="007E6D2F"/>
    <w:rsid w:val="007E6D92"/>
    <w:rsid w:val="007E720F"/>
    <w:rsid w:val="007E7328"/>
    <w:rsid w:val="007E74B1"/>
    <w:rsid w:val="007E75D8"/>
    <w:rsid w:val="007E7666"/>
    <w:rsid w:val="007E778A"/>
    <w:rsid w:val="007E7924"/>
    <w:rsid w:val="007E7981"/>
    <w:rsid w:val="007E7BC5"/>
    <w:rsid w:val="007E7C9E"/>
    <w:rsid w:val="007E7CEB"/>
    <w:rsid w:val="007E7ECE"/>
    <w:rsid w:val="007E7F27"/>
    <w:rsid w:val="007E7F63"/>
    <w:rsid w:val="007F0041"/>
    <w:rsid w:val="007F016A"/>
    <w:rsid w:val="007F01AE"/>
    <w:rsid w:val="007F02CC"/>
    <w:rsid w:val="007F04D9"/>
    <w:rsid w:val="007F05F0"/>
    <w:rsid w:val="007F06A5"/>
    <w:rsid w:val="007F0734"/>
    <w:rsid w:val="007F076A"/>
    <w:rsid w:val="007F079D"/>
    <w:rsid w:val="007F081B"/>
    <w:rsid w:val="007F0A70"/>
    <w:rsid w:val="007F0C5E"/>
    <w:rsid w:val="007F0F05"/>
    <w:rsid w:val="007F0FB6"/>
    <w:rsid w:val="007F0FB7"/>
    <w:rsid w:val="007F145A"/>
    <w:rsid w:val="007F155B"/>
    <w:rsid w:val="007F19C3"/>
    <w:rsid w:val="007F1B46"/>
    <w:rsid w:val="007F1F25"/>
    <w:rsid w:val="007F2004"/>
    <w:rsid w:val="007F23BD"/>
    <w:rsid w:val="007F26EE"/>
    <w:rsid w:val="007F27F5"/>
    <w:rsid w:val="007F286F"/>
    <w:rsid w:val="007F2894"/>
    <w:rsid w:val="007F2AC7"/>
    <w:rsid w:val="007F2B60"/>
    <w:rsid w:val="007F2C3B"/>
    <w:rsid w:val="007F2ED9"/>
    <w:rsid w:val="007F34CD"/>
    <w:rsid w:val="007F3560"/>
    <w:rsid w:val="007F35B0"/>
    <w:rsid w:val="007F369A"/>
    <w:rsid w:val="007F3708"/>
    <w:rsid w:val="007F38CA"/>
    <w:rsid w:val="007F3D42"/>
    <w:rsid w:val="007F3D86"/>
    <w:rsid w:val="007F3E26"/>
    <w:rsid w:val="007F3FB2"/>
    <w:rsid w:val="007F4096"/>
    <w:rsid w:val="007F43A7"/>
    <w:rsid w:val="007F4509"/>
    <w:rsid w:val="007F46D1"/>
    <w:rsid w:val="007F4CC5"/>
    <w:rsid w:val="007F50E9"/>
    <w:rsid w:val="007F558F"/>
    <w:rsid w:val="007F5646"/>
    <w:rsid w:val="007F56C8"/>
    <w:rsid w:val="007F57EF"/>
    <w:rsid w:val="007F5928"/>
    <w:rsid w:val="007F5A01"/>
    <w:rsid w:val="007F5A40"/>
    <w:rsid w:val="007F5D20"/>
    <w:rsid w:val="007F5DFD"/>
    <w:rsid w:val="007F5F0F"/>
    <w:rsid w:val="007F5F1D"/>
    <w:rsid w:val="007F6053"/>
    <w:rsid w:val="007F60A2"/>
    <w:rsid w:val="007F616E"/>
    <w:rsid w:val="007F651C"/>
    <w:rsid w:val="007F6A27"/>
    <w:rsid w:val="007F6AEE"/>
    <w:rsid w:val="007F6B11"/>
    <w:rsid w:val="007F6D54"/>
    <w:rsid w:val="007F703C"/>
    <w:rsid w:val="007F72AD"/>
    <w:rsid w:val="007F73B8"/>
    <w:rsid w:val="007F7419"/>
    <w:rsid w:val="007F7609"/>
    <w:rsid w:val="007F76D0"/>
    <w:rsid w:val="007F780B"/>
    <w:rsid w:val="007F78F6"/>
    <w:rsid w:val="007F792F"/>
    <w:rsid w:val="007F793C"/>
    <w:rsid w:val="007F7A52"/>
    <w:rsid w:val="007F7A6E"/>
    <w:rsid w:val="007F7A9C"/>
    <w:rsid w:val="007F7D77"/>
    <w:rsid w:val="007F7F1D"/>
    <w:rsid w:val="007F7FBA"/>
    <w:rsid w:val="008000AC"/>
    <w:rsid w:val="008001E3"/>
    <w:rsid w:val="0080072F"/>
    <w:rsid w:val="00800F62"/>
    <w:rsid w:val="0080124E"/>
    <w:rsid w:val="00801530"/>
    <w:rsid w:val="008016C6"/>
    <w:rsid w:val="008016DC"/>
    <w:rsid w:val="0080193C"/>
    <w:rsid w:val="00801AF9"/>
    <w:rsid w:val="00801B55"/>
    <w:rsid w:val="00801C16"/>
    <w:rsid w:val="00801C7D"/>
    <w:rsid w:val="00801E37"/>
    <w:rsid w:val="00801EAF"/>
    <w:rsid w:val="00802257"/>
    <w:rsid w:val="00802439"/>
    <w:rsid w:val="0080250F"/>
    <w:rsid w:val="00802630"/>
    <w:rsid w:val="00802634"/>
    <w:rsid w:val="0080289F"/>
    <w:rsid w:val="008028DD"/>
    <w:rsid w:val="008029A1"/>
    <w:rsid w:val="00802BE7"/>
    <w:rsid w:val="00802CDC"/>
    <w:rsid w:val="00802D28"/>
    <w:rsid w:val="00802DD0"/>
    <w:rsid w:val="00802DDE"/>
    <w:rsid w:val="00802E12"/>
    <w:rsid w:val="00802EA5"/>
    <w:rsid w:val="00802EAE"/>
    <w:rsid w:val="00802FF9"/>
    <w:rsid w:val="00803036"/>
    <w:rsid w:val="008030CE"/>
    <w:rsid w:val="008033FC"/>
    <w:rsid w:val="0080350F"/>
    <w:rsid w:val="008035CA"/>
    <w:rsid w:val="008036B8"/>
    <w:rsid w:val="0080378D"/>
    <w:rsid w:val="00803816"/>
    <w:rsid w:val="008038CB"/>
    <w:rsid w:val="008039C5"/>
    <w:rsid w:val="00803A94"/>
    <w:rsid w:val="00803C0C"/>
    <w:rsid w:val="00803CD7"/>
    <w:rsid w:val="00803D19"/>
    <w:rsid w:val="00803E8B"/>
    <w:rsid w:val="00803EE2"/>
    <w:rsid w:val="00803FC1"/>
    <w:rsid w:val="008040C9"/>
    <w:rsid w:val="008041F4"/>
    <w:rsid w:val="0080435C"/>
    <w:rsid w:val="00804432"/>
    <w:rsid w:val="0080449E"/>
    <w:rsid w:val="008044DE"/>
    <w:rsid w:val="0080452E"/>
    <w:rsid w:val="0080454C"/>
    <w:rsid w:val="0080463D"/>
    <w:rsid w:val="0080468C"/>
    <w:rsid w:val="008046BE"/>
    <w:rsid w:val="008048CA"/>
    <w:rsid w:val="008049E4"/>
    <w:rsid w:val="00804A7C"/>
    <w:rsid w:val="00804C25"/>
    <w:rsid w:val="00804F91"/>
    <w:rsid w:val="00804F92"/>
    <w:rsid w:val="00805009"/>
    <w:rsid w:val="00805133"/>
    <w:rsid w:val="00805143"/>
    <w:rsid w:val="0080548B"/>
    <w:rsid w:val="00805588"/>
    <w:rsid w:val="00805787"/>
    <w:rsid w:val="00805822"/>
    <w:rsid w:val="008058EE"/>
    <w:rsid w:val="00805B91"/>
    <w:rsid w:val="00805C72"/>
    <w:rsid w:val="00805F44"/>
    <w:rsid w:val="0080618E"/>
    <w:rsid w:val="008064C0"/>
    <w:rsid w:val="00806559"/>
    <w:rsid w:val="00806573"/>
    <w:rsid w:val="008065B0"/>
    <w:rsid w:val="00806687"/>
    <w:rsid w:val="0080671A"/>
    <w:rsid w:val="008067C3"/>
    <w:rsid w:val="008067EA"/>
    <w:rsid w:val="00806993"/>
    <w:rsid w:val="00806B26"/>
    <w:rsid w:val="00806E4E"/>
    <w:rsid w:val="00806F6B"/>
    <w:rsid w:val="008071C1"/>
    <w:rsid w:val="008072CC"/>
    <w:rsid w:val="0080737E"/>
    <w:rsid w:val="008077DE"/>
    <w:rsid w:val="008079C3"/>
    <w:rsid w:val="00807CC6"/>
    <w:rsid w:val="00810013"/>
    <w:rsid w:val="00810016"/>
    <w:rsid w:val="0081006F"/>
    <w:rsid w:val="00810142"/>
    <w:rsid w:val="008101D9"/>
    <w:rsid w:val="008103D0"/>
    <w:rsid w:val="0081086D"/>
    <w:rsid w:val="008109AF"/>
    <w:rsid w:val="00810A82"/>
    <w:rsid w:val="00810F04"/>
    <w:rsid w:val="00810F50"/>
    <w:rsid w:val="008110F9"/>
    <w:rsid w:val="0081111A"/>
    <w:rsid w:val="0081136A"/>
    <w:rsid w:val="00811465"/>
    <w:rsid w:val="0081147A"/>
    <w:rsid w:val="008114C9"/>
    <w:rsid w:val="00811551"/>
    <w:rsid w:val="008115EA"/>
    <w:rsid w:val="0081197D"/>
    <w:rsid w:val="00811A91"/>
    <w:rsid w:val="00811AB5"/>
    <w:rsid w:val="00811B2D"/>
    <w:rsid w:val="00811B3B"/>
    <w:rsid w:val="00811C43"/>
    <w:rsid w:val="00811CF2"/>
    <w:rsid w:val="00811D44"/>
    <w:rsid w:val="00811F96"/>
    <w:rsid w:val="00811FED"/>
    <w:rsid w:val="0081226D"/>
    <w:rsid w:val="00812545"/>
    <w:rsid w:val="0081282D"/>
    <w:rsid w:val="00812B6F"/>
    <w:rsid w:val="00812BDC"/>
    <w:rsid w:val="00812CC5"/>
    <w:rsid w:val="00812F3B"/>
    <w:rsid w:val="0081339F"/>
    <w:rsid w:val="008134CA"/>
    <w:rsid w:val="008135C2"/>
    <w:rsid w:val="008136B4"/>
    <w:rsid w:val="00813A1C"/>
    <w:rsid w:val="00813AC9"/>
    <w:rsid w:val="00813B16"/>
    <w:rsid w:val="00813B92"/>
    <w:rsid w:val="00813C7F"/>
    <w:rsid w:val="00813D11"/>
    <w:rsid w:val="00813D6B"/>
    <w:rsid w:val="00813DE2"/>
    <w:rsid w:val="00813EFC"/>
    <w:rsid w:val="008140EE"/>
    <w:rsid w:val="00814188"/>
    <w:rsid w:val="008141A3"/>
    <w:rsid w:val="00814312"/>
    <w:rsid w:val="008144E9"/>
    <w:rsid w:val="008145B9"/>
    <w:rsid w:val="008147D7"/>
    <w:rsid w:val="008148C0"/>
    <w:rsid w:val="00814B03"/>
    <w:rsid w:val="00814BEA"/>
    <w:rsid w:val="00814C4F"/>
    <w:rsid w:val="00814E77"/>
    <w:rsid w:val="00815310"/>
    <w:rsid w:val="00815956"/>
    <w:rsid w:val="008159A4"/>
    <w:rsid w:val="00815BD3"/>
    <w:rsid w:val="00816186"/>
    <w:rsid w:val="008163FE"/>
    <w:rsid w:val="00816512"/>
    <w:rsid w:val="008168D1"/>
    <w:rsid w:val="00816A14"/>
    <w:rsid w:val="00816DD2"/>
    <w:rsid w:val="0081714F"/>
    <w:rsid w:val="00817322"/>
    <w:rsid w:val="0081763D"/>
    <w:rsid w:val="00817A07"/>
    <w:rsid w:val="00817B28"/>
    <w:rsid w:val="00817BDB"/>
    <w:rsid w:val="00817C42"/>
    <w:rsid w:val="00817D2D"/>
    <w:rsid w:val="00817D31"/>
    <w:rsid w:val="00817E9B"/>
    <w:rsid w:val="00817EF7"/>
    <w:rsid w:val="00817F00"/>
    <w:rsid w:val="00817FDB"/>
    <w:rsid w:val="00820372"/>
    <w:rsid w:val="00820585"/>
    <w:rsid w:val="0082058C"/>
    <w:rsid w:val="008205B5"/>
    <w:rsid w:val="00820775"/>
    <w:rsid w:val="0082089E"/>
    <w:rsid w:val="00820BA9"/>
    <w:rsid w:val="00821076"/>
    <w:rsid w:val="008212E0"/>
    <w:rsid w:val="0082137E"/>
    <w:rsid w:val="0082178F"/>
    <w:rsid w:val="008217C9"/>
    <w:rsid w:val="0082180F"/>
    <w:rsid w:val="0082188C"/>
    <w:rsid w:val="00821B74"/>
    <w:rsid w:val="00821E00"/>
    <w:rsid w:val="00821EAC"/>
    <w:rsid w:val="00821F16"/>
    <w:rsid w:val="008220A6"/>
    <w:rsid w:val="0082218B"/>
    <w:rsid w:val="008222F9"/>
    <w:rsid w:val="0082237F"/>
    <w:rsid w:val="008223EB"/>
    <w:rsid w:val="00822440"/>
    <w:rsid w:val="00822575"/>
    <w:rsid w:val="008227B9"/>
    <w:rsid w:val="00822A00"/>
    <w:rsid w:val="00822A45"/>
    <w:rsid w:val="00822C63"/>
    <w:rsid w:val="00822CB0"/>
    <w:rsid w:val="00822ECA"/>
    <w:rsid w:val="00823709"/>
    <w:rsid w:val="008239F9"/>
    <w:rsid w:val="00823B51"/>
    <w:rsid w:val="00823CFA"/>
    <w:rsid w:val="00823E4E"/>
    <w:rsid w:val="00823FEB"/>
    <w:rsid w:val="00824117"/>
    <w:rsid w:val="00824148"/>
    <w:rsid w:val="00824159"/>
    <w:rsid w:val="00824679"/>
    <w:rsid w:val="008246DB"/>
    <w:rsid w:val="0082473F"/>
    <w:rsid w:val="00824A71"/>
    <w:rsid w:val="00824D86"/>
    <w:rsid w:val="00825200"/>
    <w:rsid w:val="0082557A"/>
    <w:rsid w:val="00825A3B"/>
    <w:rsid w:val="00825AF8"/>
    <w:rsid w:val="00826191"/>
    <w:rsid w:val="0082620B"/>
    <w:rsid w:val="0082633F"/>
    <w:rsid w:val="008264C6"/>
    <w:rsid w:val="008265C0"/>
    <w:rsid w:val="0082690B"/>
    <w:rsid w:val="00826942"/>
    <w:rsid w:val="008269E4"/>
    <w:rsid w:val="00826A8F"/>
    <w:rsid w:val="00826B99"/>
    <w:rsid w:val="00826BDD"/>
    <w:rsid w:val="00826C02"/>
    <w:rsid w:val="00826E16"/>
    <w:rsid w:val="00826FEB"/>
    <w:rsid w:val="0082709A"/>
    <w:rsid w:val="008271BC"/>
    <w:rsid w:val="00827337"/>
    <w:rsid w:val="00827356"/>
    <w:rsid w:val="00827379"/>
    <w:rsid w:val="00827477"/>
    <w:rsid w:val="0082768D"/>
    <w:rsid w:val="00827829"/>
    <w:rsid w:val="008278BD"/>
    <w:rsid w:val="008278E1"/>
    <w:rsid w:val="0082794F"/>
    <w:rsid w:val="00827AA1"/>
    <w:rsid w:val="00827AE2"/>
    <w:rsid w:val="00827EAA"/>
    <w:rsid w:val="008301AA"/>
    <w:rsid w:val="0083036C"/>
    <w:rsid w:val="00830396"/>
    <w:rsid w:val="00830471"/>
    <w:rsid w:val="00830752"/>
    <w:rsid w:val="008307D4"/>
    <w:rsid w:val="0083082D"/>
    <w:rsid w:val="00830942"/>
    <w:rsid w:val="0083094F"/>
    <w:rsid w:val="008309EF"/>
    <w:rsid w:val="00830B00"/>
    <w:rsid w:val="00830CEF"/>
    <w:rsid w:val="00830CFD"/>
    <w:rsid w:val="00830DDE"/>
    <w:rsid w:val="00831138"/>
    <w:rsid w:val="0083120C"/>
    <w:rsid w:val="008312DD"/>
    <w:rsid w:val="0083137C"/>
    <w:rsid w:val="00831660"/>
    <w:rsid w:val="00831675"/>
    <w:rsid w:val="008317E4"/>
    <w:rsid w:val="008319BC"/>
    <w:rsid w:val="008319CC"/>
    <w:rsid w:val="00831A96"/>
    <w:rsid w:val="00831B33"/>
    <w:rsid w:val="00831C99"/>
    <w:rsid w:val="00831C9A"/>
    <w:rsid w:val="00831CA0"/>
    <w:rsid w:val="00831CD5"/>
    <w:rsid w:val="008323B5"/>
    <w:rsid w:val="008323DA"/>
    <w:rsid w:val="0083278F"/>
    <w:rsid w:val="00832D38"/>
    <w:rsid w:val="00832DB6"/>
    <w:rsid w:val="008331B8"/>
    <w:rsid w:val="00833526"/>
    <w:rsid w:val="0083358B"/>
    <w:rsid w:val="0083367C"/>
    <w:rsid w:val="008336AC"/>
    <w:rsid w:val="00833711"/>
    <w:rsid w:val="008337D0"/>
    <w:rsid w:val="0083394A"/>
    <w:rsid w:val="00833A8A"/>
    <w:rsid w:val="00833A8F"/>
    <w:rsid w:val="00833D05"/>
    <w:rsid w:val="008342B9"/>
    <w:rsid w:val="008344A4"/>
    <w:rsid w:val="00834748"/>
    <w:rsid w:val="008348B3"/>
    <w:rsid w:val="00834A00"/>
    <w:rsid w:val="00834AA1"/>
    <w:rsid w:val="00834AAF"/>
    <w:rsid w:val="00834D30"/>
    <w:rsid w:val="00834D56"/>
    <w:rsid w:val="00834FA4"/>
    <w:rsid w:val="008350E2"/>
    <w:rsid w:val="00835167"/>
    <w:rsid w:val="0083560F"/>
    <w:rsid w:val="00835669"/>
    <w:rsid w:val="008356FC"/>
    <w:rsid w:val="00835812"/>
    <w:rsid w:val="00835851"/>
    <w:rsid w:val="00835B24"/>
    <w:rsid w:val="00835CD1"/>
    <w:rsid w:val="00835DE2"/>
    <w:rsid w:val="00835F56"/>
    <w:rsid w:val="0083605F"/>
    <w:rsid w:val="008360EF"/>
    <w:rsid w:val="0083617D"/>
    <w:rsid w:val="00836227"/>
    <w:rsid w:val="008362D9"/>
    <w:rsid w:val="0083630B"/>
    <w:rsid w:val="0083634D"/>
    <w:rsid w:val="0083649F"/>
    <w:rsid w:val="0083657D"/>
    <w:rsid w:val="00836877"/>
    <w:rsid w:val="008368C4"/>
    <w:rsid w:val="00836942"/>
    <w:rsid w:val="00836A21"/>
    <w:rsid w:val="00836D09"/>
    <w:rsid w:val="00836DBD"/>
    <w:rsid w:val="00836ECA"/>
    <w:rsid w:val="00836F20"/>
    <w:rsid w:val="0083727E"/>
    <w:rsid w:val="008373F5"/>
    <w:rsid w:val="0083752C"/>
    <w:rsid w:val="008375B4"/>
    <w:rsid w:val="008377CE"/>
    <w:rsid w:val="00837870"/>
    <w:rsid w:val="00837928"/>
    <w:rsid w:val="00837DDC"/>
    <w:rsid w:val="00840032"/>
    <w:rsid w:val="0084029C"/>
    <w:rsid w:val="008406C8"/>
    <w:rsid w:val="0084098D"/>
    <w:rsid w:val="00840BF8"/>
    <w:rsid w:val="00840EC5"/>
    <w:rsid w:val="00840F09"/>
    <w:rsid w:val="00841027"/>
    <w:rsid w:val="00841070"/>
    <w:rsid w:val="00841088"/>
    <w:rsid w:val="008412C7"/>
    <w:rsid w:val="00841699"/>
    <w:rsid w:val="008416BC"/>
    <w:rsid w:val="008416C2"/>
    <w:rsid w:val="00841B28"/>
    <w:rsid w:val="00841CB1"/>
    <w:rsid w:val="00841CD3"/>
    <w:rsid w:val="00841D1C"/>
    <w:rsid w:val="00841DD2"/>
    <w:rsid w:val="00841F33"/>
    <w:rsid w:val="00842232"/>
    <w:rsid w:val="008422DA"/>
    <w:rsid w:val="008423D5"/>
    <w:rsid w:val="0084279F"/>
    <w:rsid w:val="0084291D"/>
    <w:rsid w:val="00842974"/>
    <w:rsid w:val="00842C63"/>
    <w:rsid w:val="00842D07"/>
    <w:rsid w:val="00842D75"/>
    <w:rsid w:val="00842E2A"/>
    <w:rsid w:val="00842E5A"/>
    <w:rsid w:val="00842E6B"/>
    <w:rsid w:val="00843037"/>
    <w:rsid w:val="0084305E"/>
    <w:rsid w:val="00843133"/>
    <w:rsid w:val="008436C4"/>
    <w:rsid w:val="0084376B"/>
    <w:rsid w:val="008439B4"/>
    <w:rsid w:val="00843EA7"/>
    <w:rsid w:val="008440CB"/>
    <w:rsid w:val="00844100"/>
    <w:rsid w:val="0084414A"/>
    <w:rsid w:val="0084470D"/>
    <w:rsid w:val="00844891"/>
    <w:rsid w:val="008448D8"/>
    <w:rsid w:val="0084507A"/>
    <w:rsid w:val="008454E7"/>
    <w:rsid w:val="008456A3"/>
    <w:rsid w:val="008456A9"/>
    <w:rsid w:val="00845720"/>
    <w:rsid w:val="00845866"/>
    <w:rsid w:val="008459A3"/>
    <w:rsid w:val="00845B4D"/>
    <w:rsid w:val="00846392"/>
    <w:rsid w:val="00846508"/>
    <w:rsid w:val="00846610"/>
    <w:rsid w:val="0084668A"/>
    <w:rsid w:val="008467DC"/>
    <w:rsid w:val="008467E4"/>
    <w:rsid w:val="00846969"/>
    <w:rsid w:val="00846C75"/>
    <w:rsid w:val="00846E4A"/>
    <w:rsid w:val="00846EB1"/>
    <w:rsid w:val="008471D0"/>
    <w:rsid w:val="0084725A"/>
    <w:rsid w:val="0084754A"/>
    <w:rsid w:val="008475EE"/>
    <w:rsid w:val="00847723"/>
    <w:rsid w:val="008478D4"/>
    <w:rsid w:val="00847B05"/>
    <w:rsid w:val="00847E47"/>
    <w:rsid w:val="00847EB9"/>
    <w:rsid w:val="00847ECB"/>
    <w:rsid w:val="0085030A"/>
    <w:rsid w:val="0085036A"/>
    <w:rsid w:val="00850562"/>
    <w:rsid w:val="00850737"/>
    <w:rsid w:val="00850795"/>
    <w:rsid w:val="008508A3"/>
    <w:rsid w:val="00850935"/>
    <w:rsid w:val="00850EAA"/>
    <w:rsid w:val="00850F32"/>
    <w:rsid w:val="00851239"/>
    <w:rsid w:val="00851ADF"/>
    <w:rsid w:val="00851D1D"/>
    <w:rsid w:val="00851DE9"/>
    <w:rsid w:val="00851F44"/>
    <w:rsid w:val="008520DD"/>
    <w:rsid w:val="00852120"/>
    <w:rsid w:val="008521CD"/>
    <w:rsid w:val="008522F1"/>
    <w:rsid w:val="00852309"/>
    <w:rsid w:val="0085233A"/>
    <w:rsid w:val="00852344"/>
    <w:rsid w:val="0085245A"/>
    <w:rsid w:val="008524A0"/>
    <w:rsid w:val="008526A6"/>
    <w:rsid w:val="008526E2"/>
    <w:rsid w:val="00852812"/>
    <w:rsid w:val="00852984"/>
    <w:rsid w:val="00852FA4"/>
    <w:rsid w:val="00853083"/>
    <w:rsid w:val="008538C7"/>
    <w:rsid w:val="00853BFD"/>
    <w:rsid w:val="00853EA0"/>
    <w:rsid w:val="008540B6"/>
    <w:rsid w:val="008543DB"/>
    <w:rsid w:val="00854447"/>
    <w:rsid w:val="00854456"/>
    <w:rsid w:val="00854620"/>
    <w:rsid w:val="00854627"/>
    <w:rsid w:val="008546A9"/>
    <w:rsid w:val="0085477D"/>
    <w:rsid w:val="008547B7"/>
    <w:rsid w:val="008548B1"/>
    <w:rsid w:val="00854A6D"/>
    <w:rsid w:val="00854B6C"/>
    <w:rsid w:val="00854F44"/>
    <w:rsid w:val="008552AB"/>
    <w:rsid w:val="0085551D"/>
    <w:rsid w:val="008556B1"/>
    <w:rsid w:val="00855790"/>
    <w:rsid w:val="008557AD"/>
    <w:rsid w:val="00855879"/>
    <w:rsid w:val="00855993"/>
    <w:rsid w:val="008559ED"/>
    <w:rsid w:val="00855B33"/>
    <w:rsid w:val="00855D4A"/>
    <w:rsid w:val="00855D68"/>
    <w:rsid w:val="00855FBF"/>
    <w:rsid w:val="00856310"/>
    <w:rsid w:val="00856358"/>
    <w:rsid w:val="008563C6"/>
    <w:rsid w:val="00856571"/>
    <w:rsid w:val="008565DB"/>
    <w:rsid w:val="00856A58"/>
    <w:rsid w:val="00856B0D"/>
    <w:rsid w:val="00856D30"/>
    <w:rsid w:val="00856DDD"/>
    <w:rsid w:val="00856FB7"/>
    <w:rsid w:val="0085706C"/>
    <w:rsid w:val="0085706F"/>
    <w:rsid w:val="0085714F"/>
    <w:rsid w:val="00857187"/>
    <w:rsid w:val="008571C8"/>
    <w:rsid w:val="008575AE"/>
    <w:rsid w:val="00857AB2"/>
    <w:rsid w:val="00857B6D"/>
    <w:rsid w:val="00857BB5"/>
    <w:rsid w:val="00857C6A"/>
    <w:rsid w:val="00857D5F"/>
    <w:rsid w:val="00857D72"/>
    <w:rsid w:val="00857DAF"/>
    <w:rsid w:val="00857F26"/>
    <w:rsid w:val="00857F37"/>
    <w:rsid w:val="0086035E"/>
    <w:rsid w:val="008603A6"/>
    <w:rsid w:val="0086051A"/>
    <w:rsid w:val="00860882"/>
    <w:rsid w:val="0086091C"/>
    <w:rsid w:val="00860C12"/>
    <w:rsid w:val="00860CDB"/>
    <w:rsid w:val="00860DB5"/>
    <w:rsid w:val="00860E22"/>
    <w:rsid w:val="00860EEC"/>
    <w:rsid w:val="00860F3A"/>
    <w:rsid w:val="00860FC4"/>
    <w:rsid w:val="008611C8"/>
    <w:rsid w:val="008611E5"/>
    <w:rsid w:val="0086150D"/>
    <w:rsid w:val="00861567"/>
    <w:rsid w:val="00861955"/>
    <w:rsid w:val="00861AE4"/>
    <w:rsid w:val="00861BF5"/>
    <w:rsid w:val="00861D2D"/>
    <w:rsid w:val="00861D43"/>
    <w:rsid w:val="008621D8"/>
    <w:rsid w:val="0086221C"/>
    <w:rsid w:val="008626FE"/>
    <w:rsid w:val="00862B47"/>
    <w:rsid w:val="00862C76"/>
    <w:rsid w:val="00862D40"/>
    <w:rsid w:val="00862F72"/>
    <w:rsid w:val="00863073"/>
    <w:rsid w:val="008630B9"/>
    <w:rsid w:val="008630CC"/>
    <w:rsid w:val="0086312F"/>
    <w:rsid w:val="008631FB"/>
    <w:rsid w:val="00863412"/>
    <w:rsid w:val="0086348A"/>
    <w:rsid w:val="008634E9"/>
    <w:rsid w:val="00863767"/>
    <w:rsid w:val="00863B6D"/>
    <w:rsid w:val="00863C41"/>
    <w:rsid w:val="00863EE5"/>
    <w:rsid w:val="00863F77"/>
    <w:rsid w:val="0086405F"/>
    <w:rsid w:val="008641A2"/>
    <w:rsid w:val="008642C2"/>
    <w:rsid w:val="00864442"/>
    <w:rsid w:val="0086494A"/>
    <w:rsid w:val="00864997"/>
    <w:rsid w:val="00864D53"/>
    <w:rsid w:val="00864F7F"/>
    <w:rsid w:val="00865076"/>
    <w:rsid w:val="0086520C"/>
    <w:rsid w:val="008652E6"/>
    <w:rsid w:val="008653A3"/>
    <w:rsid w:val="0086569F"/>
    <w:rsid w:val="00865834"/>
    <w:rsid w:val="00865944"/>
    <w:rsid w:val="00865E34"/>
    <w:rsid w:val="00865FA7"/>
    <w:rsid w:val="008663D8"/>
    <w:rsid w:val="008665FC"/>
    <w:rsid w:val="00866606"/>
    <w:rsid w:val="00866614"/>
    <w:rsid w:val="00866807"/>
    <w:rsid w:val="00866865"/>
    <w:rsid w:val="00866918"/>
    <w:rsid w:val="00866A4B"/>
    <w:rsid w:val="00866BBC"/>
    <w:rsid w:val="00866D0E"/>
    <w:rsid w:val="00866D9D"/>
    <w:rsid w:val="00866DC1"/>
    <w:rsid w:val="00866F1B"/>
    <w:rsid w:val="00866FA7"/>
    <w:rsid w:val="0086743A"/>
    <w:rsid w:val="008675A9"/>
    <w:rsid w:val="00867829"/>
    <w:rsid w:val="00867A5E"/>
    <w:rsid w:val="00867B27"/>
    <w:rsid w:val="00867B7F"/>
    <w:rsid w:val="00867DFA"/>
    <w:rsid w:val="0087011D"/>
    <w:rsid w:val="00870336"/>
    <w:rsid w:val="008708AF"/>
    <w:rsid w:val="00870B9F"/>
    <w:rsid w:val="00870BCE"/>
    <w:rsid w:val="00870F7C"/>
    <w:rsid w:val="008711D0"/>
    <w:rsid w:val="008713B1"/>
    <w:rsid w:val="0087162B"/>
    <w:rsid w:val="00871648"/>
    <w:rsid w:val="008716C0"/>
    <w:rsid w:val="0087191B"/>
    <w:rsid w:val="00871CEC"/>
    <w:rsid w:val="00871EE6"/>
    <w:rsid w:val="00872056"/>
    <w:rsid w:val="008720AA"/>
    <w:rsid w:val="0087211E"/>
    <w:rsid w:val="0087233C"/>
    <w:rsid w:val="00872571"/>
    <w:rsid w:val="0087263E"/>
    <w:rsid w:val="0087267B"/>
    <w:rsid w:val="008727E7"/>
    <w:rsid w:val="008729D0"/>
    <w:rsid w:val="00872A19"/>
    <w:rsid w:val="00872A4A"/>
    <w:rsid w:val="00872C47"/>
    <w:rsid w:val="00872F11"/>
    <w:rsid w:val="00872F20"/>
    <w:rsid w:val="00872FDF"/>
    <w:rsid w:val="00873386"/>
    <w:rsid w:val="008734DD"/>
    <w:rsid w:val="0087361C"/>
    <w:rsid w:val="008736BD"/>
    <w:rsid w:val="008739BD"/>
    <w:rsid w:val="00873EBF"/>
    <w:rsid w:val="00873FA9"/>
    <w:rsid w:val="00874178"/>
    <w:rsid w:val="00874191"/>
    <w:rsid w:val="008742E8"/>
    <w:rsid w:val="0087433C"/>
    <w:rsid w:val="00874397"/>
    <w:rsid w:val="008743AD"/>
    <w:rsid w:val="008744A9"/>
    <w:rsid w:val="00874505"/>
    <w:rsid w:val="008746A7"/>
    <w:rsid w:val="008746B1"/>
    <w:rsid w:val="00874721"/>
    <w:rsid w:val="00874996"/>
    <w:rsid w:val="00874DB9"/>
    <w:rsid w:val="00874F88"/>
    <w:rsid w:val="00875254"/>
    <w:rsid w:val="008753FD"/>
    <w:rsid w:val="00875454"/>
    <w:rsid w:val="0087546B"/>
    <w:rsid w:val="008755E8"/>
    <w:rsid w:val="00875905"/>
    <w:rsid w:val="00875B10"/>
    <w:rsid w:val="008760CA"/>
    <w:rsid w:val="008763E3"/>
    <w:rsid w:val="008765BE"/>
    <w:rsid w:val="00876A65"/>
    <w:rsid w:val="00876C9A"/>
    <w:rsid w:val="00877089"/>
    <w:rsid w:val="00877280"/>
    <w:rsid w:val="00877337"/>
    <w:rsid w:val="00877405"/>
    <w:rsid w:val="008774ED"/>
    <w:rsid w:val="008777E5"/>
    <w:rsid w:val="00877884"/>
    <w:rsid w:val="008779B4"/>
    <w:rsid w:val="00877A31"/>
    <w:rsid w:val="00877AB6"/>
    <w:rsid w:val="00877B2C"/>
    <w:rsid w:val="00877BBC"/>
    <w:rsid w:val="00877DDA"/>
    <w:rsid w:val="00877E83"/>
    <w:rsid w:val="00880182"/>
    <w:rsid w:val="008803EC"/>
    <w:rsid w:val="00880406"/>
    <w:rsid w:val="00880987"/>
    <w:rsid w:val="00880ED3"/>
    <w:rsid w:val="00881114"/>
    <w:rsid w:val="0088121F"/>
    <w:rsid w:val="00881304"/>
    <w:rsid w:val="008816FB"/>
    <w:rsid w:val="0088174A"/>
    <w:rsid w:val="00881978"/>
    <w:rsid w:val="008819D0"/>
    <w:rsid w:val="008819E2"/>
    <w:rsid w:val="00881A1E"/>
    <w:rsid w:val="00881A90"/>
    <w:rsid w:val="00881DEC"/>
    <w:rsid w:val="00881EFF"/>
    <w:rsid w:val="008822FD"/>
    <w:rsid w:val="00882425"/>
    <w:rsid w:val="00882469"/>
    <w:rsid w:val="0088258D"/>
    <w:rsid w:val="00882658"/>
    <w:rsid w:val="00882C4A"/>
    <w:rsid w:val="00882DB1"/>
    <w:rsid w:val="00882DCF"/>
    <w:rsid w:val="008832BE"/>
    <w:rsid w:val="00883412"/>
    <w:rsid w:val="00883600"/>
    <w:rsid w:val="00883669"/>
    <w:rsid w:val="008836F8"/>
    <w:rsid w:val="00883886"/>
    <w:rsid w:val="008838FB"/>
    <w:rsid w:val="0088394A"/>
    <w:rsid w:val="00883AED"/>
    <w:rsid w:val="00883B36"/>
    <w:rsid w:val="00883D06"/>
    <w:rsid w:val="00883E32"/>
    <w:rsid w:val="00883E3B"/>
    <w:rsid w:val="00883FCB"/>
    <w:rsid w:val="008841B4"/>
    <w:rsid w:val="008842CF"/>
    <w:rsid w:val="0088434A"/>
    <w:rsid w:val="0088443F"/>
    <w:rsid w:val="008846A2"/>
    <w:rsid w:val="008846DB"/>
    <w:rsid w:val="008849C0"/>
    <w:rsid w:val="00884B02"/>
    <w:rsid w:val="00884C79"/>
    <w:rsid w:val="00884CB5"/>
    <w:rsid w:val="00884DB9"/>
    <w:rsid w:val="00884E5A"/>
    <w:rsid w:val="008852B6"/>
    <w:rsid w:val="00885390"/>
    <w:rsid w:val="00885622"/>
    <w:rsid w:val="00885792"/>
    <w:rsid w:val="00885805"/>
    <w:rsid w:val="00885B42"/>
    <w:rsid w:val="00885E12"/>
    <w:rsid w:val="00885E46"/>
    <w:rsid w:val="00885EED"/>
    <w:rsid w:val="00885FA0"/>
    <w:rsid w:val="0088600B"/>
    <w:rsid w:val="00886288"/>
    <w:rsid w:val="0088636C"/>
    <w:rsid w:val="008866D7"/>
    <w:rsid w:val="00886A04"/>
    <w:rsid w:val="008871F8"/>
    <w:rsid w:val="0088734B"/>
    <w:rsid w:val="00887448"/>
    <w:rsid w:val="008877E4"/>
    <w:rsid w:val="008878ED"/>
    <w:rsid w:val="00887A31"/>
    <w:rsid w:val="00887C95"/>
    <w:rsid w:val="00887D14"/>
    <w:rsid w:val="0089035C"/>
    <w:rsid w:val="00890389"/>
    <w:rsid w:val="00890547"/>
    <w:rsid w:val="00890AA4"/>
    <w:rsid w:val="00890BDE"/>
    <w:rsid w:val="00891137"/>
    <w:rsid w:val="0089117D"/>
    <w:rsid w:val="00891278"/>
    <w:rsid w:val="008914DC"/>
    <w:rsid w:val="008915D9"/>
    <w:rsid w:val="0089187B"/>
    <w:rsid w:val="00891B2C"/>
    <w:rsid w:val="00891BC8"/>
    <w:rsid w:val="00891C9E"/>
    <w:rsid w:val="00891D69"/>
    <w:rsid w:val="00891DA1"/>
    <w:rsid w:val="00892023"/>
    <w:rsid w:val="0089204E"/>
    <w:rsid w:val="008921A6"/>
    <w:rsid w:val="0089235B"/>
    <w:rsid w:val="0089245C"/>
    <w:rsid w:val="008925FA"/>
    <w:rsid w:val="00892F96"/>
    <w:rsid w:val="00892FA1"/>
    <w:rsid w:val="0089307A"/>
    <w:rsid w:val="00893E44"/>
    <w:rsid w:val="00893E46"/>
    <w:rsid w:val="00894077"/>
    <w:rsid w:val="00894120"/>
    <w:rsid w:val="008941F3"/>
    <w:rsid w:val="00894248"/>
    <w:rsid w:val="00894532"/>
    <w:rsid w:val="008948A8"/>
    <w:rsid w:val="00894A27"/>
    <w:rsid w:val="00894AE7"/>
    <w:rsid w:val="00894C21"/>
    <w:rsid w:val="00894CF3"/>
    <w:rsid w:val="00894EB4"/>
    <w:rsid w:val="00895025"/>
    <w:rsid w:val="00895057"/>
    <w:rsid w:val="0089511C"/>
    <w:rsid w:val="008951FD"/>
    <w:rsid w:val="00895258"/>
    <w:rsid w:val="0089536F"/>
    <w:rsid w:val="008954DF"/>
    <w:rsid w:val="0089553B"/>
    <w:rsid w:val="00895D6F"/>
    <w:rsid w:val="008964EE"/>
    <w:rsid w:val="008965B9"/>
    <w:rsid w:val="008967F5"/>
    <w:rsid w:val="008968AF"/>
    <w:rsid w:val="008969C6"/>
    <w:rsid w:val="00896A24"/>
    <w:rsid w:val="00896A94"/>
    <w:rsid w:val="00896AD2"/>
    <w:rsid w:val="00896F94"/>
    <w:rsid w:val="008973A8"/>
    <w:rsid w:val="008974D6"/>
    <w:rsid w:val="008977AC"/>
    <w:rsid w:val="008979D1"/>
    <w:rsid w:val="00897E15"/>
    <w:rsid w:val="00897E90"/>
    <w:rsid w:val="008A0025"/>
    <w:rsid w:val="008A022E"/>
    <w:rsid w:val="008A02C6"/>
    <w:rsid w:val="008A0692"/>
    <w:rsid w:val="008A079E"/>
    <w:rsid w:val="008A0A18"/>
    <w:rsid w:val="008A0B9A"/>
    <w:rsid w:val="008A0C2A"/>
    <w:rsid w:val="008A0DBB"/>
    <w:rsid w:val="008A0DDE"/>
    <w:rsid w:val="008A0DF9"/>
    <w:rsid w:val="008A0FFB"/>
    <w:rsid w:val="008A1229"/>
    <w:rsid w:val="008A14F4"/>
    <w:rsid w:val="008A178F"/>
    <w:rsid w:val="008A18EF"/>
    <w:rsid w:val="008A18F8"/>
    <w:rsid w:val="008A1966"/>
    <w:rsid w:val="008A1D2F"/>
    <w:rsid w:val="008A1E72"/>
    <w:rsid w:val="008A1E7F"/>
    <w:rsid w:val="008A1F46"/>
    <w:rsid w:val="008A224A"/>
    <w:rsid w:val="008A263C"/>
    <w:rsid w:val="008A275E"/>
    <w:rsid w:val="008A2B8B"/>
    <w:rsid w:val="008A2C6D"/>
    <w:rsid w:val="008A316E"/>
    <w:rsid w:val="008A3234"/>
    <w:rsid w:val="008A323A"/>
    <w:rsid w:val="008A3464"/>
    <w:rsid w:val="008A3574"/>
    <w:rsid w:val="008A39A5"/>
    <w:rsid w:val="008A3A0D"/>
    <w:rsid w:val="008A3A2B"/>
    <w:rsid w:val="008A3A96"/>
    <w:rsid w:val="008A3B25"/>
    <w:rsid w:val="008A3C50"/>
    <w:rsid w:val="008A3D22"/>
    <w:rsid w:val="008A3EC0"/>
    <w:rsid w:val="008A3FF7"/>
    <w:rsid w:val="008A4081"/>
    <w:rsid w:val="008A4097"/>
    <w:rsid w:val="008A41DC"/>
    <w:rsid w:val="008A4251"/>
    <w:rsid w:val="008A4423"/>
    <w:rsid w:val="008A4530"/>
    <w:rsid w:val="008A46BF"/>
    <w:rsid w:val="008A46FA"/>
    <w:rsid w:val="008A493E"/>
    <w:rsid w:val="008A49A5"/>
    <w:rsid w:val="008A49A7"/>
    <w:rsid w:val="008A4B22"/>
    <w:rsid w:val="008A4D79"/>
    <w:rsid w:val="008A4FC6"/>
    <w:rsid w:val="008A50B0"/>
    <w:rsid w:val="008A5227"/>
    <w:rsid w:val="008A539E"/>
    <w:rsid w:val="008A54DD"/>
    <w:rsid w:val="008A55F4"/>
    <w:rsid w:val="008A576B"/>
    <w:rsid w:val="008A5991"/>
    <w:rsid w:val="008A5ABF"/>
    <w:rsid w:val="008A5DAF"/>
    <w:rsid w:val="008A5F25"/>
    <w:rsid w:val="008A63DC"/>
    <w:rsid w:val="008A662B"/>
    <w:rsid w:val="008A681D"/>
    <w:rsid w:val="008A6836"/>
    <w:rsid w:val="008A685A"/>
    <w:rsid w:val="008A694B"/>
    <w:rsid w:val="008A6CC1"/>
    <w:rsid w:val="008A6DD3"/>
    <w:rsid w:val="008A6DF3"/>
    <w:rsid w:val="008A7299"/>
    <w:rsid w:val="008A73E3"/>
    <w:rsid w:val="008A7641"/>
    <w:rsid w:val="008A7923"/>
    <w:rsid w:val="008A796C"/>
    <w:rsid w:val="008A7DEC"/>
    <w:rsid w:val="008A7E92"/>
    <w:rsid w:val="008B0154"/>
    <w:rsid w:val="008B048B"/>
    <w:rsid w:val="008B07E4"/>
    <w:rsid w:val="008B085F"/>
    <w:rsid w:val="008B0AFD"/>
    <w:rsid w:val="008B0C43"/>
    <w:rsid w:val="008B0C94"/>
    <w:rsid w:val="008B0DA1"/>
    <w:rsid w:val="008B0F6A"/>
    <w:rsid w:val="008B1106"/>
    <w:rsid w:val="008B1202"/>
    <w:rsid w:val="008B1360"/>
    <w:rsid w:val="008B148F"/>
    <w:rsid w:val="008B176A"/>
    <w:rsid w:val="008B1911"/>
    <w:rsid w:val="008B1D2E"/>
    <w:rsid w:val="008B1D63"/>
    <w:rsid w:val="008B2017"/>
    <w:rsid w:val="008B201B"/>
    <w:rsid w:val="008B2165"/>
    <w:rsid w:val="008B23DF"/>
    <w:rsid w:val="008B2501"/>
    <w:rsid w:val="008B2509"/>
    <w:rsid w:val="008B254D"/>
    <w:rsid w:val="008B2569"/>
    <w:rsid w:val="008B2CAF"/>
    <w:rsid w:val="008B333B"/>
    <w:rsid w:val="008B33FB"/>
    <w:rsid w:val="008B3566"/>
    <w:rsid w:val="008B357F"/>
    <w:rsid w:val="008B35C3"/>
    <w:rsid w:val="008B3613"/>
    <w:rsid w:val="008B37B8"/>
    <w:rsid w:val="008B3C78"/>
    <w:rsid w:val="008B3D07"/>
    <w:rsid w:val="008B3F7B"/>
    <w:rsid w:val="008B3F7C"/>
    <w:rsid w:val="008B3FBC"/>
    <w:rsid w:val="008B420C"/>
    <w:rsid w:val="008B4337"/>
    <w:rsid w:val="008B43BC"/>
    <w:rsid w:val="008B43D8"/>
    <w:rsid w:val="008B4465"/>
    <w:rsid w:val="008B447C"/>
    <w:rsid w:val="008B44E0"/>
    <w:rsid w:val="008B4574"/>
    <w:rsid w:val="008B45D7"/>
    <w:rsid w:val="008B4C8A"/>
    <w:rsid w:val="008B4E8D"/>
    <w:rsid w:val="008B4F14"/>
    <w:rsid w:val="008B505E"/>
    <w:rsid w:val="008B50B0"/>
    <w:rsid w:val="008B50F1"/>
    <w:rsid w:val="008B519F"/>
    <w:rsid w:val="008B5231"/>
    <w:rsid w:val="008B5363"/>
    <w:rsid w:val="008B562A"/>
    <w:rsid w:val="008B5C16"/>
    <w:rsid w:val="008B5E33"/>
    <w:rsid w:val="008B5E4A"/>
    <w:rsid w:val="008B5FB7"/>
    <w:rsid w:val="008B6111"/>
    <w:rsid w:val="008B61A3"/>
    <w:rsid w:val="008B61D2"/>
    <w:rsid w:val="008B63C5"/>
    <w:rsid w:val="008B64B7"/>
    <w:rsid w:val="008B64D0"/>
    <w:rsid w:val="008B64F5"/>
    <w:rsid w:val="008B66A5"/>
    <w:rsid w:val="008B6825"/>
    <w:rsid w:val="008B6A61"/>
    <w:rsid w:val="008B6B0D"/>
    <w:rsid w:val="008B6B37"/>
    <w:rsid w:val="008B6C61"/>
    <w:rsid w:val="008B6CFD"/>
    <w:rsid w:val="008B6FAD"/>
    <w:rsid w:val="008B6FC1"/>
    <w:rsid w:val="008B6FFC"/>
    <w:rsid w:val="008B7006"/>
    <w:rsid w:val="008B7096"/>
    <w:rsid w:val="008B754F"/>
    <w:rsid w:val="008B7569"/>
    <w:rsid w:val="008B760D"/>
    <w:rsid w:val="008B773F"/>
    <w:rsid w:val="008B78B1"/>
    <w:rsid w:val="008B7AED"/>
    <w:rsid w:val="008B7DE4"/>
    <w:rsid w:val="008B7DEA"/>
    <w:rsid w:val="008B7ED9"/>
    <w:rsid w:val="008B7FC0"/>
    <w:rsid w:val="008C014A"/>
    <w:rsid w:val="008C017C"/>
    <w:rsid w:val="008C02CF"/>
    <w:rsid w:val="008C0442"/>
    <w:rsid w:val="008C0721"/>
    <w:rsid w:val="008C0765"/>
    <w:rsid w:val="008C078F"/>
    <w:rsid w:val="008C07A2"/>
    <w:rsid w:val="008C0D33"/>
    <w:rsid w:val="008C0D88"/>
    <w:rsid w:val="008C0F87"/>
    <w:rsid w:val="008C13C8"/>
    <w:rsid w:val="008C166D"/>
    <w:rsid w:val="008C1AB2"/>
    <w:rsid w:val="008C1B8D"/>
    <w:rsid w:val="008C1D47"/>
    <w:rsid w:val="008C1DB1"/>
    <w:rsid w:val="008C2193"/>
    <w:rsid w:val="008C252F"/>
    <w:rsid w:val="008C26A6"/>
    <w:rsid w:val="008C29A9"/>
    <w:rsid w:val="008C29D6"/>
    <w:rsid w:val="008C2C59"/>
    <w:rsid w:val="008C3024"/>
    <w:rsid w:val="008C3063"/>
    <w:rsid w:val="008C309F"/>
    <w:rsid w:val="008C3137"/>
    <w:rsid w:val="008C32E8"/>
    <w:rsid w:val="008C347F"/>
    <w:rsid w:val="008C3616"/>
    <w:rsid w:val="008C3655"/>
    <w:rsid w:val="008C3CF3"/>
    <w:rsid w:val="008C3DB9"/>
    <w:rsid w:val="008C40FE"/>
    <w:rsid w:val="008C42A1"/>
    <w:rsid w:val="008C42C1"/>
    <w:rsid w:val="008C42FA"/>
    <w:rsid w:val="008C4616"/>
    <w:rsid w:val="008C4717"/>
    <w:rsid w:val="008C4852"/>
    <w:rsid w:val="008C4A9D"/>
    <w:rsid w:val="008C4AD4"/>
    <w:rsid w:val="008C4ECA"/>
    <w:rsid w:val="008C5597"/>
    <w:rsid w:val="008C5945"/>
    <w:rsid w:val="008C5C15"/>
    <w:rsid w:val="008C5F95"/>
    <w:rsid w:val="008C63AD"/>
    <w:rsid w:val="008C64FF"/>
    <w:rsid w:val="008C6671"/>
    <w:rsid w:val="008C6888"/>
    <w:rsid w:val="008C68B3"/>
    <w:rsid w:val="008C69D6"/>
    <w:rsid w:val="008C6D91"/>
    <w:rsid w:val="008C6E9B"/>
    <w:rsid w:val="008C7226"/>
    <w:rsid w:val="008C7330"/>
    <w:rsid w:val="008C77A4"/>
    <w:rsid w:val="008C79E6"/>
    <w:rsid w:val="008C7A0C"/>
    <w:rsid w:val="008C7FE5"/>
    <w:rsid w:val="008D00EF"/>
    <w:rsid w:val="008D03E7"/>
    <w:rsid w:val="008D05EF"/>
    <w:rsid w:val="008D090D"/>
    <w:rsid w:val="008D1182"/>
    <w:rsid w:val="008D1313"/>
    <w:rsid w:val="008D14AE"/>
    <w:rsid w:val="008D1686"/>
    <w:rsid w:val="008D1904"/>
    <w:rsid w:val="008D1B14"/>
    <w:rsid w:val="008D1B77"/>
    <w:rsid w:val="008D1CC8"/>
    <w:rsid w:val="008D1E7F"/>
    <w:rsid w:val="008D2329"/>
    <w:rsid w:val="008D243A"/>
    <w:rsid w:val="008D24A5"/>
    <w:rsid w:val="008D26B7"/>
    <w:rsid w:val="008D2776"/>
    <w:rsid w:val="008D2832"/>
    <w:rsid w:val="008D2A10"/>
    <w:rsid w:val="008D2C49"/>
    <w:rsid w:val="008D3741"/>
    <w:rsid w:val="008D381E"/>
    <w:rsid w:val="008D38FE"/>
    <w:rsid w:val="008D39BB"/>
    <w:rsid w:val="008D3BD2"/>
    <w:rsid w:val="008D3C20"/>
    <w:rsid w:val="008D3D55"/>
    <w:rsid w:val="008D3E72"/>
    <w:rsid w:val="008D4247"/>
    <w:rsid w:val="008D42D4"/>
    <w:rsid w:val="008D432C"/>
    <w:rsid w:val="008D437B"/>
    <w:rsid w:val="008D43D2"/>
    <w:rsid w:val="008D47C2"/>
    <w:rsid w:val="008D4827"/>
    <w:rsid w:val="008D4BB0"/>
    <w:rsid w:val="008D4CFC"/>
    <w:rsid w:val="008D4D35"/>
    <w:rsid w:val="008D508E"/>
    <w:rsid w:val="008D519B"/>
    <w:rsid w:val="008D51B2"/>
    <w:rsid w:val="008D5225"/>
    <w:rsid w:val="008D5731"/>
    <w:rsid w:val="008D5855"/>
    <w:rsid w:val="008D5871"/>
    <w:rsid w:val="008D58F4"/>
    <w:rsid w:val="008D5B7B"/>
    <w:rsid w:val="008D5B7C"/>
    <w:rsid w:val="008D5CE8"/>
    <w:rsid w:val="008D5D00"/>
    <w:rsid w:val="008D5E15"/>
    <w:rsid w:val="008D5EC3"/>
    <w:rsid w:val="008D5FEC"/>
    <w:rsid w:val="008D60CF"/>
    <w:rsid w:val="008D6155"/>
    <w:rsid w:val="008D61F3"/>
    <w:rsid w:val="008D6440"/>
    <w:rsid w:val="008D686A"/>
    <w:rsid w:val="008D6B17"/>
    <w:rsid w:val="008D6B18"/>
    <w:rsid w:val="008D6BB9"/>
    <w:rsid w:val="008D6DC9"/>
    <w:rsid w:val="008D6E18"/>
    <w:rsid w:val="008D6F75"/>
    <w:rsid w:val="008D6FAA"/>
    <w:rsid w:val="008D7131"/>
    <w:rsid w:val="008D714E"/>
    <w:rsid w:val="008D73CA"/>
    <w:rsid w:val="008D75B4"/>
    <w:rsid w:val="008D771B"/>
    <w:rsid w:val="008D774A"/>
    <w:rsid w:val="008D77D7"/>
    <w:rsid w:val="008D7EDC"/>
    <w:rsid w:val="008D7EF2"/>
    <w:rsid w:val="008D7FE8"/>
    <w:rsid w:val="008E00B9"/>
    <w:rsid w:val="008E07AC"/>
    <w:rsid w:val="008E07CE"/>
    <w:rsid w:val="008E08C4"/>
    <w:rsid w:val="008E09B6"/>
    <w:rsid w:val="008E0DA8"/>
    <w:rsid w:val="008E0DAF"/>
    <w:rsid w:val="008E0F46"/>
    <w:rsid w:val="008E0FAD"/>
    <w:rsid w:val="008E128F"/>
    <w:rsid w:val="008E1377"/>
    <w:rsid w:val="008E150F"/>
    <w:rsid w:val="008E17FB"/>
    <w:rsid w:val="008E1A34"/>
    <w:rsid w:val="008E1EF7"/>
    <w:rsid w:val="008E1F41"/>
    <w:rsid w:val="008E20D8"/>
    <w:rsid w:val="008E20DF"/>
    <w:rsid w:val="008E221A"/>
    <w:rsid w:val="008E222A"/>
    <w:rsid w:val="008E2354"/>
    <w:rsid w:val="008E27B2"/>
    <w:rsid w:val="008E2C4B"/>
    <w:rsid w:val="008E2C85"/>
    <w:rsid w:val="008E2EB4"/>
    <w:rsid w:val="008E3196"/>
    <w:rsid w:val="008E323A"/>
    <w:rsid w:val="008E3304"/>
    <w:rsid w:val="008E34C4"/>
    <w:rsid w:val="008E378B"/>
    <w:rsid w:val="008E37B1"/>
    <w:rsid w:val="008E3863"/>
    <w:rsid w:val="008E3901"/>
    <w:rsid w:val="008E3E96"/>
    <w:rsid w:val="008E3F4B"/>
    <w:rsid w:val="008E4002"/>
    <w:rsid w:val="008E46EF"/>
    <w:rsid w:val="008E49D4"/>
    <w:rsid w:val="008E4A6B"/>
    <w:rsid w:val="008E4A88"/>
    <w:rsid w:val="008E4AB6"/>
    <w:rsid w:val="008E4B6F"/>
    <w:rsid w:val="008E4C7A"/>
    <w:rsid w:val="008E4D2D"/>
    <w:rsid w:val="008E4D44"/>
    <w:rsid w:val="008E50B5"/>
    <w:rsid w:val="008E53CB"/>
    <w:rsid w:val="008E554A"/>
    <w:rsid w:val="008E5613"/>
    <w:rsid w:val="008E5767"/>
    <w:rsid w:val="008E576B"/>
    <w:rsid w:val="008E578F"/>
    <w:rsid w:val="008E5994"/>
    <w:rsid w:val="008E5C47"/>
    <w:rsid w:val="008E5CF8"/>
    <w:rsid w:val="008E5D1C"/>
    <w:rsid w:val="008E5D91"/>
    <w:rsid w:val="008E5F20"/>
    <w:rsid w:val="008E5FA9"/>
    <w:rsid w:val="008E5FAA"/>
    <w:rsid w:val="008E60B8"/>
    <w:rsid w:val="008E66A1"/>
    <w:rsid w:val="008E6870"/>
    <w:rsid w:val="008E6965"/>
    <w:rsid w:val="008E69CC"/>
    <w:rsid w:val="008E6A04"/>
    <w:rsid w:val="008E6B70"/>
    <w:rsid w:val="008E6C1B"/>
    <w:rsid w:val="008E6D65"/>
    <w:rsid w:val="008E6D7F"/>
    <w:rsid w:val="008E71A5"/>
    <w:rsid w:val="008E762C"/>
    <w:rsid w:val="008E7A31"/>
    <w:rsid w:val="008E7DFF"/>
    <w:rsid w:val="008E7FB1"/>
    <w:rsid w:val="008F0453"/>
    <w:rsid w:val="008F087F"/>
    <w:rsid w:val="008F0A37"/>
    <w:rsid w:val="008F0DB0"/>
    <w:rsid w:val="008F0E78"/>
    <w:rsid w:val="008F114E"/>
    <w:rsid w:val="008F1173"/>
    <w:rsid w:val="008F1228"/>
    <w:rsid w:val="008F1254"/>
    <w:rsid w:val="008F12DE"/>
    <w:rsid w:val="008F1803"/>
    <w:rsid w:val="008F184D"/>
    <w:rsid w:val="008F1C9A"/>
    <w:rsid w:val="008F1F53"/>
    <w:rsid w:val="008F20F3"/>
    <w:rsid w:val="008F2468"/>
    <w:rsid w:val="008F24BB"/>
    <w:rsid w:val="008F25FD"/>
    <w:rsid w:val="008F27F0"/>
    <w:rsid w:val="008F2A07"/>
    <w:rsid w:val="008F2B92"/>
    <w:rsid w:val="008F2F16"/>
    <w:rsid w:val="008F2FB8"/>
    <w:rsid w:val="008F32BC"/>
    <w:rsid w:val="008F3301"/>
    <w:rsid w:val="008F334E"/>
    <w:rsid w:val="008F3414"/>
    <w:rsid w:val="008F3506"/>
    <w:rsid w:val="008F3514"/>
    <w:rsid w:val="008F35E8"/>
    <w:rsid w:val="008F35FB"/>
    <w:rsid w:val="008F39FE"/>
    <w:rsid w:val="008F3E40"/>
    <w:rsid w:val="008F3F3C"/>
    <w:rsid w:val="008F40A2"/>
    <w:rsid w:val="008F4311"/>
    <w:rsid w:val="008F45D7"/>
    <w:rsid w:val="008F4796"/>
    <w:rsid w:val="008F48D1"/>
    <w:rsid w:val="008F4952"/>
    <w:rsid w:val="008F4A21"/>
    <w:rsid w:val="008F4AC2"/>
    <w:rsid w:val="008F4D0F"/>
    <w:rsid w:val="008F4D97"/>
    <w:rsid w:val="008F4E88"/>
    <w:rsid w:val="008F560B"/>
    <w:rsid w:val="008F582E"/>
    <w:rsid w:val="008F591A"/>
    <w:rsid w:val="008F5B4C"/>
    <w:rsid w:val="008F5C5E"/>
    <w:rsid w:val="008F5DF9"/>
    <w:rsid w:val="008F5ED5"/>
    <w:rsid w:val="008F60CA"/>
    <w:rsid w:val="008F615D"/>
    <w:rsid w:val="008F61FD"/>
    <w:rsid w:val="008F66B8"/>
    <w:rsid w:val="008F6853"/>
    <w:rsid w:val="008F6871"/>
    <w:rsid w:val="008F6918"/>
    <w:rsid w:val="008F6DCD"/>
    <w:rsid w:val="008F6DF6"/>
    <w:rsid w:val="008F6E49"/>
    <w:rsid w:val="008F72EE"/>
    <w:rsid w:val="008F73C5"/>
    <w:rsid w:val="008F7624"/>
    <w:rsid w:val="008F789D"/>
    <w:rsid w:val="008F78E8"/>
    <w:rsid w:val="008F79B7"/>
    <w:rsid w:val="008F7AA4"/>
    <w:rsid w:val="008F7AC3"/>
    <w:rsid w:val="008F7CDF"/>
    <w:rsid w:val="008F7EDC"/>
    <w:rsid w:val="00900007"/>
    <w:rsid w:val="00900576"/>
    <w:rsid w:val="0090068D"/>
    <w:rsid w:val="00900897"/>
    <w:rsid w:val="00900A1E"/>
    <w:rsid w:val="00900F4E"/>
    <w:rsid w:val="00901378"/>
    <w:rsid w:val="00901530"/>
    <w:rsid w:val="0090156F"/>
    <w:rsid w:val="009015D7"/>
    <w:rsid w:val="00901605"/>
    <w:rsid w:val="009016F2"/>
    <w:rsid w:val="0090183A"/>
    <w:rsid w:val="009018BB"/>
    <w:rsid w:val="00901B6C"/>
    <w:rsid w:val="00901E59"/>
    <w:rsid w:val="00901FAA"/>
    <w:rsid w:val="00901FEC"/>
    <w:rsid w:val="00902006"/>
    <w:rsid w:val="009020BF"/>
    <w:rsid w:val="0090217B"/>
    <w:rsid w:val="009023B8"/>
    <w:rsid w:val="00902456"/>
    <w:rsid w:val="0090283B"/>
    <w:rsid w:val="009028A3"/>
    <w:rsid w:val="00902977"/>
    <w:rsid w:val="009029D3"/>
    <w:rsid w:val="00902B62"/>
    <w:rsid w:val="00902C9D"/>
    <w:rsid w:val="00903379"/>
    <w:rsid w:val="00903406"/>
    <w:rsid w:val="009034B9"/>
    <w:rsid w:val="0090354A"/>
    <w:rsid w:val="009036F3"/>
    <w:rsid w:val="00903A58"/>
    <w:rsid w:val="00903A6F"/>
    <w:rsid w:val="00903B9C"/>
    <w:rsid w:val="00903C0F"/>
    <w:rsid w:val="00903C76"/>
    <w:rsid w:val="009040DA"/>
    <w:rsid w:val="009041C3"/>
    <w:rsid w:val="009041C8"/>
    <w:rsid w:val="00904275"/>
    <w:rsid w:val="00904284"/>
    <w:rsid w:val="00904297"/>
    <w:rsid w:val="009044E3"/>
    <w:rsid w:val="009045DE"/>
    <w:rsid w:val="00904809"/>
    <w:rsid w:val="00904E69"/>
    <w:rsid w:val="00905470"/>
    <w:rsid w:val="009056F6"/>
    <w:rsid w:val="009058FD"/>
    <w:rsid w:val="00905992"/>
    <w:rsid w:val="00905BEE"/>
    <w:rsid w:val="00905F29"/>
    <w:rsid w:val="00906168"/>
    <w:rsid w:val="0090684C"/>
    <w:rsid w:val="009069F3"/>
    <w:rsid w:val="00906A16"/>
    <w:rsid w:val="00906AD0"/>
    <w:rsid w:val="00906C07"/>
    <w:rsid w:val="00906D63"/>
    <w:rsid w:val="00906E0E"/>
    <w:rsid w:val="00906F1D"/>
    <w:rsid w:val="00907466"/>
    <w:rsid w:val="009076BB"/>
    <w:rsid w:val="009077D9"/>
    <w:rsid w:val="009077EB"/>
    <w:rsid w:val="00907B59"/>
    <w:rsid w:val="00907B74"/>
    <w:rsid w:val="00907E28"/>
    <w:rsid w:val="00907E66"/>
    <w:rsid w:val="00910047"/>
    <w:rsid w:val="0091018C"/>
    <w:rsid w:val="0091042F"/>
    <w:rsid w:val="009107D9"/>
    <w:rsid w:val="009107DB"/>
    <w:rsid w:val="009109FF"/>
    <w:rsid w:val="00910B6D"/>
    <w:rsid w:val="00910D60"/>
    <w:rsid w:val="00910D82"/>
    <w:rsid w:val="00910FCF"/>
    <w:rsid w:val="0091105F"/>
    <w:rsid w:val="009113C1"/>
    <w:rsid w:val="0091221B"/>
    <w:rsid w:val="0091259F"/>
    <w:rsid w:val="0091276E"/>
    <w:rsid w:val="009127F0"/>
    <w:rsid w:val="00912857"/>
    <w:rsid w:val="0091294C"/>
    <w:rsid w:val="00912A23"/>
    <w:rsid w:val="00912A57"/>
    <w:rsid w:val="00912AF9"/>
    <w:rsid w:val="00912BB7"/>
    <w:rsid w:val="00912C27"/>
    <w:rsid w:val="00912D09"/>
    <w:rsid w:val="00913101"/>
    <w:rsid w:val="009131FA"/>
    <w:rsid w:val="0091323B"/>
    <w:rsid w:val="009132B5"/>
    <w:rsid w:val="009132DF"/>
    <w:rsid w:val="00913B33"/>
    <w:rsid w:val="00913D74"/>
    <w:rsid w:val="00913D94"/>
    <w:rsid w:val="00913DDA"/>
    <w:rsid w:val="00913F81"/>
    <w:rsid w:val="009142C3"/>
    <w:rsid w:val="009143A5"/>
    <w:rsid w:val="00914459"/>
    <w:rsid w:val="0091470F"/>
    <w:rsid w:val="009148DF"/>
    <w:rsid w:val="00914A7C"/>
    <w:rsid w:val="00914B2A"/>
    <w:rsid w:val="00914D48"/>
    <w:rsid w:val="009151BA"/>
    <w:rsid w:val="009153B5"/>
    <w:rsid w:val="00915452"/>
    <w:rsid w:val="00915555"/>
    <w:rsid w:val="009156AB"/>
    <w:rsid w:val="00915C27"/>
    <w:rsid w:val="00915E5A"/>
    <w:rsid w:val="00915FB0"/>
    <w:rsid w:val="009165B1"/>
    <w:rsid w:val="009169AC"/>
    <w:rsid w:val="00916A08"/>
    <w:rsid w:val="00916A99"/>
    <w:rsid w:val="00916AEF"/>
    <w:rsid w:val="00916CA5"/>
    <w:rsid w:val="00916FD7"/>
    <w:rsid w:val="00917330"/>
    <w:rsid w:val="009173B2"/>
    <w:rsid w:val="009173DD"/>
    <w:rsid w:val="0091752D"/>
    <w:rsid w:val="00917A70"/>
    <w:rsid w:val="00917F21"/>
    <w:rsid w:val="00920042"/>
    <w:rsid w:val="00920061"/>
    <w:rsid w:val="00920201"/>
    <w:rsid w:val="00920692"/>
    <w:rsid w:val="009208C4"/>
    <w:rsid w:val="009208CA"/>
    <w:rsid w:val="00920AEB"/>
    <w:rsid w:val="00920D5B"/>
    <w:rsid w:val="00920EF7"/>
    <w:rsid w:val="00921555"/>
    <w:rsid w:val="009219EF"/>
    <w:rsid w:val="00921B5F"/>
    <w:rsid w:val="00922116"/>
    <w:rsid w:val="009221A2"/>
    <w:rsid w:val="00922354"/>
    <w:rsid w:val="0092251C"/>
    <w:rsid w:val="00922764"/>
    <w:rsid w:val="00922904"/>
    <w:rsid w:val="00922F0C"/>
    <w:rsid w:val="00922F41"/>
    <w:rsid w:val="00922F42"/>
    <w:rsid w:val="00922F96"/>
    <w:rsid w:val="0092301C"/>
    <w:rsid w:val="00923058"/>
    <w:rsid w:val="0092347C"/>
    <w:rsid w:val="0092384F"/>
    <w:rsid w:val="009239F2"/>
    <w:rsid w:val="00923A60"/>
    <w:rsid w:val="00923ABD"/>
    <w:rsid w:val="00924020"/>
    <w:rsid w:val="009241E4"/>
    <w:rsid w:val="00924262"/>
    <w:rsid w:val="00924461"/>
    <w:rsid w:val="009244E7"/>
    <w:rsid w:val="0092465E"/>
    <w:rsid w:val="0092467F"/>
    <w:rsid w:val="009247AB"/>
    <w:rsid w:val="009249CB"/>
    <w:rsid w:val="00924A33"/>
    <w:rsid w:val="00924B5C"/>
    <w:rsid w:val="00924C05"/>
    <w:rsid w:val="00924CF7"/>
    <w:rsid w:val="00924D4B"/>
    <w:rsid w:val="00924F2A"/>
    <w:rsid w:val="00924F9C"/>
    <w:rsid w:val="009251D7"/>
    <w:rsid w:val="0092527B"/>
    <w:rsid w:val="00925284"/>
    <w:rsid w:val="0092542B"/>
    <w:rsid w:val="009254E1"/>
    <w:rsid w:val="009255B7"/>
    <w:rsid w:val="00925842"/>
    <w:rsid w:val="00925882"/>
    <w:rsid w:val="009258B1"/>
    <w:rsid w:val="009258CA"/>
    <w:rsid w:val="00925A1D"/>
    <w:rsid w:val="00925A23"/>
    <w:rsid w:val="00925B04"/>
    <w:rsid w:val="00925C28"/>
    <w:rsid w:val="00925D16"/>
    <w:rsid w:val="00925D23"/>
    <w:rsid w:val="009260C4"/>
    <w:rsid w:val="00926186"/>
    <w:rsid w:val="009266E9"/>
    <w:rsid w:val="009267AE"/>
    <w:rsid w:val="009268FD"/>
    <w:rsid w:val="00926A5D"/>
    <w:rsid w:val="00926C07"/>
    <w:rsid w:val="00926CFE"/>
    <w:rsid w:val="00926F91"/>
    <w:rsid w:val="00927439"/>
    <w:rsid w:val="009274C1"/>
    <w:rsid w:val="0092775A"/>
    <w:rsid w:val="0092786E"/>
    <w:rsid w:val="009278B0"/>
    <w:rsid w:val="0092792D"/>
    <w:rsid w:val="009279B2"/>
    <w:rsid w:val="00927C9D"/>
    <w:rsid w:val="00927CB0"/>
    <w:rsid w:val="00927DE0"/>
    <w:rsid w:val="009300A5"/>
    <w:rsid w:val="009300F5"/>
    <w:rsid w:val="009302BE"/>
    <w:rsid w:val="009304A1"/>
    <w:rsid w:val="00930587"/>
    <w:rsid w:val="00930734"/>
    <w:rsid w:val="00930962"/>
    <w:rsid w:val="00930C0B"/>
    <w:rsid w:val="00930D66"/>
    <w:rsid w:val="00930E27"/>
    <w:rsid w:val="00930F11"/>
    <w:rsid w:val="009312A4"/>
    <w:rsid w:val="00931332"/>
    <w:rsid w:val="009313F4"/>
    <w:rsid w:val="009315CF"/>
    <w:rsid w:val="00931633"/>
    <w:rsid w:val="00931691"/>
    <w:rsid w:val="009317B6"/>
    <w:rsid w:val="00931924"/>
    <w:rsid w:val="00931ADE"/>
    <w:rsid w:val="00931B64"/>
    <w:rsid w:val="00931B82"/>
    <w:rsid w:val="00931C2F"/>
    <w:rsid w:val="00931C79"/>
    <w:rsid w:val="00931EFF"/>
    <w:rsid w:val="0093206A"/>
    <w:rsid w:val="0093219F"/>
    <w:rsid w:val="00932562"/>
    <w:rsid w:val="009326D7"/>
    <w:rsid w:val="009327CE"/>
    <w:rsid w:val="00932850"/>
    <w:rsid w:val="009328E6"/>
    <w:rsid w:val="00932C40"/>
    <w:rsid w:val="00932C7C"/>
    <w:rsid w:val="00932F1F"/>
    <w:rsid w:val="00932F79"/>
    <w:rsid w:val="00933180"/>
    <w:rsid w:val="00933595"/>
    <w:rsid w:val="009336F1"/>
    <w:rsid w:val="00933C76"/>
    <w:rsid w:val="00933EB5"/>
    <w:rsid w:val="009342CF"/>
    <w:rsid w:val="009343E0"/>
    <w:rsid w:val="00934431"/>
    <w:rsid w:val="00934577"/>
    <w:rsid w:val="00934B14"/>
    <w:rsid w:val="00935137"/>
    <w:rsid w:val="00935328"/>
    <w:rsid w:val="0093532A"/>
    <w:rsid w:val="00935842"/>
    <w:rsid w:val="00935968"/>
    <w:rsid w:val="00935C45"/>
    <w:rsid w:val="00935CC8"/>
    <w:rsid w:val="0093600D"/>
    <w:rsid w:val="00936014"/>
    <w:rsid w:val="0093602D"/>
    <w:rsid w:val="00936116"/>
    <w:rsid w:val="00936153"/>
    <w:rsid w:val="0093623B"/>
    <w:rsid w:val="0093647C"/>
    <w:rsid w:val="00936523"/>
    <w:rsid w:val="00936BC8"/>
    <w:rsid w:val="00936C0D"/>
    <w:rsid w:val="00937021"/>
    <w:rsid w:val="009376DA"/>
    <w:rsid w:val="009376F6"/>
    <w:rsid w:val="00937AD6"/>
    <w:rsid w:val="00937ED2"/>
    <w:rsid w:val="00937F0F"/>
    <w:rsid w:val="00937F3A"/>
    <w:rsid w:val="00940019"/>
    <w:rsid w:val="009406A6"/>
    <w:rsid w:val="00940794"/>
    <w:rsid w:val="00940962"/>
    <w:rsid w:val="009409D7"/>
    <w:rsid w:val="00940DC0"/>
    <w:rsid w:val="009410A6"/>
    <w:rsid w:val="0094132F"/>
    <w:rsid w:val="00941419"/>
    <w:rsid w:val="00941555"/>
    <w:rsid w:val="0094168B"/>
    <w:rsid w:val="009416AC"/>
    <w:rsid w:val="0094172D"/>
    <w:rsid w:val="009418C1"/>
    <w:rsid w:val="009418EB"/>
    <w:rsid w:val="00941AB1"/>
    <w:rsid w:val="00941BC1"/>
    <w:rsid w:val="00941E94"/>
    <w:rsid w:val="00942387"/>
    <w:rsid w:val="0094247E"/>
    <w:rsid w:val="00942502"/>
    <w:rsid w:val="0094286B"/>
    <w:rsid w:val="00942A89"/>
    <w:rsid w:val="00942B0C"/>
    <w:rsid w:val="00942D44"/>
    <w:rsid w:val="0094308E"/>
    <w:rsid w:val="0094315C"/>
    <w:rsid w:val="009432B4"/>
    <w:rsid w:val="0094343F"/>
    <w:rsid w:val="00943530"/>
    <w:rsid w:val="009435DC"/>
    <w:rsid w:val="00943639"/>
    <w:rsid w:val="009437FA"/>
    <w:rsid w:val="00943A1E"/>
    <w:rsid w:val="00943B2A"/>
    <w:rsid w:val="00943B96"/>
    <w:rsid w:val="00944061"/>
    <w:rsid w:val="00944437"/>
    <w:rsid w:val="0094480B"/>
    <w:rsid w:val="00944AEE"/>
    <w:rsid w:val="00944C72"/>
    <w:rsid w:val="00944C76"/>
    <w:rsid w:val="00944E3D"/>
    <w:rsid w:val="00944F6D"/>
    <w:rsid w:val="00944F8C"/>
    <w:rsid w:val="00945518"/>
    <w:rsid w:val="009457F2"/>
    <w:rsid w:val="00945836"/>
    <w:rsid w:val="0094586D"/>
    <w:rsid w:val="009458D8"/>
    <w:rsid w:val="00945ACD"/>
    <w:rsid w:val="00945AEC"/>
    <w:rsid w:val="00945C74"/>
    <w:rsid w:val="00945DD8"/>
    <w:rsid w:val="009461CC"/>
    <w:rsid w:val="0094622E"/>
    <w:rsid w:val="00946635"/>
    <w:rsid w:val="00946962"/>
    <w:rsid w:val="00946AB8"/>
    <w:rsid w:val="00946B3F"/>
    <w:rsid w:val="00946C14"/>
    <w:rsid w:val="00946CC6"/>
    <w:rsid w:val="00946E8F"/>
    <w:rsid w:val="00946EA1"/>
    <w:rsid w:val="00946F49"/>
    <w:rsid w:val="00947001"/>
    <w:rsid w:val="00947173"/>
    <w:rsid w:val="009471B3"/>
    <w:rsid w:val="00947273"/>
    <w:rsid w:val="00947537"/>
    <w:rsid w:val="009475A9"/>
    <w:rsid w:val="00947C58"/>
    <w:rsid w:val="00947C9A"/>
    <w:rsid w:val="00947D22"/>
    <w:rsid w:val="00947D98"/>
    <w:rsid w:val="00947F6E"/>
    <w:rsid w:val="0095002B"/>
    <w:rsid w:val="00950036"/>
    <w:rsid w:val="009501FE"/>
    <w:rsid w:val="00950340"/>
    <w:rsid w:val="00950494"/>
    <w:rsid w:val="009505F0"/>
    <w:rsid w:val="0095076A"/>
    <w:rsid w:val="00950834"/>
    <w:rsid w:val="009508D1"/>
    <w:rsid w:val="0095093A"/>
    <w:rsid w:val="00950C8B"/>
    <w:rsid w:val="00950CC1"/>
    <w:rsid w:val="00950DFC"/>
    <w:rsid w:val="00950F6C"/>
    <w:rsid w:val="009510EA"/>
    <w:rsid w:val="0095113B"/>
    <w:rsid w:val="0095119C"/>
    <w:rsid w:val="0095163B"/>
    <w:rsid w:val="00951B51"/>
    <w:rsid w:val="00951E84"/>
    <w:rsid w:val="00951EA7"/>
    <w:rsid w:val="009523BF"/>
    <w:rsid w:val="009524A1"/>
    <w:rsid w:val="00952537"/>
    <w:rsid w:val="009525D0"/>
    <w:rsid w:val="0095276E"/>
    <w:rsid w:val="0095284A"/>
    <w:rsid w:val="0095289B"/>
    <w:rsid w:val="00952A7D"/>
    <w:rsid w:val="00952AA1"/>
    <w:rsid w:val="00952BC6"/>
    <w:rsid w:val="00952D04"/>
    <w:rsid w:val="00952F00"/>
    <w:rsid w:val="0095311D"/>
    <w:rsid w:val="00953132"/>
    <w:rsid w:val="009531A1"/>
    <w:rsid w:val="009533DE"/>
    <w:rsid w:val="009534FB"/>
    <w:rsid w:val="00953B8E"/>
    <w:rsid w:val="00953CF5"/>
    <w:rsid w:val="00953F23"/>
    <w:rsid w:val="00954059"/>
    <w:rsid w:val="009542A1"/>
    <w:rsid w:val="009542B9"/>
    <w:rsid w:val="009544BC"/>
    <w:rsid w:val="009544EF"/>
    <w:rsid w:val="00954514"/>
    <w:rsid w:val="00954D91"/>
    <w:rsid w:val="00954E4D"/>
    <w:rsid w:val="00955254"/>
    <w:rsid w:val="009552BA"/>
    <w:rsid w:val="00955453"/>
    <w:rsid w:val="00955493"/>
    <w:rsid w:val="00955535"/>
    <w:rsid w:val="0095559C"/>
    <w:rsid w:val="00955911"/>
    <w:rsid w:val="00955958"/>
    <w:rsid w:val="009559EE"/>
    <w:rsid w:val="00955D6C"/>
    <w:rsid w:val="00955E08"/>
    <w:rsid w:val="00955EF6"/>
    <w:rsid w:val="009560C3"/>
    <w:rsid w:val="009563E6"/>
    <w:rsid w:val="009566A4"/>
    <w:rsid w:val="00956703"/>
    <w:rsid w:val="0095689C"/>
    <w:rsid w:val="00956B03"/>
    <w:rsid w:val="00956E34"/>
    <w:rsid w:val="009571DC"/>
    <w:rsid w:val="0095720D"/>
    <w:rsid w:val="0095765C"/>
    <w:rsid w:val="00957702"/>
    <w:rsid w:val="009577F9"/>
    <w:rsid w:val="00957906"/>
    <w:rsid w:val="00957909"/>
    <w:rsid w:val="00960199"/>
    <w:rsid w:val="009601DC"/>
    <w:rsid w:val="0096036E"/>
    <w:rsid w:val="0096046A"/>
    <w:rsid w:val="00960772"/>
    <w:rsid w:val="00960797"/>
    <w:rsid w:val="009607C4"/>
    <w:rsid w:val="00960AF7"/>
    <w:rsid w:val="00960C2D"/>
    <w:rsid w:val="009611F2"/>
    <w:rsid w:val="0096127E"/>
    <w:rsid w:val="00961503"/>
    <w:rsid w:val="00961AE5"/>
    <w:rsid w:val="00961DC8"/>
    <w:rsid w:val="00962348"/>
    <w:rsid w:val="0096252A"/>
    <w:rsid w:val="00962636"/>
    <w:rsid w:val="009629CA"/>
    <w:rsid w:val="00962DA6"/>
    <w:rsid w:val="009632D5"/>
    <w:rsid w:val="0096362E"/>
    <w:rsid w:val="009638FC"/>
    <w:rsid w:val="00963B37"/>
    <w:rsid w:val="00963E17"/>
    <w:rsid w:val="00963EC3"/>
    <w:rsid w:val="00963EC7"/>
    <w:rsid w:val="009642D4"/>
    <w:rsid w:val="009643E8"/>
    <w:rsid w:val="00964493"/>
    <w:rsid w:val="009644E7"/>
    <w:rsid w:val="009645DD"/>
    <w:rsid w:val="0096482B"/>
    <w:rsid w:val="009648F4"/>
    <w:rsid w:val="00964928"/>
    <w:rsid w:val="00964A73"/>
    <w:rsid w:val="00964C46"/>
    <w:rsid w:val="00964E92"/>
    <w:rsid w:val="009650C0"/>
    <w:rsid w:val="00965223"/>
    <w:rsid w:val="0096528E"/>
    <w:rsid w:val="009652BE"/>
    <w:rsid w:val="0096549A"/>
    <w:rsid w:val="00965638"/>
    <w:rsid w:val="009657DD"/>
    <w:rsid w:val="00965A58"/>
    <w:rsid w:val="00965BA1"/>
    <w:rsid w:val="00965C07"/>
    <w:rsid w:val="00965C28"/>
    <w:rsid w:val="00965CEE"/>
    <w:rsid w:val="00965D13"/>
    <w:rsid w:val="00965DB5"/>
    <w:rsid w:val="00965E38"/>
    <w:rsid w:val="00965EAC"/>
    <w:rsid w:val="00966319"/>
    <w:rsid w:val="00966370"/>
    <w:rsid w:val="00966416"/>
    <w:rsid w:val="0096667F"/>
    <w:rsid w:val="00966698"/>
    <w:rsid w:val="0096670F"/>
    <w:rsid w:val="009667ED"/>
    <w:rsid w:val="00966846"/>
    <w:rsid w:val="0096688D"/>
    <w:rsid w:val="00966A91"/>
    <w:rsid w:val="00966C40"/>
    <w:rsid w:val="00966E20"/>
    <w:rsid w:val="00966F00"/>
    <w:rsid w:val="00966F12"/>
    <w:rsid w:val="0096711E"/>
    <w:rsid w:val="00967354"/>
    <w:rsid w:val="009673F6"/>
    <w:rsid w:val="0096765A"/>
    <w:rsid w:val="00967A25"/>
    <w:rsid w:val="00967CD3"/>
    <w:rsid w:val="00967CE7"/>
    <w:rsid w:val="00967D17"/>
    <w:rsid w:val="00967D2A"/>
    <w:rsid w:val="00970086"/>
    <w:rsid w:val="009700BA"/>
    <w:rsid w:val="0097010A"/>
    <w:rsid w:val="00970483"/>
    <w:rsid w:val="009705E6"/>
    <w:rsid w:val="00970675"/>
    <w:rsid w:val="009707EF"/>
    <w:rsid w:val="00970857"/>
    <w:rsid w:val="00970BC9"/>
    <w:rsid w:val="00970D77"/>
    <w:rsid w:val="00971028"/>
    <w:rsid w:val="0097115C"/>
    <w:rsid w:val="00971341"/>
    <w:rsid w:val="00971594"/>
    <w:rsid w:val="009715C4"/>
    <w:rsid w:val="009715D3"/>
    <w:rsid w:val="00971608"/>
    <w:rsid w:val="009716D6"/>
    <w:rsid w:val="0097187C"/>
    <w:rsid w:val="00971B59"/>
    <w:rsid w:val="00971BB8"/>
    <w:rsid w:val="00971BC0"/>
    <w:rsid w:val="00971C08"/>
    <w:rsid w:val="00971D8A"/>
    <w:rsid w:val="00971E08"/>
    <w:rsid w:val="00971E28"/>
    <w:rsid w:val="00971F10"/>
    <w:rsid w:val="00972055"/>
    <w:rsid w:val="0097215A"/>
    <w:rsid w:val="00972220"/>
    <w:rsid w:val="0097252D"/>
    <w:rsid w:val="009725E3"/>
    <w:rsid w:val="00972611"/>
    <w:rsid w:val="0097292F"/>
    <w:rsid w:val="0097297F"/>
    <w:rsid w:val="0097299B"/>
    <w:rsid w:val="00972A1D"/>
    <w:rsid w:val="00972CE1"/>
    <w:rsid w:val="00972E4C"/>
    <w:rsid w:val="00972EAD"/>
    <w:rsid w:val="00972F98"/>
    <w:rsid w:val="009730F5"/>
    <w:rsid w:val="009731AB"/>
    <w:rsid w:val="009736EA"/>
    <w:rsid w:val="0097398B"/>
    <w:rsid w:val="009739DD"/>
    <w:rsid w:val="00973AEB"/>
    <w:rsid w:val="00973B00"/>
    <w:rsid w:val="00973B0B"/>
    <w:rsid w:val="00973BDC"/>
    <w:rsid w:val="00973FE0"/>
    <w:rsid w:val="00974293"/>
    <w:rsid w:val="009744A2"/>
    <w:rsid w:val="0097465F"/>
    <w:rsid w:val="009746B4"/>
    <w:rsid w:val="009747F4"/>
    <w:rsid w:val="00974990"/>
    <w:rsid w:val="009749F6"/>
    <w:rsid w:val="00974A31"/>
    <w:rsid w:val="00974C49"/>
    <w:rsid w:val="00974D6C"/>
    <w:rsid w:val="00974DA1"/>
    <w:rsid w:val="00974DE2"/>
    <w:rsid w:val="0097545A"/>
    <w:rsid w:val="0097562A"/>
    <w:rsid w:val="00975678"/>
    <w:rsid w:val="00975691"/>
    <w:rsid w:val="00975707"/>
    <w:rsid w:val="0097583D"/>
    <w:rsid w:val="009759F1"/>
    <w:rsid w:val="00975B52"/>
    <w:rsid w:val="00975C8C"/>
    <w:rsid w:val="00975D8A"/>
    <w:rsid w:val="00975F57"/>
    <w:rsid w:val="00975F93"/>
    <w:rsid w:val="00976063"/>
    <w:rsid w:val="009765B8"/>
    <w:rsid w:val="00976B99"/>
    <w:rsid w:val="009772C7"/>
    <w:rsid w:val="0097758F"/>
    <w:rsid w:val="009775AD"/>
    <w:rsid w:val="00977632"/>
    <w:rsid w:val="00977634"/>
    <w:rsid w:val="009776E0"/>
    <w:rsid w:val="0097785C"/>
    <w:rsid w:val="009778A0"/>
    <w:rsid w:val="009778A6"/>
    <w:rsid w:val="00977BC3"/>
    <w:rsid w:val="00977BF5"/>
    <w:rsid w:val="00977FFE"/>
    <w:rsid w:val="00980659"/>
    <w:rsid w:val="00980735"/>
    <w:rsid w:val="00980757"/>
    <w:rsid w:val="009809BA"/>
    <w:rsid w:val="00980E5D"/>
    <w:rsid w:val="00980F8A"/>
    <w:rsid w:val="0098117E"/>
    <w:rsid w:val="00981192"/>
    <w:rsid w:val="00981310"/>
    <w:rsid w:val="009813D8"/>
    <w:rsid w:val="00981431"/>
    <w:rsid w:val="009815BA"/>
    <w:rsid w:val="009817FD"/>
    <w:rsid w:val="00981AB9"/>
    <w:rsid w:val="00981AEC"/>
    <w:rsid w:val="00981D51"/>
    <w:rsid w:val="00981D9F"/>
    <w:rsid w:val="00981E23"/>
    <w:rsid w:val="00981F67"/>
    <w:rsid w:val="0098232A"/>
    <w:rsid w:val="009823E5"/>
    <w:rsid w:val="0098246F"/>
    <w:rsid w:val="00982F93"/>
    <w:rsid w:val="00982FBA"/>
    <w:rsid w:val="009830A2"/>
    <w:rsid w:val="009832A6"/>
    <w:rsid w:val="00983822"/>
    <w:rsid w:val="009838A6"/>
    <w:rsid w:val="009839B1"/>
    <w:rsid w:val="00983AF0"/>
    <w:rsid w:val="00983D33"/>
    <w:rsid w:val="00983DD0"/>
    <w:rsid w:val="00983FAF"/>
    <w:rsid w:val="009841BB"/>
    <w:rsid w:val="00984275"/>
    <w:rsid w:val="009842E0"/>
    <w:rsid w:val="009845C1"/>
    <w:rsid w:val="009845D0"/>
    <w:rsid w:val="00984D58"/>
    <w:rsid w:val="0098506E"/>
    <w:rsid w:val="00985296"/>
    <w:rsid w:val="009853EB"/>
    <w:rsid w:val="009854EF"/>
    <w:rsid w:val="009859A0"/>
    <w:rsid w:val="00985B93"/>
    <w:rsid w:val="00985DEA"/>
    <w:rsid w:val="00985F14"/>
    <w:rsid w:val="00985FB2"/>
    <w:rsid w:val="009860F4"/>
    <w:rsid w:val="00986103"/>
    <w:rsid w:val="009863BB"/>
    <w:rsid w:val="00986486"/>
    <w:rsid w:val="009864AE"/>
    <w:rsid w:val="00986941"/>
    <w:rsid w:val="00986AC8"/>
    <w:rsid w:val="00986CCE"/>
    <w:rsid w:val="00986DEF"/>
    <w:rsid w:val="0098716C"/>
    <w:rsid w:val="0098718C"/>
    <w:rsid w:val="00987268"/>
    <w:rsid w:val="0098731B"/>
    <w:rsid w:val="009873F7"/>
    <w:rsid w:val="0098766F"/>
    <w:rsid w:val="0098781C"/>
    <w:rsid w:val="00987A0D"/>
    <w:rsid w:val="00987A5E"/>
    <w:rsid w:val="00987C36"/>
    <w:rsid w:val="00987C8E"/>
    <w:rsid w:val="00987CF4"/>
    <w:rsid w:val="00987EFF"/>
    <w:rsid w:val="0099000A"/>
    <w:rsid w:val="0099029F"/>
    <w:rsid w:val="0099039E"/>
    <w:rsid w:val="00990405"/>
    <w:rsid w:val="0099049C"/>
    <w:rsid w:val="009904CD"/>
    <w:rsid w:val="00990684"/>
    <w:rsid w:val="00990ACA"/>
    <w:rsid w:val="00990DF4"/>
    <w:rsid w:val="00990E32"/>
    <w:rsid w:val="00990EBC"/>
    <w:rsid w:val="00990FBE"/>
    <w:rsid w:val="00991300"/>
    <w:rsid w:val="00991544"/>
    <w:rsid w:val="009915CA"/>
    <w:rsid w:val="0099181D"/>
    <w:rsid w:val="00991945"/>
    <w:rsid w:val="009919CA"/>
    <w:rsid w:val="00991B4E"/>
    <w:rsid w:val="00991BFF"/>
    <w:rsid w:val="00991C09"/>
    <w:rsid w:val="00991F16"/>
    <w:rsid w:val="00992013"/>
    <w:rsid w:val="0099205F"/>
    <w:rsid w:val="009920A3"/>
    <w:rsid w:val="009920F5"/>
    <w:rsid w:val="009921C4"/>
    <w:rsid w:val="0099223E"/>
    <w:rsid w:val="0099225D"/>
    <w:rsid w:val="009922D2"/>
    <w:rsid w:val="009924E8"/>
    <w:rsid w:val="0099261B"/>
    <w:rsid w:val="0099273F"/>
    <w:rsid w:val="009927E2"/>
    <w:rsid w:val="00992904"/>
    <w:rsid w:val="0099290F"/>
    <w:rsid w:val="00992BA5"/>
    <w:rsid w:val="00992C09"/>
    <w:rsid w:val="00992D34"/>
    <w:rsid w:val="00992D35"/>
    <w:rsid w:val="00992DFE"/>
    <w:rsid w:val="00992E96"/>
    <w:rsid w:val="009931E0"/>
    <w:rsid w:val="0099345D"/>
    <w:rsid w:val="00993894"/>
    <w:rsid w:val="00993AC6"/>
    <w:rsid w:val="00993BFC"/>
    <w:rsid w:val="00993C51"/>
    <w:rsid w:val="00993C86"/>
    <w:rsid w:val="00993F0A"/>
    <w:rsid w:val="00993F81"/>
    <w:rsid w:val="0099413C"/>
    <w:rsid w:val="009942BC"/>
    <w:rsid w:val="00994798"/>
    <w:rsid w:val="00994A50"/>
    <w:rsid w:val="00994F2C"/>
    <w:rsid w:val="009952A9"/>
    <w:rsid w:val="00995314"/>
    <w:rsid w:val="00995654"/>
    <w:rsid w:val="00995813"/>
    <w:rsid w:val="00995C02"/>
    <w:rsid w:val="00995F35"/>
    <w:rsid w:val="00995FA4"/>
    <w:rsid w:val="00995FC1"/>
    <w:rsid w:val="0099612A"/>
    <w:rsid w:val="0099635A"/>
    <w:rsid w:val="009968B6"/>
    <w:rsid w:val="00996BF9"/>
    <w:rsid w:val="00996C30"/>
    <w:rsid w:val="00996EA7"/>
    <w:rsid w:val="00996F52"/>
    <w:rsid w:val="00997011"/>
    <w:rsid w:val="0099705E"/>
    <w:rsid w:val="0099717C"/>
    <w:rsid w:val="0099719B"/>
    <w:rsid w:val="0099738C"/>
    <w:rsid w:val="00997429"/>
    <w:rsid w:val="00997626"/>
    <w:rsid w:val="00997629"/>
    <w:rsid w:val="009978B3"/>
    <w:rsid w:val="009978BA"/>
    <w:rsid w:val="00997ABA"/>
    <w:rsid w:val="00997C27"/>
    <w:rsid w:val="00997E11"/>
    <w:rsid w:val="00997FF0"/>
    <w:rsid w:val="009A0083"/>
    <w:rsid w:val="009A00E6"/>
    <w:rsid w:val="009A0150"/>
    <w:rsid w:val="009A0368"/>
    <w:rsid w:val="009A067D"/>
    <w:rsid w:val="009A08E5"/>
    <w:rsid w:val="009A0903"/>
    <w:rsid w:val="009A0DE9"/>
    <w:rsid w:val="009A1143"/>
    <w:rsid w:val="009A1198"/>
    <w:rsid w:val="009A12BE"/>
    <w:rsid w:val="009A13AF"/>
    <w:rsid w:val="009A1403"/>
    <w:rsid w:val="009A1559"/>
    <w:rsid w:val="009A1709"/>
    <w:rsid w:val="009A1738"/>
    <w:rsid w:val="009A17AD"/>
    <w:rsid w:val="009A1A7C"/>
    <w:rsid w:val="009A1D48"/>
    <w:rsid w:val="009A2031"/>
    <w:rsid w:val="009A2570"/>
    <w:rsid w:val="009A2B5B"/>
    <w:rsid w:val="009A2C08"/>
    <w:rsid w:val="009A2CBB"/>
    <w:rsid w:val="009A2DE2"/>
    <w:rsid w:val="009A2FFF"/>
    <w:rsid w:val="009A33B8"/>
    <w:rsid w:val="009A3572"/>
    <w:rsid w:val="009A3885"/>
    <w:rsid w:val="009A3A49"/>
    <w:rsid w:val="009A3B0F"/>
    <w:rsid w:val="009A3BC3"/>
    <w:rsid w:val="009A3BEC"/>
    <w:rsid w:val="009A3EF4"/>
    <w:rsid w:val="009A3F6C"/>
    <w:rsid w:val="009A4134"/>
    <w:rsid w:val="009A4140"/>
    <w:rsid w:val="009A419D"/>
    <w:rsid w:val="009A4248"/>
    <w:rsid w:val="009A4405"/>
    <w:rsid w:val="009A4514"/>
    <w:rsid w:val="009A4C0F"/>
    <w:rsid w:val="009A4C80"/>
    <w:rsid w:val="009A52D6"/>
    <w:rsid w:val="009A53B1"/>
    <w:rsid w:val="009A5C76"/>
    <w:rsid w:val="009A5D41"/>
    <w:rsid w:val="009A61D5"/>
    <w:rsid w:val="009A6513"/>
    <w:rsid w:val="009A66AD"/>
    <w:rsid w:val="009A66ED"/>
    <w:rsid w:val="009A66F1"/>
    <w:rsid w:val="009A6796"/>
    <w:rsid w:val="009A67E3"/>
    <w:rsid w:val="009A6929"/>
    <w:rsid w:val="009A6A4F"/>
    <w:rsid w:val="009A6C68"/>
    <w:rsid w:val="009A6CA3"/>
    <w:rsid w:val="009A6E1E"/>
    <w:rsid w:val="009A6E21"/>
    <w:rsid w:val="009A704E"/>
    <w:rsid w:val="009A7339"/>
    <w:rsid w:val="009A74F0"/>
    <w:rsid w:val="009A75B7"/>
    <w:rsid w:val="009A7758"/>
    <w:rsid w:val="009A7CA3"/>
    <w:rsid w:val="009A7DCF"/>
    <w:rsid w:val="009A7F5E"/>
    <w:rsid w:val="009A7F85"/>
    <w:rsid w:val="009B00D5"/>
    <w:rsid w:val="009B0246"/>
    <w:rsid w:val="009B0439"/>
    <w:rsid w:val="009B059D"/>
    <w:rsid w:val="009B05D5"/>
    <w:rsid w:val="009B0803"/>
    <w:rsid w:val="009B0A7F"/>
    <w:rsid w:val="009B0BF6"/>
    <w:rsid w:val="009B0CAC"/>
    <w:rsid w:val="009B0CB1"/>
    <w:rsid w:val="009B0D8F"/>
    <w:rsid w:val="009B1012"/>
    <w:rsid w:val="009B1103"/>
    <w:rsid w:val="009B1320"/>
    <w:rsid w:val="009B134F"/>
    <w:rsid w:val="009B156B"/>
    <w:rsid w:val="009B1826"/>
    <w:rsid w:val="009B18A0"/>
    <w:rsid w:val="009B18FE"/>
    <w:rsid w:val="009B19B7"/>
    <w:rsid w:val="009B1B45"/>
    <w:rsid w:val="009B1B9A"/>
    <w:rsid w:val="009B1DF6"/>
    <w:rsid w:val="009B2405"/>
    <w:rsid w:val="009B2424"/>
    <w:rsid w:val="009B24A1"/>
    <w:rsid w:val="009B280D"/>
    <w:rsid w:val="009B2ABD"/>
    <w:rsid w:val="009B2B9A"/>
    <w:rsid w:val="009B32DF"/>
    <w:rsid w:val="009B334A"/>
    <w:rsid w:val="009B337C"/>
    <w:rsid w:val="009B3537"/>
    <w:rsid w:val="009B362A"/>
    <w:rsid w:val="009B3630"/>
    <w:rsid w:val="009B3698"/>
    <w:rsid w:val="009B386A"/>
    <w:rsid w:val="009B3A59"/>
    <w:rsid w:val="009B3B2D"/>
    <w:rsid w:val="009B3C4F"/>
    <w:rsid w:val="009B3D7D"/>
    <w:rsid w:val="009B3D94"/>
    <w:rsid w:val="009B3DC7"/>
    <w:rsid w:val="009B3E64"/>
    <w:rsid w:val="009B3F79"/>
    <w:rsid w:val="009B400B"/>
    <w:rsid w:val="009B4012"/>
    <w:rsid w:val="009B43AA"/>
    <w:rsid w:val="009B4460"/>
    <w:rsid w:val="009B44B3"/>
    <w:rsid w:val="009B4B1D"/>
    <w:rsid w:val="009B4BBA"/>
    <w:rsid w:val="009B4EAB"/>
    <w:rsid w:val="009B4F09"/>
    <w:rsid w:val="009B529E"/>
    <w:rsid w:val="009B52CE"/>
    <w:rsid w:val="009B54F9"/>
    <w:rsid w:val="009B5760"/>
    <w:rsid w:val="009B58C1"/>
    <w:rsid w:val="009B5AE5"/>
    <w:rsid w:val="009B5D2D"/>
    <w:rsid w:val="009B5EC8"/>
    <w:rsid w:val="009B5FA6"/>
    <w:rsid w:val="009B5FE1"/>
    <w:rsid w:val="009B6195"/>
    <w:rsid w:val="009B665D"/>
    <w:rsid w:val="009B6947"/>
    <w:rsid w:val="009B694E"/>
    <w:rsid w:val="009B69FA"/>
    <w:rsid w:val="009B6D87"/>
    <w:rsid w:val="009B6F68"/>
    <w:rsid w:val="009B7007"/>
    <w:rsid w:val="009B707C"/>
    <w:rsid w:val="009B7861"/>
    <w:rsid w:val="009B7B29"/>
    <w:rsid w:val="009B7B4B"/>
    <w:rsid w:val="009B7EBB"/>
    <w:rsid w:val="009C02BB"/>
    <w:rsid w:val="009C0348"/>
    <w:rsid w:val="009C03DC"/>
    <w:rsid w:val="009C03F8"/>
    <w:rsid w:val="009C040F"/>
    <w:rsid w:val="009C081F"/>
    <w:rsid w:val="009C090B"/>
    <w:rsid w:val="009C090E"/>
    <w:rsid w:val="009C0DBE"/>
    <w:rsid w:val="009C0E14"/>
    <w:rsid w:val="009C0EF9"/>
    <w:rsid w:val="009C1048"/>
    <w:rsid w:val="009C1178"/>
    <w:rsid w:val="009C11CF"/>
    <w:rsid w:val="009C11F3"/>
    <w:rsid w:val="009C13A3"/>
    <w:rsid w:val="009C140E"/>
    <w:rsid w:val="009C1634"/>
    <w:rsid w:val="009C16C2"/>
    <w:rsid w:val="009C18A0"/>
    <w:rsid w:val="009C1A14"/>
    <w:rsid w:val="009C1AC6"/>
    <w:rsid w:val="009C1C72"/>
    <w:rsid w:val="009C1D2D"/>
    <w:rsid w:val="009C20C5"/>
    <w:rsid w:val="009C2253"/>
    <w:rsid w:val="009C23BD"/>
    <w:rsid w:val="009C252F"/>
    <w:rsid w:val="009C26E4"/>
    <w:rsid w:val="009C28EC"/>
    <w:rsid w:val="009C2A48"/>
    <w:rsid w:val="009C2C73"/>
    <w:rsid w:val="009C2D87"/>
    <w:rsid w:val="009C2F77"/>
    <w:rsid w:val="009C30B6"/>
    <w:rsid w:val="009C3102"/>
    <w:rsid w:val="009C3132"/>
    <w:rsid w:val="009C326C"/>
    <w:rsid w:val="009C32CC"/>
    <w:rsid w:val="009C33A4"/>
    <w:rsid w:val="009C357E"/>
    <w:rsid w:val="009C3612"/>
    <w:rsid w:val="009C3721"/>
    <w:rsid w:val="009C38BA"/>
    <w:rsid w:val="009C39AF"/>
    <w:rsid w:val="009C39EF"/>
    <w:rsid w:val="009C3F1D"/>
    <w:rsid w:val="009C3F9F"/>
    <w:rsid w:val="009C4004"/>
    <w:rsid w:val="009C4013"/>
    <w:rsid w:val="009C432A"/>
    <w:rsid w:val="009C47DD"/>
    <w:rsid w:val="009C4AE7"/>
    <w:rsid w:val="009C4C83"/>
    <w:rsid w:val="009C4D5D"/>
    <w:rsid w:val="009C5798"/>
    <w:rsid w:val="009C58A5"/>
    <w:rsid w:val="009C591B"/>
    <w:rsid w:val="009C5AF8"/>
    <w:rsid w:val="009C5B32"/>
    <w:rsid w:val="009C5FD5"/>
    <w:rsid w:val="009C5FF5"/>
    <w:rsid w:val="009C605F"/>
    <w:rsid w:val="009C63CF"/>
    <w:rsid w:val="009C66AA"/>
    <w:rsid w:val="009C66EA"/>
    <w:rsid w:val="009C67CA"/>
    <w:rsid w:val="009C6854"/>
    <w:rsid w:val="009C6A73"/>
    <w:rsid w:val="009C6A96"/>
    <w:rsid w:val="009C6BA8"/>
    <w:rsid w:val="009C6C26"/>
    <w:rsid w:val="009C6DF4"/>
    <w:rsid w:val="009C6EE1"/>
    <w:rsid w:val="009C6F0C"/>
    <w:rsid w:val="009C711D"/>
    <w:rsid w:val="009C711F"/>
    <w:rsid w:val="009C71B9"/>
    <w:rsid w:val="009C737C"/>
    <w:rsid w:val="009C7511"/>
    <w:rsid w:val="009C78C3"/>
    <w:rsid w:val="009C7A64"/>
    <w:rsid w:val="009C7A75"/>
    <w:rsid w:val="009C7AE9"/>
    <w:rsid w:val="009C7B1A"/>
    <w:rsid w:val="009C7B38"/>
    <w:rsid w:val="009C7DE1"/>
    <w:rsid w:val="009D027F"/>
    <w:rsid w:val="009D02AD"/>
    <w:rsid w:val="009D0340"/>
    <w:rsid w:val="009D03A6"/>
    <w:rsid w:val="009D0415"/>
    <w:rsid w:val="009D04F4"/>
    <w:rsid w:val="009D0869"/>
    <w:rsid w:val="009D0B85"/>
    <w:rsid w:val="009D0F2E"/>
    <w:rsid w:val="009D10E6"/>
    <w:rsid w:val="009D115F"/>
    <w:rsid w:val="009D124A"/>
    <w:rsid w:val="009D13B6"/>
    <w:rsid w:val="009D1426"/>
    <w:rsid w:val="009D1452"/>
    <w:rsid w:val="009D16D0"/>
    <w:rsid w:val="009D18A0"/>
    <w:rsid w:val="009D19FE"/>
    <w:rsid w:val="009D1A9C"/>
    <w:rsid w:val="009D1AA6"/>
    <w:rsid w:val="009D1ABD"/>
    <w:rsid w:val="009D1B1C"/>
    <w:rsid w:val="009D1C71"/>
    <w:rsid w:val="009D1F70"/>
    <w:rsid w:val="009D218D"/>
    <w:rsid w:val="009D239B"/>
    <w:rsid w:val="009D2549"/>
    <w:rsid w:val="009D25AC"/>
    <w:rsid w:val="009D2704"/>
    <w:rsid w:val="009D281D"/>
    <w:rsid w:val="009D2836"/>
    <w:rsid w:val="009D29F4"/>
    <w:rsid w:val="009D2C7C"/>
    <w:rsid w:val="009D2E5D"/>
    <w:rsid w:val="009D2F17"/>
    <w:rsid w:val="009D2F95"/>
    <w:rsid w:val="009D319B"/>
    <w:rsid w:val="009D3379"/>
    <w:rsid w:val="009D36DD"/>
    <w:rsid w:val="009D37FD"/>
    <w:rsid w:val="009D390D"/>
    <w:rsid w:val="009D390E"/>
    <w:rsid w:val="009D3947"/>
    <w:rsid w:val="009D3AE0"/>
    <w:rsid w:val="009D3B58"/>
    <w:rsid w:val="009D3D52"/>
    <w:rsid w:val="009D3D72"/>
    <w:rsid w:val="009D3DE9"/>
    <w:rsid w:val="009D3E11"/>
    <w:rsid w:val="009D3EB2"/>
    <w:rsid w:val="009D3F75"/>
    <w:rsid w:val="009D419A"/>
    <w:rsid w:val="009D423A"/>
    <w:rsid w:val="009D426B"/>
    <w:rsid w:val="009D463D"/>
    <w:rsid w:val="009D46BF"/>
    <w:rsid w:val="009D485F"/>
    <w:rsid w:val="009D486C"/>
    <w:rsid w:val="009D4ABB"/>
    <w:rsid w:val="009D4C07"/>
    <w:rsid w:val="009D4E8A"/>
    <w:rsid w:val="009D4EC3"/>
    <w:rsid w:val="009D506E"/>
    <w:rsid w:val="009D508E"/>
    <w:rsid w:val="009D51F8"/>
    <w:rsid w:val="009D538C"/>
    <w:rsid w:val="009D57AF"/>
    <w:rsid w:val="009D5D4F"/>
    <w:rsid w:val="009D5F89"/>
    <w:rsid w:val="009D6542"/>
    <w:rsid w:val="009D66A5"/>
    <w:rsid w:val="009D6724"/>
    <w:rsid w:val="009D678F"/>
    <w:rsid w:val="009D6AFF"/>
    <w:rsid w:val="009D6D70"/>
    <w:rsid w:val="009D6D86"/>
    <w:rsid w:val="009D7047"/>
    <w:rsid w:val="009D73ED"/>
    <w:rsid w:val="009D74AE"/>
    <w:rsid w:val="009D74FB"/>
    <w:rsid w:val="009D76CC"/>
    <w:rsid w:val="009D770D"/>
    <w:rsid w:val="009D77A6"/>
    <w:rsid w:val="009D7A37"/>
    <w:rsid w:val="009D7A84"/>
    <w:rsid w:val="009D7E15"/>
    <w:rsid w:val="009D7E44"/>
    <w:rsid w:val="009E0233"/>
    <w:rsid w:val="009E0878"/>
    <w:rsid w:val="009E08B1"/>
    <w:rsid w:val="009E09A1"/>
    <w:rsid w:val="009E09D1"/>
    <w:rsid w:val="009E0BF5"/>
    <w:rsid w:val="009E0D75"/>
    <w:rsid w:val="009E0DE0"/>
    <w:rsid w:val="009E0FCD"/>
    <w:rsid w:val="009E11F1"/>
    <w:rsid w:val="009E138B"/>
    <w:rsid w:val="009E1509"/>
    <w:rsid w:val="009E1586"/>
    <w:rsid w:val="009E1646"/>
    <w:rsid w:val="009E1744"/>
    <w:rsid w:val="009E17EC"/>
    <w:rsid w:val="009E18D1"/>
    <w:rsid w:val="009E1A00"/>
    <w:rsid w:val="009E1A62"/>
    <w:rsid w:val="009E1E34"/>
    <w:rsid w:val="009E2593"/>
    <w:rsid w:val="009E263D"/>
    <w:rsid w:val="009E26F4"/>
    <w:rsid w:val="009E2864"/>
    <w:rsid w:val="009E2964"/>
    <w:rsid w:val="009E2C74"/>
    <w:rsid w:val="009E2C88"/>
    <w:rsid w:val="009E2D2F"/>
    <w:rsid w:val="009E3060"/>
    <w:rsid w:val="009E31C8"/>
    <w:rsid w:val="009E3392"/>
    <w:rsid w:val="009E356C"/>
    <w:rsid w:val="009E36B9"/>
    <w:rsid w:val="009E379E"/>
    <w:rsid w:val="009E3822"/>
    <w:rsid w:val="009E3BA1"/>
    <w:rsid w:val="009E3DEB"/>
    <w:rsid w:val="009E4070"/>
    <w:rsid w:val="009E40E5"/>
    <w:rsid w:val="009E4147"/>
    <w:rsid w:val="009E41DB"/>
    <w:rsid w:val="009E42B2"/>
    <w:rsid w:val="009E45CD"/>
    <w:rsid w:val="009E45FF"/>
    <w:rsid w:val="009E46E5"/>
    <w:rsid w:val="009E4B58"/>
    <w:rsid w:val="009E4BCC"/>
    <w:rsid w:val="009E4CAD"/>
    <w:rsid w:val="009E4F2A"/>
    <w:rsid w:val="009E5122"/>
    <w:rsid w:val="009E542E"/>
    <w:rsid w:val="009E5717"/>
    <w:rsid w:val="009E57D9"/>
    <w:rsid w:val="009E590D"/>
    <w:rsid w:val="009E5AB0"/>
    <w:rsid w:val="009E5EE8"/>
    <w:rsid w:val="009E5F01"/>
    <w:rsid w:val="009E6203"/>
    <w:rsid w:val="009E6270"/>
    <w:rsid w:val="009E62EB"/>
    <w:rsid w:val="009E630B"/>
    <w:rsid w:val="009E6580"/>
    <w:rsid w:val="009E694D"/>
    <w:rsid w:val="009E6980"/>
    <w:rsid w:val="009E69BE"/>
    <w:rsid w:val="009E6A5F"/>
    <w:rsid w:val="009E6E9A"/>
    <w:rsid w:val="009E73EE"/>
    <w:rsid w:val="009E758E"/>
    <w:rsid w:val="009E75D2"/>
    <w:rsid w:val="009E7774"/>
    <w:rsid w:val="009E7935"/>
    <w:rsid w:val="009E7BEC"/>
    <w:rsid w:val="009E7CC2"/>
    <w:rsid w:val="009E7CE0"/>
    <w:rsid w:val="009E7E9A"/>
    <w:rsid w:val="009F0095"/>
    <w:rsid w:val="009F0145"/>
    <w:rsid w:val="009F04E1"/>
    <w:rsid w:val="009F05C1"/>
    <w:rsid w:val="009F072A"/>
    <w:rsid w:val="009F093C"/>
    <w:rsid w:val="009F0B20"/>
    <w:rsid w:val="009F0F8B"/>
    <w:rsid w:val="009F105F"/>
    <w:rsid w:val="009F10AF"/>
    <w:rsid w:val="009F10B0"/>
    <w:rsid w:val="009F10E8"/>
    <w:rsid w:val="009F10EF"/>
    <w:rsid w:val="009F1100"/>
    <w:rsid w:val="009F120A"/>
    <w:rsid w:val="009F13E6"/>
    <w:rsid w:val="009F1620"/>
    <w:rsid w:val="009F164F"/>
    <w:rsid w:val="009F16AA"/>
    <w:rsid w:val="009F16BA"/>
    <w:rsid w:val="009F1820"/>
    <w:rsid w:val="009F1E1D"/>
    <w:rsid w:val="009F2547"/>
    <w:rsid w:val="009F26EB"/>
    <w:rsid w:val="009F29A2"/>
    <w:rsid w:val="009F2A8D"/>
    <w:rsid w:val="009F2B4D"/>
    <w:rsid w:val="009F2ED8"/>
    <w:rsid w:val="009F2FA7"/>
    <w:rsid w:val="009F32C5"/>
    <w:rsid w:val="009F33C2"/>
    <w:rsid w:val="009F344E"/>
    <w:rsid w:val="009F35AA"/>
    <w:rsid w:val="009F3720"/>
    <w:rsid w:val="009F37E3"/>
    <w:rsid w:val="009F3A4B"/>
    <w:rsid w:val="009F3D05"/>
    <w:rsid w:val="009F3D49"/>
    <w:rsid w:val="009F3E67"/>
    <w:rsid w:val="009F3FAF"/>
    <w:rsid w:val="009F4187"/>
    <w:rsid w:val="009F44F6"/>
    <w:rsid w:val="009F453B"/>
    <w:rsid w:val="009F455B"/>
    <w:rsid w:val="009F4789"/>
    <w:rsid w:val="009F489F"/>
    <w:rsid w:val="009F497C"/>
    <w:rsid w:val="009F4B23"/>
    <w:rsid w:val="009F4B87"/>
    <w:rsid w:val="009F4C1E"/>
    <w:rsid w:val="009F4DD9"/>
    <w:rsid w:val="009F4DDD"/>
    <w:rsid w:val="009F50E3"/>
    <w:rsid w:val="009F5113"/>
    <w:rsid w:val="009F5183"/>
    <w:rsid w:val="009F590E"/>
    <w:rsid w:val="009F5AF5"/>
    <w:rsid w:val="009F5B51"/>
    <w:rsid w:val="009F5B8C"/>
    <w:rsid w:val="009F5C8C"/>
    <w:rsid w:val="009F5CD7"/>
    <w:rsid w:val="009F5D79"/>
    <w:rsid w:val="009F5FC4"/>
    <w:rsid w:val="009F621D"/>
    <w:rsid w:val="009F626C"/>
    <w:rsid w:val="009F658A"/>
    <w:rsid w:val="009F6858"/>
    <w:rsid w:val="009F6A51"/>
    <w:rsid w:val="009F6A77"/>
    <w:rsid w:val="009F6AFB"/>
    <w:rsid w:val="009F6BE9"/>
    <w:rsid w:val="009F6EC4"/>
    <w:rsid w:val="009F6F2A"/>
    <w:rsid w:val="009F7143"/>
    <w:rsid w:val="009F7148"/>
    <w:rsid w:val="009F71DF"/>
    <w:rsid w:val="009F7354"/>
    <w:rsid w:val="009F752D"/>
    <w:rsid w:val="009F7586"/>
    <w:rsid w:val="009F7591"/>
    <w:rsid w:val="009F78D5"/>
    <w:rsid w:val="009F7A11"/>
    <w:rsid w:val="009F7CC2"/>
    <w:rsid w:val="009F7D45"/>
    <w:rsid w:val="009F7E26"/>
    <w:rsid w:val="009F7F8F"/>
    <w:rsid w:val="00A00088"/>
    <w:rsid w:val="00A001A9"/>
    <w:rsid w:val="00A00238"/>
    <w:rsid w:val="00A00525"/>
    <w:rsid w:val="00A00581"/>
    <w:rsid w:val="00A00649"/>
    <w:rsid w:val="00A00764"/>
    <w:rsid w:val="00A00914"/>
    <w:rsid w:val="00A00989"/>
    <w:rsid w:val="00A009B9"/>
    <w:rsid w:val="00A00A28"/>
    <w:rsid w:val="00A00EC0"/>
    <w:rsid w:val="00A01054"/>
    <w:rsid w:val="00A01164"/>
    <w:rsid w:val="00A016C3"/>
    <w:rsid w:val="00A016EB"/>
    <w:rsid w:val="00A01700"/>
    <w:rsid w:val="00A02080"/>
    <w:rsid w:val="00A02175"/>
    <w:rsid w:val="00A025D2"/>
    <w:rsid w:val="00A02690"/>
    <w:rsid w:val="00A0282A"/>
    <w:rsid w:val="00A0285B"/>
    <w:rsid w:val="00A028D5"/>
    <w:rsid w:val="00A02A77"/>
    <w:rsid w:val="00A02A8C"/>
    <w:rsid w:val="00A02AE6"/>
    <w:rsid w:val="00A030A7"/>
    <w:rsid w:val="00A03220"/>
    <w:rsid w:val="00A0354F"/>
    <w:rsid w:val="00A0371B"/>
    <w:rsid w:val="00A03832"/>
    <w:rsid w:val="00A03868"/>
    <w:rsid w:val="00A03967"/>
    <w:rsid w:val="00A03970"/>
    <w:rsid w:val="00A03A87"/>
    <w:rsid w:val="00A03B2F"/>
    <w:rsid w:val="00A03C3E"/>
    <w:rsid w:val="00A040EE"/>
    <w:rsid w:val="00A04179"/>
    <w:rsid w:val="00A0424A"/>
    <w:rsid w:val="00A04349"/>
    <w:rsid w:val="00A043AB"/>
    <w:rsid w:val="00A04405"/>
    <w:rsid w:val="00A04467"/>
    <w:rsid w:val="00A044E8"/>
    <w:rsid w:val="00A045B1"/>
    <w:rsid w:val="00A046AD"/>
    <w:rsid w:val="00A047CB"/>
    <w:rsid w:val="00A04AB6"/>
    <w:rsid w:val="00A04B11"/>
    <w:rsid w:val="00A04ED1"/>
    <w:rsid w:val="00A052D8"/>
    <w:rsid w:val="00A052DA"/>
    <w:rsid w:val="00A05501"/>
    <w:rsid w:val="00A055E5"/>
    <w:rsid w:val="00A057C9"/>
    <w:rsid w:val="00A058B3"/>
    <w:rsid w:val="00A05E71"/>
    <w:rsid w:val="00A06047"/>
    <w:rsid w:val="00A06053"/>
    <w:rsid w:val="00A0610A"/>
    <w:rsid w:val="00A063EB"/>
    <w:rsid w:val="00A06855"/>
    <w:rsid w:val="00A0692C"/>
    <w:rsid w:val="00A06F95"/>
    <w:rsid w:val="00A07114"/>
    <w:rsid w:val="00A0741D"/>
    <w:rsid w:val="00A077B8"/>
    <w:rsid w:val="00A07F4F"/>
    <w:rsid w:val="00A10017"/>
    <w:rsid w:val="00A10179"/>
    <w:rsid w:val="00A1032C"/>
    <w:rsid w:val="00A10502"/>
    <w:rsid w:val="00A1077D"/>
    <w:rsid w:val="00A109BB"/>
    <w:rsid w:val="00A10A4E"/>
    <w:rsid w:val="00A10C53"/>
    <w:rsid w:val="00A10E2B"/>
    <w:rsid w:val="00A10E2D"/>
    <w:rsid w:val="00A10FD0"/>
    <w:rsid w:val="00A10FF1"/>
    <w:rsid w:val="00A11064"/>
    <w:rsid w:val="00A1109E"/>
    <w:rsid w:val="00A113A5"/>
    <w:rsid w:val="00A11685"/>
    <w:rsid w:val="00A116AC"/>
    <w:rsid w:val="00A118B0"/>
    <w:rsid w:val="00A1197E"/>
    <w:rsid w:val="00A11C45"/>
    <w:rsid w:val="00A122F6"/>
    <w:rsid w:val="00A123C8"/>
    <w:rsid w:val="00A12438"/>
    <w:rsid w:val="00A12466"/>
    <w:rsid w:val="00A12569"/>
    <w:rsid w:val="00A125E6"/>
    <w:rsid w:val="00A126B2"/>
    <w:rsid w:val="00A12708"/>
    <w:rsid w:val="00A1291C"/>
    <w:rsid w:val="00A12A3C"/>
    <w:rsid w:val="00A12DCD"/>
    <w:rsid w:val="00A133D6"/>
    <w:rsid w:val="00A1343A"/>
    <w:rsid w:val="00A13594"/>
    <w:rsid w:val="00A1369F"/>
    <w:rsid w:val="00A1370E"/>
    <w:rsid w:val="00A137BB"/>
    <w:rsid w:val="00A13888"/>
    <w:rsid w:val="00A1388A"/>
    <w:rsid w:val="00A13A8A"/>
    <w:rsid w:val="00A13E9D"/>
    <w:rsid w:val="00A14018"/>
    <w:rsid w:val="00A140A6"/>
    <w:rsid w:val="00A1441A"/>
    <w:rsid w:val="00A145BC"/>
    <w:rsid w:val="00A14807"/>
    <w:rsid w:val="00A14949"/>
    <w:rsid w:val="00A14B0A"/>
    <w:rsid w:val="00A14B80"/>
    <w:rsid w:val="00A14D70"/>
    <w:rsid w:val="00A1504E"/>
    <w:rsid w:val="00A1510A"/>
    <w:rsid w:val="00A15133"/>
    <w:rsid w:val="00A151AA"/>
    <w:rsid w:val="00A156F5"/>
    <w:rsid w:val="00A1599D"/>
    <w:rsid w:val="00A15C31"/>
    <w:rsid w:val="00A15E93"/>
    <w:rsid w:val="00A15FA5"/>
    <w:rsid w:val="00A1621F"/>
    <w:rsid w:val="00A1675E"/>
    <w:rsid w:val="00A16C7A"/>
    <w:rsid w:val="00A16D5D"/>
    <w:rsid w:val="00A16D6D"/>
    <w:rsid w:val="00A170CB"/>
    <w:rsid w:val="00A170DB"/>
    <w:rsid w:val="00A176F5"/>
    <w:rsid w:val="00A17807"/>
    <w:rsid w:val="00A17808"/>
    <w:rsid w:val="00A1782F"/>
    <w:rsid w:val="00A1787A"/>
    <w:rsid w:val="00A17B09"/>
    <w:rsid w:val="00A17B8C"/>
    <w:rsid w:val="00A17E7F"/>
    <w:rsid w:val="00A202F4"/>
    <w:rsid w:val="00A20368"/>
    <w:rsid w:val="00A20520"/>
    <w:rsid w:val="00A2070D"/>
    <w:rsid w:val="00A207DC"/>
    <w:rsid w:val="00A208D9"/>
    <w:rsid w:val="00A20A51"/>
    <w:rsid w:val="00A21051"/>
    <w:rsid w:val="00A21133"/>
    <w:rsid w:val="00A21845"/>
    <w:rsid w:val="00A2189F"/>
    <w:rsid w:val="00A21AA2"/>
    <w:rsid w:val="00A21B85"/>
    <w:rsid w:val="00A21BB8"/>
    <w:rsid w:val="00A21C32"/>
    <w:rsid w:val="00A21E29"/>
    <w:rsid w:val="00A2223B"/>
    <w:rsid w:val="00A223D8"/>
    <w:rsid w:val="00A22535"/>
    <w:rsid w:val="00A225C5"/>
    <w:rsid w:val="00A22AC1"/>
    <w:rsid w:val="00A22C44"/>
    <w:rsid w:val="00A22D6F"/>
    <w:rsid w:val="00A22FA6"/>
    <w:rsid w:val="00A230B4"/>
    <w:rsid w:val="00A2327E"/>
    <w:rsid w:val="00A232D4"/>
    <w:rsid w:val="00A2331B"/>
    <w:rsid w:val="00A23781"/>
    <w:rsid w:val="00A23884"/>
    <w:rsid w:val="00A23AA1"/>
    <w:rsid w:val="00A23F40"/>
    <w:rsid w:val="00A2420F"/>
    <w:rsid w:val="00A24453"/>
    <w:rsid w:val="00A245AB"/>
    <w:rsid w:val="00A245D2"/>
    <w:rsid w:val="00A2474A"/>
    <w:rsid w:val="00A24B8D"/>
    <w:rsid w:val="00A24F40"/>
    <w:rsid w:val="00A2512E"/>
    <w:rsid w:val="00A25303"/>
    <w:rsid w:val="00A257CD"/>
    <w:rsid w:val="00A25B8C"/>
    <w:rsid w:val="00A2601E"/>
    <w:rsid w:val="00A260C1"/>
    <w:rsid w:val="00A26180"/>
    <w:rsid w:val="00A2639A"/>
    <w:rsid w:val="00A2664A"/>
    <w:rsid w:val="00A267D5"/>
    <w:rsid w:val="00A26845"/>
    <w:rsid w:val="00A268C3"/>
    <w:rsid w:val="00A26939"/>
    <w:rsid w:val="00A26EDA"/>
    <w:rsid w:val="00A270A6"/>
    <w:rsid w:val="00A270AB"/>
    <w:rsid w:val="00A271FE"/>
    <w:rsid w:val="00A27250"/>
    <w:rsid w:val="00A272D3"/>
    <w:rsid w:val="00A27318"/>
    <w:rsid w:val="00A2759E"/>
    <w:rsid w:val="00A278D2"/>
    <w:rsid w:val="00A27A69"/>
    <w:rsid w:val="00A27ACC"/>
    <w:rsid w:val="00A27EFD"/>
    <w:rsid w:val="00A27FBF"/>
    <w:rsid w:val="00A3001E"/>
    <w:rsid w:val="00A3009A"/>
    <w:rsid w:val="00A3011E"/>
    <w:rsid w:val="00A302FC"/>
    <w:rsid w:val="00A30612"/>
    <w:rsid w:val="00A307A0"/>
    <w:rsid w:val="00A308BA"/>
    <w:rsid w:val="00A30971"/>
    <w:rsid w:val="00A30AF2"/>
    <w:rsid w:val="00A30B78"/>
    <w:rsid w:val="00A30BF0"/>
    <w:rsid w:val="00A30ECE"/>
    <w:rsid w:val="00A310C5"/>
    <w:rsid w:val="00A314BD"/>
    <w:rsid w:val="00A316B4"/>
    <w:rsid w:val="00A31877"/>
    <w:rsid w:val="00A31D15"/>
    <w:rsid w:val="00A31F9F"/>
    <w:rsid w:val="00A32020"/>
    <w:rsid w:val="00A321E1"/>
    <w:rsid w:val="00A3226F"/>
    <w:rsid w:val="00A32447"/>
    <w:rsid w:val="00A32511"/>
    <w:rsid w:val="00A32594"/>
    <w:rsid w:val="00A32674"/>
    <w:rsid w:val="00A329DA"/>
    <w:rsid w:val="00A32C29"/>
    <w:rsid w:val="00A33241"/>
    <w:rsid w:val="00A336A3"/>
    <w:rsid w:val="00A336C7"/>
    <w:rsid w:val="00A33745"/>
    <w:rsid w:val="00A33AD7"/>
    <w:rsid w:val="00A33B3E"/>
    <w:rsid w:val="00A33BD8"/>
    <w:rsid w:val="00A33E31"/>
    <w:rsid w:val="00A3406C"/>
    <w:rsid w:val="00A34166"/>
    <w:rsid w:val="00A3429E"/>
    <w:rsid w:val="00A34400"/>
    <w:rsid w:val="00A346A8"/>
    <w:rsid w:val="00A34742"/>
    <w:rsid w:val="00A34A92"/>
    <w:rsid w:val="00A34C31"/>
    <w:rsid w:val="00A34C9A"/>
    <w:rsid w:val="00A34CEB"/>
    <w:rsid w:val="00A34E66"/>
    <w:rsid w:val="00A35063"/>
    <w:rsid w:val="00A3536C"/>
    <w:rsid w:val="00A353BE"/>
    <w:rsid w:val="00A353FA"/>
    <w:rsid w:val="00A3550D"/>
    <w:rsid w:val="00A356A8"/>
    <w:rsid w:val="00A35953"/>
    <w:rsid w:val="00A35AE5"/>
    <w:rsid w:val="00A35E35"/>
    <w:rsid w:val="00A35E43"/>
    <w:rsid w:val="00A35F53"/>
    <w:rsid w:val="00A35F97"/>
    <w:rsid w:val="00A36291"/>
    <w:rsid w:val="00A362ED"/>
    <w:rsid w:val="00A362EF"/>
    <w:rsid w:val="00A364D7"/>
    <w:rsid w:val="00A364F0"/>
    <w:rsid w:val="00A365F7"/>
    <w:rsid w:val="00A36685"/>
    <w:rsid w:val="00A369C1"/>
    <w:rsid w:val="00A36B47"/>
    <w:rsid w:val="00A36C7C"/>
    <w:rsid w:val="00A36DED"/>
    <w:rsid w:val="00A36F57"/>
    <w:rsid w:val="00A37099"/>
    <w:rsid w:val="00A37175"/>
    <w:rsid w:val="00A372CA"/>
    <w:rsid w:val="00A3745B"/>
    <w:rsid w:val="00A37A6A"/>
    <w:rsid w:val="00A37B88"/>
    <w:rsid w:val="00A37C67"/>
    <w:rsid w:val="00A37DEC"/>
    <w:rsid w:val="00A400E3"/>
    <w:rsid w:val="00A401F3"/>
    <w:rsid w:val="00A40249"/>
    <w:rsid w:val="00A407A0"/>
    <w:rsid w:val="00A40856"/>
    <w:rsid w:val="00A4094D"/>
    <w:rsid w:val="00A40A23"/>
    <w:rsid w:val="00A410C8"/>
    <w:rsid w:val="00A412D7"/>
    <w:rsid w:val="00A413EA"/>
    <w:rsid w:val="00A4166D"/>
    <w:rsid w:val="00A4185D"/>
    <w:rsid w:val="00A41A39"/>
    <w:rsid w:val="00A41C19"/>
    <w:rsid w:val="00A41C8A"/>
    <w:rsid w:val="00A41CE3"/>
    <w:rsid w:val="00A41F3C"/>
    <w:rsid w:val="00A42466"/>
    <w:rsid w:val="00A42552"/>
    <w:rsid w:val="00A42844"/>
    <w:rsid w:val="00A428B5"/>
    <w:rsid w:val="00A42D4F"/>
    <w:rsid w:val="00A42F54"/>
    <w:rsid w:val="00A43348"/>
    <w:rsid w:val="00A4336F"/>
    <w:rsid w:val="00A43866"/>
    <w:rsid w:val="00A43AD5"/>
    <w:rsid w:val="00A43C1C"/>
    <w:rsid w:val="00A43D57"/>
    <w:rsid w:val="00A43F20"/>
    <w:rsid w:val="00A441B4"/>
    <w:rsid w:val="00A44551"/>
    <w:rsid w:val="00A44573"/>
    <w:rsid w:val="00A44597"/>
    <w:rsid w:val="00A446A1"/>
    <w:rsid w:val="00A44A82"/>
    <w:rsid w:val="00A44AC8"/>
    <w:rsid w:val="00A44E7A"/>
    <w:rsid w:val="00A44F15"/>
    <w:rsid w:val="00A450C1"/>
    <w:rsid w:val="00A45265"/>
    <w:rsid w:val="00A452E8"/>
    <w:rsid w:val="00A4567D"/>
    <w:rsid w:val="00A456B4"/>
    <w:rsid w:val="00A458DF"/>
    <w:rsid w:val="00A459BB"/>
    <w:rsid w:val="00A459FC"/>
    <w:rsid w:val="00A45A03"/>
    <w:rsid w:val="00A45B42"/>
    <w:rsid w:val="00A45D5C"/>
    <w:rsid w:val="00A45EA9"/>
    <w:rsid w:val="00A45F4D"/>
    <w:rsid w:val="00A45FDA"/>
    <w:rsid w:val="00A461BF"/>
    <w:rsid w:val="00A462FA"/>
    <w:rsid w:val="00A463FB"/>
    <w:rsid w:val="00A46431"/>
    <w:rsid w:val="00A46708"/>
    <w:rsid w:val="00A46901"/>
    <w:rsid w:val="00A469D4"/>
    <w:rsid w:val="00A46B6F"/>
    <w:rsid w:val="00A46DA7"/>
    <w:rsid w:val="00A46DFF"/>
    <w:rsid w:val="00A46EF5"/>
    <w:rsid w:val="00A473B8"/>
    <w:rsid w:val="00A474EB"/>
    <w:rsid w:val="00A47617"/>
    <w:rsid w:val="00A479A8"/>
    <w:rsid w:val="00A47BD3"/>
    <w:rsid w:val="00A47C9F"/>
    <w:rsid w:val="00A47D32"/>
    <w:rsid w:val="00A50075"/>
    <w:rsid w:val="00A5037A"/>
    <w:rsid w:val="00A505C2"/>
    <w:rsid w:val="00A50ECD"/>
    <w:rsid w:val="00A519D5"/>
    <w:rsid w:val="00A51B2F"/>
    <w:rsid w:val="00A51F3C"/>
    <w:rsid w:val="00A5202F"/>
    <w:rsid w:val="00A52292"/>
    <w:rsid w:val="00A522A6"/>
    <w:rsid w:val="00A52333"/>
    <w:rsid w:val="00A5235E"/>
    <w:rsid w:val="00A523A8"/>
    <w:rsid w:val="00A52442"/>
    <w:rsid w:val="00A524D4"/>
    <w:rsid w:val="00A5276C"/>
    <w:rsid w:val="00A5281D"/>
    <w:rsid w:val="00A52841"/>
    <w:rsid w:val="00A5289C"/>
    <w:rsid w:val="00A52C88"/>
    <w:rsid w:val="00A52D48"/>
    <w:rsid w:val="00A52E28"/>
    <w:rsid w:val="00A52E68"/>
    <w:rsid w:val="00A52E88"/>
    <w:rsid w:val="00A53069"/>
    <w:rsid w:val="00A53227"/>
    <w:rsid w:val="00A53614"/>
    <w:rsid w:val="00A53744"/>
    <w:rsid w:val="00A537B0"/>
    <w:rsid w:val="00A53A82"/>
    <w:rsid w:val="00A53C1E"/>
    <w:rsid w:val="00A53F17"/>
    <w:rsid w:val="00A53FAB"/>
    <w:rsid w:val="00A54191"/>
    <w:rsid w:val="00A5436E"/>
    <w:rsid w:val="00A545D1"/>
    <w:rsid w:val="00A54683"/>
    <w:rsid w:val="00A547DA"/>
    <w:rsid w:val="00A5499C"/>
    <w:rsid w:val="00A549CA"/>
    <w:rsid w:val="00A54C19"/>
    <w:rsid w:val="00A54C75"/>
    <w:rsid w:val="00A54D94"/>
    <w:rsid w:val="00A54E7E"/>
    <w:rsid w:val="00A54EE4"/>
    <w:rsid w:val="00A5509F"/>
    <w:rsid w:val="00A5534D"/>
    <w:rsid w:val="00A553A7"/>
    <w:rsid w:val="00A553F9"/>
    <w:rsid w:val="00A557A4"/>
    <w:rsid w:val="00A55920"/>
    <w:rsid w:val="00A559DD"/>
    <w:rsid w:val="00A56056"/>
    <w:rsid w:val="00A56488"/>
    <w:rsid w:val="00A5648F"/>
    <w:rsid w:val="00A5685B"/>
    <w:rsid w:val="00A56941"/>
    <w:rsid w:val="00A56D37"/>
    <w:rsid w:val="00A57009"/>
    <w:rsid w:val="00A572A5"/>
    <w:rsid w:val="00A575AE"/>
    <w:rsid w:val="00A57731"/>
    <w:rsid w:val="00A57744"/>
    <w:rsid w:val="00A578B9"/>
    <w:rsid w:val="00A57964"/>
    <w:rsid w:val="00A57B53"/>
    <w:rsid w:val="00A600E3"/>
    <w:rsid w:val="00A604F5"/>
    <w:rsid w:val="00A606FC"/>
    <w:rsid w:val="00A60710"/>
    <w:rsid w:val="00A607E9"/>
    <w:rsid w:val="00A60A41"/>
    <w:rsid w:val="00A60C84"/>
    <w:rsid w:val="00A60E83"/>
    <w:rsid w:val="00A60F00"/>
    <w:rsid w:val="00A60FD2"/>
    <w:rsid w:val="00A61144"/>
    <w:rsid w:val="00A611C3"/>
    <w:rsid w:val="00A617E9"/>
    <w:rsid w:val="00A61A31"/>
    <w:rsid w:val="00A61A85"/>
    <w:rsid w:val="00A61BCC"/>
    <w:rsid w:val="00A61FC4"/>
    <w:rsid w:val="00A620A5"/>
    <w:rsid w:val="00A62215"/>
    <w:rsid w:val="00A627FA"/>
    <w:rsid w:val="00A62934"/>
    <w:rsid w:val="00A62B10"/>
    <w:rsid w:val="00A62E59"/>
    <w:rsid w:val="00A6302D"/>
    <w:rsid w:val="00A63311"/>
    <w:rsid w:val="00A63595"/>
    <w:rsid w:val="00A63794"/>
    <w:rsid w:val="00A63870"/>
    <w:rsid w:val="00A63A0F"/>
    <w:rsid w:val="00A63B8E"/>
    <w:rsid w:val="00A640A9"/>
    <w:rsid w:val="00A642FD"/>
    <w:rsid w:val="00A64314"/>
    <w:rsid w:val="00A646E2"/>
    <w:rsid w:val="00A6471D"/>
    <w:rsid w:val="00A648EA"/>
    <w:rsid w:val="00A64956"/>
    <w:rsid w:val="00A649BC"/>
    <w:rsid w:val="00A64B8B"/>
    <w:rsid w:val="00A65346"/>
    <w:rsid w:val="00A656AE"/>
    <w:rsid w:val="00A656BE"/>
    <w:rsid w:val="00A6583D"/>
    <w:rsid w:val="00A65BEB"/>
    <w:rsid w:val="00A65D86"/>
    <w:rsid w:val="00A6609A"/>
    <w:rsid w:val="00A66125"/>
    <w:rsid w:val="00A661A5"/>
    <w:rsid w:val="00A66218"/>
    <w:rsid w:val="00A6641B"/>
    <w:rsid w:val="00A66751"/>
    <w:rsid w:val="00A668FF"/>
    <w:rsid w:val="00A66983"/>
    <w:rsid w:val="00A6716C"/>
    <w:rsid w:val="00A671FA"/>
    <w:rsid w:val="00A672C0"/>
    <w:rsid w:val="00A6735D"/>
    <w:rsid w:val="00A6736D"/>
    <w:rsid w:val="00A67875"/>
    <w:rsid w:val="00A678C2"/>
    <w:rsid w:val="00A679B1"/>
    <w:rsid w:val="00A679EB"/>
    <w:rsid w:val="00A67A48"/>
    <w:rsid w:val="00A67AF4"/>
    <w:rsid w:val="00A67B1A"/>
    <w:rsid w:val="00A67B3E"/>
    <w:rsid w:val="00A67E4C"/>
    <w:rsid w:val="00A7043C"/>
    <w:rsid w:val="00A70456"/>
    <w:rsid w:val="00A707EC"/>
    <w:rsid w:val="00A70C3C"/>
    <w:rsid w:val="00A70D2D"/>
    <w:rsid w:val="00A70D69"/>
    <w:rsid w:val="00A71060"/>
    <w:rsid w:val="00A7123C"/>
    <w:rsid w:val="00A71270"/>
    <w:rsid w:val="00A713DE"/>
    <w:rsid w:val="00A714FC"/>
    <w:rsid w:val="00A71697"/>
    <w:rsid w:val="00A7170A"/>
    <w:rsid w:val="00A717EA"/>
    <w:rsid w:val="00A717EF"/>
    <w:rsid w:val="00A71A62"/>
    <w:rsid w:val="00A71C89"/>
    <w:rsid w:val="00A71D08"/>
    <w:rsid w:val="00A71F22"/>
    <w:rsid w:val="00A72255"/>
    <w:rsid w:val="00A7231A"/>
    <w:rsid w:val="00A725B8"/>
    <w:rsid w:val="00A72698"/>
    <w:rsid w:val="00A728F0"/>
    <w:rsid w:val="00A730AB"/>
    <w:rsid w:val="00A732CC"/>
    <w:rsid w:val="00A7331B"/>
    <w:rsid w:val="00A73375"/>
    <w:rsid w:val="00A734B6"/>
    <w:rsid w:val="00A7399A"/>
    <w:rsid w:val="00A73B90"/>
    <w:rsid w:val="00A73CE5"/>
    <w:rsid w:val="00A73D68"/>
    <w:rsid w:val="00A74012"/>
    <w:rsid w:val="00A74024"/>
    <w:rsid w:val="00A74407"/>
    <w:rsid w:val="00A74498"/>
    <w:rsid w:val="00A745D7"/>
    <w:rsid w:val="00A7488D"/>
    <w:rsid w:val="00A74C22"/>
    <w:rsid w:val="00A74C40"/>
    <w:rsid w:val="00A74DDC"/>
    <w:rsid w:val="00A74EF0"/>
    <w:rsid w:val="00A74F2F"/>
    <w:rsid w:val="00A74FA9"/>
    <w:rsid w:val="00A75421"/>
    <w:rsid w:val="00A75447"/>
    <w:rsid w:val="00A755BE"/>
    <w:rsid w:val="00A7561B"/>
    <w:rsid w:val="00A75732"/>
    <w:rsid w:val="00A757FE"/>
    <w:rsid w:val="00A75975"/>
    <w:rsid w:val="00A75C14"/>
    <w:rsid w:val="00A75DF2"/>
    <w:rsid w:val="00A76024"/>
    <w:rsid w:val="00A76278"/>
    <w:rsid w:val="00A763C0"/>
    <w:rsid w:val="00A765B6"/>
    <w:rsid w:val="00A76695"/>
    <w:rsid w:val="00A766C6"/>
    <w:rsid w:val="00A767C3"/>
    <w:rsid w:val="00A76AD1"/>
    <w:rsid w:val="00A76CA0"/>
    <w:rsid w:val="00A76DD8"/>
    <w:rsid w:val="00A76EC6"/>
    <w:rsid w:val="00A76EE9"/>
    <w:rsid w:val="00A770F6"/>
    <w:rsid w:val="00A773BF"/>
    <w:rsid w:val="00A7750B"/>
    <w:rsid w:val="00A7759B"/>
    <w:rsid w:val="00A77A80"/>
    <w:rsid w:val="00A77A97"/>
    <w:rsid w:val="00A77A98"/>
    <w:rsid w:val="00A77AE4"/>
    <w:rsid w:val="00A77AEF"/>
    <w:rsid w:val="00A77C5D"/>
    <w:rsid w:val="00A77D10"/>
    <w:rsid w:val="00A77FE6"/>
    <w:rsid w:val="00A8001D"/>
    <w:rsid w:val="00A80029"/>
    <w:rsid w:val="00A80084"/>
    <w:rsid w:val="00A80185"/>
    <w:rsid w:val="00A801DA"/>
    <w:rsid w:val="00A80706"/>
    <w:rsid w:val="00A8093E"/>
    <w:rsid w:val="00A80943"/>
    <w:rsid w:val="00A80F23"/>
    <w:rsid w:val="00A812B4"/>
    <w:rsid w:val="00A81380"/>
    <w:rsid w:val="00A8139A"/>
    <w:rsid w:val="00A818AF"/>
    <w:rsid w:val="00A81925"/>
    <w:rsid w:val="00A81A8C"/>
    <w:rsid w:val="00A81A9E"/>
    <w:rsid w:val="00A824E3"/>
    <w:rsid w:val="00A8297B"/>
    <w:rsid w:val="00A82A12"/>
    <w:rsid w:val="00A82C9F"/>
    <w:rsid w:val="00A8342C"/>
    <w:rsid w:val="00A83637"/>
    <w:rsid w:val="00A836ED"/>
    <w:rsid w:val="00A83774"/>
    <w:rsid w:val="00A838FA"/>
    <w:rsid w:val="00A83A4C"/>
    <w:rsid w:val="00A83B04"/>
    <w:rsid w:val="00A83C1F"/>
    <w:rsid w:val="00A83C6A"/>
    <w:rsid w:val="00A8411F"/>
    <w:rsid w:val="00A8412C"/>
    <w:rsid w:val="00A84171"/>
    <w:rsid w:val="00A842CE"/>
    <w:rsid w:val="00A8455E"/>
    <w:rsid w:val="00A846EB"/>
    <w:rsid w:val="00A84739"/>
    <w:rsid w:val="00A84971"/>
    <w:rsid w:val="00A84BB9"/>
    <w:rsid w:val="00A84C53"/>
    <w:rsid w:val="00A84E06"/>
    <w:rsid w:val="00A8517E"/>
    <w:rsid w:val="00A852E3"/>
    <w:rsid w:val="00A85535"/>
    <w:rsid w:val="00A858A3"/>
    <w:rsid w:val="00A858A4"/>
    <w:rsid w:val="00A8591C"/>
    <w:rsid w:val="00A859D0"/>
    <w:rsid w:val="00A859E4"/>
    <w:rsid w:val="00A85CE0"/>
    <w:rsid w:val="00A85D59"/>
    <w:rsid w:val="00A85F80"/>
    <w:rsid w:val="00A85FD4"/>
    <w:rsid w:val="00A860FE"/>
    <w:rsid w:val="00A86210"/>
    <w:rsid w:val="00A8651A"/>
    <w:rsid w:val="00A866FF"/>
    <w:rsid w:val="00A8682F"/>
    <w:rsid w:val="00A87231"/>
    <w:rsid w:val="00A87262"/>
    <w:rsid w:val="00A873FE"/>
    <w:rsid w:val="00A87493"/>
    <w:rsid w:val="00A878D3"/>
    <w:rsid w:val="00A8791E"/>
    <w:rsid w:val="00A879D0"/>
    <w:rsid w:val="00A87C6E"/>
    <w:rsid w:val="00A87D62"/>
    <w:rsid w:val="00A90094"/>
    <w:rsid w:val="00A900DA"/>
    <w:rsid w:val="00A90266"/>
    <w:rsid w:val="00A90303"/>
    <w:rsid w:val="00A90354"/>
    <w:rsid w:val="00A9038D"/>
    <w:rsid w:val="00A90491"/>
    <w:rsid w:val="00A9063A"/>
    <w:rsid w:val="00A9076B"/>
    <w:rsid w:val="00A908B5"/>
    <w:rsid w:val="00A9099E"/>
    <w:rsid w:val="00A91048"/>
    <w:rsid w:val="00A9154B"/>
    <w:rsid w:val="00A917E7"/>
    <w:rsid w:val="00A91B24"/>
    <w:rsid w:val="00A91B6D"/>
    <w:rsid w:val="00A91CFC"/>
    <w:rsid w:val="00A91E9D"/>
    <w:rsid w:val="00A91F09"/>
    <w:rsid w:val="00A9222B"/>
    <w:rsid w:val="00A9237B"/>
    <w:rsid w:val="00A92420"/>
    <w:rsid w:val="00A9287E"/>
    <w:rsid w:val="00A92938"/>
    <w:rsid w:val="00A92D0C"/>
    <w:rsid w:val="00A936E2"/>
    <w:rsid w:val="00A93972"/>
    <w:rsid w:val="00A93DBB"/>
    <w:rsid w:val="00A93F1F"/>
    <w:rsid w:val="00A945DC"/>
    <w:rsid w:val="00A94F41"/>
    <w:rsid w:val="00A9500D"/>
    <w:rsid w:val="00A9527C"/>
    <w:rsid w:val="00A955FB"/>
    <w:rsid w:val="00A95829"/>
    <w:rsid w:val="00A958AC"/>
    <w:rsid w:val="00A958D7"/>
    <w:rsid w:val="00A95A3F"/>
    <w:rsid w:val="00A95BAD"/>
    <w:rsid w:val="00A95C46"/>
    <w:rsid w:val="00A96407"/>
    <w:rsid w:val="00A96599"/>
    <w:rsid w:val="00A96681"/>
    <w:rsid w:val="00A96697"/>
    <w:rsid w:val="00A967AF"/>
    <w:rsid w:val="00A967F2"/>
    <w:rsid w:val="00A969AD"/>
    <w:rsid w:val="00A96AF3"/>
    <w:rsid w:val="00A9719C"/>
    <w:rsid w:val="00A976F3"/>
    <w:rsid w:val="00A97BD0"/>
    <w:rsid w:val="00A97BF5"/>
    <w:rsid w:val="00A97CB9"/>
    <w:rsid w:val="00A97D7E"/>
    <w:rsid w:val="00A97E1D"/>
    <w:rsid w:val="00AA0091"/>
    <w:rsid w:val="00AA0517"/>
    <w:rsid w:val="00AA0536"/>
    <w:rsid w:val="00AA0863"/>
    <w:rsid w:val="00AA08FB"/>
    <w:rsid w:val="00AA0AB3"/>
    <w:rsid w:val="00AA0B83"/>
    <w:rsid w:val="00AA0BB7"/>
    <w:rsid w:val="00AA0D64"/>
    <w:rsid w:val="00AA0E78"/>
    <w:rsid w:val="00AA0F83"/>
    <w:rsid w:val="00AA0F98"/>
    <w:rsid w:val="00AA1117"/>
    <w:rsid w:val="00AA157D"/>
    <w:rsid w:val="00AA16A4"/>
    <w:rsid w:val="00AA174A"/>
    <w:rsid w:val="00AA17DC"/>
    <w:rsid w:val="00AA1A6B"/>
    <w:rsid w:val="00AA1B4C"/>
    <w:rsid w:val="00AA1DC7"/>
    <w:rsid w:val="00AA1F21"/>
    <w:rsid w:val="00AA2083"/>
    <w:rsid w:val="00AA2523"/>
    <w:rsid w:val="00AA27FC"/>
    <w:rsid w:val="00AA2972"/>
    <w:rsid w:val="00AA2A0C"/>
    <w:rsid w:val="00AA2AC7"/>
    <w:rsid w:val="00AA2B2F"/>
    <w:rsid w:val="00AA2BD5"/>
    <w:rsid w:val="00AA33B8"/>
    <w:rsid w:val="00AA3470"/>
    <w:rsid w:val="00AA354D"/>
    <w:rsid w:val="00AA3B76"/>
    <w:rsid w:val="00AA3BE2"/>
    <w:rsid w:val="00AA3BFD"/>
    <w:rsid w:val="00AA3E46"/>
    <w:rsid w:val="00AA3FCA"/>
    <w:rsid w:val="00AA40B3"/>
    <w:rsid w:val="00AA4134"/>
    <w:rsid w:val="00AA4145"/>
    <w:rsid w:val="00AA44BD"/>
    <w:rsid w:val="00AA44EF"/>
    <w:rsid w:val="00AA45C2"/>
    <w:rsid w:val="00AA4ADD"/>
    <w:rsid w:val="00AA4D33"/>
    <w:rsid w:val="00AA4E22"/>
    <w:rsid w:val="00AA5558"/>
    <w:rsid w:val="00AA57B8"/>
    <w:rsid w:val="00AA5850"/>
    <w:rsid w:val="00AA5854"/>
    <w:rsid w:val="00AA5A2F"/>
    <w:rsid w:val="00AA5DCE"/>
    <w:rsid w:val="00AA5F08"/>
    <w:rsid w:val="00AA60D5"/>
    <w:rsid w:val="00AA62B6"/>
    <w:rsid w:val="00AA6328"/>
    <w:rsid w:val="00AA6381"/>
    <w:rsid w:val="00AA63F9"/>
    <w:rsid w:val="00AA6544"/>
    <w:rsid w:val="00AA673D"/>
    <w:rsid w:val="00AA6BC6"/>
    <w:rsid w:val="00AA6F64"/>
    <w:rsid w:val="00AA6FBF"/>
    <w:rsid w:val="00AA702E"/>
    <w:rsid w:val="00AA7246"/>
    <w:rsid w:val="00AA74E0"/>
    <w:rsid w:val="00AA76BD"/>
    <w:rsid w:val="00AA797F"/>
    <w:rsid w:val="00AA7B5F"/>
    <w:rsid w:val="00AA7BEC"/>
    <w:rsid w:val="00AA7C01"/>
    <w:rsid w:val="00AB0360"/>
    <w:rsid w:val="00AB06E3"/>
    <w:rsid w:val="00AB075B"/>
    <w:rsid w:val="00AB0844"/>
    <w:rsid w:val="00AB094E"/>
    <w:rsid w:val="00AB0A22"/>
    <w:rsid w:val="00AB0CAE"/>
    <w:rsid w:val="00AB0FC6"/>
    <w:rsid w:val="00AB11E2"/>
    <w:rsid w:val="00AB122E"/>
    <w:rsid w:val="00AB149B"/>
    <w:rsid w:val="00AB15FE"/>
    <w:rsid w:val="00AB16BA"/>
    <w:rsid w:val="00AB17E6"/>
    <w:rsid w:val="00AB1AE5"/>
    <w:rsid w:val="00AB1E3B"/>
    <w:rsid w:val="00AB2017"/>
    <w:rsid w:val="00AB20B1"/>
    <w:rsid w:val="00AB20B8"/>
    <w:rsid w:val="00AB21D4"/>
    <w:rsid w:val="00AB22FD"/>
    <w:rsid w:val="00AB24F4"/>
    <w:rsid w:val="00AB24F9"/>
    <w:rsid w:val="00AB2599"/>
    <w:rsid w:val="00AB262A"/>
    <w:rsid w:val="00AB2960"/>
    <w:rsid w:val="00AB2971"/>
    <w:rsid w:val="00AB2AF7"/>
    <w:rsid w:val="00AB2E71"/>
    <w:rsid w:val="00AB2EEE"/>
    <w:rsid w:val="00AB2EF1"/>
    <w:rsid w:val="00AB2F39"/>
    <w:rsid w:val="00AB304A"/>
    <w:rsid w:val="00AB307C"/>
    <w:rsid w:val="00AB312E"/>
    <w:rsid w:val="00AB3143"/>
    <w:rsid w:val="00AB3267"/>
    <w:rsid w:val="00AB358E"/>
    <w:rsid w:val="00AB3658"/>
    <w:rsid w:val="00AB368E"/>
    <w:rsid w:val="00AB36D4"/>
    <w:rsid w:val="00AB36E7"/>
    <w:rsid w:val="00AB379B"/>
    <w:rsid w:val="00AB37B5"/>
    <w:rsid w:val="00AB385C"/>
    <w:rsid w:val="00AB38FA"/>
    <w:rsid w:val="00AB3A42"/>
    <w:rsid w:val="00AB3BC8"/>
    <w:rsid w:val="00AB3C7A"/>
    <w:rsid w:val="00AB3DD8"/>
    <w:rsid w:val="00AB3ED5"/>
    <w:rsid w:val="00AB3F15"/>
    <w:rsid w:val="00AB3F56"/>
    <w:rsid w:val="00AB4122"/>
    <w:rsid w:val="00AB4337"/>
    <w:rsid w:val="00AB46A9"/>
    <w:rsid w:val="00AB46B3"/>
    <w:rsid w:val="00AB4B14"/>
    <w:rsid w:val="00AB4B43"/>
    <w:rsid w:val="00AB4B4B"/>
    <w:rsid w:val="00AB4C1A"/>
    <w:rsid w:val="00AB4C6E"/>
    <w:rsid w:val="00AB4CA1"/>
    <w:rsid w:val="00AB4E47"/>
    <w:rsid w:val="00AB5155"/>
    <w:rsid w:val="00AB568F"/>
    <w:rsid w:val="00AB58E7"/>
    <w:rsid w:val="00AB5990"/>
    <w:rsid w:val="00AB5995"/>
    <w:rsid w:val="00AB5AC4"/>
    <w:rsid w:val="00AB5C30"/>
    <w:rsid w:val="00AB5D2A"/>
    <w:rsid w:val="00AB5E3B"/>
    <w:rsid w:val="00AB6052"/>
    <w:rsid w:val="00AB6190"/>
    <w:rsid w:val="00AB6192"/>
    <w:rsid w:val="00AB6209"/>
    <w:rsid w:val="00AB6362"/>
    <w:rsid w:val="00AB64C8"/>
    <w:rsid w:val="00AB6540"/>
    <w:rsid w:val="00AB6673"/>
    <w:rsid w:val="00AB68E2"/>
    <w:rsid w:val="00AB72C4"/>
    <w:rsid w:val="00AB75F0"/>
    <w:rsid w:val="00AB7785"/>
    <w:rsid w:val="00AB783E"/>
    <w:rsid w:val="00AB7968"/>
    <w:rsid w:val="00AB79DC"/>
    <w:rsid w:val="00AB7A40"/>
    <w:rsid w:val="00AB7AD4"/>
    <w:rsid w:val="00AB7B69"/>
    <w:rsid w:val="00AB7B6E"/>
    <w:rsid w:val="00AB7C10"/>
    <w:rsid w:val="00AB7D83"/>
    <w:rsid w:val="00AB7FE4"/>
    <w:rsid w:val="00AB7FF0"/>
    <w:rsid w:val="00AC0630"/>
    <w:rsid w:val="00AC0752"/>
    <w:rsid w:val="00AC086A"/>
    <w:rsid w:val="00AC0932"/>
    <w:rsid w:val="00AC0B56"/>
    <w:rsid w:val="00AC0B9F"/>
    <w:rsid w:val="00AC0C08"/>
    <w:rsid w:val="00AC0C9A"/>
    <w:rsid w:val="00AC0CD8"/>
    <w:rsid w:val="00AC0EA0"/>
    <w:rsid w:val="00AC1147"/>
    <w:rsid w:val="00AC136E"/>
    <w:rsid w:val="00AC1387"/>
    <w:rsid w:val="00AC1481"/>
    <w:rsid w:val="00AC1550"/>
    <w:rsid w:val="00AC1895"/>
    <w:rsid w:val="00AC18B6"/>
    <w:rsid w:val="00AC18EC"/>
    <w:rsid w:val="00AC1B2D"/>
    <w:rsid w:val="00AC1C7E"/>
    <w:rsid w:val="00AC1C7F"/>
    <w:rsid w:val="00AC1D07"/>
    <w:rsid w:val="00AC1D16"/>
    <w:rsid w:val="00AC1F04"/>
    <w:rsid w:val="00AC1F1D"/>
    <w:rsid w:val="00AC240C"/>
    <w:rsid w:val="00AC24B9"/>
    <w:rsid w:val="00AC24BE"/>
    <w:rsid w:val="00AC2596"/>
    <w:rsid w:val="00AC2665"/>
    <w:rsid w:val="00AC27B0"/>
    <w:rsid w:val="00AC2A0B"/>
    <w:rsid w:val="00AC2E57"/>
    <w:rsid w:val="00AC2ED1"/>
    <w:rsid w:val="00AC2ED3"/>
    <w:rsid w:val="00AC2F18"/>
    <w:rsid w:val="00AC3104"/>
    <w:rsid w:val="00AC3267"/>
    <w:rsid w:val="00AC35EC"/>
    <w:rsid w:val="00AC36E8"/>
    <w:rsid w:val="00AC386D"/>
    <w:rsid w:val="00AC38CA"/>
    <w:rsid w:val="00AC39D5"/>
    <w:rsid w:val="00AC3BDC"/>
    <w:rsid w:val="00AC3BE9"/>
    <w:rsid w:val="00AC4542"/>
    <w:rsid w:val="00AC4766"/>
    <w:rsid w:val="00AC4846"/>
    <w:rsid w:val="00AC4C4E"/>
    <w:rsid w:val="00AC4C5B"/>
    <w:rsid w:val="00AC4D1A"/>
    <w:rsid w:val="00AC4D6E"/>
    <w:rsid w:val="00AC4D98"/>
    <w:rsid w:val="00AC4DA1"/>
    <w:rsid w:val="00AC4F6F"/>
    <w:rsid w:val="00AC4FA9"/>
    <w:rsid w:val="00AC5051"/>
    <w:rsid w:val="00AC50B1"/>
    <w:rsid w:val="00AC51B1"/>
    <w:rsid w:val="00AC5222"/>
    <w:rsid w:val="00AC5377"/>
    <w:rsid w:val="00AC53CF"/>
    <w:rsid w:val="00AC5425"/>
    <w:rsid w:val="00AC5789"/>
    <w:rsid w:val="00AC595C"/>
    <w:rsid w:val="00AC5B53"/>
    <w:rsid w:val="00AC5DC2"/>
    <w:rsid w:val="00AC5F83"/>
    <w:rsid w:val="00AC616D"/>
    <w:rsid w:val="00AC61A7"/>
    <w:rsid w:val="00AC6514"/>
    <w:rsid w:val="00AC65B6"/>
    <w:rsid w:val="00AC6985"/>
    <w:rsid w:val="00AC6D8B"/>
    <w:rsid w:val="00AC71B1"/>
    <w:rsid w:val="00AC751F"/>
    <w:rsid w:val="00AC7832"/>
    <w:rsid w:val="00AC7940"/>
    <w:rsid w:val="00AC79D5"/>
    <w:rsid w:val="00AC7BCD"/>
    <w:rsid w:val="00AC7C9B"/>
    <w:rsid w:val="00AC7E5A"/>
    <w:rsid w:val="00AC7EE9"/>
    <w:rsid w:val="00AD00A3"/>
    <w:rsid w:val="00AD0116"/>
    <w:rsid w:val="00AD02B9"/>
    <w:rsid w:val="00AD03B6"/>
    <w:rsid w:val="00AD051D"/>
    <w:rsid w:val="00AD0A5D"/>
    <w:rsid w:val="00AD0A95"/>
    <w:rsid w:val="00AD0C9C"/>
    <w:rsid w:val="00AD0D83"/>
    <w:rsid w:val="00AD11E6"/>
    <w:rsid w:val="00AD125D"/>
    <w:rsid w:val="00AD1834"/>
    <w:rsid w:val="00AD1AD8"/>
    <w:rsid w:val="00AD1BD2"/>
    <w:rsid w:val="00AD1BD5"/>
    <w:rsid w:val="00AD2123"/>
    <w:rsid w:val="00AD2262"/>
    <w:rsid w:val="00AD2318"/>
    <w:rsid w:val="00AD26AA"/>
    <w:rsid w:val="00AD27C1"/>
    <w:rsid w:val="00AD29B4"/>
    <w:rsid w:val="00AD2C10"/>
    <w:rsid w:val="00AD2CDB"/>
    <w:rsid w:val="00AD2D88"/>
    <w:rsid w:val="00AD2FB8"/>
    <w:rsid w:val="00AD3381"/>
    <w:rsid w:val="00AD3389"/>
    <w:rsid w:val="00AD338F"/>
    <w:rsid w:val="00AD3405"/>
    <w:rsid w:val="00AD3470"/>
    <w:rsid w:val="00AD3814"/>
    <w:rsid w:val="00AD3BF0"/>
    <w:rsid w:val="00AD3E83"/>
    <w:rsid w:val="00AD3EA3"/>
    <w:rsid w:val="00AD3F55"/>
    <w:rsid w:val="00AD3F87"/>
    <w:rsid w:val="00AD3FD1"/>
    <w:rsid w:val="00AD409E"/>
    <w:rsid w:val="00AD4332"/>
    <w:rsid w:val="00AD43D8"/>
    <w:rsid w:val="00AD440A"/>
    <w:rsid w:val="00AD454E"/>
    <w:rsid w:val="00AD4852"/>
    <w:rsid w:val="00AD4A2F"/>
    <w:rsid w:val="00AD4BA0"/>
    <w:rsid w:val="00AD4BD4"/>
    <w:rsid w:val="00AD4D9A"/>
    <w:rsid w:val="00AD4E4A"/>
    <w:rsid w:val="00AD5162"/>
    <w:rsid w:val="00AD5483"/>
    <w:rsid w:val="00AD54E7"/>
    <w:rsid w:val="00AD5663"/>
    <w:rsid w:val="00AD5B39"/>
    <w:rsid w:val="00AD5B4B"/>
    <w:rsid w:val="00AD5F0B"/>
    <w:rsid w:val="00AD60B9"/>
    <w:rsid w:val="00AD6352"/>
    <w:rsid w:val="00AD6464"/>
    <w:rsid w:val="00AD6515"/>
    <w:rsid w:val="00AD660C"/>
    <w:rsid w:val="00AD662F"/>
    <w:rsid w:val="00AD6872"/>
    <w:rsid w:val="00AD68E1"/>
    <w:rsid w:val="00AD6A22"/>
    <w:rsid w:val="00AD6D34"/>
    <w:rsid w:val="00AD6F41"/>
    <w:rsid w:val="00AD6F52"/>
    <w:rsid w:val="00AD712B"/>
    <w:rsid w:val="00AD720C"/>
    <w:rsid w:val="00AD7308"/>
    <w:rsid w:val="00AD76A1"/>
    <w:rsid w:val="00AD76E7"/>
    <w:rsid w:val="00AD7B19"/>
    <w:rsid w:val="00AD7CA0"/>
    <w:rsid w:val="00AD7D2E"/>
    <w:rsid w:val="00AE01C1"/>
    <w:rsid w:val="00AE01D3"/>
    <w:rsid w:val="00AE08E4"/>
    <w:rsid w:val="00AE0A96"/>
    <w:rsid w:val="00AE0CC3"/>
    <w:rsid w:val="00AE10A4"/>
    <w:rsid w:val="00AE10AC"/>
    <w:rsid w:val="00AE1133"/>
    <w:rsid w:val="00AE11CB"/>
    <w:rsid w:val="00AE1295"/>
    <w:rsid w:val="00AE1A8D"/>
    <w:rsid w:val="00AE1C15"/>
    <w:rsid w:val="00AE1C39"/>
    <w:rsid w:val="00AE1CB7"/>
    <w:rsid w:val="00AE2062"/>
    <w:rsid w:val="00AE21A1"/>
    <w:rsid w:val="00AE21E3"/>
    <w:rsid w:val="00AE222C"/>
    <w:rsid w:val="00AE22E5"/>
    <w:rsid w:val="00AE2326"/>
    <w:rsid w:val="00AE2581"/>
    <w:rsid w:val="00AE25DF"/>
    <w:rsid w:val="00AE26F0"/>
    <w:rsid w:val="00AE27A9"/>
    <w:rsid w:val="00AE2806"/>
    <w:rsid w:val="00AE29CD"/>
    <w:rsid w:val="00AE2B5D"/>
    <w:rsid w:val="00AE2CFE"/>
    <w:rsid w:val="00AE2D21"/>
    <w:rsid w:val="00AE2D87"/>
    <w:rsid w:val="00AE2F45"/>
    <w:rsid w:val="00AE3096"/>
    <w:rsid w:val="00AE31C4"/>
    <w:rsid w:val="00AE32C8"/>
    <w:rsid w:val="00AE3320"/>
    <w:rsid w:val="00AE390C"/>
    <w:rsid w:val="00AE39E7"/>
    <w:rsid w:val="00AE3F71"/>
    <w:rsid w:val="00AE4090"/>
    <w:rsid w:val="00AE4467"/>
    <w:rsid w:val="00AE4820"/>
    <w:rsid w:val="00AE48E3"/>
    <w:rsid w:val="00AE4957"/>
    <w:rsid w:val="00AE4B71"/>
    <w:rsid w:val="00AE5122"/>
    <w:rsid w:val="00AE51F2"/>
    <w:rsid w:val="00AE51FF"/>
    <w:rsid w:val="00AE5354"/>
    <w:rsid w:val="00AE59D4"/>
    <w:rsid w:val="00AE5A2F"/>
    <w:rsid w:val="00AE5AE0"/>
    <w:rsid w:val="00AE5E6A"/>
    <w:rsid w:val="00AE5EB4"/>
    <w:rsid w:val="00AE606D"/>
    <w:rsid w:val="00AE6124"/>
    <w:rsid w:val="00AE639D"/>
    <w:rsid w:val="00AE6567"/>
    <w:rsid w:val="00AE6592"/>
    <w:rsid w:val="00AE6731"/>
    <w:rsid w:val="00AE6893"/>
    <w:rsid w:val="00AE695C"/>
    <w:rsid w:val="00AE6A16"/>
    <w:rsid w:val="00AE6A73"/>
    <w:rsid w:val="00AE6CF4"/>
    <w:rsid w:val="00AE6F21"/>
    <w:rsid w:val="00AE730D"/>
    <w:rsid w:val="00AE7399"/>
    <w:rsid w:val="00AE7441"/>
    <w:rsid w:val="00AE751D"/>
    <w:rsid w:val="00AE767D"/>
    <w:rsid w:val="00AE76E4"/>
    <w:rsid w:val="00AE784E"/>
    <w:rsid w:val="00AE7910"/>
    <w:rsid w:val="00AE7B51"/>
    <w:rsid w:val="00AE7D37"/>
    <w:rsid w:val="00AF0195"/>
    <w:rsid w:val="00AF0305"/>
    <w:rsid w:val="00AF0339"/>
    <w:rsid w:val="00AF0344"/>
    <w:rsid w:val="00AF0625"/>
    <w:rsid w:val="00AF0AB7"/>
    <w:rsid w:val="00AF0D3B"/>
    <w:rsid w:val="00AF125E"/>
    <w:rsid w:val="00AF1305"/>
    <w:rsid w:val="00AF1485"/>
    <w:rsid w:val="00AF156A"/>
    <w:rsid w:val="00AF1574"/>
    <w:rsid w:val="00AF198F"/>
    <w:rsid w:val="00AF1B2A"/>
    <w:rsid w:val="00AF1B31"/>
    <w:rsid w:val="00AF1D73"/>
    <w:rsid w:val="00AF1F0B"/>
    <w:rsid w:val="00AF2083"/>
    <w:rsid w:val="00AF23B2"/>
    <w:rsid w:val="00AF2552"/>
    <w:rsid w:val="00AF2662"/>
    <w:rsid w:val="00AF27C0"/>
    <w:rsid w:val="00AF27E9"/>
    <w:rsid w:val="00AF2831"/>
    <w:rsid w:val="00AF2852"/>
    <w:rsid w:val="00AF289F"/>
    <w:rsid w:val="00AF29E4"/>
    <w:rsid w:val="00AF2CC8"/>
    <w:rsid w:val="00AF2CF1"/>
    <w:rsid w:val="00AF2E5E"/>
    <w:rsid w:val="00AF317A"/>
    <w:rsid w:val="00AF31C6"/>
    <w:rsid w:val="00AF3263"/>
    <w:rsid w:val="00AF34AE"/>
    <w:rsid w:val="00AF3782"/>
    <w:rsid w:val="00AF380E"/>
    <w:rsid w:val="00AF39B7"/>
    <w:rsid w:val="00AF3BC8"/>
    <w:rsid w:val="00AF3C5E"/>
    <w:rsid w:val="00AF3E1C"/>
    <w:rsid w:val="00AF3F25"/>
    <w:rsid w:val="00AF4112"/>
    <w:rsid w:val="00AF4125"/>
    <w:rsid w:val="00AF41A7"/>
    <w:rsid w:val="00AF42D9"/>
    <w:rsid w:val="00AF45F5"/>
    <w:rsid w:val="00AF4AAA"/>
    <w:rsid w:val="00AF4BCB"/>
    <w:rsid w:val="00AF4D58"/>
    <w:rsid w:val="00AF4E64"/>
    <w:rsid w:val="00AF4E71"/>
    <w:rsid w:val="00AF4EB9"/>
    <w:rsid w:val="00AF4F05"/>
    <w:rsid w:val="00AF4F60"/>
    <w:rsid w:val="00AF4F89"/>
    <w:rsid w:val="00AF4F8F"/>
    <w:rsid w:val="00AF5106"/>
    <w:rsid w:val="00AF516C"/>
    <w:rsid w:val="00AF561E"/>
    <w:rsid w:val="00AF56EF"/>
    <w:rsid w:val="00AF5740"/>
    <w:rsid w:val="00AF5761"/>
    <w:rsid w:val="00AF57D4"/>
    <w:rsid w:val="00AF584A"/>
    <w:rsid w:val="00AF5911"/>
    <w:rsid w:val="00AF5ACB"/>
    <w:rsid w:val="00AF5AEF"/>
    <w:rsid w:val="00AF5B40"/>
    <w:rsid w:val="00AF6158"/>
    <w:rsid w:val="00AF6181"/>
    <w:rsid w:val="00AF6274"/>
    <w:rsid w:val="00AF649B"/>
    <w:rsid w:val="00AF6556"/>
    <w:rsid w:val="00AF687D"/>
    <w:rsid w:val="00AF6A4F"/>
    <w:rsid w:val="00AF6A88"/>
    <w:rsid w:val="00AF6B3F"/>
    <w:rsid w:val="00AF6BFB"/>
    <w:rsid w:val="00AF6F32"/>
    <w:rsid w:val="00AF6F96"/>
    <w:rsid w:val="00AF6FAA"/>
    <w:rsid w:val="00AF70B7"/>
    <w:rsid w:val="00AF7116"/>
    <w:rsid w:val="00AF732A"/>
    <w:rsid w:val="00AF76E8"/>
    <w:rsid w:val="00AF7A6C"/>
    <w:rsid w:val="00AF7B5E"/>
    <w:rsid w:val="00AF7C8C"/>
    <w:rsid w:val="00AF7D00"/>
    <w:rsid w:val="00AF7D01"/>
    <w:rsid w:val="00B00411"/>
    <w:rsid w:val="00B006F8"/>
    <w:rsid w:val="00B00787"/>
    <w:rsid w:val="00B00842"/>
    <w:rsid w:val="00B00AB7"/>
    <w:rsid w:val="00B00BD6"/>
    <w:rsid w:val="00B00BF0"/>
    <w:rsid w:val="00B00D8F"/>
    <w:rsid w:val="00B00DEB"/>
    <w:rsid w:val="00B011BE"/>
    <w:rsid w:val="00B012AB"/>
    <w:rsid w:val="00B016FE"/>
    <w:rsid w:val="00B01858"/>
    <w:rsid w:val="00B01A2E"/>
    <w:rsid w:val="00B01C42"/>
    <w:rsid w:val="00B01CB9"/>
    <w:rsid w:val="00B01D85"/>
    <w:rsid w:val="00B01E0D"/>
    <w:rsid w:val="00B01E4A"/>
    <w:rsid w:val="00B02105"/>
    <w:rsid w:val="00B0251E"/>
    <w:rsid w:val="00B0281E"/>
    <w:rsid w:val="00B02D92"/>
    <w:rsid w:val="00B02E2C"/>
    <w:rsid w:val="00B02F07"/>
    <w:rsid w:val="00B02F59"/>
    <w:rsid w:val="00B03131"/>
    <w:rsid w:val="00B03335"/>
    <w:rsid w:val="00B03353"/>
    <w:rsid w:val="00B03583"/>
    <w:rsid w:val="00B03593"/>
    <w:rsid w:val="00B036A1"/>
    <w:rsid w:val="00B037DE"/>
    <w:rsid w:val="00B03897"/>
    <w:rsid w:val="00B03F29"/>
    <w:rsid w:val="00B04116"/>
    <w:rsid w:val="00B04290"/>
    <w:rsid w:val="00B044CE"/>
    <w:rsid w:val="00B04535"/>
    <w:rsid w:val="00B045F2"/>
    <w:rsid w:val="00B04683"/>
    <w:rsid w:val="00B047B3"/>
    <w:rsid w:val="00B0501F"/>
    <w:rsid w:val="00B050EF"/>
    <w:rsid w:val="00B053DD"/>
    <w:rsid w:val="00B05425"/>
    <w:rsid w:val="00B0560C"/>
    <w:rsid w:val="00B0574C"/>
    <w:rsid w:val="00B05D5E"/>
    <w:rsid w:val="00B05D60"/>
    <w:rsid w:val="00B05FE8"/>
    <w:rsid w:val="00B05FFC"/>
    <w:rsid w:val="00B060B0"/>
    <w:rsid w:val="00B06188"/>
    <w:rsid w:val="00B06189"/>
    <w:rsid w:val="00B06224"/>
    <w:rsid w:val="00B0634B"/>
    <w:rsid w:val="00B0640B"/>
    <w:rsid w:val="00B06519"/>
    <w:rsid w:val="00B0651E"/>
    <w:rsid w:val="00B065B1"/>
    <w:rsid w:val="00B06644"/>
    <w:rsid w:val="00B06A28"/>
    <w:rsid w:val="00B06B1C"/>
    <w:rsid w:val="00B06DFF"/>
    <w:rsid w:val="00B06E71"/>
    <w:rsid w:val="00B06EE1"/>
    <w:rsid w:val="00B071FC"/>
    <w:rsid w:val="00B0731E"/>
    <w:rsid w:val="00B0754F"/>
    <w:rsid w:val="00B076CD"/>
    <w:rsid w:val="00B0785B"/>
    <w:rsid w:val="00B07D05"/>
    <w:rsid w:val="00B07DD4"/>
    <w:rsid w:val="00B10005"/>
    <w:rsid w:val="00B10085"/>
    <w:rsid w:val="00B10E11"/>
    <w:rsid w:val="00B10E9F"/>
    <w:rsid w:val="00B10EBE"/>
    <w:rsid w:val="00B1104B"/>
    <w:rsid w:val="00B111C4"/>
    <w:rsid w:val="00B11258"/>
    <w:rsid w:val="00B114B6"/>
    <w:rsid w:val="00B116AB"/>
    <w:rsid w:val="00B11968"/>
    <w:rsid w:val="00B119B6"/>
    <w:rsid w:val="00B11D60"/>
    <w:rsid w:val="00B11E84"/>
    <w:rsid w:val="00B11E90"/>
    <w:rsid w:val="00B12014"/>
    <w:rsid w:val="00B12282"/>
    <w:rsid w:val="00B12474"/>
    <w:rsid w:val="00B1251C"/>
    <w:rsid w:val="00B12825"/>
    <w:rsid w:val="00B12DA1"/>
    <w:rsid w:val="00B12E2F"/>
    <w:rsid w:val="00B130B4"/>
    <w:rsid w:val="00B130FE"/>
    <w:rsid w:val="00B13102"/>
    <w:rsid w:val="00B1312E"/>
    <w:rsid w:val="00B132E4"/>
    <w:rsid w:val="00B132FA"/>
    <w:rsid w:val="00B134B7"/>
    <w:rsid w:val="00B13590"/>
    <w:rsid w:val="00B13704"/>
    <w:rsid w:val="00B137F6"/>
    <w:rsid w:val="00B138C6"/>
    <w:rsid w:val="00B139FF"/>
    <w:rsid w:val="00B13CEB"/>
    <w:rsid w:val="00B14095"/>
    <w:rsid w:val="00B1429D"/>
    <w:rsid w:val="00B1456E"/>
    <w:rsid w:val="00B1497F"/>
    <w:rsid w:val="00B14A56"/>
    <w:rsid w:val="00B14B3F"/>
    <w:rsid w:val="00B14BBF"/>
    <w:rsid w:val="00B14BE0"/>
    <w:rsid w:val="00B15004"/>
    <w:rsid w:val="00B150CE"/>
    <w:rsid w:val="00B15101"/>
    <w:rsid w:val="00B1536B"/>
    <w:rsid w:val="00B154EF"/>
    <w:rsid w:val="00B1556B"/>
    <w:rsid w:val="00B1566E"/>
    <w:rsid w:val="00B156A9"/>
    <w:rsid w:val="00B1585A"/>
    <w:rsid w:val="00B15A74"/>
    <w:rsid w:val="00B15DC0"/>
    <w:rsid w:val="00B15EE2"/>
    <w:rsid w:val="00B1602D"/>
    <w:rsid w:val="00B16086"/>
    <w:rsid w:val="00B160D9"/>
    <w:rsid w:val="00B16663"/>
    <w:rsid w:val="00B167A4"/>
    <w:rsid w:val="00B168F5"/>
    <w:rsid w:val="00B16916"/>
    <w:rsid w:val="00B16BDF"/>
    <w:rsid w:val="00B16CA0"/>
    <w:rsid w:val="00B16E2E"/>
    <w:rsid w:val="00B16E85"/>
    <w:rsid w:val="00B16F68"/>
    <w:rsid w:val="00B1724B"/>
    <w:rsid w:val="00B1729F"/>
    <w:rsid w:val="00B1795F"/>
    <w:rsid w:val="00B17A04"/>
    <w:rsid w:val="00B17CD0"/>
    <w:rsid w:val="00B17D8B"/>
    <w:rsid w:val="00B17E37"/>
    <w:rsid w:val="00B17E48"/>
    <w:rsid w:val="00B17E9C"/>
    <w:rsid w:val="00B17F8E"/>
    <w:rsid w:val="00B20054"/>
    <w:rsid w:val="00B200EC"/>
    <w:rsid w:val="00B2030C"/>
    <w:rsid w:val="00B2043C"/>
    <w:rsid w:val="00B2054C"/>
    <w:rsid w:val="00B20605"/>
    <w:rsid w:val="00B20738"/>
    <w:rsid w:val="00B20B64"/>
    <w:rsid w:val="00B20F47"/>
    <w:rsid w:val="00B210E7"/>
    <w:rsid w:val="00B21305"/>
    <w:rsid w:val="00B215CF"/>
    <w:rsid w:val="00B215E5"/>
    <w:rsid w:val="00B218B7"/>
    <w:rsid w:val="00B21DE9"/>
    <w:rsid w:val="00B21F58"/>
    <w:rsid w:val="00B21F68"/>
    <w:rsid w:val="00B21F7F"/>
    <w:rsid w:val="00B2207A"/>
    <w:rsid w:val="00B22246"/>
    <w:rsid w:val="00B22266"/>
    <w:rsid w:val="00B22276"/>
    <w:rsid w:val="00B22316"/>
    <w:rsid w:val="00B223D5"/>
    <w:rsid w:val="00B22426"/>
    <w:rsid w:val="00B22796"/>
    <w:rsid w:val="00B227B1"/>
    <w:rsid w:val="00B2297E"/>
    <w:rsid w:val="00B2298C"/>
    <w:rsid w:val="00B22BB4"/>
    <w:rsid w:val="00B22C7C"/>
    <w:rsid w:val="00B22EC4"/>
    <w:rsid w:val="00B234A7"/>
    <w:rsid w:val="00B235C8"/>
    <w:rsid w:val="00B235FC"/>
    <w:rsid w:val="00B2378B"/>
    <w:rsid w:val="00B237FF"/>
    <w:rsid w:val="00B2399A"/>
    <w:rsid w:val="00B239C2"/>
    <w:rsid w:val="00B23A33"/>
    <w:rsid w:val="00B23A83"/>
    <w:rsid w:val="00B23AB8"/>
    <w:rsid w:val="00B23AD4"/>
    <w:rsid w:val="00B23B55"/>
    <w:rsid w:val="00B23BAB"/>
    <w:rsid w:val="00B23C5F"/>
    <w:rsid w:val="00B23C7A"/>
    <w:rsid w:val="00B23D61"/>
    <w:rsid w:val="00B23E21"/>
    <w:rsid w:val="00B241B9"/>
    <w:rsid w:val="00B241BA"/>
    <w:rsid w:val="00B2464C"/>
    <w:rsid w:val="00B24675"/>
    <w:rsid w:val="00B2472B"/>
    <w:rsid w:val="00B2484B"/>
    <w:rsid w:val="00B24A9A"/>
    <w:rsid w:val="00B24DEA"/>
    <w:rsid w:val="00B251C6"/>
    <w:rsid w:val="00B251CC"/>
    <w:rsid w:val="00B2537C"/>
    <w:rsid w:val="00B25442"/>
    <w:rsid w:val="00B2559E"/>
    <w:rsid w:val="00B255CB"/>
    <w:rsid w:val="00B25686"/>
    <w:rsid w:val="00B257D0"/>
    <w:rsid w:val="00B25AF3"/>
    <w:rsid w:val="00B25B3F"/>
    <w:rsid w:val="00B25C23"/>
    <w:rsid w:val="00B25F92"/>
    <w:rsid w:val="00B25FCE"/>
    <w:rsid w:val="00B26151"/>
    <w:rsid w:val="00B2626F"/>
    <w:rsid w:val="00B263D2"/>
    <w:rsid w:val="00B2645B"/>
    <w:rsid w:val="00B2652C"/>
    <w:rsid w:val="00B2664B"/>
    <w:rsid w:val="00B266F8"/>
    <w:rsid w:val="00B2698E"/>
    <w:rsid w:val="00B26AD1"/>
    <w:rsid w:val="00B26AE0"/>
    <w:rsid w:val="00B26B08"/>
    <w:rsid w:val="00B26B94"/>
    <w:rsid w:val="00B26BDB"/>
    <w:rsid w:val="00B27091"/>
    <w:rsid w:val="00B27226"/>
    <w:rsid w:val="00B2753C"/>
    <w:rsid w:val="00B275C6"/>
    <w:rsid w:val="00B275DF"/>
    <w:rsid w:val="00B27643"/>
    <w:rsid w:val="00B2772F"/>
    <w:rsid w:val="00B2774E"/>
    <w:rsid w:val="00B278F2"/>
    <w:rsid w:val="00B27A85"/>
    <w:rsid w:val="00B27D00"/>
    <w:rsid w:val="00B27F36"/>
    <w:rsid w:val="00B30018"/>
    <w:rsid w:val="00B30064"/>
    <w:rsid w:val="00B302E7"/>
    <w:rsid w:val="00B306AA"/>
    <w:rsid w:val="00B30789"/>
    <w:rsid w:val="00B3089C"/>
    <w:rsid w:val="00B30FE5"/>
    <w:rsid w:val="00B31462"/>
    <w:rsid w:val="00B31678"/>
    <w:rsid w:val="00B316E3"/>
    <w:rsid w:val="00B317F9"/>
    <w:rsid w:val="00B3180D"/>
    <w:rsid w:val="00B3182D"/>
    <w:rsid w:val="00B31866"/>
    <w:rsid w:val="00B318CC"/>
    <w:rsid w:val="00B31BF0"/>
    <w:rsid w:val="00B31DDA"/>
    <w:rsid w:val="00B31DFB"/>
    <w:rsid w:val="00B31E17"/>
    <w:rsid w:val="00B31FFE"/>
    <w:rsid w:val="00B32057"/>
    <w:rsid w:val="00B32619"/>
    <w:rsid w:val="00B3269C"/>
    <w:rsid w:val="00B32895"/>
    <w:rsid w:val="00B3294E"/>
    <w:rsid w:val="00B329FA"/>
    <w:rsid w:val="00B32D8C"/>
    <w:rsid w:val="00B32E1D"/>
    <w:rsid w:val="00B32E97"/>
    <w:rsid w:val="00B32EFB"/>
    <w:rsid w:val="00B3334E"/>
    <w:rsid w:val="00B334E0"/>
    <w:rsid w:val="00B335EB"/>
    <w:rsid w:val="00B33693"/>
    <w:rsid w:val="00B338F8"/>
    <w:rsid w:val="00B33A81"/>
    <w:rsid w:val="00B33BBC"/>
    <w:rsid w:val="00B34303"/>
    <w:rsid w:val="00B34941"/>
    <w:rsid w:val="00B34ADD"/>
    <w:rsid w:val="00B34AFC"/>
    <w:rsid w:val="00B34B89"/>
    <w:rsid w:val="00B34D3E"/>
    <w:rsid w:val="00B34D44"/>
    <w:rsid w:val="00B34EEA"/>
    <w:rsid w:val="00B350AB"/>
    <w:rsid w:val="00B35395"/>
    <w:rsid w:val="00B357CF"/>
    <w:rsid w:val="00B35AC2"/>
    <w:rsid w:val="00B35AD6"/>
    <w:rsid w:val="00B35B4B"/>
    <w:rsid w:val="00B35C97"/>
    <w:rsid w:val="00B35D72"/>
    <w:rsid w:val="00B35E7E"/>
    <w:rsid w:val="00B35F36"/>
    <w:rsid w:val="00B35F81"/>
    <w:rsid w:val="00B35F9C"/>
    <w:rsid w:val="00B35FD1"/>
    <w:rsid w:val="00B360B3"/>
    <w:rsid w:val="00B3610D"/>
    <w:rsid w:val="00B362E5"/>
    <w:rsid w:val="00B36599"/>
    <w:rsid w:val="00B367F0"/>
    <w:rsid w:val="00B36A99"/>
    <w:rsid w:val="00B36C6C"/>
    <w:rsid w:val="00B36FCD"/>
    <w:rsid w:val="00B371C1"/>
    <w:rsid w:val="00B37229"/>
    <w:rsid w:val="00B372AC"/>
    <w:rsid w:val="00B37470"/>
    <w:rsid w:val="00B375FF"/>
    <w:rsid w:val="00B37877"/>
    <w:rsid w:val="00B37A25"/>
    <w:rsid w:val="00B37B5C"/>
    <w:rsid w:val="00B37C9D"/>
    <w:rsid w:val="00B37CED"/>
    <w:rsid w:val="00B37EE5"/>
    <w:rsid w:val="00B403D7"/>
    <w:rsid w:val="00B40594"/>
    <w:rsid w:val="00B406EE"/>
    <w:rsid w:val="00B4099B"/>
    <w:rsid w:val="00B40BD6"/>
    <w:rsid w:val="00B41144"/>
    <w:rsid w:val="00B41AC6"/>
    <w:rsid w:val="00B41C35"/>
    <w:rsid w:val="00B41C42"/>
    <w:rsid w:val="00B41C94"/>
    <w:rsid w:val="00B42238"/>
    <w:rsid w:val="00B42948"/>
    <w:rsid w:val="00B42A15"/>
    <w:rsid w:val="00B42B03"/>
    <w:rsid w:val="00B42B0D"/>
    <w:rsid w:val="00B42C32"/>
    <w:rsid w:val="00B42C84"/>
    <w:rsid w:val="00B42CD6"/>
    <w:rsid w:val="00B42EC8"/>
    <w:rsid w:val="00B42FEF"/>
    <w:rsid w:val="00B43008"/>
    <w:rsid w:val="00B430EC"/>
    <w:rsid w:val="00B43224"/>
    <w:rsid w:val="00B4332E"/>
    <w:rsid w:val="00B4345F"/>
    <w:rsid w:val="00B43510"/>
    <w:rsid w:val="00B43585"/>
    <w:rsid w:val="00B437EE"/>
    <w:rsid w:val="00B43808"/>
    <w:rsid w:val="00B438C9"/>
    <w:rsid w:val="00B43A5A"/>
    <w:rsid w:val="00B43D64"/>
    <w:rsid w:val="00B43F58"/>
    <w:rsid w:val="00B441CE"/>
    <w:rsid w:val="00B441D9"/>
    <w:rsid w:val="00B442C5"/>
    <w:rsid w:val="00B442D1"/>
    <w:rsid w:val="00B4439F"/>
    <w:rsid w:val="00B4449A"/>
    <w:rsid w:val="00B44549"/>
    <w:rsid w:val="00B447DF"/>
    <w:rsid w:val="00B4485A"/>
    <w:rsid w:val="00B44B21"/>
    <w:rsid w:val="00B44DD6"/>
    <w:rsid w:val="00B44EDF"/>
    <w:rsid w:val="00B44FBC"/>
    <w:rsid w:val="00B45032"/>
    <w:rsid w:val="00B4509B"/>
    <w:rsid w:val="00B452D7"/>
    <w:rsid w:val="00B45A7E"/>
    <w:rsid w:val="00B45BA9"/>
    <w:rsid w:val="00B45D94"/>
    <w:rsid w:val="00B46249"/>
    <w:rsid w:val="00B463D3"/>
    <w:rsid w:val="00B468B9"/>
    <w:rsid w:val="00B469D4"/>
    <w:rsid w:val="00B46B00"/>
    <w:rsid w:val="00B46C2A"/>
    <w:rsid w:val="00B46C2E"/>
    <w:rsid w:val="00B46D75"/>
    <w:rsid w:val="00B46EC9"/>
    <w:rsid w:val="00B474C9"/>
    <w:rsid w:val="00B47566"/>
    <w:rsid w:val="00B478AA"/>
    <w:rsid w:val="00B478B4"/>
    <w:rsid w:val="00B47B54"/>
    <w:rsid w:val="00B47BD8"/>
    <w:rsid w:val="00B47CCA"/>
    <w:rsid w:val="00B47CDF"/>
    <w:rsid w:val="00B47CF3"/>
    <w:rsid w:val="00B47ED3"/>
    <w:rsid w:val="00B5003A"/>
    <w:rsid w:val="00B50074"/>
    <w:rsid w:val="00B5010E"/>
    <w:rsid w:val="00B5012D"/>
    <w:rsid w:val="00B50172"/>
    <w:rsid w:val="00B50477"/>
    <w:rsid w:val="00B505E2"/>
    <w:rsid w:val="00B50776"/>
    <w:rsid w:val="00B507ED"/>
    <w:rsid w:val="00B50D65"/>
    <w:rsid w:val="00B51A57"/>
    <w:rsid w:val="00B51B6E"/>
    <w:rsid w:val="00B5223C"/>
    <w:rsid w:val="00B522AF"/>
    <w:rsid w:val="00B52318"/>
    <w:rsid w:val="00B52548"/>
    <w:rsid w:val="00B52618"/>
    <w:rsid w:val="00B52E81"/>
    <w:rsid w:val="00B53056"/>
    <w:rsid w:val="00B530EF"/>
    <w:rsid w:val="00B532C7"/>
    <w:rsid w:val="00B53360"/>
    <w:rsid w:val="00B53669"/>
    <w:rsid w:val="00B53C6E"/>
    <w:rsid w:val="00B53DCE"/>
    <w:rsid w:val="00B53ED8"/>
    <w:rsid w:val="00B53F48"/>
    <w:rsid w:val="00B54110"/>
    <w:rsid w:val="00B54195"/>
    <w:rsid w:val="00B541D4"/>
    <w:rsid w:val="00B54249"/>
    <w:rsid w:val="00B54422"/>
    <w:rsid w:val="00B545C0"/>
    <w:rsid w:val="00B546F9"/>
    <w:rsid w:val="00B5471E"/>
    <w:rsid w:val="00B54836"/>
    <w:rsid w:val="00B54900"/>
    <w:rsid w:val="00B54CB1"/>
    <w:rsid w:val="00B55A37"/>
    <w:rsid w:val="00B55A80"/>
    <w:rsid w:val="00B55B05"/>
    <w:rsid w:val="00B55B85"/>
    <w:rsid w:val="00B55C25"/>
    <w:rsid w:val="00B55E85"/>
    <w:rsid w:val="00B55F0E"/>
    <w:rsid w:val="00B55FCA"/>
    <w:rsid w:val="00B562D1"/>
    <w:rsid w:val="00B5641A"/>
    <w:rsid w:val="00B5646D"/>
    <w:rsid w:val="00B56814"/>
    <w:rsid w:val="00B569C0"/>
    <w:rsid w:val="00B56A92"/>
    <w:rsid w:val="00B56E3E"/>
    <w:rsid w:val="00B56E71"/>
    <w:rsid w:val="00B570B8"/>
    <w:rsid w:val="00B57541"/>
    <w:rsid w:val="00B576C2"/>
    <w:rsid w:val="00B579EA"/>
    <w:rsid w:val="00B57AA5"/>
    <w:rsid w:val="00B57E72"/>
    <w:rsid w:val="00B57F08"/>
    <w:rsid w:val="00B57F46"/>
    <w:rsid w:val="00B601DB"/>
    <w:rsid w:val="00B60258"/>
    <w:rsid w:val="00B602AE"/>
    <w:rsid w:val="00B6050C"/>
    <w:rsid w:val="00B6076A"/>
    <w:rsid w:val="00B60855"/>
    <w:rsid w:val="00B60A34"/>
    <w:rsid w:val="00B60CD0"/>
    <w:rsid w:val="00B60E92"/>
    <w:rsid w:val="00B60EF6"/>
    <w:rsid w:val="00B61470"/>
    <w:rsid w:val="00B614FC"/>
    <w:rsid w:val="00B61A8F"/>
    <w:rsid w:val="00B61B63"/>
    <w:rsid w:val="00B61C09"/>
    <w:rsid w:val="00B61E85"/>
    <w:rsid w:val="00B61E8F"/>
    <w:rsid w:val="00B61EA2"/>
    <w:rsid w:val="00B6206D"/>
    <w:rsid w:val="00B62210"/>
    <w:rsid w:val="00B62409"/>
    <w:rsid w:val="00B627C4"/>
    <w:rsid w:val="00B629BF"/>
    <w:rsid w:val="00B62A22"/>
    <w:rsid w:val="00B62B3E"/>
    <w:rsid w:val="00B62CE7"/>
    <w:rsid w:val="00B62DCC"/>
    <w:rsid w:val="00B6313B"/>
    <w:rsid w:val="00B63185"/>
    <w:rsid w:val="00B631A3"/>
    <w:rsid w:val="00B632EC"/>
    <w:rsid w:val="00B6335F"/>
    <w:rsid w:val="00B633B3"/>
    <w:rsid w:val="00B63994"/>
    <w:rsid w:val="00B63A7F"/>
    <w:rsid w:val="00B63DAD"/>
    <w:rsid w:val="00B63E62"/>
    <w:rsid w:val="00B63E96"/>
    <w:rsid w:val="00B63F48"/>
    <w:rsid w:val="00B64831"/>
    <w:rsid w:val="00B6494B"/>
    <w:rsid w:val="00B649EF"/>
    <w:rsid w:val="00B64B7E"/>
    <w:rsid w:val="00B6540B"/>
    <w:rsid w:val="00B654D1"/>
    <w:rsid w:val="00B656B5"/>
    <w:rsid w:val="00B65AE7"/>
    <w:rsid w:val="00B65BB8"/>
    <w:rsid w:val="00B65D61"/>
    <w:rsid w:val="00B65FB2"/>
    <w:rsid w:val="00B66389"/>
    <w:rsid w:val="00B663D5"/>
    <w:rsid w:val="00B6654C"/>
    <w:rsid w:val="00B66663"/>
    <w:rsid w:val="00B66803"/>
    <w:rsid w:val="00B66877"/>
    <w:rsid w:val="00B66ABE"/>
    <w:rsid w:val="00B66B99"/>
    <w:rsid w:val="00B66C2A"/>
    <w:rsid w:val="00B66D16"/>
    <w:rsid w:val="00B67805"/>
    <w:rsid w:val="00B6793E"/>
    <w:rsid w:val="00B67984"/>
    <w:rsid w:val="00B67A38"/>
    <w:rsid w:val="00B67C93"/>
    <w:rsid w:val="00B67F46"/>
    <w:rsid w:val="00B67F8F"/>
    <w:rsid w:val="00B70154"/>
    <w:rsid w:val="00B702D1"/>
    <w:rsid w:val="00B7033B"/>
    <w:rsid w:val="00B70493"/>
    <w:rsid w:val="00B7059B"/>
    <w:rsid w:val="00B70612"/>
    <w:rsid w:val="00B706F9"/>
    <w:rsid w:val="00B7074E"/>
    <w:rsid w:val="00B70772"/>
    <w:rsid w:val="00B707F3"/>
    <w:rsid w:val="00B708F4"/>
    <w:rsid w:val="00B70A4B"/>
    <w:rsid w:val="00B70D3E"/>
    <w:rsid w:val="00B71125"/>
    <w:rsid w:val="00B713C7"/>
    <w:rsid w:val="00B7143E"/>
    <w:rsid w:val="00B7147D"/>
    <w:rsid w:val="00B71506"/>
    <w:rsid w:val="00B7164E"/>
    <w:rsid w:val="00B71847"/>
    <w:rsid w:val="00B71936"/>
    <w:rsid w:val="00B71CE0"/>
    <w:rsid w:val="00B71D48"/>
    <w:rsid w:val="00B71EAE"/>
    <w:rsid w:val="00B721C1"/>
    <w:rsid w:val="00B7237A"/>
    <w:rsid w:val="00B72394"/>
    <w:rsid w:val="00B723DC"/>
    <w:rsid w:val="00B72421"/>
    <w:rsid w:val="00B72668"/>
    <w:rsid w:val="00B7272F"/>
    <w:rsid w:val="00B7285B"/>
    <w:rsid w:val="00B72A04"/>
    <w:rsid w:val="00B72A7C"/>
    <w:rsid w:val="00B72C8C"/>
    <w:rsid w:val="00B72D3F"/>
    <w:rsid w:val="00B72E83"/>
    <w:rsid w:val="00B72ED5"/>
    <w:rsid w:val="00B72F2A"/>
    <w:rsid w:val="00B72FDB"/>
    <w:rsid w:val="00B734A0"/>
    <w:rsid w:val="00B7367F"/>
    <w:rsid w:val="00B736F1"/>
    <w:rsid w:val="00B736F8"/>
    <w:rsid w:val="00B7391C"/>
    <w:rsid w:val="00B73C0B"/>
    <w:rsid w:val="00B73C3A"/>
    <w:rsid w:val="00B73F82"/>
    <w:rsid w:val="00B742A5"/>
    <w:rsid w:val="00B742BC"/>
    <w:rsid w:val="00B7435B"/>
    <w:rsid w:val="00B7436B"/>
    <w:rsid w:val="00B7437E"/>
    <w:rsid w:val="00B744E1"/>
    <w:rsid w:val="00B74535"/>
    <w:rsid w:val="00B74650"/>
    <w:rsid w:val="00B7466E"/>
    <w:rsid w:val="00B74ACF"/>
    <w:rsid w:val="00B74FC9"/>
    <w:rsid w:val="00B7513B"/>
    <w:rsid w:val="00B75296"/>
    <w:rsid w:val="00B752F1"/>
    <w:rsid w:val="00B7532A"/>
    <w:rsid w:val="00B75339"/>
    <w:rsid w:val="00B75357"/>
    <w:rsid w:val="00B75534"/>
    <w:rsid w:val="00B7560E"/>
    <w:rsid w:val="00B75659"/>
    <w:rsid w:val="00B7572D"/>
    <w:rsid w:val="00B7596F"/>
    <w:rsid w:val="00B75B8F"/>
    <w:rsid w:val="00B75C36"/>
    <w:rsid w:val="00B75EA9"/>
    <w:rsid w:val="00B75FC6"/>
    <w:rsid w:val="00B761A6"/>
    <w:rsid w:val="00B762E9"/>
    <w:rsid w:val="00B764F9"/>
    <w:rsid w:val="00B76573"/>
    <w:rsid w:val="00B76778"/>
    <w:rsid w:val="00B76DF5"/>
    <w:rsid w:val="00B7718E"/>
    <w:rsid w:val="00B77335"/>
    <w:rsid w:val="00B7736C"/>
    <w:rsid w:val="00B773FA"/>
    <w:rsid w:val="00B77884"/>
    <w:rsid w:val="00B77C94"/>
    <w:rsid w:val="00B77E15"/>
    <w:rsid w:val="00B77F0F"/>
    <w:rsid w:val="00B80321"/>
    <w:rsid w:val="00B803BE"/>
    <w:rsid w:val="00B8047F"/>
    <w:rsid w:val="00B80726"/>
    <w:rsid w:val="00B80C77"/>
    <w:rsid w:val="00B80DDB"/>
    <w:rsid w:val="00B80EA3"/>
    <w:rsid w:val="00B80FCF"/>
    <w:rsid w:val="00B813CD"/>
    <w:rsid w:val="00B81439"/>
    <w:rsid w:val="00B814EE"/>
    <w:rsid w:val="00B81786"/>
    <w:rsid w:val="00B817D8"/>
    <w:rsid w:val="00B81801"/>
    <w:rsid w:val="00B81AE2"/>
    <w:rsid w:val="00B81BFF"/>
    <w:rsid w:val="00B81CAF"/>
    <w:rsid w:val="00B81DAC"/>
    <w:rsid w:val="00B8209C"/>
    <w:rsid w:val="00B82364"/>
    <w:rsid w:val="00B8247C"/>
    <w:rsid w:val="00B828E6"/>
    <w:rsid w:val="00B82B13"/>
    <w:rsid w:val="00B82B5B"/>
    <w:rsid w:val="00B82C7C"/>
    <w:rsid w:val="00B82CC8"/>
    <w:rsid w:val="00B82E5A"/>
    <w:rsid w:val="00B8328B"/>
    <w:rsid w:val="00B833ED"/>
    <w:rsid w:val="00B8357A"/>
    <w:rsid w:val="00B837C8"/>
    <w:rsid w:val="00B8425B"/>
    <w:rsid w:val="00B84481"/>
    <w:rsid w:val="00B84731"/>
    <w:rsid w:val="00B8481E"/>
    <w:rsid w:val="00B849BC"/>
    <w:rsid w:val="00B84AA9"/>
    <w:rsid w:val="00B84AF1"/>
    <w:rsid w:val="00B84C11"/>
    <w:rsid w:val="00B84EAB"/>
    <w:rsid w:val="00B84F94"/>
    <w:rsid w:val="00B851A5"/>
    <w:rsid w:val="00B85225"/>
    <w:rsid w:val="00B85241"/>
    <w:rsid w:val="00B85817"/>
    <w:rsid w:val="00B85B14"/>
    <w:rsid w:val="00B85C6A"/>
    <w:rsid w:val="00B85CE4"/>
    <w:rsid w:val="00B85D5C"/>
    <w:rsid w:val="00B86058"/>
    <w:rsid w:val="00B86128"/>
    <w:rsid w:val="00B863F7"/>
    <w:rsid w:val="00B866CF"/>
    <w:rsid w:val="00B86727"/>
    <w:rsid w:val="00B86771"/>
    <w:rsid w:val="00B86975"/>
    <w:rsid w:val="00B86976"/>
    <w:rsid w:val="00B86AF9"/>
    <w:rsid w:val="00B86C3B"/>
    <w:rsid w:val="00B8701B"/>
    <w:rsid w:val="00B871BA"/>
    <w:rsid w:val="00B87203"/>
    <w:rsid w:val="00B87331"/>
    <w:rsid w:val="00B8782E"/>
    <w:rsid w:val="00B878D2"/>
    <w:rsid w:val="00B878F5"/>
    <w:rsid w:val="00B87A1F"/>
    <w:rsid w:val="00B87C1E"/>
    <w:rsid w:val="00B9012E"/>
    <w:rsid w:val="00B903F5"/>
    <w:rsid w:val="00B904C0"/>
    <w:rsid w:val="00B9072A"/>
    <w:rsid w:val="00B90795"/>
    <w:rsid w:val="00B90843"/>
    <w:rsid w:val="00B90A73"/>
    <w:rsid w:val="00B90CAC"/>
    <w:rsid w:val="00B90F0A"/>
    <w:rsid w:val="00B9100E"/>
    <w:rsid w:val="00B91346"/>
    <w:rsid w:val="00B916F7"/>
    <w:rsid w:val="00B917BB"/>
    <w:rsid w:val="00B91AC8"/>
    <w:rsid w:val="00B91B30"/>
    <w:rsid w:val="00B91D0E"/>
    <w:rsid w:val="00B91F26"/>
    <w:rsid w:val="00B920EA"/>
    <w:rsid w:val="00B92712"/>
    <w:rsid w:val="00B92972"/>
    <w:rsid w:val="00B9297B"/>
    <w:rsid w:val="00B92C6F"/>
    <w:rsid w:val="00B92E37"/>
    <w:rsid w:val="00B92EBF"/>
    <w:rsid w:val="00B92FB0"/>
    <w:rsid w:val="00B93182"/>
    <w:rsid w:val="00B93188"/>
    <w:rsid w:val="00B9348B"/>
    <w:rsid w:val="00B936CA"/>
    <w:rsid w:val="00B9370E"/>
    <w:rsid w:val="00B93714"/>
    <w:rsid w:val="00B939C8"/>
    <w:rsid w:val="00B93A18"/>
    <w:rsid w:val="00B93E68"/>
    <w:rsid w:val="00B94068"/>
    <w:rsid w:val="00B940B4"/>
    <w:rsid w:val="00B940ED"/>
    <w:rsid w:val="00B9418C"/>
    <w:rsid w:val="00B942D3"/>
    <w:rsid w:val="00B94370"/>
    <w:rsid w:val="00B94511"/>
    <w:rsid w:val="00B94A01"/>
    <w:rsid w:val="00B94B1A"/>
    <w:rsid w:val="00B94B36"/>
    <w:rsid w:val="00B94E34"/>
    <w:rsid w:val="00B94E89"/>
    <w:rsid w:val="00B94EB5"/>
    <w:rsid w:val="00B95230"/>
    <w:rsid w:val="00B95307"/>
    <w:rsid w:val="00B95400"/>
    <w:rsid w:val="00B955C9"/>
    <w:rsid w:val="00B95685"/>
    <w:rsid w:val="00B956CC"/>
    <w:rsid w:val="00B95726"/>
    <w:rsid w:val="00B9584A"/>
    <w:rsid w:val="00B95927"/>
    <w:rsid w:val="00B9593C"/>
    <w:rsid w:val="00B95ADF"/>
    <w:rsid w:val="00B95EFF"/>
    <w:rsid w:val="00B95F38"/>
    <w:rsid w:val="00B95FA9"/>
    <w:rsid w:val="00B96122"/>
    <w:rsid w:val="00B962D7"/>
    <w:rsid w:val="00B9640D"/>
    <w:rsid w:val="00B964DF"/>
    <w:rsid w:val="00B9666E"/>
    <w:rsid w:val="00B967BC"/>
    <w:rsid w:val="00B9683F"/>
    <w:rsid w:val="00B96957"/>
    <w:rsid w:val="00B96BC6"/>
    <w:rsid w:val="00B96D9F"/>
    <w:rsid w:val="00B96F7F"/>
    <w:rsid w:val="00B9712B"/>
    <w:rsid w:val="00B9734A"/>
    <w:rsid w:val="00B97429"/>
    <w:rsid w:val="00B97462"/>
    <w:rsid w:val="00B9764D"/>
    <w:rsid w:val="00B97852"/>
    <w:rsid w:val="00B9786F"/>
    <w:rsid w:val="00B979F8"/>
    <w:rsid w:val="00B97A1D"/>
    <w:rsid w:val="00B97DCE"/>
    <w:rsid w:val="00B97ED3"/>
    <w:rsid w:val="00B97F28"/>
    <w:rsid w:val="00BA021B"/>
    <w:rsid w:val="00BA0236"/>
    <w:rsid w:val="00BA05E1"/>
    <w:rsid w:val="00BA06B4"/>
    <w:rsid w:val="00BA07C1"/>
    <w:rsid w:val="00BA0801"/>
    <w:rsid w:val="00BA08E3"/>
    <w:rsid w:val="00BA08EC"/>
    <w:rsid w:val="00BA0964"/>
    <w:rsid w:val="00BA09D2"/>
    <w:rsid w:val="00BA0A5C"/>
    <w:rsid w:val="00BA0D6C"/>
    <w:rsid w:val="00BA0D7E"/>
    <w:rsid w:val="00BA0EBC"/>
    <w:rsid w:val="00BA0F6F"/>
    <w:rsid w:val="00BA1352"/>
    <w:rsid w:val="00BA146E"/>
    <w:rsid w:val="00BA166E"/>
    <w:rsid w:val="00BA171B"/>
    <w:rsid w:val="00BA1827"/>
    <w:rsid w:val="00BA186A"/>
    <w:rsid w:val="00BA18FE"/>
    <w:rsid w:val="00BA19DB"/>
    <w:rsid w:val="00BA1AB3"/>
    <w:rsid w:val="00BA1AE0"/>
    <w:rsid w:val="00BA1C9B"/>
    <w:rsid w:val="00BA1CF6"/>
    <w:rsid w:val="00BA1CFD"/>
    <w:rsid w:val="00BA1D6E"/>
    <w:rsid w:val="00BA1D9C"/>
    <w:rsid w:val="00BA1DD5"/>
    <w:rsid w:val="00BA240D"/>
    <w:rsid w:val="00BA271B"/>
    <w:rsid w:val="00BA2766"/>
    <w:rsid w:val="00BA2D62"/>
    <w:rsid w:val="00BA2F78"/>
    <w:rsid w:val="00BA308D"/>
    <w:rsid w:val="00BA31C0"/>
    <w:rsid w:val="00BA327E"/>
    <w:rsid w:val="00BA359C"/>
    <w:rsid w:val="00BA38D5"/>
    <w:rsid w:val="00BA3BBE"/>
    <w:rsid w:val="00BA3BF5"/>
    <w:rsid w:val="00BA3C6E"/>
    <w:rsid w:val="00BA3D6A"/>
    <w:rsid w:val="00BA3ED4"/>
    <w:rsid w:val="00BA3F44"/>
    <w:rsid w:val="00BA4312"/>
    <w:rsid w:val="00BA43DD"/>
    <w:rsid w:val="00BA43E5"/>
    <w:rsid w:val="00BA481F"/>
    <w:rsid w:val="00BA48EC"/>
    <w:rsid w:val="00BA4945"/>
    <w:rsid w:val="00BA4A48"/>
    <w:rsid w:val="00BA4E65"/>
    <w:rsid w:val="00BA4ED8"/>
    <w:rsid w:val="00BA5187"/>
    <w:rsid w:val="00BA531F"/>
    <w:rsid w:val="00BA53DE"/>
    <w:rsid w:val="00BA5462"/>
    <w:rsid w:val="00BA547E"/>
    <w:rsid w:val="00BA54A3"/>
    <w:rsid w:val="00BA54C1"/>
    <w:rsid w:val="00BA557B"/>
    <w:rsid w:val="00BA55BD"/>
    <w:rsid w:val="00BA570A"/>
    <w:rsid w:val="00BA5906"/>
    <w:rsid w:val="00BA5914"/>
    <w:rsid w:val="00BA5915"/>
    <w:rsid w:val="00BA5943"/>
    <w:rsid w:val="00BA5B61"/>
    <w:rsid w:val="00BA5B7F"/>
    <w:rsid w:val="00BA5D4E"/>
    <w:rsid w:val="00BA6021"/>
    <w:rsid w:val="00BA63B1"/>
    <w:rsid w:val="00BA63B7"/>
    <w:rsid w:val="00BA63EE"/>
    <w:rsid w:val="00BA63FF"/>
    <w:rsid w:val="00BA65AA"/>
    <w:rsid w:val="00BA65C6"/>
    <w:rsid w:val="00BA65DE"/>
    <w:rsid w:val="00BA65DF"/>
    <w:rsid w:val="00BA665E"/>
    <w:rsid w:val="00BA6698"/>
    <w:rsid w:val="00BA6A8D"/>
    <w:rsid w:val="00BA6BF3"/>
    <w:rsid w:val="00BA6DB5"/>
    <w:rsid w:val="00BA7402"/>
    <w:rsid w:val="00BA74AA"/>
    <w:rsid w:val="00BA758D"/>
    <w:rsid w:val="00BA75F7"/>
    <w:rsid w:val="00BA7758"/>
    <w:rsid w:val="00BA7766"/>
    <w:rsid w:val="00BA7844"/>
    <w:rsid w:val="00BA7903"/>
    <w:rsid w:val="00BA7950"/>
    <w:rsid w:val="00BA7966"/>
    <w:rsid w:val="00BA7D50"/>
    <w:rsid w:val="00BB0088"/>
    <w:rsid w:val="00BB00DD"/>
    <w:rsid w:val="00BB012A"/>
    <w:rsid w:val="00BB0319"/>
    <w:rsid w:val="00BB070B"/>
    <w:rsid w:val="00BB090F"/>
    <w:rsid w:val="00BB096E"/>
    <w:rsid w:val="00BB0ABB"/>
    <w:rsid w:val="00BB0D3F"/>
    <w:rsid w:val="00BB1127"/>
    <w:rsid w:val="00BB154A"/>
    <w:rsid w:val="00BB1741"/>
    <w:rsid w:val="00BB1AE5"/>
    <w:rsid w:val="00BB1C3A"/>
    <w:rsid w:val="00BB1F2D"/>
    <w:rsid w:val="00BB1F43"/>
    <w:rsid w:val="00BB233D"/>
    <w:rsid w:val="00BB2384"/>
    <w:rsid w:val="00BB2389"/>
    <w:rsid w:val="00BB2484"/>
    <w:rsid w:val="00BB2707"/>
    <w:rsid w:val="00BB27B8"/>
    <w:rsid w:val="00BB2970"/>
    <w:rsid w:val="00BB2CE5"/>
    <w:rsid w:val="00BB2CFF"/>
    <w:rsid w:val="00BB2DD8"/>
    <w:rsid w:val="00BB3064"/>
    <w:rsid w:val="00BB354C"/>
    <w:rsid w:val="00BB38DF"/>
    <w:rsid w:val="00BB3C29"/>
    <w:rsid w:val="00BB3F80"/>
    <w:rsid w:val="00BB3FC5"/>
    <w:rsid w:val="00BB414B"/>
    <w:rsid w:val="00BB43E7"/>
    <w:rsid w:val="00BB43F4"/>
    <w:rsid w:val="00BB4423"/>
    <w:rsid w:val="00BB4508"/>
    <w:rsid w:val="00BB480E"/>
    <w:rsid w:val="00BB497E"/>
    <w:rsid w:val="00BB4C6B"/>
    <w:rsid w:val="00BB4CD7"/>
    <w:rsid w:val="00BB4FE7"/>
    <w:rsid w:val="00BB5185"/>
    <w:rsid w:val="00BB55BE"/>
    <w:rsid w:val="00BB55D5"/>
    <w:rsid w:val="00BB5877"/>
    <w:rsid w:val="00BB5B1E"/>
    <w:rsid w:val="00BB608B"/>
    <w:rsid w:val="00BB649B"/>
    <w:rsid w:val="00BB6752"/>
    <w:rsid w:val="00BB67CD"/>
    <w:rsid w:val="00BB67E3"/>
    <w:rsid w:val="00BB68A2"/>
    <w:rsid w:val="00BB68EE"/>
    <w:rsid w:val="00BB6971"/>
    <w:rsid w:val="00BB6BED"/>
    <w:rsid w:val="00BB6D4E"/>
    <w:rsid w:val="00BB6F49"/>
    <w:rsid w:val="00BB730A"/>
    <w:rsid w:val="00BB755D"/>
    <w:rsid w:val="00BB76A8"/>
    <w:rsid w:val="00BB7756"/>
    <w:rsid w:val="00BB79F6"/>
    <w:rsid w:val="00BB7A55"/>
    <w:rsid w:val="00BB7AC4"/>
    <w:rsid w:val="00BC0094"/>
    <w:rsid w:val="00BC00E2"/>
    <w:rsid w:val="00BC018C"/>
    <w:rsid w:val="00BC0628"/>
    <w:rsid w:val="00BC07CC"/>
    <w:rsid w:val="00BC080B"/>
    <w:rsid w:val="00BC0A8F"/>
    <w:rsid w:val="00BC0AE1"/>
    <w:rsid w:val="00BC0B86"/>
    <w:rsid w:val="00BC0CFF"/>
    <w:rsid w:val="00BC0D93"/>
    <w:rsid w:val="00BC0EC0"/>
    <w:rsid w:val="00BC116B"/>
    <w:rsid w:val="00BC11C8"/>
    <w:rsid w:val="00BC1221"/>
    <w:rsid w:val="00BC1269"/>
    <w:rsid w:val="00BC14B6"/>
    <w:rsid w:val="00BC178B"/>
    <w:rsid w:val="00BC1A02"/>
    <w:rsid w:val="00BC1B64"/>
    <w:rsid w:val="00BC1D18"/>
    <w:rsid w:val="00BC1FC9"/>
    <w:rsid w:val="00BC212C"/>
    <w:rsid w:val="00BC2242"/>
    <w:rsid w:val="00BC22B2"/>
    <w:rsid w:val="00BC239D"/>
    <w:rsid w:val="00BC2796"/>
    <w:rsid w:val="00BC29C5"/>
    <w:rsid w:val="00BC2A3D"/>
    <w:rsid w:val="00BC2B30"/>
    <w:rsid w:val="00BC2E0C"/>
    <w:rsid w:val="00BC305E"/>
    <w:rsid w:val="00BC30BA"/>
    <w:rsid w:val="00BC3131"/>
    <w:rsid w:val="00BC319D"/>
    <w:rsid w:val="00BC323C"/>
    <w:rsid w:val="00BC3362"/>
    <w:rsid w:val="00BC34BB"/>
    <w:rsid w:val="00BC34F7"/>
    <w:rsid w:val="00BC353A"/>
    <w:rsid w:val="00BC37D2"/>
    <w:rsid w:val="00BC3818"/>
    <w:rsid w:val="00BC3A50"/>
    <w:rsid w:val="00BC3A8B"/>
    <w:rsid w:val="00BC3B34"/>
    <w:rsid w:val="00BC3CFA"/>
    <w:rsid w:val="00BC43C5"/>
    <w:rsid w:val="00BC44D9"/>
    <w:rsid w:val="00BC45D2"/>
    <w:rsid w:val="00BC46DD"/>
    <w:rsid w:val="00BC4701"/>
    <w:rsid w:val="00BC49C4"/>
    <w:rsid w:val="00BC4A0F"/>
    <w:rsid w:val="00BC4A65"/>
    <w:rsid w:val="00BC4A70"/>
    <w:rsid w:val="00BC4DEE"/>
    <w:rsid w:val="00BC504F"/>
    <w:rsid w:val="00BC514F"/>
    <w:rsid w:val="00BC52E6"/>
    <w:rsid w:val="00BC550F"/>
    <w:rsid w:val="00BC5698"/>
    <w:rsid w:val="00BC5707"/>
    <w:rsid w:val="00BC5737"/>
    <w:rsid w:val="00BC5CCC"/>
    <w:rsid w:val="00BC5E98"/>
    <w:rsid w:val="00BC61EB"/>
    <w:rsid w:val="00BC6368"/>
    <w:rsid w:val="00BC65D1"/>
    <w:rsid w:val="00BC66AB"/>
    <w:rsid w:val="00BC6730"/>
    <w:rsid w:val="00BC68BB"/>
    <w:rsid w:val="00BC6CAE"/>
    <w:rsid w:val="00BC7406"/>
    <w:rsid w:val="00BC75A8"/>
    <w:rsid w:val="00BC75B3"/>
    <w:rsid w:val="00BC7621"/>
    <w:rsid w:val="00BC762D"/>
    <w:rsid w:val="00BC76BD"/>
    <w:rsid w:val="00BC7921"/>
    <w:rsid w:val="00BC7951"/>
    <w:rsid w:val="00BC79C3"/>
    <w:rsid w:val="00BC79D4"/>
    <w:rsid w:val="00BC7AB6"/>
    <w:rsid w:val="00BC7B5C"/>
    <w:rsid w:val="00BC7CF6"/>
    <w:rsid w:val="00BC7D6C"/>
    <w:rsid w:val="00BC7FE9"/>
    <w:rsid w:val="00BD0030"/>
    <w:rsid w:val="00BD037D"/>
    <w:rsid w:val="00BD0413"/>
    <w:rsid w:val="00BD051E"/>
    <w:rsid w:val="00BD059B"/>
    <w:rsid w:val="00BD09BC"/>
    <w:rsid w:val="00BD0EF5"/>
    <w:rsid w:val="00BD11F9"/>
    <w:rsid w:val="00BD120D"/>
    <w:rsid w:val="00BD15AC"/>
    <w:rsid w:val="00BD1622"/>
    <w:rsid w:val="00BD175B"/>
    <w:rsid w:val="00BD1913"/>
    <w:rsid w:val="00BD1AA4"/>
    <w:rsid w:val="00BD1D4E"/>
    <w:rsid w:val="00BD215F"/>
    <w:rsid w:val="00BD21F6"/>
    <w:rsid w:val="00BD237B"/>
    <w:rsid w:val="00BD24DF"/>
    <w:rsid w:val="00BD2710"/>
    <w:rsid w:val="00BD29EE"/>
    <w:rsid w:val="00BD2A74"/>
    <w:rsid w:val="00BD2A80"/>
    <w:rsid w:val="00BD2CDF"/>
    <w:rsid w:val="00BD2F0F"/>
    <w:rsid w:val="00BD3353"/>
    <w:rsid w:val="00BD3432"/>
    <w:rsid w:val="00BD352B"/>
    <w:rsid w:val="00BD35BC"/>
    <w:rsid w:val="00BD365D"/>
    <w:rsid w:val="00BD3714"/>
    <w:rsid w:val="00BD3D1E"/>
    <w:rsid w:val="00BD3D3F"/>
    <w:rsid w:val="00BD42EB"/>
    <w:rsid w:val="00BD432A"/>
    <w:rsid w:val="00BD44BE"/>
    <w:rsid w:val="00BD4672"/>
    <w:rsid w:val="00BD4B1A"/>
    <w:rsid w:val="00BD4C4F"/>
    <w:rsid w:val="00BD4E5A"/>
    <w:rsid w:val="00BD5190"/>
    <w:rsid w:val="00BD53D5"/>
    <w:rsid w:val="00BD5659"/>
    <w:rsid w:val="00BD5690"/>
    <w:rsid w:val="00BD577D"/>
    <w:rsid w:val="00BD5A65"/>
    <w:rsid w:val="00BD5DB8"/>
    <w:rsid w:val="00BD5DBB"/>
    <w:rsid w:val="00BD5E24"/>
    <w:rsid w:val="00BD5EA9"/>
    <w:rsid w:val="00BD617B"/>
    <w:rsid w:val="00BD6211"/>
    <w:rsid w:val="00BD629D"/>
    <w:rsid w:val="00BD6339"/>
    <w:rsid w:val="00BD6579"/>
    <w:rsid w:val="00BD6792"/>
    <w:rsid w:val="00BD6833"/>
    <w:rsid w:val="00BD68FA"/>
    <w:rsid w:val="00BD68FE"/>
    <w:rsid w:val="00BD6953"/>
    <w:rsid w:val="00BD6A5C"/>
    <w:rsid w:val="00BD702E"/>
    <w:rsid w:val="00BD7122"/>
    <w:rsid w:val="00BD714E"/>
    <w:rsid w:val="00BD7199"/>
    <w:rsid w:val="00BD734D"/>
    <w:rsid w:val="00BD7390"/>
    <w:rsid w:val="00BD7781"/>
    <w:rsid w:val="00BD78C5"/>
    <w:rsid w:val="00BD791A"/>
    <w:rsid w:val="00BD7BD7"/>
    <w:rsid w:val="00BD7BF7"/>
    <w:rsid w:val="00BD7CEC"/>
    <w:rsid w:val="00BD7D49"/>
    <w:rsid w:val="00BD7E1D"/>
    <w:rsid w:val="00BD7E46"/>
    <w:rsid w:val="00BE0017"/>
    <w:rsid w:val="00BE0127"/>
    <w:rsid w:val="00BE01A9"/>
    <w:rsid w:val="00BE0241"/>
    <w:rsid w:val="00BE0268"/>
    <w:rsid w:val="00BE046A"/>
    <w:rsid w:val="00BE0497"/>
    <w:rsid w:val="00BE0857"/>
    <w:rsid w:val="00BE097F"/>
    <w:rsid w:val="00BE09FB"/>
    <w:rsid w:val="00BE0CA0"/>
    <w:rsid w:val="00BE0EAD"/>
    <w:rsid w:val="00BE0F3E"/>
    <w:rsid w:val="00BE1177"/>
    <w:rsid w:val="00BE1475"/>
    <w:rsid w:val="00BE1486"/>
    <w:rsid w:val="00BE14C9"/>
    <w:rsid w:val="00BE155F"/>
    <w:rsid w:val="00BE1566"/>
    <w:rsid w:val="00BE17EF"/>
    <w:rsid w:val="00BE1815"/>
    <w:rsid w:val="00BE1BE9"/>
    <w:rsid w:val="00BE2067"/>
    <w:rsid w:val="00BE2180"/>
    <w:rsid w:val="00BE2511"/>
    <w:rsid w:val="00BE25D6"/>
    <w:rsid w:val="00BE2677"/>
    <w:rsid w:val="00BE27F6"/>
    <w:rsid w:val="00BE282D"/>
    <w:rsid w:val="00BE2A7F"/>
    <w:rsid w:val="00BE2E15"/>
    <w:rsid w:val="00BE2E91"/>
    <w:rsid w:val="00BE3050"/>
    <w:rsid w:val="00BE30B7"/>
    <w:rsid w:val="00BE32EE"/>
    <w:rsid w:val="00BE3325"/>
    <w:rsid w:val="00BE337F"/>
    <w:rsid w:val="00BE36E0"/>
    <w:rsid w:val="00BE3834"/>
    <w:rsid w:val="00BE39CC"/>
    <w:rsid w:val="00BE3AC4"/>
    <w:rsid w:val="00BE3BA1"/>
    <w:rsid w:val="00BE3E52"/>
    <w:rsid w:val="00BE3F51"/>
    <w:rsid w:val="00BE416F"/>
    <w:rsid w:val="00BE41AB"/>
    <w:rsid w:val="00BE428F"/>
    <w:rsid w:val="00BE4394"/>
    <w:rsid w:val="00BE478C"/>
    <w:rsid w:val="00BE4874"/>
    <w:rsid w:val="00BE488C"/>
    <w:rsid w:val="00BE49DE"/>
    <w:rsid w:val="00BE4CEA"/>
    <w:rsid w:val="00BE4E34"/>
    <w:rsid w:val="00BE4EB8"/>
    <w:rsid w:val="00BE50D0"/>
    <w:rsid w:val="00BE51EC"/>
    <w:rsid w:val="00BE537B"/>
    <w:rsid w:val="00BE55D7"/>
    <w:rsid w:val="00BE5727"/>
    <w:rsid w:val="00BE578D"/>
    <w:rsid w:val="00BE5ABD"/>
    <w:rsid w:val="00BE5BEE"/>
    <w:rsid w:val="00BE5E53"/>
    <w:rsid w:val="00BE5ED1"/>
    <w:rsid w:val="00BE5F9F"/>
    <w:rsid w:val="00BE6026"/>
    <w:rsid w:val="00BE620E"/>
    <w:rsid w:val="00BE661F"/>
    <w:rsid w:val="00BE67A0"/>
    <w:rsid w:val="00BE6939"/>
    <w:rsid w:val="00BE6AC7"/>
    <w:rsid w:val="00BE6B29"/>
    <w:rsid w:val="00BE6BE8"/>
    <w:rsid w:val="00BE6C0B"/>
    <w:rsid w:val="00BE6E5B"/>
    <w:rsid w:val="00BE712C"/>
    <w:rsid w:val="00BE71E0"/>
    <w:rsid w:val="00BE73EC"/>
    <w:rsid w:val="00BE7535"/>
    <w:rsid w:val="00BE7940"/>
    <w:rsid w:val="00BE7A5F"/>
    <w:rsid w:val="00BE7A68"/>
    <w:rsid w:val="00BE7A9A"/>
    <w:rsid w:val="00BE7A9D"/>
    <w:rsid w:val="00BE7CC7"/>
    <w:rsid w:val="00BF0071"/>
    <w:rsid w:val="00BF00A0"/>
    <w:rsid w:val="00BF0128"/>
    <w:rsid w:val="00BF0159"/>
    <w:rsid w:val="00BF03C6"/>
    <w:rsid w:val="00BF04D2"/>
    <w:rsid w:val="00BF0527"/>
    <w:rsid w:val="00BF0540"/>
    <w:rsid w:val="00BF0AEF"/>
    <w:rsid w:val="00BF0B66"/>
    <w:rsid w:val="00BF0BD9"/>
    <w:rsid w:val="00BF0BF4"/>
    <w:rsid w:val="00BF0FF5"/>
    <w:rsid w:val="00BF101B"/>
    <w:rsid w:val="00BF111D"/>
    <w:rsid w:val="00BF11C3"/>
    <w:rsid w:val="00BF1305"/>
    <w:rsid w:val="00BF151D"/>
    <w:rsid w:val="00BF1523"/>
    <w:rsid w:val="00BF1828"/>
    <w:rsid w:val="00BF187A"/>
    <w:rsid w:val="00BF19A4"/>
    <w:rsid w:val="00BF19AC"/>
    <w:rsid w:val="00BF1C9C"/>
    <w:rsid w:val="00BF206B"/>
    <w:rsid w:val="00BF272F"/>
    <w:rsid w:val="00BF2A4A"/>
    <w:rsid w:val="00BF2B38"/>
    <w:rsid w:val="00BF2DA8"/>
    <w:rsid w:val="00BF30DF"/>
    <w:rsid w:val="00BF3135"/>
    <w:rsid w:val="00BF31E0"/>
    <w:rsid w:val="00BF35D8"/>
    <w:rsid w:val="00BF3615"/>
    <w:rsid w:val="00BF37D2"/>
    <w:rsid w:val="00BF3A4B"/>
    <w:rsid w:val="00BF3B88"/>
    <w:rsid w:val="00BF3C27"/>
    <w:rsid w:val="00BF3EA0"/>
    <w:rsid w:val="00BF4132"/>
    <w:rsid w:val="00BF4570"/>
    <w:rsid w:val="00BF4603"/>
    <w:rsid w:val="00BF4B6E"/>
    <w:rsid w:val="00BF4DA0"/>
    <w:rsid w:val="00BF4EB9"/>
    <w:rsid w:val="00BF4FA4"/>
    <w:rsid w:val="00BF51DC"/>
    <w:rsid w:val="00BF547A"/>
    <w:rsid w:val="00BF557C"/>
    <w:rsid w:val="00BF563A"/>
    <w:rsid w:val="00BF5760"/>
    <w:rsid w:val="00BF579E"/>
    <w:rsid w:val="00BF5D09"/>
    <w:rsid w:val="00BF5FFF"/>
    <w:rsid w:val="00BF60AC"/>
    <w:rsid w:val="00BF61A1"/>
    <w:rsid w:val="00BF66BE"/>
    <w:rsid w:val="00BF6E76"/>
    <w:rsid w:val="00BF7218"/>
    <w:rsid w:val="00BF7235"/>
    <w:rsid w:val="00BF726F"/>
    <w:rsid w:val="00BF7745"/>
    <w:rsid w:val="00BF7B87"/>
    <w:rsid w:val="00BF7BB4"/>
    <w:rsid w:val="00BF7D70"/>
    <w:rsid w:val="00BF7D9D"/>
    <w:rsid w:val="00BF7FB8"/>
    <w:rsid w:val="00C00058"/>
    <w:rsid w:val="00C0036C"/>
    <w:rsid w:val="00C0037C"/>
    <w:rsid w:val="00C00697"/>
    <w:rsid w:val="00C0098A"/>
    <w:rsid w:val="00C00B45"/>
    <w:rsid w:val="00C00B4B"/>
    <w:rsid w:val="00C00BBD"/>
    <w:rsid w:val="00C00C9C"/>
    <w:rsid w:val="00C00EA1"/>
    <w:rsid w:val="00C00EF4"/>
    <w:rsid w:val="00C014CA"/>
    <w:rsid w:val="00C01A4A"/>
    <w:rsid w:val="00C01C41"/>
    <w:rsid w:val="00C01D0F"/>
    <w:rsid w:val="00C02139"/>
    <w:rsid w:val="00C02304"/>
    <w:rsid w:val="00C024C9"/>
    <w:rsid w:val="00C025C4"/>
    <w:rsid w:val="00C027D4"/>
    <w:rsid w:val="00C02D49"/>
    <w:rsid w:val="00C02E98"/>
    <w:rsid w:val="00C02F72"/>
    <w:rsid w:val="00C02FBB"/>
    <w:rsid w:val="00C034B5"/>
    <w:rsid w:val="00C037CE"/>
    <w:rsid w:val="00C0381A"/>
    <w:rsid w:val="00C0391E"/>
    <w:rsid w:val="00C039C3"/>
    <w:rsid w:val="00C03B4D"/>
    <w:rsid w:val="00C03BEF"/>
    <w:rsid w:val="00C03F0D"/>
    <w:rsid w:val="00C04180"/>
    <w:rsid w:val="00C04238"/>
    <w:rsid w:val="00C042DB"/>
    <w:rsid w:val="00C0449C"/>
    <w:rsid w:val="00C044B0"/>
    <w:rsid w:val="00C04793"/>
    <w:rsid w:val="00C0495E"/>
    <w:rsid w:val="00C049F8"/>
    <w:rsid w:val="00C04CA6"/>
    <w:rsid w:val="00C04DAF"/>
    <w:rsid w:val="00C04FEC"/>
    <w:rsid w:val="00C0516C"/>
    <w:rsid w:val="00C0527E"/>
    <w:rsid w:val="00C05608"/>
    <w:rsid w:val="00C0576B"/>
    <w:rsid w:val="00C05818"/>
    <w:rsid w:val="00C058D2"/>
    <w:rsid w:val="00C05B38"/>
    <w:rsid w:val="00C05F2B"/>
    <w:rsid w:val="00C05F8F"/>
    <w:rsid w:val="00C06105"/>
    <w:rsid w:val="00C06150"/>
    <w:rsid w:val="00C06226"/>
    <w:rsid w:val="00C062DE"/>
    <w:rsid w:val="00C06312"/>
    <w:rsid w:val="00C066D1"/>
    <w:rsid w:val="00C067E3"/>
    <w:rsid w:val="00C0687A"/>
    <w:rsid w:val="00C06C61"/>
    <w:rsid w:val="00C06CBE"/>
    <w:rsid w:val="00C06D2E"/>
    <w:rsid w:val="00C074F3"/>
    <w:rsid w:val="00C077AE"/>
    <w:rsid w:val="00C0780A"/>
    <w:rsid w:val="00C078E0"/>
    <w:rsid w:val="00C07C09"/>
    <w:rsid w:val="00C07C0F"/>
    <w:rsid w:val="00C07EE3"/>
    <w:rsid w:val="00C07F74"/>
    <w:rsid w:val="00C07FB7"/>
    <w:rsid w:val="00C10073"/>
    <w:rsid w:val="00C1029D"/>
    <w:rsid w:val="00C102F7"/>
    <w:rsid w:val="00C10515"/>
    <w:rsid w:val="00C10763"/>
    <w:rsid w:val="00C108AC"/>
    <w:rsid w:val="00C108F0"/>
    <w:rsid w:val="00C10A71"/>
    <w:rsid w:val="00C10C01"/>
    <w:rsid w:val="00C10CE0"/>
    <w:rsid w:val="00C10D6C"/>
    <w:rsid w:val="00C10D89"/>
    <w:rsid w:val="00C10ECD"/>
    <w:rsid w:val="00C10F96"/>
    <w:rsid w:val="00C110AF"/>
    <w:rsid w:val="00C11264"/>
    <w:rsid w:val="00C1145A"/>
    <w:rsid w:val="00C11528"/>
    <w:rsid w:val="00C1167C"/>
    <w:rsid w:val="00C116C4"/>
    <w:rsid w:val="00C116F7"/>
    <w:rsid w:val="00C11B32"/>
    <w:rsid w:val="00C11D56"/>
    <w:rsid w:val="00C11EEE"/>
    <w:rsid w:val="00C11F2E"/>
    <w:rsid w:val="00C1209B"/>
    <w:rsid w:val="00C1209C"/>
    <w:rsid w:val="00C1222C"/>
    <w:rsid w:val="00C122E0"/>
    <w:rsid w:val="00C1289C"/>
    <w:rsid w:val="00C12AB1"/>
    <w:rsid w:val="00C12BA5"/>
    <w:rsid w:val="00C13090"/>
    <w:rsid w:val="00C13227"/>
    <w:rsid w:val="00C13280"/>
    <w:rsid w:val="00C132DD"/>
    <w:rsid w:val="00C13347"/>
    <w:rsid w:val="00C133D5"/>
    <w:rsid w:val="00C137CD"/>
    <w:rsid w:val="00C13892"/>
    <w:rsid w:val="00C138C0"/>
    <w:rsid w:val="00C138EC"/>
    <w:rsid w:val="00C13932"/>
    <w:rsid w:val="00C139C9"/>
    <w:rsid w:val="00C13C09"/>
    <w:rsid w:val="00C13CCA"/>
    <w:rsid w:val="00C13CFF"/>
    <w:rsid w:val="00C13E15"/>
    <w:rsid w:val="00C14024"/>
    <w:rsid w:val="00C143B2"/>
    <w:rsid w:val="00C143F0"/>
    <w:rsid w:val="00C1496F"/>
    <w:rsid w:val="00C14B75"/>
    <w:rsid w:val="00C14CDC"/>
    <w:rsid w:val="00C150C3"/>
    <w:rsid w:val="00C1522F"/>
    <w:rsid w:val="00C1539E"/>
    <w:rsid w:val="00C15527"/>
    <w:rsid w:val="00C15683"/>
    <w:rsid w:val="00C15684"/>
    <w:rsid w:val="00C15748"/>
    <w:rsid w:val="00C15D4F"/>
    <w:rsid w:val="00C15DFE"/>
    <w:rsid w:val="00C1601B"/>
    <w:rsid w:val="00C160B6"/>
    <w:rsid w:val="00C161FD"/>
    <w:rsid w:val="00C1629A"/>
    <w:rsid w:val="00C16340"/>
    <w:rsid w:val="00C1635A"/>
    <w:rsid w:val="00C16460"/>
    <w:rsid w:val="00C16489"/>
    <w:rsid w:val="00C169D4"/>
    <w:rsid w:val="00C16B9E"/>
    <w:rsid w:val="00C172BD"/>
    <w:rsid w:val="00C176E8"/>
    <w:rsid w:val="00C178AF"/>
    <w:rsid w:val="00C17C40"/>
    <w:rsid w:val="00C17D83"/>
    <w:rsid w:val="00C17FD4"/>
    <w:rsid w:val="00C203D7"/>
    <w:rsid w:val="00C203EF"/>
    <w:rsid w:val="00C20878"/>
    <w:rsid w:val="00C208FE"/>
    <w:rsid w:val="00C20C1C"/>
    <w:rsid w:val="00C20C86"/>
    <w:rsid w:val="00C20DE9"/>
    <w:rsid w:val="00C21196"/>
    <w:rsid w:val="00C2127F"/>
    <w:rsid w:val="00C21316"/>
    <w:rsid w:val="00C2147F"/>
    <w:rsid w:val="00C21519"/>
    <w:rsid w:val="00C215B0"/>
    <w:rsid w:val="00C2188A"/>
    <w:rsid w:val="00C21CAD"/>
    <w:rsid w:val="00C21D3E"/>
    <w:rsid w:val="00C21DD0"/>
    <w:rsid w:val="00C220E7"/>
    <w:rsid w:val="00C22351"/>
    <w:rsid w:val="00C224F6"/>
    <w:rsid w:val="00C2259C"/>
    <w:rsid w:val="00C2263A"/>
    <w:rsid w:val="00C226E7"/>
    <w:rsid w:val="00C227A3"/>
    <w:rsid w:val="00C229A6"/>
    <w:rsid w:val="00C229AA"/>
    <w:rsid w:val="00C22D14"/>
    <w:rsid w:val="00C22FEE"/>
    <w:rsid w:val="00C230E9"/>
    <w:rsid w:val="00C231A6"/>
    <w:rsid w:val="00C2324A"/>
    <w:rsid w:val="00C2339F"/>
    <w:rsid w:val="00C2343D"/>
    <w:rsid w:val="00C2345C"/>
    <w:rsid w:val="00C23472"/>
    <w:rsid w:val="00C23587"/>
    <w:rsid w:val="00C23854"/>
    <w:rsid w:val="00C2394E"/>
    <w:rsid w:val="00C23A19"/>
    <w:rsid w:val="00C23CEB"/>
    <w:rsid w:val="00C23E46"/>
    <w:rsid w:val="00C23F5A"/>
    <w:rsid w:val="00C242FB"/>
    <w:rsid w:val="00C244A3"/>
    <w:rsid w:val="00C24618"/>
    <w:rsid w:val="00C247B7"/>
    <w:rsid w:val="00C2486F"/>
    <w:rsid w:val="00C24AF3"/>
    <w:rsid w:val="00C24CC0"/>
    <w:rsid w:val="00C24D63"/>
    <w:rsid w:val="00C24E35"/>
    <w:rsid w:val="00C256B0"/>
    <w:rsid w:val="00C2588A"/>
    <w:rsid w:val="00C25BD2"/>
    <w:rsid w:val="00C25BD9"/>
    <w:rsid w:val="00C26171"/>
    <w:rsid w:val="00C26908"/>
    <w:rsid w:val="00C26B31"/>
    <w:rsid w:val="00C26F6A"/>
    <w:rsid w:val="00C27086"/>
    <w:rsid w:val="00C273C4"/>
    <w:rsid w:val="00C2742B"/>
    <w:rsid w:val="00C274D4"/>
    <w:rsid w:val="00C27BB7"/>
    <w:rsid w:val="00C27D7E"/>
    <w:rsid w:val="00C27EB9"/>
    <w:rsid w:val="00C27F2A"/>
    <w:rsid w:val="00C27FE7"/>
    <w:rsid w:val="00C300CE"/>
    <w:rsid w:val="00C300E0"/>
    <w:rsid w:val="00C30192"/>
    <w:rsid w:val="00C306C8"/>
    <w:rsid w:val="00C30784"/>
    <w:rsid w:val="00C307DB"/>
    <w:rsid w:val="00C30883"/>
    <w:rsid w:val="00C30AB5"/>
    <w:rsid w:val="00C30BE7"/>
    <w:rsid w:val="00C30D2C"/>
    <w:rsid w:val="00C30F13"/>
    <w:rsid w:val="00C31144"/>
    <w:rsid w:val="00C31208"/>
    <w:rsid w:val="00C31212"/>
    <w:rsid w:val="00C31291"/>
    <w:rsid w:val="00C3136B"/>
    <w:rsid w:val="00C31377"/>
    <w:rsid w:val="00C313C0"/>
    <w:rsid w:val="00C316AC"/>
    <w:rsid w:val="00C31BCA"/>
    <w:rsid w:val="00C3244B"/>
    <w:rsid w:val="00C32746"/>
    <w:rsid w:val="00C32A50"/>
    <w:rsid w:val="00C32A8F"/>
    <w:rsid w:val="00C32E0D"/>
    <w:rsid w:val="00C32E42"/>
    <w:rsid w:val="00C32F14"/>
    <w:rsid w:val="00C32F16"/>
    <w:rsid w:val="00C32F1A"/>
    <w:rsid w:val="00C32F45"/>
    <w:rsid w:val="00C3308C"/>
    <w:rsid w:val="00C3309F"/>
    <w:rsid w:val="00C33134"/>
    <w:rsid w:val="00C332F0"/>
    <w:rsid w:val="00C338D2"/>
    <w:rsid w:val="00C33BED"/>
    <w:rsid w:val="00C340DD"/>
    <w:rsid w:val="00C34114"/>
    <w:rsid w:val="00C341B0"/>
    <w:rsid w:val="00C34B5D"/>
    <w:rsid w:val="00C34BE2"/>
    <w:rsid w:val="00C34BEA"/>
    <w:rsid w:val="00C34DB9"/>
    <w:rsid w:val="00C34ED8"/>
    <w:rsid w:val="00C35009"/>
    <w:rsid w:val="00C35055"/>
    <w:rsid w:val="00C35110"/>
    <w:rsid w:val="00C352E5"/>
    <w:rsid w:val="00C35404"/>
    <w:rsid w:val="00C354E5"/>
    <w:rsid w:val="00C35578"/>
    <w:rsid w:val="00C35865"/>
    <w:rsid w:val="00C35BAE"/>
    <w:rsid w:val="00C35DE4"/>
    <w:rsid w:val="00C362C2"/>
    <w:rsid w:val="00C363FF"/>
    <w:rsid w:val="00C36531"/>
    <w:rsid w:val="00C36560"/>
    <w:rsid w:val="00C368A7"/>
    <w:rsid w:val="00C36C31"/>
    <w:rsid w:val="00C36C69"/>
    <w:rsid w:val="00C36F75"/>
    <w:rsid w:val="00C36F8B"/>
    <w:rsid w:val="00C372ED"/>
    <w:rsid w:val="00C374BB"/>
    <w:rsid w:val="00C3769C"/>
    <w:rsid w:val="00C37834"/>
    <w:rsid w:val="00C37A87"/>
    <w:rsid w:val="00C37B38"/>
    <w:rsid w:val="00C37CD8"/>
    <w:rsid w:val="00C37CDA"/>
    <w:rsid w:val="00C37E59"/>
    <w:rsid w:val="00C37FE5"/>
    <w:rsid w:val="00C4049D"/>
    <w:rsid w:val="00C405F0"/>
    <w:rsid w:val="00C40679"/>
    <w:rsid w:val="00C4067B"/>
    <w:rsid w:val="00C40869"/>
    <w:rsid w:val="00C40B0B"/>
    <w:rsid w:val="00C40F61"/>
    <w:rsid w:val="00C40FE3"/>
    <w:rsid w:val="00C410A7"/>
    <w:rsid w:val="00C41369"/>
    <w:rsid w:val="00C41450"/>
    <w:rsid w:val="00C41451"/>
    <w:rsid w:val="00C41759"/>
    <w:rsid w:val="00C41823"/>
    <w:rsid w:val="00C419B0"/>
    <w:rsid w:val="00C41B7F"/>
    <w:rsid w:val="00C41CE7"/>
    <w:rsid w:val="00C422F1"/>
    <w:rsid w:val="00C4247C"/>
    <w:rsid w:val="00C4254B"/>
    <w:rsid w:val="00C428E8"/>
    <w:rsid w:val="00C42C7E"/>
    <w:rsid w:val="00C42C7F"/>
    <w:rsid w:val="00C42E3F"/>
    <w:rsid w:val="00C42E68"/>
    <w:rsid w:val="00C42ED3"/>
    <w:rsid w:val="00C43112"/>
    <w:rsid w:val="00C4325A"/>
    <w:rsid w:val="00C433BE"/>
    <w:rsid w:val="00C4348D"/>
    <w:rsid w:val="00C434A4"/>
    <w:rsid w:val="00C43556"/>
    <w:rsid w:val="00C43602"/>
    <w:rsid w:val="00C43935"/>
    <w:rsid w:val="00C4399C"/>
    <w:rsid w:val="00C43B27"/>
    <w:rsid w:val="00C43B2E"/>
    <w:rsid w:val="00C43E1D"/>
    <w:rsid w:val="00C4421D"/>
    <w:rsid w:val="00C44233"/>
    <w:rsid w:val="00C44235"/>
    <w:rsid w:val="00C442A9"/>
    <w:rsid w:val="00C4432B"/>
    <w:rsid w:val="00C44CE5"/>
    <w:rsid w:val="00C44D06"/>
    <w:rsid w:val="00C44DDC"/>
    <w:rsid w:val="00C44E24"/>
    <w:rsid w:val="00C45019"/>
    <w:rsid w:val="00C45229"/>
    <w:rsid w:val="00C452BE"/>
    <w:rsid w:val="00C453D8"/>
    <w:rsid w:val="00C457DD"/>
    <w:rsid w:val="00C45859"/>
    <w:rsid w:val="00C45DB9"/>
    <w:rsid w:val="00C45E0B"/>
    <w:rsid w:val="00C460B2"/>
    <w:rsid w:val="00C46587"/>
    <w:rsid w:val="00C4685C"/>
    <w:rsid w:val="00C46AA7"/>
    <w:rsid w:val="00C46C9C"/>
    <w:rsid w:val="00C47247"/>
    <w:rsid w:val="00C47444"/>
    <w:rsid w:val="00C474E2"/>
    <w:rsid w:val="00C475B1"/>
    <w:rsid w:val="00C475F0"/>
    <w:rsid w:val="00C4763B"/>
    <w:rsid w:val="00C47901"/>
    <w:rsid w:val="00C47BB2"/>
    <w:rsid w:val="00C47C1E"/>
    <w:rsid w:val="00C47C2D"/>
    <w:rsid w:val="00C47D1F"/>
    <w:rsid w:val="00C47EEF"/>
    <w:rsid w:val="00C47F4A"/>
    <w:rsid w:val="00C5018D"/>
    <w:rsid w:val="00C505C3"/>
    <w:rsid w:val="00C5092A"/>
    <w:rsid w:val="00C50A3F"/>
    <w:rsid w:val="00C5135A"/>
    <w:rsid w:val="00C514BC"/>
    <w:rsid w:val="00C5150B"/>
    <w:rsid w:val="00C515A3"/>
    <w:rsid w:val="00C51872"/>
    <w:rsid w:val="00C5192E"/>
    <w:rsid w:val="00C51F7D"/>
    <w:rsid w:val="00C5213D"/>
    <w:rsid w:val="00C5217C"/>
    <w:rsid w:val="00C521D1"/>
    <w:rsid w:val="00C52495"/>
    <w:rsid w:val="00C526CC"/>
    <w:rsid w:val="00C526D4"/>
    <w:rsid w:val="00C5291F"/>
    <w:rsid w:val="00C52C43"/>
    <w:rsid w:val="00C52C4F"/>
    <w:rsid w:val="00C52C90"/>
    <w:rsid w:val="00C52D41"/>
    <w:rsid w:val="00C52E58"/>
    <w:rsid w:val="00C52E71"/>
    <w:rsid w:val="00C52F04"/>
    <w:rsid w:val="00C530D5"/>
    <w:rsid w:val="00C53590"/>
    <w:rsid w:val="00C5368A"/>
    <w:rsid w:val="00C538AB"/>
    <w:rsid w:val="00C53985"/>
    <w:rsid w:val="00C53994"/>
    <w:rsid w:val="00C53E86"/>
    <w:rsid w:val="00C53ED1"/>
    <w:rsid w:val="00C541CD"/>
    <w:rsid w:val="00C54559"/>
    <w:rsid w:val="00C54B1B"/>
    <w:rsid w:val="00C54C00"/>
    <w:rsid w:val="00C54C15"/>
    <w:rsid w:val="00C54CC5"/>
    <w:rsid w:val="00C54DBA"/>
    <w:rsid w:val="00C54EA3"/>
    <w:rsid w:val="00C54FFC"/>
    <w:rsid w:val="00C551B5"/>
    <w:rsid w:val="00C5534D"/>
    <w:rsid w:val="00C55609"/>
    <w:rsid w:val="00C55778"/>
    <w:rsid w:val="00C558A3"/>
    <w:rsid w:val="00C55A51"/>
    <w:rsid w:val="00C55BD2"/>
    <w:rsid w:val="00C55F3B"/>
    <w:rsid w:val="00C55F7D"/>
    <w:rsid w:val="00C56349"/>
    <w:rsid w:val="00C565B4"/>
    <w:rsid w:val="00C565D4"/>
    <w:rsid w:val="00C56613"/>
    <w:rsid w:val="00C567EF"/>
    <w:rsid w:val="00C56C40"/>
    <w:rsid w:val="00C56DD1"/>
    <w:rsid w:val="00C56EDF"/>
    <w:rsid w:val="00C57194"/>
    <w:rsid w:val="00C571F7"/>
    <w:rsid w:val="00C57248"/>
    <w:rsid w:val="00C57296"/>
    <w:rsid w:val="00C574BD"/>
    <w:rsid w:val="00C576DA"/>
    <w:rsid w:val="00C57794"/>
    <w:rsid w:val="00C57B6C"/>
    <w:rsid w:val="00C57CC9"/>
    <w:rsid w:val="00C60096"/>
    <w:rsid w:val="00C6017F"/>
    <w:rsid w:val="00C601B4"/>
    <w:rsid w:val="00C601CA"/>
    <w:rsid w:val="00C60337"/>
    <w:rsid w:val="00C6057F"/>
    <w:rsid w:val="00C607C8"/>
    <w:rsid w:val="00C6084D"/>
    <w:rsid w:val="00C60AD6"/>
    <w:rsid w:val="00C60B68"/>
    <w:rsid w:val="00C60BAF"/>
    <w:rsid w:val="00C60CAD"/>
    <w:rsid w:val="00C61084"/>
    <w:rsid w:val="00C612E0"/>
    <w:rsid w:val="00C6174E"/>
    <w:rsid w:val="00C61883"/>
    <w:rsid w:val="00C61BB0"/>
    <w:rsid w:val="00C61C98"/>
    <w:rsid w:val="00C61DC9"/>
    <w:rsid w:val="00C61E00"/>
    <w:rsid w:val="00C61E5B"/>
    <w:rsid w:val="00C62877"/>
    <w:rsid w:val="00C62963"/>
    <w:rsid w:val="00C62B19"/>
    <w:rsid w:val="00C62B4D"/>
    <w:rsid w:val="00C62C50"/>
    <w:rsid w:val="00C62F25"/>
    <w:rsid w:val="00C62F7A"/>
    <w:rsid w:val="00C632CC"/>
    <w:rsid w:val="00C634F8"/>
    <w:rsid w:val="00C636EA"/>
    <w:rsid w:val="00C63719"/>
    <w:rsid w:val="00C63823"/>
    <w:rsid w:val="00C63917"/>
    <w:rsid w:val="00C63A58"/>
    <w:rsid w:val="00C63B6E"/>
    <w:rsid w:val="00C63CE9"/>
    <w:rsid w:val="00C63DCE"/>
    <w:rsid w:val="00C63F4E"/>
    <w:rsid w:val="00C642FC"/>
    <w:rsid w:val="00C642FD"/>
    <w:rsid w:val="00C64335"/>
    <w:rsid w:val="00C64505"/>
    <w:rsid w:val="00C647D9"/>
    <w:rsid w:val="00C6489C"/>
    <w:rsid w:val="00C648D4"/>
    <w:rsid w:val="00C64989"/>
    <w:rsid w:val="00C64A3C"/>
    <w:rsid w:val="00C64BBF"/>
    <w:rsid w:val="00C64D2F"/>
    <w:rsid w:val="00C64E30"/>
    <w:rsid w:val="00C64ED4"/>
    <w:rsid w:val="00C64FEF"/>
    <w:rsid w:val="00C65361"/>
    <w:rsid w:val="00C653C0"/>
    <w:rsid w:val="00C65504"/>
    <w:rsid w:val="00C655C4"/>
    <w:rsid w:val="00C6563C"/>
    <w:rsid w:val="00C6580E"/>
    <w:rsid w:val="00C65ADB"/>
    <w:rsid w:val="00C65C7E"/>
    <w:rsid w:val="00C65D1E"/>
    <w:rsid w:val="00C65E80"/>
    <w:rsid w:val="00C661EE"/>
    <w:rsid w:val="00C66224"/>
    <w:rsid w:val="00C662DA"/>
    <w:rsid w:val="00C66627"/>
    <w:rsid w:val="00C666AF"/>
    <w:rsid w:val="00C66845"/>
    <w:rsid w:val="00C66902"/>
    <w:rsid w:val="00C66DA0"/>
    <w:rsid w:val="00C66E00"/>
    <w:rsid w:val="00C66ED0"/>
    <w:rsid w:val="00C66F4E"/>
    <w:rsid w:val="00C66F79"/>
    <w:rsid w:val="00C66F80"/>
    <w:rsid w:val="00C67068"/>
    <w:rsid w:val="00C6709C"/>
    <w:rsid w:val="00C672EE"/>
    <w:rsid w:val="00C67326"/>
    <w:rsid w:val="00C67496"/>
    <w:rsid w:val="00C677C4"/>
    <w:rsid w:val="00C678B6"/>
    <w:rsid w:val="00C67AC3"/>
    <w:rsid w:val="00C67D4B"/>
    <w:rsid w:val="00C70612"/>
    <w:rsid w:val="00C707EB"/>
    <w:rsid w:val="00C70850"/>
    <w:rsid w:val="00C709B5"/>
    <w:rsid w:val="00C709F9"/>
    <w:rsid w:val="00C70B10"/>
    <w:rsid w:val="00C70BBD"/>
    <w:rsid w:val="00C70BD2"/>
    <w:rsid w:val="00C70D12"/>
    <w:rsid w:val="00C70EB6"/>
    <w:rsid w:val="00C70FBC"/>
    <w:rsid w:val="00C71103"/>
    <w:rsid w:val="00C71273"/>
    <w:rsid w:val="00C71399"/>
    <w:rsid w:val="00C714EC"/>
    <w:rsid w:val="00C715C9"/>
    <w:rsid w:val="00C71ABB"/>
    <w:rsid w:val="00C71AF1"/>
    <w:rsid w:val="00C71B98"/>
    <w:rsid w:val="00C71E55"/>
    <w:rsid w:val="00C722FA"/>
    <w:rsid w:val="00C7242E"/>
    <w:rsid w:val="00C72716"/>
    <w:rsid w:val="00C72811"/>
    <w:rsid w:val="00C729DB"/>
    <w:rsid w:val="00C729DF"/>
    <w:rsid w:val="00C72B50"/>
    <w:rsid w:val="00C72B9B"/>
    <w:rsid w:val="00C72CB5"/>
    <w:rsid w:val="00C72DAD"/>
    <w:rsid w:val="00C73150"/>
    <w:rsid w:val="00C7332F"/>
    <w:rsid w:val="00C7334D"/>
    <w:rsid w:val="00C7364B"/>
    <w:rsid w:val="00C73716"/>
    <w:rsid w:val="00C73870"/>
    <w:rsid w:val="00C73A15"/>
    <w:rsid w:val="00C73A89"/>
    <w:rsid w:val="00C73AE2"/>
    <w:rsid w:val="00C73CAB"/>
    <w:rsid w:val="00C73D52"/>
    <w:rsid w:val="00C73E29"/>
    <w:rsid w:val="00C74728"/>
    <w:rsid w:val="00C74A32"/>
    <w:rsid w:val="00C74A45"/>
    <w:rsid w:val="00C74CDD"/>
    <w:rsid w:val="00C74D97"/>
    <w:rsid w:val="00C74EC0"/>
    <w:rsid w:val="00C750AE"/>
    <w:rsid w:val="00C75258"/>
    <w:rsid w:val="00C752B8"/>
    <w:rsid w:val="00C754AD"/>
    <w:rsid w:val="00C755B7"/>
    <w:rsid w:val="00C7575A"/>
    <w:rsid w:val="00C757A1"/>
    <w:rsid w:val="00C7593F"/>
    <w:rsid w:val="00C75971"/>
    <w:rsid w:val="00C75CED"/>
    <w:rsid w:val="00C75D27"/>
    <w:rsid w:val="00C75F01"/>
    <w:rsid w:val="00C75FCA"/>
    <w:rsid w:val="00C7618F"/>
    <w:rsid w:val="00C761CF"/>
    <w:rsid w:val="00C762F4"/>
    <w:rsid w:val="00C7639A"/>
    <w:rsid w:val="00C76547"/>
    <w:rsid w:val="00C765E2"/>
    <w:rsid w:val="00C768C4"/>
    <w:rsid w:val="00C76BF0"/>
    <w:rsid w:val="00C76D0D"/>
    <w:rsid w:val="00C76DCB"/>
    <w:rsid w:val="00C76F79"/>
    <w:rsid w:val="00C770DD"/>
    <w:rsid w:val="00C7726C"/>
    <w:rsid w:val="00C774CF"/>
    <w:rsid w:val="00C7761C"/>
    <w:rsid w:val="00C77645"/>
    <w:rsid w:val="00C77842"/>
    <w:rsid w:val="00C77B65"/>
    <w:rsid w:val="00C77E96"/>
    <w:rsid w:val="00C80076"/>
    <w:rsid w:val="00C80227"/>
    <w:rsid w:val="00C8026B"/>
    <w:rsid w:val="00C80326"/>
    <w:rsid w:val="00C80A51"/>
    <w:rsid w:val="00C80E12"/>
    <w:rsid w:val="00C80F72"/>
    <w:rsid w:val="00C81041"/>
    <w:rsid w:val="00C810DF"/>
    <w:rsid w:val="00C810ED"/>
    <w:rsid w:val="00C810F7"/>
    <w:rsid w:val="00C813DB"/>
    <w:rsid w:val="00C814C9"/>
    <w:rsid w:val="00C81695"/>
    <w:rsid w:val="00C81812"/>
    <w:rsid w:val="00C81856"/>
    <w:rsid w:val="00C81871"/>
    <w:rsid w:val="00C819FE"/>
    <w:rsid w:val="00C81A02"/>
    <w:rsid w:val="00C81B4F"/>
    <w:rsid w:val="00C81C10"/>
    <w:rsid w:val="00C81EB9"/>
    <w:rsid w:val="00C822DF"/>
    <w:rsid w:val="00C82312"/>
    <w:rsid w:val="00C82330"/>
    <w:rsid w:val="00C82368"/>
    <w:rsid w:val="00C827F7"/>
    <w:rsid w:val="00C829CF"/>
    <w:rsid w:val="00C8336D"/>
    <w:rsid w:val="00C8337A"/>
    <w:rsid w:val="00C834BE"/>
    <w:rsid w:val="00C8375F"/>
    <w:rsid w:val="00C838B7"/>
    <w:rsid w:val="00C8394B"/>
    <w:rsid w:val="00C83A16"/>
    <w:rsid w:val="00C83F00"/>
    <w:rsid w:val="00C84003"/>
    <w:rsid w:val="00C840D6"/>
    <w:rsid w:val="00C84169"/>
    <w:rsid w:val="00C8418A"/>
    <w:rsid w:val="00C84463"/>
    <w:rsid w:val="00C847AB"/>
    <w:rsid w:val="00C84800"/>
    <w:rsid w:val="00C84AA5"/>
    <w:rsid w:val="00C84B08"/>
    <w:rsid w:val="00C84FC6"/>
    <w:rsid w:val="00C85230"/>
    <w:rsid w:val="00C852A3"/>
    <w:rsid w:val="00C8531F"/>
    <w:rsid w:val="00C855B8"/>
    <w:rsid w:val="00C85984"/>
    <w:rsid w:val="00C85ADD"/>
    <w:rsid w:val="00C85CE4"/>
    <w:rsid w:val="00C85D03"/>
    <w:rsid w:val="00C85EDE"/>
    <w:rsid w:val="00C860EE"/>
    <w:rsid w:val="00C86630"/>
    <w:rsid w:val="00C866C5"/>
    <w:rsid w:val="00C86730"/>
    <w:rsid w:val="00C86B2C"/>
    <w:rsid w:val="00C86B66"/>
    <w:rsid w:val="00C86CA8"/>
    <w:rsid w:val="00C86F45"/>
    <w:rsid w:val="00C87120"/>
    <w:rsid w:val="00C876E3"/>
    <w:rsid w:val="00C87788"/>
    <w:rsid w:val="00C87868"/>
    <w:rsid w:val="00C87926"/>
    <w:rsid w:val="00C87A7C"/>
    <w:rsid w:val="00C87B2B"/>
    <w:rsid w:val="00C87E4B"/>
    <w:rsid w:val="00C900AE"/>
    <w:rsid w:val="00C901F5"/>
    <w:rsid w:val="00C90326"/>
    <w:rsid w:val="00C9034E"/>
    <w:rsid w:val="00C90403"/>
    <w:rsid w:val="00C905D8"/>
    <w:rsid w:val="00C90771"/>
    <w:rsid w:val="00C90CBB"/>
    <w:rsid w:val="00C90DEA"/>
    <w:rsid w:val="00C90F93"/>
    <w:rsid w:val="00C91217"/>
    <w:rsid w:val="00C913F1"/>
    <w:rsid w:val="00C91532"/>
    <w:rsid w:val="00C9171A"/>
    <w:rsid w:val="00C91730"/>
    <w:rsid w:val="00C917B4"/>
    <w:rsid w:val="00C91DAA"/>
    <w:rsid w:val="00C91ED8"/>
    <w:rsid w:val="00C91F36"/>
    <w:rsid w:val="00C9230E"/>
    <w:rsid w:val="00C9242A"/>
    <w:rsid w:val="00C92470"/>
    <w:rsid w:val="00C9281E"/>
    <w:rsid w:val="00C9284A"/>
    <w:rsid w:val="00C929DF"/>
    <w:rsid w:val="00C92B47"/>
    <w:rsid w:val="00C92BEB"/>
    <w:rsid w:val="00C92C2F"/>
    <w:rsid w:val="00C92D1D"/>
    <w:rsid w:val="00C92D78"/>
    <w:rsid w:val="00C9301D"/>
    <w:rsid w:val="00C933CA"/>
    <w:rsid w:val="00C93857"/>
    <w:rsid w:val="00C93B6D"/>
    <w:rsid w:val="00C93C53"/>
    <w:rsid w:val="00C93C9A"/>
    <w:rsid w:val="00C93D1C"/>
    <w:rsid w:val="00C93EBA"/>
    <w:rsid w:val="00C93F34"/>
    <w:rsid w:val="00C93F3D"/>
    <w:rsid w:val="00C93FF1"/>
    <w:rsid w:val="00C9423E"/>
    <w:rsid w:val="00C94652"/>
    <w:rsid w:val="00C9481B"/>
    <w:rsid w:val="00C949A1"/>
    <w:rsid w:val="00C94BFF"/>
    <w:rsid w:val="00C94E36"/>
    <w:rsid w:val="00C950C4"/>
    <w:rsid w:val="00C9540A"/>
    <w:rsid w:val="00C954BC"/>
    <w:rsid w:val="00C95747"/>
    <w:rsid w:val="00C9578B"/>
    <w:rsid w:val="00C95889"/>
    <w:rsid w:val="00C958BC"/>
    <w:rsid w:val="00C95E2E"/>
    <w:rsid w:val="00C95EB4"/>
    <w:rsid w:val="00C95F24"/>
    <w:rsid w:val="00C95FD3"/>
    <w:rsid w:val="00C96202"/>
    <w:rsid w:val="00C96293"/>
    <w:rsid w:val="00C962C3"/>
    <w:rsid w:val="00C964A7"/>
    <w:rsid w:val="00C965CE"/>
    <w:rsid w:val="00C9685E"/>
    <w:rsid w:val="00C96A32"/>
    <w:rsid w:val="00C96D09"/>
    <w:rsid w:val="00C96EDB"/>
    <w:rsid w:val="00C97282"/>
    <w:rsid w:val="00C972B3"/>
    <w:rsid w:val="00C975F8"/>
    <w:rsid w:val="00C976AD"/>
    <w:rsid w:val="00C977C9"/>
    <w:rsid w:val="00C977D9"/>
    <w:rsid w:val="00C979C9"/>
    <w:rsid w:val="00C979F1"/>
    <w:rsid w:val="00C97B19"/>
    <w:rsid w:val="00C97B89"/>
    <w:rsid w:val="00C97C25"/>
    <w:rsid w:val="00C97E95"/>
    <w:rsid w:val="00C97F1B"/>
    <w:rsid w:val="00C97FC3"/>
    <w:rsid w:val="00CA00BA"/>
    <w:rsid w:val="00CA0294"/>
    <w:rsid w:val="00CA05D4"/>
    <w:rsid w:val="00CA0641"/>
    <w:rsid w:val="00CA0AA1"/>
    <w:rsid w:val="00CA0AE1"/>
    <w:rsid w:val="00CA0AE2"/>
    <w:rsid w:val="00CA0BE2"/>
    <w:rsid w:val="00CA0E19"/>
    <w:rsid w:val="00CA0FDA"/>
    <w:rsid w:val="00CA117D"/>
    <w:rsid w:val="00CA124E"/>
    <w:rsid w:val="00CA130D"/>
    <w:rsid w:val="00CA1322"/>
    <w:rsid w:val="00CA15BA"/>
    <w:rsid w:val="00CA1897"/>
    <w:rsid w:val="00CA1911"/>
    <w:rsid w:val="00CA1967"/>
    <w:rsid w:val="00CA1BC3"/>
    <w:rsid w:val="00CA1FB0"/>
    <w:rsid w:val="00CA1FB1"/>
    <w:rsid w:val="00CA2346"/>
    <w:rsid w:val="00CA246F"/>
    <w:rsid w:val="00CA249C"/>
    <w:rsid w:val="00CA267B"/>
    <w:rsid w:val="00CA26D6"/>
    <w:rsid w:val="00CA2898"/>
    <w:rsid w:val="00CA2EAA"/>
    <w:rsid w:val="00CA3026"/>
    <w:rsid w:val="00CA32C8"/>
    <w:rsid w:val="00CA335C"/>
    <w:rsid w:val="00CA337B"/>
    <w:rsid w:val="00CA35EF"/>
    <w:rsid w:val="00CA35F5"/>
    <w:rsid w:val="00CA38DE"/>
    <w:rsid w:val="00CA3A68"/>
    <w:rsid w:val="00CA3E95"/>
    <w:rsid w:val="00CA3EBC"/>
    <w:rsid w:val="00CA3F74"/>
    <w:rsid w:val="00CA3FC2"/>
    <w:rsid w:val="00CA4027"/>
    <w:rsid w:val="00CA403A"/>
    <w:rsid w:val="00CA428B"/>
    <w:rsid w:val="00CA4295"/>
    <w:rsid w:val="00CA429A"/>
    <w:rsid w:val="00CA42C5"/>
    <w:rsid w:val="00CA42C8"/>
    <w:rsid w:val="00CA4523"/>
    <w:rsid w:val="00CA466C"/>
    <w:rsid w:val="00CA47AB"/>
    <w:rsid w:val="00CA49A9"/>
    <w:rsid w:val="00CA49E3"/>
    <w:rsid w:val="00CA4C86"/>
    <w:rsid w:val="00CA4D7C"/>
    <w:rsid w:val="00CA4D92"/>
    <w:rsid w:val="00CA4EEB"/>
    <w:rsid w:val="00CA4F6E"/>
    <w:rsid w:val="00CA5904"/>
    <w:rsid w:val="00CA5A8C"/>
    <w:rsid w:val="00CA5C2E"/>
    <w:rsid w:val="00CA5CF1"/>
    <w:rsid w:val="00CA5F42"/>
    <w:rsid w:val="00CA61A8"/>
    <w:rsid w:val="00CA6571"/>
    <w:rsid w:val="00CA6670"/>
    <w:rsid w:val="00CA6682"/>
    <w:rsid w:val="00CA6684"/>
    <w:rsid w:val="00CA67E8"/>
    <w:rsid w:val="00CA7015"/>
    <w:rsid w:val="00CA7036"/>
    <w:rsid w:val="00CA72D8"/>
    <w:rsid w:val="00CA7328"/>
    <w:rsid w:val="00CA733B"/>
    <w:rsid w:val="00CA741E"/>
    <w:rsid w:val="00CA7500"/>
    <w:rsid w:val="00CA75F0"/>
    <w:rsid w:val="00CA7766"/>
    <w:rsid w:val="00CA7905"/>
    <w:rsid w:val="00CA7945"/>
    <w:rsid w:val="00CA79AF"/>
    <w:rsid w:val="00CA7A99"/>
    <w:rsid w:val="00CA7CBB"/>
    <w:rsid w:val="00CA7D0E"/>
    <w:rsid w:val="00CB0161"/>
    <w:rsid w:val="00CB01F2"/>
    <w:rsid w:val="00CB0214"/>
    <w:rsid w:val="00CB0247"/>
    <w:rsid w:val="00CB0287"/>
    <w:rsid w:val="00CB02F1"/>
    <w:rsid w:val="00CB0433"/>
    <w:rsid w:val="00CB050E"/>
    <w:rsid w:val="00CB0567"/>
    <w:rsid w:val="00CB067A"/>
    <w:rsid w:val="00CB067B"/>
    <w:rsid w:val="00CB0843"/>
    <w:rsid w:val="00CB0B75"/>
    <w:rsid w:val="00CB0CA1"/>
    <w:rsid w:val="00CB101F"/>
    <w:rsid w:val="00CB10F4"/>
    <w:rsid w:val="00CB11D0"/>
    <w:rsid w:val="00CB125C"/>
    <w:rsid w:val="00CB131F"/>
    <w:rsid w:val="00CB13CF"/>
    <w:rsid w:val="00CB14AF"/>
    <w:rsid w:val="00CB229B"/>
    <w:rsid w:val="00CB22AC"/>
    <w:rsid w:val="00CB22F8"/>
    <w:rsid w:val="00CB2372"/>
    <w:rsid w:val="00CB24B7"/>
    <w:rsid w:val="00CB2573"/>
    <w:rsid w:val="00CB25AC"/>
    <w:rsid w:val="00CB2803"/>
    <w:rsid w:val="00CB2847"/>
    <w:rsid w:val="00CB2915"/>
    <w:rsid w:val="00CB2B9D"/>
    <w:rsid w:val="00CB2DAD"/>
    <w:rsid w:val="00CB2DF2"/>
    <w:rsid w:val="00CB2EA7"/>
    <w:rsid w:val="00CB318B"/>
    <w:rsid w:val="00CB346B"/>
    <w:rsid w:val="00CB3543"/>
    <w:rsid w:val="00CB356A"/>
    <w:rsid w:val="00CB3595"/>
    <w:rsid w:val="00CB361B"/>
    <w:rsid w:val="00CB39E3"/>
    <w:rsid w:val="00CB39FD"/>
    <w:rsid w:val="00CB3A9B"/>
    <w:rsid w:val="00CB3E84"/>
    <w:rsid w:val="00CB3F0F"/>
    <w:rsid w:val="00CB3F7D"/>
    <w:rsid w:val="00CB434D"/>
    <w:rsid w:val="00CB439A"/>
    <w:rsid w:val="00CB449A"/>
    <w:rsid w:val="00CB4712"/>
    <w:rsid w:val="00CB4867"/>
    <w:rsid w:val="00CB48BB"/>
    <w:rsid w:val="00CB4E35"/>
    <w:rsid w:val="00CB5061"/>
    <w:rsid w:val="00CB50F1"/>
    <w:rsid w:val="00CB5243"/>
    <w:rsid w:val="00CB53A8"/>
    <w:rsid w:val="00CB53C6"/>
    <w:rsid w:val="00CB53DB"/>
    <w:rsid w:val="00CB5624"/>
    <w:rsid w:val="00CB56D2"/>
    <w:rsid w:val="00CB5A45"/>
    <w:rsid w:val="00CB5A4A"/>
    <w:rsid w:val="00CB5D79"/>
    <w:rsid w:val="00CB5FBA"/>
    <w:rsid w:val="00CB5FD0"/>
    <w:rsid w:val="00CB642D"/>
    <w:rsid w:val="00CB65AA"/>
    <w:rsid w:val="00CB66CE"/>
    <w:rsid w:val="00CB6748"/>
    <w:rsid w:val="00CB6A2A"/>
    <w:rsid w:val="00CB6A9A"/>
    <w:rsid w:val="00CB6D19"/>
    <w:rsid w:val="00CB6F3A"/>
    <w:rsid w:val="00CB7209"/>
    <w:rsid w:val="00CB727E"/>
    <w:rsid w:val="00CB754A"/>
    <w:rsid w:val="00CB7585"/>
    <w:rsid w:val="00CB78A4"/>
    <w:rsid w:val="00CB7B4C"/>
    <w:rsid w:val="00CB7C67"/>
    <w:rsid w:val="00CC01AB"/>
    <w:rsid w:val="00CC035B"/>
    <w:rsid w:val="00CC0B17"/>
    <w:rsid w:val="00CC0DF8"/>
    <w:rsid w:val="00CC0F88"/>
    <w:rsid w:val="00CC1048"/>
    <w:rsid w:val="00CC11A8"/>
    <w:rsid w:val="00CC13C6"/>
    <w:rsid w:val="00CC1573"/>
    <w:rsid w:val="00CC172B"/>
    <w:rsid w:val="00CC1957"/>
    <w:rsid w:val="00CC1D2C"/>
    <w:rsid w:val="00CC1D94"/>
    <w:rsid w:val="00CC20EF"/>
    <w:rsid w:val="00CC2243"/>
    <w:rsid w:val="00CC22BD"/>
    <w:rsid w:val="00CC22CC"/>
    <w:rsid w:val="00CC28DC"/>
    <w:rsid w:val="00CC2B23"/>
    <w:rsid w:val="00CC2CB8"/>
    <w:rsid w:val="00CC2EE9"/>
    <w:rsid w:val="00CC2EEB"/>
    <w:rsid w:val="00CC2EEF"/>
    <w:rsid w:val="00CC3091"/>
    <w:rsid w:val="00CC317F"/>
    <w:rsid w:val="00CC3212"/>
    <w:rsid w:val="00CC3243"/>
    <w:rsid w:val="00CC3902"/>
    <w:rsid w:val="00CC39CD"/>
    <w:rsid w:val="00CC3B60"/>
    <w:rsid w:val="00CC3DE4"/>
    <w:rsid w:val="00CC3E3D"/>
    <w:rsid w:val="00CC3ED5"/>
    <w:rsid w:val="00CC4117"/>
    <w:rsid w:val="00CC419E"/>
    <w:rsid w:val="00CC42B3"/>
    <w:rsid w:val="00CC42DC"/>
    <w:rsid w:val="00CC4371"/>
    <w:rsid w:val="00CC445D"/>
    <w:rsid w:val="00CC4486"/>
    <w:rsid w:val="00CC491E"/>
    <w:rsid w:val="00CC4A5E"/>
    <w:rsid w:val="00CC4B8B"/>
    <w:rsid w:val="00CC4BDF"/>
    <w:rsid w:val="00CC4D01"/>
    <w:rsid w:val="00CC4DCA"/>
    <w:rsid w:val="00CC4E7A"/>
    <w:rsid w:val="00CC4F50"/>
    <w:rsid w:val="00CC5123"/>
    <w:rsid w:val="00CC535A"/>
    <w:rsid w:val="00CC5969"/>
    <w:rsid w:val="00CC5B80"/>
    <w:rsid w:val="00CC5C1B"/>
    <w:rsid w:val="00CC5D45"/>
    <w:rsid w:val="00CC5EAE"/>
    <w:rsid w:val="00CC620D"/>
    <w:rsid w:val="00CC62A6"/>
    <w:rsid w:val="00CC662C"/>
    <w:rsid w:val="00CC6840"/>
    <w:rsid w:val="00CC6F8B"/>
    <w:rsid w:val="00CC70CC"/>
    <w:rsid w:val="00CC71ED"/>
    <w:rsid w:val="00CC7226"/>
    <w:rsid w:val="00CC730A"/>
    <w:rsid w:val="00CC76D8"/>
    <w:rsid w:val="00CC78A8"/>
    <w:rsid w:val="00CC797B"/>
    <w:rsid w:val="00CC7B5B"/>
    <w:rsid w:val="00CC7B8B"/>
    <w:rsid w:val="00CC7ED5"/>
    <w:rsid w:val="00CD00E9"/>
    <w:rsid w:val="00CD059A"/>
    <w:rsid w:val="00CD068E"/>
    <w:rsid w:val="00CD06C3"/>
    <w:rsid w:val="00CD0728"/>
    <w:rsid w:val="00CD089A"/>
    <w:rsid w:val="00CD08AF"/>
    <w:rsid w:val="00CD0A87"/>
    <w:rsid w:val="00CD0D31"/>
    <w:rsid w:val="00CD1077"/>
    <w:rsid w:val="00CD1113"/>
    <w:rsid w:val="00CD1116"/>
    <w:rsid w:val="00CD1678"/>
    <w:rsid w:val="00CD1796"/>
    <w:rsid w:val="00CD19E2"/>
    <w:rsid w:val="00CD1CB5"/>
    <w:rsid w:val="00CD1DCE"/>
    <w:rsid w:val="00CD1E33"/>
    <w:rsid w:val="00CD22AC"/>
    <w:rsid w:val="00CD22AD"/>
    <w:rsid w:val="00CD25CC"/>
    <w:rsid w:val="00CD2775"/>
    <w:rsid w:val="00CD28CB"/>
    <w:rsid w:val="00CD2925"/>
    <w:rsid w:val="00CD2967"/>
    <w:rsid w:val="00CD2AFD"/>
    <w:rsid w:val="00CD2C09"/>
    <w:rsid w:val="00CD2D33"/>
    <w:rsid w:val="00CD3504"/>
    <w:rsid w:val="00CD3660"/>
    <w:rsid w:val="00CD37BB"/>
    <w:rsid w:val="00CD39E6"/>
    <w:rsid w:val="00CD3E24"/>
    <w:rsid w:val="00CD415A"/>
    <w:rsid w:val="00CD424B"/>
    <w:rsid w:val="00CD445E"/>
    <w:rsid w:val="00CD4578"/>
    <w:rsid w:val="00CD468B"/>
    <w:rsid w:val="00CD472D"/>
    <w:rsid w:val="00CD49C6"/>
    <w:rsid w:val="00CD4A0E"/>
    <w:rsid w:val="00CD4A50"/>
    <w:rsid w:val="00CD4BA8"/>
    <w:rsid w:val="00CD4CB9"/>
    <w:rsid w:val="00CD4E2B"/>
    <w:rsid w:val="00CD5427"/>
    <w:rsid w:val="00CD557C"/>
    <w:rsid w:val="00CD565D"/>
    <w:rsid w:val="00CD5787"/>
    <w:rsid w:val="00CD5803"/>
    <w:rsid w:val="00CD5A30"/>
    <w:rsid w:val="00CD5B27"/>
    <w:rsid w:val="00CD5B38"/>
    <w:rsid w:val="00CD5B9A"/>
    <w:rsid w:val="00CD5CBE"/>
    <w:rsid w:val="00CD5DA3"/>
    <w:rsid w:val="00CD5FC7"/>
    <w:rsid w:val="00CD5FDD"/>
    <w:rsid w:val="00CD60B3"/>
    <w:rsid w:val="00CD61FC"/>
    <w:rsid w:val="00CD6266"/>
    <w:rsid w:val="00CD64AA"/>
    <w:rsid w:val="00CD66D5"/>
    <w:rsid w:val="00CD6A48"/>
    <w:rsid w:val="00CD6AD8"/>
    <w:rsid w:val="00CD6C4D"/>
    <w:rsid w:val="00CD6FD1"/>
    <w:rsid w:val="00CD7024"/>
    <w:rsid w:val="00CD7090"/>
    <w:rsid w:val="00CD712B"/>
    <w:rsid w:val="00CD77E4"/>
    <w:rsid w:val="00CD77EC"/>
    <w:rsid w:val="00CD7B6C"/>
    <w:rsid w:val="00CD7BF5"/>
    <w:rsid w:val="00CD7C6A"/>
    <w:rsid w:val="00CD7DE1"/>
    <w:rsid w:val="00CD7EC6"/>
    <w:rsid w:val="00CD7ECE"/>
    <w:rsid w:val="00CE06E7"/>
    <w:rsid w:val="00CE08B4"/>
    <w:rsid w:val="00CE0951"/>
    <w:rsid w:val="00CE09D7"/>
    <w:rsid w:val="00CE0B11"/>
    <w:rsid w:val="00CE0BA6"/>
    <w:rsid w:val="00CE0CE6"/>
    <w:rsid w:val="00CE0E05"/>
    <w:rsid w:val="00CE1171"/>
    <w:rsid w:val="00CE1202"/>
    <w:rsid w:val="00CE16A4"/>
    <w:rsid w:val="00CE1758"/>
    <w:rsid w:val="00CE17E7"/>
    <w:rsid w:val="00CE18B1"/>
    <w:rsid w:val="00CE19D4"/>
    <w:rsid w:val="00CE1AB7"/>
    <w:rsid w:val="00CE1C4A"/>
    <w:rsid w:val="00CE1D8A"/>
    <w:rsid w:val="00CE2092"/>
    <w:rsid w:val="00CE230B"/>
    <w:rsid w:val="00CE245F"/>
    <w:rsid w:val="00CE2535"/>
    <w:rsid w:val="00CE2BD1"/>
    <w:rsid w:val="00CE2D8A"/>
    <w:rsid w:val="00CE30CE"/>
    <w:rsid w:val="00CE33A2"/>
    <w:rsid w:val="00CE35AB"/>
    <w:rsid w:val="00CE35D0"/>
    <w:rsid w:val="00CE3686"/>
    <w:rsid w:val="00CE3843"/>
    <w:rsid w:val="00CE399D"/>
    <w:rsid w:val="00CE3E26"/>
    <w:rsid w:val="00CE3EE1"/>
    <w:rsid w:val="00CE400F"/>
    <w:rsid w:val="00CE44F2"/>
    <w:rsid w:val="00CE493A"/>
    <w:rsid w:val="00CE4DAA"/>
    <w:rsid w:val="00CE4E05"/>
    <w:rsid w:val="00CE5063"/>
    <w:rsid w:val="00CE5099"/>
    <w:rsid w:val="00CE57A8"/>
    <w:rsid w:val="00CE5845"/>
    <w:rsid w:val="00CE58A2"/>
    <w:rsid w:val="00CE5D60"/>
    <w:rsid w:val="00CE5DF6"/>
    <w:rsid w:val="00CE5E65"/>
    <w:rsid w:val="00CE5F36"/>
    <w:rsid w:val="00CE5F79"/>
    <w:rsid w:val="00CE6047"/>
    <w:rsid w:val="00CE61A0"/>
    <w:rsid w:val="00CE6429"/>
    <w:rsid w:val="00CE6624"/>
    <w:rsid w:val="00CE6665"/>
    <w:rsid w:val="00CE66A6"/>
    <w:rsid w:val="00CE6DB9"/>
    <w:rsid w:val="00CE7467"/>
    <w:rsid w:val="00CE775C"/>
    <w:rsid w:val="00CE78F9"/>
    <w:rsid w:val="00CE78FF"/>
    <w:rsid w:val="00CE796E"/>
    <w:rsid w:val="00CE797D"/>
    <w:rsid w:val="00CE7A78"/>
    <w:rsid w:val="00CE7BE4"/>
    <w:rsid w:val="00CE7D79"/>
    <w:rsid w:val="00CE7E56"/>
    <w:rsid w:val="00CF0040"/>
    <w:rsid w:val="00CF01B3"/>
    <w:rsid w:val="00CF01DD"/>
    <w:rsid w:val="00CF03B0"/>
    <w:rsid w:val="00CF03D5"/>
    <w:rsid w:val="00CF03FE"/>
    <w:rsid w:val="00CF0409"/>
    <w:rsid w:val="00CF04B3"/>
    <w:rsid w:val="00CF05DF"/>
    <w:rsid w:val="00CF0704"/>
    <w:rsid w:val="00CF078B"/>
    <w:rsid w:val="00CF095E"/>
    <w:rsid w:val="00CF0A33"/>
    <w:rsid w:val="00CF0AED"/>
    <w:rsid w:val="00CF0CB5"/>
    <w:rsid w:val="00CF1146"/>
    <w:rsid w:val="00CF11FD"/>
    <w:rsid w:val="00CF1412"/>
    <w:rsid w:val="00CF165B"/>
    <w:rsid w:val="00CF16AA"/>
    <w:rsid w:val="00CF16F2"/>
    <w:rsid w:val="00CF18CE"/>
    <w:rsid w:val="00CF1CCE"/>
    <w:rsid w:val="00CF1E44"/>
    <w:rsid w:val="00CF1E86"/>
    <w:rsid w:val="00CF1FB7"/>
    <w:rsid w:val="00CF22AC"/>
    <w:rsid w:val="00CF232E"/>
    <w:rsid w:val="00CF2428"/>
    <w:rsid w:val="00CF2645"/>
    <w:rsid w:val="00CF26F1"/>
    <w:rsid w:val="00CF2816"/>
    <w:rsid w:val="00CF2A74"/>
    <w:rsid w:val="00CF2DFD"/>
    <w:rsid w:val="00CF2E37"/>
    <w:rsid w:val="00CF2F2D"/>
    <w:rsid w:val="00CF2F61"/>
    <w:rsid w:val="00CF2F7A"/>
    <w:rsid w:val="00CF2FCE"/>
    <w:rsid w:val="00CF2FD7"/>
    <w:rsid w:val="00CF335C"/>
    <w:rsid w:val="00CF3429"/>
    <w:rsid w:val="00CF342E"/>
    <w:rsid w:val="00CF3483"/>
    <w:rsid w:val="00CF37DF"/>
    <w:rsid w:val="00CF3BD4"/>
    <w:rsid w:val="00CF3ED1"/>
    <w:rsid w:val="00CF3F93"/>
    <w:rsid w:val="00CF4253"/>
    <w:rsid w:val="00CF431B"/>
    <w:rsid w:val="00CF44B3"/>
    <w:rsid w:val="00CF4631"/>
    <w:rsid w:val="00CF469D"/>
    <w:rsid w:val="00CF4A4D"/>
    <w:rsid w:val="00CF4AF7"/>
    <w:rsid w:val="00CF4B71"/>
    <w:rsid w:val="00CF4C66"/>
    <w:rsid w:val="00CF4CD2"/>
    <w:rsid w:val="00CF4CE6"/>
    <w:rsid w:val="00CF4E7A"/>
    <w:rsid w:val="00CF4EAC"/>
    <w:rsid w:val="00CF5031"/>
    <w:rsid w:val="00CF51F7"/>
    <w:rsid w:val="00CF5358"/>
    <w:rsid w:val="00CF54F3"/>
    <w:rsid w:val="00CF58EC"/>
    <w:rsid w:val="00CF59A7"/>
    <w:rsid w:val="00CF59B8"/>
    <w:rsid w:val="00CF5AC1"/>
    <w:rsid w:val="00CF5CBA"/>
    <w:rsid w:val="00CF5E52"/>
    <w:rsid w:val="00CF5ED8"/>
    <w:rsid w:val="00CF6256"/>
    <w:rsid w:val="00CF64AC"/>
    <w:rsid w:val="00CF6611"/>
    <w:rsid w:val="00CF67CF"/>
    <w:rsid w:val="00CF6E21"/>
    <w:rsid w:val="00CF6E36"/>
    <w:rsid w:val="00CF6EA8"/>
    <w:rsid w:val="00CF6FCF"/>
    <w:rsid w:val="00CF70A2"/>
    <w:rsid w:val="00CF71F8"/>
    <w:rsid w:val="00CF7291"/>
    <w:rsid w:val="00CF786E"/>
    <w:rsid w:val="00CF7911"/>
    <w:rsid w:val="00CF7A17"/>
    <w:rsid w:val="00CF7E72"/>
    <w:rsid w:val="00CF7FB4"/>
    <w:rsid w:val="00D0009A"/>
    <w:rsid w:val="00D001D0"/>
    <w:rsid w:val="00D0028B"/>
    <w:rsid w:val="00D0035C"/>
    <w:rsid w:val="00D003DB"/>
    <w:rsid w:val="00D00572"/>
    <w:rsid w:val="00D00772"/>
    <w:rsid w:val="00D00787"/>
    <w:rsid w:val="00D00815"/>
    <w:rsid w:val="00D00DF6"/>
    <w:rsid w:val="00D00E62"/>
    <w:rsid w:val="00D0142A"/>
    <w:rsid w:val="00D01561"/>
    <w:rsid w:val="00D015BF"/>
    <w:rsid w:val="00D01608"/>
    <w:rsid w:val="00D01710"/>
    <w:rsid w:val="00D01CE8"/>
    <w:rsid w:val="00D01E92"/>
    <w:rsid w:val="00D01F0C"/>
    <w:rsid w:val="00D01F9B"/>
    <w:rsid w:val="00D01FA0"/>
    <w:rsid w:val="00D02061"/>
    <w:rsid w:val="00D02192"/>
    <w:rsid w:val="00D022F5"/>
    <w:rsid w:val="00D0230D"/>
    <w:rsid w:val="00D02397"/>
    <w:rsid w:val="00D02398"/>
    <w:rsid w:val="00D024B2"/>
    <w:rsid w:val="00D0273F"/>
    <w:rsid w:val="00D029A8"/>
    <w:rsid w:val="00D02ABF"/>
    <w:rsid w:val="00D02BC2"/>
    <w:rsid w:val="00D02C71"/>
    <w:rsid w:val="00D031DA"/>
    <w:rsid w:val="00D0328E"/>
    <w:rsid w:val="00D03475"/>
    <w:rsid w:val="00D034B5"/>
    <w:rsid w:val="00D03711"/>
    <w:rsid w:val="00D03717"/>
    <w:rsid w:val="00D038EC"/>
    <w:rsid w:val="00D0395B"/>
    <w:rsid w:val="00D03AB8"/>
    <w:rsid w:val="00D03C93"/>
    <w:rsid w:val="00D040AC"/>
    <w:rsid w:val="00D043D2"/>
    <w:rsid w:val="00D043E1"/>
    <w:rsid w:val="00D0489B"/>
    <w:rsid w:val="00D04C1E"/>
    <w:rsid w:val="00D04F07"/>
    <w:rsid w:val="00D04FB2"/>
    <w:rsid w:val="00D04FE0"/>
    <w:rsid w:val="00D04FED"/>
    <w:rsid w:val="00D051D5"/>
    <w:rsid w:val="00D05383"/>
    <w:rsid w:val="00D0553C"/>
    <w:rsid w:val="00D055A8"/>
    <w:rsid w:val="00D05A5B"/>
    <w:rsid w:val="00D05D7A"/>
    <w:rsid w:val="00D05FD0"/>
    <w:rsid w:val="00D060C9"/>
    <w:rsid w:val="00D0610F"/>
    <w:rsid w:val="00D0615A"/>
    <w:rsid w:val="00D0621A"/>
    <w:rsid w:val="00D0622D"/>
    <w:rsid w:val="00D062DC"/>
    <w:rsid w:val="00D06408"/>
    <w:rsid w:val="00D06462"/>
    <w:rsid w:val="00D06472"/>
    <w:rsid w:val="00D064CD"/>
    <w:rsid w:val="00D065E4"/>
    <w:rsid w:val="00D066F5"/>
    <w:rsid w:val="00D069F7"/>
    <w:rsid w:val="00D06C40"/>
    <w:rsid w:val="00D06C47"/>
    <w:rsid w:val="00D06C4A"/>
    <w:rsid w:val="00D06D9A"/>
    <w:rsid w:val="00D06DCA"/>
    <w:rsid w:val="00D06DFC"/>
    <w:rsid w:val="00D06FD8"/>
    <w:rsid w:val="00D0710C"/>
    <w:rsid w:val="00D07155"/>
    <w:rsid w:val="00D071BC"/>
    <w:rsid w:val="00D072CF"/>
    <w:rsid w:val="00D07335"/>
    <w:rsid w:val="00D0734C"/>
    <w:rsid w:val="00D0748F"/>
    <w:rsid w:val="00D07580"/>
    <w:rsid w:val="00D075A2"/>
    <w:rsid w:val="00D075D7"/>
    <w:rsid w:val="00D07923"/>
    <w:rsid w:val="00D0792D"/>
    <w:rsid w:val="00D07D64"/>
    <w:rsid w:val="00D07E69"/>
    <w:rsid w:val="00D07F5C"/>
    <w:rsid w:val="00D10314"/>
    <w:rsid w:val="00D106B2"/>
    <w:rsid w:val="00D10802"/>
    <w:rsid w:val="00D1091B"/>
    <w:rsid w:val="00D1092C"/>
    <w:rsid w:val="00D10A0D"/>
    <w:rsid w:val="00D10A90"/>
    <w:rsid w:val="00D10AD6"/>
    <w:rsid w:val="00D10F0F"/>
    <w:rsid w:val="00D11034"/>
    <w:rsid w:val="00D11064"/>
    <w:rsid w:val="00D11334"/>
    <w:rsid w:val="00D11668"/>
    <w:rsid w:val="00D11669"/>
    <w:rsid w:val="00D116E0"/>
    <w:rsid w:val="00D11798"/>
    <w:rsid w:val="00D118BC"/>
    <w:rsid w:val="00D1194B"/>
    <w:rsid w:val="00D123A0"/>
    <w:rsid w:val="00D12494"/>
    <w:rsid w:val="00D129CF"/>
    <w:rsid w:val="00D12B0F"/>
    <w:rsid w:val="00D12D3F"/>
    <w:rsid w:val="00D12E84"/>
    <w:rsid w:val="00D12EFC"/>
    <w:rsid w:val="00D1303E"/>
    <w:rsid w:val="00D1320A"/>
    <w:rsid w:val="00D1332E"/>
    <w:rsid w:val="00D133F9"/>
    <w:rsid w:val="00D13564"/>
    <w:rsid w:val="00D135CD"/>
    <w:rsid w:val="00D1360B"/>
    <w:rsid w:val="00D1370D"/>
    <w:rsid w:val="00D139F2"/>
    <w:rsid w:val="00D13AF7"/>
    <w:rsid w:val="00D13B2D"/>
    <w:rsid w:val="00D13C9C"/>
    <w:rsid w:val="00D13E29"/>
    <w:rsid w:val="00D141B1"/>
    <w:rsid w:val="00D14293"/>
    <w:rsid w:val="00D142A7"/>
    <w:rsid w:val="00D14628"/>
    <w:rsid w:val="00D14A6E"/>
    <w:rsid w:val="00D14B22"/>
    <w:rsid w:val="00D14B77"/>
    <w:rsid w:val="00D14C30"/>
    <w:rsid w:val="00D14D8D"/>
    <w:rsid w:val="00D14DC0"/>
    <w:rsid w:val="00D150AF"/>
    <w:rsid w:val="00D151FC"/>
    <w:rsid w:val="00D155D6"/>
    <w:rsid w:val="00D1565F"/>
    <w:rsid w:val="00D1585E"/>
    <w:rsid w:val="00D1592F"/>
    <w:rsid w:val="00D15A5E"/>
    <w:rsid w:val="00D15B7F"/>
    <w:rsid w:val="00D15EE5"/>
    <w:rsid w:val="00D15FDC"/>
    <w:rsid w:val="00D160C8"/>
    <w:rsid w:val="00D1648D"/>
    <w:rsid w:val="00D168F1"/>
    <w:rsid w:val="00D16A68"/>
    <w:rsid w:val="00D16D30"/>
    <w:rsid w:val="00D16E65"/>
    <w:rsid w:val="00D16ED8"/>
    <w:rsid w:val="00D16FEE"/>
    <w:rsid w:val="00D17262"/>
    <w:rsid w:val="00D1757D"/>
    <w:rsid w:val="00D17837"/>
    <w:rsid w:val="00D17A7E"/>
    <w:rsid w:val="00D17A9B"/>
    <w:rsid w:val="00D17D19"/>
    <w:rsid w:val="00D200AA"/>
    <w:rsid w:val="00D20129"/>
    <w:rsid w:val="00D2025E"/>
    <w:rsid w:val="00D204C4"/>
    <w:rsid w:val="00D2051E"/>
    <w:rsid w:val="00D20581"/>
    <w:rsid w:val="00D208B4"/>
    <w:rsid w:val="00D20A20"/>
    <w:rsid w:val="00D20D89"/>
    <w:rsid w:val="00D20E0E"/>
    <w:rsid w:val="00D20E84"/>
    <w:rsid w:val="00D20F02"/>
    <w:rsid w:val="00D21319"/>
    <w:rsid w:val="00D215F5"/>
    <w:rsid w:val="00D22017"/>
    <w:rsid w:val="00D2216A"/>
    <w:rsid w:val="00D2259C"/>
    <w:rsid w:val="00D22890"/>
    <w:rsid w:val="00D228D7"/>
    <w:rsid w:val="00D229E5"/>
    <w:rsid w:val="00D22BE2"/>
    <w:rsid w:val="00D22DC3"/>
    <w:rsid w:val="00D22EF8"/>
    <w:rsid w:val="00D22F1E"/>
    <w:rsid w:val="00D23045"/>
    <w:rsid w:val="00D23053"/>
    <w:rsid w:val="00D231B0"/>
    <w:rsid w:val="00D23255"/>
    <w:rsid w:val="00D232D0"/>
    <w:rsid w:val="00D233BA"/>
    <w:rsid w:val="00D23428"/>
    <w:rsid w:val="00D234F5"/>
    <w:rsid w:val="00D237D2"/>
    <w:rsid w:val="00D237FA"/>
    <w:rsid w:val="00D2382D"/>
    <w:rsid w:val="00D23A7E"/>
    <w:rsid w:val="00D23AA4"/>
    <w:rsid w:val="00D23EE5"/>
    <w:rsid w:val="00D23F15"/>
    <w:rsid w:val="00D23FF5"/>
    <w:rsid w:val="00D2403B"/>
    <w:rsid w:val="00D240CC"/>
    <w:rsid w:val="00D2417F"/>
    <w:rsid w:val="00D241AA"/>
    <w:rsid w:val="00D243AA"/>
    <w:rsid w:val="00D24492"/>
    <w:rsid w:val="00D244E1"/>
    <w:rsid w:val="00D24A98"/>
    <w:rsid w:val="00D24A9B"/>
    <w:rsid w:val="00D24D90"/>
    <w:rsid w:val="00D24DC0"/>
    <w:rsid w:val="00D24DE1"/>
    <w:rsid w:val="00D24F05"/>
    <w:rsid w:val="00D25159"/>
    <w:rsid w:val="00D25377"/>
    <w:rsid w:val="00D254A0"/>
    <w:rsid w:val="00D25570"/>
    <w:rsid w:val="00D2561B"/>
    <w:rsid w:val="00D257D7"/>
    <w:rsid w:val="00D2583C"/>
    <w:rsid w:val="00D258D7"/>
    <w:rsid w:val="00D25BC9"/>
    <w:rsid w:val="00D2613E"/>
    <w:rsid w:val="00D264BD"/>
    <w:rsid w:val="00D26648"/>
    <w:rsid w:val="00D2685C"/>
    <w:rsid w:val="00D26A35"/>
    <w:rsid w:val="00D26F13"/>
    <w:rsid w:val="00D27028"/>
    <w:rsid w:val="00D2749F"/>
    <w:rsid w:val="00D274AB"/>
    <w:rsid w:val="00D275A9"/>
    <w:rsid w:val="00D2760C"/>
    <w:rsid w:val="00D27785"/>
    <w:rsid w:val="00D277A7"/>
    <w:rsid w:val="00D27D97"/>
    <w:rsid w:val="00D30141"/>
    <w:rsid w:val="00D30296"/>
    <w:rsid w:val="00D30330"/>
    <w:rsid w:val="00D303A1"/>
    <w:rsid w:val="00D30665"/>
    <w:rsid w:val="00D306F0"/>
    <w:rsid w:val="00D30949"/>
    <w:rsid w:val="00D309BB"/>
    <w:rsid w:val="00D30A4A"/>
    <w:rsid w:val="00D30A55"/>
    <w:rsid w:val="00D30B05"/>
    <w:rsid w:val="00D30B17"/>
    <w:rsid w:val="00D30C22"/>
    <w:rsid w:val="00D30EAC"/>
    <w:rsid w:val="00D30ED3"/>
    <w:rsid w:val="00D30FA7"/>
    <w:rsid w:val="00D31028"/>
    <w:rsid w:val="00D31140"/>
    <w:rsid w:val="00D31170"/>
    <w:rsid w:val="00D31192"/>
    <w:rsid w:val="00D31250"/>
    <w:rsid w:val="00D31269"/>
    <w:rsid w:val="00D31313"/>
    <w:rsid w:val="00D314B3"/>
    <w:rsid w:val="00D3167C"/>
    <w:rsid w:val="00D3170A"/>
    <w:rsid w:val="00D31776"/>
    <w:rsid w:val="00D31A41"/>
    <w:rsid w:val="00D31BD8"/>
    <w:rsid w:val="00D31DAA"/>
    <w:rsid w:val="00D31E9D"/>
    <w:rsid w:val="00D31ECE"/>
    <w:rsid w:val="00D3201A"/>
    <w:rsid w:val="00D320C6"/>
    <w:rsid w:val="00D32374"/>
    <w:rsid w:val="00D32526"/>
    <w:rsid w:val="00D32558"/>
    <w:rsid w:val="00D325B8"/>
    <w:rsid w:val="00D32748"/>
    <w:rsid w:val="00D32831"/>
    <w:rsid w:val="00D32848"/>
    <w:rsid w:val="00D329DF"/>
    <w:rsid w:val="00D32A7F"/>
    <w:rsid w:val="00D32CA9"/>
    <w:rsid w:val="00D32FAC"/>
    <w:rsid w:val="00D32FE6"/>
    <w:rsid w:val="00D3345B"/>
    <w:rsid w:val="00D33595"/>
    <w:rsid w:val="00D33599"/>
    <w:rsid w:val="00D3368A"/>
    <w:rsid w:val="00D337F1"/>
    <w:rsid w:val="00D3398E"/>
    <w:rsid w:val="00D33AB0"/>
    <w:rsid w:val="00D33AD1"/>
    <w:rsid w:val="00D33D80"/>
    <w:rsid w:val="00D33E00"/>
    <w:rsid w:val="00D33F3C"/>
    <w:rsid w:val="00D34133"/>
    <w:rsid w:val="00D345C8"/>
    <w:rsid w:val="00D345E4"/>
    <w:rsid w:val="00D3488D"/>
    <w:rsid w:val="00D348EA"/>
    <w:rsid w:val="00D3493C"/>
    <w:rsid w:val="00D34A4C"/>
    <w:rsid w:val="00D34C1E"/>
    <w:rsid w:val="00D34F22"/>
    <w:rsid w:val="00D352DD"/>
    <w:rsid w:val="00D352EE"/>
    <w:rsid w:val="00D3551B"/>
    <w:rsid w:val="00D355B8"/>
    <w:rsid w:val="00D35763"/>
    <w:rsid w:val="00D3586C"/>
    <w:rsid w:val="00D35CB9"/>
    <w:rsid w:val="00D3603F"/>
    <w:rsid w:val="00D360F0"/>
    <w:rsid w:val="00D36119"/>
    <w:rsid w:val="00D36130"/>
    <w:rsid w:val="00D36352"/>
    <w:rsid w:val="00D363D5"/>
    <w:rsid w:val="00D3652D"/>
    <w:rsid w:val="00D36628"/>
    <w:rsid w:val="00D36688"/>
    <w:rsid w:val="00D36839"/>
    <w:rsid w:val="00D36846"/>
    <w:rsid w:val="00D36878"/>
    <w:rsid w:val="00D368C2"/>
    <w:rsid w:val="00D36AB1"/>
    <w:rsid w:val="00D36AD5"/>
    <w:rsid w:val="00D36BBA"/>
    <w:rsid w:val="00D36D2F"/>
    <w:rsid w:val="00D36FB6"/>
    <w:rsid w:val="00D3703D"/>
    <w:rsid w:val="00D370F6"/>
    <w:rsid w:val="00D375EF"/>
    <w:rsid w:val="00D37708"/>
    <w:rsid w:val="00D3778D"/>
    <w:rsid w:val="00D37883"/>
    <w:rsid w:val="00D379E2"/>
    <w:rsid w:val="00D37D2A"/>
    <w:rsid w:val="00D37D73"/>
    <w:rsid w:val="00D37DB7"/>
    <w:rsid w:val="00D37E04"/>
    <w:rsid w:val="00D4004F"/>
    <w:rsid w:val="00D400DA"/>
    <w:rsid w:val="00D403EC"/>
    <w:rsid w:val="00D403EF"/>
    <w:rsid w:val="00D40439"/>
    <w:rsid w:val="00D4048D"/>
    <w:rsid w:val="00D4056A"/>
    <w:rsid w:val="00D40684"/>
    <w:rsid w:val="00D40779"/>
    <w:rsid w:val="00D40788"/>
    <w:rsid w:val="00D40985"/>
    <w:rsid w:val="00D40AC0"/>
    <w:rsid w:val="00D40B34"/>
    <w:rsid w:val="00D40C6B"/>
    <w:rsid w:val="00D40C89"/>
    <w:rsid w:val="00D40FE4"/>
    <w:rsid w:val="00D41187"/>
    <w:rsid w:val="00D4146F"/>
    <w:rsid w:val="00D41559"/>
    <w:rsid w:val="00D4193F"/>
    <w:rsid w:val="00D419FC"/>
    <w:rsid w:val="00D41A91"/>
    <w:rsid w:val="00D41ADC"/>
    <w:rsid w:val="00D41B1F"/>
    <w:rsid w:val="00D41C02"/>
    <w:rsid w:val="00D41FB1"/>
    <w:rsid w:val="00D41FC8"/>
    <w:rsid w:val="00D41FF8"/>
    <w:rsid w:val="00D42256"/>
    <w:rsid w:val="00D423C0"/>
    <w:rsid w:val="00D42474"/>
    <w:rsid w:val="00D42508"/>
    <w:rsid w:val="00D4250A"/>
    <w:rsid w:val="00D425D2"/>
    <w:rsid w:val="00D42689"/>
    <w:rsid w:val="00D426E8"/>
    <w:rsid w:val="00D42899"/>
    <w:rsid w:val="00D428F5"/>
    <w:rsid w:val="00D429C8"/>
    <w:rsid w:val="00D42A4D"/>
    <w:rsid w:val="00D42C85"/>
    <w:rsid w:val="00D42F4B"/>
    <w:rsid w:val="00D42F59"/>
    <w:rsid w:val="00D42F94"/>
    <w:rsid w:val="00D42FA5"/>
    <w:rsid w:val="00D43273"/>
    <w:rsid w:val="00D434FD"/>
    <w:rsid w:val="00D43635"/>
    <w:rsid w:val="00D4393F"/>
    <w:rsid w:val="00D43B80"/>
    <w:rsid w:val="00D4441B"/>
    <w:rsid w:val="00D444A0"/>
    <w:rsid w:val="00D44610"/>
    <w:rsid w:val="00D44AA8"/>
    <w:rsid w:val="00D44BCE"/>
    <w:rsid w:val="00D44CB0"/>
    <w:rsid w:val="00D44CCD"/>
    <w:rsid w:val="00D44E0C"/>
    <w:rsid w:val="00D45312"/>
    <w:rsid w:val="00D45451"/>
    <w:rsid w:val="00D45468"/>
    <w:rsid w:val="00D45621"/>
    <w:rsid w:val="00D45AE2"/>
    <w:rsid w:val="00D45B8F"/>
    <w:rsid w:val="00D4611C"/>
    <w:rsid w:val="00D461A1"/>
    <w:rsid w:val="00D463FD"/>
    <w:rsid w:val="00D46576"/>
    <w:rsid w:val="00D4657C"/>
    <w:rsid w:val="00D4665F"/>
    <w:rsid w:val="00D466DF"/>
    <w:rsid w:val="00D4675B"/>
    <w:rsid w:val="00D46A20"/>
    <w:rsid w:val="00D46A8E"/>
    <w:rsid w:val="00D46C40"/>
    <w:rsid w:val="00D46EAB"/>
    <w:rsid w:val="00D47038"/>
    <w:rsid w:val="00D470F0"/>
    <w:rsid w:val="00D472E4"/>
    <w:rsid w:val="00D473C7"/>
    <w:rsid w:val="00D47497"/>
    <w:rsid w:val="00D47A9E"/>
    <w:rsid w:val="00D47E1A"/>
    <w:rsid w:val="00D50036"/>
    <w:rsid w:val="00D5024B"/>
    <w:rsid w:val="00D50298"/>
    <w:rsid w:val="00D50330"/>
    <w:rsid w:val="00D5097F"/>
    <w:rsid w:val="00D5098B"/>
    <w:rsid w:val="00D50997"/>
    <w:rsid w:val="00D50B21"/>
    <w:rsid w:val="00D50D11"/>
    <w:rsid w:val="00D50D69"/>
    <w:rsid w:val="00D50E37"/>
    <w:rsid w:val="00D50FFF"/>
    <w:rsid w:val="00D511C8"/>
    <w:rsid w:val="00D51204"/>
    <w:rsid w:val="00D515FE"/>
    <w:rsid w:val="00D5165B"/>
    <w:rsid w:val="00D5174C"/>
    <w:rsid w:val="00D5174D"/>
    <w:rsid w:val="00D51CC9"/>
    <w:rsid w:val="00D51EA1"/>
    <w:rsid w:val="00D5226A"/>
    <w:rsid w:val="00D522C1"/>
    <w:rsid w:val="00D52372"/>
    <w:rsid w:val="00D523D8"/>
    <w:rsid w:val="00D5244C"/>
    <w:rsid w:val="00D526A2"/>
    <w:rsid w:val="00D52953"/>
    <w:rsid w:val="00D52985"/>
    <w:rsid w:val="00D529A2"/>
    <w:rsid w:val="00D529B5"/>
    <w:rsid w:val="00D52B8F"/>
    <w:rsid w:val="00D52C6F"/>
    <w:rsid w:val="00D52E0A"/>
    <w:rsid w:val="00D52E1D"/>
    <w:rsid w:val="00D52F2C"/>
    <w:rsid w:val="00D52F4B"/>
    <w:rsid w:val="00D53142"/>
    <w:rsid w:val="00D53158"/>
    <w:rsid w:val="00D531C2"/>
    <w:rsid w:val="00D53313"/>
    <w:rsid w:val="00D53379"/>
    <w:rsid w:val="00D535E1"/>
    <w:rsid w:val="00D53961"/>
    <w:rsid w:val="00D539A1"/>
    <w:rsid w:val="00D53BA3"/>
    <w:rsid w:val="00D53C29"/>
    <w:rsid w:val="00D53D80"/>
    <w:rsid w:val="00D53FE3"/>
    <w:rsid w:val="00D53FFF"/>
    <w:rsid w:val="00D5418A"/>
    <w:rsid w:val="00D541CD"/>
    <w:rsid w:val="00D54464"/>
    <w:rsid w:val="00D54541"/>
    <w:rsid w:val="00D549FA"/>
    <w:rsid w:val="00D54A35"/>
    <w:rsid w:val="00D54BCA"/>
    <w:rsid w:val="00D55028"/>
    <w:rsid w:val="00D55067"/>
    <w:rsid w:val="00D55174"/>
    <w:rsid w:val="00D55185"/>
    <w:rsid w:val="00D55230"/>
    <w:rsid w:val="00D5526B"/>
    <w:rsid w:val="00D553AB"/>
    <w:rsid w:val="00D55B3A"/>
    <w:rsid w:val="00D55C88"/>
    <w:rsid w:val="00D55DB5"/>
    <w:rsid w:val="00D55E37"/>
    <w:rsid w:val="00D55E5D"/>
    <w:rsid w:val="00D55F49"/>
    <w:rsid w:val="00D56162"/>
    <w:rsid w:val="00D56304"/>
    <w:rsid w:val="00D56402"/>
    <w:rsid w:val="00D5643D"/>
    <w:rsid w:val="00D5646A"/>
    <w:rsid w:val="00D5650D"/>
    <w:rsid w:val="00D56B6C"/>
    <w:rsid w:val="00D56D56"/>
    <w:rsid w:val="00D56F63"/>
    <w:rsid w:val="00D57122"/>
    <w:rsid w:val="00D5723A"/>
    <w:rsid w:val="00D57282"/>
    <w:rsid w:val="00D575DA"/>
    <w:rsid w:val="00D575DB"/>
    <w:rsid w:val="00D5766E"/>
    <w:rsid w:val="00D57915"/>
    <w:rsid w:val="00D5799B"/>
    <w:rsid w:val="00D57A0F"/>
    <w:rsid w:val="00D57BBE"/>
    <w:rsid w:val="00D57CD3"/>
    <w:rsid w:val="00D57EDA"/>
    <w:rsid w:val="00D57F70"/>
    <w:rsid w:val="00D57FC6"/>
    <w:rsid w:val="00D60031"/>
    <w:rsid w:val="00D6004D"/>
    <w:rsid w:val="00D600D3"/>
    <w:rsid w:val="00D60154"/>
    <w:rsid w:val="00D601CA"/>
    <w:rsid w:val="00D601E4"/>
    <w:rsid w:val="00D60407"/>
    <w:rsid w:val="00D605C5"/>
    <w:rsid w:val="00D6074F"/>
    <w:rsid w:val="00D6076C"/>
    <w:rsid w:val="00D60888"/>
    <w:rsid w:val="00D60E26"/>
    <w:rsid w:val="00D60EAA"/>
    <w:rsid w:val="00D610C4"/>
    <w:rsid w:val="00D61217"/>
    <w:rsid w:val="00D614B9"/>
    <w:rsid w:val="00D615DA"/>
    <w:rsid w:val="00D61817"/>
    <w:rsid w:val="00D61898"/>
    <w:rsid w:val="00D61947"/>
    <w:rsid w:val="00D61A71"/>
    <w:rsid w:val="00D61A75"/>
    <w:rsid w:val="00D61CBB"/>
    <w:rsid w:val="00D61E86"/>
    <w:rsid w:val="00D61FCE"/>
    <w:rsid w:val="00D62021"/>
    <w:rsid w:val="00D62067"/>
    <w:rsid w:val="00D62128"/>
    <w:rsid w:val="00D6216E"/>
    <w:rsid w:val="00D622A1"/>
    <w:rsid w:val="00D622D6"/>
    <w:rsid w:val="00D62310"/>
    <w:rsid w:val="00D623CD"/>
    <w:rsid w:val="00D627B4"/>
    <w:rsid w:val="00D62867"/>
    <w:rsid w:val="00D62928"/>
    <w:rsid w:val="00D629B1"/>
    <w:rsid w:val="00D62BA0"/>
    <w:rsid w:val="00D62C2F"/>
    <w:rsid w:val="00D62DE4"/>
    <w:rsid w:val="00D62E20"/>
    <w:rsid w:val="00D63078"/>
    <w:rsid w:val="00D631B2"/>
    <w:rsid w:val="00D631B6"/>
    <w:rsid w:val="00D6327D"/>
    <w:rsid w:val="00D633FF"/>
    <w:rsid w:val="00D6348A"/>
    <w:rsid w:val="00D6350E"/>
    <w:rsid w:val="00D6353F"/>
    <w:rsid w:val="00D635BB"/>
    <w:rsid w:val="00D635BF"/>
    <w:rsid w:val="00D635FB"/>
    <w:rsid w:val="00D63987"/>
    <w:rsid w:val="00D63CD8"/>
    <w:rsid w:val="00D63DD0"/>
    <w:rsid w:val="00D63E5A"/>
    <w:rsid w:val="00D63E9D"/>
    <w:rsid w:val="00D64020"/>
    <w:rsid w:val="00D64080"/>
    <w:rsid w:val="00D64AFB"/>
    <w:rsid w:val="00D64EF2"/>
    <w:rsid w:val="00D64F4D"/>
    <w:rsid w:val="00D65052"/>
    <w:rsid w:val="00D650F0"/>
    <w:rsid w:val="00D65131"/>
    <w:rsid w:val="00D65148"/>
    <w:rsid w:val="00D652D0"/>
    <w:rsid w:val="00D6534E"/>
    <w:rsid w:val="00D655A2"/>
    <w:rsid w:val="00D65821"/>
    <w:rsid w:val="00D65AD1"/>
    <w:rsid w:val="00D65DBB"/>
    <w:rsid w:val="00D65E51"/>
    <w:rsid w:val="00D66030"/>
    <w:rsid w:val="00D662B2"/>
    <w:rsid w:val="00D66349"/>
    <w:rsid w:val="00D664CA"/>
    <w:rsid w:val="00D66610"/>
    <w:rsid w:val="00D66A3B"/>
    <w:rsid w:val="00D66AD6"/>
    <w:rsid w:val="00D66DD3"/>
    <w:rsid w:val="00D66F24"/>
    <w:rsid w:val="00D66F33"/>
    <w:rsid w:val="00D67492"/>
    <w:rsid w:val="00D67528"/>
    <w:rsid w:val="00D67536"/>
    <w:rsid w:val="00D6770E"/>
    <w:rsid w:val="00D67C15"/>
    <w:rsid w:val="00D67C1A"/>
    <w:rsid w:val="00D67DF6"/>
    <w:rsid w:val="00D700C0"/>
    <w:rsid w:val="00D7059D"/>
    <w:rsid w:val="00D70776"/>
    <w:rsid w:val="00D709E7"/>
    <w:rsid w:val="00D709F8"/>
    <w:rsid w:val="00D70AE8"/>
    <w:rsid w:val="00D70B03"/>
    <w:rsid w:val="00D70B89"/>
    <w:rsid w:val="00D70C44"/>
    <w:rsid w:val="00D70E9E"/>
    <w:rsid w:val="00D71050"/>
    <w:rsid w:val="00D71094"/>
    <w:rsid w:val="00D7129B"/>
    <w:rsid w:val="00D714FB"/>
    <w:rsid w:val="00D71995"/>
    <w:rsid w:val="00D71C3F"/>
    <w:rsid w:val="00D71C40"/>
    <w:rsid w:val="00D71C9D"/>
    <w:rsid w:val="00D71D7B"/>
    <w:rsid w:val="00D71FB3"/>
    <w:rsid w:val="00D72123"/>
    <w:rsid w:val="00D72193"/>
    <w:rsid w:val="00D72249"/>
    <w:rsid w:val="00D72325"/>
    <w:rsid w:val="00D725E6"/>
    <w:rsid w:val="00D726C2"/>
    <w:rsid w:val="00D727E1"/>
    <w:rsid w:val="00D728E8"/>
    <w:rsid w:val="00D72E2C"/>
    <w:rsid w:val="00D730A4"/>
    <w:rsid w:val="00D731DC"/>
    <w:rsid w:val="00D73209"/>
    <w:rsid w:val="00D73517"/>
    <w:rsid w:val="00D738BA"/>
    <w:rsid w:val="00D73A65"/>
    <w:rsid w:val="00D73A7E"/>
    <w:rsid w:val="00D73BBE"/>
    <w:rsid w:val="00D73CF7"/>
    <w:rsid w:val="00D73FE6"/>
    <w:rsid w:val="00D74016"/>
    <w:rsid w:val="00D742E1"/>
    <w:rsid w:val="00D746FF"/>
    <w:rsid w:val="00D74884"/>
    <w:rsid w:val="00D7494B"/>
    <w:rsid w:val="00D74B08"/>
    <w:rsid w:val="00D74DDE"/>
    <w:rsid w:val="00D75111"/>
    <w:rsid w:val="00D75566"/>
    <w:rsid w:val="00D75641"/>
    <w:rsid w:val="00D75676"/>
    <w:rsid w:val="00D75837"/>
    <w:rsid w:val="00D758C0"/>
    <w:rsid w:val="00D75961"/>
    <w:rsid w:val="00D75978"/>
    <w:rsid w:val="00D75C51"/>
    <w:rsid w:val="00D7601A"/>
    <w:rsid w:val="00D76169"/>
    <w:rsid w:val="00D76204"/>
    <w:rsid w:val="00D76228"/>
    <w:rsid w:val="00D76347"/>
    <w:rsid w:val="00D76490"/>
    <w:rsid w:val="00D7649B"/>
    <w:rsid w:val="00D76532"/>
    <w:rsid w:val="00D769EE"/>
    <w:rsid w:val="00D76A89"/>
    <w:rsid w:val="00D76B35"/>
    <w:rsid w:val="00D76B93"/>
    <w:rsid w:val="00D76C0D"/>
    <w:rsid w:val="00D76E48"/>
    <w:rsid w:val="00D76F58"/>
    <w:rsid w:val="00D77170"/>
    <w:rsid w:val="00D77418"/>
    <w:rsid w:val="00D7742A"/>
    <w:rsid w:val="00D77510"/>
    <w:rsid w:val="00D77DC4"/>
    <w:rsid w:val="00D77E25"/>
    <w:rsid w:val="00D800BB"/>
    <w:rsid w:val="00D800FF"/>
    <w:rsid w:val="00D801F2"/>
    <w:rsid w:val="00D80462"/>
    <w:rsid w:val="00D804D2"/>
    <w:rsid w:val="00D8059B"/>
    <w:rsid w:val="00D809EE"/>
    <w:rsid w:val="00D80AF9"/>
    <w:rsid w:val="00D80C4F"/>
    <w:rsid w:val="00D80F08"/>
    <w:rsid w:val="00D81275"/>
    <w:rsid w:val="00D81326"/>
    <w:rsid w:val="00D81333"/>
    <w:rsid w:val="00D8155F"/>
    <w:rsid w:val="00D819B1"/>
    <w:rsid w:val="00D81AEA"/>
    <w:rsid w:val="00D81C40"/>
    <w:rsid w:val="00D81DA8"/>
    <w:rsid w:val="00D81DD4"/>
    <w:rsid w:val="00D81DFB"/>
    <w:rsid w:val="00D81E17"/>
    <w:rsid w:val="00D820D9"/>
    <w:rsid w:val="00D82584"/>
    <w:rsid w:val="00D826D8"/>
    <w:rsid w:val="00D82950"/>
    <w:rsid w:val="00D82989"/>
    <w:rsid w:val="00D82A16"/>
    <w:rsid w:val="00D82B02"/>
    <w:rsid w:val="00D82E0E"/>
    <w:rsid w:val="00D82FD7"/>
    <w:rsid w:val="00D8309B"/>
    <w:rsid w:val="00D830A3"/>
    <w:rsid w:val="00D83347"/>
    <w:rsid w:val="00D8357D"/>
    <w:rsid w:val="00D8385C"/>
    <w:rsid w:val="00D83C5F"/>
    <w:rsid w:val="00D83D33"/>
    <w:rsid w:val="00D83E28"/>
    <w:rsid w:val="00D83E30"/>
    <w:rsid w:val="00D8404A"/>
    <w:rsid w:val="00D84091"/>
    <w:rsid w:val="00D8412F"/>
    <w:rsid w:val="00D844F9"/>
    <w:rsid w:val="00D845B9"/>
    <w:rsid w:val="00D84779"/>
    <w:rsid w:val="00D84B0F"/>
    <w:rsid w:val="00D84C66"/>
    <w:rsid w:val="00D84D80"/>
    <w:rsid w:val="00D84E6A"/>
    <w:rsid w:val="00D84F30"/>
    <w:rsid w:val="00D852BE"/>
    <w:rsid w:val="00D85891"/>
    <w:rsid w:val="00D85A44"/>
    <w:rsid w:val="00D85D06"/>
    <w:rsid w:val="00D862B8"/>
    <w:rsid w:val="00D8638C"/>
    <w:rsid w:val="00D86420"/>
    <w:rsid w:val="00D86434"/>
    <w:rsid w:val="00D86440"/>
    <w:rsid w:val="00D864D8"/>
    <w:rsid w:val="00D86573"/>
    <w:rsid w:val="00D8668B"/>
    <w:rsid w:val="00D86A79"/>
    <w:rsid w:val="00D86AD7"/>
    <w:rsid w:val="00D86B91"/>
    <w:rsid w:val="00D86DC3"/>
    <w:rsid w:val="00D87097"/>
    <w:rsid w:val="00D87236"/>
    <w:rsid w:val="00D87518"/>
    <w:rsid w:val="00D87590"/>
    <w:rsid w:val="00D8760E"/>
    <w:rsid w:val="00D8769D"/>
    <w:rsid w:val="00D8771B"/>
    <w:rsid w:val="00D87A34"/>
    <w:rsid w:val="00D87CE3"/>
    <w:rsid w:val="00D87DEE"/>
    <w:rsid w:val="00D87E3D"/>
    <w:rsid w:val="00D87F35"/>
    <w:rsid w:val="00D87FA9"/>
    <w:rsid w:val="00D900AA"/>
    <w:rsid w:val="00D9015F"/>
    <w:rsid w:val="00D903D9"/>
    <w:rsid w:val="00D90872"/>
    <w:rsid w:val="00D90C3C"/>
    <w:rsid w:val="00D90C96"/>
    <w:rsid w:val="00D90CB1"/>
    <w:rsid w:val="00D90D06"/>
    <w:rsid w:val="00D90E3F"/>
    <w:rsid w:val="00D90F23"/>
    <w:rsid w:val="00D90FAD"/>
    <w:rsid w:val="00D910A9"/>
    <w:rsid w:val="00D911A2"/>
    <w:rsid w:val="00D914F2"/>
    <w:rsid w:val="00D916EC"/>
    <w:rsid w:val="00D917BE"/>
    <w:rsid w:val="00D918B3"/>
    <w:rsid w:val="00D91B55"/>
    <w:rsid w:val="00D91B67"/>
    <w:rsid w:val="00D91F5E"/>
    <w:rsid w:val="00D91F6F"/>
    <w:rsid w:val="00D92085"/>
    <w:rsid w:val="00D92496"/>
    <w:rsid w:val="00D925A0"/>
    <w:rsid w:val="00D9281E"/>
    <w:rsid w:val="00D9283A"/>
    <w:rsid w:val="00D9290F"/>
    <w:rsid w:val="00D92A8C"/>
    <w:rsid w:val="00D92DD4"/>
    <w:rsid w:val="00D93274"/>
    <w:rsid w:val="00D93697"/>
    <w:rsid w:val="00D936A0"/>
    <w:rsid w:val="00D9375E"/>
    <w:rsid w:val="00D93799"/>
    <w:rsid w:val="00D937A1"/>
    <w:rsid w:val="00D9392B"/>
    <w:rsid w:val="00D93C3A"/>
    <w:rsid w:val="00D93DBD"/>
    <w:rsid w:val="00D9426F"/>
    <w:rsid w:val="00D9448D"/>
    <w:rsid w:val="00D9489A"/>
    <w:rsid w:val="00D94A76"/>
    <w:rsid w:val="00D94B83"/>
    <w:rsid w:val="00D950D8"/>
    <w:rsid w:val="00D952F9"/>
    <w:rsid w:val="00D95524"/>
    <w:rsid w:val="00D95694"/>
    <w:rsid w:val="00D956E3"/>
    <w:rsid w:val="00D957C9"/>
    <w:rsid w:val="00D957D5"/>
    <w:rsid w:val="00D95938"/>
    <w:rsid w:val="00D95B87"/>
    <w:rsid w:val="00D95B98"/>
    <w:rsid w:val="00D95FE9"/>
    <w:rsid w:val="00D96005"/>
    <w:rsid w:val="00D961A9"/>
    <w:rsid w:val="00D96BD4"/>
    <w:rsid w:val="00D96C05"/>
    <w:rsid w:val="00D96C1E"/>
    <w:rsid w:val="00D96E13"/>
    <w:rsid w:val="00D96EA3"/>
    <w:rsid w:val="00D97179"/>
    <w:rsid w:val="00D9719C"/>
    <w:rsid w:val="00D97314"/>
    <w:rsid w:val="00D975F5"/>
    <w:rsid w:val="00D975F6"/>
    <w:rsid w:val="00D97651"/>
    <w:rsid w:val="00D9769D"/>
    <w:rsid w:val="00D9780B"/>
    <w:rsid w:val="00D978DF"/>
    <w:rsid w:val="00D97964"/>
    <w:rsid w:val="00D97A1A"/>
    <w:rsid w:val="00D97B71"/>
    <w:rsid w:val="00D97B85"/>
    <w:rsid w:val="00D97CD3"/>
    <w:rsid w:val="00D97DE1"/>
    <w:rsid w:val="00D97FBA"/>
    <w:rsid w:val="00DA01D6"/>
    <w:rsid w:val="00DA0226"/>
    <w:rsid w:val="00DA02FD"/>
    <w:rsid w:val="00DA03B9"/>
    <w:rsid w:val="00DA0459"/>
    <w:rsid w:val="00DA05CE"/>
    <w:rsid w:val="00DA0634"/>
    <w:rsid w:val="00DA064A"/>
    <w:rsid w:val="00DA06A8"/>
    <w:rsid w:val="00DA0E58"/>
    <w:rsid w:val="00DA0E92"/>
    <w:rsid w:val="00DA1049"/>
    <w:rsid w:val="00DA1096"/>
    <w:rsid w:val="00DA11F1"/>
    <w:rsid w:val="00DA130C"/>
    <w:rsid w:val="00DA1650"/>
    <w:rsid w:val="00DA1803"/>
    <w:rsid w:val="00DA18E1"/>
    <w:rsid w:val="00DA1B09"/>
    <w:rsid w:val="00DA1BAB"/>
    <w:rsid w:val="00DA1CE3"/>
    <w:rsid w:val="00DA1FD1"/>
    <w:rsid w:val="00DA206D"/>
    <w:rsid w:val="00DA22E1"/>
    <w:rsid w:val="00DA2566"/>
    <w:rsid w:val="00DA2659"/>
    <w:rsid w:val="00DA286F"/>
    <w:rsid w:val="00DA28AC"/>
    <w:rsid w:val="00DA290A"/>
    <w:rsid w:val="00DA2BE3"/>
    <w:rsid w:val="00DA2D68"/>
    <w:rsid w:val="00DA2D83"/>
    <w:rsid w:val="00DA2F65"/>
    <w:rsid w:val="00DA3081"/>
    <w:rsid w:val="00DA322D"/>
    <w:rsid w:val="00DA32A8"/>
    <w:rsid w:val="00DA3365"/>
    <w:rsid w:val="00DA347A"/>
    <w:rsid w:val="00DA3482"/>
    <w:rsid w:val="00DA35D2"/>
    <w:rsid w:val="00DA3681"/>
    <w:rsid w:val="00DA3688"/>
    <w:rsid w:val="00DA395A"/>
    <w:rsid w:val="00DA3DB3"/>
    <w:rsid w:val="00DA3E9A"/>
    <w:rsid w:val="00DA3FBF"/>
    <w:rsid w:val="00DA40AD"/>
    <w:rsid w:val="00DA422D"/>
    <w:rsid w:val="00DA43A3"/>
    <w:rsid w:val="00DA48A5"/>
    <w:rsid w:val="00DA4AFF"/>
    <w:rsid w:val="00DA4C67"/>
    <w:rsid w:val="00DA500F"/>
    <w:rsid w:val="00DA5021"/>
    <w:rsid w:val="00DA50E0"/>
    <w:rsid w:val="00DA528E"/>
    <w:rsid w:val="00DA553C"/>
    <w:rsid w:val="00DA55B1"/>
    <w:rsid w:val="00DA5679"/>
    <w:rsid w:val="00DA57BC"/>
    <w:rsid w:val="00DA64A5"/>
    <w:rsid w:val="00DA6606"/>
    <w:rsid w:val="00DA6621"/>
    <w:rsid w:val="00DA6805"/>
    <w:rsid w:val="00DA6919"/>
    <w:rsid w:val="00DA6A2E"/>
    <w:rsid w:val="00DA6A34"/>
    <w:rsid w:val="00DA6C11"/>
    <w:rsid w:val="00DA6DD1"/>
    <w:rsid w:val="00DA6DE2"/>
    <w:rsid w:val="00DA72C6"/>
    <w:rsid w:val="00DA7361"/>
    <w:rsid w:val="00DA741A"/>
    <w:rsid w:val="00DA7431"/>
    <w:rsid w:val="00DA74B8"/>
    <w:rsid w:val="00DA7740"/>
    <w:rsid w:val="00DA7B04"/>
    <w:rsid w:val="00DA7C82"/>
    <w:rsid w:val="00DA7DC7"/>
    <w:rsid w:val="00DA7EEE"/>
    <w:rsid w:val="00DB00D9"/>
    <w:rsid w:val="00DB0232"/>
    <w:rsid w:val="00DB02AA"/>
    <w:rsid w:val="00DB0337"/>
    <w:rsid w:val="00DB03D4"/>
    <w:rsid w:val="00DB07EB"/>
    <w:rsid w:val="00DB0DAD"/>
    <w:rsid w:val="00DB0E9E"/>
    <w:rsid w:val="00DB0F10"/>
    <w:rsid w:val="00DB0FFF"/>
    <w:rsid w:val="00DB10F7"/>
    <w:rsid w:val="00DB1157"/>
    <w:rsid w:val="00DB12BC"/>
    <w:rsid w:val="00DB1462"/>
    <w:rsid w:val="00DB1494"/>
    <w:rsid w:val="00DB18C1"/>
    <w:rsid w:val="00DB19AD"/>
    <w:rsid w:val="00DB1B77"/>
    <w:rsid w:val="00DB1CC4"/>
    <w:rsid w:val="00DB1F64"/>
    <w:rsid w:val="00DB1FC3"/>
    <w:rsid w:val="00DB203A"/>
    <w:rsid w:val="00DB217B"/>
    <w:rsid w:val="00DB2512"/>
    <w:rsid w:val="00DB2768"/>
    <w:rsid w:val="00DB28A4"/>
    <w:rsid w:val="00DB2BE5"/>
    <w:rsid w:val="00DB2C0B"/>
    <w:rsid w:val="00DB2C3B"/>
    <w:rsid w:val="00DB2D54"/>
    <w:rsid w:val="00DB2FF8"/>
    <w:rsid w:val="00DB313E"/>
    <w:rsid w:val="00DB322C"/>
    <w:rsid w:val="00DB32CE"/>
    <w:rsid w:val="00DB33FE"/>
    <w:rsid w:val="00DB35B7"/>
    <w:rsid w:val="00DB3BFC"/>
    <w:rsid w:val="00DB3D06"/>
    <w:rsid w:val="00DB3D0C"/>
    <w:rsid w:val="00DB4041"/>
    <w:rsid w:val="00DB4279"/>
    <w:rsid w:val="00DB42FD"/>
    <w:rsid w:val="00DB43BA"/>
    <w:rsid w:val="00DB451B"/>
    <w:rsid w:val="00DB485E"/>
    <w:rsid w:val="00DB49EC"/>
    <w:rsid w:val="00DB4AEB"/>
    <w:rsid w:val="00DB4BA2"/>
    <w:rsid w:val="00DB4E7E"/>
    <w:rsid w:val="00DB4EF2"/>
    <w:rsid w:val="00DB519D"/>
    <w:rsid w:val="00DB527C"/>
    <w:rsid w:val="00DB54C3"/>
    <w:rsid w:val="00DB55BD"/>
    <w:rsid w:val="00DB55DD"/>
    <w:rsid w:val="00DB5907"/>
    <w:rsid w:val="00DB596F"/>
    <w:rsid w:val="00DB5A65"/>
    <w:rsid w:val="00DB5BDF"/>
    <w:rsid w:val="00DB5D47"/>
    <w:rsid w:val="00DB6125"/>
    <w:rsid w:val="00DB6139"/>
    <w:rsid w:val="00DB62BD"/>
    <w:rsid w:val="00DB62F1"/>
    <w:rsid w:val="00DB6321"/>
    <w:rsid w:val="00DB637D"/>
    <w:rsid w:val="00DB6462"/>
    <w:rsid w:val="00DB66C5"/>
    <w:rsid w:val="00DB68A3"/>
    <w:rsid w:val="00DB68EA"/>
    <w:rsid w:val="00DB6B83"/>
    <w:rsid w:val="00DB6BB7"/>
    <w:rsid w:val="00DB6D15"/>
    <w:rsid w:val="00DB6DBA"/>
    <w:rsid w:val="00DB6F51"/>
    <w:rsid w:val="00DB72F3"/>
    <w:rsid w:val="00DB766F"/>
    <w:rsid w:val="00DB7795"/>
    <w:rsid w:val="00DB7923"/>
    <w:rsid w:val="00DB7B90"/>
    <w:rsid w:val="00DB7DEC"/>
    <w:rsid w:val="00DC00E6"/>
    <w:rsid w:val="00DC0275"/>
    <w:rsid w:val="00DC06C2"/>
    <w:rsid w:val="00DC06C6"/>
    <w:rsid w:val="00DC081C"/>
    <w:rsid w:val="00DC0BBE"/>
    <w:rsid w:val="00DC1344"/>
    <w:rsid w:val="00DC15A9"/>
    <w:rsid w:val="00DC1796"/>
    <w:rsid w:val="00DC18A1"/>
    <w:rsid w:val="00DC19FA"/>
    <w:rsid w:val="00DC1BB9"/>
    <w:rsid w:val="00DC1D47"/>
    <w:rsid w:val="00DC1D9E"/>
    <w:rsid w:val="00DC1DF8"/>
    <w:rsid w:val="00DC1EB2"/>
    <w:rsid w:val="00DC1ED6"/>
    <w:rsid w:val="00DC1FF2"/>
    <w:rsid w:val="00DC2078"/>
    <w:rsid w:val="00DC21BB"/>
    <w:rsid w:val="00DC2267"/>
    <w:rsid w:val="00DC239B"/>
    <w:rsid w:val="00DC2619"/>
    <w:rsid w:val="00DC2B0F"/>
    <w:rsid w:val="00DC2E03"/>
    <w:rsid w:val="00DC304E"/>
    <w:rsid w:val="00DC30F8"/>
    <w:rsid w:val="00DC31AB"/>
    <w:rsid w:val="00DC35AF"/>
    <w:rsid w:val="00DC3675"/>
    <w:rsid w:val="00DC3733"/>
    <w:rsid w:val="00DC3985"/>
    <w:rsid w:val="00DC3C0E"/>
    <w:rsid w:val="00DC3D71"/>
    <w:rsid w:val="00DC3EC1"/>
    <w:rsid w:val="00DC40C6"/>
    <w:rsid w:val="00DC42E2"/>
    <w:rsid w:val="00DC42EA"/>
    <w:rsid w:val="00DC43A7"/>
    <w:rsid w:val="00DC43BB"/>
    <w:rsid w:val="00DC4472"/>
    <w:rsid w:val="00DC44FC"/>
    <w:rsid w:val="00DC4884"/>
    <w:rsid w:val="00DC49B3"/>
    <w:rsid w:val="00DC4B5B"/>
    <w:rsid w:val="00DC4C66"/>
    <w:rsid w:val="00DC4DE2"/>
    <w:rsid w:val="00DC4E21"/>
    <w:rsid w:val="00DC4FC7"/>
    <w:rsid w:val="00DC51A2"/>
    <w:rsid w:val="00DC527B"/>
    <w:rsid w:val="00DC53D9"/>
    <w:rsid w:val="00DC54BA"/>
    <w:rsid w:val="00DC57B1"/>
    <w:rsid w:val="00DC5A45"/>
    <w:rsid w:val="00DC5AEE"/>
    <w:rsid w:val="00DC5C54"/>
    <w:rsid w:val="00DC5D5C"/>
    <w:rsid w:val="00DC5E6C"/>
    <w:rsid w:val="00DC5EDD"/>
    <w:rsid w:val="00DC60A7"/>
    <w:rsid w:val="00DC63C2"/>
    <w:rsid w:val="00DC63DF"/>
    <w:rsid w:val="00DC6B1F"/>
    <w:rsid w:val="00DC6CDB"/>
    <w:rsid w:val="00DC6F55"/>
    <w:rsid w:val="00DC700E"/>
    <w:rsid w:val="00DC7443"/>
    <w:rsid w:val="00DC746A"/>
    <w:rsid w:val="00DC7666"/>
    <w:rsid w:val="00DC766E"/>
    <w:rsid w:val="00DC7725"/>
    <w:rsid w:val="00DC783E"/>
    <w:rsid w:val="00DC7979"/>
    <w:rsid w:val="00DC7A7A"/>
    <w:rsid w:val="00DC7B50"/>
    <w:rsid w:val="00DC7C7A"/>
    <w:rsid w:val="00DC7D80"/>
    <w:rsid w:val="00DD005B"/>
    <w:rsid w:val="00DD0755"/>
    <w:rsid w:val="00DD07D9"/>
    <w:rsid w:val="00DD0802"/>
    <w:rsid w:val="00DD08A3"/>
    <w:rsid w:val="00DD0940"/>
    <w:rsid w:val="00DD0ADF"/>
    <w:rsid w:val="00DD0B24"/>
    <w:rsid w:val="00DD0CD9"/>
    <w:rsid w:val="00DD0F58"/>
    <w:rsid w:val="00DD0F5F"/>
    <w:rsid w:val="00DD1074"/>
    <w:rsid w:val="00DD130D"/>
    <w:rsid w:val="00DD16C2"/>
    <w:rsid w:val="00DD16D8"/>
    <w:rsid w:val="00DD1A16"/>
    <w:rsid w:val="00DD1A71"/>
    <w:rsid w:val="00DD1B0C"/>
    <w:rsid w:val="00DD1D69"/>
    <w:rsid w:val="00DD1D73"/>
    <w:rsid w:val="00DD1EF7"/>
    <w:rsid w:val="00DD2038"/>
    <w:rsid w:val="00DD2055"/>
    <w:rsid w:val="00DD22A4"/>
    <w:rsid w:val="00DD22D7"/>
    <w:rsid w:val="00DD22F0"/>
    <w:rsid w:val="00DD2347"/>
    <w:rsid w:val="00DD23CE"/>
    <w:rsid w:val="00DD251D"/>
    <w:rsid w:val="00DD2575"/>
    <w:rsid w:val="00DD271C"/>
    <w:rsid w:val="00DD287D"/>
    <w:rsid w:val="00DD2A76"/>
    <w:rsid w:val="00DD2DA1"/>
    <w:rsid w:val="00DD3345"/>
    <w:rsid w:val="00DD381A"/>
    <w:rsid w:val="00DD3837"/>
    <w:rsid w:val="00DD3CD2"/>
    <w:rsid w:val="00DD3D87"/>
    <w:rsid w:val="00DD3D8A"/>
    <w:rsid w:val="00DD3FE8"/>
    <w:rsid w:val="00DD3FFD"/>
    <w:rsid w:val="00DD40E8"/>
    <w:rsid w:val="00DD42F2"/>
    <w:rsid w:val="00DD4397"/>
    <w:rsid w:val="00DD44ED"/>
    <w:rsid w:val="00DD482C"/>
    <w:rsid w:val="00DD4A69"/>
    <w:rsid w:val="00DD4B31"/>
    <w:rsid w:val="00DD4B66"/>
    <w:rsid w:val="00DD4C1F"/>
    <w:rsid w:val="00DD4CBE"/>
    <w:rsid w:val="00DD4D67"/>
    <w:rsid w:val="00DD4E70"/>
    <w:rsid w:val="00DD5042"/>
    <w:rsid w:val="00DD523A"/>
    <w:rsid w:val="00DD5319"/>
    <w:rsid w:val="00DD5364"/>
    <w:rsid w:val="00DD559A"/>
    <w:rsid w:val="00DD5871"/>
    <w:rsid w:val="00DD5C49"/>
    <w:rsid w:val="00DD5DA4"/>
    <w:rsid w:val="00DD5E8E"/>
    <w:rsid w:val="00DD6052"/>
    <w:rsid w:val="00DD627E"/>
    <w:rsid w:val="00DD64B4"/>
    <w:rsid w:val="00DD6AA3"/>
    <w:rsid w:val="00DD6CF7"/>
    <w:rsid w:val="00DD6D1F"/>
    <w:rsid w:val="00DD6D2D"/>
    <w:rsid w:val="00DD6E1E"/>
    <w:rsid w:val="00DD6FD9"/>
    <w:rsid w:val="00DD721E"/>
    <w:rsid w:val="00DD733F"/>
    <w:rsid w:val="00DD7376"/>
    <w:rsid w:val="00DD737F"/>
    <w:rsid w:val="00DD7433"/>
    <w:rsid w:val="00DD7707"/>
    <w:rsid w:val="00DD77D6"/>
    <w:rsid w:val="00DD79FB"/>
    <w:rsid w:val="00DD7B43"/>
    <w:rsid w:val="00DD7B66"/>
    <w:rsid w:val="00DD7CAB"/>
    <w:rsid w:val="00DD7F2F"/>
    <w:rsid w:val="00DE0261"/>
    <w:rsid w:val="00DE0321"/>
    <w:rsid w:val="00DE03B4"/>
    <w:rsid w:val="00DE05A1"/>
    <w:rsid w:val="00DE0A21"/>
    <w:rsid w:val="00DE0D7A"/>
    <w:rsid w:val="00DE0E4F"/>
    <w:rsid w:val="00DE0E7C"/>
    <w:rsid w:val="00DE0F72"/>
    <w:rsid w:val="00DE1118"/>
    <w:rsid w:val="00DE112B"/>
    <w:rsid w:val="00DE15C3"/>
    <w:rsid w:val="00DE1690"/>
    <w:rsid w:val="00DE16EC"/>
    <w:rsid w:val="00DE182F"/>
    <w:rsid w:val="00DE190F"/>
    <w:rsid w:val="00DE1AC8"/>
    <w:rsid w:val="00DE1ADF"/>
    <w:rsid w:val="00DE1AEC"/>
    <w:rsid w:val="00DE1ED8"/>
    <w:rsid w:val="00DE1FF9"/>
    <w:rsid w:val="00DE23A2"/>
    <w:rsid w:val="00DE23A3"/>
    <w:rsid w:val="00DE23F0"/>
    <w:rsid w:val="00DE246D"/>
    <w:rsid w:val="00DE24DE"/>
    <w:rsid w:val="00DE25A5"/>
    <w:rsid w:val="00DE25A9"/>
    <w:rsid w:val="00DE2BC5"/>
    <w:rsid w:val="00DE2BC7"/>
    <w:rsid w:val="00DE3000"/>
    <w:rsid w:val="00DE33D4"/>
    <w:rsid w:val="00DE341E"/>
    <w:rsid w:val="00DE3504"/>
    <w:rsid w:val="00DE366D"/>
    <w:rsid w:val="00DE39DB"/>
    <w:rsid w:val="00DE4076"/>
    <w:rsid w:val="00DE4328"/>
    <w:rsid w:val="00DE433C"/>
    <w:rsid w:val="00DE4468"/>
    <w:rsid w:val="00DE461E"/>
    <w:rsid w:val="00DE483A"/>
    <w:rsid w:val="00DE491B"/>
    <w:rsid w:val="00DE4A60"/>
    <w:rsid w:val="00DE4B35"/>
    <w:rsid w:val="00DE4E7E"/>
    <w:rsid w:val="00DE4FB4"/>
    <w:rsid w:val="00DE515C"/>
    <w:rsid w:val="00DE5221"/>
    <w:rsid w:val="00DE52EB"/>
    <w:rsid w:val="00DE53F7"/>
    <w:rsid w:val="00DE5856"/>
    <w:rsid w:val="00DE5C92"/>
    <w:rsid w:val="00DE5F1E"/>
    <w:rsid w:val="00DE5FCF"/>
    <w:rsid w:val="00DE60E0"/>
    <w:rsid w:val="00DE6133"/>
    <w:rsid w:val="00DE6599"/>
    <w:rsid w:val="00DE6BFB"/>
    <w:rsid w:val="00DE6C14"/>
    <w:rsid w:val="00DE6D5E"/>
    <w:rsid w:val="00DE6E49"/>
    <w:rsid w:val="00DE6F0F"/>
    <w:rsid w:val="00DE7077"/>
    <w:rsid w:val="00DE71C2"/>
    <w:rsid w:val="00DE7300"/>
    <w:rsid w:val="00DE779B"/>
    <w:rsid w:val="00DE78AA"/>
    <w:rsid w:val="00DE7D76"/>
    <w:rsid w:val="00DE7D83"/>
    <w:rsid w:val="00DE7E5F"/>
    <w:rsid w:val="00DF0015"/>
    <w:rsid w:val="00DF056A"/>
    <w:rsid w:val="00DF0603"/>
    <w:rsid w:val="00DF0636"/>
    <w:rsid w:val="00DF0823"/>
    <w:rsid w:val="00DF0835"/>
    <w:rsid w:val="00DF08E0"/>
    <w:rsid w:val="00DF090B"/>
    <w:rsid w:val="00DF0E4E"/>
    <w:rsid w:val="00DF0F09"/>
    <w:rsid w:val="00DF105B"/>
    <w:rsid w:val="00DF1094"/>
    <w:rsid w:val="00DF11BF"/>
    <w:rsid w:val="00DF12CA"/>
    <w:rsid w:val="00DF130D"/>
    <w:rsid w:val="00DF13FA"/>
    <w:rsid w:val="00DF1804"/>
    <w:rsid w:val="00DF1913"/>
    <w:rsid w:val="00DF199A"/>
    <w:rsid w:val="00DF1B19"/>
    <w:rsid w:val="00DF1C94"/>
    <w:rsid w:val="00DF1D18"/>
    <w:rsid w:val="00DF1D61"/>
    <w:rsid w:val="00DF1EF1"/>
    <w:rsid w:val="00DF1FF6"/>
    <w:rsid w:val="00DF22AA"/>
    <w:rsid w:val="00DF2419"/>
    <w:rsid w:val="00DF24A0"/>
    <w:rsid w:val="00DF256F"/>
    <w:rsid w:val="00DF258D"/>
    <w:rsid w:val="00DF26BB"/>
    <w:rsid w:val="00DF2721"/>
    <w:rsid w:val="00DF2758"/>
    <w:rsid w:val="00DF291C"/>
    <w:rsid w:val="00DF2AAB"/>
    <w:rsid w:val="00DF2FCD"/>
    <w:rsid w:val="00DF3004"/>
    <w:rsid w:val="00DF33E0"/>
    <w:rsid w:val="00DF38A0"/>
    <w:rsid w:val="00DF3933"/>
    <w:rsid w:val="00DF3BE3"/>
    <w:rsid w:val="00DF3C51"/>
    <w:rsid w:val="00DF3DF7"/>
    <w:rsid w:val="00DF43D9"/>
    <w:rsid w:val="00DF44CE"/>
    <w:rsid w:val="00DF4AD8"/>
    <w:rsid w:val="00DF4C01"/>
    <w:rsid w:val="00DF4C53"/>
    <w:rsid w:val="00DF4C82"/>
    <w:rsid w:val="00DF4FD8"/>
    <w:rsid w:val="00DF50EE"/>
    <w:rsid w:val="00DF54BD"/>
    <w:rsid w:val="00DF5733"/>
    <w:rsid w:val="00DF5AA1"/>
    <w:rsid w:val="00DF6065"/>
    <w:rsid w:val="00DF61D4"/>
    <w:rsid w:val="00DF633E"/>
    <w:rsid w:val="00DF663F"/>
    <w:rsid w:val="00DF683C"/>
    <w:rsid w:val="00DF6ADD"/>
    <w:rsid w:val="00DF6C34"/>
    <w:rsid w:val="00DF6DD2"/>
    <w:rsid w:val="00DF6EC7"/>
    <w:rsid w:val="00DF6F41"/>
    <w:rsid w:val="00DF7846"/>
    <w:rsid w:val="00DF7ABC"/>
    <w:rsid w:val="00DF7C86"/>
    <w:rsid w:val="00DF7C8F"/>
    <w:rsid w:val="00DF7E4E"/>
    <w:rsid w:val="00DF7FDB"/>
    <w:rsid w:val="00E00049"/>
    <w:rsid w:val="00E000D9"/>
    <w:rsid w:val="00E00101"/>
    <w:rsid w:val="00E001DA"/>
    <w:rsid w:val="00E00501"/>
    <w:rsid w:val="00E005E6"/>
    <w:rsid w:val="00E00667"/>
    <w:rsid w:val="00E00973"/>
    <w:rsid w:val="00E00AD0"/>
    <w:rsid w:val="00E00CB6"/>
    <w:rsid w:val="00E00EC1"/>
    <w:rsid w:val="00E00FC5"/>
    <w:rsid w:val="00E01293"/>
    <w:rsid w:val="00E013BE"/>
    <w:rsid w:val="00E014F6"/>
    <w:rsid w:val="00E01640"/>
    <w:rsid w:val="00E01683"/>
    <w:rsid w:val="00E016FE"/>
    <w:rsid w:val="00E017CC"/>
    <w:rsid w:val="00E01866"/>
    <w:rsid w:val="00E01C47"/>
    <w:rsid w:val="00E02325"/>
    <w:rsid w:val="00E02473"/>
    <w:rsid w:val="00E0258B"/>
    <w:rsid w:val="00E02956"/>
    <w:rsid w:val="00E02992"/>
    <w:rsid w:val="00E02AAA"/>
    <w:rsid w:val="00E02D32"/>
    <w:rsid w:val="00E02D7E"/>
    <w:rsid w:val="00E02DA4"/>
    <w:rsid w:val="00E02E0A"/>
    <w:rsid w:val="00E02E14"/>
    <w:rsid w:val="00E02EB5"/>
    <w:rsid w:val="00E0303B"/>
    <w:rsid w:val="00E03190"/>
    <w:rsid w:val="00E031C8"/>
    <w:rsid w:val="00E03462"/>
    <w:rsid w:val="00E034EA"/>
    <w:rsid w:val="00E03860"/>
    <w:rsid w:val="00E03B18"/>
    <w:rsid w:val="00E03B54"/>
    <w:rsid w:val="00E03B5F"/>
    <w:rsid w:val="00E03BB0"/>
    <w:rsid w:val="00E03CEC"/>
    <w:rsid w:val="00E03E46"/>
    <w:rsid w:val="00E03F90"/>
    <w:rsid w:val="00E03FA9"/>
    <w:rsid w:val="00E04163"/>
    <w:rsid w:val="00E041BE"/>
    <w:rsid w:val="00E04290"/>
    <w:rsid w:val="00E042E4"/>
    <w:rsid w:val="00E04419"/>
    <w:rsid w:val="00E04448"/>
    <w:rsid w:val="00E046C0"/>
    <w:rsid w:val="00E04791"/>
    <w:rsid w:val="00E047F2"/>
    <w:rsid w:val="00E048B4"/>
    <w:rsid w:val="00E0492A"/>
    <w:rsid w:val="00E04956"/>
    <w:rsid w:val="00E04998"/>
    <w:rsid w:val="00E049F1"/>
    <w:rsid w:val="00E04E37"/>
    <w:rsid w:val="00E0511F"/>
    <w:rsid w:val="00E05207"/>
    <w:rsid w:val="00E0530F"/>
    <w:rsid w:val="00E05393"/>
    <w:rsid w:val="00E053D5"/>
    <w:rsid w:val="00E0598D"/>
    <w:rsid w:val="00E05AC5"/>
    <w:rsid w:val="00E05B67"/>
    <w:rsid w:val="00E05CD9"/>
    <w:rsid w:val="00E063E0"/>
    <w:rsid w:val="00E06597"/>
    <w:rsid w:val="00E065B2"/>
    <w:rsid w:val="00E06622"/>
    <w:rsid w:val="00E069C5"/>
    <w:rsid w:val="00E06AD4"/>
    <w:rsid w:val="00E06B7D"/>
    <w:rsid w:val="00E06C3B"/>
    <w:rsid w:val="00E06FB2"/>
    <w:rsid w:val="00E071FB"/>
    <w:rsid w:val="00E072DE"/>
    <w:rsid w:val="00E0730D"/>
    <w:rsid w:val="00E073E3"/>
    <w:rsid w:val="00E075C0"/>
    <w:rsid w:val="00E07622"/>
    <w:rsid w:val="00E07ACD"/>
    <w:rsid w:val="00E07CED"/>
    <w:rsid w:val="00E07D5F"/>
    <w:rsid w:val="00E07F7D"/>
    <w:rsid w:val="00E1008B"/>
    <w:rsid w:val="00E102AA"/>
    <w:rsid w:val="00E10824"/>
    <w:rsid w:val="00E108FE"/>
    <w:rsid w:val="00E10993"/>
    <w:rsid w:val="00E109D2"/>
    <w:rsid w:val="00E110E1"/>
    <w:rsid w:val="00E11283"/>
    <w:rsid w:val="00E1132A"/>
    <w:rsid w:val="00E114C9"/>
    <w:rsid w:val="00E1179D"/>
    <w:rsid w:val="00E11954"/>
    <w:rsid w:val="00E119BC"/>
    <w:rsid w:val="00E11E5E"/>
    <w:rsid w:val="00E12022"/>
    <w:rsid w:val="00E1257B"/>
    <w:rsid w:val="00E125AC"/>
    <w:rsid w:val="00E125F0"/>
    <w:rsid w:val="00E12BA2"/>
    <w:rsid w:val="00E12C0E"/>
    <w:rsid w:val="00E12C25"/>
    <w:rsid w:val="00E12D41"/>
    <w:rsid w:val="00E12F20"/>
    <w:rsid w:val="00E1373F"/>
    <w:rsid w:val="00E13740"/>
    <w:rsid w:val="00E13775"/>
    <w:rsid w:val="00E1377D"/>
    <w:rsid w:val="00E1395D"/>
    <w:rsid w:val="00E13D4F"/>
    <w:rsid w:val="00E14142"/>
    <w:rsid w:val="00E141B1"/>
    <w:rsid w:val="00E14331"/>
    <w:rsid w:val="00E14834"/>
    <w:rsid w:val="00E14AF9"/>
    <w:rsid w:val="00E14EF9"/>
    <w:rsid w:val="00E15025"/>
    <w:rsid w:val="00E1525C"/>
    <w:rsid w:val="00E152B0"/>
    <w:rsid w:val="00E1547A"/>
    <w:rsid w:val="00E155C0"/>
    <w:rsid w:val="00E15619"/>
    <w:rsid w:val="00E156A4"/>
    <w:rsid w:val="00E15911"/>
    <w:rsid w:val="00E159C9"/>
    <w:rsid w:val="00E15A62"/>
    <w:rsid w:val="00E15AE1"/>
    <w:rsid w:val="00E16048"/>
    <w:rsid w:val="00E165FA"/>
    <w:rsid w:val="00E16750"/>
    <w:rsid w:val="00E168F8"/>
    <w:rsid w:val="00E16919"/>
    <w:rsid w:val="00E16ABC"/>
    <w:rsid w:val="00E16C85"/>
    <w:rsid w:val="00E16CC5"/>
    <w:rsid w:val="00E16F1E"/>
    <w:rsid w:val="00E1713C"/>
    <w:rsid w:val="00E171A2"/>
    <w:rsid w:val="00E17285"/>
    <w:rsid w:val="00E176DD"/>
    <w:rsid w:val="00E17774"/>
    <w:rsid w:val="00E17852"/>
    <w:rsid w:val="00E17872"/>
    <w:rsid w:val="00E17F0C"/>
    <w:rsid w:val="00E20495"/>
    <w:rsid w:val="00E2099A"/>
    <w:rsid w:val="00E20AA2"/>
    <w:rsid w:val="00E20AD2"/>
    <w:rsid w:val="00E20D38"/>
    <w:rsid w:val="00E2101D"/>
    <w:rsid w:val="00E210AD"/>
    <w:rsid w:val="00E21120"/>
    <w:rsid w:val="00E2114B"/>
    <w:rsid w:val="00E2126E"/>
    <w:rsid w:val="00E213FB"/>
    <w:rsid w:val="00E214D9"/>
    <w:rsid w:val="00E2152A"/>
    <w:rsid w:val="00E21557"/>
    <w:rsid w:val="00E21832"/>
    <w:rsid w:val="00E21C77"/>
    <w:rsid w:val="00E21C86"/>
    <w:rsid w:val="00E21D2E"/>
    <w:rsid w:val="00E21D9A"/>
    <w:rsid w:val="00E21FC4"/>
    <w:rsid w:val="00E21FF1"/>
    <w:rsid w:val="00E2209F"/>
    <w:rsid w:val="00E228A5"/>
    <w:rsid w:val="00E229B8"/>
    <w:rsid w:val="00E22B6C"/>
    <w:rsid w:val="00E22BF3"/>
    <w:rsid w:val="00E22DAE"/>
    <w:rsid w:val="00E22DD5"/>
    <w:rsid w:val="00E22ED3"/>
    <w:rsid w:val="00E22F9E"/>
    <w:rsid w:val="00E235C1"/>
    <w:rsid w:val="00E236BE"/>
    <w:rsid w:val="00E238CB"/>
    <w:rsid w:val="00E23982"/>
    <w:rsid w:val="00E239F5"/>
    <w:rsid w:val="00E23C80"/>
    <w:rsid w:val="00E23CAE"/>
    <w:rsid w:val="00E23F97"/>
    <w:rsid w:val="00E24123"/>
    <w:rsid w:val="00E2428B"/>
    <w:rsid w:val="00E2469D"/>
    <w:rsid w:val="00E2496E"/>
    <w:rsid w:val="00E24A92"/>
    <w:rsid w:val="00E24AA5"/>
    <w:rsid w:val="00E24DFC"/>
    <w:rsid w:val="00E24FEA"/>
    <w:rsid w:val="00E255D8"/>
    <w:rsid w:val="00E255DC"/>
    <w:rsid w:val="00E256EF"/>
    <w:rsid w:val="00E258A2"/>
    <w:rsid w:val="00E25995"/>
    <w:rsid w:val="00E25AB1"/>
    <w:rsid w:val="00E25B8A"/>
    <w:rsid w:val="00E25BFE"/>
    <w:rsid w:val="00E25F0C"/>
    <w:rsid w:val="00E2625C"/>
    <w:rsid w:val="00E26303"/>
    <w:rsid w:val="00E2681D"/>
    <w:rsid w:val="00E26C5A"/>
    <w:rsid w:val="00E26DF6"/>
    <w:rsid w:val="00E26FAA"/>
    <w:rsid w:val="00E26FF2"/>
    <w:rsid w:val="00E27039"/>
    <w:rsid w:val="00E27126"/>
    <w:rsid w:val="00E272AA"/>
    <w:rsid w:val="00E272CE"/>
    <w:rsid w:val="00E27A5A"/>
    <w:rsid w:val="00E27B16"/>
    <w:rsid w:val="00E27B6A"/>
    <w:rsid w:val="00E27B93"/>
    <w:rsid w:val="00E27C8B"/>
    <w:rsid w:val="00E27E2A"/>
    <w:rsid w:val="00E27F46"/>
    <w:rsid w:val="00E27FA4"/>
    <w:rsid w:val="00E302B9"/>
    <w:rsid w:val="00E303EB"/>
    <w:rsid w:val="00E306CC"/>
    <w:rsid w:val="00E3077E"/>
    <w:rsid w:val="00E309B8"/>
    <w:rsid w:val="00E30A89"/>
    <w:rsid w:val="00E31040"/>
    <w:rsid w:val="00E311BE"/>
    <w:rsid w:val="00E3120C"/>
    <w:rsid w:val="00E31225"/>
    <w:rsid w:val="00E31272"/>
    <w:rsid w:val="00E3131F"/>
    <w:rsid w:val="00E3143B"/>
    <w:rsid w:val="00E317AC"/>
    <w:rsid w:val="00E3195C"/>
    <w:rsid w:val="00E31B44"/>
    <w:rsid w:val="00E31BB8"/>
    <w:rsid w:val="00E31C3C"/>
    <w:rsid w:val="00E31EB8"/>
    <w:rsid w:val="00E32252"/>
    <w:rsid w:val="00E323C7"/>
    <w:rsid w:val="00E3256D"/>
    <w:rsid w:val="00E32630"/>
    <w:rsid w:val="00E3272E"/>
    <w:rsid w:val="00E32762"/>
    <w:rsid w:val="00E329A2"/>
    <w:rsid w:val="00E32C20"/>
    <w:rsid w:val="00E33020"/>
    <w:rsid w:val="00E33079"/>
    <w:rsid w:val="00E3349D"/>
    <w:rsid w:val="00E33564"/>
    <w:rsid w:val="00E337E6"/>
    <w:rsid w:val="00E33827"/>
    <w:rsid w:val="00E3382A"/>
    <w:rsid w:val="00E338D6"/>
    <w:rsid w:val="00E33AEF"/>
    <w:rsid w:val="00E33AF0"/>
    <w:rsid w:val="00E33C08"/>
    <w:rsid w:val="00E33F10"/>
    <w:rsid w:val="00E341F8"/>
    <w:rsid w:val="00E342BF"/>
    <w:rsid w:val="00E345DA"/>
    <w:rsid w:val="00E34683"/>
    <w:rsid w:val="00E34CF6"/>
    <w:rsid w:val="00E34FD7"/>
    <w:rsid w:val="00E35AC1"/>
    <w:rsid w:val="00E35D47"/>
    <w:rsid w:val="00E35EF3"/>
    <w:rsid w:val="00E36330"/>
    <w:rsid w:val="00E364D1"/>
    <w:rsid w:val="00E3675D"/>
    <w:rsid w:val="00E367E2"/>
    <w:rsid w:val="00E3692C"/>
    <w:rsid w:val="00E369A1"/>
    <w:rsid w:val="00E36ABB"/>
    <w:rsid w:val="00E36B51"/>
    <w:rsid w:val="00E36D80"/>
    <w:rsid w:val="00E36EA9"/>
    <w:rsid w:val="00E36EB3"/>
    <w:rsid w:val="00E36F04"/>
    <w:rsid w:val="00E36FBA"/>
    <w:rsid w:val="00E3715B"/>
    <w:rsid w:val="00E37303"/>
    <w:rsid w:val="00E37967"/>
    <w:rsid w:val="00E37ADD"/>
    <w:rsid w:val="00E37CC2"/>
    <w:rsid w:val="00E37EAD"/>
    <w:rsid w:val="00E40053"/>
    <w:rsid w:val="00E40218"/>
    <w:rsid w:val="00E402A2"/>
    <w:rsid w:val="00E402F1"/>
    <w:rsid w:val="00E403C4"/>
    <w:rsid w:val="00E4048A"/>
    <w:rsid w:val="00E404B8"/>
    <w:rsid w:val="00E4094F"/>
    <w:rsid w:val="00E40984"/>
    <w:rsid w:val="00E40A8C"/>
    <w:rsid w:val="00E40C4A"/>
    <w:rsid w:val="00E40DEB"/>
    <w:rsid w:val="00E410F9"/>
    <w:rsid w:val="00E416A4"/>
    <w:rsid w:val="00E41758"/>
    <w:rsid w:val="00E41FF7"/>
    <w:rsid w:val="00E423B2"/>
    <w:rsid w:val="00E424CE"/>
    <w:rsid w:val="00E425DF"/>
    <w:rsid w:val="00E42608"/>
    <w:rsid w:val="00E42634"/>
    <w:rsid w:val="00E42A38"/>
    <w:rsid w:val="00E42B60"/>
    <w:rsid w:val="00E42B6A"/>
    <w:rsid w:val="00E42BBF"/>
    <w:rsid w:val="00E43029"/>
    <w:rsid w:val="00E430F0"/>
    <w:rsid w:val="00E4322E"/>
    <w:rsid w:val="00E4326F"/>
    <w:rsid w:val="00E43793"/>
    <w:rsid w:val="00E439D8"/>
    <w:rsid w:val="00E43A91"/>
    <w:rsid w:val="00E43CAE"/>
    <w:rsid w:val="00E43D8E"/>
    <w:rsid w:val="00E43E28"/>
    <w:rsid w:val="00E43F74"/>
    <w:rsid w:val="00E4419A"/>
    <w:rsid w:val="00E44246"/>
    <w:rsid w:val="00E445F6"/>
    <w:rsid w:val="00E44A87"/>
    <w:rsid w:val="00E44BFD"/>
    <w:rsid w:val="00E44DA3"/>
    <w:rsid w:val="00E45033"/>
    <w:rsid w:val="00E45239"/>
    <w:rsid w:val="00E452D9"/>
    <w:rsid w:val="00E45552"/>
    <w:rsid w:val="00E45820"/>
    <w:rsid w:val="00E45872"/>
    <w:rsid w:val="00E458F5"/>
    <w:rsid w:val="00E4597D"/>
    <w:rsid w:val="00E459CE"/>
    <w:rsid w:val="00E45D3C"/>
    <w:rsid w:val="00E4635F"/>
    <w:rsid w:val="00E46364"/>
    <w:rsid w:val="00E46426"/>
    <w:rsid w:val="00E469EB"/>
    <w:rsid w:val="00E46AC9"/>
    <w:rsid w:val="00E46C48"/>
    <w:rsid w:val="00E46CB9"/>
    <w:rsid w:val="00E46CFE"/>
    <w:rsid w:val="00E46D06"/>
    <w:rsid w:val="00E46DB2"/>
    <w:rsid w:val="00E470E5"/>
    <w:rsid w:val="00E4710C"/>
    <w:rsid w:val="00E4781A"/>
    <w:rsid w:val="00E478B3"/>
    <w:rsid w:val="00E478F9"/>
    <w:rsid w:val="00E47C01"/>
    <w:rsid w:val="00E47D69"/>
    <w:rsid w:val="00E501BD"/>
    <w:rsid w:val="00E502E6"/>
    <w:rsid w:val="00E5055F"/>
    <w:rsid w:val="00E507EB"/>
    <w:rsid w:val="00E5088C"/>
    <w:rsid w:val="00E508D2"/>
    <w:rsid w:val="00E50B84"/>
    <w:rsid w:val="00E50CA0"/>
    <w:rsid w:val="00E50CB2"/>
    <w:rsid w:val="00E50D62"/>
    <w:rsid w:val="00E50DED"/>
    <w:rsid w:val="00E50E16"/>
    <w:rsid w:val="00E50F1A"/>
    <w:rsid w:val="00E514EA"/>
    <w:rsid w:val="00E515E5"/>
    <w:rsid w:val="00E5181E"/>
    <w:rsid w:val="00E518D9"/>
    <w:rsid w:val="00E51A6C"/>
    <w:rsid w:val="00E51BE7"/>
    <w:rsid w:val="00E51C6C"/>
    <w:rsid w:val="00E51E40"/>
    <w:rsid w:val="00E51EA4"/>
    <w:rsid w:val="00E51EDD"/>
    <w:rsid w:val="00E51EF3"/>
    <w:rsid w:val="00E51F26"/>
    <w:rsid w:val="00E51FB7"/>
    <w:rsid w:val="00E5204E"/>
    <w:rsid w:val="00E521F4"/>
    <w:rsid w:val="00E52724"/>
    <w:rsid w:val="00E527B2"/>
    <w:rsid w:val="00E52986"/>
    <w:rsid w:val="00E52EAA"/>
    <w:rsid w:val="00E52F2C"/>
    <w:rsid w:val="00E52FB5"/>
    <w:rsid w:val="00E52FD6"/>
    <w:rsid w:val="00E530AB"/>
    <w:rsid w:val="00E53472"/>
    <w:rsid w:val="00E5354F"/>
    <w:rsid w:val="00E535B5"/>
    <w:rsid w:val="00E5378F"/>
    <w:rsid w:val="00E538FC"/>
    <w:rsid w:val="00E53C1D"/>
    <w:rsid w:val="00E54366"/>
    <w:rsid w:val="00E54412"/>
    <w:rsid w:val="00E546CF"/>
    <w:rsid w:val="00E54805"/>
    <w:rsid w:val="00E549D0"/>
    <w:rsid w:val="00E54A07"/>
    <w:rsid w:val="00E54CBE"/>
    <w:rsid w:val="00E54E11"/>
    <w:rsid w:val="00E54E87"/>
    <w:rsid w:val="00E550A3"/>
    <w:rsid w:val="00E5514F"/>
    <w:rsid w:val="00E55160"/>
    <w:rsid w:val="00E55A03"/>
    <w:rsid w:val="00E55A0B"/>
    <w:rsid w:val="00E55E03"/>
    <w:rsid w:val="00E56026"/>
    <w:rsid w:val="00E5606B"/>
    <w:rsid w:val="00E5610A"/>
    <w:rsid w:val="00E56269"/>
    <w:rsid w:val="00E5644A"/>
    <w:rsid w:val="00E564CF"/>
    <w:rsid w:val="00E56542"/>
    <w:rsid w:val="00E568B5"/>
    <w:rsid w:val="00E56B0C"/>
    <w:rsid w:val="00E56B2B"/>
    <w:rsid w:val="00E56B5E"/>
    <w:rsid w:val="00E56D1A"/>
    <w:rsid w:val="00E56D53"/>
    <w:rsid w:val="00E5714C"/>
    <w:rsid w:val="00E57180"/>
    <w:rsid w:val="00E57190"/>
    <w:rsid w:val="00E5730B"/>
    <w:rsid w:val="00E57385"/>
    <w:rsid w:val="00E57612"/>
    <w:rsid w:val="00E576F2"/>
    <w:rsid w:val="00E577C4"/>
    <w:rsid w:val="00E577E5"/>
    <w:rsid w:val="00E57885"/>
    <w:rsid w:val="00E578AD"/>
    <w:rsid w:val="00E57B2D"/>
    <w:rsid w:val="00E57B57"/>
    <w:rsid w:val="00E57BEB"/>
    <w:rsid w:val="00E57C74"/>
    <w:rsid w:val="00E57D3B"/>
    <w:rsid w:val="00E57F6E"/>
    <w:rsid w:val="00E60189"/>
    <w:rsid w:val="00E60385"/>
    <w:rsid w:val="00E606CF"/>
    <w:rsid w:val="00E607E9"/>
    <w:rsid w:val="00E6080C"/>
    <w:rsid w:val="00E60AE3"/>
    <w:rsid w:val="00E60BA2"/>
    <w:rsid w:val="00E60CDF"/>
    <w:rsid w:val="00E60D96"/>
    <w:rsid w:val="00E60FD5"/>
    <w:rsid w:val="00E6157C"/>
    <w:rsid w:val="00E615F6"/>
    <w:rsid w:val="00E6189C"/>
    <w:rsid w:val="00E61A50"/>
    <w:rsid w:val="00E61BCD"/>
    <w:rsid w:val="00E61EAD"/>
    <w:rsid w:val="00E6203C"/>
    <w:rsid w:val="00E620D1"/>
    <w:rsid w:val="00E620E3"/>
    <w:rsid w:val="00E621D8"/>
    <w:rsid w:val="00E6261E"/>
    <w:rsid w:val="00E6274A"/>
    <w:rsid w:val="00E62971"/>
    <w:rsid w:val="00E629D2"/>
    <w:rsid w:val="00E62AAD"/>
    <w:rsid w:val="00E62B7F"/>
    <w:rsid w:val="00E62E4E"/>
    <w:rsid w:val="00E62F37"/>
    <w:rsid w:val="00E62FB0"/>
    <w:rsid w:val="00E62FCB"/>
    <w:rsid w:val="00E630B7"/>
    <w:rsid w:val="00E6332F"/>
    <w:rsid w:val="00E6339C"/>
    <w:rsid w:val="00E63433"/>
    <w:rsid w:val="00E639D1"/>
    <w:rsid w:val="00E63C1C"/>
    <w:rsid w:val="00E63E79"/>
    <w:rsid w:val="00E6438A"/>
    <w:rsid w:val="00E64455"/>
    <w:rsid w:val="00E645C2"/>
    <w:rsid w:val="00E64675"/>
    <w:rsid w:val="00E64692"/>
    <w:rsid w:val="00E6484A"/>
    <w:rsid w:val="00E64906"/>
    <w:rsid w:val="00E64AE1"/>
    <w:rsid w:val="00E64B26"/>
    <w:rsid w:val="00E64BEF"/>
    <w:rsid w:val="00E64E00"/>
    <w:rsid w:val="00E64E59"/>
    <w:rsid w:val="00E64E79"/>
    <w:rsid w:val="00E64F99"/>
    <w:rsid w:val="00E650BF"/>
    <w:rsid w:val="00E65129"/>
    <w:rsid w:val="00E652BE"/>
    <w:rsid w:val="00E65353"/>
    <w:rsid w:val="00E656DA"/>
    <w:rsid w:val="00E65902"/>
    <w:rsid w:val="00E659EB"/>
    <w:rsid w:val="00E65DF5"/>
    <w:rsid w:val="00E660E4"/>
    <w:rsid w:val="00E66167"/>
    <w:rsid w:val="00E662D0"/>
    <w:rsid w:val="00E663A6"/>
    <w:rsid w:val="00E6645A"/>
    <w:rsid w:val="00E66863"/>
    <w:rsid w:val="00E668BA"/>
    <w:rsid w:val="00E66A88"/>
    <w:rsid w:val="00E66AA7"/>
    <w:rsid w:val="00E66E3E"/>
    <w:rsid w:val="00E66EBA"/>
    <w:rsid w:val="00E66F94"/>
    <w:rsid w:val="00E6761F"/>
    <w:rsid w:val="00E676F4"/>
    <w:rsid w:val="00E6792C"/>
    <w:rsid w:val="00E67A25"/>
    <w:rsid w:val="00E67A4C"/>
    <w:rsid w:val="00E67C77"/>
    <w:rsid w:val="00E67DA6"/>
    <w:rsid w:val="00E67EBA"/>
    <w:rsid w:val="00E70095"/>
    <w:rsid w:val="00E7016B"/>
    <w:rsid w:val="00E70172"/>
    <w:rsid w:val="00E7024D"/>
    <w:rsid w:val="00E704CF"/>
    <w:rsid w:val="00E70612"/>
    <w:rsid w:val="00E707B8"/>
    <w:rsid w:val="00E7084B"/>
    <w:rsid w:val="00E70B8A"/>
    <w:rsid w:val="00E70C18"/>
    <w:rsid w:val="00E71241"/>
    <w:rsid w:val="00E71307"/>
    <w:rsid w:val="00E71675"/>
    <w:rsid w:val="00E7188C"/>
    <w:rsid w:val="00E71942"/>
    <w:rsid w:val="00E719EF"/>
    <w:rsid w:val="00E71B3E"/>
    <w:rsid w:val="00E71DC2"/>
    <w:rsid w:val="00E722EF"/>
    <w:rsid w:val="00E72388"/>
    <w:rsid w:val="00E723E2"/>
    <w:rsid w:val="00E725FE"/>
    <w:rsid w:val="00E7284A"/>
    <w:rsid w:val="00E72917"/>
    <w:rsid w:val="00E729B6"/>
    <w:rsid w:val="00E729FD"/>
    <w:rsid w:val="00E72E3C"/>
    <w:rsid w:val="00E72F6B"/>
    <w:rsid w:val="00E73023"/>
    <w:rsid w:val="00E73158"/>
    <w:rsid w:val="00E73167"/>
    <w:rsid w:val="00E73221"/>
    <w:rsid w:val="00E733CB"/>
    <w:rsid w:val="00E73472"/>
    <w:rsid w:val="00E73AA1"/>
    <w:rsid w:val="00E73B1C"/>
    <w:rsid w:val="00E73C69"/>
    <w:rsid w:val="00E73CF9"/>
    <w:rsid w:val="00E73EB9"/>
    <w:rsid w:val="00E7412A"/>
    <w:rsid w:val="00E74353"/>
    <w:rsid w:val="00E749CA"/>
    <w:rsid w:val="00E74B19"/>
    <w:rsid w:val="00E74BDB"/>
    <w:rsid w:val="00E74CD0"/>
    <w:rsid w:val="00E74DA6"/>
    <w:rsid w:val="00E7517F"/>
    <w:rsid w:val="00E753E1"/>
    <w:rsid w:val="00E753E9"/>
    <w:rsid w:val="00E753ED"/>
    <w:rsid w:val="00E755FC"/>
    <w:rsid w:val="00E7568D"/>
    <w:rsid w:val="00E756BE"/>
    <w:rsid w:val="00E756D7"/>
    <w:rsid w:val="00E75845"/>
    <w:rsid w:val="00E75DA0"/>
    <w:rsid w:val="00E75E58"/>
    <w:rsid w:val="00E75F1A"/>
    <w:rsid w:val="00E760BA"/>
    <w:rsid w:val="00E76661"/>
    <w:rsid w:val="00E7677D"/>
    <w:rsid w:val="00E76962"/>
    <w:rsid w:val="00E76C69"/>
    <w:rsid w:val="00E76ED1"/>
    <w:rsid w:val="00E77045"/>
    <w:rsid w:val="00E7709E"/>
    <w:rsid w:val="00E77260"/>
    <w:rsid w:val="00E7733B"/>
    <w:rsid w:val="00E7749C"/>
    <w:rsid w:val="00E7751A"/>
    <w:rsid w:val="00E77547"/>
    <w:rsid w:val="00E77634"/>
    <w:rsid w:val="00E776A4"/>
    <w:rsid w:val="00E7780A"/>
    <w:rsid w:val="00E77895"/>
    <w:rsid w:val="00E77C0A"/>
    <w:rsid w:val="00E77CD7"/>
    <w:rsid w:val="00E77F27"/>
    <w:rsid w:val="00E77F62"/>
    <w:rsid w:val="00E80241"/>
    <w:rsid w:val="00E802C0"/>
    <w:rsid w:val="00E8040F"/>
    <w:rsid w:val="00E80542"/>
    <w:rsid w:val="00E805BF"/>
    <w:rsid w:val="00E80671"/>
    <w:rsid w:val="00E80867"/>
    <w:rsid w:val="00E8099D"/>
    <w:rsid w:val="00E80BA1"/>
    <w:rsid w:val="00E80CE3"/>
    <w:rsid w:val="00E80F9F"/>
    <w:rsid w:val="00E811D4"/>
    <w:rsid w:val="00E81208"/>
    <w:rsid w:val="00E813B7"/>
    <w:rsid w:val="00E81B19"/>
    <w:rsid w:val="00E81E03"/>
    <w:rsid w:val="00E81E19"/>
    <w:rsid w:val="00E821F9"/>
    <w:rsid w:val="00E825BF"/>
    <w:rsid w:val="00E826C4"/>
    <w:rsid w:val="00E82C42"/>
    <w:rsid w:val="00E82EE3"/>
    <w:rsid w:val="00E831DF"/>
    <w:rsid w:val="00E835A6"/>
    <w:rsid w:val="00E83657"/>
    <w:rsid w:val="00E836FA"/>
    <w:rsid w:val="00E83839"/>
    <w:rsid w:val="00E83843"/>
    <w:rsid w:val="00E83929"/>
    <w:rsid w:val="00E83A8B"/>
    <w:rsid w:val="00E841EF"/>
    <w:rsid w:val="00E84491"/>
    <w:rsid w:val="00E8466A"/>
    <w:rsid w:val="00E84742"/>
    <w:rsid w:val="00E84831"/>
    <w:rsid w:val="00E84913"/>
    <w:rsid w:val="00E84ECE"/>
    <w:rsid w:val="00E84F0F"/>
    <w:rsid w:val="00E850C6"/>
    <w:rsid w:val="00E85117"/>
    <w:rsid w:val="00E85155"/>
    <w:rsid w:val="00E8538A"/>
    <w:rsid w:val="00E853BE"/>
    <w:rsid w:val="00E856F1"/>
    <w:rsid w:val="00E8580E"/>
    <w:rsid w:val="00E85BA4"/>
    <w:rsid w:val="00E85DBE"/>
    <w:rsid w:val="00E85E50"/>
    <w:rsid w:val="00E85F04"/>
    <w:rsid w:val="00E86534"/>
    <w:rsid w:val="00E8657B"/>
    <w:rsid w:val="00E86C27"/>
    <w:rsid w:val="00E86D28"/>
    <w:rsid w:val="00E86DA2"/>
    <w:rsid w:val="00E86E1D"/>
    <w:rsid w:val="00E86EDC"/>
    <w:rsid w:val="00E86F7F"/>
    <w:rsid w:val="00E86FD9"/>
    <w:rsid w:val="00E870DB"/>
    <w:rsid w:val="00E8718B"/>
    <w:rsid w:val="00E8723E"/>
    <w:rsid w:val="00E8730D"/>
    <w:rsid w:val="00E876AF"/>
    <w:rsid w:val="00E877CA"/>
    <w:rsid w:val="00E87862"/>
    <w:rsid w:val="00E87A56"/>
    <w:rsid w:val="00E87D98"/>
    <w:rsid w:val="00E87DC5"/>
    <w:rsid w:val="00E87E85"/>
    <w:rsid w:val="00E87FD8"/>
    <w:rsid w:val="00E90166"/>
    <w:rsid w:val="00E90255"/>
    <w:rsid w:val="00E903A4"/>
    <w:rsid w:val="00E9041C"/>
    <w:rsid w:val="00E90500"/>
    <w:rsid w:val="00E90582"/>
    <w:rsid w:val="00E90780"/>
    <w:rsid w:val="00E90B64"/>
    <w:rsid w:val="00E90BC1"/>
    <w:rsid w:val="00E90E9E"/>
    <w:rsid w:val="00E913E6"/>
    <w:rsid w:val="00E914B1"/>
    <w:rsid w:val="00E917FD"/>
    <w:rsid w:val="00E91B1E"/>
    <w:rsid w:val="00E91DDD"/>
    <w:rsid w:val="00E92021"/>
    <w:rsid w:val="00E9205C"/>
    <w:rsid w:val="00E921FB"/>
    <w:rsid w:val="00E9235D"/>
    <w:rsid w:val="00E924F9"/>
    <w:rsid w:val="00E925A3"/>
    <w:rsid w:val="00E9293D"/>
    <w:rsid w:val="00E92C61"/>
    <w:rsid w:val="00E92D30"/>
    <w:rsid w:val="00E92F9D"/>
    <w:rsid w:val="00E93049"/>
    <w:rsid w:val="00E93288"/>
    <w:rsid w:val="00E93295"/>
    <w:rsid w:val="00E93806"/>
    <w:rsid w:val="00E93C34"/>
    <w:rsid w:val="00E93D34"/>
    <w:rsid w:val="00E93DFF"/>
    <w:rsid w:val="00E941D4"/>
    <w:rsid w:val="00E942B0"/>
    <w:rsid w:val="00E9430F"/>
    <w:rsid w:val="00E944CC"/>
    <w:rsid w:val="00E9465C"/>
    <w:rsid w:val="00E947E0"/>
    <w:rsid w:val="00E9495A"/>
    <w:rsid w:val="00E94967"/>
    <w:rsid w:val="00E949D0"/>
    <w:rsid w:val="00E94C62"/>
    <w:rsid w:val="00E94C89"/>
    <w:rsid w:val="00E94CF6"/>
    <w:rsid w:val="00E94D5D"/>
    <w:rsid w:val="00E950B1"/>
    <w:rsid w:val="00E9533C"/>
    <w:rsid w:val="00E9535B"/>
    <w:rsid w:val="00E954C4"/>
    <w:rsid w:val="00E957A1"/>
    <w:rsid w:val="00E959C7"/>
    <w:rsid w:val="00E95F31"/>
    <w:rsid w:val="00E96324"/>
    <w:rsid w:val="00E96354"/>
    <w:rsid w:val="00E96386"/>
    <w:rsid w:val="00E96447"/>
    <w:rsid w:val="00E9650E"/>
    <w:rsid w:val="00E96608"/>
    <w:rsid w:val="00E968C9"/>
    <w:rsid w:val="00E96DD7"/>
    <w:rsid w:val="00E970DE"/>
    <w:rsid w:val="00E97412"/>
    <w:rsid w:val="00E975F0"/>
    <w:rsid w:val="00E97741"/>
    <w:rsid w:val="00E977CF"/>
    <w:rsid w:val="00E97922"/>
    <w:rsid w:val="00E97B5D"/>
    <w:rsid w:val="00E97B76"/>
    <w:rsid w:val="00E97BE9"/>
    <w:rsid w:val="00E97DEC"/>
    <w:rsid w:val="00E97E17"/>
    <w:rsid w:val="00E97E94"/>
    <w:rsid w:val="00E97EDA"/>
    <w:rsid w:val="00E97FB8"/>
    <w:rsid w:val="00E97FBE"/>
    <w:rsid w:val="00EA001E"/>
    <w:rsid w:val="00EA039E"/>
    <w:rsid w:val="00EA03C4"/>
    <w:rsid w:val="00EA0493"/>
    <w:rsid w:val="00EA0847"/>
    <w:rsid w:val="00EA094E"/>
    <w:rsid w:val="00EA0A32"/>
    <w:rsid w:val="00EA0AF2"/>
    <w:rsid w:val="00EA0D40"/>
    <w:rsid w:val="00EA0DD6"/>
    <w:rsid w:val="00EA0E26"/>
    <w:rsid w:val="00EA14A2"/>
    <w:rsid w:val="00EA155F"/>
    <w:rsid w:val="00EA165B"/>
    <w:rsid w:val="00EA18B0"/>
    <w:rsid w:val="00EA1AA6"/>
    <w:rsid w:val="00EA1E69"/>
    <w:rsid w:val="00EA1F3A"/>
    <w:rsid w:val="00EA203F"/>
    <w:rsid w:val="00EA21FE"/>
    <w:rsid w:val="00EA22E6"/>
    <w:rsid w:val="00EA23FC"/>
    <w:rsid w:val="00EA24D3"/>
    <w:rsid w:val="00EA2745"/>
    <w:rsid w:val="00EA27B1"/>
    <w:rsid w:val="00EA2DA9"/>
    <w:rsid w:val="00EA2E89"/>
    <w:rsid w:val="00EA32E6"/>
    <w:rsid w:val="00EA3415"/>
    <w:rsid w:val="00EA367B"/>
    <w:rsid w:val="00EA3832"/>
    <w:rsid w:val="00EA3882"/>
    <w:rsid w:val="00EA394A"/>
    <w:rsid w:val="00EA39B7"/>
    <w:rsid w:val="00EA3A8E"/>
    <w:rsid w:val="00EA3D69"/>
    <w:rsid w:val="00EA3DB7"/>
    <w:rsid w:val="00EA3E8A"/>
    <w:rsid w:val="00EA41D9"/>
    <w:rsid w:val="00EA424B"/>
    <w:rsid w:val="00EA4547"/>
    <w:rsid w:val="00EA4623"/>
    <w:rsid w:val="00EA464C"/>
    <w:rsid w:val="00EA46B9"/>
    <w:rsid w:val="00EA4F4A"/>
    <w:rsid w:val="00EA5031"/>
    <w:rsid w:val="00EA5106"/>
    <w:rsid w:val="00EA5B31"/>
    <w:rsid w:val="00EA5CD1"/>
    <w:rsid w:val="00EA60BE"/>
    <w:rsid w:val="00EA6111"/>
    <w:rsid w:val="00EA6166"/>
    <w:rsid w:val="00EA646F"/>
    <w:rsid w:val="00EA6476"/>
    <w:rsid w:val="00EA6503"/>
    <w:rsid w:val="00EA657B"/>
    <w:rsid w:val="00EA65AD"/>
    <w:rsid w:val="00EA65AF"/>
    <w:rsid w:val="00EA65C2"/>
    <w:rsid w:val="00EA6614"/>
    <w:rsid w:val="00EA6699"/>
    <w:rsid w:val="00EA66D7"/>
    <w:rsid w:val="00EA67B3"/>
    <w:rsid w:val="00EA69A5"/>
    <w:rsid w:val="00EA6A6E"/>
    <w:rsid w:val="00EA6A7A"/>
    <w:rsid w:val="00EA6B13"/>
    <w:rsid w:val="00EA6C15"/>
    <w:rsid w:val="00EA6E73"/>
    <w:rsid w:val="00EA6F6E"/>
    <w:rsid w:val="00EA72CC"/>
    <w:rsid w:val="00EA76C4"/>
    <w:rsid w:val="00EA76F1"/>
    <w:rsid w:val="00EA7AB7"/>
    <w:rsid w:val="00EA7ADF"/>
    <w:rsid w:val="00EA7FD6"/>
    <w:rsid w:val="00EA7FDB"/>
    <w:rsid w:val="00EB0151"/>
    <w:rsid w:val="00EB023D"/>
    <w:rsid w:val="00EB02C3"/>
    <w:rsid w:val="00EB03D3"/>
    <w:rsid w:val="00EB0408"/>
    <w:rsid w:val="00EB05E8"/>
    <w:rsid w:val="00EB0715"/>
    <w:rsid w:val="00EB0799"/>
    <w:rsid w:val="00EB0A3C"/>
    <w:rsid w:val="00EB0A4D"/>
    <w:rsid w:val="00EB0E37"/>
    <w:rsid w:val="00EB1273"/>
    <w:rsid w:val="00EB14B2"/>
    <w:rsid w:val="00EB155D"/>
    <w:rsid w:val="00EB18E1"/>
    <w:rsid w:val="00EB1B58"/>
    <w:rsid w:val="00EB1F9E"/>
    <w:rsid w:val="00EB20B5"/>
    <w:rsid w:val="00EB22CD"/>
    <w:rsid w:val="00EB2374"/>
    <w:rsid w:val="00EB2578"/>
    <w:rsid w:val="00EB271E"/>
    <w:rsid w:val="00EB297F"/>
    <w:rsid w:val="00EB29C7"/>
    <w:rsid w:val="00EB2A75"/>
    <w:rsid w:val="00EB2A8A"/>
    <w:rsid w:val="00EB2DBB"/>
    <w:rsid w:val="00EB2E30"/>
    <w:rsid w:val="00EB2EC6"/>
    <w:rsid w:val="00EB2F13"/>
    <w:rsid w:val="00EB2FF2"/>
    <w:rsid w:val="00EB2FF4"/>
    <w:rsid w:val="00EB30DA"/>
    <w:rsid w:val="00EB319A"/>
    <w:rsid w:val="00EB33BC"/>
    <w:rsid w:val="00EB340D"/>
    <w:rsid w:val="00EB34C5"/>
    <w:rsid w:val="00EB3520"/>
    <w:rsid w:val="00EB3A8E"/>
    <w:rsid w:val="00EB3B5D"/>
    <w:rsid w:val="00EB3B66"/>
    <w:rsid w:val="00EB3D46"/>
    <w:rsid w:val="00EB4279"/>
    <w:rsid w:val="00EB4D19"/>
    <w:rsid w:val="00EB4D2C"/>
    <w:rsid w:val="00EB4D9D"/>
    <w:rsid w:val="00EB4DE9"/>
    <w:rsid w:val="00EB5503"/>
    <w:rsid w:val="00EB5584"/>
    <w:rsid w:val="00EB56B5"/>
    <w:rsid w:val="00EB5727"/>
    <w:rsid w:val="00EB573F"/>
    <w:rsid w:val="00EB5828"/>
    <w:rsid w:val="00EB58AD"/>
    <w:rsid w:val="00EB5E58"/>
    <w:rsid w:val="00EB6028"/>
    <w:rsid w:val="00EB6079"/>
    <w:rsid w:val="00EB611C"/>
    <w:rsid w:val="00EB621D"/>
    <w:rsid w:val="00EB637E"/>
    <w:rsid w:val="00EB64F3"/>
    <w:rsid w:val="00EB677B"/>
    <w:rsid w:val="00EB6A60"/>
    <w:rsid w:val="00EB7084"/>
    <w:rsid w:val="00EB7155"/>
    <w:rsid w:val="00EB72CA"/>
    <w:rsid w:val="00EB72F8"/>
    <w:rsid w:val="00EB735A"/>
    <w:rsid w:val="00EB736D"/>
    <w:rsid w:val="00EB76D2"/>
    <w:rsid w:val="00EB78A0"/>
    <w:rsid w:val="00EB7983"/>
    <w:rsid w:val="00EB7BD1"/>
    <w:rsid w:val="00EB7BEA"/>
    <w:rsid w:val="00EB7C98"/>
    <w:rsid w:val="00EC001E"/>
    <w:rsid w:val="00EC0113"/>
    <w:rsid w:val="00EC036A"/>
    <w:rsid w:val="00EC05B5"/>
    <w:rsid w:val="00EC082D"/>
    <w:rsid w:val="00EC0AC7"/>
    <w:rsid w:val="00EC0BAF"/>
    <w:rsid w:val="00EC12CA"/>
    <w:rsid w:val="00EC135B"/>
    <w:rsid w:val="00EC15B8"/>
    <w:rsid w:val="00EC15E5"/>
    <w:rsid w:val="00EC172A"/>
    <w:rsid w:val="00EC1871"/>
    <w:rsid w:val="00EC18F9"/>
    <w:rsid w:val="00EC192E"/>
    <w:rsid w:val="00EC1A0B"/>
    <w:rsid w:val="00EC1A82"/>
    <w:rsid w:val="00EC1AFF"/>
    <w:rsid w:val="00EC1FE9"/>
    <w:rsid w:val="00EC2152"/>
    <w:rsid w:val="00EC23A2"/>
    <w:rsid w:val="00EC2528"/>
    <w:rsid w:val="00EC2944"/>
    <w:rsid w:val="00EC29AE"/>
    <w:rsid w:val="00EC2A43"/>
    <w:rsid w:val="00EC2D93"/>
    <w:rsid w:val="00EC2F20"/>
    <w:rsid w:val="00EC2FA4"/>
    <w:rsid w:val="00EC31E8"/>
    <w:rsid w:val="00EC3228"/>
    <w:rsid w:val="00EC330D"/>
    <w:rsid w:val="00EC333E"/>
    <w:rsid w:val="00EC33C1"/>
    <w:rsid w:val="00EC3C05"/>
    <w:rsid w:val="00EC3C5B"/>
    <w:rsid w:val="00EC3CC8"/>
    <w:rsid w:val="00EC3EC7"/>
    <w:rsid w:val="00EC40F3"/>
    <w:rsid w:val="00EC4154"/>
    <w:rsid w:val="00EC42E7"/>
    <w:rsid w:val="00EC4357"/>
    <w:rsid w:val="00EC43AA"/>
    <w:rsid w:val="00EC44E4"/>
    <w:rsid w:val="00EC47FF"/>
    <w:rsid w:val="00EC49E0"/>
    <w:rsid w:val="00EC4B3F"/>
    <w:rsid w:val="00EC4DCC"/>
    <w:rsid w:val="00EC526E"/>
    <w:rsid w:val="00EC5347"/>
    <w:rsid w:val="00EC5383"/>
    <w:rsid w:val="00EC557E"/>
    <w:rsid w:val="00EC5642"/>
    <w:rsid w:val="00EC573E"/>
    <w:rsid w:val="00EC596D"/>
    <w:rsid w:val="00EC5A01"/>
    <w:rsid w:val="00EC5A4A"/>
    <w:rsid w:val="00EC62E2"/>
    <w:rsid w:val="00EC6425"/>
    <w:rsid w:val="00EC6822"/>
    <w:rsid w:val="00EC6B8E"/>
    <w:rsid w:val="00EC6D85"/>
    <w:rsid w:val="00EC6DED"/>
    <w:rsid w:val="00EC6E46"/>
    <w:rsid w:val="00EC6FD0"/>
    <w:rsid w:val="00EC7504"/>
    <w:rsid w:val="00EC75E2"/>
    <w:rsid w:val="00EC7765"/>
    <w:rsid w:val="00EC7787"/>
    <w:rsid w:val="00EC7C27"/>
    <w:rsid w:val="00EC7D9B"/>
    <w:rsid w:val="00ED01B3"/>
    <w:rsid w:val="00ED0AC7"/>
    <w:rsid w:val="00ED0E6A"/>
    <w:rsid w:val="00ED0FF5"/>
    <w:rsid w:val="00ED1008"/>
    <w:rsid w:val="00ED11EA"/>
    <w:rsid w:val="00ED15CA"/>
    <w:rsid w:val="00ED15F4"/>
    <w:rsid w:val="00ED17B6"/>
    <w:rsid w:val="00ED1878"/>
    <w:rsid w:val="00ED188C"/>
    <w:rsid w:val="00ED1902"/>
    <w:rsid w:val="00ED190C"/>
    <w:rsid w:val="00ED195D"/>
    <w:rsid w:val="00ED1C83"/>
    <w:rsid w:val="00ED1C9D"/>
    <w:rsid w:val="00ED1EB3"/>
    <w:rsid w:val="00ED2064"/>
    <w:rsid w:val="00ED2113"/>
    <w:rsid w:val="00ED213C"/>
    <w:rsid w:val="00ED253E"/>
    <w:rsid w:val="00ED2588"/>
    <w:rsid w:val="00ED25FD"/>
    <w:rsid w:val="00ED2749"/>
    <w:rsid w:val="00ED28E7"/>
    <w:rsid w:val="00ED2D5D"/>
    <w:rsid w:val="00ED2F8B"/>
    <w:rsid w:val="00ED306B"/>
    <w:rsid w:val="00ED3103"/>
    <w:rsid w:val="00ED319C"/>
    <w:rsid w:val="00ED32C0"/>
    <w:rsid w:val="00ED35D3"/>
    <w:rsid w:val="00ED3608"/>
    <w:rsid w:val="00ED37C9"/>
    <w:rsid w:val="00ED3844"/>
    <w:rsid w:val="00ED39CA"/>
    <w:rsid w:val="00ED3F0F"/>
    <w:rsid w:val="00ED3F25"/>
    <w:rsid w:val="00ED4297"/>
    <w:rsid w:val="00ED46E0"/>
    <w:rsid w:val="00ED48E6"/>
    <w:rsid w:val="00ED4A19"/>
    <w:rsid w:val="00ED4A44"/>
    <w:rsid w:val="00ED4F11"/>
    <w:rsid w:val="00ED50AA"/>
    <w:rsid w:val="00ED512A"/>
    <w:rsid w:val="00ED5393"/>
    <w:rsid w:val="00ED54C6"/>
    <w:rsid w:val="00ED5737"/>
    <w:rsid w:val="00ED57DE"/>
    <w:rsid w:val="00ED5BA0"/>
    <w:rsid w:val="00ED5E61"/>
    <w:rsid w:val="00ED5F5F"/>
    <w:rsid w:val="00ED6101"/>
    <w:rsid w:val="00ED61C9"/>
    <w:rsid w:val="00ED6524"/>
    <w:rsid w:val="00ED6653"/>
    <w:rsid w:val="00ED6707"/>
    <w:rsid w:val="00ED681C"/>
    <w:rsid w:val="00ED6B1D"/>
    <w:rsid w:val="00ED6BE7"/>
    <w:rsid w:val="00ED6E89"/>
    <w:rsid w:val="00ED6F05"/>
    <w:rsid w:val="00ED70F3"/>
    <w:rsid w:val="00ED7148"/>
    <w:rsid w:val="00ED7541"/>
    <w:rsid w:val="00ED779B"/>
    <w:rsid w:val="00ED77B9"/>
    <w:rsid w:val="00ED78C3"/>
    <w:rsid w:val="00ED7C47"/>
    <w:rsid w:val="00ED7E5A"/>
    <w:rsid w:val="00EE0351"/>
    <w:rsid w:val="00EE05BA"/>
    <w:rsid w:val="00EE0882"/>
    <w:rsid w:val="00EE08EF"/>
    <w:rsid w:val="00EE091F"/>
    <w:rsid w:val="00EE0B42"/>
    <w:rsid w:val="00EE0B52"/>
    <w:rsid w:val="00EE0CF5"/>
    <w:rsid w:val="00EE16DD"/>
    <w:rsid w:val="00EE17C4"/>
    <w:rsid w:val="00EE19A3"/>
    <w:rsid w:val="00EE1CD3"/>
    <w:rsid w:val="00EE206D"/>
    <w:rsid w:val="00EE2144"/>
    <w:rsid w:val="00EE238A"/>
    <w:rsid w:val="00EE238B"/>
    <w:rsid w:val="00EE24C1"/>
    <w:rsid w:val="00EE25CB"/>
    <w:rsid w:val="00EE26EB"/>
    <w:rsid w:val="00EE2A29"/>
    <w:rsid w:val="00EE2AD9"/>
    <w:rsid w:val="00EE2B70"/>
    <w:rsid w:val="00EE304B"/>
    <w:rsid w:val="00EE3164"/>
    <w:rsid w:val="00EE337F"/>
    <w:rsid w:val="00EE3448"/>
    <w:rsid w:val="00EE38B7"/>
    <w:rsid w:val="00EE39B4"/>
    <w:rsid w:val="00EE39C2"/>
    <w:rsid w:val="00EE3B5F"/>
    <w:rsid w:val="00EE3B9B"/>
    <w:rsid w:val="00EE3C3F"/>
    <w:rsid w:val="00EE3CC5"/>
    <w:rsid w:val="00EE3E92"/>
    <w:rsid w:val="00EE3F8A"/>
    <w:rsid w:val="00EE410A"/>
    <w:rsid w:val="00EE4124"/>
    <w:rsid w:val="00EE418C"/>
    <w:rsid w:val="00EE41AF"/>
    <w:rsid w:val="00EE443F"/>
    <w:rsid w:val="00EE44E3"/>
    <w:rsid w:val="00EE49CD"/>
    <w:rsid w:val="00EE49E8"/>
    <w:rsid w:val="00EE4D6F"/>
    <w:rsid w:val="00EE4DC6"/>
    <w:rsid w:val="00EE57FF"/>
    <w:rsid w:val="00EE58AC"/>
    <w:rsid w:val="00EE59AA"/>
    <w:rsid w:val="00EE5AC1"/>
    <w:rsid w:val="00EE5C84"/>
    <w:rsid w:val="00EE5DF5"/>
    <w:rsid w:val="00EE62F1"/>
    <w:rsid w:val="00EE6359"/>
    <w:rsid w:val="00EE6388"/>
    <w:rsid w:val="00EE63BC"/>
    <w:rsid w:val="00EE653B"/>
    <w:rsid w:val="00EE66D9"/>
    <w:rsid w:val="00EE6706"/>
    <w:rsid w:val="00EE689B"/>
    <w:rsid w:val="00EE68A7"/>
    <w:rsid w:val="00EE69EA"/>
    <w:rsid w:val="00EE6A5A"/>
    <w:rsid w:val="00EE6AF9"/>
    <w:rsid w:val="00EE6E2E"/>
    <w:rsid w:val="00EE6E64"/>
    <w:rsid w:val="00EE6EC3"/>
    <w:rsid w:val="00EE6FD8"/>
    <w:rsid w:val="00EE71EE"/>
    <w:rsid w:val="00EE7207"/>
    <w:rsid w:val="00EE7407"/>
    <w:rsid w:val="00EE74C8"/>
    <w:rsid w:val="00EE7542"/>
    <w:rsid w:val="00EE7617"/>
    <w:rsid w:val="00EE7666"/>
    <w:rsid w:val="00EE76E9"/>
    <w:rsid w:val="00EE7950"/>
    <w:rsid w:val="00EE79AD"/>
    <w:rsid w:val="00EE7D51"/>
    <w:rsid w:val="00EE7E2E"/>
    <w:rsid w:val="00EE7F31"/>
    <w:rsid w:val="00EF0294"/>
    <w:rsid w:val="00EF0530"/>
    <w:rsid w:val="00EF058F"/>
    <w:rsid w:val="00EF06B4"/>
    <w:rsid w:val="00EF0E0A"/>
    <w:rsid w:val="00EF0EC3"/>
    <w:rsid w:val="00EF0FB2"/>
    <w:rsid w:val="00EF136D"/>
    <w:rsid w:val="00EF1505"/>
    <w:rsid w:val="00EF160F"/>
    <w:rsid w:val="00EF1A63"/>
    <w:rsid w:val="00EF1AB7"/>
    <w:rsid w:val="00EF1C20"/>
    <w:rsid w:val="00EF1E92"/>
    <w:rsid w:val="00EF1F36"/>
    <w:rsid w:val="00EF1FD6"/>
    <w:rsid w:val="00EF2248"/>
    <w:rsid w:val="00EF2424"/>
    <w:rsid w:val="00EF2494"/>
    <w:rsid w:val="00EF27CC"/>
    <w:rsid w:val="00EF28B6"/>
    <w:rsid w:val="00EF290E"/>
    <w:rsid w:val="00EF2B8F"/>
    <w:rsid w:val="00EF2BB0"/>
    <w:rsid w:val="00EF2D53"/>
    <w:rsid w:val="00EF2D8F"/>
    <w:rsid w:val="00EF2E64"/>
    <w:rsid w:val="00EF2F04"/>
    <w:rsid w:val="00EF329A"/>
    <w:rsid w:val="00EF33FC"/>
    <w:rsid w:val="00EF3D8A"/>
    <w:rsid w:val="00EF43E4"/>
    <w:rsid w:val="00EF448F"/>
    <w:rsid w:val="00EF455F"/>
    <w:rsid w:val="00EF4685"/>
    <w:rsid w:val="00EF47AF"/>
    <w:rsid w:val="00EF481F"/>
    <w:rsid w:val="00EF4A50"/>
    <w:rsid w:val="00EF4C55"/>
    <w:rsid w:val="00EF4E74"/>
    <w:rsid w:val="00EF5116"/>
    <w:rsid w:val="00EF52A8"/>
    <w:rsid w:val="00EF54B6"/>
    <w:rsid w:val="00EF54E9"/>
    <w:rsid w:val="00EF550A"/>
    <w:rsid w:val="00EF56A5"/>
    <w:rsid w:val="00EF59BF"/>
    <w:rsid w:val="00EF59EF"/>
    <w:rsid w:val="00EF5A08"/>
    <w:rsid w:val="00EF5B05"/>
    <w:rsid w:val="00EF5D92"/>
    <w:rsid w:val="00EF5DDF"/>
    <w:rsid w:val="00EF60C3"/>
    <w:rsid w:val="00EF64D1"/>
    <w:rsid w:val="00EF673C"/>
    <w:rsid w:val="00EF6748"/>
    <w:rsid w:val="00EF68B8"/>
    <w:rsid w:val="00EF6ACE"/>
    <w:rsid w:val="00EF6AEA"/>
    <w:rsid w:val="00EF6BF5"/>
    <w:rsid w:val="00EF6C48"/>
    <w:rsid w:val="00EF6D0B"/>
    <w:rsid w:val="00EF6F68"/>
    <w:rsid w:val="00EF70B1"/>
    <w:rsid w:val="00EF744D"/>
    <w:rsid w:val="00EF74AE"/>
    <w:rsid w:val="00EF74E4"/>
    <w:rsid w:val="00EF7663"/>
    <w:rsid w:val="00EF7755"/>
    <w:rsid w:val="00EF7837"/>
    <w:rsid w:val="00EF7AC7"/>
    <w:rsid w:val="00EF7CA3"/>
    <w:rsid w:val="00EF7CD0"/>
    <w:rsid w:val="00EF7F5B"/>
    <w:rsid w:val="00F00119"/>
    <w:rsid w:val="00F00199"/>
    <w:rsid w:val="00F001E3"/>
    <w:rsid w:val="00F00450"/>
    <w:rsid w:val="00F0045C"/>
    <w:rsid w:val="00F00519"/>
    <w:rsid w:val="00F007FB"/>
    <w:rsid w:val="00F009F2"/>
    <w:rsid w:val="00F00E37"/>
    <w:rsid w:val="00F00FA7"/>
    <w:rsid w:val="00F011E0"/>
    <w:rsid w:val="00F012CD"/>
    <w:rsid w:val="00F016B0"/>
    <w:rsid w:val="00F016C0"/>
    <w:rsid w:val="00F016E1"/>
    <w:rsid w:val="00F016F9"/>
    <w:rsid w:val="00F01770"/>
    <w:rsid w:val="00F018B2"/>
    <w:rsid w:val="00F01B58"/>
    <w:rsid w:val="00F01C15"/>
    <w:rsid w:val="00F01C1A"/>
    <w:rsid w:val="00F01CC2"/>
    <w:rsid w:val="00F0214B"/>
    <w:rsid w:val="00F0236F"/>
    <w:rsid w:val="00F02398"/>
    <w:rsid w:val="00F028B4"/>
    <w:rsid w:val="00F02ACC"/>
    <w:rsid w:val="00F02B48"/>
    <w:rsid w:val="00F02DFE"/>
    <w:rsid w:val="00F02E2E"/>
    <w:rsid w:val="00F02E87"/>
    <w:rsid w:val="00F02EF8"/>
    <w:rsid w:val="00F03169"/>
    <w:rsid w:val="00F032C8"/>
    <w:rsid w:val="00F036D2"/>
    <w:rsid w:val="00F037B3"/>
    <w:rsid w:val="00F03909"/>
    <w:rsid w:val="00F03B76"/>
    <w:rsid w:val="00F03C5A"/>
    <w:rsid w:val="00F0401C"/>
    <w:rsid w:val="00F040B7"/>
    <w:rsid w:val="00F040FF"/>
    <w:rsid w:val="00F04476"/>
    <w:rsid w:val="00F045DE"/>
    <w:rsid w:val="00F04A06"/>
    <w:rsid w:val="00F04BDB"/>
    <w:rsid w:val="00F04C6E"/>
    <w:rsid w:val="00F0521F"/>
    <w:rsid w:val="00F052C9"/>
    <w:rsid w:val="00F05423"/>
    <w:rsid w:val="00F0582B"/>
    <w:rsid w:val="00F05846"/>
    <w:rsid w:val="00F0590C"/>
    <w:rsid w:val="00F05C25"/>
    <w:rsid w:val="00F05D39"/>
    <w:rsid w:val="00F06049"/>
    <w:rsid w:val="00F061FB"/>
    <w:rsid w:val="00F06215"/>
    <w:rsid w:val="00F064EE"/>
    <w:rsid w:val="00F0650B"/>
    <w:rsid w:val="00F06543"/>
    <w:rsid w:val="00F067D3"/>
    <w:rsid w:val="00F06931"/>
    <w:rsid w:val="00F06C14"/>
    <w:rsid w:val="00F06DB9"/>
    <w:rsid w:val="00F06F8E"/>
    <w:rsid w:val="00F070B2"/>
    <w:rsid w:val="00F07266"/>
    <w:rsid w:val="00F074CF"/>
    <w:rsid w:val="00F0754F"/>
    <w:rsid w:val="00F07662"/>
    <w:rsid w:val="00F07737"/>
    <w:rsid w:val="00F07883"/>
    <w:rsid w:val="00F078D9"/>
    <w:rsid w:val="00F07C00"/>
    <w:rsid w:val="00F07D5B"/>
    <w:rsid w:val="00F07EE6"/>
    <w:rsid w:val="00F10072"/>
    <w:rsid w:val="00F1024B"/>
    <w:rsid w:val="00F1056C"/>
    <w:rsid w:val="00F10803"/>
    <w:rsid w:val="00F1080E"/>
    <w:rsid w:val="00F10B0B"/>
    <w:rsid w:val="00F10C46"/>
    <w:rsid w:val="00F10E29"/>
    <w:rsid w:val="00F110D0"/>
    <w:rsid w:val="00F114BB"/>
    <w:rsid w:val="00F11729"/>
    <w:rsid w:val="00F11805"/>
    <w:rsid w:val="00F1189E"/>
    <w:rsid w:val="00F11AA5"/>
    <w:rsid w:val="00F11ABB"/>
    <w:rsid w:val="00F11E55"/>
    <w:rsid w:val="00F11F5E"/>
    <w:rsid w:val="00F11FA6"/>
    <w:rsid w:val="00F1231A"/>
    <w:rsid w:val="00F12354"/>
    <w:rsid w:val="00F123F6"/>
    <w:rsid w:val="00F124FE"/>
    <w:rsid w:val="00F125BA"/>
    <w:rsid w:val="00F12610"/>
    <w:rsid w:val="00F12873"/>
    <w:rsid w:val="00F12BB4"/>
    <w:rsid w:val="00F12F07"/>
    <w:rsid w:val="00F12F9E"/>
    <w:rsid w:val="00F13007"/>
    <w:rsid w:val="00F130D1"/>
    <w:rsid w:val="00F13327"/>
    <w:rsid w:val="00F136A9"/>
    <w:rsid w:val="00F13A04"/>
    <w:rsid w:val="00F13CCA"/>
    <w:rsid w:val="00F13E6E"/>
    <w:rsid w:val="00F140FD"/>
    <w:rsid w:val="00F1410C"/>
    <w:rsid w:val="00F14249"/>
    <w:rsid w:val="00F142CE"/>
    <w:rsid w:val="00F144BB"/>
    <w:rsid w:val="00F147EF"/>
    <w:rsid w:val="00F14A9E"/>
    <w:rsid w:val="00F14C17"/>
    <w:rsid w:val="00F14CEB"/>
    <w:rsid w:val="00F14F86"/>
    <w:rsid w:val="00F15126"/>
    <w:rsid w:val="00F15159"/>
    <w:rsid w:val="00F151E8"/>
    <w:rsid w:val="00F15461"/>
    <w:rsid w:val="00F1570F"/>
    <w:rsid w:val="00F15957"/>
    <w:rsid w:val="00F15A15"/>
    <w:rsid w:val="00F15A41"/>
    <w:rsid w:val="00F1608B"/>
    <w:rsid w:val="00F160EF"/>
    <w:rsid w:val="00F1639C"/>
    <w:rsid w:val="00F16BF2"/>
    <w:rsid w:val="00F1705A"/>
    <w:rsid w:val="00F17082"/>
    <w:rsid w:val="00F17094"/>
    <w:rsid w:val="00F171FE"/>
    <w:rsid w:val="00F173A9"/>
    <w:rsid w:val="00F173C9"/>
    <w:rsid w:val="00F174A9"/>
    <w:rsid w:val="00F17866"/>
    <w:rsid w:val="00F17A87"/>
    <w:rsid w:val="00F17AA1"/>
    <w:rsid w:val="00F17ACC"/>
    <w:rsid w:val="00F17CB3"/>
    <w:rsid w:val="00F17E22"/>
    <w:rsid w:val="00F17ED8"/>
    <w:rsid w:val="00F17FF2"/>
    <w:rsid w:val="00F200FA"/>
    <w:rsid w:val="00F20216"/>
    <w:rsid w:val="00F20249"/>
    <w:rsid w:val="00F20510"/>
    <w:rsid w:val="00F20839"/>
    <w:rsid w:val="00F20D1E"/>
    <w:rsid w:val="00F20D9D"/>
    <w:rsid w:val="00F20F3B"/>
    <w:rsid w:val="00F21318"/>
    <w:rsid w:val="00F213DF"/>
    <w:rsid w:val="00F2142A"/>
    <w:rsid w:val="00F2162C"/>
    <w:rsid w:val="00F21692"/>
    <w:rsid w:val="00F2193B"/>
    <w:rsid w:val="00F219A7"/>
    <w:rsid w:val="00F219F3"/>
    <w:rsid w:val="00F21A80"/>
    <w:rsid w:val="00F21DA1"/>
    <w:rsid w:val="00F21DF5"/>
    <w:rsid w:val="00F21E29"/>
    <w:rsid w:val="00F21EE2"/>
    <w:rsid w:val="00F221CA"/>
    <w:rsid w:val="00F22238"/>
    <w:rsid w:val="00F222A3"/>
    <w:rsid w:val="00F22307"/>
    <w:rsid w:val="00F2239C"/>
    <w:rsid w:val="00F2274D"/>
    <w:rsid w:val="00F22A1E"/>
    <w:rsid w:val="00F22A4F"/>
    <w:rsid w:val="00F22CD6"/>
    <w:rsid w:val="00F22D97"/>
    <w:rsid w:val="00F22EC6"/>
    <w:rsid w:val="00F22F50"/>
    <w:rsid w:val="00F22FEF"/>
    <w:rsid w:val="00F230D6"/>
    <w:rsid w:val="00F2316D"/>
    <w:rsid w:val="00F232E5"/>
    <w:rsid w:val="00F2344B"/>
    <w:rsid w:val="00F234DD"/>
    <w:rsid w:val="00F23508"/>
    <w:rsid w:val="00F23589"/>
    <w:rsid w:val="00F23596"/>
    <w:rsid w:val="00F235B0"/>
    <w:rsid w:val="00F2369B"/>
    <w:rsid w:val="00F23814"/>
    <w:rsid w:val="00F23982"/>
    <w:rsid w:val="00F23BCB"/>
    <w:rsid w:val="00F23C26"/>
    <w:rsid w:val="00F23D46"/>
    <w:rsid w:val="00F241F2"/>
    <w:rsid w:val="00F24407"/>
    <w:rsid w:val="00F24419"/>
    <w:rsid w:val="00F24448"/>
    <w:rsid w:val="00F24499"/>
    <w:rsid w:val="00F245A2"/>
    <w:rsid w:val="00F2462F"/>
    <w:rsid w:val="00F24665"/>
    <w:rsid w:val="00F247C2"/>
    <w:rsid w:val="00F24940"/>
    <w:rsid w:val="00F24984"/>
    <w:rsid w:val="00F24B74"/>
    <w:rsid w:val="00F24EF2"/>
    <w:rsid w:val="00F24EF9"/>
    <w:rsid w:val="00F24F7F"/>
    <w:rsid w:val="00F25124"/>
    <w:rsid w:val="00F25279"/>
    <w:rsid w:val="00F253FC"/>
    <w:rsid w:val="00F25590"/>
    <w:rsid w:val="00F255E9"/>
    <w:rsid w:val="00F2581E"/>
    <w:rsid w:val="00F25B20"/>
    <w:rsid w:val="00F261A6"/>
    <w:rsid w:val="00F264BF"/>
    <w:rsid w:val="00F26791"/>
    <w:rsid w:val="00F267B6"/>
    <w:rsid w:val="00F26866"/>
    <w:rsid w:val="00F26A63"/>
    <w:rsid w:val="00F26B70"/>
    <w:rsid w:val="00F26EAB"/>
    <w:rsid w:val="00F26F0D"/>
    <w:rsid w:val="00F26FAC"/>
    <w:rsid w:val="00F270BC"/>
    <w:rsid w:val="00F27183"/>
    <w:rsid w:val="00F2736A"/>
    <w:rsid w:val="00F2745C"/>
    <w:rsid w:val="00F274F9"/>
    <w:rsid w:val="00F275D8"/>
    <w:rsid w:val="00F276DE"/>
    <w:rsid w:val="00F278D4"/>
    <w:rsid w:val="00F279EA"/>
    <w:rsid w:val="00F27A57"/>
    <w:rsid w:val="00F27F07"/>
    <w:rsid w:val="00F3027D"/>
    <w:rsid w:val="00F3030F"/>
    <w:rsid w:val="00F30341"/>
    <w:rsid w:val="00F305CF"/>
    <w:rsid w:val="00F30668"/>
    <w:rsid w:val="00F3067C"/>
    <w:rsid w:val="00F30F2D"/>
    <w:rsid w:val="00F310CF"/>
    <w:rsid w:val="00F311F6"/>
    <w:rsid w:val="00F312CE"/>
    <w:rsid w:val="00F313E6"/>
    <w:rsid w:val="00F31412"/>
    <w:rsid w:val="00F31714"/>
    <w:rsid w:val="00F31FE6"/>
    <w:rsid w:val="00F32175"/>
    <w:rsid w:val="00F32218"/>
    <w:rsid w:val="00F32427"/>
    <w:rsid w:val="00F325DA"/>
    <w:rsid w:val="00F32C8E"/>
    <w:rsid w:val="00F32D22"/>
    <w:rsid w:val="00F32D8D"/>
    <w:rsid w:val="00F32DC1"/>
    <w:rsid w:val="00F32DE9"/>
    <w:rsid w:val="00F32E9D"/>
    <w:rsid w:val="00F332B4"/>
    <w:rsid w:val="00F33562"/>
    <w:rsid w:val="00F335A1"/>
    <w:rsid w:val="00F33720"/>
    <w:rsid w:val="00F33844"/>
    <w:rsid w:val="00F33BD4"/>
    <w:rsid w:val="00F3404C"/>
    <w:rsid w:val="00F34252"/>
    <w:rsid w:val="00F345D7"/>
    <w:rsid w:val="00F3493B"/>
    <w:rsid w:val="00F349C6"/>
    <w:rsid w:val="00F34A68"/>
    <w:rsid w:val="00F34BC8"/>
    <w:rsid w:val="00F34CD0"/>
    <w:rsid w:val="00F34E8C"/>
    <w:rsid w:val="00F3506F"/>
    <w:rsid w:val="00F3520F"/>
    <w:rsid w:val="00F35283"/>
    <w:rsid w:val="00F352EE"/>
    <w:rsid w:val="00F35383"/>
    <w:rsid w:val="00F3578F"/>
    <w:rsid w:val="00F357DA"/>
    <w:rsid w:val="00F358C0"/>
    <w:rsid w:val="00F35BDE"/>
    <w:rsid w:val="00F35C8B"/>
    <w:rsid w:val="00F36123"/>
    <w:rsid w:val="00F362C1"/>
    <w:rsid w:val="00F36D4A"/>
    <w:rsid w:val="00F36ECF"/>
    <w:rsid w:val="00F373C1"/>
    <w:rsid w:val="00F373F5"/>
    <w:rsid w:val="00F37891"/>
    <w:rsid w:val="00F378B4"/>
    <w:rsid w:val="00F378F1"/>
    <w:rsid w:val="00F37DEC"/>
    <w:rsid w:val="00F37F13"/>
    <w:rsid w:val="00F400B5"/>
    <w:rsid w:val="00F40235"/>
    <w:rsid w:val="00F4047E"/>
    <w:rsid w:val="00F405FF"/>
    <w:rsid w:val="00F40815"/>
    <w:rsid w:val="00F40B1F"/>
    <w:rsid w:val="00F414DF"/>
    <w:rsid w:val="00F414E1"/>
    <w:rsid w:val="00F41512"/>
    <w:rsid w:val="00F415BC"/>
    <w:rsid w:val="00F4166C"/>
    <w:rsid w:val="00F416F6"/>
    <w:rsid w:val="00F417ED"/>
    <w:rsid w:val="00F41DBC"/>
    <w:rsid w:val="00F41DD0"/>
    <w:rsid w:val="00F41F68"/>
    <w:rsid w:val="00F42128"/>
    <w:rsid w:val="00F421E4"/>
    <w:rsid w:val="00F42347"/>
    <w:rsid w:val="00F423BF"/>
    <w:rsid w:val="00F425B4"/>
    <w:rsid w:val="00F42871"/>
    <w:rsid w:val="00F4288F"/>
    <w:rsid w:val="00F4289B"/>
    <w:rsid w:val="00F42A7E"/>
    <w:rsid w:val="00F42AF2"/>
    <w:rsid w:val="00F42B19"/>
    <w:rsid w:val="00F42C11"/>
    <w:rsid w:val="00F42ED2"/>
    <w:rsid w:val="00F43691"/>
    <w:rsid w:val="00F4376A"/>
    <w:rsid w:val="00F4384B"/>
    <w:rsid w:val="00F43BB4"/>
    <w:rsid w:val="00F43D81"/>
    <w:rsid w:val="00F43E26"/>
    <w:rsid w:val="00F43EB5"/>
    <w:rsid w:val="00F44191"/>
    <w:rsid w:val="00F4423A"/>
    <w:rsid w:val="00F44376"/>
    <w:rsid w:val="00F446E3"/>
    <w:rsid w:val="00F448CF"/>
    <w:rsid w:val="00F44A62"/>
    <w:rsid w:val="00F44AAC"/>
    <w:rsid w:val="00F44ADB"/>
    <w:rsid w:val="00F44F50"/>
    <w:rsid w:val="00F45015"/>
    <w:rsid w:val="00F450E1"/>
    <w:rsid w:val="00F4510F"/>
    <w:rsid w:val="00F45403"/>
    <w:rsid w:val="00F454F3"/>
    <w:rsid w:val="00F456BF"/>
    <w:rsid w:val="00F4578D"/>
    <w:rsid w:val="00F457A8"/>
    <w:rsid w:val="00F4586F"/>
    <w:rsid w:val="00F45895"/>
    <w:rsid w:val="00F45946"/>
    <w:rsid w:val="00F45B6E"/>
    <w:rsid w:val="00F45C6E"/>
    <w:rsid w:val="00F45D5D"/>
    <w:rsid w:val="00F45E87"/>
    <w:rsid w:val="00F46001"/>
    <w:rsid w:val="00F46094"/>
    <w:rsid w:val="00F466C3"/>
    <w:rsid w:val="00F46B8B"/>
    <w:rsid w:val="00F4700C"/>
    <w:rsid w:val="00F4714C"/>
    <w:rsid w:val="00F47540"/>
    <w:rsid w:val="00F477BD"/>
    <w:rsid w:val="00F47C78"/>
    <w:rsid w:val="00F47D12"/>
    <w:rsid w:val="00F5017F"/>
    <w:rsid w:val="00F501EA"/>
    <w:rsid w:val="00F50322"/>
    <w:rsid w:val="00F50466"/>
    <w:rsid w:val="00F5049B"/>
    <w:rsid w:val="00F505AB"/>
    <w:rsid w:val="00F507F5"/>
    <w:rsid w:val="00F50886"/>
    <w:rsid w:val="00F50AE4"/>
    <w:rsid w:val="00F50B0A"/>
    <w:rsid w:val="00F50BC2"/>
    <w:rsid w:val="00F50C5F"/>
    <w:rsid w:val="00F50DB2"/>
    <w:rsid w:val="00F50E0C"/>
    <w:rsid w:val="00F50E5C"/>
    <w:rsid w:val="00F50F87"/>
    <w:rsid w:val="00F50FED"/>
    <w:rsid w:val="00F51116"/>
    <w:rsid w:val="00F51354"/>
    <w:rsid w:val="00F51381"/>
    <w:rsid w:val="00F5138D"/>
    <w:rsid w:val="00F51406"/>
    <w:rsid w:val="00F516BE"/>
    <w:rsid w:val="00F51863"/>
    <w:rsid w:val="00F5187B"/>
    <w:rsid w:val="00F51B75"/>
    <w:rsid w:val="00F51BBA"/>
    <w:rsid w:val="00F51BFD"/>
    <w:rsid w:val="00F51CEB"/>
    <w:rsid w:val="00F51DEA"/>
    <w:rsid w:val="00F5203C"/>
    <w:rsid w:val="00F52401"/>
    <w:rsid w:val="00F52541"/>
    <w:rsid w:val="00F52807"/>
    <w:rsid w:val="00F528AD"/>
    <w:rsid w:val="00F528CE"/>
    <w:rsid w:val="00F529CE"/>
    <w:rsid w:val="00F52A8A"/>
    <w:rsid w:val="00F52CBB"/>
    <w:rsid w:val="00F52E83"/>
    <w:rsid w:val="00F52F2D"/>
    <w:rsid w:val="00F530C8"/>
    <w:rsid w:val="00F5317A"/>
    <w:rsid w:val="00F53595"/>
    <w:rsid w:val="00F53677"/>
    <w:rsid w:val="00F536F8"/>
    <w:rsid w:val="00F538C3"/>
    <w:rsid w:val="00F5395F"/>
    <w:rsid w:val="00F53960"/>
    <w:rsid w:val="00F53987"/>
    <w:rsid w:val="00F53A13"/>
    <w:rsid w:val="00F53B27"/>
    <w:rsid w:val="00F53B71"/>
    <w:rsid w:val="00F53F88"/>
    <w:rsid w:val="00F540DC"/>
    <w:rsid w:val="00F540E5"/>
    <w:rsid w:val="00F540F2"/>
    <w:rsid w:val="00F54143"/>
    <w:rsid w:val="00F5440B"/>
    <w:rsid w:val="00F54497"/>
    <w:rsid w:val="00F544A8"/>
    <w:rsid w:val="00F5461A"/>
    <w:rsid w:val="00F54AE3"/>
    <w:rsid w:val="00F54BA6"/>
    <w:rsid w:val="00F54CD0"/>
    <w:rsid w:val="00F54E2B"/>
    <w:rsid w:val="00F54E93"/>
    <w:rsid w:val="00F54F2D"/>
    <w:rsid w:val="00F54F30"/>
    <w:rsid w:val="00F54FE8"/>
    <w:rsid w:val="00F5528A"/>
    <w:rsid w:val="00F555E0"/>
    <w:rsid w:val="00F55628"/>
    <w:rsid w:val="00F55767"/>
    <w:rsid w:val="00F55885"/>
    <w:rsid w:val="00F559A0"/>
    <w:rsid w:val="00F55A93"/>
    <w:rsid w:val="00F55B44"/>
    <w:rsid w:val="00F55DDD"/>
    <w:rsid w:val="00F55EBB"/>
    <w:rsid w:val="00F562FD"/>
    <w:rsid w:val="00F5637D"/>
    <w:rsid w:val="00F56532"/>
    <w:rsid w:val="00F565D6"/>
    <w:rsid w:val="00F56626"/>
    <w:rsid w:val="00F569ED"/>
    <w:rsid w:val="00F56E23"/>
    <w:rsid w:val="00F575C8"/>
    <w:rsid w:val="00F575EB"/>
    <w:rsid w:val="00F579DF"/>
    <w:rsid w:val="00F57ABE"/>
    <w:rsid w:val="00F57B5A"/>
    <w:rsid w:val="00F57B8A"/>
    <w:rsid w:val="00F57CE8"/>
    <w:rsid w:val="00F60182"/>
    <w:rsid w:val="00F60243"/>
    <w:rsid w:val="00F60292"/>
    <w:rsid w:val="00F602DF"/>
    <w:rsid w:val="00F603AA"/>
    <w:rsid w:val="00F6045C"/>
    <w:rsid w:val="00F607BB"/>
    <w:rsid w:val="00F60851"/>
    <w:rsid w:val="00F608BE"/>
    <w:rsid w:val="00F608C5"/>
    <w:rsid w:val="00F60B36"/>
    <w:rsid w:val="00F60F34"/>
    <w:rsid w:val="00F61052"/>
    <w:rsid w:val="00F61086"/>
    <w:rsid w:val="00F61453"/>
    <w:rsid w:val="00F61483"/>
    <w:rsid w:val="00F61623"/>
    <w:rsid w:val="00F617BF"/>
    <w:rsid w:val="00F61A10"/>
    <w:rsid w:val="00F61A2C"/>
    <w:rsid w:val="00F61CA2"/>
    <w:rsid w:val="00F61E5F"/>
    <w:rsid w:val="00F62195"/>
    <w:rsid w:val="00F622B6"/>
    <w:rsid w:val="00F62360"/>
    <w:rsid w:val="00F624D9"/>
    <w:rsid w:val="00F6277E"/>
    <w:rsid w:val="00F627DC"/>
    <w:rsid w:val="00F62C4C"/>
    <w:rsid w:val="00F62FA8"/>
    <w:rsid w:val="00F62FC6"/>
    <w:rsid w:val="00F633E1"/>
    <w:rsid w:val="00F63454"/>
    <w:rsid w:val="00F63D43"/>
    <w:rsid w:val="00F64038"/>
    <w:rsid w:val="00F64494"/>
    <w:rsid w:val="00F645E6"/>
    <w:rsid w:val="00F64A52"/>
    <w:rsid w:val="00F65016"/>
    <w:rsid w:val="00F650DA"/>
    <w:rsid w:val="00F65233"/>
    <w:rsid w:val="00F6527C"/>
    <w:rsid w:val="00F65400"/>
    <w:rsid w:val="00F65426"/>
    <w:rsid w:val="00F6550C"/>
    <w:rsid w:val="00F658D9"/>
    <w:rsid w:val="00F65926"/>
    <w:rsid w:val="00F65A56"/>
    <w:rsid w:val="00F65BAA"/>
    <w:rsid w:val="00F65E2E"/>
    <w:rsid w:val="00F65EE0"/>
    <w:rsid w:val="00F66104"/>
    <w:rsid w:val="00F663A0"/>
    <w:rsid w:val="00F66506"/>
    <w:rsid w:val="00F66573"/>
    <w:rsid w:val="00F6662A"/>
    <w:rsid w:val="00F66B45"/>
    <w:rsid w:val="00F66BC7"/>
    <w:rsid w:val="00F66CD2"/>
    <w:rsid w:val="00F67403"/>
    <w:rsid w:val="00F67585"/>
    <w:rsid w:val="00F67618"/>
    <w:rsid w:val="00F676E3"/>
    <w:rsid w:val="00F678A3"/>
    <w:rsid w:val="00F678E9"/>
    <w:rsid w:val="00F67DBE"/>
    <w:rsid w:val="00F67E48"/>
    <w:rsid w:val="00F67F69"/>
    <w:rsid w:val="00F702CF"/>
    <w:rsid w:val="00F7052F"/>
    <w:rsid w:val="00F70898"/>
    <w:rsid w:val="00F708C1"/>
    <w:rsid w:val="00F709DE"/>
    <w:rsid w:val="00F70AD8"/>
    <w:rsid w:val="00F70B2F"/>
    <w:rsid w:val="00F70BA0"/>
    <w:rsid w:val="00F70BA3"/>
    <w:rsid w:val="00F70CC5"/>
    <w:rsid w:val="00F70D04"/>
    <w:rsid w:val="00F70D89"/>
    <w:rsid w:val="00F70DFF"/>
    <w:rsid w:val="00F70F61"/>
    <w:rsid w:val="00F70F8C"/>
    <w:rsid w:val="00F71305"/>
    <w:rsid w:val="00F71336"/>
    <w:rsid w:val="00F713D3"/>
    <w:rsid w:val="00F716D3"/>
    <w:rsid w:val="00F717E1"/>
    <w:rsid w:val="00F71953"/>
    <w:rsid w:val="00F71C6F"/>
    <w:rsid w:val="00F7228D"/>
    <w:rsid w:val="00F723B2"/>
    <w:rsid w:val="00F72420"/>
    <w:rsid w:val="00F72477"/>
    <w:rsid w:val="00F72683"/>
    <w:rsid w:val="00F726E1"/>
    <w:rsid w:val="00F7287A"/>
    <w:rsid w:val="00F72898"/>
    <w:rsid w:val="00F728A3"/>
    <w:rsid w:val="00F729EC"/>
    <w:rsid w:val="00F72ADD"/>
    <w:rsid w:val="00F72AEE"/>
    <w:rsid w:val="00F72E8B"/>
    <w:rsid w:val="00F730C0"/>
    <w:rsid w:val="00F7312E"/>
    <w:rsid w:val="00F73241"/>
    <w:rsid w:val="00F732B8"/>
    <w:rsid w:val="00F732FB"/>
    <w:rsid w:val="00F73B23"/>
    <w:rsid w:val="00F73CEB"/>
    <w:rsid w:val="00F73D26"/>
    <w:rsid w:val="00F7427E"/>
    <w:rsid w:val="00F74500"/>
    <w:rsid w:val="00F74912"/>
    <w:rsid w:val="00F74AA9"/>
    <w:rsid w:val="00F74B2D"/>
    <w:rsid w:val="00F74C76"/>
    <w:rsid w:val="00F74FC6"/>
    <w:rsid w:val="00F752C6"/>
    <w:rsid w:val="00F75343"/>
    <w:rsid w:val="00F7549B"/>
    <w:rsid w:val="00F7556F"/>
    <w:rsid w:val="00F756BC"/>
    <w:rsid w:val="00F75CFF"/>
    <w:rsid w:val="00F75D4D"/>
    <w:rsid w:val="00F75EDB"/>
    <w:rsid w:val="00F763E5"/>
    <w:rsid w:val="00F764B0"/>
    <w:rsid w:val="00F76541"/>
    <w:rsid w:val="00F769F8"/>
    <w:rsid w:val="00F76EB6"/>
    <w:rsid w:val="00F76FB2"/>
    <w:rsid w:val="00F76FF7"/>
    <w:rsid w:val="00F77110"/>
    <w:rsid w:val="00F77261"/>
    <w:rsid w:val="00F772CA"/>
    <w:rsid w:val="00F77C29"/>
    <w:rsid w:val="00F77C52"/>
    <w:rsid w:val="00F77F80"/>
    <w:rsid w:val="00F80458"/>
    <w:rsid w:val="00F80605"/>
    <w:rsid w:val="00F806A0"/>
    <w:rsid w:val="00F80759"/>
    <w:rsid w:val="00F808F4"/>
    <w:rsid w:val="00F80AE6"/>
    <w:rsid w:val="00F80D0E"/>
    <w:rsid w:val="00F80D68"/>
    <w:rsid w:val="00F810E0"/>
    <w:rsid w:val="00F8110B"/>
    <w:rsid w:val="00F81298"/>
    <w:rsid w:val="00F8159D"/>
    <w:rsid w:val="00F81A54"/>
    <w:rsid w:val="00F81D8C"/>
    <w:rsid w:val="00F81F0C"/>
    <w:rsid w:val="00F81FC7"/>
    <w:rsid w:val="00F82137"/>
    <w:rsid w:val="00F821C3"/>
    <w:rsid w:val="00F822AB"/>
    <w:rsid w:val="00F8244C"/>
    <w:rsid w:val="00F824A0"/>
    <w:rsid w:val="00F829E4"/>
    <w:rsid w:val="00F83149"/>
    <w:rsid w:val="00F8320C"/>
    <w:rsid w:val="00F833A8"/>
    <w:rsid w:val="00F833DD"/>
    <w:rsid w:val="00F833DE"/>
    <w:rsid w:val="00F83504"/>
    <w:rsid w:val="00F835DB"/>
    <w:rsid w:val="00F837AE"/>
    <w:rsid w:val="00F8394A"/>
    <w:rsid w:val="00F839D1"/>
    <w:rsid w:val="00F83DD4"/>
    <w:rsid w:val="00F83F9A"/>
    <w:rsid w:val="00F843F5"/>
    <w:rsid w:val="00F8462F"/>
    <w:rsid w:val="00F846E3"/>
    <w:rsid w:val="00F847C8"/>
    <w:rsid w:val="00F84A83"/>
    <w:rsid w:val="00F84BA6"/>
    <w:rsid w:val="00F84C75"/>
    <w:rsid w:val="00F84D78"/>
    <w:rsid w:val="00F84F4D"/>
    <w:rsid w:val="00F850AC"/>
    <w:rsid w:val="00F850B5"/>
    <w:rsid w:val="00F851C7"/>
    <w:rsid w:val="00F8521C"/>
    <w:rsid w:val="00F85398"/>
    <w:rsid w:val="00F85462"/>
    <w:rsid w:val="00F85681"/>
    <w:rsid w:val="00F856E8"/>
    <w:rsid w:val="00F85773"/>
    <w:rsid w:val="00F858BA"/>
    <w:rsid w:val="00F85906"/>
    <w:rsid w:val="00F85AB7"/>
    <w:rsid w:val="00F85C0B"/>
    <w:rsid w:val="00F85CFF"/>
    <w:rsid w:val="00F85D5C"/>
    <w:rsid w:val="00F85E1F"/>
    <w:rsid w:val="00F85EAC"/>
    <w:rsid w:val="00F85EF9"/>
    <w:rsid w:val="00F85FBE"/>
    <w:rsid w:val="00F85FF4"/>
    <w:rsid w:val="00F862D0"/>
    <w:rsid w:val="00F86A61"/>
    <w:rsid w:val="00F86DF8"/>
    <w:rsid w:val="00F86F63"/>
    <w:rsid w:val="00F870EC"/>
    <w:rsid w:val="00F872B7"/>
    <w:rsid w:val="00F8758D"/>
    <w:rsid w:val="00F875C0"/>
    <w:rsid w:val="00F876F5"/>
    <w:rsid w:val="00F87BF7"/>
    <w:rsid w:val="00F87EF4"/>
    <w:rsid w:val="00F87F9A"/>
    <w:rsid w:val="00F9013C"/>
    <w:rsid w:val="00F902F3"/>
    <w:rsid w:val="00F9060A"/>
    <w:rsid w:val="00F9060C"/>
    <w:rsid w:val="00F906C7"/>
    <w:rsid w:val="00F90A1B"/>
    <w:rsid w:val="00F90B77"/>
    <w:rsid w:val="00F90C2F"/>
    <w:rsid w:val="00F90DDF"/>
    <w:rsid w:val="00F90E8E"/>
    <w:rsid w:val="00F90EFB"/>
    <w:rsid w:val="00F90F43"/>
    <w:rsid w:val="00F91386"/>
    <w:rsid w:val="00F915EA"/>
    <w:rsid w:val="00F91881"/>
    <w:rsid w:val="00F91BAC"/>
    <w:rsid w:val="00F91F2D"/>
    <w:rsid w:val="00F91F80"/>
    <w:rsid w:val="00F92501"/>
    <w:rsid w:val="00F92633"/>
    <w:rsid w:val="00F92753"/>
    <w:rsid w:val="00F928BC"/>
    <w:rsid w:val="00F929B3"/>
    <w:rsid w:val="00F92C85"/>
    <w:rsid w:val="00F92E97"/>
    <w:rsid w:val="00F92FD8"/>
    <w:rsid w:val="00F93012"/>
    <w:rsid w:val="00F932FE"/>
    <w:rsid w:val="00F934C7"/>
    <w:rsid w:val="00F934C8"/>
    <w:rsid w:val="00F93A88"/>
    <w:rsid w:val="00F93AA0"/>
    <w:rsid w:val="00F93B67"/>
    <w:rsid w:val="00F93B6E"/>
    <w:rsid w:val="00F93CCB"/>
    <w:rsid w:val="00F93DAE"/>
    <w:rsid w:val="00F941CF"/>
    <w:rsid w:val="00F9423D"/>
    <w:rsid w:val="00F942FA"/>
    <w:rsid w:val="00F94309"/>
    <w:rsid w:val="00F9450B"/>
    <w:rsid w:val="00F94652"/>
    <w:rsid w:val="00F94896"/>
    <w:rsid w:val="00F94C00"/>
    <w:rsid w:val="00F94D15"/>
    <w:rsid w:val="00F9503C"/>
    <w:rsid w:val="00F9575D"/>
    <w:rsid w:val="00F957D1"/>
    <w:rsid w:val="00F95904"/>
    <w:rsid w:val="00F95909"/>
    <w:rsid w:val="00F9593A"/>
    <w:rsid w:val="00F95982"/>
    <w:rsid w:val="00F95B96"/>
    <w:rsid w:val="00F95DD9"/>
    <w:rsid w:val="00F96205"/>
    <w:rsid w:val="00F96243"/>
    <w:rsid w:val="00F9656E"/>
    <w:rsid w:val="00F96ADD"/>
    <w:rsid w:val="00F96B0D"/>
    <w:rsid w:val="00F96C50"/>
    <w:rsid w:val="00F96C88"/>
    <w:rsid w:val="00F96E46"/>
    <w:rsid w:val="00F970E0"/>
    <w:rsid w:val="00F97168"/>
    <w:rsid w:val="00F971BA"/>
    <w:rsid w:val="00F9727C"/>
    <w:rsid w:val="00F979F5"/>
    <w:rsid w:val="00F97A95"/>
    <w:rsid w:val="00F97DE1"/>
    <w:rsid w:val="00F97FDA"/>
    <w:rsid w:val="00FA0013"/>
    <w:rsid w:val="00FA00A6"/>
    <w:rsid w:val="00FA01C9"/>
    <w:rsid w:val="00FA0735"/>
    <w:rsid w:val="00FA0A46"/>
    <w:rsid w:val="00FA0E69"/>
    <w:rsid w:val="00FA119B"/>
    <w:rsid w:val="00FA1268"/>
    <w:rsid w:val="00FA1389"/>
    <w:rsid w:val="00FA1558"/>
    <w:rsid w:val="00FA183F"/>
    <w:rsid w:val="00FA1BB3"/>
    <w:rsid w:val="00FA1F15"/>
    <w:rsid w:val="00FA1FC6"/>
    <w:rsid w:val="00FA21B2"/>
    <w:rsid w:val="00FA22C5"/>
    <w:rsid w:val="00FA23F8"/>
    <w:rsid w:val="00FA2911"/>
    <w:rsid w:val="00FA2C31"/>
    <w:rsid w:val="00FA2D5E"/>
    <w:rsid w:val="00FA3231"/>
    <w:rsid w:val="00FA32AC"/>
    <w:rsid w:val="00FA36D2"/>
    <w:rsid w:val="00FA3793"/>
    <w:rsid w:val="00FA38F6"/>
    <w:rsid w:val="00FA39F8"/>
    <w:rsid w:val="00FA3BFE"/>
    <w:rsid w:val="00FA3C23"/>
    <w:rsid w:val="00FA3DB1"/>
    <w:rsid w:val="00FA3E3E"/>
    <w:rsid w:val="00FA4118"/>
    <w:rsid w:val="00FA4185"/>
    <w:rsid w:val="00FA4680"/>
    <w:rsid w:val="00FA4692"/>
    <w:rsid w:val="00FA4962"/>
    <w:rsid w:val="00FA49BE"/>
    <w:rsid w:val="00FA4D1D"/>
    <w:rsid w:val="00FA4D92"/>
    <w:rsid w:val="00FA4E1C"/>
    <w:rsid w:val="00FA4F0F"/>
    <w:rsid w:val="00FA4F63"/>
    <w:rsid w:val="00FA5135"/>
    <w:rsid w:val="00FA521A"/>
    <w:rsid w:val="00FA533A"/>
    <w:rsid w:val="00FA5543"/>
    <w:rsid w:val="00FA564E"/>
    <w:rsid w:val="00FA56C4"/>
    <w:rsid w:val="00FA5777"/>
    <w:rsid w:val="00FA5D62"/>
    <w:rsid w:val="00FA605B"/>
    <w:rsid w:val="00FA6082"/>
    <w:rsid w:val="00FA60B4"/>
    <w:rsid w:val="00FA63B1"/>
    <w:rsid w:val="00FA6480"/>
    <w:rsid w:val="00FA6646"/>
    <w:rsid w:val="00FA68AD"/>
    <w:rsid w:val="00FA68DF"/>
    <w:rsid w:val="00FA690D"/>
    <w:rsid w:val="00FA69A9"/>
    <w:rsid w:val="00FA6AD7"/>
    <w:rsid w:val="00FA6B29"/>
    <w:rsid w:val="00FA6E7B"/>
    <w:rsid w:val="00FA700E"/>
    <w:rsid w:val="00FA7047"/>
    <w:rsid w:val="00FA72DF"/>
    <w:rsid w:val="00FA74A1"/>
    <w:rsid w:val="00FA7693"/>
    <w:rsid w:val="00FA77B3"/>
    <w:rsid w:val="00FA7C51"/>
    <w:rsid w:val="00FA7C62"/>
    <w:rsid w:val="00FB0200"/>
    <w:rsid w:val="00FB0576"/>
    <w:rsid w:val="00FB0580"/>
    <w:rsid w:val="00FB0842"/>
    <w:rsid w:val="00FB0B07"/>
    <w:rsid w:val="00FB0B18"/>
    <w:rsid w:val="00FB0DE9"/>
    <w:rsid w:val="00FB0E7B"/>
    <w:rsid w:val="00FB1008"/>
    <w:rsid w:val="00FB16D4"/>
    <w:rsid w:val="00FB1955"/>
    <w:rsid w:val="00FB1B4A"/>
    <w:rsid w:val="00FB1F8C"/>
    <w:rsid w:val="00FB20CD"/>
    <w:rsid w:val="00FB20FD"/>
    <w:rsid w:val="00FB2AE6"/>
    <w:rsid w:val="00FB2C20"/>
    <w:rsid w:val="00FB2DB5"/>
    <w:rsid w:val="00FB2E82"/>
    <w:rsid w:val="00FB3098"/>
    <w:rsid w:val="00FB327A"/>
    <w:rsid w:val="00FB341F"/>
    <w:rsid w:val="00FB3593"/>
    <w:rsid w:val="00FB37AD"/>
    <w:rsid w:val="00FB3884"/>
    <w:rsid w:val="00FB3CC9"/>
    <w:rsid w:val="00FB3F4A"/>
    <w:rsid w:val="00FB403E"/>
    <w:rsid w:val="00FB4049"/>
    <w:rsid w:val="00FB422C"/>
    <w:rsid w:val="00FB4690"/>
    <w:rsid w:val="00FB4788"/>
    <w:rsid w:val="00FB4889"/>
    <w:rsid w:val="00FB49BD"/>
    <w:rsid w:val="00FB4A37"/>
    <w:rsid w:val="00FB4E20"/>
    <w:rsid w:val="00FB4F50"/>
    <w:rsid w:val="00FB4F8B"/>
    <w:rsid w:val="00FB510B"/>
    <w:rsid w:val="00FB51AB"/>
    <w:rsid w:val="00FB52CC"/>
    <w:rsid w:val="00FB55D4"/>
    <w:rsid w:val="00FB5625"/>
    <w:rsid w:val="00FB5A8D"/>
    <w:rsid w:val="00FB5C31"/>
    <w:rsid w:val="00FB5C6E"/>
    <w:rsid w:val="00FB5CB8"/>
    <w:rsid w:val="00FB5D6D"/>
    <w:rsid w:val="00FB5DB9"/>
    <w:rsid w:val="00FB6415"/>
    <w:rsid w:val="00FB6728"/>
    <w:rsid w:val="00FB6A65"/>
    <w:rsid w:val="00FB6F6F"/>
    <w:rsid w:val="00FB6F91"/>
    <w:rsid w:val="00FB7034"/>
    <w:rsid w:val="00FB70A3"/>
    <w:rsid w:val="00FB729A"/>
    <w:rsid w:val="00FB7521"/>
    <w:rsid w:val="00FB7718"/>
    <w:rsid w:val="00FB793C"/>
    <w:rsid w:val="00FB7A8E"/>
    <w:rsid w:val="00FB7E12"/>
    <w:rsid w:val="00FC0258"/>
    <w:rsid w:val="00FC02E5"/>
    <w:rsid w:val="00FC0558"/>
    <w:rsid w:val="00FC056C"/>
    <w:rsid w:val="00FC06E7"/>
    <w:rsid w:val="00FC0C93"/>
    <w:rsid w:val="00FC0CE3"/>
    <w:rsid w:val="00FC0E37"/>
    <w:rsid w:val="00FC1198"/>
    <w:rsid w:val="00FC1395"/>
    <w:rsid w:val="00FC1441"/>
    <w:rsid w:val="00FC1804"/>
    <w:rsid w:val="00FC18E1"/>
    <w:rsid w:val="00FC1B34"/>
    <w:rsid w:val="00FC1DF6"/>
    <w:rsid w:val="00FC1E1D"/>
    <w:rsid w:val="00FC21C8"/>
    <w:rsid w:val="00FC22DF"/>
    <w:rsid w:val="00FC23F1"/>
    <w:rsid w:val="00FC2649"/>
    <w:rsid w:val="00FC2952"/>
    <w:rsid w:val="00FC2C74"/>
    <w:rsid w:val="00FC3536"/>
    <w:rsid w:val="00FC36AA"/>
    <w:rsid w:val="00FC3934"/>
    <w:rsid w:val="00FC3D48"/>
    <w:rsid w:val="00FC43B7"/>
    <w:rsid w:val="00FC4657"/>
    <w:rsid w:val="00FC469E"/>
    <w:rsid w:val="00FC47F1"/>
    <w:rsid w:val="00FC4884"/>
    <w:rsid w:val="00FC48E8"/>
    <w:rsid w:val="00FC4CEB"/>
    <w:rsid w:val="00FC4E0F"/>
    <w:rsid w:val="00FC4F24"/>
    <w:rsid w:val="00FC5115"/>
    <w:rsid w:val="00FC51FC"/>
    <w:rsid w:val="00FC53A8"/>
    <w:rsid w:val="00FC576F"/>
    <w:rsid w:val="00FC5966"/>
    <w:rsid w:val="00FC5A2B"/>
    <w:rsid w:val="00FC5DDF"/>
    <w:rsid w:val="00FC63EA"/>
    <w:rsid w:val="00FC65A8"/>
    <w:rsid w:val="00FC674D"/>
    <w:rsid w:val="00FC67C4"/>
    <w:rsid w:val="00FC68A4"/>
    <w:rsid w:val="00FC6996"/>
    <w:rsid w:val="00FC6A2A"/>
    <w:rsid w:val="00FC6FD5"/>
    <w:rsid w:val="00FC709B"/>
    <w:rsid w:val="00FC716F"/>
    <w:rsid w:val="00FC7179"/>
    <w:rsid w:val="00FC7189"/>
    <w:rsid w:val="00FC74BC"/>
    <w:rsid w:val="00FC78AD"/>
    <w:rsid w:val="00FC7995"/>
    <w:rsid w:val="00FC7C4B"/>
    <w:rsid w:val="00FC7C9B"/>
    <w:rsid w:val="00FC7F56"/>
    <w:rsid w:val="00FD08E9"/>
    <w:rsid w:val="00FD0955"/>
    <w:rsid w:val="00FD106A"/>
    <w:rsid w:val="00FD1127"/>
    <w:rsid w:val="00FD1143"/>
    <w:rsid w:val="00FD11D3"/>
    <w:rsid w:val="00FD1346"/>
    <w:rsid w:val="00FD1771"/>
    <w:rsid w:val="00FD18AB"/>
    <w:rsid w:val="00FD18E1"/>
    <w:rsid w:val="00FD1B68"/>
    <w:rsid w:val="00FD1B6C"/>
    <w:rsid w:val="00FD1BB7"/>
    <w:rsid w:val="00FD22F1"/>
    <w:rsid w:val="00FD253F"/>
    <w:rsid w:val="00FD284A"/>
    <w:rsid w:val="00FD2C75"/>
    <w:rsid w:val="00FD2CC4"/>
    <w:rsid w:val="00FD2D02"/>
    <w:rsid w:val="00FD2E94"/>
    <w:rsid w:val="00FD30B5"/>
    <w:rsid w:val="00FD3248"/>
    <w:rsid w:val="00FD36D6"/>
    <w:rsid w:val="00FD3701"/>
    <w:rsid w:val="00FD3DB2"/>
    <w:rsid w:val="00FD3E57"/>
    <w:rsid w:val="00FD4076"/>
    <w:rsid w:val="00FD4678"/>
    <w:rsid w:val="00FD4779"/>
    <w:rsid w:val="00FD4930"/>
    <w:rsid w:val="00FD49E3"/>
    <w:rsid w:val="00FD4A57"/>
    <w:rsid w:val="00FD4C20"/>
    <w:rsid w:val="00FD4E4F"/>
    <w:rsid w:val="00FD4FE8"/>
    <w:rsid w:val="00FD5368"/>
    <w:rsid w:val="00FD53B5"/>
    <w:rsid w:val="00FD561F"/>
    <w:rsid w:val="00FD57D2"/>
    <w:rsid w:val="00FD5833"/>
    <w:rsid w:val="00FD5A64"/>
    <w:rsid w:val="00FD5A9B"/>
    <w:rsid w:val="00FD5C04"/>
    <w:rsid w:val="00FD5C4C"/>
    <w:rsid w:val="00FD5FEA"/>
    <w:rsid w:val="00FD602B"/>
    <w:rsid w:val="00FD6067"/>
    <w:rsid w:val="00FD61AD"/>
    <w:rsid w:val="00FD6310"/>
    <w:rsid w:val="00FD6312"/>
    <w:rsid w:val="00FD638F"/>
    <w:rsid w:val="00FD65DC"/>
    <w:rsid w:val="00FD6953"/>
    <w:rsid w:val="00FD6DD6"/>
    <w:rsid w:val="00FD6DEE"/>
    <w:rsid w:val="00FD6F79"/>
    <w:rsid w:val="00FD712B"/>
    <w:rsid w:val="00FD740A"/>
    <w:rsid w:val="00FD78DB"/>
    <w:rsid w:val="00FD7AB3"/>
    <w:rsid w:val="00FD7EB0"/>
    <w:rsid w:val="00FD7EE5"/>
    <w:rsid w:val="00FE034E"/>
    <w:rsid w:val="00FE05CF"/>
    <w:rsid w:val="00FE09EE"/>
    <w:rsid w:val="00FE0BC8"/>
    <w:rsid w:val="00FE0FBB"/>
    <w:rsid w:val="00FE106B"/>
    <w:rsid w:val="00FE1162"/>
    <w:rsid w:val="00FE1278"/>
    <w:rsid w:val="00FE12B9"/>
    <w:rsid w:val="00FE13F7"/>
    <w:rsid w:val="00FE1608"/>
    <w:rsid w:val="00FE16CB"/>
    <w:rsid w:val="00FE174E"/>
    <w:rsid w:val="00FE194E"/>
    <w:rsid w:val="00FE1B23"/>
    <w:rsid w:val="00FE1C9E"/>
    <w:rsid w:val="00FE1E88"/>
    <w:rsid w:val="00FE1F39"/>
    <w:rsid w:val="00FE1FA1"/>
    <w:rsid w:val="00FE20D7"/>
    <w:rsid w:val="00FE22A5"/>
    <w:rsid w:val="00FE22DD"/>
    <w:rsid w:val="00FE23D6"/>
    <w:rsid w:val="00FE27A7"/>
    <w:rsid w:val="00FE27B9"/>
    <w:rsid w:val="00FE2955"/>
    <w:rsid w:val="00FE2A9A"/>
    <w:rsid w:val="00FE2B1B"/>
    <w:rsid w:val="00FE2BA6"/>
    <w:rsid w:val="00FE2C2B"/>
    <w:rsid w:val="00FE30B3"/>
    <w:rsid w:val="00FE3533"/>
    <w:rsid w:val="00FE36E5"/>
    <w:rsid w:val="00FE374D"/>
    <w:rsid w:val="00FE375A"/>
    <w:rsid w:val="00FE37C2"/>
    <w:rsid w:val="00FE381D"/>
    <w:rsid w:val="00FE3A90"/>
    <w:rsid w:val="00FE3A94"/>
    <w:rsid w:val="00FE3AE8"/>
    <w:rsid w:val="00FE3C2C"/>
    <w:rsid w:val="00FE3CF9"/>
    <w:rsid w:val="00FE3DD3"/>
    <w:rsid w:val="00FE3EBF"/>
    <w:rsid w:val="00FE40C0"/>
    <w:rsid w:val="00FE4346"/>
    <w:rsid w:val="00FE43EE"/>
    <w:rsid w:val="00FE460E"/>
    <w:rsid w:val="00FE4B39"/>
    <w:rsid w:val="00FE4B5E"/>
    <w:rsid w:val="00FE4E67"/>
    <w:rsid w:val="00FE4EC4"/>
    <w:rsid w:val="00FE4FC0"/>
    <w:rsid w:val="00FE50F7"/>
    <w:rsid w:val="00FE53D5"/>
    <w:rsid w:val="00FE53F0"/>
    <w:rsid w:val="00FE570C"/>
    <w:rsid w:val="00FE58FE"/>
    <w:rsid w:val="00FE5B51"/>
    <w:rsid w:val="00FE5B6A"/>
    <w:rsid w:val="00FE5C50"/>
    <w:rsid w:val="00FE5FBC"/>
    <w:rsid w:val="00FE6046"/>
    <w:rsid w:val="00FE6180"/>
    <w:rsid w:val="00FE6568"/>
    <w:rsid w:val="00FE6955"/>
    <w:rsid w:val="00FE6BF2"/>
    <w:rsid w:val="00FE6FF2"/>
    <w:rsid w:val="00FE77C3"/>
    <w:rsid w:val="00FE7851"/>
    <w:rsid w:val="00FE78A1"/>
    <w:rsid w:val="00FE7A80"/>
    <w:rsid w:val="00FE7CBA"/>
    <w:rsid w:val="00FE7E7B"/>
    <w:rsid w:val="00FE7F8B"/>
    <w:rsid w:val="00FF029C"/>
    <w:rsid w:val="00FF02CF"/>
    <w:rsid w:val="00FF03AC"/>
    <w:rsid w:val="00FF0434"/>
    <w:rsid w:val="00FF08C5"/>
    <w:rsid w:val="00FF1026"/>
    <w:rsid w:val="00FF10A3"/>
    <w:rsid w:val="00FF1152"/>
    <w:rsid w:val="00FF1163"/>
    <w:rsid w:val="00FF1187"/>
    <w:rsid w:val="00FF12F7"/>
    <w:rsid w:val="00FF15B5"/>
    <w:rsid w:val="00FF1713"/>
    <w:rsid w:val="00FF1A7C"/>
    <w:rsid w:val="00FF1F32"/>
    <w:rsid w:val="00FF1FF8"/>
    <w:rsid w:val="00FF21E0"/>
    <w:rsid w:val="00FF221E"/>
    <w:rsid w:val="00FF2786"/>
    <w:rsid w:val="00FF29BA"/>
    <w:rsid w:val="00FF2AE7"/>
    <w:rsid w:val="00FF2C8B"/>
    <w:rsid w:val="00FF2F63"/>
    <w:rsid w:val="00FF303F"/>
    <w:rsid w:val="00FF31EA"/>
    <w:rsid w:val="00FF32F0"/>
    <w:rsid w:val="00FF341D"/>
    <w:rsid w:val="00FF34E1"/>
    <w:rsid w:val="00FF3753"/>
    <w:rsid w:val="00FF387B"/>
    <w:rsid w:val="00FF3B03"/>
    <w:rsid w:val="00FF3BC4"/>
    <w:rsid w:val="00FF447E"/>
    <w:rsid w:val="00FF44C5"/>
    <w:rsid w:val="00FF4536"/>
    <w:rsid w:val="00FF48AE"/>
    <w:rsid w:val="00FF4AED"/>
    <w:rsid w:val="00FF4B97"/>
    <w:rsid w:val="00FF4BBD"/>
    <w:rsid w:val="00FF5125"/>
    <w:rsid w:val="00FF51ED"/>
    <w:rsid w:val="00FF5221"/>
    <w:rsid w:val="00FF52D0"/>
    <w:rsid w:val="00FF5365"/>
    <w:rsid w:val="00FF53F2"/>
    <w:rsid w:val="00FF548A"/>
    <w:rsid w:val="00FF5ADC"/>
    <w:rsid w:val="00FF5E48"/>
    <w:rsid w:val="00FF5E62"/>
    <w:rsid w:val="00FF5EB8"/>
    <w:rsid w:val="00FF613D"/>
    <w:rsid w:val="00FF621F"/>
    <w:rsid w:val="00FF6267"/>
    <w:rsid w:val="00FF6301"/>
    <w:rsid w:val="00FF6340"/>
    <w:rsid w:val="00FF63A2"/>
    <w:rsid w:val="00FF660E"/>
    <w:rsid w:val="00FF666E"/>
    <w:rsid w:val="00FF6A57"/>
    <w:rsid w:val="00FF6FCC"/>
    <w:rsid w:val="00FF708D"/>
    <w:rsid w:val="00FF72C7"/>
    <w:rsid w:val="00FF72FC"/>
    <w:rsid w:val="00FF74AE"/>
    <w:rsid w:val="00FF7516"/>
    <w:rsid w:val="00FF76A7"/>
    <w:rsid w:val="00FF7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D668FA"/>
  <w15:docId w15:val="{C8A7979A-DABC-4BFA-9622-ACDB37617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Body Text 3"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226D"/>
    <w:rPr>
      <w:rFonts w:ascii="Arial" w:hAnsi="Arial"/>
      <w:sz w:val="22"/>
      <w:szCs w:val="22"/>
    </w:rPr>
  </w:style>
  <w:style w:type="paragraph" w:styleId="Heading1">
    <w:name w:val="heading 1"/>
    <w:basedOn w:val="Normal"/>
    <w:next w:val="Normal"/>
    <w:link w:val="Heading1Char"/>
    <w:qFormat/>
    <w:rsid w:val="009E407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semiHidden/>
    <w:unhideWhenUsed/>
    <w:qFormat/>
    <w:rsid w:val="004B1F5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B04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66846"/>
    <w:rPr>
      <w:rFonts w:ascii="Tahoma" w:hAnsi="Tahoma" w:cs="Tahoma"/>
      <w:sz w:val="16"/>
      <w:szCs w:val="16"/>
    </w:rPr>
  </w:style>
  <w:style w:type="character" w:styleId="Hyperlink">
    <w:name w:val="Hyperlink"/>
    <w:rsid w:val="0018413D"/>
    <w:rPr>
      <w:color w:val="0000FF"/>
      <w:u w:val="single"/>
    </w:rPr>
  </w:style>
  <w:style w:type="paragraph" w:styleId="NormalWeb">
    <w:name w:val="Normal (Web)"/>
    <w:basedOn w:val="Normal"/>
    <w:uiPriority w:val="99"/>
    <w:rsid w:val="00E76C69"/>
    <w:pPr>
      <w:spacing w:before="240" w:after="240"/>
    </w:pPr>
    <w:rPr>
      <w:rFonts w:ascii="Times New Roman" w:hAnsi="Times New Roman"/>
      <w:sz w:val="24"/>
      <w:szCs w:val="24"/>
    </w:rPr>
  </w:style>
  <w:style w:type="paragraph" w:styleId="BodyText3">
    <w:name w:val="Body Text 3"/>
    <w:basedOn w:val="Normal"/>
    <w:link w:val="BodyText3Char"/>
    <w:uiPriority w:val="99"/>
    <w:rsid w:val="00F91F2D"/>
    <w:pPr>
      <w:widowControl w:val="0"/>
      <w:autoSpaceDE w:val="0"/>
      <w:autoSpaceDN w:val="0"/>
      <w:adjustRightInd w:val="0"/>
    </w:pPr>
    <w:rPr>
      <w:rFonts w:cs="Arial"/>
      <w:lang w:eastAsia="en-US"/>
    </w:rPr>
  </w:style>
  <w:style w:type="character" w:customStyle="1" w:styleId="BodyText3Char">
    <w:name w:val="Body Text 3 Char"/>
    <w:link w:val="BodyText3"/>
    <w:uiPriority w:val="99"/>
    <w:rsid w:val="00F91F2D"/>
    <w:rPr>
      <w:rFonts w:ascii="Arial" w:hAnsi="Arial" w:cs="Arial"/>
      <w:sz w:val="22"/>
      <w:szCs w:val="22"/>
      <w:lang w:eastAsia="en-US"/>
    </w:rPr>
  </w:style>
  <w:style w:type="paragraph" w:styleId="Header">
    <w:name w:val="header"/>
    <w:basedOn w:val="Normal"/>
    <w:link w:val="HeaderChar"/>
    <w:rsid w:val="00A80706"/>
    <w:pPr>
      <w:tabs>
        <w:tab w:val="center" w:pos="4513"/>
        <w:tab w:val="right" w:pos="9026"/>
      </w:tabs>
    </w:pPr>
  </w:style>
  <w:style w:type="character" w:customStyle="1" w:styleId="HeaderChar">
    <w:name w:val="Header Char"/>
    <w:link w:val="Header"/>
    <w:rsid w:val="00A80706"/>
    <w:rPr>
      <w:rFonts w:ascii="Arial" w:hAnsi="Arial"/>
      <w:sz w:val="22"/>
      <w:szCs w:val="22"/>
    </w:rPr>
  </w:style>
  <w:style w:type="paragraph" w:styleId="Footer">
    <w:name w:val="footer"/>
    <w:basedOn w:val="Normal"/>
    <w:link w:val="FooterChar"/>
    <w:rsid w:val="00A80706"/>
    <w:pPr>
      <w:tabs>
        <w:tab w:val="center" w:pos="4513"/>
        <w:tab w:val="right" w:pos="9026"/>
      </w:tabs>
    </w:pPr>
  </w:style>
  <w:style w:type="character" w:customStyle="1" w:styleId="FooterChar">
    <w:name w:val="Footer Char"/>
    <w:link w:val="Footer"/>
    <w:rsid w:val="00A80706"/>
    <w:rPr>
      <w:rFonts w:ascii="Arial" w:hAnsi="Arial"/>
      <w:sz w:val="22"/>
      <w:szCs w:val="22"/>
    </w:rPr>
  </w:style>
  <w:style w:type="paragraph" w:styleId="ListBullet">
    <w:name w:val="List Bullet"/>
    <w:basedOn w:val="Normal"/>
    <w:rsid w:val="003A3B54"/>
    <w:pPr>
      <w:numPr>
        <w:numId w:val="1"/>
      </w:numPr>
      <w:contextualSpacing/>
    </w:pPr>
  </w:style>
  <w:style w:type="paragraph" w:styleId="BodyText2">
    <w:name w:val="Body Text 2"/>
    <w:basedOn w:val="Normal"/>
    <w:link w:val="BodyText2Char"/>
    <w:rsid w:val="00D52E1D"/>
    <w:pPr>
      <w:tabs>
        <w:tab w:val="left" w:pos="993"/>
        <w:tab w:val="left" w:pos="1701"/>
        <w:tab w:val="left" w:pos="7371"/>
      </w:tabs>
      <w:ind w:right="-59"/>
      <w:jc w:val="both"/>
    </w:pPr>
    <w:rPr>
      <w:rFonts w:ascii="Garamond" w:hAnsi="Garamond"/>
      <w:b/>
      <w:i/>
      <w:sz w:val="24"/>
      <w:szCs w:val="20"/>
      <w:lang w:eastAsia="en-US"/>
    </w:rPr>
  </w:style>
  <w:style w:type="character" w:customStyle="1" w:styleId="BodyText2Char">
    <w:name w:val="Body Text 2 Char"/>
    <w:link w:val="BodyText2"/>
    <w:rsid w:val="00D52E1D"/>
    <w:rPr>
      <w:rFonts w:ascii="Garamond" w:hAnsi="Garamond"/>
      <w:b/>
      <w:i/>
      <w:sz w:val="24"/>
      <w:lang w:eastAsia="en-US"/>
    </w:rPr>
  </w:style>
  <w:style w:type="character" w:styleId="Emphasis">
    <w:name w:val="Emphasis"/>
    <w:uiPriority w:val="20"/>
    <w:qFormat/>
    <w:rsid w:val="003E12DE"/>
    <w:rPr>
      <w:b/>
      <w:bCs/>
      <w:i w:val="0"/>
      <w:iCs w:val="0"/>
    </w:rPr>
  </w:style>
  <w:style w:type="character" w:customStyle="1" w:styleId="st1">
    <w:name w:val="st1"/>
    <w:rsid w:val="003E12DE"/>
  </w:style>
  <w:style w:type="paragraph" w:styleId="ListParagraph">
    <w:name w:val="List Paragraph"/>
    <w:basedOn w:val="Normal"/>
    <w:uiPriority w:val="34"/>
    <w:qFormat/>
    <w:rsid w:val="004E44B3"/>
    <w:pPr>
      <w:ind w:left="720"/>
    </w:pPr>
  </w:style>
  <w:style w:type="paragraph" w:customStyle="1" w:styleId="Default">
    <w:name w:val="Default"/>
    <w:rsid w:val="00E45033"/>
    <w:pPr>
      <w:autoSpaceDE w:val="0"/>
      <w:autoSpaceDN w:val="0"/>
      <w:adjustRightInd w:val="0"/>
    </w:pPr>
    <w:rPr>
      <w:rFonts w:ascii="Verdana" w:hAnsi="Verdana" w:cs="Verdana"/>
      <w:color w:val="000000"/>
      <w:sz w:val="24"/>
      <w:szCs w:val="24"/>
    </w:rPr>
  </w:style>
  <w:style w:type="paragraph" w:styleId="PlainText">
    <w:name w:val="Plain Text"/>
    <w:basedOn w:val="Normal"/>
    <w:link w:val="PlainTextChar"/>
    <w:uiPriority w:val="99"/>
    <w:unhideWhenUsed/>
    <w:rsid w:val="0026575F"/>
    <w:rPr>
      <w:rFonts w:ascii="Calibri" w:eastAsia="Calibri" w:hAnsi="Calibri"/>
      <w:szCs w:val="21"/>
      <w:lang w:eastAsia="en-US"/>
    </w:rPr>
  </w:style>
  <w:style w:type="character" w:customStyle="1" w:styleId="PlainTextChar">
    <w:name w:val="Plain Text Char"/>
    <w:link w:val="PlainText"/>
    <w:uiPriority w:val="99"/>
    <w:rsid w:val="0026575F"/>
    <w:rPr>
      <w:rFonts w:ascii="Calibri" w:eastAsia="Calibri" w:hAnsi="Calibri"/>
      <w:sz w:val="22"/>
      <w:szCs w:val="21"/>
      <w:lang w:eastAsia="en-US"/>
    </w:rPr>
  </w:style>
  <w:style w:type="paragraph" w:styleId="NoSpacing">
    <w:name w:val="No Spacing"/>
    <w:uiPriority w:val="1"/>
    <w:qFormat/>
    <w:rsid w:val="00106D55"/>
    <w:rPr>
      <w:rFonts w:ascii="Calibri" w:eastAsia="Calibri" w:hAnsi="Calibri"/>
      <w:sz w:val="22"/>
      <w:szCs w:val="22"/>
      <w:lang w:eastAsia="en-US"/>
    </w:rPr>
  </w:style>
  <w:style w:type="character" w:styleId="Strong">
    <w:name w:val="Strong"/>
    <w:uiPriority w:val="22"/>
    <w:qFormat/>
    <w:rsid w:val="00F85FBE"/>
    <w:rPr>
      <w:b/>
      <w:bCs/>
    </w:rPr>
  </w:style>
  <w:style w:type="character" w:styleId="SubtleEmphasis">
    <w:name w:val="Subtle Emphasis"/>
    <w:uiPriority w:val="19"/>
    <w:qFormat/>
    <w:rsid w:val="00D90C3C"/>
    <w:rPr>
      <w:i/>
      <w:iCs/>
      <w:color w:val="808080"/>
    </w:rPr>
  </w:style>
  <w:style w:type="character" w:styleId="CommentReference">
    <w:name w:val="annotation reference"/>
    <w:rsid w:val="00D727E1"/>
    <w:rPr>
      <w:sz w:val="16"/>
      <w:szCs w:val="16"/>
    </w:rPr>
  </w:style>
  <w:style w:type="paragraph" w:styleId="CommentText">
    <w:name w:val="annotation text"/>
    <w:basedOn w:val="Normal"/>
    <w:link w:val="CommentTextChar"/>
    <w:rsid w:val="00D727E1"/>
    <w:rPr>
      <w:sz w:val="20"/>
      <w:szCs w:val="20"/>
    </w:rPr>
  </w:style>
  <w:style w:type="character" w:customStyle="1" w:styleId="CommentTextChar">
    <w:name w:val="Comment Text Char"/>
    <w:link w:val="CommentText"/>
    <w:rsid w:val="00D727E1"/>
    <w:rPr>
      <w:rFonts w:ascii="Arial" w:hAnsi="Arial"/>
    </w:rPr>
  </w:style>
  <w:style w:type="paragraph" w:styleId="CommentSubject">
    <w:name w:val="annotation subject"/>
    <w:basedOn w:val="CommentText"/>
    <w:next w:val="CommentText"/>
    <w:link w:val="CommentSubjectChar"/>
    <w:rsid w:val="00D727E1"/>
    <w:rPr>
      <w:b/>
      <w:bCs/>
    </w:rPr>
  </w:style>
  <w:style w:type="character" w:customStyle="1" w:styleId="CommentSubjectChar">
    <w:name w:val="Comment Subject Char"/>
    <w:link w:val="CommentSubject"/>
    <w:rsid w:val="00D727E1"/>
    <w:rPr>
      <w:rFonts w:ascii="Arial" w:hAnsi="Arial"/>
      <w:b/>
      <w:bCs/>
    </w:rPr>
  </w:style>
  <w:style w:type="table" w:styleId="TableClassic3">
    <w:name w:val="Table Classic 3"/>
    <w:basedOn w:val="TableNormal"/>
    <w:rsid w:val="0001353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8377C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A28B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5A28B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4">
    <w:name w:val="Table Classic 4"/>
    <w:basedOn w:val="TableNormal"/>
    <w:rsid w:val="008356F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2">
    <w:name w:val="Table Classic 2"/>
    <w:basedOn w:val="TableNormal"/>
    <w:rsid w:val="008356F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3Deffects1">
    <w:name w:val="Table 3D effects 1"/>
    <w:basedOn w:val="TableNormal"/>
    <w:rsid w:val="008356F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basedOn w:val="Normal"/>
    <w:next w:val="Normal"/>
    <w:link w:val="TitleChar"/>
    <w:qFormat/>
    <w:rsid w:val="000B16E4"/>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0B16E4"/>
    <w:rPr>
      <w:rFonts w:ascii="Calibri Light" w:eastAsia="Times New Roman" w:hAnsi="Calibri Light" w:cs="Times New Roman"/>
      <w:b/>
      <w:bCs/>
      <w:kern w:val="28"/>
      <w:sz w:val="32"/>
      <w:szCs w:val="32"/>
    </w:rPr>
  </w:style>
  <w:style w:type="character" w:styleId="UnresolvedMention">
    <w:name w:val="Unresolved Mention"/>
    <w:basedOn w:val="DefaultParagraphFont"/>
    <w:uiPriority w:val="99"/>
    <w:semiHidden/>
    <w:unhideWhenUsed/>
    <w:rsid w:val="002273E5"/>
    <w:rPr>
      <w:color w:val="605E5C"/>
      <w:shd w:val="clear" w:color="auto" w:fill="E1DFDD"/>
    </w:rPr>
  </w:style>
  <w:style w:type="character" w:customStyle="1" w:styleId="Heading1Char">
    <w:name w:val="Heading 1 Char"/>
    <w:basedOn w:val="DefaultParagraphFont"/>
    <w:link w:val="Heading1"/>
    <w:rsid w:val="009E4070"/>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rsid w:val="00012C14"/>
    <w:rPr>
      <w:color w:val="954F72" w:themeColor="followedHyperlink"/>
      <w:u w:val="single"/>
    </w:rPr>
  </w:style>
  <w:style w:type="table" w:styleId="TableGridLight">
    <w:name w:val="Grid Table Light"/>
    <w:basedOn w:val="TableNormal"/>
    <w:uiPriority w:val="40"/>
    <w:rsid w:val="00054A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basedOn w:val="DefaultParagraphFont"/>
    <w:link w:val="Heading2"/>
    <w:semiHidden/>
    <w:rsid w:val="004B1F5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898289">
      <w:bodyDiv w:val="1"/>
      <w:marLeft w:val="0"/>
      <w:marRight w:val="0"/>
      <w:marTop w:val="0"/>
      <w:marBottom w:val="0"/>
      <w:divBdr>
        <w:top w:val="none" w:sz="0" w:space="0" w:color="auto"/>
        <w:left w:val="none" w:sz="0" w:space="0" w:color="auto"/>
        <w:bottom w:val="none" w:sz="0" w:space="0" w:color="auto"/>
        <w:right w:val="none" w:sz="0" w:space="0" w:color="auto"/>
      </w:divBdr>
      <w:divsChild>
        <w:div w:id="800927854">
          <w:marLeft w:val="0"/>
          <w:marRight w:val="0"/>
          <w:marTop w:val="0"/>
          <w:marBottom w:val="0"/>
          <w:divBdr>
            <w:top w:val="none" w:sz="0" w:space="0" w:color="auto"/>
            <w:left w:val="none" w:sz="0" w:space="0" w:color="auto"/>
            <w:bottom w:val="none" w:sz="0" w:space="0" w:color="auto"/>
            <w:right w:val="none" w:sz="0" w:space="0" w:color="auto"/>
          </w:divBdr>
          <w:divsChild>
            <w:div w:id="1554199280">
              <w:marLeft w:val="0"/>
              <w:marRight w:val="0"/>
              <w:marTop w:val="0"/>
              <w:marBottom w:val="0"/>
              <w:divBdr>
                <w:top w:val="none" w:sz="0" w:space="0" w:color="auto"/>
                <w:left w:val="none" w:sz="0" w:space="0" w:color="auto"/>
                <w:bottom w:val="none" w:sz="0" w:space="0" w:color="auto"/>
                <w:right w:val="none" w:sz="0" w:space="0" w:color="auto"/>
              </w:divBdr>
              <w:divsChild>
                <w:div w:id="22025223">
                  <w:marLeft w:val="0"/>
                  <w:marRight w:val="0"/>
                  <w:marTop w:val="0"/>
                  <w:marBottom w:val="0"/>
                  <w:divBdr>
                    <w:top w:val="none" w:sz="0" w:space="0" w:color="auto"/>
                    <w:left w:val="none" w:sz="0" w:space="0" w:color="auto"/>
                    <w:bottom w:val="none" w:sz="0" w:space="0" w:color="auto"/>
                    <w:right w:val="none" w:sz="0" w:space="0" w:color="auto"/>
                  </w:divBdr>
                  <w:divsChild>
                    <w:div w:id="1687437850">
                      <w:marLeft w:val="0"/>
                      <w:marRight w:val="0"/>
                      <w:marTop w:val="0"/>
                      <w:marBottom w:val="0"/>
                      <w:divBdr>
                        <w:top w:val="none" w:sz="0" w:space="0" w:color="auto"/>
                        <w:left w:val="none" w:sz="0" w:space="0" w:color="auto"/>
                        <w:bottom w:val="none" w:sz="0" w:space="0" w:color="auto"/>
                        <w:right w:val="none" w:sz="0" w:space="0" w:color="auto"/>
                      </w:divBdr>
                      <w:divsChild>
                        <w:div w:id="2139838192">
                          <w:marLeft w:val="0"/>
                          <w:marRight w:val="0"/>
                          <w:marTop w:val="0"/>
                          <w:marBottom w:val="0"/>
                          <w:divBdr>
                            <w:top w:val="none" w:sz="0" w:space="0" w:color="auto"/>
                            <w:left w:val="none" w:sz="0" w:space="0" w:color="auto"/>
                            <w:bottom w:val="none" w:sz="0" w:space="0" w:color="auto"/>
                            <w:right w:val="none" w:sz="0" w:space="0" w:color="auto"/>
                          </w:divBdr>
                          <w:divsChild>
                            <w:div w:id="744885792">
                              <w:marLeft w:val="0"/>
                              <w:marRight w:val="0"/>
                              <w:marTop w:val="0"/>
                              <w:marBottom w:val="0"/>
                              <w:divBdr>
                                <w:top w:val="none" w:sz="0" w:space="0" w:color="auto"/>
                                <w:left w:val="none" w:sz="0" w:space="0" w:color="auto"/>
                                <w:bottom w:val="none" w:sz="0" w:space="0" w:color="auto"/>
                                <w:right w:val="none" w:sz="0" w:space="0" w:color="auto"/>
                              </w:divBdr>
                              <w:divsChild>
                                <w:div w:id="119311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626760">
      <w:bodyDiv w:val="1"/>
      <w:marLeft w:val="0"/>
      <w:marRight w:val="0"/>
      <w:marTop w:val="0"/>
      <w:marBottom w:val="0"/>
      <w:divBdr>
        <w:top w:val="none" w:sz="0" w:space="0" w:color="auto"/>
        <w:left w:val="none" w:sz="0" w:space="0" w:color="auto"/>
        <w:bottom w:val="none" w:sz="0" w:space="0" w:color="auto"/>
        <w:right w:val="none" w:sz="0" w:space="0" w:color="auto"/>
      </w:divBdr>
    </w:div>
    <w:div w:id="80375425">
      <w:bodyDiv w:val="1"/>
      <w:marLeft w:val="0"/>
      <w:marRight w:val="0"/>
      <w:marTop w:val="0"/>
      <w:marBottom w:val="0"/>
      <w:divBdr>
        <w:top w:val="none" w:sz="0" w:space="0" w:color="auto"/>
        <w:left w:val="none" w:sz="0" w:space="0" w:color="auto"/>
        <w:bottom w:val="none" w:sz="0" w:space="0" w:color="auto"/>
        <w:right w:val="none" w:sz="0" w:space="0" w:color="auto"/>
      </w:divBdr>
    </w:div>
    <w:div w:id="94713667">
      <w:bodyDiv w:val="1"/>
      <w:marLeft w:val="0"/>
      <w:marRight w:val="0"/>
      <w:marTop w:val="0"/>
      <w:marBottom w:val="0"/>
      <w:divBdr>
        <w:top w:val="none" w:sz="0" w:space="0" w:color="auto"/>
        <w:left w:val="none" w:sz="0" w:space="0" w:color="auto"/>
        <w:bottom w:val="none" w:sz="0" w:space="0" w:color="auto"/>
        <w:right w:val="none" w:sz="0" w:space="0" w:color="auto"/>
      </w:divBdr>
    </w:div>
    <w:div w:id="112212466">
      <w:bodyDiv w:val="1"/>
      <w:marLeft w:val="0"/>
      <w:marRight w:val="0"/>
      <w:marTop w:val="0"/>
      <w:marBottom w:val="0"/>
      <w:divBdr>
        <w:top w:val="none" w:sz="0" w:space="0" w:color="auto"/>
        <w:left w:val="none" w:sz="0" w:space="0" w:color="auto"/>
        <w:bottom w:val="none" w:sz="0" w:space="0" w:color="auto"/>
        <w:right w:val="none" w:sz="0" w:space="0" w:color="auto"/>
      </w:divBdr>
    </w:div>
    <w:div w:id="120274132">
      <w:bodyDiv w:val="1"/>
      <w:marLeft w:val="0"/>
      <w:marRight w:val="0"/>
      <w:marTop w:val="0"/>
      <w:marBottom w:val="0"/>
      <w:divBdr>
        <w:top w:val="none" w:sz="0" w:space="0" w:color="auto"/>
        <w:left w:val="none" w:sz="0" w:space="0" w:color="auto"/>
        <w:bottom w:val="none" w:sz="0" w:space="0" w:color="auto"/>
        <w:right w:val="none" w:sz="0" w:space="0" w:color="auto"/>
      </w:divBdr>
    </w:div>
    <w:div w:id="161362752">
      <w:bodyDiv w:val="1"/>
      <w:marLeft w:val="0"/>
      <w:marRight w:val="0"/>
      <w:marTop w:val="0"/>
      <w:marBottom w:val="0"/>
      <w:divBdr>
        <w:top w:val="none" w:sz="0" w:space="0" w:color="auto"/>
        <w:left w:val="none" w:sz="0" w:space="0" w:color="auto"/>
        <w:bottom w:val="none" w:sz="0" w:space="0" w:color="auto"/>
        <w:right w:val="none" w:sz="0" w:space="0" w:color="auto"/>
      </w:divBdr>
    </w:div>
    <w:div w:id="164327943">
      <w:bodyDiv w:val="1"/>
      <w:marLeft w:val="0"/>
      <w:marRight w:val="0"/>
      <w:marTop w:val="0"/>
      <w:marBottom w:val="0"/>
      <w:divBdr>
        <w:top w:val="none" w:sz="0" w:space="0" w:color="auto"/>
        <w:left w:val="none" w:sz="0" w:space="0" w:color="auto"/>
        <w:bottom w:val="none" w:sz="0" w:space="0" w:color="auto"/>
        <w:right w:val="none" w:sz="0" w:space="0" w:color="auto"/>
      </w:divBdr>
    </w:div>
    <w:div w:id="169872367">
      <w:bodyDiv w:val="1"/>
      <w:marLeft w:val="0"/>
      <w:marRight w:val="0"/>
      <w:marTop w:val="0"/>
      <w:marBottom w:val="0"/>
      <w:divBdr>
        <w:top w:val="none" w:sz="0" w:space="0" w:color="auto"/>
        <w:left w:val="none" w:sz="0" w:space="0" w:color="auto"/>
        <w:bottom w:val="none" w:sz="0" w:space="0" w:color="auto"/>
        <w:right w:val="none" w:sz="0" w:space="0" w:color="auto"/>
      </w:divBdr>
    </w:div>
    <w:div w:id="188840186">
      <w:bodyDiv w:val="1"/>
      <w:marLeft w:val="0"/>
      <w:marRight w:val="0"/>
      <w:marTop w:val="0"/>
      <w:marBottom w:val="0"/>
      <w:divBdr>
        <w:top w:val="none" w:sz="0" w:space="0" w:color="auto"/>
        <w:left w:val="none" w:sz="0" w:space="0" w:color="auto"/>
        <w:bottom w:val="none" w:sz="0" w:space="0" w:color="auto"/>
        <w:right w:val="none" w:sz="0" w:space="0" w:color="auto"/>
      </w:divBdr>
    </w:div>
    <w:div w:id="201601467">
      <w:bodyDiv w:val="1"/>
      <w:marLeft w:val="0"/>
      <w:marRight w:val="0"/>
      <w:marTop w:val="0"/>
      <w:marBottom w:val="0"/>
      <w:divBdr>
        <w:top w:val="none" w:sz="0" w:space="0" w:color="auto"/>
        <w:left w:val="none" w:sz="0" w:space="0" w:color="auto"/>
        <w:bottom w:val="none" w:sz="0" w:space="0" w:color="auto"/>
        <w:right w:val="none" w:sz="0" w:space="0" w:color="auto"/>
      </w:divBdr>
    </w:div>
    <w:div w:id="239487535">
      <w:bodyDiv w:val="1"/>
      <w:marLeft w:val="0"/>
      <w:marRight w:val="0"/>
      <w:marTop w:val="0"/>
      <w:marBottom w:val="0"/>
      <w:divBdr>
        <w:top w:val="none" w:sz="0" w:space="0" w:color="auto"/>
        <w:left w:val="none" w:sz="0" w:space="0" w:color="auto"/>
        <w:bottom w:val="none" w:sz="0" w:space="0" w:color="auto"/>
        <w:right w:val="none" w:sz="0" w:space="0" w:color="auto"/>
      </w:divBdr>
    </w:div>
    <w:div w:id="249854702">
      <w:bodyDiv w:val="1"/>
      <w:marLeft w:val="0"/>
      <w:marRight w:val="0"/>
      <w:marTop w:val="0"/>
      <w:marBottom w:val="0"/>
      <w:divBdr>
        <w:top w:val="none" w:sz="0" w:space="0" w:color="auto"/>
        <w:left w:val="none" w:sz="0" w:space="0" w:color="auto"/>
        <w:bottom w:val="none" w:sz="0" w:space="0" w:color="auto"/>
        <w:right w:val="none" w:sz="0" w:space="0" w:color="auto"/>
      </w:divBdr>
    </w:div>
    <w:div w:id="259459835">
      <w:bodyDiv w:val="1"/>
      <w:marLeft w:val="0"/>
      <w:marRight w:val="0"/>
      <w:marTop w:val="0"/>
      <w:marBottom w:val="0"/>
      <w:divBdr>
        <w:top w:val="none" w:sz="0" w:space="0" w:color="auto"/>
        <w:left w:val="none" w:sz="0" w:space="0" w:color="auto"/>
        <w:bottom w:val="none" w:sz="0" w:space="0" w:color="auto"/>
        <w:right w:val="none" w:sz="0" w:space="0" w:color="auto"/>
      </w:divBdr>
    </w:div>
    <w:div w:id="295916357">
      <w:bodyDiv w:val="1"/>
      <w:marLeft w:val="0"/>
      <w:marRight w:val="0"/>
      <w:marTop w:val="0"/>
      <w:marBottom w:val="0"/>
      <w:divBdr>
        <w:top w:val="none" w:sz="0" w:space="0" w:color="auto"/>
        <w:left w:val="none" w:sz="0" w:space="0" w:color="auto"/>
        <w:bottom w:val="none" w:sz="0" w:space="0" w:color="auto"/>
        <w:right w:val="none" w:sz="0" w:space="0" w:color="auto"/>
      </w:divBdr>
    </w:div>
    <w:div w:id="310444780">
      <w:bodyDiv w:val="1"/>
      <w:marLeft w:val="0"/>
      <w:marRight w:val="0"/>
      <w:marTop w:val="0"/>
      <w:marBottom w:val="0"/>
      <w:divBdr>
        <w:top w:val="none" w:sz="0" w:space="0" w:color="auto"/>
        <w:left w:val="none" w:sz="0" w:space="0" w:color="auto"/>
        <w:bottom w:val="none" w:sz="0" w:space="0" w:color="auto"/>
        <w:right w:val="none" w:sz="0" w:space="0" w:color="auto"/>
      </w:divBdr>
    </w:div>
    <w:div w:id="379322660">
      <w:bodyDiv w:val="1"/>
      <w:marLeft w:val="0"/>
      <w:marRight w:val="0"/>
      <w:marTop w:val="0"/>
      <w:marBottom w:val="0"/>
      <w:divBdr>
        <w:top w:val="none" w:sz="0" w:space="0" w:color="auto"/>
        <w:left w:val="none" w:sz="0" w:space="0" w:color="auto"/>
        <w:bottom w:val="none" w:sz="0" w:space="0" w:color="auto"/>
        <w:right w:val="none" w:sz="0" w:space="0" w:color="auto"/>
      </w:divBdr>
    </w:div>
    <w:div w:id="409159710">
      <w:bodyDiv w:val="1"/>
      <w:marLeft w:val="0"/>
      <w:marRight w:val="0"/>
      <w:marTop w:val="0"/>
      <w:marBottom w:val="0"/>
      <w:divBdr>
        <w:top w:val="none" w:sz="0" w:space="0" w:color="auto"/>
        <w:left w:val="none" w:sz="0" w:space="0" w:color="auto"/>
        <w:bottom w:val="none" w:sz="0" w:space="0" w:color="auto"/>
        <w:right w:val="none" w:sz="0" w:space="0" w:color="auto"/>
      </w:divBdr>
    </w:div>
    <w:div w:id="422339238">
      <w:bodyDiv w:val="1"/>
      <w:marLeft w:val="0"/>
      <w:marRight w:val="0"/>
      <w:marTop w:val="0"/>
      <w:marBottom w:val="0"/>
      <w:divBdr>
        <w:top w:val="none" w:sz="0" w:space="0" w:color="auto"/>
        <w:left w:val="none" w:sz="0" w:space="0" w:color="auto"/>
        <w:bottom w:val="none" w:sz="0" w:space="0" w:color="auto"/>
        <w:right w:val="none" w:sz="0" w:space="0" w:color="auto"/>
      </w:divBdr>
    </w:div>
    <w:div w:id="425077060">
      <w:bodyDiv w:val="1"/>
      <w:marLeft w:val="0"/>
      <w:marRight w:val="0"/>
      <w:marTop w:val="0"/>
      <w:marBottom w:val="0"/>
      <w:divBdr>
        <w:top w:val="none" w:sz="0" w:space="0" w:color="auto"/>
        <w:left w:val="none" w:sz="0" w:space="0" w:color="auto"/>
        <w:bottom w:val="none" w:sz="0" w:space="0" w:color="auto"/>
        <w:right w:val="none" w:sz="0" w:space="0" w:color="auto"/>
      </w:divBdr>
    </w:div>
    <w:div w:id="460001510">
      <w:bodyDiv w:val="1"/>
      <w:marLeft w:val="0"/>
      <w:marRight w:val="0"/>
      <w:marTop w:val="0"/>
      <w:marBottom w:val="0"/>
      <w:divBdr>
        <w:top w:val="none" w:sz="0" w:space="0" w:color="auto"/>
        <w:left w:val="none" w:sz="0" w:space="0" w:color="auto"/>
        <w:bottom w:val="none" w:sz="0" w:space="0" w:color="auto"/>
        <w:right w:val="none" w:sz="0" w:space="0" w:color="auto"/>
      </w:divBdr>
      <w:divsChild>
        <w:div w:id="1586526394">
          <w:marLeft w:val="150"/>
          <w:marRight w:val="150"/>
          <w:marTop w:val="0"/>
          <w:marBottom w:val="0"/>
          <w:divBdr>
            <w:top w:val="none" w:sz="0" w:space="0" w:color="auto"/>
            <w:left w:val="none" w:sz="0" w:space="0" w:color="auto"/>
            <w:bottom w:val="none" w:sz="0" w:space="0" w:color="auto"/>
            <w:right w:val="none" w:sz="0" w:space="0" w:color="auto"/>
          </w:divBdr>
          <w:divsChild>
            <w:div w:id="1029723071">
              <w:marLeft w:val="0"/>
              <w:marRight w:val="0"/>
              <w:marTop w:val="0"/>
              <w:marBottom w:val="0"/>
              <w:divBdr>
                <w:top w:val="none" w:sz="0" w:space="0" w:color="auto"/>
                <w:left w:val="none" w:sz="0" w:space="0" w:color="auto"/>
                <w:bottom w:val="none" w:sz="0" w:space="0" w:color="auto"/>
                <w:right w:val="none" w:sz="0" w:space="0" w:color="auto"/>
              </w:divBdr>
              <w:divsChild>
                <w:div w:id="111957108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463620071">
      <w:bodyDiv w:val="1"/>
      <w:marLeft w:val="0"/>
      <w:marRight w:val="0"/>
      <w:marTop w:val="0"/>
      <w:marBottom w:val="0"/>
      <w:divBdr>
        <w:top w:val="none" w:sz="0" w:space="0" w:color="auto"/>
        <w:left w:val="none" w:sz="0" w:space="0" w:color="auto"/>
        <w:bottom w:val="none" w:sz="0" w:space="0" w:color="auto"/>
        <w:right w:val="none" w:sz="0" w:space="0" w:color="auto"/>
      </w:divBdr>
    </w:div>
    <w:div w:id="486676620">
      <w:bodyDiv w:val="1"/>
      <w:marLeft w:val="0"/>
      <w:marRight w:val="0"/>
      <w:marTop w:val="0"/>
      <w:marBottom w:val="0"/>
      <w:divBdr>
        <w:top w:val="none" w:sz="0" w:space="0" w:color="auto"/>
        <w:left w:val="none" w:sz="0" w:space="0" w:color="auto"/>
        <w:bottom w:val="none" w:sz="0" w:space="0" w:color="auto"/>
        <w:right w:val="none" w:sz="0" w:space="0" w:color="auto"/>
      </w:divBdr>
    </w:div>
    <w:div w:id="492337131">
      <w:bodyDiv w:val="1"/>
      <w:marLeft w:val="0"/>
      <w:marRight w:val="0"/>
      <w:marTop w:val="0"/>
      <w:marBottom w:val="0"/>
      <w:divBdr>
        <w:top w:val="none" w:sz="0" w:space="0" w:color="auto"/>
        <w:left w:val="none" w:sz="0" w:space="0" w:color="auto"/>
        <w:bottom w:val="none" w:sz="0" w:space="0" w:color="auto"/>
        <w:right w:val="none" w:sz="0" w:space="0" w:color="auto"/>
      </w:divBdr>
    </w:div>
    <w:div w:id="508376138">
      <w:bodyDiv w:val="1"/>
      <w:marLeft w:val="0"/>
      <w:marRight w:val="0"/>
      <w:marTop w:val="0"/>
      <w:marBottom w:val="0"/>
      <w:divBdr>
        <w:top w:val="none" w:sz="0" w:space="0" w:color="auto"/>
        <w:left w:val="none" w:sz="0" w:space="0" w:color="auto"/>
        <w:bottom w:val="none" w:sz="0" w:space="0" w:color="auto"/>
        <w:right w:val="none" w:sz="0" w:space="0" w:color="auto"/>
      </w:divBdr>
    </w:div>
    <w:div w:id="541745009">
      <w:bodyDiv w:val="1"/>
      <w:marLeft w:val="0"/>
      <w:marRight w:val="0"/>
      <w:marTop w:val="0"/>
      <w:marBottom w:val="0"/>
      <w:divBdr>
        <w:top w:val="none" w:sz="0" w:space="0" w:color="auto"/>
        <w:left w:val="none" w:sz="0" w:space="0" w:color="auto"/>
        <w:bottom w:val="none" w:sz="0" w:space="0" w:color="auto"/>
        <w:right w:val="none" w:sz="0" w:space="0" w:color="auto"/>
      </w:divBdr>
    </w:div>
    <w:div w:id="542716579">
      <w:bodyDiv w:val="1"/>
      <w:marLeft w:val="0"/>
      <w:marRight w:val="0"/>
      <w:marTop w:val="0"/>
      <w:marBottom w:val="0"/>
      <w:divBdr>
        <w:top w:val="none" w:sz="0" w:space="0" w:color="auto"/>
        <w:left w:val="none" w:sz="0" w:space="0" w:color="auto"/>
        <w:bottom w:val="none" w:sz="0" w:space="0" w:color="auto"/>
        <w:right w:val="none" w:sz="0" w:space="0" w:color="auto"/>
      </w:divBdr>
    </w:div>
    <w:div w:id="605692711">
      <w:bodyDiv w:val="1"/>
      <w:marLeft w:val="0"/>
      <w:marRight w:val="0"/>
      <w:marTop w:val="0"/>
      <w:marBottom w:val="0"/>
      <w:divBdr>
        <w:top w:val="none" w:sz="0" w:space="0" w:color="auto"/>
        <w:left w:val="none" w:sz="0" w:space="0" w:color="auto"/>
        <w:bottom w:val="none" w:sz="0" w:space="0" w:color="auto"/>
        <w:right w:val="none" w:sz="0" w:space="0" w:color="auto"/>
      </w:divBdr>
    </w:div>
    <w:div w:id="606236953">
      <w:bodyDiv w:val="1"/>
      <w:marLeft w:val="0"/>
      <w:marRight w:val="0"/>
      <w:marTop w:val="0"/>
      <w:marBottom w:val="0"/>
      <w:divBdr>
        <w:top w:val="none" w:sz="0" w:space="0" w:color="auto"/>
        <w:left w:val="none" w:sz="0" w:space="0" w:color="auto"/>
        <w:bottom w:val="none" w:sz="0" w:space="0" w:color="auto"/>
        <w:right w:val="none" w:sz="0" w:space="0" w:color="auto"/>
      </w:divBdr>
    </w:div>
    <w:div w:id="632372027">
      <w:bodyDiv w:val="1"/>
      <w:marLeft w:val="0"/>
      <w:marRight w:val="0"/>
      <w:marTop w:val="0"/>
      <w:marBottom w:val="0"/>
      <w:divBdr>
        <w:top w:val="none" w:sz="0" w:space="0" w:color="auto"/>
        <w:left w:val="none" w:sz="0" w:space="0" w:color="auto"/>
        <w:bottom w:val="none" w:sz="0" w:space="0" w:color="auto"/>
        <w:right w:val="none" w:sz="0" w:space="0" w:color="auto"/>
      </w:divBdr>
    </w:div>
    <w:div w:id="633757601">
      <w:bodyDiv w:val="1"/>
      <w:marLeft w:val="0"/>
      <w:marRight w:val="0"/>
      <w:marTop w:val="0"/>
      <w:marBottom w:val="0"/>
      <w:divBdr>
        <w:top w:val="none" w:sz="0" w:space="0" w:color="auto"/>
        <w:left w:val="none" w:sz="0" w:space="0" w:color="auto"/>
        <w:bottom w:val="none" w:sz="0" w:space="0" w:color="auto"/>
        <w:right w:val="none" w:sz="0" w:space="0" w:color="auto"/>
      </w:divBdr>
    </w:div>
    <w:div w:id="743529716">
      <w:bodyDiv w:val="1"/>
      <w:marLeft w:val="0"/>
      <w:marRight w:val="0"/>
      <w:marTop w:val="0"/>
      <w:marBottom w:val="0"/>
      <w:divBdr>
        <w:top w:val="none" w:sz="0" w:space="0" w:color="auto"/>
        <w:left w:val="none" w:sz="0" w:space="0" w:color="auto"/>
        <w:bottom w:val="none" w:sz="0" w:space="0" w:color="auto"/>
        <w:right w:val="none" w:sz="0" w:space="0" w:color="auto"/>
      </w:divBdr>
    </w:div>
    <w:div w:id="776875815">
      <w:bodyDiv w:val="1"/>
      <w:marLeft w:val="0"/>
      <w:marRight w:val="0"/>
      <w:marTop w:val="0"/>
      <w:marBottom w:val="0"/>
      <w:divBdr>
        <w:top w:val="none" w:sz="0" w:space="0" w:color="auto"/>
        <w:left w:val="none" w:sz="0" w:space="0" w:color="auto"/>
        <w:bottom w:val="none" w:sz="0" w:space="0" w:color="auto"/>
        <w:right w:val="none" w:sz="0" w:space="0" w:color="auto"/>
      </w:divBdr>
    </w:div>
    <w:div w:id="859009584">
      <w:bodyDiv w:val="1"/>
      <w:marLeft w:val="0"/>
      <w:marRight w:val="0"/>
      <w:marTop w:val="0"/>
      <w:marBottom w:val="0"/>
      <w:divBdr>
        <w:top w:val="none" w:sz="0" w:space="0" w:color="auto"/>
        <w:left w:val="none" w:sz="0" w:space="0" w:color="auto"/>
        <w:bottom w:val="none" w:sz="0" w:space="0" w:color="auto"/>
        <w:right w:val="none" w:sz="0" w:space="0" w:color="auto"/>
      </w:divBdr>
    </w:div>
    <w:div w:id="866018468">
      <w:bodyDiv w:val="1"/>
      <w:marLeft w:val="0"/>
      <w:marRight w:val="0"/>
      <w:marTop w:val="0"/>
      <w:marBottom w:val="0"/>
      <w:divBdr>
        <w:top w:val="none" w:sz="0" w:space="0" w:color="auto"/>
        <w:left w:val="none" w:sz="0" w:space="0" w:color="auto"/>
        <w:bottom w:val="none" w:sz="0" w:space="0" w:color="auto"/>
        <w:right w:val="none" w:sz="0" w:space="0" w:color="auto"/>
      </w:divBdr>
      <w:divsChild>
        <w:div w:id="1200164096">
          <w:marLeft w:val="0"/>
          <w:marRight w:val="0"/>
          <w:marTop w:val="0"/>
          <w:marBottom w:val="0"/>
          <w:divBdr>
            <w:top w:val="none" w:sz="0" w:space="0" w:color="auto"/>
            <w:left w:val="none" w:sz="0" w:space="0" w:color="auto"/>
            <w:bottom w:val="none" w:sz="0" w:space="0" w:color="auto"/>
            <w:right w:val="none" w:sz="0" w:space="0" w:color="auto"/>
          </w:divBdr>
          <w:divsChild>
            <w:div w:id="1817720738">
              <w:marLeft w:val="0"/>
              <w:marRight w:val="0"/>
              <w:marTop w:val="0"/>
              <w:marBottom w:val="0"/>
              <w:divBdr>
                <w:top w:val="none" w:sz="0" w:space="0" w:color="auto"/>
                <w:left w:val="none" w:sz="0" w:space="0" w:color="auto"/>
                <w:bottom w:val="none" w:sz="0" w:space="0" w:color="auto"/>
                <w:right w:val="none" w:sz="0" w:space="0" w:color="auto"/>
              </w:divBdr>
              <w:divsChild>
                <w:div w:id="289556438">
                  <w:marLeft w:val="0"/>
                  <w:marRight w:val="0"/>
                  <w:marTop w:val="0"/>
                  <w:marBottom w:val="0"/>
                  <w:divBdr>
                    <w:top w:val="none" w:sz="0" w:space="0" w:color="auto"/>
                    <w:left w:val="none" w:sz="0" w:space="0" w:color="auto"/>
                    <w:bottom w:val="none" w:sz="0" w:space="0" w:color="auto"/>
                    <w:right w:val="none" w:sz="0" w:space="0" w:color="auto"/>
                  </w:divBdr>
                  <w:divsChild>
                    <w:div w:id="1006203185">
                      <w:marLeft w:val="0"/>
                      <w:marRight w:val="0"/>
                      <w:marTop w:val="0"/>
                      <w:marBottom w:val="0"/>
                      <w:divBdr>
                        <w:top w:val="none" w:sz="0" w:space="0" w:color="auto"/>
                        <w:left w:val="none" w:sz="0" w:space="0" w:color="auto"/>
                        <w:bottom w:val="none" w:sz="0" w:space="0" w:color="auto"/>
                        <w:right w:val="none" w:sz="0" w:space="0" w:color="auto"/>
                      </w:divBdr>
                      <w:divsChild>
                        <w:div w:id="1381325728">
                          <w:marLeft w:val="0"/>
                          <w:marRight w:val="0"/>
                          <w:marTop w:val="45"/>
                          <w:marBottom w:val="0"/>
                          <w:divBdr>
                            <w:top w:val="none" w:sz="0" w:space="0" w:color="auto"/>
                            <w:left w:val="none" w:sz="0" w:space="0" w:color="auto"/>
                            <w:bottom w:val="none" w:sz="0" w:space="0" w:color="auto"/>
                            <w:right w:val="none" w:sz="0" w:space="0" w:color="auto"/>
                          </w:divBdr>
                          <w:divsChild>
                            <w:div w:id="167211241">
                              <w:marLeft w:val="2070"/>
                              <w:marRight w:val="3810"/>
                              <w:marTop w:val="0"/>
                              <w:marBottom w:val="0"/>
                              <w:divBdr>
                                <w:top w:val="none" w:sz="0" w:space="0" w:color="auto"/>
                                <w:left w:val="none" w:sz="0" w:space="0" w:color="auto"/>
                                <w:bottom w:val="none" w:sz="0" w:space="0" w:color="auto"/>
                                <w:right w:val="none" w:sz="0" w:space="0" w:color="auto"/>
                              </w:divBdr>
                              <w:divsChild>
                                <w:div w:id="1127890899">
                                  <w:marLeft w:val="0"/>
                                  <w:marRight w:val="0"/>
                                  <w:marTop w:val="0"/>
                                  <w:marBottom w:val="0"/>
                                  <w:divBdr>
                                    <w:top w:val="none" w:sz="0" w:space="0" w:color="auto"/>
                                    <w:left w:val="none" w:sz="0" w:space="0" w:color="auto"/>
                                    <w:bottom w:val="none" w:sz="0" w:space="0" w:color="auto"/>
                                    <w:right w:val="none" w:sz="0" w:space="0" w:color="auto"/>
                                  </w:divBdr>
                                  <w:divsChild>
                                    <w:div w:id="1070157825">
                                      <w:marLeft w:val="0"/>
                                      <w:marRight w:val="0"/>
                                      <w:marTop w:val="0"/>
                                      <w:marBottom w:val="0"/>
                                      <w:divBdr>
                                        <w:top w:val="none" w:sz="0" w:space="0" w:color="auto"/>
                                        <w:left w:val="none" w:sz="0" w:space="0" w:color="auto"/>
                                        <w:bottom w:val="none" w:sz="0" w:space="0" w:color="auto"/>
                                        <w:right w:val="none" w:sz="0" w:space="0" w:color="auto"/>
                                      </w:divBdr>
                                      <w:divsChild>
                                        <w:div w:id="1225751906">
                                          <w:marLeft w:val="0"/>
                                          <w:marRight w:val="0"/>
                                          <w:marTop w:val="0"/>
                                          <w:marBottom w:val="0"/>
                                          <w:divBdr>
                                            <w:top w:val="none" w:sz="0" w:space="0" w:color="auto"/>
                                            <w:left w:val="none" w:sz="0" w:space="0" w:color="auto"/>
                                            <w:bottom w:val="none" w:sz="0" w:space="0" w:color="auto"/>
                                            <w:right w:val="none" w:sz="0" w:space="0" w:color="auto"/>
                                          </w:divBdr>
                                          <w:divsChild>
                                            <w:div w:id="864290304">
                                              <w:marLeft w:val="0"/>
                                              <w:marRight w:val="0"/>
                                              <w:marTop w:val="0"/>
                                              <w:marBottom w:val="0"/>
                                              <w:divBdr>
                                                <w:top w:val="none" w:sz="0" w:space="0" w:color="auto"/>
                                                <w:left w:val="none" w:sz="0" w:space="0" w:color="auto"/>
                                                <w:bottom w:val="none" w:sz="0" w:space="0" w:color="auto"/>
                                                <w:right w:val="none" w:sz="0" w:space="0" w:color="auto"/>
                                              </w:divBdr>
                                              <w:divsChild>
                                                <w:div w:id="1216887430">
                                                  <w:marLeft w:val="0"/>
                                                  <w:marRight w:val="0"/>
                                                  <w:marTop w:val="0"/>
                                                  <w:marBottom w:val="0"/>
                                                  <w:divBdr>
                                                    <w:top w:val="none" w:sz="0" w:space="0" w:color="auto"/>
                                                    <w:left w:val="none" w:sz="0" w:space="0" w:color="auto"/>
                                                    <w:bottom w:val="none" w:sz="0" w:space="0" w:color="auto"/>
                                                    <w:right w:val="none" w:sz="0" w:space="0" w:color="auto"/>
                                                  </w:divBdr>
                                                  <w:divsChild>
                                                    <w:div w:id="164319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69297030">
      <w:bodyDiv w:val="1"/>
      <w:marLeft w:val="0"/>
      <w:marRight w:val="0"/>
      <w:marTop w:val="0"/>
      <w:marBottom w:val="0"/>
      <w:divBdr>
        <w:top w:val="none" w:sz="0" w:space="0" w:color="auto"/>
        <w:left w:val="none" w:sz="0" w:space="0" w:color="auto"/>
        <w:bottom w:val="none" w:sz="0" w:space="0" w:color="auto"/>
        <w:right w:val="none" w:sz="0" w:space="0" w:color="auto"/>
      </w:divBdr>
    </w:div>
    <w:div w:id="936451234">
      <w:bodyDiv w:val="1"/>
      <w:marLeft w:val="0"/>
      <w:marRight w:val="0"/>
      <w:marTop w:val="0"/>
      <w:marBottom w:val="0"/>
      <w:divBdr>
        <w:top w:val="none" w:sz="0" w:space="0" w:color="auto"/>
        <w:left w:val="none" w:sz="0" w:space="0" w:color="auto"/>
        <w:bottom w:val="none" w:sz="0" w:space="0" w:color="auto"/>
        <w:right w:val="none" w:sz="0" w:space="0" w:color="auto"/>
      </w:divBdr>
    </w:div>
    <w:div w:id="980035804">
      <w:bodyDiv w:val="1"/>
      <w:marLeft w:val="0"/>
      <w:marRight w:val="0"/>
      <w:marTop w:val="0"/>
      <w:marBottom w:val="0"/>
      <w:divBdr>
        <w:top w:val="none" w:sz="0" w:space="0" w:color="auto"/>
        <w:left w:val="none" w:sz="0" w:space="0" w:color="auto"/>
        <w:bottom w:val="none" w:sz="0" w:space="0" w:color="auto"/>
        <w:right w:val="none" w:sz="0" w:space="0" w:color="auto"/>
      </w:divBdr>
    </w:div>
    <w:div w:id="1023483601">
      <w:bodyDiv w:val="1"/>
      <w:marLeft w:val="0"/>
      <w:marRight w:val="0"/>
      <w:marTop w:val="0"/>
      <w:marBottom w:val="0"/>
      <w:divBdr>
        <w:top w:val="none" w:sz="0" w:space="0" w:color="auto"/>
        <w:left w:val="none" w:sz="0" w:space="0" w:color="auto"/>
        <w:bottom w:val="none" w:sz="0" w:space="0" w:color="auto"/>
        <w:right w:val="none" w:sz="0" w:space="0" w:color="auto"/>
      </w:divBdr>
    </w:div>
    <w:div w:id="1035500047">
      <w:bodyDiv w:val="1"/>
      <w:marLeft w:val="0"/>
      <w:marRight w:val="0"/>
      <w:marTop w:val="0"/>
      <w:marBottom w:val="0"/>
      <w:divBdr>
        <w:top w:val="none" w:sz="0" w:space="0" w:color="auto"/>
        <w:left w:val="none" w:sz="0" w:space="0" w:color="auto"/>
        <w:bottom w:val="none" w:sz="0" w:space="0" w:color="auto"/>
        <w:right w:val="none" w:sz="0" w:space="0" w:color="auto"/>
      </w:divBdr>
    </w:div>
    <w:div w:id="1049232644">
      <w:bodyDiv w:val="1"/>
      <w:marLeft w:val="0"/>
      <w:marRight w:val="0"/>
      <w:marTop w:val="0"/>
      <w:marBottom w:val="0"/>
      <w:divBdr>
        <w:top w:val="none" w:sz="0" w:space="0" w:color="auto"/>
        <w:left w:val="none" w:sz="0" w:space="0" w:color="auto"/>
        <w:bottom w:val="none" w:sz="0" w:space="0" w:color="auto"/>
        <w:right w:val="none" w:sz="0" w:space="0" w:color="auto"/>
      </w:divBdr>
    </w:div>
    <w:div w:id="1068919636">
      <w:bodyDiv w:val="1"/>
      <w:marLeft w:val="0"/>
      <w:marRight w:val="0"/>
      <w:marTop w:val="0"/>
      <w:marBottom w:val="0"/>
      <w:divBdr>
        <w:top w:val="none" w:sz="0" w:space="0" w:color="auto"/>
        <w:left w:val="none" w:sz="0" w:space="0" w:color="auto"/>
        <w:bottom w:val="none" w:sz="0" w:space="0" w:color="auto"/>
        <w:right w:val="none" w:sz="0" w:space="0" w:color="auto"/>
      </w:divBdr>
    </w:div>
    <w:div w:id="1086152195">
      <w:bodyDiv w:val="1"/>
      <w:marLeft w:val="0"/>
      <w:marRight w:val="0"/>
      <w:marTop w:val="0"/>
      <w:marBottom w:val="0"/>
      <w:divBdr>
        <w:top w:val="none" w:sz="0" w:space="0" w:color="auto"/>
        <w:left w:val="none" w:sz="0" w:space="0" w:color="auto"/>
        <w:bottom w:val="none" w:sz="0" w:space="0" w:color="auto"/>
        <w:right w:val="none" w:sz="0" w:space="0" w:color="auto"/>
      </w:divBdr>
    </w:div>
    <w:div w:id="108950272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203134549">
          <w:marLeft w:val="0"/>
          <w:marRight w:val="0"/>
          <w:marTop w:val="0"/>
          <w:marBottom w:val="0"/>
          <w:divBdr>
            <w:top w:val="none" w:sz="0" w:space="0" w:color="auto"/>
            <w:left w:val="none" w:sz="0" w:space="0" w:color="auto"/>
            <w:bottom w:val="none" w:sz="0" w:space="0" w:color="auto"/>
            <w:right w:val="none" w:sz="0" w:space="0" w:color="auto"/>
          </w:divBdr>
          <w:divsChild>
            <w:div w:id="1088817214">
              <w:marLeft w:val="3000"/>
              <w:marRight w:val="0"/>
              <w:marTop w:val="0"/>
              <w:marBottom w:val="0"/>
              <w:divBdr>
                <w:top w:val="none" w:sz="0" w:space="0" w:color="auto"/>
                <w:left w:val="none" w:sz="0" w:space="0" w:color="auto"/>
                <w:bottom w:val="none" w:sz="0" w:space="0" w:color="auto"/>
                <w:right w:val="none" w:sz="0" w:space="0" w:color="auto"/>
              </w:divBdr>
              <w:divsChild>
                <w:div w:id="909579817">
                  <w:marLeft w:val="0"/>
                  <w:marRight w:val="0"/>
                  <w:marTop w:val="0"/>
                  <w:marBottom w:val="300"/>
                  <w:divBdr>
                    <w:top w:val="none" w:sz="0" w:space="0" w:color="auto"/>
                    <w:left w:val="none" w:sz="0" w:space="0" w:color="auto"/>
                    <w:bottom w:val="none" w:sz="0" w:space="0" w:color="auto"/>
                    <w:right w:val="none" w:sz="0" w:space="0" w:color="auto"/>
                  </w:divBdr>
                  <w:divsChild>
                    <w:div w:id="421487044">
                      <w:marLeft w:val="0"/>
                      <w:marRight w:val="0"/>
                      <w:marTop w:val="0"/>
                      <w:marBottom w:val="0"/>
                      <w:divBdr>
                        <w:top w:val="none" w:sz="0" w:space="0" w:color="auto"/>
                        <w:left w:val="none" w:sz="0" w:space="0" w:color="auto"/>
                        <w:bottom w:val="none" w:sz="0" w:space="0" w:color="auto"/>
                        <w:right w:val="none" w:sz="0" w:space="0" w:color="auto"/>
                      </w:divBdr>
                      <w:divsChild>
                        <w:div w:id="584800826">
                          <w:marLeft w:val="0"/>
                          <w:marRight w:val="0"/>
                          <w:marTop w:val="0"/>
                          <w:marBottom w:val="0"/>
                          <w:divBdr>
                            <w:top w:val="none" w:sz="0" w:space="0" w:color="auto"/>
                            <w:left w:val="none" w:sz="0" w:space="0" w:color="auto"/>
                            <w:bottom w:val="none" w:sz="0" w:space="0" w:color="auto"/>
                            <w:right w:val="none" w:sz="0" w:space="0" w:color="auto"/>
                          </w:divBdr>
                          <w:divsChild>
                            <w:div w:id="441606325">
                              <w:marLeft w:val="0"/>
                              <w:marRight w:val="0"/>
                              <w:marTop w:val="0"/>
                              <w:marBottom w:val="0"/>
                              <w:divBdr>
                                <w:top w:val="none" w:sz="0" w:space="0" w:color="auto"/>
                                <w:left w:val="none" w:sz="0" w:space="0" w:color="auto"/>
                                <w:bottom w:val="none" w:sz="0" w:space="0" w:color="auto"/>
                                <w:right w:val="none" w:sz="0" w:space="0" w:color="auto"/>
                              </w:divBdr>
                              <w:divsChild>
                                <w:div w:id="1278293196">
                                  <w:marLeft w:val="0"/>
                                  <w:marRight w:val="0"/>
                                  <w:marTop w:val="0"/>
                                  <w:marBottom w:val="0"/>
                                  <w:divBdr>
                                    <w:top w:val="none" w:sz="0" w:space="0" w:color="auto"/>
                                    <w:left w:val="none" w:sz="0" w:space="0" w:color="auto"/>
                                    <w:bottom w:val="none" w:sz="0" w:space="0" w:color="auto"/>
                                    <w:right w:val="none" w:sz="0" w:space="0" w:color="auto"/>
                                  </w:divBdr>
                                  <w:divsChild>
                                    <w:div w:id="1907841843">
                                      <w:marLeft w:val="0"/>
                                      <w:marRight w:val="0"/>
                                      <w:marTop w:val="0"/>
                                      <w:marBottom w:val="0"/>
                                      <w:divBdr>
                                        <w:top w:val="none" w:sz="0" w:space="0" w:color="auto"/>
                                        <w:left w:val="none" w:sz="0" w:space="0" w:color="auto"/>
                                        <w:bottom w:val="none" w:sz="0" w:space="0" w:color="auto"/>
                                        <w:right w:val="none" w:sz="0" w:space="0" w:color="auto"/>
                                      </w:divBdr>
                                      <w:divsChild>
                                        <w:div w:id="466974728">
                                          <w:marLeft w:val="0"/>
                                          <w:marRight w:val="0"/>
                                          <w:marTop w:val="0"/>
                                          <w:marBottom w:val="0"/>
                                          <w:divBdr>
                                            <w:top w:val="none" w:sz="0" w:space="0" w:color="auto"/>
                                            <w:left w:val="none" w:sz="0" w:space="0" w:color="auto"/>
                                            <w:bottom w:val="none" w:sz="0" w:space="0" w:color="auto"/>
                                            <w:right w:val="none" w:sz="0" w:space="0" w:color="auto"/>
                                          </w:divBdr>
                                          <w:divsChild>
                                            <w:div w:id="1793283249">
                                              <w:marLeft w:val="0"/>
                                              <w:marRight w:val="0"/>
                                              <w:marTop w:val="0"/>
                                              <w:marBottom w:val="0"/>
                                              <w:divBdr>
                                                <w:top w:val="none" w:sz="0" w:space="0" w:color="auto"/>
                                                <w:left w:val="none" w:sz="0" w:space="0" w:color="auto"/>
                                                <w:bottom w:val="none" w:sz="0" w:space="0" w:color="auto"/>
                                                <w:right w:val="none" w:sz="0" w:space="0" w:color="auto"/>
                                              </w:divBdr>
                                              <w:divsChild>
                                                <w:div w:id="436143637">
                                                  <w:marLeft w:val="0"/>
                                                  <w:marRight w:val="0"/>
                                                  <w:marTop w:val="0"/>
                                                  <w:marBottom w:val="0"/>
                                                  <w:divBdr>
                                                    <w:top w:val="none" w:sz="0" w:space="0" w:color="auto"/>
                                                    <w:left w:val="none" w:sz="0" w:space="0" w:color="auto"/>
                                                    <w:bottom w:val="none" w:sz="0" w:space="0" w:color="auto"/>
                                                    <w:right w:val="none" w:sz="0" w:space="0" w:color="auto"/>
                                                  </w:divBdr>
                                                  <w:divsChild>
                                                    <w:div w:id="61082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78076494">
      <w:bodyDiv w:val="1"/>
      <w:marLeft w:val="0"/>
      <w:marRight w:val="0"/>
      <w:marTop w:val="0"/>
      <w:marBottom w:val="0"/>
      <w:divBdr>
        <w:top w:val="none" w:sz="0" w:space="0" w:color="auto"/>
        <w:left w:val="none" w:sz="0" w:space="0" w:color="auto"/>
        <w:bottom w:val="none" w:sz="0" w:space="0" w:color="auto"/>
        <w:right w:val="none" w:sz="0" w:space="0" w:color="auto"/>
      </w:divBdr>
    </w:div>
    <w:div w:id="1195850617">
      <w:bodyDiv w:val="1"/>
      <w:marLeft w:val="0"/>
      <w:marRight w:val="0"/>
      <w:marTop w:val="0"/>
      <w:marBottom w:val="0"/>
      <w:divBdr>
        <w:top w:val="none" w:sz="0" w:space="0" w:color="auto"/>
        <w:left w:val="none" w:sz="0" w:space="0" w:color="auto"/>
        <w:bottom w:val="none" w:sz="0" w:space="0" w:color="auto"/>
        <w:right w:val="none" w:sz="0" w:space="0" w:color="auto"/>
      </w:divBdr>
    </w:div>
    <w:div w:id="1195967490">
      <w:bodyDiv w:val="1"/>
      <w:marLeft w:val="0"/>
      <w:marRight w:val="0"/>
      <w:marTop w:val="0"/>
      <w:marBottom w:val="0"/>
      <w:divBdr>
        <w:top w:val="none" w:sz="0" w:space="0" w:color="auto"/>
        <w:left w:val="none" w:sz="0" w:space="0" w:color="auto"/>
        <w:bottom w:val="none" w:sz="0" w:space="0" w:color="auto"/>
        <w:right w:val="none" w:sz="0" w:space="0" w:color="auto"/>
      </w:divBdr>
    </w:div>
    <w:div w:id="1198468670">
      <w:bodyDiv w:val="1"/>
      <w:marLeft w:val="0"/>
      <w:marRight w:val="0"/>
      <w:marTop w:val="0"/>
      <w:marBottom w:val="0"/>
      <w:divBdr>
        <w:top w:val="none" w:sz="0" w:space="0" w:color="auto"/>
        <w:left w:val="none" w:sz="0" w:space="0" w:color="auto"/>
        <w:bottom w:val="none" w:sz="0" w:space="0" w:color="auto"/>
        <w:right w:val="none" w:sz="0" w:space="0" w:color="auto"/>
      </w:divBdr>
    </w:div>
    <w:div w:id="1202127814">
      <w:bodyDiv w:val="1"/>
      <w:marLeft w:val="0"/>
      <w:marRight w:val="0"/>
      <w:marTop w:val="0"/>
      <w:marBottom w:val="0"/>
      <w:divBdr>
        <w:top w:val="none" w:sz="0" w:space="0" w:color="auto"/>
        <w:left w:val="none" w:sz="0" w:space="0" w:color="auto"/>
        <w:bottom w:val="none" w:sz="0" w:space="0" w:color="auto"/>
        <w:right w:val="none" w:sz="0" w:space="0" w:color="auto"/>
      </w:divBdr>
    </w:div>
    <w:div w:id="1218130913">
      <w:bodyDiv w:val="1"/>
      <w:marLeft w:val="0"/>
      <w:marRight w:val="0"/>
      <w:marTop w:val="0"/>
      <w:marBottom w:val="0"/>
      <w:divBdr>
        <w:top w:val="none" w:sz="0" w:space="0" w:color="auto"/>
        <w:left w:val="none" w:sz="0" w:space="0" w:color="auto"/>
        <w:bottom w:val="none" w:sz="0" w:space="0" w:color="auto"/>
        <w:right w:val="none" w:sz="0" w:space="0" w:color="auto"/>
      </w:divBdr>
    </w:div>
    <w:div w:id="1224373773">
      <w:bodyDiv w:val="1"/>
      <w:marLeft w:val="0"/>
      <w:marRight w:val="0"/>
      <w:marTop w:val="0"/>
      <w:marBottom w:val="0"/>
      <w:divBdr>
        <w:top w:val="none" w:sz="0" w:space="0" w:color="auto"/>
        <w:left w:val="none" w:sz="0" w:space="0" w:color="auto"/>
        <w:bottom w:val="none" w:sz="0" w:space="0" w:color="auto"/>
        <w:right w:val="none" w:sz="0" w:space="0" w:color="auto"/>
      </w:divBdr>
    </w:div>
    <w:div w:id="1240214037">
      <w:bodyDiv w:val="1"/>
      <w:marLeft w:val="0"/>
      <w:marRight w:val="0"/>
      <w:marTop w:val="0"/>
      <w:marBottom w:val="0"/>
      <w:divBdr>
        <w:top w:val="none" w:sz="0" w:space="0" w:color="auto"/>
        <w:left w:val="none" w:sz="0" w:space="0" w:color="auto"/>
        <w:bottom w:val="none" w:sz="0" w:space="0" w:color="auto"/>
        <w:right w:val="none" w:sz="0" w:space="0" w:color="auto"/>
      </w:divBdr>
    </w:div>
    <w:div w:id="1242368111">
      <w:bodyDiv w:val="1"/>
      <w:marLeft w:val="0"/>
      <w:marRight w:val="0"/>
      <w:marTop w:val="0"/>
      <w:marBottom w:val="0"/>
      <w:divBdr>
        <w:top w:val="none" w:sz="0" w:space="0" w:color="auto"/>
        <w:left w:val="none" w:sz="0" w:space="0" w:color="auto"/>
        <w:bottom w:val="none" w:sz="0" w:space="0" w:color="auto"/>
        <w:right w:val="none" w:sz="0" w:space="0" w:color="auto"/>
      </w:divBdr>
    </w:div>
    <w:div w:id="1249389185">
      <w:bodyDiv w:val="1"/>
      <w:marLeft w:val="0"/>
      <w:marRight w:val="0"/>
      <w:marTop w:val="0"/>
      <w:marBottom w:val="0"/>
      <w:divBdr>
        <w:top w:val="none" w:sz="0" w:space="0" w:color="auto"/>
        <w:left w:val="none" w:sz="0" w:space="0" w:color="auto"/>
        <w:bottom w:val="none" w:sz="0" w:space="0" w:color="auto"/>
        <w:right w:val="none" w:sz="0" w:space="0" w:color="auto"/>
      </w:divBdr>
    </w:div>
    <w:div w:id="1267035560">
      <w:bodyDiv w:val="1"/>
      <w:marLeft w:val="0"/>
      <w:marRight w:val="0"/>
      <w:marTop w:val="0"/>
      <w:marBottom w:val="0"/>
      <w:divBdr>
        <w:top w:val="none" w:sz="0" w:space="0" w:color="auto"/>
        <w:left w:val="none" w:sz="0" w:space="0" w:color="auto"/>
        <w:bottom w:val="none" w:sz="0" w:space="0" w:color="auto"/>
        <w:right w:val="none" w:sz="0" w:space="0" w:color="auto"/>
      </w:divBdr>
    </w:div>
    <w:div w:id="1316375964">
      <w:bodyDiv w:val="1"/>
      <w:marLeft w:val="0"/>
      <w:marRight w:val="0"/>
      <w:marTop w:val="0"/>
      <w:marBottom w:val="0"/>
      <w:divBdr>
        <w:top w:val="none" w:sz="0" w:space="0" w:color="auto"/>
        <w:left w:val="none" w:sz="0" w:space="0" w:color="auto"/>
        <w:bottom w:val="none" w:sz="0" w:space="0" w:color="auto"/>
        <w:right w:val="none" w:sz="0" w:space="0" w:color="auto"/>
      </w:divBdr>
    </w:div>
    <w:div w:id="1325470254">
      <w:bodyDiv w:val="1"/>
      <w:marLeft w:val="0"/>
      <w:marRight w:val="0"/>
      <w:marTop w:val="0"/>
      <w:marBottom w:val="0"/>
      <w:divBdr>
        <w:top w:val="none" w:sz="0" w:space="0" w:color="auto"/>
        <w:left w:val="none" w:sz="0" w:space="0" w:color="auto"/>
        <w:bottom w:val="none" w:sz="0" w:space="0" w:color="auto"/>
        <w:right w:val="none" w:sz="0" w:space="0" w:color="auto"/>
      </w:divBdr>
    </w:div>
    <w:div w:id="1398094687">
      <w:bodyDiv w:val="1"/>
      <w:marLeft w:val="0"/>
      <w:marRight w:val="0"/>
      <w:marTop w:val="0"/>
      <w:marBottom w:val="0"/>
      <w:divBdr>
        <w:top w:val="none" w:sz="0" w:space="0" w:color="auto"/>
        <w:left w:val="none" w:sz="0" w:space="0" w:color="auto"/>
        <w:bottom w:val="none" w:sz="0" w:space="0" w:color="auto"/>
        <w:right w:val="none" w:sz="0" w:space="0" w:color="auto"/>
      </w:divBdr>
    </w:div>
    <w:div w:id="1423722330">
      <w:bodyDiv w:val="1"/>
      <w:marLeft w:val="0"/>
      <w:marRight w:val="0"/>
      <w:marTop w:val="0"/>
      <w:marBottom w:val="0"/>
      <w:divBdr>
        <w:top w:val="none" w:sz="0" w:space="0" w:color="auto"/>
        <w:left w:val="none" w:sz="0" w:space="0" w:color="auto"/>
        <w:bottom w:val="none" w:sz="0" w:space="0" w:color="auto"/>
        <w:right w:val="none" w:sz="0" w:space="0" w:color="auto"/>
      </w:divBdr>
      <w:divsChild>
        <w:div w:id="1075393425">
          <w:marLeft w:val="0"/>
          <w:marRight w:val="0"/>
          <w:marTop w:val="0"/>
          <w:marBottom w:val="0"/>
          <w:divBdr>
            <w:top w:val="none" w:sz="0" w:space="0" w:color="auto"/>
            <w:left w:val="none" w:sz="0" w:space="0" w:color="auto"/>
            <w:bottom w:val="none" w:sz="0" w:space="0" w:color="auto"/>
            <w:right w:val="none" w:sz="0" w:space="0" w:color="auto"/>
          </w:divBdr>
          <w:divsChild>
            <w:div w:id="999580133">
              <w:marLeft w:val="0"/>
              <w:marRight w:val="0"/>
              <w:marTop w:val="0"/>
              <w:marBottom w:val="0"/>
              <w:divBdr>
                <w:top w:val="none" w:sz="0" w:space="0" w:color="auto"/>
                <w:left w:val="none" w:sz="0" w:space="0" w:color="auto"/>
                <w:bottom w:val="none" w:sz="0" w:space="0" w:color="auto"/>
                <w:right w:val="none" w:sz="0" w:space="0" w:color="auto"/>
              </w:divBdr>
              <w:divsChild>
                <w:div w:id="1146435803">
                  <w:marLeft w:val="0"/>
                  <w:marRight w:val="0"/>
                  <w:marTop w:val="0"/>
                  <w:marBottom w:val="0"/>
                  <w:divBdr>
                    <w:top w:val="none" w:sz="0" w:space="0" w:color="auto"/>
                    <w:left w:val="none" w:sz="0" w:space="0" w:color="auto"/>
                    <w:bottom w:val="none" w:sz="0" w:space="0" w:color="auto"/>
                    <w:right w:val="none" w:sz="0" w:space="0" w:color="auto"/>
                  </w:divBdr>
                  <w:divsChild>
                    <w:div w:id="1816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679067">
      <w:bodyDiv w:val="1"/>
      <w:marLeft w:val="0"/>
      <w:marRight w:val="0"/>
      <w:marTop w:val="0"/>
      <w:marBottom w:val="0"/>
      <w:divBdr>
        <w:top w:val="none" w:sz="0" w:space="0" w:color="auto"/>
        <w:left w:val="none" w:sz="0" w:space="0" w:color="auto"/>
        <w:bottom w:val="none" w:sz="0" w:space="0" w:color="auto"/>
        <w:right w:val="none" w:sz="0" w:space="0" w:color="auto"/>
      </w:divBdr>
    </w:div>
    <w:div w:id="1551183687">
      <w:bodyDiv w:val="1"/>
      <w:marLeft w:val="0"/>
      <w:marRight w:val="0"/>
      <w:marTop w:val="0"/>
      <w:marBottom w:val="0"/>
      <w:divBdr>
        <w:top w:val="none" w:sz="0" w:space="0" w:color="auto"/>
        <w:left w:val="none" w:sz="0" w:space="0" w:color="auto"/>
        <w:bottom w:val="none" w:sz="0" w:space="0" w:color="auto"/>
        <w:right w:val="none" w:sz="0" w:space="0" w:color="auto"/>
      </w:divBdr>
      <w:divsChild>
        <w:div w:id="1379671054">
          <w:marLeft w:val="0"/>
          <w:marRight w:val="0"/>
          <w:marTop w:val="0"/>
          <w:marBottom w:val="0"/>
          <w:divBdr>
            <w:top w:val="none" w:sz="0" w:space="0" w:color="auto"/>
            <w:left w:val="none" w:sz="0" w:space="0" w:color="auto"/>
            <w:bottom w:val="none" w:sz="0" w:space="0" w:color="auto"/>
            <w:right w:val="none" w:sz="0" w:space="0" w:color="auto"/>
          </w:divBdr>
          <w:divsChild>
            <w:div w:id="2247891">
              <w:marLeft w:val="0"/>
              <w:marRight w:val="420"/>
              <w:marTop w:val="600"/>
              <w:marBottom w:val="0"/>
              <w:divBdr>
                <w:top w:val="none" w:sz="0" w:space="0" w:color="auto"/>
                <w:left w:val="none" w:sz="0" w:space="0" w:color="auto"/>
                <w:bottom w:val="none" w:sz="0" w:space="0" w:color="auto"/>
                <w:right w:val="none" w:sz="0" w:space="0" w:color="auto"/>
              </w:divBdr>
              <w:divsChild>
                <w:div w:id="575167091">
                  <w:marLeft w:val="0"/>
                  <w:marRight w:val="0"/>
                  <w:marTop w:val="0"/>
                  <w:marBottom w:val="0"/>
                  <w:divBdr>
                    <w:top w:val="none" w:sz="0" w:space="0" w:color="auto"/>
                    <w:left w:val="none" w:sz="0" w:space="0" w:color="auto"/>
                    <w:bottom w:val="none" w:sz="0" w:space="0" w:color="auto"/>
                    <w:right w:val="none" w:sz="0" w:space="0" w:color="auto"/>
                  </w:divBdr>
                  <w:divsChild>
                    <w:div w:id="438990103">
                      <w:marLeft w:val="0"/>
                      <w:marRight w:val="0"/>
                      <w:marTop w:val="0"/>
                      <w:marBottom w:val="0"/>
                      <w:divBdr>
                        <w:top w:val="none" w:sz="0" w:space="0" w:color="auto"/>
                        <w:left w:val="none" w:sz="0" w:space="0" w:color="auto"/>
                        <w:bottom w:val="none" w:sz="0" w:space="0" w:color="auto"/>
                        <w:right w:val="none" w:sz="0" w:space="0" w:color="auto"/>
                      </w:divBdr>
                      <w:divsChild>
                        <w:div w:id="626397983">
                          <w:marLeft w:val="0"/>
                          <w:marRight w:val="0"/>
                          <w:marTop w:val="0"/>
                          <w:marBottom w:val="0"/>
                          <w:divBdr>
                            <w:top w:val="none" w:sz="0" w:space="0" w:color="auto"/>
                            <w:left w:val="none" w:sz="0" w:space="0" w:color="auto"/>
                            <w:bottom w:val="none" w:sz="0" w:space="0" w:color="auto"/>
                            <w:right w:val="none" w:sz="0" w:space="0" w:color="auto"/>
                          </w:divBdr>
                          <w:divsChild>
                            <w:div w:id="1907766874">
                              <w:marLeft w:val="0"/>
                              <w:marRight w:val="0"/>
                              <w:marTop w:val="0"/>
                              <w:marBottom w:val="0"/>
                              <w:divBdr>
                                <w:top w:val="none" w:sz="0" w:space="0" w:color="auto"/>
                                <w:left w:val="none" w:sz="0" w:space="0" w:color="auto"/>
                                <w:bottom w:val="none" w:sz="0" w:space="0" w:color="auto"/>
                                <w:right w:val="none" w:sz="0" w:space="0" w:color="auto"/>
                              </w:divBdr>
                              <w:divsChild>
                                <w:div w:id="1505167317">
                                  <w:marLeft w:val="0"/>
                                  <w:marRight w:val="0"/>
                                  <w:marTop w:val="0"/>
                                  <w:marBottom w:val="0"/>
                                  <w:divBdr>
                                    <w:top w:val="none" w:sz="0" w:space="0" w:color="auto"/>
                                    <w:left w:val="none" w:sz="0" w:space="0" w:color="auto"/>
                                    <w:bottom w:val="none" w:sz="0" w:space="0" w:color="auto"/>
                                    <w:right w:val="none" w:sz="0" w:space="0" w:color="auto"/>
                                  </w:divBdr>
                                  <w:divsChild>
                                    <w:div w:id="73167332">
                                      <w:marLeft w:val="0"/>
                                      <w:marRight w:val="0"/>
                                      <w:marTop w:val="0"/>
                                      <w:marBottom w:val="0"/>
                                      <w:divBdr>
                                        <w:top w:val="none" w:sz="0" w:space="0" w:color="auto"/>
                                        <w:left w:val="none" w:sz="0" w:space="0" w:color="auto"/>
                                        <w:bottom w:val="none" w:sz="0" w:space="0" w:color="auto"/>
                                        <w:right w:val="none" w:sz="0" w:space="0" w:color="auto"/>
                                      </w:divBdr>
                                      <w:divsChild>
                                        <w:div w:id="9884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7840670">
      <w:bodyDiv w:val="1"/>
      <w:marLeft w:val="0"/>
      <w:marRight w:val="0"/>
      <w:marTop w:val="0"/>
      <w:marBottom w:val="0"/>
      <w:divBdr>
        <w:top w:val="none" w:sz="0" w:space="0" w:color="auto"/>
        <w:left w:val="none" w:sz="0" w:space="0" w:color="auto"/>
        <w:bottom w:val="none" w:sz="0" w:space="0" w:color="auto"/>
        <w:right w:val="none" w:sz="0" w:space="0" w:color="auto"/>
      </w:divBdr>
    </w:div>
    <w:div w:id="1574654996">
      <w:bodyDiv w:val="1"/>
      <w:marLeft w:val="0"/>
      <w:marRight w:val="0"/>
      <w:marTop w:val="0"/>
      <w:marBottom w:val="0"/>
      <w:divBdr>
        <w:top w:val="none" w:sz="0" w:space="0" w:color="auto"/>
        <w:left w:val="none" w:sz="0" w:space="0" w:color="auto"/>
        <w:bottom w:val="none" w:sz="0" w:space="0" w:color="auto"/>
        <w:right w:val="none" w:sz="0" w:space="0" w:color="auto"/>
      </w:divBdr>
      <w:divsChild>
        <w:div w:id="1082407969">
          <w:marLeft w:val="0"/>
          <w:marRight w:val="0"/>
          <w:marTop w:val="0"/>
          <w:marBottom w:val="0"/>
          <w:divBdr>
            <w:top w:val="none" w:sz="0" w:space="0" w:color="auto"/>
            <w:left w:val="none" w:sz="0" w:space="0" w:color="auto"/>
            <w:bottom w:val="none" w:sz="0" w:space="0" w:color="auto"/>
            <w:right w:val="none" w:sz="0" w:space="0" w:color="auto"/>
          </w:divBdr>
        </w:div>
      </w:divsChild>
    </w:div>
    <w:div w:id="1577856186">
      <w:bodyDiv w:val="1"/>
      <w:marLeft w:val="0"/>
      <w:marRight w:val="0"/>
      <w:marTop w:val="0"/>
      <w:marBottom w:val="0"/>
      <w:divBdr>
        <w:top w:val="none" w:sz="0" w:space="0" w:color="auto"/>
        <w:left w:val="none" w:sz="0" w:space="0" w:color="auto"/>
        <w:bottom w:val="none" w:sz="0" w:space="0" w:color="auto"/>
        <w:right w:val="none" w:sz="0" w:space="0" w:color="auto"/>
      </w:divBdr>
    </w:div>
    <w:div w:id="1644192843">
      <w:bodyDiv w:val="1"/>
      <w:marLeft w:val="0"/>
      <w:marRight w:val="0"/>
      <w:marTop w:val="0"/>
      <w:marBottom w:val="0"/>
      <w:divBdr>
        <w:top w:val="none" w:sz="0" w:space="0" w:color="auto"/>
        <w:left w:val="none" w:sz="0" w:space="0" w:color="auto"/>
        <w:bottom w:val="none" w:sz="0" w:space="0" w:color="auto"/>
        <w:right w:val="none" w:sz="0" w:space="0" w:color="auto"/>
      </w:divBdr>
    </w:div>
    <w:div w:id="1648239370">
      <w:bodyDiv w:val="1"/>
      <w:marLeft w:val="0"/>
      <w:marRight w:val="0"/>
      <w:marTop w:val="0"/>
      <w:marBottom w:val="0"/>
      <w:divBdr>
        <w:top w:val="none" w:sz="0" w:space="0" w:color="auto"/>
        <w:left w:val="none" w:sz="0" w:space="0" w:color="auto"/>
        <w:bottom w:val="none" w:sz="0" w:space="0" w:color="auto"/>
        <w:right w:val="none" w:sz="0" w:space="0" w:color="auto"/>
      </w:divBdr>
    </w:div>
    <w:div w:id="1713993351">
      <w:bodyDiv w:val="1"/>
      <w:marLeft w:val="0"/>
      <w:marRight w:val="0"/>
      <w:marTop w:val="0"/>
      <w:marBottom w:val="0"/>
      <w:divBdr>
        <w:top w:val="none" w:sz="0" w:space="0" w:color="auto"/>
        <w:left w:val="none" w:sz="0" w:space="0" w:color="auto"/>
        <w:bottom w:val="none" w:sz="0" w:space="0" w:color="auto"/>
        <w:right w:val="none" w:sz="0" w:space="0" w:color="auto"/>
      </w:divBdr>
    </w:div>
    <w:div w:id="1765880414">
      <w:bodyDiv w:val="1"/>
      <w:marLeft w:val="0"/>
      <w:marRight w:val="0"/>
      <w:marTop w:val="0"/>
      <w:marBottom w:val="0"/>
      <w:divBdr>
        <w:top w:val="none" w:sz="0" w:space="0" w:color="auto"/>
        <w:left w:val="none" w:sz="0" w:space="0" w:color="auto"/>
        <w:bottom w:val="none" w:sz="0" w:space="0" w:color="auto"/>
        <w:right w:val="none" w:sz="0" w:space="0" w:color="auto"/>
      </w:divBdr>
    </w:div>
    <w:div w:id="1785727539">
      <w:bodyDiv w:val="1"/>
      <w:marLeft w:val="0"/>
      <w:marRight w:val="0"/>
      <w:marTop w:val="0"/>
      <w:marBottom w:val="0"/>
      <w:divBdr>
        <w:top w:val="none" w:sz="0" w:space="0" w:color="auto"/>
        <w:left w:val="none" w:sz="0" w:space="0" w:color="auto"/>
        <w:bottom w:val="none" w:sz="0" w:space="0" w:color="auto"/>
        <w:right w:val="none" w:sz="0" w:space="0" w:color="auto"/>
      </w:divBdr>
    </w:div>
    <w:div w:id="1790273682">
      <w:bodyDiv w:val="1"/>
      <w:marLeft w:val="0"/>
      <w:marRight w:val="0"/>
      <w:marTop w:val="0"/>
      <w:marBottom w:val="0"/>
      <w:divBdr>
        <w:top w:val="none" w:sz="0" w:space="0" w:color="auto"/>
        <w:left w:val="none" w:sz="0" w:space="0" w:color="auto"/>
        <w:bottom w:val="none" w:sz="0" w:space="0" w:color="auto"/>
        <w:right w:val="none" w:sz="0" w:space="0" w:color="auto"/>
      </w:divBdr>
    </w:div>
    <w:div w:id="1795170618">
      <w:bodyDiv w:val="1"/>
      <w:marLeft w:val="0"/>
      <w:marRight w:val="0"/>
      <w:marTop w:val="0"/>
      <w:marBottom w:val="0"/>
      <w:divBdr>
        <w:top w:val="none" w:sz="0" w:space="0" w:color="auto"/>
        <w:left w:val="none" w:sz="0" w:space="0" w:color="auto"/>
        <w:bottom w:val="none" w:sz="0" w:space="0" w:color="auto"/>
        <w:right w:val="none" w:sz="0" w:space="0" w:color="auto"/>
      </w:divBdr>
    </w:div>
    <w:div w:id="1796363524">
      <w:bodyDiv w:val="1"/>
      <w:marLeft w:val="0"/>
      <w:marRight w:val="0"/>
      <w:marTop w:val="0"/>
      <w:marBottom w:val="0"/>
      <w:divBdr>
        <w:top w:val="none" w:sz="0" w:space="0" w:color="auto"/>
        <w:left w:val="none" w:sz="0" w:space="0" w:color="auto"/>
        <w:bottom w:val="none" w:sz="0" w:space="0" w:color="auto"/>
        <w:right w:val="none" w:sz="0" w:space="0" w:color="auto"/>
      </w:divBdr>
    </w:div>
    <w:div w:id="1800151393">
      <w:bodyDiv w:val="1"/>
      <w:marLeft w:val="0"/>
      <w:marRight w:val="0"/>
      <w:marTop w:val="0"/>
      <w:marBottom w:val="0"/>
      <w:divBdr>
        <w:top w:val="none" w:sz="0" w:space="0" w:color="auto"/>
        <w:left w:val="none" w:sz="0" w:space="0" w:color="auto"/>
        <w:bottom w:val="none" w:sz="0" w:space="0" w:color="auto"/>
        <w:right w:val="none" w:sz="0" w:space="0" w:color="auto"/>
      </w:divBdr>
    </w:div>
    <w:div w:id="1814516641">
      <w:bodyDiv w:val="1"/>
      <w:marLeft w:val="0"/>
      <w:marRight w:val="0"/>
      <w:marTop w:val="0"/>
      <w:marBottom w:val="0"/>
      <w:divBdr>
        <w:top w:val="none" w:sz="0" w:space="0" w:color="auto"/>
        <w:left w:val="none" w:sz="0" w:space="0" w:color="auto"/>
        <w:bottom w:val="none" w:sz="0" w:space="0" w:color="auto"/>
        <w:right w:val="none" w:sz="0" w:space="0" w:color="auto"/>
      </w:divBdr>
    </w:div>
    <w:div w:id="1836720105">
      <w:bodyDiv w:val="1"/>
      <w:marLeft w:val="0"/>
      <w:marRight w:val="0"/>
      <w:marTop w:val="0"/>
      <w:marBottom w:val="0"/>
      <w:divBdr>
        <w:top w:val="none" w:sz="0" w:space="0" w:color="auto"/>
        <w:left w:val="none" w:sz="0" w:space="0" w:color="auto"/>
        <w:bottom w:val="none" w:sz="0" w:space="0" w:color="auto"/>
        <w:right w:val="none" w:sz="0" w:space="0" w:color="auto"/>
      </w:divBdr>
    </w:div>
    <w:div w:id="1846433996">
      <w:bodyDiv w:val="1"/>
      <w:marLeft w:val="0"/>
      <w:marRight w:val="0"/>
      <w:marTop w:val="0"/>
      <w:marBottom w:val="0"/>
      <w:divBdr>
        <w:top w:val="none" w:sz="0" w:space="0" w:color="auto"/>
        <w:left w:val="none" w:sz="0" w:space="0" w:color="auto"/>
        <w:bottom w:val="none" w:sz="0" w:space="0" w:color="auto"/>
        <w:right w:val="none" w:sz="0" w:space="0" w:color="auto"/>
      </w:divBdr>
    </w:div>
    <w:div w:id="1894387333">
      <w:bodyDiv w:val="1"/>
      <w:marLeft w:val="0"/>
      <w:marRight w:val="0"/>
      <w:marTop w:val="0"/>
      <w:marBottom w:val="0"/>
      <w:divBdr>
        <w:top w:val="none" w:sz="0" w:space="0" w:color="auto"/>
        <w:left w:val="none" w:sz="0" w:space="0" w:color="auto"/>
        <w:bottom w:val="none" w:sz="0" w:space="0" w:color="auto"/>
        <w:right w:val="none" w:sz="0" w:space="0" w:color="auto"/>
      </w:divBdr>
    </w:div>
    <w:div w:id="1898854512">
      <w:bodyDiv w:val="1"/>
      <w:marLeft w:val="0"/>
      <w:marRight w:val="0"/>
      <w:marTop w:val="0"/>
      <w:marBottom w:val="0"/>
      <w:divBdr>
        <w:top w:val="none" w:sz="0" w:space="0" w:color="auto"/>
        <w:left w:val="none" w:sz="0" w:space="0" w:color="auto"/>
        <w:bottom w:val="none" w:sz="0" w:space="0" w:color="auto"/>
        <w:right w:val="none" w:sz="0" w:space="0" w:color="auto"/>
      </w:divBdr>
    </w:div>
    <w:div w:id="2013796095">
      <w:bodyDiv w:val="1"/>
      <w:marLeft w:val="0"/>
      <w:marRight w:val="0"/>
      <w:marTop w:val="0"/>
      <w:marBottom w:val="0"/>
      <w:divBdr>
        <w:top w:val="none" w:sz="0" w:space="0" w:color="auto"/>
        <w:left w:val="none" w:sz="0" w:space="0" w:color="auto"/>
        <w:bottom w:val="none" w:sz="0" w:space="0" w:color="auto"/>
        <w:right w:val="none" w:sz="0" w:space="0" w:color="auto"/>
      </w:divBdr>
      <w:divsChild>
        <w:div w:id="171140404">
          <w:marLeft w:val="0"/>
          <w:marRight w:val="0"/>
          <w:marTop w:val="0"/>
          <w:marBottom w:val="0"/>
          <w:divBdr>
            <w:top w:val="none" w:sz="0" w:space="0" w:color="auto"/>
            <w:left w:val="none" w:sz="0" w:space="0" w:color="auto"/>
            <w:bottom w:val="none" w:sz="0" w:space="0" w:color="auto"/>
            <w:right w:val="none" w:sz="0" w:space="0" w:color="auto"/>
          </w:divBdr>
        </w:div>
        <w:div w:id="172183757">
          <w:marLeft w:val="0"/>
          <w:marRight w:val="0"/>
          <w:marTop w:val="0"/>
          <w:marBottom w:val="0"/>
          <w:divBdr>
            <w:top w:val="none" w:sz="0" w:space="0" w:color="auto"/>
            <w:left w:val="none" w:sz="0" w:space="0" w:color="auto"/>
            <w:bottom w:val="none" w:sz="0" w:space="0" w:color="auto"/>
            <w:right w:val="none" w:sz="0" w:space="0" w:color="auto"/>
          </w:divBdr>
        </w:div>
        <w:div w:id="714428117">
          <w:marLeft w:val="0"/>
          <w:marRight w:val="0"/>
          <w:marTop w:val="0"/>
          <w:marBottom w:val="0"/>
          <w:divBdr>
            <w:top w:val="none" w:sz="0" w:space="0" w:color="auto"/>
            <w:left w:val="none" w:sz="0" w:space="0" w:color="auto"/>
            <w:bottom w:val="none" w:sz="0" w:space="0" w:color="auto"/>
            <w:right w:val="none" w:sz="0" w:space="0" w:color="auto"/>
          </w:divBdr>
        </w:div>
        <w:div w:id="889263872">
          <w:marLeft w:val="0"/>
          <w:marRight w:val="0"/>
          <w:marTop w:val="0"/>
          <w:marBottom w:val="0"/>
          <w:divBdr>
            <w:top w:val="none" w:sz="0" w:space="0" w:color="auto"/>
            <w:left w:val="none" w:sz="0" w:space="0" w:color="auto"/>
            <w:bottom w:val="none" w:sz="0" w:space="0" w:color="auto"/>
            <w:right w:val="none" w:sz="0" w:space="0" w:color="auto"/>
          </w:divBdr>
        </w:div>
        <w:div w:id="1130319245">
          <w:marLeft w:val="0"/>
          <w:marRight w:val="0"/>
          <w:marTop w:val="0"/>
          <w:marBottom w:val="0"/>
          <w:divBdr>
            <w:top w:val="none" w:sz="0" w:space="0" w:color="auto"/>
            <w:left w:val="none" w:sz="0" w:space="0" w:color="auto"/>
            <w:bottom w:val="none" w:sz="0" w:space="0" w:color="auto"/>
            <w:right w:val="none" w:sz="0" w:space="0" w:color="auto"/>
          </w:divBdr>
        </w:div>
        <w:div w:id="1340808948">
          <w:marLeft w:val="0"/>
          <w:marRight w:val="0"/>
          <w:marTop w:val="0"/>
          <w:marBottom w:val="0"/>
          <w:divBdr>
            <w:top w:val="none" w:sz="0" w:space="0" w:color="auto"/>
            <w:left w:val="none" w:sz="0" w:space="0" w:color="auto"/>
            <w:bottom w:val="none" w:sz="0" w:space="0" w:color="auto"/>
            <w:right w:val="none" w:sz="0" w:space="0" w:color="auto"/>
          </w:divBdr>
        </w:div>
        <w:div w:id="1487043988">
          <w:marLeft w:val="0"/>
          <w:marRight w:val="0"/>
          <w:marTop w:val="0"/>
          <w:marBottom w:val="0"/>
          <w:divBdr>
            <w:top w:val="none" w:sz="0" w:space="0" w:color="auto"/>
            <w:left w:val="none" w:sz="0" w:space="0" w:color="auto"/>
            <w:bottom w:val="none" w:sz="0" w:space="0" w:color="auto"/>
            <w:right w:val="none" w:sz="0" w:space="0" w:color="auto"/>
          </w:divBdr>
        </w:div>
        <w:div w:id="1520391947">
          <w:marLeft w:val="0"/>
          <w:marRight w:val="0"/>
          <w:marTop w:val="0"/>
          <w:marBottom w:val="0"/>
          <w:divBdr>
            <w:top w:val="none" w:sz="0" w:space="0" w:color="auto"/>
            <w:left w:val="none" w:sz="0" w:space="0" w:color="auto"/>
            <w:bottom w:val="none" w:sz="0" w:space="0" w:color="auto"/>
            <w:right w:val="none" w:sz="0" w:space="0" w:color="auto"/>
          </w:divBdr>
        </w:div>
      </w:divsChild>
    </w:div>
    <w:div w:id="2020622009">
      <w:bodyDiv w:val="1"/>
      <w:marLeft w:val="0"/>
      <w:marRight w:val="0"/>
      <w:marTop w:val="0"/>
      <w:marBottom w:val="0"/>
      <w:divBdr>
        <w:top w:val="none" w:sz="0" w:space="0" w:color="auto"/>
        <w:left w:val="none" w:sz="0" w:space="0" w:color="auto"/>
        <w:bottom w:val="none" w:sz="0" w:space="0" w:color="auto"/>
        <w:right w:val="none" w:sz="0" w:space="0" w:color="auto"/>
      </w:divBdr>
    </w:div>
    <w:div w:id="2043508654">
      <w:bodyDiv w:val="1"/>
      <w:marLeft w:val="0"/>
      <w:marRight w:val="0"/>
      <w:marTop w:val="0"/>
      <w:marBottom w:val="0"/>
      <w:divBdr>
        <w:top w:val="none" w:sz="0" w:space="0" w:color="auto"/>
        <w:left w:val="none" w:sz="0" w:space="0" w:color="auto"/>
        <w:bottom w:val="none" w:sz="0" w:space="0" w:color="auto"/>
        <w:right w:val="none" w:sz="0" w:space="0" w:color="auto"/>
      </w:divBdr>
    </w:div>
    <w:div w:id="2048290331">
      <w:bodyDiv w:val="1"/>
      <w:marLeft w:val="0"/>
      <w:marRight w:val="0"/>
      <w:marTop w:val="0"/>
      <w:marBottom w:val="0"/>
      <w:divBdr>
        <w:top w:val="none" w:sz="0" w:space="0" w:color="auto"/>
        <w:left w:val="none" w:sz="0" w:space="0" w:color="auto"/>
        <w:bottom w:val="none" w:sz="0" w:space="0" w:color="auto"/>
        <w:right w:val="none" w:sz="0" w:space="0" w:color="auto"/>
      </w:divBdr>
      <w:divsChild>
        <w:div w:id="584535469">
          <w:marLeft w:val="0"/>
          <w:marRight w:val="1470"/>
          <w:marTop w:val="75"/>
          <w:marBottom w:val="150"/>
          <w:divBdr>
            <w:top w:val="none" w:sz="0" w:space="0" w:color="auto"/>
            <w:left w:val="none" w:sz="0" w:space="0" w:color="auto"/>
            <w:bottom w:val="none" w:sz="0" w:space="0" w:color="auto"/>
            <w:right w:val="none" w:sz="0" w:space="0" w:color="auto"/>
          </w:divBdr>
        </w:div>
      </w:divsChild>
    </w:div>
    <w:div w:id="2071073236">
      <w:bodyDiv w:val="1"/>
      <w:marLeft w:val="0"/>
      <w:marRight w:val="0"/>
      <w:marTop w:val="0"/>
      <w:marBottom w:val="0"/>
      <w:divBdr>
        <w:top w:val="none" w:sz="0" w:space="0" w:color="auto"/>
        <w:left w:val="none" w:sz="0" w:space="0" w:color="auto"/>
        <w:bottom w:val="none" w:sz="0" w:space="0" w:color="auto"/>
        <w:right w:val="none" w:sz="0" w:space="0" w:color="auto"/>
      </w:divBdr>
    </w:div>
    <w:div w:id="2089040067">
      <w:bodyDiv w:val="1"/>
      <w:marLeft w:val="0"/>
      <w:marRight w:val="0"/>
      <w:marTop w:val="0"/>
      <w:marBottom w:val="0"/>
      <w:divBdr>
        <w:top w:val="none" w:sz="0" w:space="0" w:color="auto"/>
        <w:left w:val="none" w:sz="0" w:space="0" w:color="auto"/>
        <w:bottom w:val="none" w:sz="0" w:space="0" w:color="auto"/>
        <w:right w:val="none" w:sz="0" w:space="0" w:color="auto"/>
      </w:divBdr>
    </w:div>
    <w:div w:id="21169018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orleysurrey-tc.gov.uk/uploads/documents/minutes/230905_draft_council_minutes.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orleysurrey-tc.gov.uk/uploads/documents/minutes/240910_council_minutes_v2.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b02d9b3-0750-4193-90ea-e2fce0096684">
      <Terms xmlns="http://schemas.microsoft.com/office/infopath/2007/PartnerControls"/>
    </lcf76f155ced4ddcb4097134ff3c332f>
    <TaxCatchAll xmlns="fe0daf43-258d-42ef-b5ee-58830eb703b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54FF6F6BFE1F4DB95ED8775B48CA91" ma:contentTypeVersion="18" ma:contentTypeDescription="Create a new document." ma:contentTypeScope="" ma:versionID="e75bdfbc9e4bf2d73796ec35a29098a6">
  <xsd:schema xmlns:xsd="http://www.w3.org/2001/XMLSchema" xmlns:xs="http://www.w3.org/2001/XMLSchema" xmlns:p="http://schemas.microsoft.com/office/2006/metadata/properties" xmlns:ns2="7b02d9b3-0750-4193-90ea-e2fce0096684" xmlns:ns3="fe0daf43-258d-42ef-b5ee-58830eb703bc" targetNamespace="http://schemas.microsoft.com/office/2006/metadata/properties" ma:root="true" ma:fieldsID="db93805980f9fcf1efb7758339d4f6ba" ns2:_="" ns3:_="">
    <xsd:import namespace="7b02d9b3-0750-4193-90ea-e2fce0096684"/>
    <xsd:import namespace="fe0daf43-258d-42ef-b5ee-58830eb703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02d9b3-0750-4193-90ea-e2fce00966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827429d-b165-402a-9f00-8d26462545d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0daf43-258d-42ef-b5ee-58830eb703b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cc9b678-6e23-4e66-b10f-657e4c23a4fa}" ma:internalName="TaxCatchAll" ma:showField="CatchAllData" ma:web="fe0daf43-258d-42ef-b5ee-58830eb703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AF7D5C16-9E80-4F52-A842-F1DD588BD648}">
  <ds:schemaRefs>
    <ds:schemaRef ds:uri="http://schemas.microsoft.com/sharepoint/v3/contenttype/forms"/>
  </ds:schemaRefs>
</ds:datastoreItem>
</file>

<file path=customXml/itemProps2.xml><?xml version="1.0" encoding="utf-8"?>
<ds:datastoreItem xmlns:ds="http://schemas.openxmlformats.org/officeDocument/2006/customXml" ds:itemID="{58800D40-0913-4499-A24F-54DCA8A33770}">
  <ds:schemaRefs>
    <ds:schemaRef ds:uri="http://schemas.microsoft.com/office/2006/metadata/properties"/>
    <ds:schemaRef ds:uri="http://schemas.microsoft.com/office/infopath/2007/PartnerControls"/>
    <ds:schemaRef ds:uri="7b02d9b3-0750-4193-90ea-e2fce0096684"/>
    <ds:schemaRef ds:uri="fe0daf43-258d-42ef-b5ee-58830eb703bc"/>
  </ds:schemaRefs>
</ds:datastoreItem>
</file>

<file path=customXml/itemProps3.xml><?xml version="1.0" encoding="utf-8"?>
<ds:datastoreItem xmlns:ds="http://schemas.openxmlformats.org/officeDocument/2006/customXml" ds:itemID="{CEA4A04A-8AD1-4F97-94EE-78AA9F283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02d9b3-0750-4193-90ea-e2fce0096684"/>
    <ds:schemaRef ds:uri="fe0daf43-258d-42ef-b5ee-58830eb70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725CF1-0A7D-47D6-B574-2B63585AE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856</Words>
  <Characters>1628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1</CharactersWithSpaces>
  <SharedDoc>false</SharedDoc>
  <HLinks>
    <vt:vector size="12" baseType="variant">
      <vt:variant>
        <vt:i4>393286</vt:i4>
      </vt:variant>
      <vt:variant>
        <vt:i4>3</vt:i4>
      </vt:variant>
      <vt:variant>
        <vt:i4>0</vt:i4>
      </vt:variant>
      <vt:variant>
        <vt:i4>5</vt:i4>
      </vt:variant>
      <vt:variant>
        <vt:lpwstr>http://www.surreyalc.gov.uk/</vt:lpwstr>
      </vt:variant>
      <vt:variant>
        <vt:lpwstr/>
      </vt:variant>
      <vt:variant>
        <vt:i4>6881388</vt:i4>
      </vt:variant>
      <vt:variant>
        <vt:i4>0</vt:i4>
      </vt:variant>
      <vt:variant>
        <vt:i4>0</vt:i4>
      </vt:variant>
      <vt:variant>
        <vt:i4>5</vt:i4>
      </vt:variant>
      <vt:variant>
        <vt:lpwstr>https://www.horleysurrey-tc.gov.uk/uploads/documents/minutes/240507__annual_fc_minut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Walsh</dc:creator>
  <cp:keywords/>
  <dc:description/>
  <cp:lastModifiedBy>Joan Walsh</cp:lastModifiedBy>
  <cp:revision>2</cp:revision>
  <cp:lastPrinted>2024-09-26T13:47:00Z</cp:lastPrinted>
  <dcterms:created xsi:type="dcterms:W3CDTF">2024-12-01T16:54:00Z</dcterms:created>
  <dcterms:modified xsi:type="dcterms:W3CDTF">2024-12-01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954FF6F6BFE1F4DB95ED8775B48CA91</vt:lpwstr>
  </property>
  <property fmtid="{D5CDD505-2E9C-101B-9397-08002B2CF9AE}" pid="4" name="GrammarlyDocumentId">
    <vt:lpwstr>6bc9e3b22b30eb3a9ff67ac437b972518ca3a2502ff8db5d99dfc8b62e13ad82</vt:lpwstr>
  </property>
</Properties>
</file>